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8C608" w14:textId="77777777" w:rsidR="003D3FD7" w:rsidRDefault="003D3FD7" w:rsidP="00751FFF">
      <w:pPr>
        <w:spacing w:line="480" w:lineRule="auto"/>
        <w:jc w:val="center"/>
        <w:rPr>
          <w:rFonts w:ascii="Times New Roman" w:hAnsi="Times New Roman" w:cs="Times New Roman"/>
          <w:b/>
          <w:bCs/>
          <w:i/>
          <w:iCs/>
          <w:color w:val="000000" w:themeColor="text1"/>
          <w:sz w:val="28"/>
          <w:szCs w:val="28"/>
        </w:rPr>
      </w:pPr>
    </w:p>
    <w:p w14:paraId="42FBF1E3" w14:textId="77777777" w:rsidR="00EB4510" w:rsidRDefault="00EB4510" w:rsidP="00751FFF">
      <w:pPr>
        <w:pBdr>
          <w:top w:val="single" w:sz="6" w:space="1" w:color="auto"/>
          <w:bottom w:val="single" w:sz="6" w:space="1" w:color="auto"/>
        </w:pBdr>
        <w:spacing w:line="480" w:lineRule="auto"/>
        <w:jc w:val="center"/>
        <w:rPr>
          <w:rFonts w:ascii="Times New Roman" w:hAnsi="Times New Roman" w:cs="Times New Roman"/>
          <w:b/>
          <w:bCs/>
          <w:i/>
          <w:iCs/>
          <w:color w:val="000000" w:themeColor="text1"/>
          <w:sz w:val="28"/>
          <w:szCs w:val="28"/>
        </w:rPr>
      </w:pPr>
    </w:p>
    <w:p w14:paraId="57F524CF" w14:textId="78ED4EFB" w:rsidR="003D3FD7" w:rsidRPr="00B67699" w:rsidRDefault="00EB4510" w:rsidP="00751FFF">
      <w:pPr>
        <w:pBdr>
          <w:top w:val="single" w:sz="6" w:space="1" w:color="auto"/>
          <w:bottom w:val="single" w:sz="6" w:space="1" w:color="auto"/>
        </w:pBdr>
        <w:spacing w:line="480" w:lineRule="auto"/>
        <w:jc w:val="center"/>
        <w:rPr>
          <w:rFonts w:ascii="Arial" w:hAnsi="Arial" w:cs="Arial"/>
          <w:b/>
          <w:bCs/>
          <w:i/>
          <w:iCs/>
          <w:color w:val="000000" w:themeColor="text1"/>
          <w:sz w:val="32"/>
          <w:szCs w:val="32"/>
        </w:rPr>
      </w:pPr>
      <w:r w:rsidRPr="00B67699">
        <w:rPr>
          <w:rFonts w:ascii="Arial" w:hAnsi="Arial" w:cs="Arial"/>
          <w:b/>
          <w:bCs/>
          <w:i/>
          <w:iCs/>
          <w:color w:val="000000" w:themeColor="text1"/>
          <w:sz w:val="32"/>
          <w:szCs w:val="32"/>
        </w:rPr>
        <w:t>Supplementary Information</w:t>
      </w:r>
    </w:p>
    <w:p w14:paraId="722F14EC" w14:textId="77777777" w:rsidR="00EB4510" w:rsidRDefault="00EB4510" w:rsidP="00751FFF">
      <w:pPr>
        <w:pBdr>
          <w:top w:val="single" w:sz="6" w:space="1" w:color="auto"/>
          <w:bottom w:val="single" w:sz="6" w:space="1" w:color="auto"/>
        </w:pBdr>
        <w:spacing w:line="480" w:lineRule="auto"/>
        <w:jc w:val="center"/>
        <w:rPr>
          <w:rFonts w:ascii="Times New Roman" w:hAnsi="Times New Roman" w:cs="Times New Roman"/>
          <w:b/>
          <w:bCs/>
          <w:i/>
          <w:iCs/>
          <w:color w:val="000000" w:themeColor="text1"/>
          <w:sz w:val="28"/>
          <w:szCs w:val="28"/>
        </w:rPr>
      </w:pPr>
    </w:p>
    <w:p w14:paraId="401C1951" w14:textId="77777777" w:rsidR="00371916" w:rsidRDefault="00371916" w:rsidP="004F5AFB">
      <w:pPr>
        <w:spacing w:line="480" w:lineRule="auto"/>
        <w:jc w:val="center"/>
        <w:rPr>
          <w:rFonts w:ascii="Times New Roman" w:hAnsi="Times New Roman" w:cs="Times New Roman"/>
          <w:b/>
          <w:bCs/>
          <w:color w:val="000000" w:themeColor="text1"/>
          <w:sz w:val="28"/>
          <w:szCs w:val="28"/>
        </w:rPr>
      </w:pPr>
    </w:p>
    <w:p w14:paraId="5A4D7039" w14:textId="77777777" w:rsidR="00B67699" w:rsidRPr="006C066D" w:rsidRDefault="00B67699" w:rsidP="004F5AFB">
      <w:pPr>
        <w:spacing w:line="480" w:lineRule="auto"/>
        <w:jc w:val="center"/>
        <w:rPr>
          <w:rFonts w:ascii="Times New Roman" w:hAnsi="Times New Roman" w:cs="Times New Roman"/>
          <w:b/>
          <w:bCs/>
          <w:color w:val="000000" w:themeColor="text1"/>
          <w:sz w:val="28"/>
          <w:szCs w:val="28"/>
        </w:rPr>
      </w:pPr>
    </w:p>
    <w:p w14:paraId="3D978DA8" w14:textId="43D3FDE7" w:rsidR="00B4643D" w:rsidRPr="006C066D" w:rsidRDefault="00296ABE" w:rsidP="004F5AFB">
      <w:pPr>
        <w:spacing w:line="480" w:lineRule="auto"/>
        <w:jc w:val="center"/>
        <w:rPr>
          <w:rFonts w:ascii="Times New Roman" w:hAnsi="Times New Roman" w:cs="Times New Roman"/>
          <w:b/>
          <w:bCs/>
          <w:color w:val="000000" w:themeColor="text1"/>
          <w:sz w:val="28"/>
          <w:szCs w:val="28"/>
        </w:rPr>
      </w:pPr>
      <w:r w:rsidRPr="00296ABE">
        <w:rPr>
          <w:rFonts w:ascii="Times New Roman" w:hAnsi="Times New Roman" w:cs="Times New Roman"/>
          <w:b/>
          <w:bCs/>
          <w:color w:val="000000" w:themeColor="text1"/>
          <w:sz w:val="28"/>
          <w:szCs w:val="28"/>
        </w:rPr>
        <w:t>Combined Impact of Jet Stream and Turbulence on Long-term Trans-Oceanic Flight Routes over North Atlantic Ocean Using ERA5 Reanalysis</w:t>
      </w:r>
    </w:p>
    <w:p w14:paraId="79CC491C" w14:textId="77777777" w:rsidR="009D5D77" w:rsidRPr="006C066D" w:rsidRDefault="009D5D77" w:rsidP="004F5AFB">
      <w:pPr>
        <w:spacing w:line="480" w:lineRule="auto"/>
        <w:jc w:val="center"/>
        <w:rPr>
          <w:rFonts w:ascii="Times New Roman" w:hAnsi="Times New Roman" w:cs="Times New Roman"/>
          <w:color w:val="000000" w:themeColor="text1"/>
          <w:sz w:val="28"/>
          <w:szCs w:val="28"/>
        </w:rPr>
      </w:pPr>
    </w:p>
    <w:p w14:paraId="146CB10B" w14:textId="0FFD88D8" w:rsidR="00AB0F53" w:rsidRPr="006C066D" w:rsidRDefault="00296ABE" w:rsidP="00AB0F53">
      <w:pPr>
        <w:spacing w:line="480" w:lineRule="auto"/>
        <w:jc w:val="center"/>
        <w:rPr>
          <w:rFonts w:ascii="Times New Roman" w:hAnsi="Times New Roman" w:cs="Times New Roman"/>
          <w:b/>
          <w:color w:val="000000" w:themeColor="text1"/>
        </w:rPr>
      </w:pPr>
      <w:r>
        <w:rPr>
          <w:rFonts w:ascii="Times New Roman" w:hAnsi="Times New Roman" w:cs="Times New Roman" w:hint="eastAsia"/>
          <w:b/>
          <w:color w:val="000000" w:themeColor="text1"/>
        </w:rPr>
        <w:t xml:space="preserve">Joon </w:t>
      </w:r>
      <w:proofErr w:type="spellStart"/>
      <w:r>
        <w:rPr>
          <w:rFonts w:ascii="Times New Roman" w:hAnsi="Times New Roman" w:cs="Times New Roman" w:hint="eastAsia"/>
          <w:b/>
          <w:color w:val="000000" w:themeColor="text1"/>
        </w:rPr>
        <w:t>Hee</w:t>
      </w:r>
      <w:proofErr w:type="spellEnd"/>
      <w:r w:rsidR="00BB62A2" w:rsidRPr="006C066D">
        <w:rPr>
          <w:rFonts w:ascii="Times New Roman" w:hAnsi="Times New Roman" w:cs="Times New Roman"/>
          <w:b/>
          <w:color w:val="000000" w:themeColor="text1"/>
        </w:rPr>
        <w:t xml:space="preserve"> Kim</w:t>
      </w:r>
      <w:r w:rsidR="00BB62A2" w:rsidRPr="006C066D">
        <w:rPr>
          <w:rFonts w:ascii="Times New Roman" w:hAnsi="Times New Roman" w:cs="Times New Roman"/>
          <w:b/>
          <w:color w:val="000000" w:themeColor="text1"/>
          <w:vertAlign w:val="superscript"/>
        </w:rPr>
        <w:t>1</w:t>
      </w:r>
      <w:r w:rsidR="00ED27CB">
        <w:rPr>
          <w:rFonts w:ascii="Times New Roman" w:hAnsi="Times New Roman" w:cs="Times New Roman"/>
          <w:b/>
          <w:color w:val="000000" w:themeColor="text1"/>
        </w:rPr>
        <w:t xml:space="preserve"> and</w:t>
      </w:r>
      <w:r w:rsidR="00304F69" w:rsidRPr="006C066D">
        <w:rPr>
          <w:rFonts w:ascii="Times New Roman" w:hAnsi="Times New Roman" w:cs="Times New Roman"/>
          <w:b/>
          <w:color w:val="000000" w:themeColor="text1"/>
        </w:rPr>
        <w:t xml:space="preserve"> </w:t>
      </w:r>
      <w:r w:rsidR="005507F7" w:rsidRPr="006C066D">
        <w:rPr>
          <w:rFonts w:ascii="Times New Roman" w:hAnsi="Times New Roman" w:cs="Times New Roman"/>
          <w:b/>
          <w:color w:val="000000" w:themeColor="text1"/>
        </w:rPr>
        <w:t>Jung-</w:t>
      </w:r>
      <w:proofErr w:type="spellStart"/>
      <w:r w:rsidR="005507F7" w:rsidRPr="006C066D">
        <w:rPr>
          <w:rFonts w:ascii="Times New Roman" w:hAnsi="Times New Roman" w:cs="Times New Roman"/>
          <w:b/>
          <w:color w:val="000000" w:themeColor="text1"/>
        </w:rPr>
        <w:t>Hoon</w:t>
      </w:r>
      <w:proofErr w:type="spellEnd"/>
      <w:r w:rsidR="005507F7" w:rsidRPr="006C066D">
        <w:rPr>
          <w:rFonts w:ascii="Times New Roman" w:hAnsi="Times New Roman" w:cs="Times New Roman"/>
          <w:b/>
          <w:color w:val="000000" w:themeColor="text1"/>
        </w:rPr>
        <w:t xml:space="preserve"> Kim</w:t>
      </w:r>
      <w:r w:rsidR="00440DFD" w:rsidRPr="006C066D">
        <w:rPr>
          <w:rFonts w:ascii="Times New Roman" w:hAnsi="Times New Roman" w:cs="Times New Roman"/>
          <w:b/>
          <w:color w:val="000000" w:themeColor="text1"/>
          <w:vertAlign w:val="superscript"/>
        </w:rPr>
        <w:t>1</w:t>
      </w:r>
    </w:p>
    <w:p w14:paraId="2D1DAB16" w14:textId="269269DD" w:rsidR="00753F05" w:rsidRPr="006C066D" w:rsidRDefault="00753F05" w:rsidP="001A1046">
      <w:pPr>
        <w:spacing w:line="480" w:lineRule="auto"/>
        <w:jc w:val="center"/>
        <w:rPr>
          <w:rFonts w:ascii="Times New Roman" w:hAnsi="Times New Roman" w:cs="Times New Roman"/>
          <w:b/>
          <w:color w:val="000000" w:themeColor="text1"/>
        </w:rPr>
      </w:pPr>
    </w:p>
    <w:p w14:paraId="4B3B0567" w14:textId="6809B896" w:rsidR="00EB7F06" w:rsidRDefault="00440DFD" w:rsidP="00B67699">
      <w:pPr>
        <w:spacing w:line="480" w:lineRule="auto"/>
        <w:jc w:val="center"/>
        <w:rPr>
          <w:rFonts w:ascii="Times New Roman" w:hAnsi="Times New Roman" w:cs="Times New Roman"/>
          <w:b/>
          <w:color w:val="000000" w:themeColor="text1"/>
        </w:rPr>
      </w:pPr>
      <w:r w:rsidRPr="006C066D">
        <w:rPr>
          <w:rFonts w:ascii="Times New Roman" w:hAnsi="Times New Roman" w:cs="Times New Roman"/>
          <w:color w:val="000000" w:themeColor="text1"/>
        </w:rPr>
        <w:t>School of Earth and Environmental Sciences, Seoul National University, Seoul, South Korea</w:t>
      </w:r>
      <w:r w:rsidRPr="006C066D">
        <w:rPr>
          <w:rFonts w:ascii="Times New Roman" w:hAnsi="Times New Roman" w:cs="Times New Roman"/>
          <w:color w:val="000000" w:themeColor="text1"/>
          <w:vertAlign w:val="superscript"/>
        </w:rPr>
        <w:t>1</w:t>
      </w:r>
    </w:p>
    <w:p w14:paraId="1CE49D8F" w14:textId="77777777" w:rsidR="00B67699" w:rsidRPr="00B67699" w:rsidRDefault="00B67699" w:rsidP="00B67699">
      <w:pPr>
        <w:spacing w:line="480" w:lineRule="auto"/>
        <w:jc w:val="center"/>
        <w:rPr>
          <w:rFonts w:ascii="Times New Roman" w:hAnsi="Times New Roman" w:cs="Times New Roman"/>
          <w:b/>
          <w:color w:val="000000" w:themeColor="text1"/>
        </w:rPr>
      </w:pPr>
    </w:p>
    <w:p w14:paraId="66065105" w14:textId="77777777" w:rsidR="00CC6A6A" w:rsidRPr="006C066D" w:rsidRDefault="00CC6A6A" w:rsidP="00CC6A6A">
      <w:pPr>
        <w:spacing w:line="480" w:lineRule="auto"/>
        <w:jc w:val="center"/>
        <w:rPr>
          <w:rFonts w:ascii="Times New Roman" w:hAnsi="Times New Roman" w:cs="Times New Roman"/>
          <w:color w:val="000000" w:themeColor="text1"/>
        </w:rPr>
      </w:pPr>
    </w:p>
    <w:p w14:paraId="5C524C08" w14:textId="6EE621FC" w:rsidR="00A30F66" w:rsidRPr="006C066D" w:rsidRDefault="00F85ED2" w:rsidP="00551A68">
      <w:pPr>
        <w:tabs>
          <w:tab w:val="left" w:pos="6664"/>
        </w:tabs>
        <w:spacing w:line="480" w:lineRule="auto"/>
        <w:jc w:val="center"/>
        <w:rPr>
          <w:rFonts w:ascii="Times New Roman" w:hAnsi="Times New Roman" w:cs="Times New Roman"/>
          <w:color w:val="000000" w:themeColor="text1"/>
        </w:rPr>
      </w:pPr>
      <w:r w:rsidRPr="006C066D">
        <w:rPr>
          <w:rFonts w:ascii="Times New Roman" w:hAnsi="Times New Roman" w:cs="Times New Roman"/>
          <w:color w:val="000000" w:themeColor="text1"/>
        </w:rPr>
        <w:t xml:space="preserve">Correspondence to </w:t>
      </w:r>
      <w:r w:rsidR="00A30F66" w:rsidRPr="006C066D">
        <w:rPr>
          <w:rFonts w:ascii="Times New Roman" w:hAnsi="Times New Roman" w:cs="Times New Roman"/>
          <w:color w:val="000000" w:themeColor="text1"/>
        </w:rPr>
        <w:t>J</w:t>
      </w:r>
      <w:r w:rsidR="00ED27CB">
        <w:rPr>
          <w:rFonts w:ascii="Times New Roman" w:hAnsi="Times New Roman" w:cs="Times New Roman"/>
          <w:color w:val="000000" w:themeColor="text1"/>
        </w:rPr>
        <w:t>ung</w:t>
      </w:r>
      <w:r w:rsidR="00A30F66" w:rsidRPr="006C066D">
        <w:rPr>
          <w:rFonts w:ascii="Times New Roman" w:hAnsi="Times New Roman" w:cs="Times New Roman"/>
          <w:color w:val="000000" w:themeColor="text1"/>
        </w:rPr>
        <w:t>-</w:t>
      </w:r>
      <w:proofErr w:type="spellStart"/>
      <w:r w:rsidR="00A30F66" w:rsidRPr="006C066D">
        <w:rPr>
          <w:rFonts w:ascii="Times New Roman" w:hAnsi="Times New Roman" w:cs="Times New Roman"/>
          <w:color w:val="000000" w:themeColor="text1"/>
        </w:rPr>
        <w:t>H</w:t>
      </w:r>
      <w:r w:rsidR="00ED27CB">
        <w:rPr>
          <w:rFonts w:ascii="Times New Roman" w:hAnsi="Times New Roman" w:cs="Times New Roman"/>
          <w:color w:val="000000" w:themeColor="text1"/>
        </w:rPr>
        <w:t>oon</w:t>
      </w:r>
      <w:proofErr w:type="spellEnd"/>
      <w:r w:rsidR="00A30F66" w:rsidRPr="006C066D">
        <w:rPr>
          <w:rFonts w:ascii="Times New Roman" w:hAnsi="Times New Roman" w:cs="Times New Roman"/>
          <w:color w:val="000000" w:themeColor="text1"/>
        </w:rPr>
        <w:t xml:space="preserve"> Kim</w:t>
      </w:r>
    </w:p>
    <w:p w14:paraId="13B78032" w14:textId="77777777" w:rsidR="00B67699" w:rsidRDefault="00A30F66" w:rsidP="00482781">
      <w:pPr>
        <w:pBdr>
          <w:bottom w:val="single" w:sz="6" w:space="1" w:color="auto"/>
        </w:pBdr>
        <w:tabs>
          <w:tab w:val="left" w:pos="6664"/>
        </w:tabs>
        <w:spacing w:line="480" w:lineRule="auto"/>
        <w:jc w:val="center"/>
        <w:rPr>
          <w:rFonts w:ascii="Times New Roman" w:hAnsi="Times New Roman" w:cs="Times New Roman"/>
          <w:color w:val="000000" w:themeColor="text1"/>
        </w:rPr>
      </w:pPr>
      <w:r w:rsidRPr="006C066D">
        <w:rPr>
          <w:rFonts w:ascii="Times New Roman" w:hAnsi="Times New Roman" w:cs="Times New Roman"/>
          <w:color w:val="000000" w:themeColor="text1"/>
        </w:rPr>
        <w:t>(</w:t>
      </w:r>
      <w:hyperlink r:id="rId8" w:history="1">
        <w:r w:rsidRPr="006C066D">
          <w:rPr>
            <w:rStyle w:val="Hyperlink"/>
            <w:rFonts w:ascii="Times New Roman" w:hAnsi="Times New Roman" w:cs="Times New Roman"/>
            <w:color w:val="000000" w:themeColor="text1"/>
          </w:rPr>
          <w:t>jhkim99@snu.ac.kr</w:t>
        </w:r>
      </w:hyperlink>
      <w:r w:rsidRPr="006C066D">
        <w:rPr>
          <w:rFonts w:ascii="Times New Roman" w:hAnsi="Times New Roman" w:cs="Times New Roman"/>
          <w:color w:val="000000" w:themeColor="text1"/>
        </w:rPr>
        <w:t>)</w:t>
      </w:r>
    </w:p>
    <w:p w14:paraId="6AFBBEFF" w14:textId="77777777" w:rsidR="00B67699" w:rsidRPr="00B67699" w:rsidRDefault="00B67699" w:rsidP="00482781">
      <w:pPr>
        <w:pBdr>
          <w:bottom w:val="single" w:sz="6" w:space="1" w:color="auto"/>
        </w:pBdr>
        <w:tabs>
          <w:tab w:val="left" w:pos="6664"/>
        </w:tabs>
        <w:spacing w:line="480" w:lineRule="auto"/>
        <w:jc w:val="center"/>
        <w:rPr>
          <w:rFonts w:ascii="Times New Roman" w:hAnsi="Times New Roman" w:cs="Times New Roman"/>
          <w:color w:val="000000" w:themeColor="text1"/>
          <w:sz w:val="28"/>
          <w:szCs w:val="28"/>
        </w:rPr>
      </w:pPr>
    </w:p>
    <w:p w14:paraId="05F3C93F" w14:textId="77777777" w:rsidR="00B67699" w:rsidRDefault="00B67699" w:rsidP="00102890">
      <w:pPr>
        <w:tabs>
          <w:tab w:val="left" w:pos="6664"/>
        </w:tabs>
        <w:spacing w:line="480" w:lineRule="auto"/>
        <w:rPr>
          <w:rFonts w:ascii="Times New Roman" w:hAnsi="Times New Roman" w:cs="Times New Roman"/>
          <w:color w:val="000000" w:themeColor="text1"/>
        </w:rPr>
      </w:pPr>
    </w:p>
    <w:p w14:paraId="104DF3D3" w14:textId="77777777" w:rsidR="00A8624F" w:rsidRDefault="00A8624F" w:rsidP="00102890">
      <w:pPr>
        <w:spacing w:line="480" w:lineRule="auto"/>
        <w:rPr>
          <w:rFonts w:ascii="Arial" w:hAnsi="Arial" w:cs="Arial"/>
          <w:b/>
          <w:bCs/>
        </w:rPr>
      </w:pPr>
    </w:p>
    <w:p w14:paraId="1396126A" w14:textId="4CE88BF4" w:rsidR="00B67699" w:rsidRPr="00102890" w:rsidRDefault="00B67699" w:rsidP="00102890">
      <w:pPr>
        <w:spacing w:line="480" w:lineRule="auto"/>
        <w:rPr>
          <w:rFonts w:ascii="Arial" w:hAnsi="Arial" w:cs="Arial"/>
          <w:b/>
          <w:bCs/>
        </w:rPr>
      </w:pPr>
      <w:r w:rsidRPr="00102890">
        <w:rPr>
          <w:rFonts w:ascii="Arial" w:hAnsi="Arial" w:cs="Arial"/>
          <w:b/>
          <w:bCs/>
        </w:rPr>
        <w:t>Contents of this file</w:t>
      </w:r>
    </w:p>
    <w:p w14:paraId="05D264E1" w14:textId="26DE6646" w:rsidR="00B67699" w:rsidRDefault="00B67699" w:rsidP="00102890">
      <w:pPr>
        <w:spacing w:line="480" w:lineRule="auto"/>
        <w:ind w:firstLineChars="200" w:firstLine="480"/>
        <w:rPr>
          <w:rFonts w:ascii="Times New Roman" w:hAnsi="Times New Roman" w:cs="Times New Roman"/>
        </w:rPr>
      </w:pPr>
      <w:r>
        <w:rPr>
          <w:rFonts w:ascii="Times New Roman" w:hAnsi="Times New Roman" w:cs="Times New Roman" w:hint="eastAsia"/>
        </w:rPr>
        <w:t>Fig</w:t>
      </w:r>
      <w:r w:rsidR="00102890">
        <w:rPr>
          <w:rFonts w:ascii="Times New Roman" w:hAnsi="Times New Roman" w:cs="Times New Roman" w:hint="eastAsia"/>
        </w:rPr>
        <w:t>s. S1 to S</w:t>
      </w:r>
      <w:r w:rsidR="00ED27CB">
        <w:rPr>
          <w:rFonts w:ascii="Times New Roman" w:hAnsi="Times New Roman" w:cs="Times New Roman"/>
        </w:rPr>
        <w:t>9</w:t>
      </w:r>
      <w:r w:rsidR="00102890">
        <w:rPr>
          <w:rFonts w:ascii="Times New Roman" w:hAnsi="Times New Roman" w:cs="Times New Roman" w:hint="eastAsia"/>
        </w:rPr>
        <w:t>.</w:t>
      </w:r>
    </w:p>
    <w:p w14:paraId="4077A973" w14:textId="53DB6907" w:rsidR="00A8624F" w:rsidRDefault="00A8624F">
      <w:pPr>
        <w:rPr>
          <w:rFonts w:ascii="Times New Roman" w:hAnsi="Times New Roman" w:cs="Times New Roman"/>
          <w:color w:val="000000" w:themeColor="text1"/>
        </w:rPr>
      </w:pPr>
      <w:r>
        <w:rPr>
          <w:rFonts w:ascii="Times New Roman" w:hAnsi="Times New Roman" w:cs="Times New Roman"/>
          <w:color w:val="000000" w:themeColor="text1"/>
        </w:rPr>
        <w:br w:type="page"/>
      </w:r>
    </w:p>
    <w:p w14:paraId="4A4A8877" w14:textId="0CDDA12B" w:rsidR="006C03D1" w:rsidRDefault="00DC492C" w:rsidP="006C03D1">
      <w:pPr>
        <w:spacing w:line="360" w:lineRule="auto"/>
        <w:jc w:val="both"/>
        <w:rPr>
          <w:rFonts w:ascii="Times New Roman" w:hAnsi="Times New Roman" w:cs="Times New Roman"/>
          <w:bCs/>
          <w:color w:val="000000" w:themeColor="text1"/>
        </w:rPr>
      </w:pPr>
      <w:r w:rsidRPr="00DC492C">
        <w:rPr>
          <w:rFonts w:ascii="Times New Roman" w:hAnsi="Times New Roman" w:cs="Times New Roman"/>
          <w:b/>
          <w:noProof/>
          <w:color w:val="000000" w:themeColor="text1"/>
        </w:rPr>
        <w:lastRenderedPageBreak/>
        <mc:AlternateContent>
          <mc:Choice Requires="wpg">
            <w:drawing>
              <wp:anchor distT="0" distB="0" distL="114300" distR="114300" simplePos="0" relativeHeight="251674624" behindDoc="0" locked="0" layoutInCell="1" allowOverlap="1" wp14:anchorId="5E438872" wp14:editId="71D97A30">
                <wp:simplePos x="845389" y="897147"/>
                <wp:positionH relativeFrom="page">
                  <wp:align>center</wp:align>
                </wp:positionH>
                <wp:positionV relativeFrom="margin">
                  <wp:align>top</wp:align>
                </wp:positionV>
                <wp:extent cx="6238800" cy="4626000"/>
                <wp:effectExtent l="0" t="0" r="0" b="3175"/>
                <wp:wrapTopAndBottom/>
                <wp:docPr id="15" name="그룹 14">
                  <a:extLst xmlns:a="http://schemas.openxmlformats.org/drawingml/2006/main">
                    <a:ext uri="{FF2B5EF4-FFF2-40B4-BE49-F238E27FC236}">
                      <a16:creationId xmlns:a16="http://schemas.microsoft.com/office/drawing/2014/main" id="{74DFFB1F-3105-6DF5-B6F7-0F46E66BF5CD}"/>
                    </a:ext>
                  </a:extLst>
                </wp:docPr>
                <wp:cNvGraphicFramePr/>
                <a:graphic xmlns:a="http://schemas.openxmlformats.org/drawingml/2006/main">
                  <a:graphicData uri="http://schemas.microsoft.com/office/word/2010/wordprocessingGroup">
                    <wpg:wgp>
                      <wpg:cNvGrpSpPr/>
                      <wpg:grpSpPr>
                        <a:xfrm>
                          <a:off x="0" y="0"/>
                          <a:ext cx="6238800" cy="4626000"/>
                          <a:chOff x="0" y="0"/>
                          <a:chExt cx="6240687" cy="4626834"/>
                        </a:xfrm>
                      </wpg:grpSpPr>
                      <wpg:grpSp>
                        <wpg:cNvPr id="1363875686" name="그룹 1363875686">
                          <a:extLst>
                            <a:ext uri="{FF2B5EF4-FFF2-40B4-BE49-F238E27FC236}">
                              <a16:creationId xmlns:a16="http://schemas.microsoft.com/office/drawing/2014/main" id="{822F93EA-D1C5-28AE-59D5-A3C2E85570DC}"/>
                            </a:ext>
                          </a:extLst>
                        </wpg:cNvPr>
                        <wpg:cNvGrpSpPr/>
                        <wpg:grpSpPr>
                          <a:xfrm>
                            <a:off x="0" y="0"/>
                            <a:ext cx="6240687" cy="4626834"/>
                            <a:chOff x="0" y="0"/>
                            <a:chExt cx="6240687" cy="4626834"/>
                          </a:xfrm>
                        </wpg:grpSpPr>
                        <pic:pic xmlns:pic="http://schemas.openxmlformats.org/drawingml/2006/picture">
                          <pic:nvPicPr>
                            <pic:cNvPr id="81869116" name="그림 81869116">
                              <a:extLst>
                                <a:ext uri="{FF2B5EF4-FFF2-40B4-BE49-F238E27FC236}">
                                  <a16:creationId xmlns:a16="http://schemas.microsoft.com/office/drawing/2014/main" id="{B3DE99C3-96DF-BAFC-9D88-C8D31D7E6CBA}"/>
                                </a:ext>
                              </a:extLst>
                            </pic:cNvPr>
                            <pic:cNvPicPr>
                              <a:picLocks noChangeAspect="1"/>
                            </pic:cNvPicPr>
                          </pic:nvPicPr>
                          <pic:blipFill>
                            <a:blip r:embed="rId9"/>
                            <a:stretch>
                              <a:fillRect/>
                            </a:stretch>
                          </pic:blipFill>
                          <pic:spPr>
                            <a:xfrm>
                              <a:off x="3121623" y="0"/>
                              <a:ext cx="3119064" cy="4626000"/>
                            </a:xfrm>
                            <a:prstGeom prst="rect">
                              <a:avLst/>
                            </a:prstGeom>
                          </pic:spPr>
                        </pic:pic>
                        <pic:pic xmlns:pic="http://schemas.openxmlformats.org/drawingml/2006/picture">
                          <pic:nvPicPr>
                            <pic:cNvPr id="1106092435" name="그림 1106092435">
                              <a:extLst>
                                <a:ext uri="{FF2B5EF4-FFF2-40B4-BE49-F238E27FC236}">
                                  <a16:creationId xmlns:a16="http://schemas.microsoft.com/office/drawing/2014/main" id="{FA520309-C053-5EEC-58F8-34F7837C84B2}"/>
                                </a:ext>
                              </a:extLst>
                            </pic:cNvPr>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0" y="1934"/>
                              <a:ext cx="3121623" cy="4624900"/>
                            </a:xfrm>
                            <a:prstGeom prst="rect">
                              <a:avLst/>
                            </a:prstGeom>
                          </pic:spPr>
                        </pic:pic>
                      </wpg:grpSp>
                      <wps:wsp>
                        <wps:cNvPr id="1100101165" name="TextBox 10">
                          <a:extLst>
                            <a:ext uri="{FF2B5EF4-FFF2-40B4-BE49-F238E27FC236}">
                              <a16:creationId xmlns:a16="http://schemas.microsoft.com/office/drawing/2014/main" id="{1D2C2B1C-B8D9-9609-8BB4-849ADECC6169}"/>
                            </a:ext>
                          </a:extLst>
                        </wps:cNvPr>
                        <wps:cNvSpPr txBox="1"/>
                        <wps:spPr>
                          <a:xfrm>
                            <a:off x="0" y="1934"/>
                            <a:ext cx="431800" cy="325120"/>
                          </a:xfrm>
                          <a:prstGeom prst="rect">
                            <a:avLst/>
                          </a:prstGeom>
                          <a:noFill/>
                        </wps:spPr>
                        <wps:txbx>
                          <w:txbxContent>
                            <w:p w14:paraId="6039B83C" w14:textId="77777777" w:rsidR="00DC492C" w:rsidRDefault="00DC492C" w:rsidP="00DC492C">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a)</w:t>
                              </w:r>
                            </w:p>
                          </w:txbxContent>
                        </wps:txbx>
                        <wps:bodyPr wrap="none" rtlCol="0">
                          <a:spAutoFit/>
                        </wps:bodyPr>
                      </wps:wsp>
                      <wps:wsp>
                        <wps:cNvPr id="1518794113" name="TextBox 11">
                          <a:extLst>
                            <a:ext uri="{FF2B5EF4-FFF2-40B4-BE49-F238E27FC236}">
                              <a16:creationId xmlns:a16="http://schemas.microsoft.com/office/drawing/2014/main" id="{504037E3-2F92-AB73-B349-9F81F2811840}"/>
                            </a:ext>
                          </a:extLst>
                        </wps:cNvPr>
                        <wps:cNvSpPr txBox="1"/>
                        <wps:spPr>
                          <a:xfrm>
                            <a:off x="3225292" y="0"/>
                            <a:ext cx="431800" cy="325120"/>
                          </a:xfrm>
                          <a:prstGeom prst="rect">
                            <a:avLst/>
                          </a:prstGeom>
                          <a:noFill/>
                        </wps:spPr>
                        <wps:txbx>
                          <w:txbxContent>
                            <w:p w14:paraId="215DC897" w14:textId="77777777" w:rsidR="00DC492C" w:rsidRDefault="00DC492C" w:rsidP="00DC492C">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b)</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5E438872" id="그룹 14" o:spid="_x0000_s1026" style="position:absolute;left:0;text-align:left;margin-left:0;margin-top:0;width:491.25pt;height:364.25pt;z-index:251674624;mso-position-horizontal:center;mso-position-horizontal-relative:page;mso-position-vertical:top;mso-position-vertical-relative:margin;mso-width-relative:margin;mso-height-relative:margin" coordsize="62406,46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BCCCGEEEIIIYQQ00BvjhBCCCGEEEIIIYQQ00BvjhBCCCGEEEIIIYQQ00BvjhBCCCGEEEIIIYQQ&#10;00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BCCCGEEEIIIYQQ00BvjhBCCCGEEEIIIYQQ00BvjhBCCCGEEEIIIYQQ00BvjhBCCCGEEEIIIYQQ&#10;00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BCCCGEEEIIIYQQ00BvjhBCCCGEEEIIIYQQ00BvjhBCCCGEEEIIIYQQ00BvjhBCCCGEEEIIIYQQ&#10;00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BCCCGEEEIIIYQQ00BvjhBCCCGEEEIIIYQQ00BvjhBCCCGEEEIIIYQQ00BvjhBCCCGEEEIIIYQQ&#10;00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">
                <v:group id="그룹 1363875686" o:spid="_x0000_s1027" style="position:absolute;width:62406;height:46268" coordsize="62406,4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1869116" o:spid="_x0000_s1028" type="#_x0000_t75" style="position:absolute;left:31216;width:31190;height:46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">
                    <v:imagedata r:id="rId11" o:title=""/>
                  </v:shape>
                  <v:shape id="그림 1106092435" o:spid="_x0000_s1029" type="#_x0000_t75" style="position:absolute;top:19;width:31216;height:4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">
                    <v:imagedata r:id="rId12" o:title=""/>
                  </v:shape>
                </v:group>
                <v:shapetype id="_x0000_t202" coordsize="21600,21600" o:spt="202" path="m,l,21600r21600,l21600,xe">
                  <v:stroke joinstyle="miter"/>
                  <v:path gradientshapeok="t" o:connecttype="rect"/>
                </v:shapetype>
                <v:shape id="TextBox 10" o:spid="_x0000_s1030" type="#_x0000_t202" style="position:absolute;top:19;width:4318;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" filled="f" stroked="f">
                  <v:textbox style="mso-fit-shape-to-text:t">
                    <w:txbxContent>
                      <w:p w14:paraId="6039B83C" w14:textId="77777777" w:rsidR="00DC492C" w:rsidRDefault="00DC492C" w:rsidP="00DC492C">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a)</w:t>
                        </w:r>
                      </w:p>
                    </w:txbxContent>
                  </v:textbox>
                </v:shape>
                <v:shape id="TextBox 11" o:spid="_x0000_s1031" type="#_x0000_t202" style="position:absolute;left:32252;width:4318;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" filled="f" stroked="f">
                  <v:textbox style="mso-fit-shape-to-text:t">
                    <w:txbxContent>
                      <w:p w14:paraId="215DC897" w14:textId="77777777" w:rsidR="00DC492C" w:rsidRDefault="00DC492C" w:rsidP="00DC492C">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b)</w:t>
                        </w:r>
                      </w:p>
                    </w:txbxContent>
                  </v:textbox>
                </v:shape>
                <w10:wrap type="topAndBottom" anchorx="page" anchory="margin"/>
              </v:group>
            </w:pict>
          </mc:Fallback>
        </mc:AlternateContent>
      </w:r>
      <w:r w:rsidR="00A8624F">
        <w:rPr>
          <w:rFonts w:ascii="Times New Roman" w:hAnsi="Times New Roman" w:cs="Times New Roman" w:hint="eastAsia"/>
          <w:b/>
          <w:color w:val="000000" w:themeColor="text1"/>
        </w:rPr>
        <w:t>Fig.</w:t>
      </w:r>
      <w:r w:rsidR="00572D81">
        <w:rPr>
          <w:rFonts w:ascii="Times New Roman" w:hAnsi="Times New Roman" w:cs="Times New Roman" w:hint="eastAsia"/>
          <w:b/>
          <w:color w:val="000000" w:themeColor="text1"/>
        </w:rPr>
        <w:t xml:space="preserve"> </w:t>
      </w:r>
      <w:r w:rsidR="00A8624F">
        <w:rPr>
          <w:rFonts w:ascii="Times New Roman" w:hAnsi="Times New Roman" w:cs="Times New Roman" w:hint="eastAsia"/>
          <w:b/>
          <w:color w:val="000000" w:themeColor="text1"/>
        </w:rPr>
        <w:t>S</w:t>
      </w:r>
      <w:r>
        <w:rPr>
          <w:rFonts w:ascii="Times New Roman" w:hAnsi="Times New Roman" w:cs="Times New Roman" w:hint="eastAsia"/>
          <w:b/>
          <w:color w:val="000000" w:themeColor="text1"/>
        </w:rPr>
        <w:t>1</w:t>
      </w:r>
      <w:r w:rsidR="006C03D1" w:rsidRPr="006C066D">
        <w:rPr>
          <w:rFonts w:ascii="Times New Roman" w:hAnsi="Times New Roman" w:cs="Times New Roman"/>
          <w:b/>
          <w:color w:val="000000" w:themeColor="text1"/>
        </w:rPr>
        <w:t xml:space="preserve">. </w:t>
      </w:r>
      <w:r w:rsidR="00243A1B" w:rsidRPr="00243A1B">
        <w:rPr>
          <w:rFonts w:ascii="Times New Roman" w:hAnsi="Times New Roman" w:cs="Times New Roman"/>
          <w:b/>
          <w:color w:val="000000" w:themeColor="text1"/>
        </w:rPr>
        <w:t>Seasonal spatial distribution and long-term trends of WORs between JFK and LHR</w:t>
      </w:r>
      <w:r w:rsidR="00243A1B">
        <w:rPr>
          <w:rFonts w:ascii="Times New Roman" w:hAnsi="Times New Roman" w:cs="Times New Roman" w:hint="eastAsia"/>
          <w:b/>
          <w:color w:val="000000" w:themeColor="text1"/>
        </w:rPr>
        <w:t>.</w:t>
      </w:r>
      <w:r w:rsidR="006C03D1" w:rsidRPr="006C066D">
        <w:rPr>
          <w:rFonts w:ascii="Times New Roman" w:hAnsi="Times New Roman" w:cs="Times New Roman"/>
          <w:bCs/>
          <w:color w:val="000000" w:themeColor="text1"/>
        </w:rPr>
        <w:t xml:space="preserve"> </w:t>
      </w:r>
      <w:r w:rsidR="00243A1B" w:rsidRPr="00243A1B">
        <w:rPr>
          <w:rFonts w:ascii="Times New Roman" w:hAnsi="Times New Roman" w:cs="Times New Roman"/>
          <w:bCs/>
          <w:color w:val="000000" w:themeColor="text1"/>
        </w:rPr>
        <w:t xml:space="preserve">Same as fig. 1 but for 200 </w:t>
      </w:r>
      <w:proofErr w:type="spellStart"/>
      <w:r w:rsidR="00243A1B" w:rsidRPr="00243A1B">
        <w:rPr>
          <w:rFonts w:ascii="Times New Roman" w:hAnsi="Times New Roman" w:cs="Times New Roman"/>
          <w:bCs/>
          <w:color w:val="000000" w:themeColor="text1"/>
        </w:rPr>
        <w:t>hPa</w:t>
      </w:r>
      <w:proofErr w:type="spellEnd"/>
      <w:r w:rsidR="00243A1B" w:rsidRPr="00243A1B">
        <w:rPr>
          <w:rFonts w:ascii="Times New Roman" w:hAnsi="Times New Roman" w:cs="Times New Roman"/>
          <w:bCs/>
          <w:color w:val="000000" w:themeColor="text1"/>
        </w:rPr>
        <w:t>.</w:t>
      </w:r>
    </w:p>
    <w:p w14:paraId="35AD6222" w14:textId="7ECA4E8E" w:rsidR="006C03D1" w:rsidRDefault="006C03D1">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2E4D2242" w14:textId="663E8877" w:rsidR="00DB3E01" w:rsidRDefault="00C16052" w:rsidP="0003771B">
      <w:pPr>
        <w:spacing w:line="360" w:lineRule="auto"/>
        <w:jc w:val="both"/>
        <w:rPr>
          <w:rFonts w:ascii="Times New Roman" w:hAnsi="Times New Roman" w:cs="Times New Roman"/>
          <w:bCs/>
          <w:color w:val="000000" w:themeColor="text1"/>
        </w:rPr>
      </w:pPr>
      <w:r w:rsidRPr="004A3BE9">
        <w:rPr>
          <w:rFonts w:ascii="Times New Roman" w:hAnsi="Times New Roman" w:cs="Times New Roman"/>
          <w:b/>
          <w:noProof/>
          <w:color w:val="000000" w:themeColor="text1"/>
        </w:rPr>
        <w:lastRenderedPageBreak/>
        <w:drawing>
          <wp:anchor distT="0" distB="0" distL="114300" distR="114300" simplePos="0" relativeHeight="251676672" behindDoc="0" locked="0" layoutInCell="1" allowOverlap="1" wp14:anchorId="71073895" wp14:editId="66ECA84D">
            <wp:simplePos x="0" y="0"/>
            <wp:positionH relativeFrom="page">
              <wp:posOffset>1966595</wp:posOffset>
            </wp:positionH>
            <wp:positionV relativeFrom="margin">
              <wp:posOffset>50165</wp:posOffset>
            </wp:positionV>
            <wp:extent cx="3617595" cy="5292725"/>
            <wp:effectExtent l="0" t="0" r="1905" b="3175"/>
            <wp:wrapTopAndBottom/>
            <wp:docPr id="4" name="그림 3">
              <a:extLst xmlns:a="http://schemas.openxmlformats.org/drawingml/2006/main">
                <a:ext uri="{FF2B5EF4-FFF2-40B4-BE49-F238E27FC236}">
                  <a16:creationId xmlns:a16="http://schemas.microsoft.com/office/drawing/2014/main" id="{021BEE15-E9C7-4EA0-902F-9DA1D4515D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021BEE15-E9C7-4EA0-902F-9DA1D4515D2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17595" cy="5292725"/>
                    </a:xfrm>
                    <a:prstGeom prst="rect">
                      <a:avLst/>
                    </a:prstGeom>
                  </pic:spPr>
                </pic:pic>
              </a:graphicData>
            </a:graphic>
            <wp14:sizeRelH relativeFrom="margin">
              <wp14:pctWidth>0</wp14:pctWidth>
            </wp14:sizeRelH>
            <wp14:sizeRelV relativeFrom="margin">
              <wp14:pctHeight>0</wp14:pctHeight>
            </wp14:sizeRelV>
          </wp:anchor>
        </w:drawing>
      </w:r>
      <w:r w:rsidRPr="006C066D">
        <w:rPr>
          <w:rFonts w:ascii="Times New Roman" w:hAnsi="Times New Roman" w:cs="Times New Roman"/>
          <w:b/>
          <w:color w:val="000000" w:themeColor="text1"/>
        </w:rPr>
        <w:t>Fig</w:t>
      </w:r>
      <w:r>
        <w:rPr>
          <w:rFonts w:ascii="Times New Roman" w:hAnsi="Times New Roman" w:cs="Times New Roman" w:hint="eastAsia"/>
          <w:b/>
          <w:color w:val="000000" w:themeColor="text1"/>
        </w:rPr>
        <w:t>.</w:t>
      </w:r>
      <w:r w:rsidRPr="006C066D">
        <w:rPr>
          <w:rFonts w:ascii="Times New Roman" w:hAnsi="Times New Roman" w:cs="Times New Roman"/>
          <w:b/>
          <w:color w:val="000000" w:themeColor="text1"/>
        </w:rPr>
        <w:t xml:space="preserve"> </w:t>
      </w:r>
      <w:r w:rsidR="0003771B">
        <w:rPr>
          <w:rFonts w:ascii="Times New Roman" w:hAnsi="Times New Roman" w:cs="Times New Roman" w:hint="eastAsia"/>
          <w:b/>
          <w:color w:val="000000" w:themeColor="text1"/>
        </w:rPr>
        <w:t>S2</w:t>
      </w:r>
      <w:r w:rsidRPr="006C066D">
        <w:rPr>
          <w:rFonts w:ascii="Times New Roman" w:hAnsi="Times New Roman" w:cs="Times New Roman"/>
          <w:b/>
          <w:color w:val="000000" w:themeColor="text1"/>
        </w:rPr>
        <w:t xml:space="preserve">. </w:t>
      </w:r>
      <w:r w:rsidR="0003771B" w:rsidRPr="0003771B">
        <w:rPr>
          <w:rFonts w:ascii="Times New Roman" w:hAnsi="Times New Roman" w:cs="Times New Roman"/>
          <w:b/>
          <w:bCs/>
          <w:color w:val="000000" w:themeColor="text1"/>
        </w:rPr>
        <w:t>Spatial distribution and long-term trends of MOG-level CAT occurrence</w:t>
      </w:r>
      <w:r w:rsidR="0003771B">
        <w:rPr>
          <w:rFonts w:ascii="Times New Roman" w:hAnsi="Times New Roman" w:cs="Times New Roman" w:hint="eastAsia"/>
          <w:b/>
          <w:color w:val="000000" w:themeColor="text1"/>
        </w:rPr>
        <w:t xml:space="preserve">. </w:t>
      </w:r>
      <w:r w:rsidR="0003771B">
        <w:rPr>
          <w:rFonts w:ascii="Times New Roman" w:hAnsi="Times New Roman" w:cs="Times New Roman" w:hint="eastAsia"/>
          <w:bCs/>
          <w:color w:val="000000" w:themeColor="text1"/>
        </w:rPr>
        <w:t xml:space="preserve">Same as Fig. 2 but for 200 </w:t>
      </w:r>
      <w:proofErr w:type="spellStart"/>
      <w:r w:rsidR="0003771B">
        <w:rPr>
          <w:rFonts w:ascii="Times New Roman" w:hAnsi="Times New Roman" w:cs="Times New Roman" w:hint="eastAsia"/>
          <w:bCs/>
          <w:color w:val="000000" w:themeColor="text1"/>
        </w:rPr>
        <w:t>hPa</w:t>
      </w:r>
      <w:proofErr w:type="spellEnd"/>
      <w:r w:rsidR="0003771B">
        <w:rPr>
          <w:rFonts w:ascii="Times New Roman" w:hAnsi="Times New Roman" w:cs="Times New Roman" w:hint="eastAsia"/>
          <w:bCs/>
          <w:color w:val="000000" w:themeColor="text1"/>
        </w:rPr>
        <w:t>.</w:t>
      </w:r>
    </w:p>
    <w:p w14:paraId="72073AA8" w14:textId="77777777" w:rsidR="00F322B0" w:rsidRDefault="00DB3E01">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4BF4D9C1" w14:textId="02E3C9EA" w:rsidR="000E1593" w:rsidRDefault="009633E8" w:rsidP="000E1593">
      <w:pPr>
        <w:spacing w:line="360" w:lineRule="auto"/>
        <w:jc w:val="both"/>
        <w:rPr>
          <w:rFonts w:ascii="Times New Roman" w:hAnsi="Times New Roman" w:cs="Times New Roman"/>
          <w:bCs/>
          <w:color w:val="000000" w:themeColor="text1"/>
        </w:rPr>
      </w:pPr>
      <w:r w:rsidRPr="009633E8">
        <w:rPr>
          <w:rFonts w:ascii="Times New Roman" w:hAnsi="Times New Roman" w:cs="Times New Roman"/>
          <w:b/>
          <w:noProof/>
          <w:color w:val="000000" w:themeColor="text1"/>
        </w:rPr>
        <w:lastRenderedPageBreak/>
        <w:drawing>
          <wp:anchor distT="0" distB="0" distL="114300" distR="114300" simplePos="0" relativeHeight="251688960" behindDoc="0" locked="0" layoutInCell="1" allowOverlap="1" wp14:anchorId="381DEE92" wp14:editId="28A4266A">
            <wp:simplePos x="0" y="0"/>
            <wp:positionH relativeFrom="page">
              <wp:align>center</wp:align>
            </wp:positionH>
            <wp:positionV relativeFrom="margin">
              <wp:align>top</wp:align>
            </wp:positionV>
            <wp:extent cx="5040000" cy="5770800"/>
            <wp:effectExtent l="0" t="0" r="8255" b="1905"/>
            <wp:wrapTopAndBottom/>
            <wp:docPr id="3" name="그림 2" descr="텍스트, 지도, 도표이(가) 표시된 사진&#10;&#10;AI 생성 콘텐츠는 정확하지 않을 수 있습니다.">
              <a:extLst xmlns:a="http://schemas.openxmlformats.org/drawingml/2006/main">
                <a:ext uri="{FF2B5EF4-FFF2-40B4-BE49-F238E27FC236}">
                  <a16:creationId xmlns:a16="http://schemas.microsoft.com/office/drawing/2014/main" id="{69B5BB5C-5265-BFEB-F31C-D5CF5238D2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descr="텍스트, 지도, 도표이(가) 표시된 사진&#10;&#10;AI 생성 콘텐츠는 정확하지 않을 수 있습니다.">
                      <a:extLst>
                        <a:ext uri="{FF2B5EF4-FFF2-40B4-BE49-F238E27FC236}">
                          <a16:creationId xmlns:a16="http://schemas.microsoft.com/office/drawing/2014/main" id="{69B5BB5C-5265-BFEB-F31C-D5CF5238D24D}"/>
                        </a:ext>
                      </a:extLst>
                    </pic:cNvPr>
                    <pic:cNvPicPr>
                      <a:picLocks noChangeAspect="1"/>
                    </pic:cNvPicPr>
                  </pic:nvPicPr>
                  <pic:blipFill>
                    <a:blip r:embed="rId14"/>
                    <a:stretch>
                      <a:fillRect/>
                    </a:stretch>
                  </pic:blipFill>
                  <pic:spPr>
                    <a:xfrm>
                      <a:off x="0" y="0"/>
                      <a:ext cx="5040000" cy="5770800"/>
                    </a:xfrm>
                    <a:prstGeom prst="rect">
                      <a:avLst/>
                    </a:prstGeom>
                  </pic:spPr>
                </pic:pic>
              </a:graphicData>
            </a:graphic>
            <wp14:sizeRelH relativeFrom="margin">
              <wp14:pctWidth>0</wp14:pctWidth>
            </wp14:sizeRelH>
            <wp14:sizeRelV relativeFrom="margin">
              <wp14:pctHeight>0</wp14:pctHeight>
            </wp14:sizeRelV>
          </wp:anchor>
        </w:drawing>
      </w:r>
      <w:r w:rsidR="00F322B0" w:rsidRPr="006C066D">
        <w:rPr>
          <w:rFonts w:ascii="Times New Roman" w:hAnsi="Times New Roman" w:cs="Times New Roman"/>
          <w:b/>
          <w:color w:val="000000" w:themeColor="text1"/>
        </w:rPr>
        <w:t>Fig</w:t>
      </w:r>
      <w:r w:rsidR="00F322B0">
        <w:rPr>
          <w:rFonts w:ascii="Times New Roman" w:hAnsi="Times New Roman" w:cs="Times New Roman" w:hint="eastAsia"/>
          <w:b/>
          <w:color w:val="000000" w:themeColor="text1"/>
        </w:rPr>
        <w:t>.</w:t>
      </w:r>
      <w:r w:rsidR="00F322B0" w:rsidRPr="006C066D">
        <w:rPr>
          <w:rFonts w:ascii="Times New Roman" w:hAnsi="Times New Roman" w:cs="Times New Roman"/>
          <w:b/>
          <w:color w:val="000000" w:themeColor="text1"/>
        </w:rPr>
        <w:t xml:space="preserve"> </w:t>
      </w:r>
      <w:r w:rsidR="00F322B0">
        <w:rPr>
          <w:rFonts w:ascii="Times New Roman" w:hAnsi="Times New Roman" w:cs="Times New Roman" w:hint="eastAsia"/>
          <w:b/>
          <w:color w:val="000000" w:themeColor="text1"/>
        </w:rPr>
        <w:t>S</w:t>
      </w:r>
      <w:r w:rsidR="003E208B">
        <w:rPr>
          <w:rFonts w:ascii="Times New Roman" w:hAnsi="Times New Roman" w:cs="Times New Roman" w:hint="eastAsia"/>
          <w:b/>
          <w:color w:val="000000" w:themeColor="text1"/>
        </w:rPr>
        <w:t>3</w:t>
      </w:r>
      <w:r w:rsidR="00F322B0" w:rsidRPr="006C066D">
        <w:rPr>
          <w:rFonts w:ascii="Times New Roman" w:hAnsi="Times New Roman" w:cs="Times New Roman"/>
          <w:b/>
          <w:color w:val="000000" w:themeColor="text1"/>
        </w:rPr>
        <w:t xml:space="preserve">. </w:t>
      </w:r>
      <w:r w:rsidRPr="009633E8">
        <w:rPr>
          <w:rFonts w:ascii="Times New Roman" w:hAnsi="Times New Roman" w:cs="Times New Roman"/>
          <w:b/>
          <w:color w:val="000000" w:themeColor="text1"/>
        </w:rPr>
        <w:t>Illustration of the procedure for calculating CAT area ratio along WORs</w:t>
      </w:r>
      <w:r w:rsidR="00F322B0">
        <w:rPr>
          <w:rFonts w:ascii="Times New Roman" w:hAnsi="Times New Roman" w:cs="Times New Roman" w:hint="eastAsia"/>
          <w:b/>
          <w:color w:val="000000" w:themeColor="text1"/>
        </w:rPr>
        <w:t xml:space="preserve">. </w:t>
      </w:r>
      <w:r w:rsidR="00196D19" w:rsidRPr="00196D19">
        <w:rPr>
          <w:rFonts w:ascii="Times New Roman" w:hAnsi="Times New Roman" w:cs="Times New Roman"/>
          <w:bCs/>
          <w:color w:val="000000" w:themeColor="text1"/>
        </w:rPr>
        <w:t xml:space="preserve">The left and right columns show results for eastbound (EB) and westbound (WB) transatlantic routes departing at 00 UTC on 19 October 2002. In all panels, the great-circle route between JFK and LHR is shown as a dashed line. The top row presents the 250 </w:t>
      </w:r>
      <w:proofErr w:type="spellStart"/>
      <w:r w:rsidR="00196D19" w:rsidRPr="00196D19">
        <w:rPr>
          <w:rFonts w:ascii="Times New Roman" w:hAnsi="Times New Roman" w:cs="Times New Roman"/>
          <w:bCs/>
          <w:color w:val="000000" w:themeColor="text1"/>
        </w:rPr>
        <w:t>hPa</w:t>
      </w:r>
      <w:proofErr w:type="spellEnd"/>
      <w:r w:rsidR="00196D19" w:rsidRPr="00196D19">
        <w:rPr>
          <w:rFonts w:ascii="Times New Roman" w:hAnsi="Times New Roman" w:cs="Times New Roman"/>
          <w:bCs/>
          <w:color w:val="000000" w:themeColor="text1"/>
        </w:rPr>
        <w:t xml:space="preserve"> wind field at departure time (vectors and shading), together with the WOR (yellow line). Its route vicinity, defined as the set of 2°×2° grid cells intersected by the WOR, is color-coded by the route-calculation time (00 UTC in light blue, 03 UTC in navy). The second and third rows show the CAT fields at 00 and 03 UTC, respectively, along with the corresponding WOR vicinity segments, highlighting grid cells where CAT is diagnosed. The bottom row displays the final outcome, where CAT occurrence is overlaid on each WOR vicinity. These steps form the basis for computing the MOG-CAT Area Ratio (MCAR), defined as the fraction of the route-vicinity area affected by MOG-CAT.</w:t>
      </w:r>
      <w:r w:rsidR="000E1593">
        <w:rPr>
          <w:rFonts w:ascii="Times New Roman" w:hAnsi="Times New Roman" w:cs="Times New Roman"/>
          <w:bCs/>
          <w:color w:val="000000" w:themeColor="text1"/>
        </w:rPr>
        <w:br w:type="page"/>
      </w:r>
    </w:p>
    <w:p w14:paraId="45F99AD1" w14:textId="14FF6B13" w:rsidR="003D637A" w:rsidRDefault="00475CD1" w:rsidP="00987CD9">
      <w:pPr>
        <w:spacing w:line="360" w:lineRule="auto"/>
        <w:jc w:val="both"/>
        <w:rPr>
          <w:rFonts w:ascii="Times New Roman" w:hAnsi="Times New Roman" w:cs="Times New Roman"/>
          <w:bCs/>
          <w:color w:val="000000" w:themeColor="text1"/>
        </w:rPr>
      </w:pPr>
      <w:r w:rsidRPr="0058097F">
        <w:rPr>
          <w:rFonts w:ascii="Times New Roman" w:hAnsi="Times New Roman" w:cs="Times New Roman"/>
          <w:b/>
          <w:noProof/>
          <w:color w:val="000000" w:themeColor="text1"/>
        </w:rPr>
        <w:lastRenderedPageBreak/>
        <mc:AlternateContent>
          <mc:Choice Requires="wpg">
            <w:drawing>
              <wp:anchor distT="0" distB="0" distL="114300" distR="114300" simplePos="0" relativeHeight="251680768" behindDoc="0" locked="0" layoutInCell="1" allowOverlap="1" wp14:anchorId="584A00F2" wp14:editId="4B847439">
                <wp:simplePos x="0" y="0"/>
                <wp:positionH relativeFrom="page">
                  <wp:align>center</wp:align>
                </wp:positionH>
                <wp:positionV relativeFrom="margin">
                  <wp:align>top</wp:align>
                </wp:positionV>
                <wp:extent cx="7200000" cy="1846800"/>
                <wp:effectExtent l="0" t="0" r="1270" b="1270"/>
                <wp:wrapTopAndBottom/>
                <wp:docPr id="1542384002" name="그룹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199675" cy="1846800"/>
                          <a:chOff x="0" y="0"/>
                          <a:chExt cx="12068603" cy="3096000"/>
                        </a:xfrm>
                      </wpg:grpSpPr>
                      <pic:pic xmlns:pic="http://schemas.openxmlformats.org/drawingml/2006/picture">
                        <pic:nvPicPr>
                          <pic:cNvPr id="365526353" name="그림 365526353"/>
                          <pic:cNvPicPr>
                            <a:picLocks noChangeAspect="1"/>
                          </pic:cNvPicPr>
                        </pic:nvPicPr>
                        <pic:blipFill>
                          <a:blip r:embed="rId15">
                            <a:extLst>
                              <a:ext uri="{28A0092B-C50C-407E-A947-70E740481C1C}">
                                <a14:useLocalDpi xmlns:a14="http://schemas.microsoft.com/office/drawing/2010/main" val="0"/>
                              </a:ext>
                            </a:extLst>
                          </a:blip>
                          <a:srcRect/>
                          <a:stretch/>
                        </pic:blipFill>
                        <pic:spPr>
                          <a:xfrm>
                            <a:off x="2" y="106"/>
                            <a:ext cx="3930345" cy="3095789"/>
                          </a:xfrm>
                          <a:prstGeom prst="rect">
                            <a:avLst/>
                          </a:prstGeom>
                        </pic:spPr>
                      </pic:pic>
                      <pic:pic xmlns:pic="http://schemas.openxmlformats.org/drawingml/2006/picture">
                        <pic:nvPicPr>
                          <pic:cNvPr id="1438860956" name="그림 1438860956"/>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8034398" y="0"/>
                            <a:ext cx="4034205" cy="3095998"/>
                          </a:xfrm>
                          <a:prstGeom prst="rect">
                            <a:avLst/>
                          </a:prstGeom>
                        </pic:spPr>
                      </pic:pic>
                      <pic:pic xmlns:pic="http://schemas.openxmlformats.org/drawingml/2006/picture">
                        <pic:nvPicPr>
                          <pic:cNvPr id="1309573552" name="그림 1309573552"/>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3931480" y="2"/>
                            <a:ext cx="4101239" cy="3095998"/>
                          </a:xfrm>
                          <a:prstGeom prst="rect">
                            <a:avLst/>
                          </a:prstGeom>
                        </pic:spPr>
                      </pic:pic>
                      <wps:wsp>
                        <wps:cNvPr id="1658652101" name="TextBox 7"/>
                        <wps:cNvSpPr txBox="1"/>
                        <wps:spPr>
                          <a:xfrm>
                            <a:off x="0" y="0"/>
                            <a:ext cx="619499" cy="447099"/>
                          </a:xfrm>
                          <a:prstGeom prst="rect">
                            <a:avLst/>
                          </a:prstGeom>
                          <a:noFill/>
                        </wps:spPr>
                        <wps:txbx>
                          <w:txbxContent>
                            <w:p w14:paraId="091CCDED"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a)</w:t>
                              </w:r>
                            </w:p>
                          </w:txbxContent>
                        </wps:txbx>
                        <wps:bodyPr wrap="none" rtlCol="0">
                          <a:spAutoFit/>
                        </wps:bodyPr>
                      </wps:wsp>
                      <wps:wsp>
                        <wps:cNvPr id="1121535374" name="TextBox 8"/>
                        <wps:cNvSpPr txBox="1"/>
                        <wps:spPr>
                          <a:xfrm>
                            <a:off x="3929631" y="0"/>
                            <a:ext cx="619499" cy="447099"/>
                          </a:xfrm>
                          <a:prstGeom prst="rect">
                            <a:avLst/>
                          </a:prstGeom>
                          <a:noFill/>
                        </wps:spPr>
                        <wps:txbx>
                          <w:txbxContent>
                            <w:p w14:paraId="3114A2A3"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b)</w:t>
                              </w:r>
                            </w:p>
                          </w:txbxContent>
                        </wps:txbx>
                        <wps:bodyPr wrap="none" rtlCol="0">
                          <a:spAutoFit/>
                        </wps:bodyPr>
                      </wps:wsp>
                      <wps:wsp>
                        <wps:cNvPr id="466945218" name="TextBox 11"/>
                        <wps:cNvSpPr txBox="1"/>
                        <wps:spPr>
                          <a:xfrm>
                            <a:off x="8032392" y="0"/>
                            <a:ext cx="604597" cy="447099"/>
                          </a:xfrm>
                          <a:prstGeom prst="rect">
                            <a:avLst/>
                          </a:prstGeom>
                          <a:noFill/>
                        </wps:spPr>
                        <wps:txbx>
                          <w:txbxContent>
                            <w:p w14:paraId="7FB02120"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c)</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584A00F2" id="그룹 12" o:spid="_x0000_s1032" style="position:absolute;left:0;text-align:left;margin-left:0;margin-top:0;width:566.95pt;height:145.4pt;z-index:251680768;mso-position-horizontal:center;mso-position-horizontal-relative:page;mso-position-vertical:top;mso-position-vertical-relative:margin;mso-width-relative:margin;mso-height-relative:margin" coordsize="120686,3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">
                <o:lock v:ext="edit" aspectratio="t"/>
                <v:shape id="그림 365526353" o:spid="_x0000_s1033" type="#_x0000_t75" style="position:absolute;top:1;width:39303;height:3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">
                  <v:imagedata r:id="rId18" o:title=""/>
                </v:shape>
                <v:shape id="그림 1438860956" o:spid="_x0000_s1034" type="#_x0000_t75" style="position:absolute;left:80343;width:40343;height:30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">
                  <v:imagedata r:id="rId19" o:title=""/>
                </v:shape>
                <v:shape id="그림 1309573552" o:spid="_x0000_s1035" type="#_x0000_t75" style="position:absolute;left:39314;width:41013;height:30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">
                  <v:imagedata r:id="rId20" o:title=""/>
                </v:shape>
                <v:shape id="TextBox 7" o:spid="_x0000_s1036" type="#_x0000_t202" style="position:absolute;width:6194;height:44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" filled="f" stroked="f">
                  <v:textbox style="mso-fit-shape-to-text:t">
                    <w:txbxContent>
                      <w:p w14:paraId="091CCDED"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a)</w:t>
                        </w:r>
                      </w:p>
                    </w:txbxContent>
                  </v:textbox>
                </v:shape>
                <v:shape id="TextBox 8" o:spid="_x0000_s1037" type="#_x0000_t202" style="position:absolute;left:39296;width:6195;height:44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" filled="f" stroked="f">
                  <v:textbox style="mso-fit-shape-to-text:t">
                    <w:txbxContent>
                      <w:p w14:paraId="3114A2A3"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b)</w:t>
                        </w:r>
                      </w:p>
                    </w:txbxContent>
                  </v:textbox>
                </v:shape>
                <v:shape id="TextBox 11" o:spid="_x0000_s1038" type="#_x0000_t202" style="position:absolute;left:80323;width:6046;height:44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" filled="f" stroked="f">
                  <v:textbox style="mso-fit-shape-to-text:t">
                    <w:txbxContent>
                      <w:p w14:paraId="7FB02120" w14:textId="77777777" w:rsidR="00475CD1" w:rsidRPr="003A6B30" w:rsidRDefault="00475CD1" w:rsidP="00475CD1">
                        <w:pPr>
                          <w:wordWrap w:val="0"/>
                          <w:rPr>
                            <w:rFonts w:ascii="Arial" w:eastAsiaTheme="minorEastAsia" w:hAnsi="Arial" w:cs="Arial"/>
                            <w:color w:val="000000" w:themeColor="text1"/>
                            <w:kern w:val="24"/>
                          </w:rPr>
                        </w:pPr>
                        <w:r w:rsidRPr="003A6B30">
                          <w:rPr>
                            <w:rFonts w:ascii="Arial" w:eastAsiaTheme="minorEastAsia" w:hAnsi="Arial" w:cs="Arial"/>
                            <w:color w:val="000000" w:themeColor="text1"/>
                            <w:kern w:val="24"/>
                          </w:rPr>
                          <w:t>(c)</w:t>
                        </w:r>
                      </w:p>
                    </w:txbxContent>
                  </v:textbox>
                </v:shape>
                <w10:wrap type="topAndBottom" anchorx="page" anchory="margin"/>
              </v:group>
            </w:pict>
          </mc:Fallback>
        </mc:AlternateContent>
      </w:r>
      <w:r w:rsidRPr="006C066D">
        <w:rPr>
          <w:rFonts w:ascii="Times New Roman" w:hAnsi="Times New Roman" w:cs="Times New Roman"/>
          <w:b/>
          <w:color w:val="000000" w:themeColor="text1"/>
        </w:rPr>
        <w:t>Fig</w:t>
      </w:r>
      <w:r>
        <w:rPr>
          <w:rFonts w:ascii="Times New Roman" w:hAnsi="Times New Roman" w:cs="Times New Roman" w:hint="eastAsia"/>
          <w:b/>
          <w:color w:val="000000" w:themeColor="text1"/>
        </w:rPr>
        <w:t>.</w:t>
      </w:r>
      <w:r w:rsidRPr="006C066D">
        <w:rPr>
          <w:rFonts w:ascii="Times New Roman" w:hAnsi="Times New Roman" w:cs="Times New Roman"/>
          <w:b/>
          <w:color w:val="000000" w:themeColor="text1"/>
        </w:rPr>
        <w:t xml:space="preserve"> </w:t>
      </w:r>
      <w:r w:rsidR="00987CD9">
        <w:rPr>
          <w:rFonts w:ascii="Times New Roman" w:hAnsi="Times New Roman" w:cs="Times New Roman" w:hint="eastAsia"/>
          <w:b/>
          <w:color w:val="000000" w:themeColor="text1"/>
        </w:rPr>
        <w:t>S</w:t>
      </w:r>
      <w:r>
        <w:rPr>
          <w:rFonts w:ascii="Times New Roman" w:hAnsi="Times New Roman" w:cs="Times New Roman" w:hint="eastAsia"/>
          <w:b/>
          <w:color w:val="000000" w:themeColor="text1"/>
        </w:rPr>
        <w:t>4</w:t>
      </w:r>
      <w:r w:rsidRPr="006C066D">
        <w:rPr>
          <w:rFonts w:ascii="Times New Roman" w:hAnsi="Times New Roman" w:cs="Times New Roman"/>
          <w:b/>
          <w:color w:val="000000" w:themeColor="text1"/>
        </w:rPr>
        <w:t xml:space="preserve">. </w:t>
      </w:r>
      <w:r w:rsidRPr="00ED62BC">
        <w:rPr>
          <w:rFonts w:ascii="Times New Roman" w:hAnsi="Times New Roman" w:cs="Times New Roman"/>
          <w:b/>
          <w:color w:val="000000" w:themeColor="text1"/>
        </w:rPr>
        <w:t>Heatmap of CAT encounter probability along different routes and its long-term trends</w:t>
      </w:r>
      <w:r w:rsidRPr="00361CE4">
        <w:rPr>
          <w:rFonts w:ascii="Times New Roman" w:hAnsi="Times New Roman" w:cs="Times New Roman"/>
          <w:b/>
          <w:color w:val="000000" w:themeColor="text1"/>
        </w:rPr>
        <w:t>.</w:t>
      </w:r>
      <w:r w:rsidRPr="006C066D">
        <w:rPr>
          <w:rFonts w:ascii="Times New Roman" w:hAnsi="Times New Roman" w:cs="Times New Roman"/>
          <w:bCs/>
          <w:color w:val="000000" w:themeColor="text1"/>
        </w:rPr>
        <w:t xml:space="preserve"> </w:t>
      </w:r>
      <w:r w:rsidR="00987CD9">
        <w:rPr>
          <w:rFonts w:ascii="Times New Roman" w:hAnsi="Times New Roman" w:cs="Times New Roman" w:hint="eastAsia"/>
          <w:bCs/>
          <w:color w:val="000000" w:themeColor="text1"/>
        </w:rPr>
        <w:t xml:space="preserve">Same as Fig. 4 but for 200 </w:t>
      </w:r>
      <w:proofErr w:type="spellStart"/>
      <w:r w:rsidR="00987CD9">
        <w:rPr>
          <w:rFonts w:ascii="Times New Roman" w:hAnsi="Times New Roman" w:cs="Times New Roman" w:hint="eastAsia"/>
          <w:bCs/>
          <w:color w:val="000000" w:themeColor="text1"/>
        </w:rPr>
        <w:t>hPa</w:t>
      </w:r>
      <w:proofErr w:type="spellEnd"/>
      <w:r w:rsidR="00987CD9">
        <w:rPr>
          <w:rFonts w:ascii="Times New Roman" w:hAnsi="Times New Roman" w:cs="Times New Roman" w:hint="eastAsia"/>
          <w:bCs/>
          <w:color w:val="000000" w:themeColor="text1"/>
        </w:rPr>
        <w:t>.</w:t>
      </w:r>
    </w:p>
    <w:p w14:paraId="6C393BCB" w14:textId="77777777" w:rsidR="001E2FDF" w:rsidRDefault="003D637A">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0F5DA59C" w14:textId="4B8A0551" w:rsidR="001E2FDF" w:rsidRDefault="001E2FDF" w:rsidP="001E2FDF">
      <w:pPr>
        <w:spacing w:line="360" w:lineRule="auto"/>
        <w:jc w:val="both"/>
        <w:rPr>
          <w:rFonts w:ascii="Times New Roman" w:hAnsi="Times New Roman" w:cs="Times New Roman"/>
          <w:bCs/>
          <w:color w:val="000000" w:themeColor="text1"/>
        </w:rPr>
      </w:pPr>
      <w:r w:rsidRPr="001E2FDF">
        <w:rPr>
          <w:rFonts w:ascii="Times New Roman" w:hAnsi="Times New Roman" w:cs="Times New Roman"/>
          <w:b/>
          <w:noProof/>
          <w:color w:val="000000" w:themeColor="text1"/>
        </w:rPr>
        <w:lastRenderedPageBreak/>
        <mc:AlternateContent>
          <mc:Choice Requires="wpg">
            <w:drawing>
              <wp:anchor distT="0" distB="0" distL="114300" distR="114300" simplePos="0" relativeHeight="251691008" behindDoc="0" locked="0" layoutInCell="1" allowOverlap="1" wp14:anchorId="1617570C" wp14:editId="46995FF7">
                <wp:simplePos x="0" y="0"/>
                <wp:positionH relativeFrom="page">
                  <wp:posOffset>173051</wp:posOffset>
                </wp:positionH>
                <wp:positionV relativeFrom="margin">
                  <wp:posOffset>-103073</wp:posOffset>
                </wp:positionV>
                <wp:extent cx="7209459" cy="2330450"/>
                <wp:effectExtent l="0" t="0" r="0" b="0"/>
                <wp:wrapTopAndBottom/>
                <wp:docPr id="14" name="그룹 13">
                  <a:extLst xmlns:a="http://schemas.openxmlformats.org/drawingml/2006/main">
                    <a:ext uri="{FF2B5EF4-FFF2-40B4-BE49-F238E27FC236}">
                      <a16:creationId xmlns:a16="http://schemas.microsoft.com/office/drawing/2014/main" id="{8E9C9E5C-5D97-4547-AB7E-2A4E538CDA40}"/>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209459" cy="2330450"/>
                          <a:chOff x="-14458" y="-145928"/>
                          <a:chExt cx="10604897" cy="3427866"/>
                        </a:xfrm>
                      </wpg:grpSpPr>
                      <wpg:grpSp>
                        <wpg:cNvPr id="1877304071" name="그룹 1877304071">
                          <a:extLst>
                            <a:ext uri="{FF2B5EF4-FFF2-40B4-BE49-F238E27FC236}">
                              <a16:creationId xmlns:a16="http://schemas.microsoft.com/office/drawing/2014/main" id="{A02CA0A5-E7CC-99DA-B8C8-4668449868E7}"/>
                            </a:ext>
                          </a:extLst>
                        </wpg:cNvPr>
                        <wpg:cNvGrpSpPr/>
                        <wpg:grpSpPr>
                          <a:xfrm>
                            <a:off x="-14458" y="-135218"/>
                            <a:ext cx="5743009" cy="3417156"/>
                            <a:chOff x="-14458" y="-135218"/>
                            <a:chExt cx="5743009" cy="3417156"/>
                          </a:xfrm>
                        </wpg:grpSpPr>
                        <pic:pic xmlns:pic="http://schemas.openxmlformats.org/drawingml/2006/picture">
                          <pic:nvPicPr>
                            <pic:cNvPr id="1092233079" name="그림 1092233079">
                              <a:extLst>
                                <a:ext uri="{FF2B5EF4-FFF2-40B4-BE49-F238E27FC236}">
                                  <a16:creationId xmlns:a16="http://schemas.microsoft.com/office/drawing/2014/main" id="{357502BE-83B5-41C9-8465-C87CD436DB1F}"/>
                                </a:ext>
                              </a:extLst>
                            </pic:cNvPr>
                            <pic:cNvPicPr>
                              <a:picLocks noChangeAspect="1"/>
                            </pic:cNvPicPr>
                          </pic:nvPicPr>
                          <pic:blipFill>
                            <a:blip r:embed="rId21"/>
                            <a:stretch>
                              <a:fillRect/>
                            </a:stretch>
                          </pic:blipFill>
                          <pic:spPr>
                            <a:xfrm>
                              <a:off x="0" y="41938"/>
                              <a:ext cx="5728551" cy="3240000"/>
                            </a:xfrm>
                            <a:prstGeom prst="rect">
                              <a:avLst/>
                            </a:prstGeom>
                          </pic:spPr>
                        </pic:pic>
                        <wps:wsp>
                          <wps:cNvPr id="978191455" name="TextBox 7">
                            <a:extLst>
                              <a:ext uri="{FF2B5EF4-FFF2-40B4-BE49-F238E27FC236}">
                                <a16:creationId xmlns:a16="http://schemas.microsoft.com/office/drawing/2014/main" id="{8D1DF120-D160-98F0-0FAC-90064E5EB7B4}"/>
                              </a:ext>
                            </a:extLst>
                          </wps:cNvPr>
                          <wps:cNvSpPr txBox="1"/>
                          <wps:spPr>
                            <a:xfrm>
                              <a:off x="-14458" y="-135218"/>
                              <a:ext cx="635132" cy="478057"/>
                            </a:xfrm>
                            <a:prstGeom prst="rect">
                              <a:avLst/>
                            </a:prstGeom>
                            <a:noFill/>
                          </wps:spPr>
                          <wps:txbx>
                            <w:txbxContent>
                              <w:p w14:paraId="021923E1" w14:textId="77777777" w:rsidR="001E2FDF" w:rsidRDefault="001E2FDF" w:rsidP="001E2FDF">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a)</w:t>
                                </w:r>
                              </w:p>
                            </w:txbxContent>
                          </wps:txbx>
                          <wps:bodyPr wrap="none" rtlCol="0">
                            <a:spAutoFit/>
                          </wps:bodyPr>
                        </wps:wsp>
                      </wpg:grpSp>
                      <wpg:grpSp>
                        <wpg:cNvPr id="28123799" name="그룹 28123799">
                          <a:extLst>
                            <a:ext uri="{FF2B5EF4-FFF2-40B4-BE49-F238E27FC236}">
                              <a16:creationId xmlns:a16="http://schemas.microsoft.com/office/drawing/2014/main" id="{7C3B2FDA-C2B1-87CA-14F3-212DFFB50FE6}"/>
                            </a:ext>
                          </a:extLst>
                        </wpg:cNvPr>
                        <wpg:cNvGrpSpPr/>
                        <wpg:grpSpPr>
                          <a:xfrm>
                            <a:off x="4861888" y="-145928"/>
                            <a:ext cx="5728551" cy="3427600"/>
                            <a:chOff x="4861888" y="-145928"/>
                            <a:chExt cx="5728551" cy="3427600"/>
                          </a:xfrm>
                        </wpg:grpSpPr>
                        <pic:pic xmlns:pic="http://schemas.openxmlformats.org/drawingml/2006/picture">
                          <pic:nvPicPr>
                            <pic:cNvPr id="1353633412" name="그림 1353633412">
                              <a:extLst>
                                <a:ext uri="{FF2B5EF4-FFF2-40B4-BE49-F238E27FC236}">
                                  <a16:creationId xmlns:a16="http://schemas.microsoft.com/office/drawing/2014/main" id="{5B3251A9-3427-A1AA-462C-70D5C0D5976B}"/>
                                </a:ext>
                              </a:extLst>
                            </pic:cNvPr>
                            <pic:cNvPicPr>
                              <a:picLocks noChangeAspect="1"/>
                            </pic:cNvPicPr>
                          </pic:nvPicPr>
                          <pic:blipFill>
                            <a:blip r:embed="rId22">
                              <a:extLst>
                                <a:ext uri="{28A0092B-C50C-407E-A947-70E740481C1C}">
                                  <a14:useLocalDpi xmlns:a14="http://schemas.microsoft.com/office/drawing/2010/main" val="0"/>
                                </a:ext>
                              </a:extLst>
                            </a:blip>
                            <a:srcRect/>
                            <a:stretch/>
                          </pic:blipFill>
                          <pic:spPr>
                            <a:xfrm>
                              <a:off x="4861888" y="42204"/>
                              <a:ext cx="5728551" cy="3239468"/>
                            </a:xfrm>
                            <a:prstGeom prst="rect">
                              <a:avLst/>
                            </a:prstGeom>
                          </pic:spPr>
                        </pic:pic>
                        <wps:wsp>
                          <wps:cNvPr id="1707240211" name="TextBox 12">
                            <a:extLst>
                              <a:ext uri="{FF2B5EF4-FFF2-40B4-BE49-F238E27FC236}">
                                <a16:creationId xmlns:a16="http://schemas.microsoft.com/office/drawing/2014/main" id="{FCD49763-ADF8-AFF1-584E-02B2E0CEB172}"/>
                              </a:ext>
                            </a:extLst>
                          </wps:cNvPr>
                          <wps:cNvSpPr txBox="1"/>
                          <wps:spPr>
                            <a:xfrm>
                              <a:off x="4861888" y="-145928"/>
                              <a:ext cx="635132" cy="478058"/>
                            </a:xfrm>
                            <a:prstGeom prst="rect">
                              <a:avLst/>
                            </a:prstGeom>
                            <a:noFill/>
                          </wps:spPr>
                          <wps:txbx>
                            <w:txbxContent>
                              <w:p w14:paraId="309E0733" w14:textId="77777777" w:rsidR="001E2FDF" w:rsidRDefault="001E2FDF" w:rsidP="001E2FDF">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b)</w:t>
                                </w:r>
                              </w:p>
                            </w:txbxContent>
                          </wps:txbx>
                          <wps:bodyPr wrap="none" rtlCol="0">
                            <a:sp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1617570C" id="그룹 13" o:spid="_x0000_s1039" style="position:absolute;left:0;text-align:left;margin-left:13.65pt;margin-top:-8.1pt;width:567.65pt;height:183.5pt;z-index:251691008;mso-position-horizontal-relative:page;mso-position-vertical-relative:margin;mso-width-relative:margin;mso-height-relative:margin" coordorigin="-144,-1459" coordsize="106048,34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">
                <o:lock v:ext="edit" aspectratio="t"/>
                <v:group id="그룹 1877304071" o:spid="_x0000_s1040" style="position:absolute;left:-144;top:-1352;width:57429;height:34171" coordorigin="-144,-1352" coordsize="57430,3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">
                  <v:shape id="그림 1092233079" o:spid="_x0000_s1041" type="#_x0000_t75" style="position:absolute;top:419;width:57285;height:32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">
                    <v:imagedata r:id="rId23" o:title=""/>
                  </v:shape>
                  <v:shape id="TextBox 7" o:spid="_x0000_s1042" type="#_x0000_t202" style="position:absolute;left:-144;top:-1352;width:6350;height:4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" filled="f" stroked="f">
                    <v:textbox style="mso-fit-shape-to-text:t">
                      <w:txbxContent>
                        <w:p w14:paraId="021923E1" w14:textId="77777777" w:rsidR="001E2FDF" w:rsidRDefault="001E2FDF" w:rsidP="001E2FDF">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a)</w:t>
                          </w:r>
                        </w:p>
                      </w:txbxContent>
                    </v:textbox>
                  </v:shape>
                </v:group>
                <v:group id="그룹 28123799" o:spid="_x0000_s1043" style="position:absolute;left:48618;top:-1459;width:57286;height:34275" coordorigin="48618,-1459" coordsize="57285,3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">
                  <v:shape id="그림 1353633412" o:spid="_x0000_s1044" type="#_x0000_t75" style="position:absolute;left:48618;top:422;width:57286;height:32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">
                    <v:imagedata r:id="rId24" o:title=""/>
                  </v:shape>
                  <v:shape id="TextBox 12" o:spid="_x0000_s1045" type="#_x0000_t202" style="position:absolute;left:48618;top:-1459;width:6352;height:4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" filled="f" stroked="f">
                    <v:textbox style="mso-fit-shape-to-text:t">
                      <w:txbxContent>
                        <w:p w14:paraId="309E0733" w14:textId="77777777" w:rsidR="001E2FDF" w:rsidRDefault="001E2FDF" w:rsidP="001E2FDF">
                          <w:pPr>
                            <w:wordWrap w:val="0"/>
                            <w:rPr>
                              <w:rFonts w:ascii="Arial" w:eastAsiaTheme="minorEastAsia" w:hAnsi="Arial" w:cs="Arial"/>
                              <w:color w:val="000000" w:themeColor="text1"/>
                              <w:kern w:val="24"/>
                              <w:sz w:val="32"/>
                              <w:szCs w:val="32"/>
                            </w:rPr>
                          </w:pPr>
                          <w:r>
                            <w:rPr>
                              <w:rFonts w:ascii="Arial" w:eastAsiaTheme="minorEastAsia" w:hAnsi="Arial" w:cs="Arial"/>
                              <w:color w:val="000000" w:themeColor="text1"/>
                              <w:kern w:val="24"/>
                              <w:sz w:val="32"/>
                              <w:szCs w:val="32"/>
                            </w:rPr>
                            <w:t>(b)</w:t>
                          </w:r>
                        </w:p>
                      </w:txbxContent>
                    </v:textbox>
                  </v:shape>
                </v:group>
                <w10:wrap type="topAndBottom" anchorx="page" anchory="margin"/>
              </v:group>
            </w:pict>
          </mc:Fallback>
        </mc:AlternateContent>
      </w:r>
      <w:r w:rsidRPr="006C066D">
        <w:rPr>
          <w:rFonts w:ascii="Times New Roman" w:hAnsi="Times New Roman" w:cs="Times New Roman"/>
          <w:b/>
          <w:color w:val="000000" w:themeColor="text1"/>
        </w:rPr>
        <w:t>Fig</w:t>
      </w:r>
      <w:r>
        <w:rPr>
          <w:rFonts w:ascii="Times New Roman" w:hAnsi="Times New Roman" w:cs="Times New Roman" w:hint="eastAsia"/>
          <w:b/>
          <w:color w:val="000000" w:themeColor="text1"/>
        </w:rPr>
        <w:t>.</w:t>
      </w:r>
      <w:r w:rsidRPr="006C066D">
        <w:rPr>
          <w:rFonts w:ascii="Times New Roman" w:hAnsi="Times New Roman" w:cs="Times New Roman"/>
          <w:b/>
          <w:color w:val="000000" w:themeColor="text1"/>
        </w:rPr>
        <w:t xml:space="preserve"> </w:t>
      </w:r>
      <w:r w:rsidR="00E90673">
        <w:rPr>
          <w:rFonts w:ascii="Times New Roman" w:hAnsi="Times New Roman" w:cs="Times New Roman" w:hint="eastAsia"/>
          <w:b/>
          <w:color w:val="000000" w:themeColor="text1"/>
        </w:rPr>
        <w:t>S5</w:t>
      </w:r>
      <w:r w:rsidRPr="006C066D">
        <w:rPr>
          <w:rFonts w:ascii="Times New Roman" w:hAnsi="Times New Roman" w:cs="Times New Roman"/>
          <w:b/>
          <w:color w:val="000000" w:themeColor="text1"/>
        </w:rPr>
        <w:t xml:space="preserve">. </w:t>
      </w:r>
      <w:r w:rsidR="00AD1882" w:rsidRPr="00AD1882">
        <w:rPr>
          <w:rFonts w:ascii="Times New Roman" w:hAnsi="Times New Roman" w:cs="Times New Roman"/>
          <w:b/>
          <w:color w:val="000000" w:themeColor="text1"/>
        </w:rPr>
        <w:t>Flight routes under different optimization constraints on February 5, 2010, at 00 UTC.</w:t>
      </w:r>
      <w:r w:rsidR="00AD1882" w:rsidRPr="00196D19">
        <w:rPr>
          <w:rFonts w:ascii="Times New Roman" w:hAnsi="Times New Roman" w:cs="Times New Roman"/>
          <w:bCs/>
          <w:color w:val="000000" w:themeColor="text1"/>
        </w:rPr>
        <w:t xml:space="preserve"> </w:t>
      </w:r>
      <w:r w:rsidR="00AD1882" w:rsidRPr="00AD1882">
        <w:rPr>
          <w:rFonts w:ascii="Times New Roman" w:hAnsi="Times New Roman" w:cs="Times New Roman"/>
          <w:bCs/>
          <w:color w:val="000000" w:themeColor="text1"/>
        </w:rPr>
        <w:t>All routes depart at 00 UTC on 19 October 2002. The label “s” denotes the minimum turbulence strength percentile used as the avoidance threshold (e.g., s99.6 avoids grid cells where the TI3 value exceeds the 99.6th percentile). (a) Snapshot at 00 UTC: solid lines show the portions of routes already flown, while dashed lines indicate the remaining segments. The routes are WOR (black), s99.6 (orange), s99.1 (yellow), and s97 (green). (b) Snapshot at 03 UTC: dashed lines indicate the segments already flown, with solid lines showing the remaining paths. Route times for the different routes are given in the legend.</w:t>
      </w:r>
    </w:p>
    <w:p w14:paraId="54F03722" w14:textId="5A0EAEEF" w:rsidR="00AD1882" w:rsidRDefault="00AD1882">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0572B5AF" w14:textId="0F84CE5C" w:rsidR="009B3B73" w:rsidRPr="00DB06A3" w:rsidRDefault="009B3B73" w:rsidP="00932717">
      <w:pPr>
        <w:spacing w:line="360" w:lineRule="auto"/>
        <w:jc w:val="both"/>
        <w:rPr>
          <w:rFonts w:ascii="Times New Roman" w:hAnsi="Times New Roman" w:cs="Times New Roman"/>
          <w:b/>
          <w:color w:val="000000" w:themeColor="text1"/>
        </w:rPr>
      </w:pPr>
      <w:r w:rsidRPr="00A72F55">
        <w:rPr>
          <w:rFonts w:ascii="Times New Roman" w:hAnsi="Times New Roman" w:cs="Times New Roman"/>
          <w:b/>
          <w:noProof/>
          <w:color w:val="000000" w:themeColor="text1"/>
        </w:rPr>
        <w:lastRenderedPageBreak/>
        <w:drawing>
          <wp:anchor distT="0" distB="0" distL="114300" distR="114300" simplePos="0" relativeHeight="251682816" behindDoc="0" locked="0" layoutInCell="1" allowOverlap="1" wp14:anchorId="5CE1A895" wp14:editId="77CD8698">
            <wp:simplePos x="0" y="0"/>
            <wp:positionH relativeFrom="page">
              <wp:posOffset>848360</wp:posOffset>
            </wp:positionH>
            <wp:positionV relativeFrom="margin">
              <wp:posOffset>18415</wp:posOffset>
            </wp:positionV>
            <wp:extent cx="5867400" cy="3726180"/>
            <wp:effectExtent l="0" t="0" r="0" b="7620"/>
            <wp:wrapTopAndBottom/>
            <wp:docPr id="8" name="그림 7">
              <a:extLst xmlns:a="http://schemas.openxmlformats.org/drawingml/2006/main">
                <a:ext uri="{FF2B5EF4-FFF2-40B4-BE49-F238E27FC236}">
                  <a16:creationId xmlns:a16="http://schemas.microsoft.com/office/drawing/2014/main" id="{C954DEB4-46F6-4AE7-AB57-44EEF2F4EC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a:extLst>
                        <a:ext uri="{FF2B5EF4-FFF2-40B4-BE49-F238E27FC236}">
                          <a16:creationId xmlns:a16="http://schemas.microsoft.com/office/drawing/2014/main" id="{C954DEB4-46F6-4AE7-AB57-44EEF2F4EC39}"/>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867400" cy="3726180"/>
                    </a:xfrm>
                    <a:prstGeom prst="rect">
                      <a:avLst/>
                    </a:prstGeom>
                  </pic:spPr>
                </pic:pic>
              </a:graphicData>
            </a:graphic>
            <wp14:sizeRelH relativeFrom="margin">
              <wp14:pctWidth>0</wp14:pctWidth>
            </wp14:sizeRelH>
            <wp14:sizeRelV relativeFrom="margin">
              <wp14:pctHeight>0</wp14:pctHeight>
            </wp14:sizeRelV>
          </wp:anchor>
        </w:drawing>
      </w:r>
      <w:r w:rsidRPr="006C066D">
        <w:rPr>
          <w:rFonts w:ascii="Times New Roman" w:hAnsi="Times New Roman" w:cs="Times New Roman"/>
          <w:b/>
          <w:color w:val="000000" w:themeColor="text1"/>
        </w:rPr>
        <w:t>Fig</w:t>
      </w:r>
      <w:r>
        <w:rPr>
          <w:rFonts w:ascii="Times New Roman" w:hAnsi="Times New Roman" w:cs="Times New Roman" w:hint="eastAsia"/>
          <w:b/>
          <w:color w:val="000000" w:themeColor="text1"/>
        </w:rPr>
        <w:t>.</w:t>
      </w:r>
      <w:r w:rsidRPr="006C066D">
        <w:rPr>
          <w:rFonts w:ascii="Times New Roman" w:hAnsi="Times New Roman" w:cs="Times New Roman"/>
          <w:b/>
          <w:color w:val="000000" w:themeColor="text1"/>
        </w:rPr>
        <w:t xml:space="preserve"> </w:t>
      </w:r>
      <w:r>
        <w:rPr>
          <w:rFonts w:ascii="Times New Roman" w:hAnsi="Times New Roman" w:cs="Times New Roman" w:hint="eastAsia"/>
          <w:b/>
          <w:color w:val="000000" w:themeColor="text1"/>
        </w:rPr>
        <w:t>S</w:t>
      </w:r>
      <w:r w:rsidR="00DB06A3">
        <w:rPr>
          <w:rFonts w:ascii="Times New Roman" w:hAnsi="Times New Roman" w:cs="Times New Roman" w:hint="eastAsia"/>
          <w:b/>
          <w:color w:val="000000" w:themeColor="text1"/>
        </w:rPr>
        <w:t>6</w:t>
      </w:r>
      <w:r w:rsidRPr="006C066D">
        <w:rPr>
          <w:rFonts w:ascii="Times New Roman" w:hAnsi="Times New Roman" w:cs="Times New Roman"/>
          <w:b/>
          <w:color w:val="000000" w:themeColor="text1"/>
        </w:rPr>
        <w:t xml:space="preserve">. </w:t>
      </w:r>
      <w:r w:rsidRPr="008401BA">
        <w:rPr>
          <w:rFonts w:ascii="Times New Roman" w:hAnsi="Times New Roman" w:cs="Times New Roman"/>
          <w:b/>
          <w:color w:val="000000" w:themeColor="text1"/>
        </w:rPr>
        <w:t>Annual mean extra flight time required to avoid turbulence of varying intensities on transatlantic flight</w:t>
      </w:r>
      <w:r>
        <w:rPr>
          <w:rFonts w:ascii="Times New Roman" w:hAnsi="Times New Roman" w:cs="Times New Roman" w:hint="eastAsia"/>
          <w:b/>
          <w:color w:val="000000" w:themeColor="text1"/>
        </w:rPr>
        <w:t>.</w:t>
      </w:r>
      <w:r w:rsidRPr="004E6944">
        <w:rPr>
          <w:rFonts w:ascii="Times New Roman" w:hAnsi="Times New Roman" w:cs="Times New Roman"/>
          <w:bCs/>
          <w:color w:val="000000" w:themeColor="text1"/>
        </w:rPr>
        <w:t xml:space="preserve"> </w:t>
      </w:r>
      <w:r w:rsidR="00932717">
        <w:rPr>
          <w:rFonts w:ascii="Times New Roman" w:hAnsi="Times New Roman" w:cs="Times New Roman" w:hint="eastAsia"/>
          <w:bCs/>
          <w:color w:val="000000" w:themeColor="text1"/>
        </w:rPr>
        <w:t xml:space="preserve">Same as Fig. 7 but for 200 </w:t>
      </w:r>
      <w:proofErr w:type="spellStart"/>
      <w:r w:rsidR="00932717">
        <w:rPr>
          <w:rFonts w:ascii="Times New Roman" w:hAnsi="Times New Roman" w:cs="Times New Roman" w:hint="eastAsia"/>
          <w:bCs/>
          <w:color w:val="000000" w:themeColor="text1"/>
        </w:rPr>
        <w:t>hPa</w:t>
      </w:r>
      <w:proofErr w:type="spellEnd"/>
      <w:r w:rsidR="00932717">
        <w:rPr>
          <w:rFonts w:ascii="Times New Roman" w:hAnsi="Times New Roman" w:cs="Times New Roman" w:hint="eastAsia"/>
          <w:bCs/>
          <w:color w:val="000000" w:themeColor="text1"/>
        </w:rPr>
        <w:t>.</w:t>
      </w:r>
    </w:p>
    <w:p w14:paraId="1B661AAF" w14:textId="4746E2AC" w:rsidR="003D637A" w:rsidRDefault="003D637A">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3E132C60" w14:textId="3F10F0A8" w:rsidR="00BF0A1C" w:rsidRDefault="00932717" w:rsidP="00751FFF">
      <w:pPr>
        <w:spacing w:line="360" w:lineRule="auto"/>
        <w:jc w:val="both"/>
        <w:rPr>
          <w:rFonts w:ascii="Times New Roman" w:hAnsi="Times New Roman" w:cs="Times New Roman"/>
          <w:bCs/>
          <w:color w:val="000000" w:themeColor="text1"/>
        </w:rPr>
      </w:pPr>
      <w:r w:rsidRPr="00932717">
        <w:rPr>
          <w:rFonts w:ascii="Times New Roman" w:hAnsi="Times New Roman" w:cs="Times New Roman"/>
          <w:b/>
          <w:noProof/>
          <w:color w:val="000000" w:themeColor="text1"/>
        </w:rPr>
        <w:lastRenderedPageBreak/>
        <w:drawing>
          <wp:anchor distT="0" distB="0" distL="114300" distR="114300" simplePos="0" relativeHeight="251684864" behindDoc="0" locked="0" layoutInCell="1" allowOverlap="1" wp14:anchorId="45D90561" wp14:editId="18E77A87">
            <wp:simplePos x="0" y="0"/>
            <wp:positionH relativeFrom="page">
              <wp:align>center</wp:align>
            </wp:positionH>
            <wp:positionV relativeFrom="margin">
              <wp:align>top</wp:align>
            </wp:positionV>
            <wp:extent cx="5868000" cy="6289200"/>
            <wp:effectExtent l="0" t="0" r="0" b="0"/>
            <wp:wrapTopAndBottom/>
            <wp:docPr id="1570297656" name="그림 3" descr="텍스트, 스크린샷, 폰트, 번호이(가) 표시된 사진&#10;&#10;AI 생성 콘텐츠는 정확하지 않을 수 있습니다.">
              <a:extLst xmlns:a="http://schemas.openxmlformats.org/drawingml/2006/main">
                <a:ext uri="{FF2B5EF4-FFF2-40B4-BE49-F238E27FC236}">
                  <a16:creationId xmlns:a16="http://schemas.microsoft.com/office/drawing/2014/main" id="{0AF97E24-320A-4404-8AF8-476CD3E012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7656" name="그림 3" descr="텍스트, 스크린샷, 폰트, 번호이(가) 표시된 사진&#10;&#10;AI 생성 콘텐츠는 정확하지 않을 수 있습니다.">
                      <a:extLst>
                        <a:ext uri="{FF2B5EF4-FFF2-40B4-BE49-F238E27FC236}">
                          <a16:creationId xmlns:a16="http://schemas.microsoft.com/office/drawing/2014/main" id="{0AF97E24-320A-4404-8AF8-476CD3E01241}"/>
                        </a:ext>
                      </a:extLst>
                    </pic:cNvPr>
                    <pic:cNvPicPr>
                      <a:picLocks noChangeAspect="1"/>
                    </pic:cNvPicPr>
                  </pic:nvPicPr>
                  <pic:blipFill>
                    <a:blip r:embed="rId26"/>
                    <a:stretch>
                      <a:fillRect/>
                    </a:stretch>
                  </pic:blipFill>
                  <pic:spPr>
                    <a:xfrm>
                      <a:off x="0" y="0"/>
                      <a:ext cx="5868000" cy="6289200"/>
                    </a:xfrm>
                    <a:prstGeom prst="rect">
                      <a:avLst/>
                    </a:prstGeom>
                  </pic:spPr>
                </pic:pic>
              </a:graphicData>
            </a:graphic>
            <wp14:sizeRelH relativeFrom="margin">
              <wp14:pctWidth>0</wp14:pctWidth>
            </wp14:sizeRelH>
            <wp14:sizeRelV relativeFrom="margin">
              <wp14:pctHeight>0</wp14:pctHeight>
            </wp14:sizeRelV>
          </wp:anchor>
        </w:drawing>
      </w:r>
      <w:r w:rsidR="006C03D1" w:rsidRPr="006C066D">
        <w:rPr>
          <w:rFonts w:ascii="Times New Roman" w:hAnsi="Times New Roman" w:cs="Times New Roman"/>
          <w:b/>
          <w:color w:val="000000" w:themeColor="text1"/>
        </w:rPr>
        <w:t>Fig</w:t>
      </w:r>
      <w:r w:rsidR="006C03D1">
        <w:rPr>
          <w:rFonts w:ascii="Times New Roman" w:hAnsi="Times New Roman" w:cs="Times New Roman" w:hint="eastAsia"/>
          <w:b/>
          <w:color w:val="000000" w:themeColor="text1"/>
        </w:rPr>
        <w:t>.</w:t>
      </w:r>
      <w:r w:rsidR="006C03D1" w:rsidRPr="006C066D">
        <w:rPr>
          <w:rFonts w:ascii="Times New Roman" w:hAnsi="Times New Roman" w:cs="Times New Roman"/>
          <w:b/>
          <w:color w:val="000000" w:themeColor="text1"/>
        </w:rPr>
        <w:t xml:space="preserve"> </w:t>
      </w:r>
      <w:r>
        <w:rPr>
          <w:rFonts w:ascii="Times New Roman" w:hAnsi="Times New Roman" w:cs="Times New Roman" w:hint="eastAsia"/>
          <w:b/>
          <w:color w:val="000000" w:themeColor="text1"/>
        </w:rPr>
        <w:t>S</w:t>
      </w:r>
      <w:r w:rsidR="00C152E3">
        <w:rPr>
          <w:rFonts w:ascii="Times New Roman" w:hAnsi="Times New Roman" w:cs="Times New Roman" w:hint="eastAsia"/>
          <w:b/>
          <w:color w:val="000000" w:themeColor="text1"/>
        </w:rPr>
        <w:t>7</w:t>
      </w:r>
      <w:r w:rsidR="006C03D1" w:rsidRPr="006C066D">
        <w:rPr>
          <w:rFonts w:ascii="Times New Roman" w:hAnsi="Times New Roman" w:cs="Times New Roman"/>
          <w:b/>
          <w:color w:val="000000" w:themeColor="text1"/>
        </w:rPr>
        <w:t xml:space="preserve">. </w:t>
      </w:r>
      <w:r w:rsidR="005141AE" w:rsidRPr="005141AE">
        <w:rPr>
          <w:rFonts w:ascii="Times New Roman" w:hAnsi="Times New Roman" w:cs="Times New Roman"/>
          <w:b/>
          <w:color w:val="000000" w:themeColor="text1"/>
        </w:rPr>
        <w:t>Annual and seasonal mean flight time and its linear trend from 1979 to 2022</w:t>
      </w:r>
      <w:r w:rsidR="005141AE">
        <w:rPr>
          <w:rFonts w:ascii="Times New Roman" w:hAnsi="Times New Roman" w:cs="Times New Roman" w:hint="eastAsia"/>
          <w:b/>
          <w:color w:val="000000" w:themeColor="text1"/>
        </w:rPr>
        <w:t>.</w:t>
      </w:r>
      <w:r w:rsidR="006C03D1" w:rsidRPr="004E6944">
        <w:rPr>
          <w:rFonts w:ascii="Times New Roman" w:hAnsi="Times New Roman" w:cs="Times New Roman"/>
          <w:bCs/>
          <w:color w:val="000000" w:themeColor="text1"/>
        </w:rPr>
        <w:t xml:space="preserve"> </w:t>
      </w:r>
      <w:r w:rsidR="005141AE" w:rsidRPr="005141AE">
        <w:rPr>
          <w:rFonts w:ascii="Times New Roman" w:hAnsi="Times New Roman" w:cs="Times New Roman"/>
          <w:bCs/>
          <w:color w:val="000000" w:themeColor="text1"/>
        </w:rPr>
        <w:t>The annual and seasonal mean flight times for WOR and GCR are shown as solid and dashed lines, respectively. The legend includes the slope of the linear trend (s, s decade⁻¹) and the corresponding p-value (p). If both WOR and GCR exhibit statistically significant trends (p &lt; 0.05), the legend background is shaded red, whereas if only GCR shows a significant trend, it is shaded yellow.</w:t>
      </w:r>
    </w:p>
    <w:p w14:paraId="31DC2224" w14:textId="471EF6F0" w:rsidR="003E7F2F" w:rsidRDefault="00BF0A1C" w:rsidP="003E7F2F">
      <w:pPr>
        <w:spacing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br w:type="page"/>
      </w:r>
      <w:r w:rsidR="006F7C7A" w:rsidRPr="006F7C7A">
        <w:rPr>
          <w:rFonts w:ascii="Times New Roman" w:hAnsi="Times New Roman" w:cs="Times New Roman"/>
          <w:bCs/>
          <w:noProof/>
          <w:color w:val="000000" w:themeColor="text1"/>
        </w:rPr>
        <w:lastRenderedPageBreak/>
        <mc:AlternateContent>
          <mc:Choice Requires="wpg">
            <w:drawing>
              <wp:anchor distT="0" distB="0" distL="114300" distR="114300" simplePos="0" relativeHeight="251693056" behindDoc="0" locked="0" layoutInCell="1" allowOverlap="1" wp14:anchorId="6A0A9FC7" wp14:editId="3459ACAA">
                <wp:simplePos x="0" y="0"/>
                <wp:positionH relativeFrom="page">
                  <wp:align>center</wp:align>
                </wp:positionH>
                <wp:positionV relativeFrom="margin">
                  <wp:align>top</wp:align>
                </wp:positionV>
                <wp:extent cx="6480000" cy="3056400"/>
                <wp:effectExtent l="0" t="0" r="0" b="0"/>
                <wp:wrapTopAndBottom/>
                <wp:docPr id="754295417" name="그룹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480000" cy="3056400"/>
                          <a:chOff x="0" y="0"/>
                          <a:chExt cx="10863988" cy="5124091"/>
                        </a:xfrm>
                      </wpg:grpSpPr>
                      <pic:pic xmlns:pic="http://schemas.openxmlformats.org/drawingml/2006/picture">
                        <pic:nvPicPr>
                          <pic:cNvPr id="108431871" name="그림 108431871"/>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3628019" cy="5124091"/>
                          </a:xfrm>
                          <a:prstGeom prst="rect">
                            <a:avLst/>
                          </a:prstGeom>
                        </pic:spPr>
                      </pic:pic>
                      <pic:pic xmlns:pic="http://schemas.openxmlformats.org/drawingml/2006/picture">
                        <pic:nvPicPr>
                          <pic:cNvPr id="408330750" name="그림 408330750"/>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3617985" y="0"/>
                            <a:ext cx="3628019" cy="5124091"/>
                          </a:xfrm>
                          <a:prstGeom prst="rect">
                            <a:avLst/>
                          </a:prstGeom>
                        </pic:spPr>
                      </pic:pic>
                      <pic:pic xmlns:pic="http://schemas.openxmlformats.org/drawingml/2006/picture">
                        <pic:nvPicPr>
                          <pic:cNvPr id="2072923527" name="그림 2072923527"/>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7235969" y="0"/>
                            <a:ext cx="3628019" cy="5124091"/>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29AC6721" id="그룹 2" o:spid="_x0000_s1026" style="position:absolute;margin-left:0;margin-top:0;width:510.25pt;height:240.65pt;z-index:251693056;mso-position-horizontal:center;mso-position-horizontal-relative:page;mso-position-vertical:top;mso-position-vertical-relative:margin;mso-width-relative:margin;mso-height-relative:margin" coordsize="108639,51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">
                <o:lock v:ext="edit" aspectratio="t"/>
                <v:shape id="그림 108431871" o:spid="_x0000_s1027" type="#_x0000_t75" style="position:absolute;width:36280;height:5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">
                  <v:imagedata r:id="rId30" o:title=""/>
                </v:shape>
                <v:shape id="그림 408330750" o:spid="_x0000_s1028" type="#_x0000_t75" style="position:absolute;left:36179;width:36281;height:5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">
                  <v:imagedata r:id="rId31" o:title=""/>
                </v:shape>
                <v:shape id="그림 2072923527" o:spid="_x0000_s1029" type="#_x0000_t75" style="position:absolute;left:72359;width:36280;height:5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">
                  <v:imagedata r:id="rId32" o:title=""/>
                </v:shape>
                <w10:wrap type="topAndBottom" anchorx="page" anchory="margin"/>
              </v:group>
            </w:pict>
          </mc:Fallback>
        </mc:AlternateContent>
      </w:r>
      <w:r w:rsidR="003E7F2F" w:rsidRPr="006C066D">
        <w:rPr>
          <w:rFonts w:ascii="Times New Roman" w:hAnsi="Times New Roman" w:cs="Times New Roman"/>
          <w:b/>
          <w:color w:val="000000" w:themeColor="text1"/>
        </w:rPr>
        <w:t>Fig</w:t>
      </w:r>
      <w:r w:rsidR="003E7F2F">
        <w:rPr>
          <w:rFonts w:ascii="Times New Roman" w:hAnsi="Times New Roman" w:cs="Times New Roman" w:hint="eastAsia"/>
          <w:b/>
          <w:color w:val="000000" w:themeColor="text1"/>
        </w:rPr>
        <w:t>.</w:t>
      </w:r>
      <w:r w:rsidR="003E7F2F" w:rsidRPr="006C066D">
        <w:rPr>
          <w:rFonts w:ascii="Times New Roman" w:hAnsi="Times New Roman" w:cs="Times New Roman"/>
          <w:b/>
          <w:color w:val="000000" w:themeColor="text1"/>
        </w:rPr>
        <w:t xml:space="preserve"> </w:t>
      </w:r>
      <w:r w:rsidR="003E7F2F">
        <w:rPr>
          <w:rFonts w:ascii="Times New Roman" w:hAnsi="Times New Roman" w:cs="Times New Roman" w:hint="eastAsia"/>
          <w:b/>
          <w:color w:val="000000" w:themeColor="text1"/>
        </w:rPr>
        <w:t>S8</w:t>
      </w:r>
      <w:r w:rsidR="003E7F2F" w:rsidRPr="006C066D">
        <w:rPr>
          <w:rFonts w:ascii="Times New Roman" w:hAnsi="Times New Roman" w:cs="Times New Roman"/>
          <w:b/>
          <w:color w:val="000000" w:themeColor="text1"/>
        </w:rPr>
        <w:t xml:space="preserve">. </w:t>
      </w:r>
      <w:r w:rsidR="0021322F" w:rsidRPr="0021322F">
        <w:rPr>
          <w:rFonts w:ascii="Times New Roman" w:hAnsi="Times New Roman" w:cs="Times New Roman"/>
          <w:b/>
          <w:color w:val="000000" w:themeColor="text1"/>
        </w:rPr>
        <w:t>Zonal-mean vertical cross-section of horizontal wind speed over the North Atlantic (40°W–80°W)</w:t>
      </w:r>
      <w:r w:rsidR="0021322F">
        <w:rPr>
          <w:rFonts w:ascii="Times New Roman" w:hAnsi="Times New Roman" w:cs="Times New Roman" w:hint="eastAsia"/>
          <w:b/>
          <w:color w:val="000000" w:themeColor="text1"/>
        </w:rPr>
        <w:t>.</w:t>
      </w:r>
      <w:r w:rsidR="0021322F" w:rsidRPr="0021322F">
        <w:rPr>
          <w:rFonts w:ascii="Times New Roman" w:hAnsi="Times New Roman" w:cs="Times New Roman"/>
          <w:bCs/>
          <w:color w:val="000000" w:themeColor="text1"/>
        </w:rPr>
        <w:t xml:space="preserve"> The change of spatial distribution of WOR. The shadings represent the change of number of WOR passing over 2’x2’ grid box gained by subtracting value of 1979 from 2022.The values are inferred by linear regression model to drop out inter-annual variability. The solid (dashed) contour </w:t>
      </w:r>
      <w:proofErr w:type="gramStart"/>
      <w:r w:rsidR="0021322F" w:rsidRPr="0021322F">
        <w:rPr>
          <w:rFonts w:ascii="Times New Roman" w:hAnsi="Times New Roman" w:cs="Times New Roman"/>
          <w:bCs/>
          <w:color w:val="000000" w:themeColor="text1"/>
        </w:rPr>
        <w:t>indicate</w:t>
      </w:r>
      <w:proofErr w:type="gramEnd"/>
      <w:r w:rsidR="0021322F" w:rsidRPr="0021322F">
        <w:rPr>
          <w:rFonts w:ascii="Times New Roman" w:hAnsi="Times New Roman" w:cs="Times New Roman"/>
          <w:bCs/>
          <w:color w:val="000000" w:themeColor="text1"/>
        </w:rPr>
        <w:t xml:space="preserve"> the positive (negative) slope, inferred by linear regression, of wind speed during 1979-2022 with 0.03 m/s/year interval. Statistically significant trends (p &lt; 0.05) are stippled.</w:t>
      </w:r>
    </w:p>
    <w:p w14:paraId="378D0E2C" w14:textId="583204BF" w:rsidR="009B77ED" w:rsidRDefault="003E7F2F">
      <w:pPr>
        <w:rPr>
          <w:rFonts w:ascii="Times New Roman" w:hAnsi="Times New Roman" w:cs="Times New Roman"/>
          <w:bCs/>
          <w:color w:val="000000" w:themeColor="text1"/>
        </w:rPr>
      </w:pPr>
      <w:r>
        <w:rPr>
          <w:rFonts w:ascii="Times New Roman" w:hAnsi="Times New Roman" w:cs="Times New Roman"/>
          <w:bCs/>
          <w:color w:val="000000" w:themeColor="text1"/>
        </w:rPr>
        <w:br w:type="page"/>
      </w:r>
    </w:p>
    <w:p w14:paraId="2FE28F4D" w14:textId="1E29C8E6" w:rsidR="00BF0A1C" w:rsidRDefault="00714B40" w:rsidP="00751FFF">
      <w:pPr>
        <w:spacing w:line="360" w:lineRule="auto"/>
        <w:jc w:val="both"/>
        <w:rPr>
          <w:rFonts w:ascii="Times New Roman" w:hAnsi="Times New Roman" w:cs="Times New Roman"/>
          <w:bCs/>
          <w:color w:val="000000" w:themeColor="text1"/>
        </w:rPr>
      </w:pPr>
      <w:r w:rsidRPr="00714B40">
        <w:rPr>
          <w:rFonts w:ascii="Times New Roman" w:hAnsi="Times New Roman" w:cs="Times New Roman"/>
          <w:b/>
          <w:noProof/>
          <w:color w:val="000000" w:themeColor="text1"/>
        </w:rPr>
        <w:lastRenderedPageBreak/>
        <mc:AlternateContent>
          <mc:Choice Requires="wpg">
            <w:drawing>
              <wp:anchor distT="0" distB="0" distL="114300" distR="114300" simplePos="0" relativeHeight="251686912" behindDoc="0" locked="0" layoutInCell="1" allowOverlap="1" wp14:anchorId="07A8347C" wp14:editId="74C67523">
                <wp:simplePos x="0" y="0"/>
                <wp:positionH relativeFrom="page">
                  <wp:align>center</wp:align>
                </wp:positionH>
                <wp:positionV relativeFrom="margin">
                  <wp:align>top</wp:align>
                </wp:positionV>
                <wp:extent cx="4320001" cy="4330800"/>
                <wp:effectExtent l="0" t="0" r="4445" b="0"/>
                <wp:wrapTopAndBottom/>
                <wp:docPr id="1371094251" name="그룹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20001" cy="4330800"/>
                          <a:chOff x="-1" y="0"/>
                          <a:chExt cx="5193913" cy="5207634"/>
                        </a:xfrm>
                      </wpg:grpSpPr>
                      <pic:pic xmlns:pic="http://schemas.openxmlformats.org/drawingml/2006/picture">
                        <pic:nvPicPr>
                          <pic:cNvPr id="467675122" name="그림 46767512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060818" y="275396"/>
                            <a:ext cx="2133094" cy="2111438"/>
                          </a:xfrm>
                          <a:prstGeom prst="rect">
                            <a:avLst/>
                          </a:prstGeom>
                        </pic:spPr>
                      </pic:pic>
                      <pic:pic xmlns:pic="http://schemas.openxmlformats.org/drawingml/2006/picture">
                        <pic:nvPicPr>
                          <pic:cNvPr id="1251307829" name="그림 1251307829"/>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714127" y="2642384"/>
                            <a:ext cx="3838590" cy="2565250"/>
                          </a:xfrm>
                          <a:prstGeom prst="rect">
                            <a:avLst/>
                          </a:prstGeom>
                        </pic:spPr>
                      </pic:pic>
                      <pic:pic xmlns:pic="http://schemas.openxmlformats.org/drawingml/2006/picture">
                        <pic:nvPicPr>
                          <pic:cNvPr id="1786476647" name="그림 1786476647"/>
                          <pic:cNvPicPr>
                            <a:picLocks noChangeAspect="1"/>
                          </pic:cNvPicPr>
                        </pic:nvPicPr>
                        <pic:blipFill>
                          <a:blip r:embed="rId35"/>
                          <a:stretch>
                            <a:fillRect/>
                          </a:stretch>
                        </pic:blipFill>
                        <pic:spPr>
                          <a:xfrm>
                            <a:off x="348045" y="275396"/>
                            <a:ext cx="2133094" cy="2133094"/>
                          </a:xfrm>
                          <a:prstGeom prst="rect">
                            <a:avLst/>
                          </a:prstGeom>
                        </pic:spPr>
                      </pic:pic>
                      <wps:wsp>
                        <wps:cNvPr id="203891188" name="TextBox 14"/>
                        <wps:cNvSpPr txBox="1"/>
                        <wps:spPr>
                          <a:xfrm>
                            <a:off x="2749487" y="0"/>
                            <a:ext cx="733682" cy="355821"/>
                          </a:xfrm>
                          <a:prstGeom prst="rect">
                            <a:avLst/>
                          </a:prstGeom>
                          <a:noFill/>
                        </wps:spPr>
                        <wps:txbx>
                          <w:txbxContent>
                            <w:p w14:paraId="24B95074"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b)</w:t>
                              </w:r>
                            </w:p>
                          </w:txbxContent>
                        </wps:txbx>
                        <wps:bodyPr wrap="square" rtlCol="0">
                          <a:spAutoFit/>
                        </wps:bodyPr>
                      </wps:wsp>
                      <wps:wsp>
                        <wps:cNvPr id="1703849711" name="TextBox 15"/>
                        <wps:cNvSpPr txBox="1"/>
                        <wps:spPr>
                          <a:xfrm>
                            <a:off x="0" y="0"/>
                            <a:ext cx="659627" cy="355821"/>
                          </a:xfrm>
                          <a:prstGeom prst="rect">
                            <a:avLst/>
                          </a:prstGeom>
                          <a:noFill/>
                        </wps:spPr>
                        <wps:txbx>
                          <w:txbxContent>
                            <w:p w14:paraId="74504216"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a)</w:t>
                              </w:r>
                            </w:p>
                          </w:txbxContent>
                        </wps:txbx>
                        <wps:bodyPr wrap="square" rtlCol="0">
                          <a:spAutoFit/>
                        </wps:bodyPr>
                      </wps:wsp>
                      <wps:wsp>
                        <wps:cNvPr id="2039587821" name="TextBox 18"/>
                        <wps:cNvSpPr txBox="1"/>
                        <wps:spPr>
                          <a:xfrm>
                            <a:off x="-1" y="2408030"/>
                            <a:ext cx="713832" cy="355821"/>
                          </a:xfrm>
                          <a:prstGeom prst="rect">
                            <a:avLst/>
                          </a:prstGeom>
                          <a:noFill/>
                        </wps:spPr>
                        <wps:txbx>
                          <w:txbxContent>
                            <w:p w14:paraId="46043EED"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c)</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07A8347C" id="그룹 3" o:spid="_x0000_s1046" style="position:absolute;left:0;text-align:left;margin-left:0;margin-top:0;width:340.15pt;height:341pt;z-index:251686912;mso-position-horizontal:center;mso-position-horizontal-relative:page;mso-position-vertical:top;mso-position-vertical-relative:margin;mso-width-relative:margin;mso-height-relative:margin" coordorigin="" coordsize="51939,52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">
                <o:lock v:ext="edit" aspectratio="t"/>
                <v:shape id="그림 467675122" o:spid="_x0000_s1047" type="#_x0000_t75" style="position:absolute;left:30608;top:2753;width:21331;height:21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">
                  <v:imagedata r:id="rId36" o:title=""/>
                </v:shape>
                <v:shape id="그림 1251307829" o:spid="_x0000_s1048" type="#_x0000_t75" style="position:absolute;left:7141;top:26423;width:38386;height:2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">
                  <v:imagedata r:id="rId37" o:title=""/>
                </v:shape>
                <v:shape id="그림 1786476647" o:spid="_x0000_s1049" type="#_x0000_t75" style="position:absolute;left:3480;top:2753;width:21331;height:21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">
                  <v:imagedata r:id="rId38" o:title=""/>
                </v:shape>
                <v:shape id="TextBox 14" o:spid="_x0000_s1050" type="#_x0000_t202" style="position:absolute;left:27494;width:7337;height:3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" filled="f" stroked="f">
                  <v:textbox style="mso-fit-shape-to-text:t">
                    <w:txbxContent>
                      <w:p w14:paraId="24B95074"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b)</w:t>
                        </w:r>
                      </w:p>
                    </w:txbxContent>
                  </v:textbox>
                </v:shape>
                <v:shape id="TextBox 15" o:spid="_x0000_s1051" type="#_x0000_t202" style="position:absolute;width:6596;height:3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" filled="f" stroked="f">
                  <v:textbox style="mso-fit-shape-to-text:t">
                    <w:txbxContent>
                      <w:p w14:paraId="74504216"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a)</w:t>
                        </w:r>
                      </w:p>
                    </w:txbxContent>
                  </v:textbox>
                </v:shape>
                <v:shape id="TextBox 18" o:spid="_x0000_s1052" type="#_x0000_t202" style="position:absolute;top:24080;width:7138;height:3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" filled="f" stroked="f">
                  <v:textbox style="mso-fit-shape-to-text:t">
                    <w:txbxContent>
                      <w:p w14:paraId="46043EED" w14:textId="77777777" w:rsidR="00714B40" w:rsidRPr="00714B40" w:rsidRDefault="00714B40" w:rsidP="00714B40">
                        <w:pPr>
                          <w:wordWrap w:val="0"/>
                          <w:rPr>
                            <w:rFonts w:ascii="Arial" w:eastAsiaTheme="minorEastAsia" w:hAnsi="Arial" w:cs="Arial"/>
                            <w:color w:val="000000" w:themeColor="text1"/>
                            <w:kern w:val="24"/>
                            <w:sz w:val="28"/>
                            <w:szCs w:val="28"/>
                          </w:rPr>
                        </w:pPr>
                        <w:r w:rsidRPr="00714B40">
                          <w:rPr>
                            <w:rFonts w:ascii="Arial" w:eastAsiaTheme="minorEastAsia" w:hAnsi="Arial" w:cs="Arial"/>
                            <w:color w:val="000000" w:themeColor="text1"/>
                            <w:kern w:val="24"/>
                            <w:sz w:val="28"/>
                            <w:szCs w:val="28"/>
                          </w:rPr>
                          <w:t>(c)</w:t>
                        </w:r>
                      </w:p>
                    </w:txbxContent>
                  </v:textbox>
                </v:shape>
                <w10:wrap type="topAndBottom" anchorx="page" anchory="margin"/>
              </v:group>
            </w:pict>
          </mc:Fallback>
        </mc:AlternateContent>
      </w:r>
      <w:r w:rsidR="00BF0A1C" w:rsidRPr="006C066D">
        <w:rPr>
          <w:rFonts w:ascii="Times New Roman" w:hAnsi="Times New Roman" w:cs="Times New Roman"/>
          <w:b/>
          <w:color w:val="000000" w:themeColor="text1"/>
        </w:rPr>
        <w:t>Fig</w:t>
      </w:r>
      <w:r w:rsidR="00BF0A1C">
        <w:rPr>
          <w:rFonts w:ascii="Times New Roman" w:hAnsi="Times New Roman" w:cs="Times New Roman" w:hint="eastAsia"/>
          <w:b/>
          <w:color w:val="000000" w:themeColor="text1"/>
        </w:rPr>
        <w:t>.</w:t>
      </w:r>
      <w:r w:rsidR="00BF0A1C" w:rsidRPr="006C066D">
        <w:rPr>
          <w:rFonts w:ascii="Times New Roman" w:hAnsi="Times New Roman" w:cs="Times New Roman"/>
          <w:b/>
          <w:color w:val="000000" w:themeColor="text1"/>
        </w:rPr>
        <w:t xml:space="preserve"> </w:t>
      </w:r>
      <w:r w:rsidR="00BF0A1C">
        <w:rPr>
          <w:rFonts w:ascii="Times New Roman" w:hAnsi="Times New Roman" w:cs="Times New Roman" w:hint="eastAsia"/>
          <w:b/>
          <w:color w:val="000000" w:themeColor="text1"/>
        </w:rPr>
        <w:t>S</w:t>
      </w:r>
      <w:r w:rsidR="008B770A">
        <w:rPr>
          <w:rFonts w:ascii="Times New Roman" w:hAnsi="Times New Roman" w:cs="Times New Roman" w:hint="eastAsia"/>
          <w:b/>
          <w:color w:val="000000" w:themeColor="text1"/>
        </w:rPr>
        <w:t>9</w:t>
      </w:r>
      <w:r w:rsidR="00B71A75">
        <w:rPr>
          <w:rFonts w:ascii="Times New Roman" w:hAnsi="Times New Roman" w:cs="Times New Roman" w:hint="eastAsia"/>
          <w:b/>
          <w:color w:val="000000" w:themeColor="text1"/>
        </w:rPr>
        <w:t>.</w:t>
      </w:r>
      <w:r w:rsidR="00B71A75" w:rsidRPr="00B71A75">
        <w:rPr>
          <w:rFonts w:ascii="Times New Roman" w:hAnsi="Times New Roman" w:cs="Times New Roman"/>
          <w:b/>
          <w:color w:val="000000" w:themeColor="text1"/>
        </w:rPr>
        <w:t xml:space="preserve"> Structure of the node network used for WOR computation.</w:t>
      </w:r>
      <w:r w:rsidR="00BF0A1C" w:rsidRPr="005141AE">
        <w:rPr>
          <w:rFonts w:ascii="Times New Roman" w:hAnsi="Times New Roman" w:cs="Times New Roman"/>
          <w:bCs/>
          <w:color w:val="000000" w:themeColor="text1"/>
        </w:rPr>
        <w:t xml:space="preserve"> </w:t>
      </w:r>
      <w:r w:rsidR="00B71A75" w:rsidRPr="00B71A75">
        <w:rPr>
          <w:rFonts w:ascii="Times New Roman" w:hAnsi="Times New Roman" w:cs="Times New Roman"/>
          <w:bCs/>
          <w:color w:val="000000" w:themeColor="text1"/>
        </w:rPr>
        <w:t xml:space="preserve">(a) The global structure of the node network, which is based on a Cubed-Sphere Grid. Node locations are represented as points, and each face of the cube is distinguished by different colors. The resolution of the node network is defined such that each face of the Cubed-Sphere Grid contains 91 nodes per edge. (b) The connectivity of the node network, where neighboring nodes are linked. (c) A zoomed-in view over the North Atlantic region, showing the nodes forming the great circle route (GCR) between JFK and LHR. </w:t>
      </w:r>
    </w:p>
    <w:p w14:paraId="7BBFADFE" w14:textId="501CC608" w:rsidR="004F7FF3" w:rsidRPr="00751FFF" w:rsidRDefault="004F7FF3" w:rsidP="00072611">
      <w:pPr>
        <w:rPr>
          <w:rFonts w:ascii="Times New Roman" w:hAnsi="Times New Roman" w:cs="Times New Roman"/>
          <w:bCs/>
          <w:color w:val="000000" w:themeColor="text1"/>
        </w:rPr>
      </w:pPr>
    </w:p>
    <w:sectPr w:rsidR="004F7FF3" w:rsidRPr="00751FFF" w:rsidSect="00976D90">
      <w:footerReference w:type="even" r:id="rId39"/>
      <w:footerReference w:type="default" r:id="rId40"/>
      <w:type w:val="continuous"/>
      <w:pgSz w:w="11906" w:h="16838"/>
      <w:pgMar w:top="1418" w:right="1332" w:bottom="1418" w:left="1332" w:header="0" w:footer="964"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AE3F" w14:textId="77777777" w:rsidR="00537D63" w:rsidRDefault="00537D63">
      <w:r>
        <w:separator/>
      </w:r>
    </w:p>
  </w:endnote>
  <w:endnote w:type="continuationSeparator" w:id="0">
    <w:p w14:paraId="72C22B08" w14:textId="77777777" w:rsidR="00537D63" w:rsidRDefault="00537D63">
      <w:r>
        <w:continuationSeparator/>
      </w:r>
    </w:p>
  </w:endnote>
  <w:endnote w:type="continuationNotice" w:id="1">
    <w:p w14:paraId="1307190B" w14:textId="77777777" w:rsidR="00537D63" w:rsidRDefault="00537D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HYSinMyeongJo-Medium">
    <w:altName w:val="Batang"/>
    <w:panose1 w:val="020B0604020202020204"/>
    <w:charset w:val="81"/>
    <w:family w:val="roman"/>
    <w:pitch w:val="variable"/>
    <w:sig w:usb0="900002A7" w:usb1="29D77CF9"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 w:name="명조">
    <w:altName w:val="바탕"/>
    <w:panose1 w:val="020B0604020202020204"/>
    <w:charset w:val="81"/>
    <w:family w:val="roman"/>
    <w:notTrueType/>
    <w:pitch w:val="default"/>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AB03" w14:textId="77777777" w:rsidR="001B5070" w:rsidRDefault="001B50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074A4353" w14:textId="77777777" w:rsidR="001B5070" w:rsidRDefault="001B50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484D" w14:textId="77777777" w:rsidR="001B5070" w:rsidRPr="001A1046" w:rsidRDefault="001B5070">
    <w:pPr>
      <w:pStyle w:val="Footer"/>
      <w:jc w:val="center"/>
      <w:rPr>
        <w:rFonts w:ascii="Times New Roman" w:hAnsi="Times New Roman" w:cs="Times New Roman"/>
      </w:rPr>
    </w:pPr>
    <w:r w:rsidRPr="001A1046">
      <w:rPr>
        <w:rFonts w:ascii="Times New Roman" w:hAnsi="Times New Roman" w:cs="Times New Roman"/>
      </w:rPr>
      <w:fldChar w:fldCharType="begin"/>
    </w:r>
    <w:r w:rsidRPr="001A1046">
      <w:rPr>
        <w:rFonts w:ascii="Times New Roman" w:hAnsi="Times New Roman" w:cs="Times New Roman"/>
      </w:rPr>
      <w:instrText>PAGE   \* MERGEFORMAT</w:instrText>
    </w:r>
    <w:r w:rsidRPr="001A1046">
      <w:rPr>
        <w:rFonts w:ascii="Times New Roman" w:hAnsi="Times New Roman" w:cs="Times New Roman"/>
      </w:rPr>
      <w:fldChar w:fldCharType="separate"/>
    </w:r>
    <w:r w:rsidRPr="00580DE0">
      <w:rPr>
        <w:rFonts w:ascii="Times New Roman" w:hAnsi="Times New Roman" w:cs="Times New Roman"/>
        <w:noProof/>
        <w:lang w:val="ko-KR"/>
      </w:rPr>
      <w:t>62</w:t>
    </w:r>
    <w:r w:rsidRPr="001A1046">
      <w:rPr>
        <w:rFonts w:ascii="Times New Roman" w:hAnsi="Times New Roman" w:cs="Times New Roman"/>
      </w:rPr>
      <w:fldChar w:fldCharType="end"/>
    </w:r>
  </w:p>
  <w:p w14:paraId="7EFC75C7" w14:textId="77777777" w:rsidR="001B5070" w:rsidRDefault="001B5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F7494" w14:textId="77777777" w:rsidR="00537D63" w:rsidRDefault="00537D63">
      <w:r>
        <w:separator/>
      </w:r>
    </w:p>
  </w:footnote>
  <w:footnote w:type="continuationSeparator" w:id="0">
    <w:p w14:paraId="232F983F" w14:textId="77777777" w:rsidR="00537D63" w:rsidRDefault="00537D63">
      <w:r>
        <w:continuationSeparator/>
      </w:r>
    </w:p>
  </w:footnote>
  <w:footnote w:type="continuationNotice" w:id="1">
    <w:p w14:paraId="6A7286A8" w14:textId="77777777" w:rsidR="00537D63" w:rsidRDefault="00537D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021"/>
    <w:multiLevelType w:val="hybridMultilevel"/>
    <w:tmpl w:val="B34AC564"/>
    <w:lvl w:ilvl="0" w:tplc="076049C0">
      <w:start w:val="3"/>
      <w:numFmt w:val="decimal"/>
      <w:lvlText w:val="%1"/>
      <w:lvlJc w:val="left"/>
      <w:pPr>
        <w:ind w:left="760" w:hanging="360"/>
      </w:pPr>
      <w:rPr>
        <w:rFonts w:hint="default"/>
        <w:color w:val="00B0F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25659DF"/>
    <w:multiLevelType w:val="hybridMultilevel"/>
    <w:tmpl w:val="9094E8D2"/>
    <w:lvl w:ilvl="0" w:tplc="E62602CC">
      <w:start w:val="3"/>
      <w:numFmt w:val="decimal"/>
      <w:lvlText w:val="%1"/>
      <w:lvlJc w:val="left"/>
      <w:pPr>
        <w:ind w:left="760" w:hanging="360"/>
      </w:pPr>
      <w:rPr>
        <w:rFonts w:hint="default"/>
        <w:color w:val="00B0F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30053FD"/>
    <w:multiLevelType w:val="hybridMultilevel"/>
    <w:tmpl w:val="E5F47C7E"/>
    <w:lvl w:ilvl="0" w:tplc="493E37D2">
      <w:start w:val="5"/>
      <w:numFmt w:val="bullet"/>
      <w:lvlText w:val="-"/>
      <w:lvlJc w:val="left"/>
      <w:pPr>
        <w:ind w:left="1160" w:hanging="360"/>
      </w:pPr>
      <w:rPr>
        <w:rFonts w:ascii="Times New Roman" w:eastAsia="Batang"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 w15:restartNumberingAfterBreak="0">
    <w:nsid w:val="031E3F45"/>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7876853"/>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757CCB"/>
    <w:multiLevelType w:val="multilevel"/>
    <w:tmpl w:val="70A8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44459"/>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2F33156"/>
    <w:multiLevelType w:val="hybridMultilevel"/>
    <w:tmpl w:val="D04A53DA"/>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8" w15:restartNumberingAfterBreak="0">
    <w:nsid w:val="12F87376"/>
    <w:multiLevelType w:val="hybridMultilevel"/>
    <w:tmpl w:val="36024522"/>
    <w:lvl w:ilvl="0" w:tplc="D512AEA4">
      <w:numFmt w:val="bullet"/>
      <w:lvlText w:val="-"/>
      <w:lvlJc w:val="left"/>
      <w:pPr>
        <w:ind w:left="1160" w:hanging="360"/>
      </w:pPr>
      <w:rPr>
        <w:rFonts w:ascii="Times New Roman" w:eastAsia="NimbusRomNo9L-Regu"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160A3131"/>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C93287"/>
    <w:multiLevelType w:val="hybridMultilevel"/>
    <w:tmpl w:val="C554C1E8"/>
    <w:lvl w:ilvl="0" w:tplc="79BC919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09241AC"/>
    <w:multiLevelType w:val="hybridMultilevel"/>
    <w:tmpl w:val="774AC622"/>
    <w:lvl w:ilvl="0" w:tplc="2C065E78">
      <w:start w:val="1"/>
      <w:numFmt w:val="bullet"/>
      <w:lvlText w:val="-"/>
      <w:lvlJc w:val="left"/>
      <w:pPr>
        <w:ind w:left="1160" w:hanging="360"/>
      </w:pPr>
      <w:rPr>
        <w:rFonts w:ascii="Times New Roman" w:eastAsia="Gulim"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2223788"/>
    <w:multiLevelType w:val="hybridMultilevel"/>
    <w:tmpl w:val="139476DE"/>
    <w:lvl w:ilvl="0" w:tplc="A4BC55D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2B65648"/>
    <w:multiLevelType w:val="hybridMultilevel"/>
    <w:tmpl w:val="CEF04806"/>
    <w:lvl w:ilvl="0" w:tplc="C9FE94FA">
      <w:numFmt w:val="bullet"/>
      <w:lvlText w:val="-"/>
      <w:lvlJc w:val="left"/>
      <w:pPr>
        <w:ind w:left="1160" w:hanging="360"/>
      </w:pPr>
      <w:rPr>
        <w:rFonts w:ascii="Times New Roman" w:eastAsia="NimbusRomNo9L-Regu"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27E53D7A"/>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694E7B"/>
    <w:multiLevelType w:val="hybridMultilevel"/>
    <w:tmpl w:val="F094DFEA"/>
    <w:lvl w:ilvl="0" w:tplc="B4082CD8">
      <w:numFmt w:val="bullet"/>
      <w:lvlText w:val="-"/>
      <w:lvlJc w:val="left"/>
      <w:pPr>
        <w:ind w:left="1520" w:hanging="360"/>
      </w:pPr>
      <w:rPr>
        <w:rFonts w:ascii="Times New Roman" w:eastAsia="HYSinMyeongJo-Medium" w:hAnsi="Times New Roman" w:cs="Times New Roman" w:hint="default"/>
        <w:color w:val="00B0F0"/>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6" w15:restartNumberingAfterBreak="0">
    <w:nsid w:val="2EB63470"/>
    <w:multiLevelType w:val="multilevel"/>
    <w:tmpl w:val="FB50B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282583"/>
    <w:multiLevelType w:val="hybridMultilevel"/>
    <w:tmpl w:val="25C07BA2"/>
    <w:lvl w:ilvl="0" w:tplc="C2B8C1BE">
      <w:start w:val="2002"/>
      <w:numFmt w:val="bullet"/>
      <w:lvlText w:val="-"/>
      <w:lvlJc w:val="left"/>
      <w:pPr>
        <w:ind w:left="760" w:hanging="360"/>
      </w:pPr>
      <w:rPr>
        <w:rFonts w:ascii="Times New Roman" w:eastAsia="HYSinMyeongJo-Mediu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42A6DA7"/>
    <w:multiLevelType w:val="hybridMultilevel"/>
    <w:tmpl w:val="FFD07668"/>
    <w:lvl w:ilvl="0" w:tplc="D5F8130C">
      <w:start w:val="2002"/>
      <w:numFmt w:val="bullet"/>
      <w:lvlText w:val="-"/>
      <w:lvlJc w:val="left"/>
      <w:pPr>
        <w:ind w:left="1120" w:hanging="360"/>
      </w:pPr>
      <w:rPr>
        <w:rFonts w:ascii="Times New Roman" w:eastAsia="HYSinMyeongJo-Medium"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15:restartNumberingAfterBreak="0">
    <w:nsid w:val="39937B84"/>
    <w:multiLevelType w:val="hybridMultilevel"/>
    <w:tmpl w:val="82D81CBC"/>
    <w:lvl w:ilvl="0" w:tplc="77AC6CC6">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0" w15:restartNumberingAfterBreak="0">
    <w:nsid w:val="46BA1D78"/>
    <w:multiLevelType w:val="hybridMultilevel"/>
    <w:tmpl w:val="5CCC79E2"/>
    <w:lvl w:ilvl="0" w:tplc="E49A6A60">
      <w:numFmt w:val="bullet"/>
      <w:lvlText w:val="-"/>
      <w:lvlJc w:val="left"/>
      <w:pPr>
        <w:ind w:left="1155" w:hanging="360"/>
      </w:pPr>
      <w:rPr>
        <w:rFonts w:ascii="Times New Roman" w:eastAsia="NimbusRomNo9L-Regu" w:hAnsi="Times New Roman" w:cs="Times New Roman" w:hint="default"/>
      </w:rPr>
    </w:lvl>
    <w:lvl w:ilvl="1" w:tplc="04090003" w:tentative="1">
      <w:start w:val="1"/>
      <w:numFmt w:val="bullet"/>
      <w:lvlText w:val=""/>
      <w:lvlJc w:val="left"/>
      <w:pPr>
        <w:ind w:left="1595" w:hanging="400"/>
      </w:pPr>
      <w:rPr>
        <w:rFonts w:ascii="Wingdings" w:hAnsi="Wingdings" w:hint="default"/>
      </w:rPr>
    </w:lvl>
    <w:lvl w:ilvl="2" w:tplc="04090005" w:tentative="1">
      <w:start w:val="1"/>
      <w:numFmt w:val="bullet"/>
      <w:lvlText w:val=""/>
      <w:lvlJc w:val="left"/>
      <w:pPr>
        <w:ind w:left="1995" w:hanging="400"/>
      </w:pPr>
      <w:rPr>
        <w:rFonts w:ascii="Wingdings" w:hAnsi="Wingdings" w:hint="default"/>
      </w:rPr>
    </w:lvl>
    <w:lvl w:ilvl="3" w:tplc="04090001" w:tentative="1">
      <w:start w:val="1"/>
      <w:numFmt w:val="bullet"/>
      <w:lvlText w:val=""/>
      <w:lvlJc w:val="left"/>
      <w:pPr>
        <w:ind w:left="2395" w:hanging="400"/>
      </w:pPr>
      <w:rPr>
        <w:rFonts w:ascii="Wingdings" w:hAnsi="Wingdings" w:hint="default"/>
      </w:rPr>
    </w:lvl>
    <w:lvl w:ilvl="4" w:tplc="04090003" w:tentative="1">
      <w:start w:val="1"/>
      <w:numFmt w:val="bullet"/>
      <w:lvlText w:val=""/>
      <w:lvlJc w:val="left"/>
      <w:pPr>
        <w:ind w:left="2795" w:hanging="400"/>
      </w:pPr>
      <w:rPr>
        <w:rFonts w:ascii="Wingdings" w:hAnsi="Wingdings" w:hint="default"/>
      </w:rPr>
    </w:lvl>
    <w:lvl w:ilvl="5" w:tplc="04090005" w:tentative="1">
      <w:start w:val="1"/>
      <w:numFmt w:val="bullet"/>
      <w:lvlText w:val=""/>
      <w:lvlJc w:val="left"/>
      <w:pPr>
        <w:ind w:left="3195" w:hanging="400"/>
      </w:pPr>
      <w:rPr>
        <w:rFonts w:ascii="Wingdings" w:hAnsi="Wingdings" w:hint="default"/>
      </w:rPr>
    </w:lvl>
    <w:lvl w:ilvl="6" w:tplc="04090001" w:tentative="1">
      <w:start w:val="1"/>
      <w:numFmt w:val="bullet"/>
      <w:lvlText w:val=""/>
      <w:lvlJc w:val="left"/>
      <w:pPr>
        <w:ind w:left="3595" w:hanging="400"/>
      </w:pPr>
      <w:rPr>
        <w:rFonts w:ascii="Wingdings" w:hAnsi="Wingdings" w:hint="default"/>
      </w:rPr>
    </w:lvl>
    <w:lvl w:ilvl="7" w:tplc="04090003" w:tentative="1">
      <w:start w:val="1"/>
      <w:numFmt w:val="bullet"/>
      <w:lvlText w:val=""/>
      <w:lvlJc w:val="left"/>
      <w:pPr>
        <w:ind w:left="3995" w:hanging="400"/>
      </w:pPr>
      <w:rPr>
        <w:rFonts w:ascii="Wingdings" w:hAnsi="Wingdings" w:hint="default"/>
      </w:rPr>
    </w:lvl>
    <w:lvl w:ilvl="8" w:tplc="04090005" w:tentative="1">
      <w:start w:val="1"/>
      <w:numFmt w:val="bullet"/>
      <w:lvlText w:val=""/>
      <w:lvlJc w:val="left"/>
      <w:pPr>
        <w:ind w:left="4395" w:hanging="400"/>
      </w:pPr>
      <w:rPr>
        <w:rFonts w:ascii="Wingdings" w:hAnsi="Wingdings" w:hint="default"/>
      </w:rPr>
    </w:lvl>
  </w:abstractNum>
  <w:abstractNum w:abstractNumId="21" w15:restartNumberingAfterBreak="0">
    <w:nsid w:val="48EA7B5F"/>
    <w:multiLevelType w:val="hybridMultilevel"/>
    <w:tmpl w:val="11368FE4"/>
    <w:lvl w:ilvl="0" w:tplc="04090001">
      <w:start w:val="1"/>
      <w:numFmt w:val="bullet"/>
      <w:lvlText w:val=""/>
      <w:lvlJc w:val="left"/>
      <w:pPr>
        <w:ind w:left="1240" w:hanging="400"/>
      </w:pPr>
      <w:rPr>
        <w:rFonts w:ascii="Wingdings" w:hAnsi="Wingdings" w:hint="default"/>
      </w:rPr>
    </w:lvl>
    <w:lvl w:ilvl="1" w:tplc="04090003" w:tentative="1">
      <w:start w:val="1"/>
      <w:numFmt w:val="bullet"/>
      <w:lvlText w:val=""/>
      <w:lvlJc w:val="left"/>
      <w:pPr>
        <w:ind w:left="1640" w:hanging="400"/>
      </w:pPr>
      <w:rPr>
        <w:rFonts w:ascii="Wingdings" w:hAnsi="Wingdings" w:hint="default"/>
      </w:rPr>
    </w:lvl>
    <w:lvl w:ilvl="2" w:tplc="04090005" w:tentative="1">
      <w:start w:val="1"/>
      <w:numFmt w:val="bullet"/>
      <w:lvlText w:val=""/>
      <w:lvlJc w:val="left"/>
      <w:pPr>
        <w:ind w:left="2040" w:hanging="400"/>
      </w:pPr>
      <w:rPr>
        <w:rFonts w:ascii="Wingdings" w:hAnsi="Wingdings" w:hint="default"/>
      </w:rPr>
    </w:lvl>
    <w:lvl w:ilvl="3" w:tplc="04090001" w:tentative="1">
      <w:start w:val="1"/>
      <w:numFmt w:val="bullet"/>
      <w:lvlText w:val=""/>
      <w:lvlJc w:val="left"/>
      <w:pPr>
        <w:ind w:left="2440" w:hanging="400"/>
      </w:pPr>
      <w:rPr>
        <w:rFonts w:ascii="Wingdings" w:hAnsi="Wingdings" w:hint="default"/>
      </w:rPr>
    </w:lvl>
    <w:lvl w:ilvl="4" w:tplc="04090003" w:tentative="1">
      <w:start w:val="1"/>
      <w:numFmt w:val="bullet"/>
      <w:lvlText w:val=""/>
      <w:lvlJc w:val="left"/>
      <w:pPr>
        <w:ind w:left="2840" w:hanging="400"/>
      </w:pPr>
      <w:rPr>
        <w:rFonts w:ascii="Wingdings" w:hAnsi="Wingdings" w:hint="default"/>
      </w:rPr>
    </w:lvl>
    <w:lvl w:ilvl="5" w:tplc="04090005" w:tentative="1">
      <w:start w:val="1"/>
      <w:numFmt w:val="bullet"/>
      <w:lvlText w:val=""/>
      <w:lvlJc w:val="left"/>
      <w:pPr>
        <w:ind w:left="3240" w:hanging="400"/>
      </w:pPr>
      <w:rPr>
        <w:rFonts w:ascii="Wingdings" w:hAnsi="Wingdings" w:hint="default"/>
      </w:rPr>
    </w:lvl>
    <w:lvl w:ilvl="6" w:tplc="04090001" w:tentative="1">
      <w:start w:val="1"/>
      <w:numFmt w:val="bullet"/>
      <w:lvlText w:val=""/>
      <w:lvlJc w:val="left"/>
      <w:pPr>
        <w:ind w:left="3640" w:hanging="400"/>
      </w:pPr>
      <w:rPr>
        <w:rFonts w:ascii="Wingdings" w:hAnsi="Wingdings" w:hint="default"/>
      </w:rPr>
    </w:lvl>
    <w:lvl w:ilvl="7" w:tplc="04090003" w:tentative="1">
      <w:start w:val="1"/>
      <w:numFmt w:val="bullet"/>
      <w:lvlText w:val=""/>
      <w:lvlJc w:val="left"/>
      <w:pPr>
        <w:ind w:left="4040" w:hanging="400"/>
      </w:pPr>
      <w:rPr>
        <w:rFonts w:ascii="Wingdings" w:hAnsi="Wingdings" w:hint="default"/>
      </w:rPr>
    </w:lvl>
    <w:lvl w:ilvl="8" w:tplc="04090005" w:tentative="1">
      <w:start w:val="1"/>
      <w:numFmt w:val="bullet"/>
      <w:lvlText w:val=""/>
      <w:lvlJc w:val="left"/>
      <w:pPr>
        <w:ind w:left="4440" w:hanging="400"/>
      </w:pPr>
      <w:rPr>
        <w:rFonts w:ascii="Wingdings" w:hAnsi="Wingdings" w:hint="default"/>
      </w:rPr>
    </w:lvl>
  </w:abstractNum>
  <w:abstractNum w:abstractNumId="22" w15:restartNumberingAfterBreak="0">
    <w:nsid w:val="4CB90EF6"/>
    <w:multiLevelType w:val="hybridMultilevel"/>
    <w:tmpl w:val="3DC63EB6"/>
    <w:lvl w:ilvl="0" w:tplc="4792061A">
      <w:start w:val="1"/>
      <w:numFmt w:val="bullet"/>
      <w:lvlText w:val="–"/>
      <w:lvlJc w:val="left"/>
      <w:pPr>
        <w:tabs>
          <w:tab w:val="num" w:pos="720"/>
        </w:tabs>
        <w:ind w:left="720" w:hanging="360"/>
      </w:pPr>
      <w:rPr>
        <w:rFonts w:ascii="Times New Roman" w:hAnsi="Times New Roman" w:hint="default"/>
      </w:rPr>
    </w:lvl>
    <w:lvl w:ilvl="1" w:tplc="548C139E">
      <w:start w:val="1"/>
      <w:numFmt w:val="bullet"/>
      <w:lvlText w:val="–"/>
      <w:lvlJc w:val="left"/>
      <w:pPr>
        <w:tabs>
          <w:tab w:val="num" w:pos="1440"/>
        </w:tabs>
        <w:ind w:left="1440" w:hanging="360"/>
      </w:pPr>
      <w:rPr>
        <w:rFonts w:ascii="Times New Roman" w:hAnsi="Times New Roman" w:hint="default"/>
      </w:rPr>
    </w:lvl>
    <w:lvl w:ilvl="2" w:tplc="19AE68D8" w:tentative="1">
      <w:start w:val="1"/>
      <w:numFmt w:val="bullet"/>
      <w:lvlText w:val="–"/>
      <w:lvlJc w:val="left"/>
      <w:pPr>
        <w:tabs>
          <w:tab w:val="num" w:pos="2160"/>
        </w:tabs>
        <w:ind w:left="2160" w:hanging="360"/>
      </w:pPr>
      <w:rPr>
        <w:rFonts w:ascii="Times New Roman" w:hAnsi="Times New Roman" w:hint="default"/>
      </w:rPr>
    </w:lvl>
    <w:lvl w:ilvl="3" w:tplc="85DE2EE0" w:tentative="1">
      <w:start w:val="1"/>
      <w:numFmt w:val="bullet"/>
      <w:lvlText w:val="–"/>
      <w:lvlJc w:val="left"/>
      <w:pPr>
        <w:tabs>
          <w:tab w:val="num" w:pos="2880"/>
        </w:tabs>
        <w:ind w:left="2880" w:hanging="360"/>
      </w:pPr>
      <w:rPr>
        <w:rFonts w:ascii="Times New Roman" w:hAnsi="Times New Roman" w:hint="default"/>
      </w:rPr>
    </w:lvl>
    <w:lvl w:ilvl="4" w:tplc="AF16670A" w:tentative="1">
      <w:start w:val="1"/>
      <w:numFmt w:val="bullet"/>
      <w:lvlText w:val="–"/>
      <w:lvlJc w:val="left"/>
      <w:pPr>
        <w:tabs>
          <w:tab w:val="num" w:pos="3600"/>
        </w:tabs>
        <w:ind w:left="3600" w:hanging="360"/>
      </w:pPr>
      <w:rPr>
        <w:rFonts w:ascii="Times New Roman" w:hAnsi="Times New Roman" w:hint="default"/>
      </w:rPr>
    </w:lvl>
    <w:lvl w:ilvl="5" w:tplc="8650368A" w:tentative="1">
      <w:start w:val="1"/>
      <w:numFmt w:val="bullet"/>
      <w:lvlText w:val="–"/>
      <w:lvlJc w:val="left"/>
      <w:pPr>
        <w:tabs>
          <w:tab w:val="num" w:pos="4320"/>
        </w:tabs>
        <w:ind w:left="4320" w:hanging="360"/>
      </w:pPr>
      <w:rPr>
        <w:rFonts w:ascii="Times New Roman" w:hAnsi="Times New Roman" w:hint="default"/>
      </w:rPr>
    </w:lvl>
    <w:lvl w:ilvl="6" w:tplc="B61A9AEA" w:tentative="1">
      <w:start w:val="1"/>
      <w:numFmt w:val="bullet"/>
      <w:lvlText w:val="–"/>
      <w:lvlJc w:val="left"/>
      <w:pPr>
        <w:tabs>
          <w:tab w:val="num" w:pos="5040"/>
        </w:tabs>
        <w:ind w:left="5040" w:hanging="360"/>
      </w:pPr>
      <w:rPr>
        <w:rFonts w:ascii="Times New Roman" w:hAnsi="Times New Roman" w:hint="default"/>
      </w:rPr>
    </w:lvl>
    <w:lvl w:ilvl="7" w:tplc="6C183BA2" w:tentative="1">
      <w:start w:val="1"/>
      <w:numFmt w:val="bullet"/>
      <w:lvlText w:val="–"/>
      <w:lvlJc w:val="left"/>
      <w:pPr>
        <w:tabs>
          <w:tab w:val="num" w:pos="5760"/>
        </w:tabs>
        <w:ind w:left="5760" w:hanging="360"/>
      </w:pPr>
      <w:rPr>
        <w:rFonts w:ascii="Times New Roman" w:hAnsi="Times New Roman" w:hint="default"/>
      </w:rPr>
    </w:lvl>
    <w:lvl w:ilvl="8" w:tplc="15B64F7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DDB10B4"/>
    <w:multiLevelType w:val="hybridMultilevel"/>
    <w:tmpl w:val="52F27E50"/>
    <w:lvl w:ilvl="0" w:tplc="134A616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E3B72BF"/>
    <w:multiLevelType w:val="hybridMultilevel"/>
    <w:tmpl w:val="F7704236"/>
    <w:lvl w:ilvl="0" w:tplc="AC862C76">
      <w:start w:val="1"/>
      <w:numFmt w:val="decimal"/>
      <w:lvlText w:val="%1."/>
      <w:lvlJc w:val="left"/>
      <w:pPr>
        <w:tabs>
          <w:tab w:val="num" w:pos="760"/>
        </w:tabs>
        <w:ind w:left="760" w:hanging="360"/>
      </w:pPr>
      <w:rPr>
        <w:rFonts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5" w15:restartNumberingAfterBreak="0">
    <w:nsid w:val="4E611881"/>
    <w:multiLevelType w:val="hybridMultilevel"/>
    <w:tmpl w:val="0BBA52F2"/>
    <w:lvl w:ilvl="0" w:tplc="1A28F82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03954F2"/>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49F0F33"/>
    <w:multiLevelType w:val="hybridMultilevel"/>
    <w:tmpl w:val="884066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58D4B11"/>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59820B90"/>
    <w:multiLevelType w:val="hybridMultilevel"/>
    <w:tmpl w:val="7BB6613A"/>
    <w:lvl w:ilvl="0" w:tplc="E8CA1FDC">
      <w:start w:val="6"/>
      <w:numFmt w:val="bullet"/>
      <w:lvlText w:val="-"/>
      <w:lvlJc w:val="left"/>
      <w:pPr>
        <w:ind w:left="480" w:hanging="360"/>
      </w:pPr>
      <w:rPr>
        <w:rFonts w:ascii="Times New Roman" w:eastAsia="Batang" w:hAnsi="Times New Roman" w:cs="Times New Roman" w:hint="default"/>
      </w:rPr>
    </w:lvl>
    <w:lvl w:ilvl="1" w:tplc="04090003" w:tentative="1">
      <w:start w:val="1"/>
      <w:numFmt w:val="bullet"/>
      <w:lvlText w:val=""/>
      <w:lvlJc w:val="left"/>
      <w:pPr>
        <w:ind w:left="920" w:hanging="400"/>
      </w:pPr>
      <w:rPr>
        <w:rFonts w:ascii="Wingdings" w:hAnsi="Wingdings" w:hint="default"/>
      </w:rPr>
    </w:lvl>
    <w:lvl w:ilvl="2" w:tplc="04090005" w:tentative="1">
      <w:start w:val="1"/>
      <w:numFmt w:val="bullet"/>
      <w:lvlText w:val=""/>
      <w:lvlJc w:val="left"/>
      <w:pPr>
        <w:ind w:left="1320" w:hanging="400"/>
      </w:pPr>
      <w:rPr>
        <w:rFonts w:ascii="Wingdings" w:hAnsi="Wingdings" w:hint="default"/>
      </w:rPr>
    </w:lvl>
    <w:lvl w:ilvl="3" w:tplc="04090001" w:tentative="1">
      <w:start w:val="1"/>
      <w:numFmt w:val="bullet"/>
      <w:lvlText w:val=""/>
      <w:lvlJc w:val="left"/>
      <w:pPr>
        <w:ind w:left="1720" w:hanging="400"/>
      </w:pPr>
      <w:rPr>
        <w:rFonts w:ascii="Wingdings" w:hAnsi="Wingdings" w:hint="default"/>
      </w:rPr>
    </w:lvl>
    <w:lvl w:ilvl="4" w:tplc="04090003" w:tentative="1">
      <w:start w:val="1"/>
      <w:numFmt w:val="bullet"/>
      <w:lvlText w:val=""/>
      <w:lvlJc w:val="left"/>
      <w:pPr>
        <w:ind w:left="2120" w:hanging="400"/>
      </w:pPr>
      <w:rPr>
        <w:rFonts w:ascii="Wingdings" w:hAnsi="Wingdings" w:hint="default"/>
      </w:rPr>
    </w:lvl>
    <w:lvl w:ilvl="5" w:tplc="04090005" w:tentative="1">
      <w:start w:val="1"/>
      <w:numFmt w:val="bullet"/>
      <w:lvlText w:val=""/>
      <w:lvlJc w:val="left"/>
      <w:pPr>
        <w:ind w:left="2520" w:hanging="400"/>
      </w:pPr>
      <w:rPr>
        <w:rFonts w:ascii="Wingdings" w:hAnsi="Wingdings" w:hint="default"/>
      </w:rPr>
    </w:lvl>
    <w:lvl w:ilvl="6" w:tplc="04090001" w:tentative="1">
      <w:start w:val="1"/>
      <w:numFmt w:val="bullet"/>
      <w:lvlText w:val=""/>
      <w:lvlJc w:val="left"/>
      <w:pPr>
        <w:ind w:left="2920" w:hanging="400"/>
      </w:pPr>
      <w:rPr>
        <w:rFonts w:ascii="Wingdings" w:hAnsi="Wingdings" w:hint="default"/>
      </w:rPr>
    </w:lvl>
    <w:lvl w:ilvl="7" w:tplc="04090003" w:tentative="1">
      <w:start w:val="1"/>
      <w:numFmt w:val="bullet"/>
      <w:lvlText w:val=""/>
      <w:lvlJc w:val="left"/>
      <w:pPr>
        <w:ind w:left="3320" w:hanging="400"/>
      </w:pPr>
      <w:rPr>
        <w:rFonts w:ascii="Wingdings" w:hAnsi="Wingdings" w:hint="default"/>
      </w:rPr>
    </w:lvl>
    <w:lvl w:ilvl="8" w:tplc="04090005" w:tentative="1">
      <w:start w:val="1"/>
      <w:numFmt w:val="bullet"/>
      <w:lvlText w:val=""/>
      <w:lvlJc w:val="left"/>
      <w:pPr>
        <w:ind w:left="3720" w:hanging="400"/>
      </w:pPr>
      <w:rPr>
        <w:rFonts w:ascii="Wingdings" w:hAnsi="Wingdings" w:hint="default"/>
      </w:rPr>
    </w:lvl>
  </w:abstractNum>
  <w:abstractNum w:abstractNumId="30" w15:restartNumberingAfterBreak="0">
    <w:nsid w:val="600A331A"/>
    <w:multiLevelType w:val="hybridMultilevel"/>
    <w:tmpl w:val="E0E43F3C"/>
    <w:lvl w:ilvl="0" w:tplc="B4082CD8">
      <w:numFmt w:val="bullet"/>
      <w:lvlText w:val="-"/>
      <w:lvlJc w:val="left"/>
      <w:pPr>
        <w:ind w:left="760" w:hanging="360"/>
      </w:pPr>
      <w:rPr>
        <w:rFonts w:ascii="Times New Roman" w:eastAsia="HYSinMyeongJo-Medium" w:hAnsi="Times New Roman" w:cs="Times New Roman" w:hint="default"/>
        <w:color w:val="00B0F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A620B53"/>
    <w:multiLevelType w:val="hybridMultilevel"/>
    <w:tmpl w:val="55A862E8"/>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2" w15:restartNumberingAfterBreak="0">
    <w:nsid w:val="6B6002F1"/>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6CCA530B"/>
    <w:multiLevelType w:val="hybridMultilevel"/>
    <w:tmpl w:val="1B2A62A4"/>
    <w:lvl w:ilvl="0" w:tplc="C632E1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7249282A"/>
    <w:multiLevelType w:val="hybridMultilevel"/>
    <w:tmpl w:val="BEB4A210"/>
    <w:lvl w:ilvl="0" w:tplc="5BBCCD8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749600AB"/>
    <w:multiLevelType w:val="hybridMultilevel"/>
    <w:tmpl w:val="8E2CC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6A56265"/>
    <w:multiLevelType w:val="hybridMultilevel"/>
    <w:tmpl w:val="B510986C"/>
    <w:lvl w:ilvl="0" w:tplc="68AAA66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612640041">
    <w:abstractNumId w:val="24"/>
  </w:num>
  <w:num w:numId="2" w16cid:durableId="142815436">
    <w:abstractNumId w:val="5"/>
  </w:num>
  <w:num w:numId="3" w16cid:durableId="103379474">
    <w:abstractNumId w:val="19"/>
  </w:num>
  <w:num w:numId="4" w16cid:durableId="666443238">
    <w:abstractNumId w:val="16"/>
  </w:num>
  <w:num w:numId="5" w16cid:durableId="533808353">
    <w:abstractNumId w:val="32"/>
  </w:num>
  <w:num w:numId="6" w16cid:durableId="1926572381">
    <w:abstractNumId w:val="9"/>
  </w:num>
  <w:num w:numId="7" w16cid:durableId="1193494535">
    <w:abstractNumId w:val="26"/>
  </w:num>
  <w:num w:numId="8" w16cid:durableId="2025741055">
    <w:abstractNumId w:val="4"/>
  </w:num>
  <w:num w:numId="9" w16cid:durableId="1571505266">
    <w:abstractNumId w:val="3"/>
  </w:num>
  <w:num w:numId="10" w16cid:durableId="399015351">
    <w:abstractNumId w:val="14"/>
  </w:num>
  <w:num w:numId="11" w16cid:durableId="823742804">
    <w:abstractNumId w:val="6"/>
  </w:num>
  <w:num w:numId="12" w16cid:durableId="426774322">
    <w:abstractNumId w:val="33"/>
  </w:num>
  <w:num w:numId="13" w16cid:durableId="1373917100">
    <w:abstractNumId w:val="28"/>
  </w:num>
  <w:num w:numId="14" w16cid:durableId="215701889">
    <w:abstractNumId w:val="35"/>
  </w:num>
  <w:num w:numId="15" w16cid:durableId="1693531306">
    <w:abstractNumId w:val="17"/>
  </w:num>
  <w:num w:numId="16" w16cid:durableId="1262225469">
    <w:abstractNumId w:val="18"/>
  </w:num>
  <w:num w:numId="17" w16cid:durableId="29578064">
    <w:abstractNumId w:val="8"/>
  </w:num>
  <w:num w:numId="18" w16cid:durableId="328338004">
    <w:abstractNumId w:val="20"/>
  </w:num>
  <w:num w:numId="19" w16cid:durableId="754280000">
    <w:abstractNumId w:val="13"/>
  </w:num>
  <w:num w:numId="20" w16cid:durableId="1014917828">
    <w:abstractNumId w:val="2"/>
  </w:num>
  <w:num w:numId="21" w16cid:durableId="1687441038">
    <w:abstractNumId w:val="29"/>
  </w:num>
  <w:num w:numId="22" w16cid:durableId="30692481">
    <w:abstractNumId w:val="23"/>
  </w:num>
  <w:num w:numId="23" w16cid:durableId="1794061321">
    <w:abstractNumId w:val="25"/>
  </w:num>
  <w:num w:numId="24" w16cid:durableId="1565798394">
    <w:abstractNumId w:val="11"/>
  </w:num>
  <w:num w:numId="25" w16cid:durableId="753433125">
    <w:abstractNumId w:val="22"/>
  </w:num>
  <w:num w:numId="26" w16cid:durableId="1775245608">
    <w:abstractNumId w:val="27"/>
  </w:num>
  <w:num w:numId="27" w16cid:durableId="387336619">
    <w:abstractNumId w:val="30"/>
  </w:num>
  <w:num w:numId="28" w16cid:durableId="1949697596">
    <w:abstractNumId w:val="10"/>
  </w:num>
  <w:num w:numId="29" w16cid:durableId="1404835434">
    <w:abstractNumId w:val="1"/>
  </w:num>
  <w:num w:numId="30" w16cid:durableId="136341611">
    <w:abstractNumId w:val="0"/>
  </w:num>
  <w:num w:numId="31" w16cid:durableId="1466968021">
    <w:abstractNumId w:val="15"/>
  </w:num>
  <w:num w:numId="32" w16cid:durableId="1210193106">
    <w:abstractNumId w:val="7"/>
  </w:num>
  <w:num w:numId="33" w16cid:durableId="1673486193">
    <w:abstractNumId w:val="34"/>
  </w:num>
  <w:num w:numId="34" w16cid:durableId="776289325">
    <w:abstractNumId w:val="36"/>
  </w:num>
  <w:num w:numId="35" w16cid:durableId="1861242132">
    <w:abstractNumId w:val="12"/>
  </w:num>
  <w:num w:numId="36" w16cid:durableId="738864045">
    <w:abstractNumId w:val="21"/>
  </w:num>
  <w:num w:numId="37" w16cid:durableId="148616447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0NLc0MTY3NTQ3NDFQ0lEKTi0uzszPAykwqwUAAQfN+CwAAAA="/>
  </w:docVars>
  <w:rsids>
    <w:rsidRoot w:val="00466BEE"/>
    <w:rsid w:val="00000095"/>
    <w:rsid w:val="0000021E"/>
    <w:rsid w:val="00000253"/>
    <w:rsid w:val="00000611"/>
    <w:rsid w:val="000006C2"/>
    <w:rsid w:val="0000071A"/>
    <w:rsid w:val="00000720"/>
    <w:rsid w:val="000007A4"/>
    <w:rsid w:val="0000086A"/>
    <w:rsid w:val="00000A70"/>
    <w:rsid w:val="00000D81"/>
    <w:rsid w:val="00000DF5"/>
    <w:rsid w:val="00000EE6"/>
    <w:rsid w:val="00000EF6"/>
    <w:rsid w:val="00000FAD"/>
    <w:rsid w:val="00001156"/>
    <w:rsid w:val="000011BA"/>
    <w:rsid w:val="000012A2"/>
    <w:rsid w:val="000012EE"/>
    <w:rsid w:val="00001751"/>
    <w:rsid w:val="000017DF"/>
    <w:rsid w:val="000018F5"/>
    <w:rsid w:val="000019F9"/>
    <w:rsid w:val="00001B1B"/>
    <w:rsid w:val="00001C12"/>
    <w:rsid w:val="00001EB9"/>
    <w:rsid w:val="00002047"/>
    <w:rsid w:val="00002061"/>
    <w:rsid w:val="0000209E"/>
    <w:rsid w:val="000020B5"/>
    <w:rsid w:val="000021D7"/>
    <w:rsid w:val="0000242E"/>
    <w:rsid w:val="000025ED"/>
    <w:rsid w:val="0000261F"/>
    <w:rsid w:val="000026E9"/>
    <w:rsid w:val="00002761"/>
    <w:rsid w:val="00002A6C"/>
    <w:rsid w:val="00002B8D"/>
    <w:rsid w:val="00002CE7"/>
    <w:rsid w:val="00002D24"/>
    <w:rsid w:val="00002DCA"/>
    <w:rsid w:val="000030E3"/>
    <w:rsid w:val="000032A7"/>
    <w:rsid w:val="00003362"/>
    <w:rsid w:val="0000355F"/>
    <w:rsid w:val="00003629"/>
    <w:rsid w:val="0000389C"/>
    <w:rsid w:val="0000397A"/>
    <w:rsid w:val="00003C68"/>
    <w:rsid w:val="00003F12"/>
    <w:rsid w:val="00003F72"/>
    <w:rsid w:val="0000406C"/>
    <w:rsid w:val="000040D4"/>
    <w:rsid w:val="00004374"/>
    <w:rsid w:val="000043FD"/>
    <w:rsid w:val="00004450"/>
    <w:rsid w:val="00004733"/>
    <w:rsid w:val="000049ED"/>
    <w:rsid w:val="00004A7D"/>
    <w:rsid w:val="00004AA5"/>
    <w:rsid w:val="00004D16"/>
    <w:rsid w:val="00004D5E"/>
    <w:rsid w:val="00004D75"/>
    <w:rsid w:val="00004DAE"/>
    <w:rsid w:val="00005143"/>
    <w:rsid w:val="0000514D"/>
    <w:rsid w:val="000051C9"/>
    <w:rsid w:val="000051E6"/>
    <w:rsid w:val="000052DD"/>
    <w:rsid w:val="000053EC"/>
    <w:rsid w:val="00005426"/>
    <w:rsid w:val="0000546D"/>
    <w:rsid w:val="0000549B"/>
    <w:rsid w:val="0000550C"/>
    <w:rsid w:val="00005A3F"/>
    <w:rsid w:val="00005E3F"/>
    <w:rsid w:val="00005EEF"/>
    <w:rsid w:val="00005EFA"/>
    <w:rsid w:val="00005FF0"/>
    <w:rsid w:val="000060F0"/>
    <w:rsid w:val="000061AE"/>
    <w:rsid w:val="000065BA"/>
    <w:rsid w:val="000065C2"/>
    <w:rsid w:val="00006687"/>
    <w:rsid w:val="000069CB"/>
    <w:rsid w:val="000069F4"/>
    <w:rsid w:val="00006A9C"/>
    <w:rsid w:val="00006E99"/>
    <w:rsid w:val="000070A1"/>
    <w:rsid w:val="00007138"/>
    <w:rsid w:val="000072FE"/>
    <w:rsid w:val="0000738C"/>
    <w:rsid w:val="000073F4"/>
    <w:rsid w:val="00007449"/>
    <w:rsid w:val="00007539"/>
    <w:rsid w:val="00007566"/>
    <w:rsid w:val="000075F7"/>
    <w:rsid w:val="000078F5"/>
    <w:rsid w:val="0000791B"/>
    <w:rsid w:val="00007ACC"/>
    <w:rsid w:val="00007DF5"/>
    <w:rsid w:val="00007E07"/>
    <w:rsid w:val="000100CC"/>
    <w:rsid w:val="000102DD"/>
    <w:rsid w:val="00010607"/>
    <w:rsid w:val="00010686"/>
    <w:rsid w:val="0001086F"/>
    <w:rsid w:val="000109F9"/>
    <w:rsid w:val="00010B20"/>
    <w:rsid w:val="00010D02"/>
    <w:rsid w:val="00010E0C"/>
    <w:rsid w:val="000110C1"/>
    <w:rsid w:val="00011154"/>
    <w:rsid w:val="00011227"/>
    <w:rsid w:val="00011249"/>
    <w:rsid w:val="000112ED"/>
    <w:rsid w:val="000114D8"/>
    <w:rsid w:val="000114F9"/>
    <w:rsid w:val="00011548"/>
    <w:rsid w:val="000116EB"/>
    <w:rsid w:val="0001187C"/>
    <w:rsid w:val="00011A7F"/>
    <w:rsid w:val="00011AB3"/>
    <w:rsid w:val="00011AF8"/>
    <w:rsid w:val="00011E89"/>
    <w:rsid w:val="00011EA7"/>
    <w:rsid w:val="00011EC9"/>
    <w:rsid w:val="00011EEB"/>
    <w:rsid w:val="00011F51"/>
    <w:rsid w:val="000120A0"/>
    <w:rsid w:val="0001232F"/>
    <w:rsid w:val="000124EF"/>
    <w:rsid w:val="00012697"/>
    <w:rsid w:val="000127CD"/>
    <w:rsid w:val="000128CD"/>
    <w:rsid w:val="00012995"/>
    <w:rsid w:val="00012BB5"/>
    <w:rsid w:val="00012C8B"/>
    <w:rsid w:val="00012DB7"/>
    <w:rsid w:val="00012DC0"/>
    <w:rsid w:val="00012DC1"/>
    <w:rsid w:val="00012DC8"/>
    <w:rsid w:val="00012EA3"/>
    <w:rsid w:val="00012EEF"/>
    <w:rsid w:val="00012FF7"/>
    <w:rsid w:val="000130EC"/>
    <w:rsid w:val="0001318E"/>
    <w:rsid w:val="000131DF"/>
    <w:rsid w:val="0001341C"/>
    <w:rsid w:val="00013495"/>
    <w:rsid w:val="000137D7"/>
    <w:rsid w:val="000139AD"/>
    <w:rsid w:val="000139AE"/>
    <w:rsid w:val="00013A14"/>
    <w:rsid w:val="00013B29"/>
    <w:rsid w:val="00013B38"/>
    <w:rsid w:val="00013BA3"/>
    <w:rsid w:val="00013F29"/>
    <w:rsid w:val="00013F72"/>
    <w:rsid w:val="0001404C"/>
    <w:rsid w:val="000140DC"/>
    <w:rsid w:val="000141B8"/>
    <w:rsid w:val="000143B7"/>
    <w:rsid w:val="000143E5"/>
    <w:rsid w:val="000143EE"/>
    <w:rsid w:val="00014418"/>
    <w:rsid w:val="000144F9"/>
    <w:rsid w:val="00014550"/>
    <w:rsid w:val="00014634"/>
    <w:rsid w:val="00014773"/>
    <w:rsid w:val="0001481A"/>
    <w:rsid w:val="00014990"/>
    <w:rsid w:val="00014A58"/>
    <w:rsid w:val="00014ACF"/>
    <w:rsid w:val="00014B75"/>
    <w:rsid w:val="00014DF3"/>
    <w:rsid w:val="00014F12"/>
    <w:rsid w:val="00014F5A"/>
    <w:rsid w:val="0001501A"/>
    <w:rsid w:val="00015140"/>
    <w:rsid w:val="000151D4"/>
    <w:rsid w:val="0001536C"/>
    <w:rsid w:val="000154C4"/>
    <w:rsid w:val="0001556D"/>
    <w:rsid w:val="00015625"/>
    <w:rsid w:val="00015633"/>
    <w:rsid w:val="000156B0"/>
    <w:rsid w:val="000157B6"/>
    <w:rsid w:val="000157D8"/>
    <w:rsid w:val="0001590C"/>
    <w:rsid w:val="000159BC"/>
    <w:rsid w:val="00015A39"/>
    <w:rsid w:val="00015CAC"/>
    <w:rsid w:val="00015DFB"/>
    <w:rsid w:val="00016216"/>
    <w:rsid w:val="00016521"/>
    <w:rsid w:val="0001666C"/>
    <w:rsid w:val="000166F0"/>
    <w:rsid w:val="000168A4"/>
    <w:rsid w:val="00016BE5"/>
    <w:rsid w:val="00016C37"/>
    <w:rsid w:val="00016CD8"/>
    <w:rsid w:val="000174CD"/>
    <w:rsid w:val="000176A6"/>
    <w:rsid w:val="000177CB"/>
    <w:rsid w:val="0001782A"/>
    <w:rsid w:val="00017965"/>
    <w:rsid w:val="00017C10"/>
    <w:rsid w:val="00017C75"/>
    <w:rsid w:val="00017DC0"/>
    <w:rsid w:val="00017E47"/>
    <w:rsid w:val="00020098"/>
    <w:rsid w:val="00020156"/>
    <w:rsid w:val="00020174"/>
    <w:rsid w:val="000201DA"/>
    <w:rsid w:val="0002024E"/>
    <w:rsid w:val="00020450"/>
    <w:rsid w:val="00020459"/>
    <w:rsid w:val="000206A4"/>
    <w:rsid w:val="000207D7"/>
    <w:rsid w:val="000208AC"/>
    <w:rsid w:val="00020E22"/>
    <w:rsid w:val="00020EFB"/>
    <w:rsid w:val="00020F15"/>
    <w:rsid w:val="00021000"/>
    <w:rsid w:val="000213AC"/>
    <w:rsid w:val="0002146A"/>
    <w:rsid w:val="0002162F"/>
    <w:rsid w:val="0002172D"/>
    <w:rsid w:val="0002186D"/>
    <w:rsid w:val="0002188A"/>
    <w:rsid w:val="00021A29"/>
    <w:rsid w:val="00021E29"/>
    <w:rsid w:val="00022025"/>
    <w:rsid w:val="0002217A"/>
    <w:rsid w:val="0002246A"/>
    <w:rsid w:val="000225BB"/>
    <w:rsid w:val="00022729"/>
    <w:rsid w:val="00022A06"/>
    <w:rsid w:val="00022DAF"/>
    <w:rsid w:val="00022F2A"/>
    <w:rsid w:val="00023080"/>
    <w:rsid w:val="0002343E"/>
    <w:rsid w:val="000237B8"/>
    <w:rsid w:val="000238C0"/>
    <w:rsid w:val="000239FF"/>
    <w:rsid w:val="00023B45"/>
    <w:rsid w:val="00023C9B"/>
    <w:rsid w:val="00023D67"/>
    <w:rsid w:val="0002409E"/>
    <w:rsid w:val="00024104"/>
    <w:rsid w:val="0002417F"/>
    <w:rsid w:val="000241CC"/>
    <w:rsid w:val="00024290"/>
    <w:rsid w:val="00024302"/>
    <w:rsid w:val="00024769"/>
    <w:rsid w:val="0002488B"/>
    <w:rsid w:val="00024AA6"/>
    <w:rsid w:val="00024B33"/>
    <w:rsid w:val="00024B9F"/>
    <w:rsid w:val="00024E2E"/>
    <w:rsid w:val="00024FB6"/>
    <w:rsid w:val="000251DF"/>
    <w:rsid w:val="000251F2"/>
    <w:rsid w:val="00025534"/>
    <w:rsid w:val="00025654"/>
    <w:rsid w:val="00025725"/>
    <w:rsid w:val="00025803"/>
    <w:rsid w:val="00025817"/>
    <w:rsid w:val="0002581A"/>
    <w:rsid w:val="0002596B"/>
    <w:rsid w:val="00025C29"/>
    <w:rsid w:val="00025FC0"/>
    <w:rsid w:val="00026014"/>
    <w:rsid w:val="0002609D"/>
    <w:rsid w:val="000260B9"/>
    <w:rsid w:val="000261C2"/>
    <w:rsid w:val="00026462"/>
    <w:rsid w:val="00026476"/>
    <w:rsid w:val="00026796"/>
    <w:rsid w:val="0002687A"/>
    <w:rsid w:val="0002696C"/>
    <w:rsid w:val="00026A83"/>
    <w:rsid w:val="00026AD1"/>
    <w:rsid w:val="00026DC5"/>
    <w:rsid w:val="00026EF0"/>
    <w:rsid w:val="00027037"/>
    <w:rsid w:val="000272D2"/>
    <w:rsid w:val="000275CF"/>
    <w:rsid w:val="000276C9"/>
    <w:rsid w:val="00027782"/>
    <w:rsid w:val="00027832"/>
    <w:rsid w:val="000278C6"/>
    <w:rsid w:val="00027A07"/>
    <w:rsid w:val="00027AFC"/>
    <w:rsid w:val="00027CF5"/>
    <w:rsid w:val="00027D12"/>
    <w:rsid w:val="00027D19"/>
    <w:rsid w:val="00027D97"/>
    <w:rsid w:val="00030072"/>
    <w:rsid w:val="000300AB"/>
    <w:rsid w:val="000300D8"/>
    <w:rsid w:val="000301F1"/>
    <w:rsid w:val="00030506"/>
    <w:rsid w:val="0003055F"/>
    <w:rsid w:val="00030795"/>
    <w:rsid w:val="000307AA"/>
    <w:rsid w:val="00030B92"/>
    <w:rsid w:val="00030DD7"/>
    <w:rsid w:val="00031069"/>
    <w:rsid w:val="0003109C"/>
    <w:rsid w:val="00031404"/>
    <w:rsid w:val="00031626"/>
    <w:rsid w:val="00031753"/>
    <w:rsid w:val="00031890"/>
    <w:rsid w:val="00031A0E"/>
    <w:rsid w:val="00031B59"/>
    <w:rsid w:val="00031BAD"/>
    <w:rsid w:val="00031CCF"/>
    <w:rsid w:val="00031DCB"/>
    <w:rsid w:val="00031DDE"/>
    <w:rsid w:val="00031E00"/>
    <w:rsid w:val="00031E38"/>
    <w:rsid w:val="00032101"/>
    <w:rsid w:val="000324A4"/>
    <w:rsid w:val="000324DA"/>
    <w:rsid w:val="00032736"/>
    <w:rsid w:val="00032768"/>
    <w:rsid w:val="000327C4"/>
    <w:rsid w:val="00032EAB"/>
    <w:rsid w:val="00032EDC"/>
    <w:rsid w:val="00032F1F"/>
    <w:rsid w:val="00032FE5"/>
    <w:rsid w:val="000330DC"/>
    <w:rsid w:val="00033593"/>
    <w:rsid w:val="00033644"/>
    <w:rsid w:val="0003383E"/>
    <w:rsid w:val="00033FB3"/>
    <w:rsid w:val="00034584"/>
    <w:rsid w:val="0003462D"/>
    <w:rsid w:val="000346FD"/>
    <w:rsid w:val="00034BA0"/>
    <w:rsid w:val="00034C0A"/>
    <w:rsid w:val="00034DE0"/>
    <w:rsid w:val="00034E09"/>
    <w:rsid w:val="00034E69"/>
    <w:rsid w:val="000351D2"/>
    <w:rsid w:val="0003532E"/>
    <w:rsid w:val="00035341"/>
    <w:rsid w:val="00035374"/>
    <w:rsid w:val="00035459"/>
    <w:rsid w:val="00035471"/>
    <w:rsid w:val="00035562"/>
    <w:rsid w:val="0003558B"/>
    <w:rsid w:val="00035636"/>
    <w:rsid w:val="00035747"/>
    <w:rsid w:val="000358D2"/>
    <w:rsid w:val="0003593D"/>
    <w:rsid w:val="00035989"/>
    <w:rsid w:val="00035B23"/>
    <w:rsid w:val="00035F69"/>
    <w:rsid w:val="00035F85"/>
    <w:rsid w:val="00036019"/>
    <w:rsid w:val="00036128"/>
    <w:rsid w:val="000365BC"/>
    <w:rsid w:val="00036626"/>
    <w:rsid w:val="0003670F"/>
    <w:rsid w:val="00036808"/>
    <w:rsid w:val="0003691C"/>
    <w:rsid w:val="0003698E"/>
    <w:rsid w:val="00036C19"/>
    <w:rsid w:val="00036DDB"/>
    <w:rsid w:val="00036F52"/>
    <w:rsid w:val="00036FE1"/>
    <w:rsid w:val="00037157"/>
    <w:rsid w:val="000372F3"/>
    <w:rsid w:val="0003764F"/>
    <w:rsid w:val="0003771B"/>
    <w:rsid w:val="0003773A"/>
    <w:rsid w:val="000379C9"/>
    <w:rsid w:val="00037A4F"/>
    <w:rsid w:val="00037ADB"/>
    <w:rsid w:val="00037B3A"/>
    <w:rsid w:val="00037BB8"/>
    <w:rsid w:val="00037C35"/>
    <w:rsid w:val="00037C79"/>
    <w:rsid w:val="00037CA4"/>
    <w:rsid w:val="00037FE2"/>
    <w:rsid w:val="00040071"/>
    <w:rsid w:val="0004011D"/>
    <w:rsid w:val="000404B2"/>
    <w:rsid w:val="00040505"/>
    <w:rsid w:val="000405EC"/>
    <w:rsid w:val="000406E4"/>
    <w:rsid w:val="00040742"/>
    <w:rsid w:val="000409BA"/>
    <w:rsid w:val="00040B2D"/>
    <w:rsid w:val="00040B3C"/>
    <w:rsid w:val="00040B85"/>
    <w:rsid w:val="00040B8D"/>
    <w:rsid w:val="00040BEF"/>
    <w:rsid w:val="00040C40"/>
    <w:rsid w:val="00040CFE"/>
    <w:rsid w:val="00040DAD"/>
    <w:rsid w:val="00040ED4"/>
    <w:rsid w:val="00041032"/>
    <w:rsid w:val="00041285"/>
    <w:rsid w:val="00041474"/>
    <w:rsid w:val="0004179C"/>
    <w:rsid w:val="00041819"/>
    <w:rsid w:val="00041869"/>
    <w:rsid w:val="00041989"/>
    <w:rsid w:val="000419D0"/>
    <w:rsid w:val="00041A19"/>
    <w:rsid w:val="00041BF7"/>
    <w:rsid w:val="00041C20"/>
    <w:rsid w:val="00041E29"/>
    <w:rsid w:val="00041EF3"/>
    <w:rsid w:val="00041FFE"/>
    <w:rsid w:val="0004200F"/>
    <w:rsid w:val="000420BA"/>
    <w:rsid w:val="000421AA"/>
    <w:rsid w:val="0004220A"/>
    <w:rsid w:val="00042437"/>
    <w:rsid w:val="00042758"/>
    <w:rsid w:val="00042CEC"/>
    <w:rsid w:val="00042D4A"/>
    <w:rsid w:val="00042DB9"/>
    <w:rsid w:val="00042E63"/>
    <w:rsid w:val="00042EF0"/>
    <w:rsid w:val="000435B4"/>
    <w:rsid w:val="000435E2"/>
    <w:rsid w:val="00043685"/>
    <w:rsid w:val="000436C1"/>
    <w:rsid w:val="00043718"/>
    <w:rsid w:val="00043765"/>
    <w:rsid w:val="000437C3"/>
    <w:rsid w:val="00043856"/>
    <w:rsid w:val="000439E2"/>
    <w:rsid w:val="00043D6A"/>
    <w:rsid w:val="00043EC6"/>
    <w:rsid w:val="00043FA3"/>
    <w:rsid w:val="00044063"/>
    <w:rsid w:val="00044312"/>
    <w:rsid w:val="0004449E"/>
    <w:rsid w:val="000444C0"/>
    <w:rsid w:val="0004450B"/>
    <w:rsid w:val="000445DE"/>
    <w:rsid w:val="0004478F"/>
    <w:rsid w:val="000449CF"/>
    <w:rsid w:val="00044A58"/>
    <w:rsid w:val="00044A62"/>
    <w:rsid w:val="00044CDA"/>
    <w:rsid w:val="00044D68"/>
    <w:rsid w:val="00044ECA"/>
    <w:rsid w:val="00045019"/>
    <w:rsid w:val="00045064"/>
    <w:rsid w:val="000453A5"/>
    <w:rsid w:val="000453ED"/>
    <w:rsid w:val="0004552B"/>
    <w:rsid w:val="00045595"/>
    <w:rsid w:val="000455D5"/>
    <w:rsid w:val="00045616"/>
    <w:rsid w:val="00045676"/>
    <w:rsid w:val="000457F9"/>
    <w:rsid w:val="000458A8"/>
    <w:rsid w:val="000459B0"/>
    <w:rsid w:val="00045A72"/>
    <w:rsid w:val="00045B52"/>
    <w:rsid w:val="00045E5C"/>
    <w:rsid w:val="000460CE"/>
    <w:rsid w:val="00046109"/>
    <w:rsid w:val="00046148"/>
    <w:rsid w:val="000462BD"/>
    <w:rsid w:val="000466B7"/>
    <w:rsid w:val="000466C1"/>
    <w:rsid w:val="00046742"/>
    <w:rsid w:val="00046994"/>
    <w:rsid w:val="00046CC1"/>
    <w:rsid w:val="00046D52"/>
    <w:rsid w:val="00046DF2"/>
    <w:rsid w:val="00046ED2"/>
    <w:rsid w:val="00046F69"/>
    <w:rsid w:val="00046FB0"/>
    <w:rsid w:val="00047179"/>
    <w:rsid w:val="0004717B"/>
    <w:rsid w:val="000471BB"/>
    <w:rsid w:val="00047200"/>
    <w:rsid w:val="0004732D"/>
    <w:rsid w:val="00047343"/>
    <w:rsid w:val="000473C0"/>
    <w:rsid w:val="000474DD"/>
    <w:rsid w:val="000478FE"/>
    <w:rsid w:val="000479A2"/>
    <w:rsid w:val="00047BA9"/>
    <w:rsid w:val="00047CC8"/>
    <w:rsid w:val="00050000"/>
    <w:rsid w:val="00050066"/>
    <w:rsid w:val="0005010A"/>
    <w:rsid w:val="00050284"/>
    <w:rsid w:val="000503FB"/>
    <w:rsid w:val="00050431"/>
    <w:rsid w:val="00050507"/>
    <w:rsid w:val="0005070E"/>
    <w:rsid w:val="00050856"/>
    <w:rsid w:val="000509E2"/>
    <w:rsid w:val="00050A6C"/>
    <w:rsid w:val="00050C7D"/>
    <w:rsid w:val="00050CC4"/>
    <w:rsid w:val="00050DDF"/>
    <w:rsid w:val="00050F37"/>
    <w:rsid w:val="00050F4C"/>
    <w:rsid w:val="000512BB"/>
    <w:rsid w:val="00051316"/>
    <w:rsid w:val="0005147E"/>
    <w:rsid w:val="00051555"/>
    <w:rsid w:val="00051653"/>
    <w:rsid w:val="00051677"/>
    <w:rsid w:val="0005182B"/>
    <w:rsid w:val="00051878"/>
    <w:rsid w:val="000518BD"/>
    <w:rsid w:val="0005193B"/>
    <w:rsid w:val="000519B0"/>
    <w:rsid w:val="000519C9"/>
    <w:rsid w:val="00051D63"/>
    <w:rsid w:val="00051DFB"/>
    <w:rsid w:val="00051ED2"/>
    <w:rsid w:val="00052057"/>
    <w:rsid w:val="0005208E"/>
    <w:rsid w:val="000520EC"/>
    <w:rsid w:val="0005212C"/>
    <w:rsid w:val="000521DB"/>
    <w:rsid w:val="000525B2"/>
    <w:rsid w:val="00052640"/>
    <w:rsid w:val="00052757"/>
    <w:rsid w:val="00052836"/>
    <w:rsid w:val="000528C6"/>
    <w:rsid w:val="00052A2B"/>
    <w:rsid w:val="00052A67"/>
    <w:rsid w:val="00052BFC"/>
    <w:rsid w:val="00052E67"/>
    <w:rsid w:val="00052EDE"/>
    <w:rsid w:val="00052F04"/>
    <w:rsid w:val="00052F79"/>
    <w:rsid w:val="00053004"/>
    <w:rsid w:val="00053053"/>
    <w:rsid w:val="00053183"/>
    <w:rsid w:val="0005319B"/>
    <w:rsid w:val="00053257"/>
    <w:rsid w:val="00053297"/>
    <w:rsid w:val="00053524"/>
    <w:rsid w:val="00053568"/>
    <w:rsid w:val="000536E5"/>
    <w:rsid w:val="00053741"/>
    <w:rsid w:val="00053744"/>
    <w:rsid w:val="00053925"/>
    <w:rsid w:val="000539A4"/>
    <w:rsid w:val="00053F23"/>
    <w:rsid w:val="000543C1"/>
    <w:rsid w:val="000545B3"/>
    <w:rsid w:val="00054B9F"/>
    <w:rsid w:val="00054CB5"/>
    <w:rsid w:val="00054DDF"/>
    <w:rsid w:val="00054E6A"/>
    <w:rsid w:val="00054F1B"/>
    <w:rsid w:val="00054FFC"/>
    <w:rsid w:val="00055042"/>
    <w:rsid w:val="00055388"/>
    <w:rsid w:val="000553EC"/>
    <w:rsid w:val="0005577B"/>
    <w:rsid w:val="0005584F"/>
    <w:rsid w:val="00055929"/>
    <w:rsid w:val="00055A60"/>
    <w:rsid w:val="00055ADB"/>
    <w:rsid w:val="00055C2F"/>
    <w:rsid w:val="00055EC9"/>
    <w:rsid w:val="0005644F"/>
    <w:rsid w:val="00056498"/>
    <w:rsid w:val="000564AD"/>
    <w:rsid w:val="0005668B"/>
    <w:rsid w:val="0005692B"/>
    <w:rsid w:val="000569B5"/>
    <w:rsid w:val="00056B5B"/>
    <w:rsid w:val="00056E09"/>
    <w:rsid w:val="00056E7B"/>
    <w:rsid w:val="00056EB9"/>
    <w:rsid w:val="0005714E"/>
    <w:rsid w:val="00057262"/>
    <w:rsid w:val="000576E6"/>
    <w:rsid w:val="0005781C"/>
    <w:rsid w:val="00057945"/>
    <w:rsid w:val="000579B6"/>
    <w:rsid w:val="000579D8"/>
    <w:rsid w:val="00057CA9"/>
    <w:rsid w:val="00057FD9"/>
    <w:rsid w:val="00060007"/>
    <w:rsid w:val="000600DA"/>
    <w:rsid w:val="0006058C"/>
    <w:rsid w:val="00060715"/>
    <w:rsid w:val="0006090E"/>
    <w:rsid w:val="00060B7F"/>
    <w:rsid w:val="00060BD7"/>
    <w:rsid w:val="00060C46"/>
    <w:rsid w:val="00060F34"/>
    <w:rsid w:val="00060FD0"/>
    <w:rsid w:val="0006121A"/>
    <w:rsid w:val="000615BF"/>
    <w:rsid w:val="00061680"/>
    <w:rsid w:val="00061892"/>
    <w:rsid w:val="00061E86"/>
    <w:rsid w:val="00061EAF"/>
    <w:rsid w:val="000623A4"/>
    <w:rsid w:val="00062441"/>
    <w:rsid w:val="000624F7"/>
    <w:rsid w:val="00062669"/>
    <w:rsid w:val="000626D6"/>
    <w:rsid w:val="0006283E"/>
    <w:rsid w:val="0006294B"/>
    <w:rsid w:val="00062A03"/>
    <w:rsid w:val="00062C9C"/>
    <w:rsid w:val="00062CA7"/>
    <w:rsid w:val="00062D36"/>
    <w:rsid w:val="00062E15"/>
    <w:rsid w:val="00062F24"/>
    <w:rsid w:val="00062F35"/>
    <w:rsid w:val="00063024"/>
    <w:rsid w:val="0006308D"/>
    <w:rsid w:val="000630BC"/>
    <w:rsid w:val="000630E3"/>
    <w:rsid w:val="0006314F"/>
    <w:rsid w:val="00063294"/>
    <w:rsid w:val="000632D0"/>
    <w:rsid w:val="00063570"/>
    <w:rsid w:val="000638BE"/>
    <w:rsid w:val="00063AC0"/>
    <w:rsid w:val="00063B55"/>
    <w:rsid w:val="00063B5F"/>
    <w:rsid w:val="00063D4D"/>
    <w:rsid w:val="00063D53"/>
    <w:rsid w:val="00063D5D"/>
    <w:rsid w:val="00063EDF"/>
    <w:rsid w:val="00063F9E"/>
    <w:rsid w:val="00064776"/>
    <w:rsid w:val="000647AC"/>
    <w:rsid w:val="00064879"/>
    <w:rsid w:val="00064924"/>
    <w:rsid w:val="000649A5"/>
    <w:rsid w:val="000649A8"/>
    <w:rsid w:val="000649F2"/>
    <w:rsid w:val="00064AC1"/>
    <w:rsid w:val="00064CE4"/>
    <w:rsid w:val="00065007"/>
    <w:rsid w:val="000650F8"/>
    <w:rsid w:val="00065599"/>
    <w:rsid w:val="0006566F"/>
    <w:rsid w:val="000656A7"/>
    <w:rsid w:val="0006581A"/>
    <w:rsid w:val="0006581E"/>
    <w:rsid w:val="00065A83"/>
    <w:rsid w:val="00065D77"/>
    <w:rsid w:val="00065FCE"/>
    <w:rsid w:val="000662D6"/>
    <w:rsid w:val="00066585"/>
    <w:rsid w:val="00066689"/>
    <w:rsid w:val="00066692"/>
    <w:rsid w:val="00066725"/>
    <w:rsid w:val="00066779"/>
    <w:rsid w:val="000667B1"/>
    <w:rsid w:val="000668C7"/>
    <w:rsid w:val="000668E2"/>
    <w:rsid w:val="000668EF"/>
    <w:rsid w:val="00066AC6"/>
    <w:rsid w:val="00066AE8"/>
    <w:rsid w:val="00066B9F"/>
    <w:rsid w:val="00066CDE"/>
    <w:rsid w:val="00066D9A"/>
    <w:rsid w:val="00066FCD"/>
    <w:rsid w:val="000671E7"/>
    <w:rsid w:val="000671FE"/>
    <w:rsid w:val="00067323"/>
    <w:rsid w:val="0006734A"/>
    <w:rsid w:val="0006734F"/>
    <w:rsid w:val="000674BB"/>
    <w:rsid w:val="000675D3"/>
    <w:rsid w:val="000676A2"/>
    <w:rsid w:val="000676A4"/>
    <w:rsid w:val="00067719"/>
    <w:rsid w:val="00067733"/>
    <w:rsid w:val="0006774F"/>
    <w:rsid w:val="0006779B"/>
    <w:rsid w:val="000677D6"/>
    <w:rsid w:val="00067A42"/>
    <w:rsid w:val="00067B9A"/>
    <w:rsid w:val="00067CE9"/>
    <w:rsid w:val="00067DBB"/>
    <w:rsid w:val="00070280"/>
    <w:rsid w:val="000703B3"/>
    <w:rsid w:val="000705E2"/>
    <w:rsid w:val="000707A0"/>
    <w:rsid w:val="000707DA"/>
    <w:rsid w:val="00070803"/>
    <w:rsid w:val="0007091B"/>
    <w:rsid w:val="00070934"/>
    <w:rsid w:val="00070A38"/>
    <w:rsid w:val="000710ED"/>
    <w:rsid w:val="0007171F"/>
    <w:rsid w:val="00071798"/>
    <w:rsid w:val="000717ED"/>
    <w:rsid w:val="00071BD6"/>
    <w:rsid w:val="00072103"/>
    <w:rsid w:val="00072152"/>
    <w:rsid w:val="00072397"/>
    <w:rsid w:val="000723B6"/>
    <w:rsid w:val="00072437"/>
    <w:rsid w:val="00072554"/>
    <w:rsid w:val="00072611"/>
    <w:rsid w:val="0007282C"/>
    <w:rsid w:val="00072846"/>
    <w:rsid w:val="00072AB1"/>
    <w:rsid w:val="00072D2F"/>
    <w:rsid w:val="00072DB9"/>
    <w:rsid w:val="00073130"/>
    <w:rsid w:val="000731EA"/>
    <w:rsid w:val="00073216"/>
    <w:rsid w:val="00073231"/>
    <w:rsid w:val="000732EC"/>
    <w:rsid w:val="000733D4"/>
    <w:rsid w:val="00073411"/>
    <w:rsid w:val="000735D2"/>
    <w:rsid w:val="00073671"/>
    <w:rsid w:val="0007369E"/>
    <w:rsid w:val="00073A55"/>
    <w:rsid w:val="00073A7A"/>
    <w:rsid w:val="00073C06"/>
    <w:rsid w:val="00073C56"/>
    <w:rsid w:val="00073CDE"/>
    <w:rsid w:val="00073D13"/>
    <w:rsid w:val="00073D61"/>
    <w:rsid w:val="00073DC7"/>
    <w:rsid w:val="00073F88"/>
    <w:rsid w:val="0007430C"/>
    <w:rsid w:val="00074370"/>
    <w:rsid w:val="0007440B"/>
    <w:rsid w:val="00074514"/>
    <w:rsid w:val="00074606"/>
    <w:rsid w:val="000747A5"/>
    <w:rsid w:val="00074A38"/>
    <w:rsid w:val="00074A5B"/>
    <w:rsid w:val="00074A7A"/>
    <w:rsid w:val="00074BF4"/>
    <w:rsid w:val="00074DA0"/>
    <w:rsid w:val="00074E8B"/>
    <w:rsid w:val="00074FE0"/>
    <w:rsid w:val="000750F4"/>
    <w:rsid w:val="00075131"/>
    <w:rsid w:val="00075386"/>
    <w:rsid w:val="00075916"/>
    <w:rsid w:val="00075A56"/>
    <w:rsid w:val="00075A98"/>
    <w:rsid w:val="00075B40"/>
    <w:rsid w:val="00075C8C"/>
    <w:rsid w:val="00075E23"/>
    <w:rsid w:val="00075E76"/>
    <w:rsid w:val="00075E93"/>
    <w:rsid w:val="00076133"/>
    <w:rsid w:val="00076227"/>
    <w:rsid w:val="00076499"/>
    <w:rsid w:val="0007656D"/>
    <w:rsid w:val="00076587"/>
    <w:rsid w:val="0007661D"/>
    <w:rsid w:val="00076654"/>
    <w:rsid w:val="0007669F"/>
    <w:rsid w:val="0007690E"/>
    <w:rsid w:val="000769FA"/>
    <w:rsid w:val="00076B36"/>
    <w:rsid w:val="00076C77"/>
    <w:rsid w:val="00076F2D"/>
    <w:rsid w:val="00076FCF"/>
    <w:rsid w:val="000770B9"/>
    <w:rsid w:val="00077472"/>
    <w:rsid w:val="000774F5"/>
    <w:rsid w:val="0007760D"/>
    <w:rsid w:val="0007773C"/>
    <w:rsid w:val="0007787A"/>
    <w:rsid w:val="000778CB"/>
    <w:rsid w:val="00077DAC"/>
    <w:rsid w:val="00077DF6"/>
    <w:rsid w:val="00080215"/>
    <w:rsid w:val="00080236"/>
    <w:rsid w:val="0008057E"/>
    <w:rsid w:val="000808EE"/>
    <w:rsid w:val="00080A60"/>
    <w:rsid w:val="00080B08"/>
    <w:rsid w:val="00080B23"/>
    <w:rsid w:val="00080D72"/>
    <w:rsid w:val="00080DFA"/>
    <w:rsid w:val="000810BD"/>
    <w:rsid w:val="00081248"/>
    <w:rsid w:val="000812C5"/>
    <w:rsid w:val="00081312"/>
    <w:rsid w:val="00081376"/>
    <w:rsid w:val="00081462"/>
    <w:rsid w:val="00081480"/>
    <w:rsid w:val="00081748"/>
    <w:rsid w:val="00081929"/>
    <w:rsid w:val="000819A1"/>
    <w:rsid w:val="000819D1"/>
    <w:rsid w:val="00081CFB"/>
    <w:rsid w:val="00081DF5"/>
    <w:rsid w:val="00081E8A"/>
    <w:rsid w:val="00081F70"/>
    <w:rsid w:val="00082069"/>
    <w:rsid w:val="0008208D"/>
    <w:rsid w:val="000822AE"/>
    <w:rsid w:val="00082351"/>
    <w:rsid w:val="000823EE"/>
    <w:rsid w:val="0008240A"/>
    <w:rsid w:val="00082653"/>
    <w:rsid w:val="0008284C"/>
    <w:rsid w:val="0008295B"/>
    <w:rsid w:val="00082B65"/>
    <w:rsid w:val="00082D44"/>
    <w:rsid w:val="00082E84"/>
    <w:rsid w:val="0008303A"/>
    <w:rsid w:val="00083053"/>
    <w:rsid w:val="000831AA"/>
    <w:rsid w:val="00083524"/>
    <w:rsid w:val="00083561"/>
    <w:rsid w:val="000836D6"/>
    <w:rsid w:val="00083713"/>
    <w:rsid w:val="0008395E"/>
    <w:rsid w:val="00083A29"/>
    <w:rsid w:val="00083AB6"/>
    <w:rsid w:val="00083DA6"/>
    <w:rsid w:val="00083F0F"/>
    <w:rsid w:val="00084130"/>
    <w:rsid w:val="0008431C"/>
    <w:rsid w:val="000844B1"/>
    <w:rsid w:val="000845B9"/>
    <w:rsid w:val="000846CE"/>
    <w:rsid w:val="00084782"/>
    <w:rsid w:val="00084AE8"/>
    <w:rsid w:val="00084AFF"/>
    <w:rsid w:val="00084C2A"/>
    <w:rsid w:val="00084E96"/>
    <w:rsid w:val="000850B1"/>
    <w:rsid w:val="0008536C"/>
    <w:rsid w:val="0008544D"/>
    <w:rsid w:val="000854EA"/>
    <w:rsid w:val="0008555E"/>
    <w:rsid w:val="000859DA"/>
    <w:rsid w:val="00085A15"/>
    <w:rsid w:val="00085C98"/>
    <w:rsid w:val="00085DA1"/>
    <w:rsid w:val="00085FC2"/>
    <w:rsid w:val="0008624E"/>
    <w:rsid w:val="000863AF"/>
    <w:rsid w:val="000866A8"/>
    <w:rsid w:val="000866C6"/>
    <w:rsid w:val="00086814"/>
    <w:rsid w:val="0008682F"/>
    <w:rsid w:val="00086918"/>
    <w:rsid w:val="00086A1F"/>
    <w:rsid w:val="00086B79"/>
    <w:rsid w:val="00086DE9"/>
    <w:rsid w:val="00086E3B"/>
    <w:rsid w:val="00086F3B"/>
    <w:rsid w:val="00087007"/>
    <w:rsid w:val="0008720A"/>
    <w:rsid w:val="00087375"/>
    <w:rsid w:val="000874F0"/>
    <w:rsid w:val="00087612"/>
    <w:rsid w:val="0008763D"/>
    <w:rsid w:val="00087651"/>
    <w:rsid w:val="000876BC"/>
    <w:rsid w:val="00087B89"/>
    <w:rsid w:val="00087D98"/>
    <w:rsid w:val="00087DAF"/>
    <w:rsid w:val="00087F71"/>
    <w:rsid w:val="0009032E"/>
    <w:rsid w:val="00090682"/>
    <w:rsid w:val="000906B8"/>
    <w:rsid w:val="000908DD"/>
    <w:rsid w:val="000909A3"/>
    <w:rsid w:val="000909D2"/>
    <w:rsid w:val="000909EC"/>
    <w:rsid w:val="00090A78"/>
    <w:rsid w:val="00090B44"/>
    <w:rsid w:val="00090BAE"/>
    <w:rsid w:val="00090C83"/>
    <w:rsid w:val="00090DEA"/>
    <w:rsid w:val="00091116"/>
    <w:rsid w:val="0009113D"/>
    <w:rsid w:val="00091187"/>
    <w:rsid w:val="000911A4"/>
    <w:rsid w:val="000912F6"/>
    <w:rsid w:val="00091319"/>
    <w:rsid w:val="00091722"/>
    <w:rsid w:val="0009183D"/>
    <w:rsid w:val="000918AC"/>
    <w:rsid w:val="0009192F"/>
    <w:rsid w:val="0009196F"/>
    <w:rsid w:val="00091D55"/>
    <w:rsid w:val="00091E69"/>
    <w:rsid w:val="00091F0D"/>
    <w:rsid w:val="00091F94"/>
    <w:rsid w:val="000920A3"/>
    <w:rsid w:val="000921B5"/>
    <w:rsid w:val="00092377"/>
    <w:rsid w:val="00092415"/>
    <w:rsid w:val="0009278B"/>
    <w:rsid w:val="000927B2"/>
    <w:rsid w:val="000929C2"/>
    <w:rsid w:val="00092A90"/>
    <w:rsid w:val="00092B3B"/>
    <w:rsid w:val="00092B7E"/>
    <w:rsid w:val="00092BB8"/>
    <w:rsid w:val="00092D03"/>
    <w:rsid w:val="00092EBD"/>
    <w:rsid w:val="00092EFC"/>
    <w:rsid w:val="00092F46"/>
    <w:rsid w:val="00092F87"/>
    <w:rsid w:val="00093156"/>
    <w:rsid w:val="00093427"/>
    <w:rsid w:val="00093521"/>
    <w:rsid w:val="00093635"/>
    <w:rsid w:val="000936B7"/>
    <w:rsid w:val="0009380B"/>
    <w:rsid w:val="00093836"/>
    <w:rsid w:val="000938B1"/>
    <w:rsid w:val="0009392F"/>
    <w:rsid w:val="00093A53"/>
    <w:rsid w:val="00093A8C"/>
    <w:rsid w:val="00093ACE"/>
    <w:rsid w:val="00093B83"/>
    <w:rsid w:val="00093D09"/>
    <w:rsid w:val="00093FE1"/>
    <w:rsid w:val="0009403C"/>
    <w:rsid w:val="000940B4"/>
    <w:rsid w:val="000940E2"/>
    <w:rsid w:val="00094416"/>
    <w:rsid w:val="00094458"/>
    <w:rsid w:val="00094495"/>
    <w:rsid w:val="000944E8"/>
    <w:rsid w:val="000946AA"/>
    <w:rsid w:val="00094758"/>
    <w:rsid w:val="00094777"/>
    <w:rsid w:val="00094833"/>
    <w:rsid w:val="00094A87"/>
    <w:rsid w:val="00094AE9"/>
    <w:rsid w:val="00094BDB"/>
    <w:rsid w:val="00094BE3"/>
    <w:rsid w:val="00094EDD"/>
    <w:rsid w:val="0009516C"/>
    <w:rsid w:val="000952BC"/>
    <w:rsid w:val="00095487"/>
    <w:rsid w:val="000955C0"/>
    <w:rsid w:val="00095817"/>
    <w:rsid w:val="00095AA4"/>
    <w:rsid w:val="00095B07"/>
    <w:rsid w:val="00095C60"/>
    <w:rsid w:val="00095FCD"/>
    <w:rsid w:val="0009601C"/>
    <w:rsid w:val="000960AE"/>
    <w:rsid w:val="000960CB"/>
    <w:rsid w:val="00096189"/>
    <w:rsid w:val="000961B2"/>
    <w:rsid w:val="00096216"/>
    <w:rsid w:val="00096381"/>
    <w:rsid w:val="000963D4"/>
    <w:rsid w:val="0009653C"/>
    <w:rsid w:val="00096709"/>
    <w:rsid w:val="000969F2"/>
    <w:rsid w:val="00096A36"/>
    <w:rsid w:val="00096B4C"/>
    <w:rsid w:val="00096D58"/>
    <w:rsid w:val="00096E73"/>
    <w:rsid w:val="000971C3"/>
    <w:rsid w:val="000971ED"/>
    <w:rsid w:val="00097349"/>
    <w:rsid w:val="000974D9"/>
    <w:rsid w:val="000974EF"/>
    <w:rsid w:val="000974FC"/>
    <w:rsid w:val="00097623"/>
    <w:rsid w:val="0009762C"/>
    <w:rsid w:val="00097630"/>
    <w:rsid w:val="00097AAA"/>
    <w:rsid w:val="00097AEB"/>
    <w:rsid w:val="00097B7F"/>
    <w:rsid w:val="00097C2B"/>
    <w:rsid w:val="00097C9D"/>
    <w:rsid w:val="00097DF7"/>
    <w:rsid w:val="00097FBF"/>
    <w:rsid w:val="000A000C"/>
    <w:rsid w:val="000A008F"/>
    <w:rsid w:val="000A021D"/>
    <w:rsid w:val="000A030E"/>
    <w:rsid w:val="000A03E2"/>
    <w:rsid w:val="000A04CD"/>
    <w:rsid w:val="000A0622"/>
    <w:rsid w:val="000A098A"/>
    <w:rsid w:val="000A0BAE"/>
    <w:rsid w:val="000A1007"/>
    <w:rsid w:val="000A106D"/>
    <w:rsid w:val="000A10C1"/>
    <w:rsid w:val="000A122F"/>
    <w:rsid w:val="000A15AB"/>
    <w:rsid w:val="000A18EE"/>
    <w:rsid w:val="000A18F9"/>
    <w:rsid w:val="000A1AF4"/>
    <w:rsid w:val="000A1BF0"/>
    <w:rsid w:val="000A1C4D"/>
    <w:rsid w:val="000A1C5B"/>
    <w:rsid w:val="000A1F8E"/>
    <w:rsid w:val="000A1FD3"/>
    <w:rsid w:val="000A2245"/>
    <w:rsid w:val="000A2407"/>
    <w:rsid w:val="000A244F"/>
    <w:rsid w:val="000A277E"/>
    <w:rsid w:val="000A2F7A"/>
    <w:rsid w:val="000A2F7B"/>
    <w:rsid w:val="000A2FED"/>
    <w:rsid w:val="000A31BB"/>
    <w:rsid w:val="000A33C8"/>
    <w:rsid w:val="000A342B"/>
    <w:rsid w:val="000A3A39"/>
    <w:rsid w:val="000A3A49"/>
    <w:rsid w:val="000A3AB1"/>
    <w:rsid w:val="000A3AD6"/>
    <w:rsid w:val="000A3BE9"/>
    <w:rsid w:val="000A3C77"/>
    <w:rsid w:val="000A3CA7"/>
    <w:rsid w:val="000A3E2F"/>
    <w:rsid w:val="000A4191"/>
    <w:rsid w:val="000A41EF"/>
    <w:rsid w:val="000A434F"/>
    <w:rsid w:val="000A4422"/>
    <w:rsid w:val="000A446B"/>
    <w:rsid w:val="000A4638"/>
    <w:rsid w:val="000A46B6"/>
    <w:rsid w:val="000A4751"/>
    <w:rsid w:val="000A4A96"/>
    <w:rsid w:val="000A4B53"/>
    <w:rsid w:val="000A4B9A"/>
    <w:rsid w:val="000A5085"/>
    <w:rsid w:val="000A50D9"/>
    <w:rsid w:val="000A52F3"/>
    <w:rsid w:val="000A532D"/>
    <w:rsid w:val="000A5459"/>
    <w:rsid w:val="000A55A0"/>
    <w:rsid w:val="000A56C8"/>
    <w:rsid w:val="000A56D5"/>
    <w:rsid w:val="000A570A"/>
    <w:rsid w:val="000A575B"/>
    <w:rsid w:val="000A592D"/>
    <w:rsid w:val="000A5AB3"/>
    <w:rsid w:val="000A5B1E"/>
    <w:rsid w:val="000A60A6"/>
    <w:rsid w:val="000A6155"/>
    <w:rsid w:val="000A628E"/>
    <w:rsid w:val="000A62AC"/>
    <w:rsid w:val="000A64EF"/>
    <w:rsid w:val="000A66CE"/>
    <w:rsid w:val="000A69C5"/>
    <w:rsid w:val="000A6A05"/>
    <w:rsid w:val="000A6A37"/>
    <w:rsid w:val="000A6AAF"/>
    <w:rsid w:val="000A6BCC"/>
    <w:rsid w:val="000A6BDE"/>
    <w:rsid w:val="000A6CBA"/>
    <w:rsid w:val="000A6FAB"/>
    <w:rsid w:val="000A7181"/>
    <w:rsid w:val="000A721F"/>
    <w:rsid w:val="000A727A"/>
    <w:rsid w:val="000A73D1"/>
    <w:rsid w:val="000A76D3"/>
    <w:rsid w:val="000A7789"/>
    <w:rsid w:val="000A7896"/>
    <w:rsid w:val="000A79AA"/>
    <w:rsid w:val="000A7A59"/>
    <w:rsid w:val="000A7C35"/>
    <w:rsid w:val="000A7D35"/>
    <w:rsid w:val="000A7D58"/>
    <w:rsid w:val="000A7DA5"/>
    <w:rsid w:val="000A7FC8"/>
    <w:rsid w:val="000B0138"/>
    <w:rsid w:val="000B0502"/>
    <w:rsid w:val="000B0785"/>
    <w:rsid w:val="000B07E1"/>
    <w:rsid w:val="000B08F7"/>
    <w:rsid w:val="000B09A4"/>
    <w:rsid w:val="000B0A04"/>
    <w:rsid w:val="000B107F"/>
    <w:rsid w:val="000B118E"/>
    <w:rsid w:val="000B1309"/>
    <w:rsid w:val="000B13B5"/>
    <w:rsid w:val="000B13B7"/>
    <w:rsid w:val="000B142F"/>
    <w:rsid w:val="000B152A"/>
    <w:rsid w:val="000B15E6"/>
    <w:rsid w:val="000B192D"/>
    <w:rsid w:val="000B19C2"/>
    <w:rsid w:val="000B1AE9"/>
    <w:rsid w:val="000B1CDE"/>
    <w:rsid w:val="000B1E22"/>
    <w:rsid w:val="000B21B8"/>
    <w:rsid w:val="000B2201"/>
    <w:rsid w:val="000B258F"/>
    <w:rsid w:val="000B2694"/>
    <w:rsid w:val="000B272A"/>
    <w:rsid w:val="000B27B9"/>
    <w:rsid w:val="000B2893"/>
    <w:rsid w:val="000B2909"/>
    <w:rsid w:val="000B2AFF"/>
    <w:rsid w:val="000B2CB6"/>
    <w:rsid w:val="000B30A4"/>
    <w:rsid w:val="000B3301"/>
    <w:rsid w:val="000B3304"/>
    <w:rsid w:val="000B33B4"/>
    <w:rsid w:val="000B35EE"/>
    <w:rsid w:val="000B37A2"/>
    <w:rsid w:val="000B3884"/>
    <w:rsid w:val="000B38EF"/>
    <w:rsid w:val="000B3978"/>
    <w:rsid w:val="000B3DA1"/>
    <w:rsid w:val="000B3F6B"/>
    <w:rsid w:val="000B41B4"/>
    <w:rsid w:val="000B432D"/>
    <w:rsid w:val="000B4354"/>
    <w:rsid w:val="000B443E"/>
    <w:rsid w:val="000B448D"/>
    <w:rsid w:val="000B4779"/>
    <w:rsid w:val="000B47AE"/>
    <w:rsid w:val="000B4A42"/>
    <w:rsid w:val="000B4B2D"/>
    <w:rsid w:val="000B4D48"/>
    <w:rsid w:val="000B4DA6"/>
    <w:rsid w:val="000B4FB3"/>
    <w:rsid w:val="000B51FD"/>
    <w:rsid w:val="000B5266"/>
    <w:rsid w:val="000B5634"/>
    <w:rsid w:val="000B5832"/>
    <w:rsid w:val="000B5A8A"/>
    <w:rsid w:val="000B5AB0"/>
    <w:rsid w:val="000B5C31"/>
    <w:rsid w:val="000B5CE8"/>
    <w:rsid w:val="000B5D01"/>
    <w:rsid w:val="000B5F2A"/>
    <w:rsid w:val="000B5FA0"/>
    <w:rsid w:val="000B6036"/>
    <w:rsid w:val="000B6037"/>
    <w:rsid w:val="000B61D5"/>
    <w:rsid w:val="000B65A5"/>
    <w:rsid w:val="000B65DA"/>
    <w:rsid w:val="000B65FB"/>
    <w:rsid w:val="000B6645"/>
    <w:rsid w:val="000B6650"/>
    <w:rsid w:val="000B699A"/>
    <w:rsid w:val="000B6A3F"/>
    <w:rsid w:val="000B6BBA"/>
    <w:rsid w:val="000B6DE5"/>
    <w:rsid w:val="000B71B8"/>
    <w:rsid w:val="000B71F1"/>
    <w:rsid w:val="000B72B0"/>
    <w:rsid w:val="000B7549"/>
    <w:rsid w:val="000B762B"/>
    <w:rsid w:val="000B77FD"/>
    <w:rsid w:val="000B7888"/>
    <w:rsid w:val="000B7A30"/>
    <w:rsid w:val="000B7C75"/>
    <w:rsid w:val="000C0176"/>
    <w:rsid w:val="000C0239"/>
    <w:rsid w:val="000C025F"/>
    <w:rsid w:val="000C043D"/>
    <w:rsid w:val="000C05CA"/>
    <w:rsid w:val="000C078E"/>
    <w:rsid w:val="000C085E"/>
    <w:rsid w:val="000C098B"/>
    <w:rsid w:val="000C0C9B"/>
    <w:rsid w:val="000C13FA"/>
    <w:rsid w:val="000C14B9"/>
    <w:rsid w:val="000C1558"/>
    <w:rsid w:val="000C155A"/>
    <w:rsid w:val="000C156E"/>
    <w:rsid w:val="000C1630"/>
    <w:rsid w:val="000C166E"/>
    <w:rsid w:val="000C190B"/>
    <w:rsid w:val="000C1AD1"/>
    <w:rsid w:val="000C1B7C"/>
    <w:rsid w:val="000C1BD5"/>
    <w:rsid w:val="000C1C91"/>
    <w:rsid w:val="000C1DD3"/>
    <w:rsid w:val="000C22A5"/>
    <w:rsid w:val="000C234A"/>
    <w:rsid w:val="000C2793"/>
    <w:rsid w:val="000C2854"/>
    <w:rsid w:val="000C2B7F"/>
    <w:rsid w:val="000C2C0C"/>
    <w:rsid w:val="000C2EAE"/>
    <w:rsid w:val="000C3176"/>
    <w:rsid w:val="000C3231"/>
    <w:rsid w:val="000C339B"/>
    <w:rsid w:val="000C33DB"/>
    <w:rsid w:val="000C359F"/>
    <w:rsid w:val="000C36A7"/>
    <w:rsid w:val="000C3952"/>
    <w:rsid w:val="000C3C94"/>
    <w:rsid w:val="000C3D07"/>
    <w:rsid w:val="000C3E83"/>
    <w:rsid w:val="000C3F7B"/>
    <w:rsid w:val="000C4118"/>
    <w:rsid w:val="000C41A9"/>
    <w:rsid w:val="000C428B"/>
    <w:rsid w:val="000C42B3"/>
    <w:rsid w:val="000C42E7"/>
    <w:rsid w:val="000C43BC"/>
    <w:rsid w:val="000C440B"/>
    <w:rsid w:val="000C45F9"/>
    <w:rsid w:val="000C476D"/>
    <w:rsid w:val="000C4A51"/>
    <w:rsid w:val="000C4D93"/>
    <w:rsid w:val="000C4EA3"/>
    <w:rsid w:val="000C4F1B"/>
    <w:rsid w:val="000C50F4"/>
    <w:rsid w:val="000C528A"/>
    <w:rsid w:val="000C539B"/>
    <w:rsid w:val="000C564C"/>
    <w:rsid w:val="000C571F"/>
    <w:rsid w:val="000C573A"/>
    <w:rsid w:val="000C5FC3"/>
    <w:rsid w:val="000C618B"/>
    <w:rsid w:val="000C61FF"/>
    <w:rsid w:val="000C6431"/>
    <w:rsid w:val="000C684E"/>
    <w:rsid w:val="000C6A1F"/>
    <w:rsid w:val="000C6D8E"/>
    <w:rsid w:val="000C7051"/>
    <w:rsid w:val="000C710D"/>
    <w:rsid w:val="000C7131"/>
    <w:rsid w:val="000C71E7"/>
    <w:rsid w:val="000C728A"/>
    <w:rsid w:val="000C72D7"/>
    <w:rsid w:val="000C72DB"/>
    <w:rsid w:val="000C799A"/>
    <w:rsid w:val="000C7D0D"/>
    <w:rsid w:val="000C7D15"/>
    <w:rsid w:val="000C7DD0"/>
    <w:rsid w:val="000C7ECB"/>
    <w:rsid w:val="000D0080"/>
    <w:rsid w:val="000D014B"/>
    <w:rsid w:val="000D038B"/>
    <w:rsid w:val="000D03C7"/>
    <w:rsid w:val="000D0482"/>
    <w:rsid w:val="000D0511"/>
    <w:rsid w:val="000D0517"/>
    <w:rsid w:val="000D0772"/>
    <w:rsid w:val="000D0886"/>
    <w:rsid w:val="000D08F1"/>
    <w:rsid w:val="000D0D1D"/>
    <w:rsid w:val="000D0E77"/>
    <w:rsid w:val="000D0F53"/>
    <w:rsid w:val="000D0FEA"/>
    <w:rsid w:val="000D1210"/>
    <w:rsid w:val="000D1302"/>
    <w:rsid w:val="000D1339"/>
    <w:rsid w:val="000D15B6"/>
    <w:rsid w:val="000D15E5"/>
    <w:rsid w:val="000D168B"/>
    <w:rsid w:val="000D1C34"/>
    <w:rsid w:val="000D1C5C"/>
    <w:rsid w:val="000D1C5D"/>
    <w:rsid w:val="000D1D81"/>
    <w:rsid w:val="000D1DB2"/>
    <w:rsid w:val="000D1EA4"/>
    <w:rsid w:val="000D1F2A"/>
    <w:rsid w:val="000D1F85"/>
    <w:rsid w:val="000D2134"/>
    <w:rsid w:val="000D237B"/>
    <w:rsid w:val="000D25BD"/>
    <w:rsid w:val="000D2669"/>
    <w:rsid w:val="000D2716"/>
    <w:rsid w:val="000D27A5"/>
    <w:rsid w:val="000D28C5"/>
    <w:rsid w:val="000D2B4E"/>
    <w:rsid w:val="000D2B6A"/>
    <w:rsid w:val="000D2D34"/>
    <w:rsid w:val="000D2EF1"/>
    <w:rsid w:val="000D2F6F"/>
    <w:rsid w:val="000D2FCB"/>
    <w:rsid w:val="000D2FCC"/>
    <w:rsid w:val="000D2FEB"/>
    <w:rsid w:val="000D3174"/>
    <w:rsid w:val="000D3231"/>
    <w:rsid w:val="000D3361"/>
    <w:rsid w:val="000D3542"/>
    <w:rsid w:val="000D3654"/>
    <w:rsid w:val="000D36D4"/>
    <w:rsid w:val="000D37A2"/>
    <w:rsid w:val="000D3815"/>
    <w:rsid w:val="000D3A39"/>
    <w:rsid w:val="000D3A43"/>
    <w:rsid w:val="000D3CEC"/>
    <w:rsid w:val="000D3F44"/>
    <w:rsid w:val="000D3F96"/>
    <w:rsid w:val="000D4073"/>
    <w:rsid w:val="000D420D"/>
    <w:rsid w:val="000D42AF"/>
    <w:rsid w:val="000D441B"/>
    <w:rsid w:val="000D443E"/>
    <w:rsid w:val="000D446C"/>
    <w:rsid w:val="000D4485"/>
    <w:rsid w:val="000D44C9"/>
    <w:rsid w:val="000D4522"/>
    <w:rsid w:val="000D4539"/>
    <w:rsid w:val="000D4960"/>
    <w:rsid w:val="000D4AD3"/>
    <w:rsid w:val="000D4ADF"/>
    <w:rsid w:val="000D5298"/>
    <w:rsid w:val="000D5413"/>
    <w:rsid w:val="000D5428"/>
    <w:rsid w:val="000D568D"/>
    <w:rsid w:val="000D5718"/>
    <w:rsid w:val="000D58FD"/>
    <w:rsid w:val="000D5BBB"/>
    <w:rsid w:val="000D5BF6"/>
    <w:rsid w:val="000D5CCE"/>
    <w:rsid w:val="000D5F2C"/>
    <w:rsid w:val="000D5F79"/>
    <w:rsid w:val="000D60AA"/>
    <w:rsid w:val="000D63E1"/>
    <w:rsid w:val="000D64E8"/>
    <w:rsid w:val="000D6944"/>
    <w:rsid w:val="000D69D5"/>
    <w:rsid w:val="000D6B3D"/>
    <w:rsid w:val="000D6B43"/>
    <w:rsid w:val="000D6B5C"/>
    <w:rsid w:val="000D6B86"/>
    <w:rsid w:val="000D6C1E"/>
    <w:rsid w:val="000D6EDA"/>
    <w:rsid w:val="000D707C"/>
    <w:rsid w:val="000D7085"/>
    <w:rsid w:val="000D70C2"/>
    <w:rsid w:val="000D7174"/>
    <w:rsid w:val="000D7215"/>
    <w:rsid w:val="000D753E"/>
    <w:rsid w:val="000D75A6"/>
    <w:rsid w:val="000D76D7"/>
    <w:rsid w:val="000D76E2"/>
    <w:rsid w:val="000D7DE3"/>
    <w:rsid w:val="000D7E2F"/>
    <w:rsid w:val="000E018B"/>
    <w:rsid w:val="000E023D"/>
    <w:rsid w:val="000E028A"/>
    <w:rsid w:val="000E0515"/>
    <w:rsid w:val="000E05F1"/>
    <w:rsid w:val="000E0801"/>
    <w:rsid w:val="000E0818"/>
    <w:rsid w:val="000E0821"/>
    <w:rsid w:val="000E08A1"/>
    <w:rsid w:val="000E0A14"/>
    <w:rsid w:val="000E0A21"/>
    <w:rsid w:val="000E0A38"/>
    <w:rsid w:val="000E0AD6"/>
    <w:rsid w:val="000E0E1A"/>
    <w:rsid w:val="000E1160"/>
    <w:rsid w:val="000E1176"/>
    <w:rsid w:val="000E138A"/>
    <w:rsid w:val="000E1593"/>
    <w:rsid w:val="000E15B7"/>
    <w:rsid w:val="000E168E"/>
    <w:rsid w:val="000E1713"/>
    <w:rsid w:val="000E17AD"/>
    <w:rsid w:val="000E1958"/>
    <w:rsid w:val="000E1965"/>
    <w:rsid w:val="000E1A04"/>
    <w:rsid w:val="000E1AF4"/>
    <w:rsid w:val="000E1B22"/>
    <w:rsid w:val="000E1B85"/>
    <w:rsid w:val="000E1CC9"/>
    <w:rsid w:val="000E1D58"/>
    <w:rsid w:val="000E1E47"/>
    <w:rsid w:val="000E2146"/>
    <w:rsid w:val="000E217B"/>
    <w:rsid w:val="000E25AA"/>
    <w:rsid w:val="000E2655"/>
    <w:rsid w:val="000E2A64"/>
    <w:rsid w:val="000E2B57"/>
    <w:rsid w:val="000E2B58"/>
    <w:rsid w:val="000E2D48"/>
    <w:rsid w:val="000E2D66"/>
    <w:rsid w:val="000E31FE"/>
    <w:rsid w:val="000E33FE"/>
    <w:rsid w:val="000E3812"/>
    <w:rsid w:val="000E390C"/>
    <w:rsid w:val="000E3929"/>
    <w:rsid w:val="000E394A"/>
    <w:rsid w:val="000E3B19"/>
    <w:rsid w:val="000E3E1F"/>
    <w:rsid w:val="000E3F71"/>
    <w:rsid w:val="000E3F87"/>
    <w:rsid w:val="000E3FF4"/>
    <w:rsid w:val="000E424E"/>
    <w:rsid w:val="000E44EE"/>
    <w:rsid w:val="000E44FE"/>
    <w:rsid w:val="000E4A8B"/>
    <w:rsid w:val="000E4B91"/>
    <w:rsid w:val="000E4C2C"/>
    <w:rsid w:val="000E4CDF"/>
    <w:rsid w:val="000E4DAE"/>
    <w:rsid w:val="000E500D"/>
    <w:rsid w:val="000E5068"/>
    <w:rsid w:val="000E5288"/>
    <w:rsid w:val="000E531D"/>
    <w:rsid w:val="000E53BD"/>
    <w:rsid w:val="000E5521"/>
    <w:rsid w:val="000E5571"/>
    <w:rsid w:val="000E561A"/>
    <w:rsid w:val="000E56E0"/>
    <w:rsid w:val="000E5739"/>
    <w:rsid w:val="000E58F0"/>
    <w:rsid w:val="000E5A7F"/>
    <w:rsid w:val="000E5CDC"/>
    <w:rsid w:val="000E5E1D"/>
    <w:rsid w:val="000E5E35"/>
    <w:rsid w:val="000E5E58"/>
    <w:rsid w:val="000E5F6A"/>
    <w:rsid w:val="000E60AA"/>
    <w:rsid w:val="000E62D8"/>
    <w:rsid w:val="000E6325"/>
    <w:rsid w:val="000E661D"/>
    <w:rsid w:val="000E66E8"/>
    <w:rsid w:val="000E67E9"/>
    <w:rsid w:val="000E6900"/>
    <w:rsid w:val="000E6951"/>
    <w:rsid w:val="000E6B3E"/>
    <w:rsid w:val="000E6D9D"/>
    <w:rsid w:val="000E6DFF"/>
    <w:rsid w:val="000E6F8C"/>
    <w:rsid w:val="000E72F1"/>
    <w:rsid w:val="000E72F5"/>
    <w:rsid w:val="000E74A2"/>
    <w:rsid w:val="000E7508"/>
    <w:rsid w:val="000E7599"/>
    <w:rsid w:val="000E75F3"/>
    <w:rsid w:val="000E7606"/>
    <w:rsid w:val="000E771B"/>
    <w:rsid w:val="000E7931"/>
    <w:rsid w:val="000E7934"/>
    <w:rsid w:val="000E7C64"/>
    <w:rsid w:val="000E7CA4"/>
    <w:rsid w:val="000E7DF4"/>
    <w:rsid w:val="000E7E01"/>
    <w:rsid w:val="000E7E06"/>
    <w:rsid w:val="000E7E89"/>
    <w:rsid w:val="000E7EE9"/>
    <w:rsid w:val="000E7FC1"/>
    <w:rsid w:val="000F009A"/>
    <w:rsid w:val="000F0148"/>
    <w:rsid w:val="000F0187"/>
    <w:rsid w:val="000F04B0"/>
    <w:rsid w:val="000F081C"/>
    <w:rsid w:val="000F0A14"/>
    <w:rsid w:val="000F0AA2"/>
    <w:rsid w:val="000F0C77"/>
    <w:rsid w:val="000F0CC9"/>
    <w:rsid w:val="000F0D37"/>
    <w:rsid w:val="000F0E30"/>
    <w:rsid w:val="000F0F46"/>
    <w:rsid w:val="000F0F5A"/>
    <w:rsid w:val="000F0FD6"/>
    <w:rsid w:val="000F1138"/>
    <w:rsid w:val="000F114E"/>
    <w:rsid w:val="000F124A"/>
    <w:rsid w:val="000F12B4"/>
    <w:rsid w:val="000F1610"/>
    <w:rsid w:val="000F16E0"/>
    <w:rsid w:val="000F189F"/>
    <w:rsid w:val="000F1A32"/>
    <w:rsid w:val="000F1B29"/>
    <w:rsid w:val="000F1B35"/>
    <w:rsid w:val="000F1BC4"/>
    <w:rsid w:val="000F1BC8"/>
    <w:rsid w:val="000F1F60"/>
    <w:rsid w:val="000F1F8F"/>
    <w:rsid w:val="000F20B7"/>
    <w:rsid w:val="000F215B"/>
    <w:rsid w:val="000F2455"/>
    <w:rsid w:val="000F248B"/>
    <w:rsid w:val="000F2656"/>
    <w:rsid w:val="000F271B"/>
    <w:rsid w:val="000F272F"/>
    <w:rsid w:val="000F2764"/>
    <w:rsid w:val="000F2909"/>
    <w:rsid w:val="000F2A30"/>
    <w:rsid w:val="000F2A89"/>
    <w:rsid w:val="000F2BE6"/>
    <w:rsid w:val="000F2C9F"/>
    <w:rsid w:val="000F2F5A"/>
    <w:rsid w:val="000F30A2"/>
    <w:rsid w:val="000F3261"/>
    <w:rsid w:val="000F32E3"/>
    <w:rsid w:val="000F3332"/>
    <w:rsid w:val="000F3349"/>
    <w:rsid w:val="000F342D"/>
    <w:rsid w:val="000F3689"/>
    <w:rsid w:val="000F36F3"/>
    <w:rsid w:val="000F371B"/>
    <w:rsid w:val="000F38AC"/>
    <w:rsid w:val="000F3B27"/>
    <w:rsid w:val="000F3BCF"/>
    <w:rsid w:val="000F3C93"/>
    <w:rsid w:val="000F3E2E"/>
    <w:rsid w:val="000F4112"/>
    <w:rsid w:val="000F4152"/>
    <w:rsid w:val="000F427A"/>
    <w:rsid w:val="000F448B"/>
    <w:rsid w:val="000F44A0"/>
    <w:rsid w:val="000F4596"/>
    <w:rsid w:val="000F4720"/>
    <w:rsid w:val="000F4732"/>
    <w:rsid w:val="000F473F"/>
    <w:rsid w:val="000F4908"/>
    <w:rsid w:val="000F4911"/>
    <w:rsid w:val="000F4965"/>
    <w:rsid w:val="000F4A37"/>
    <w:rsid w:val="000F4B97"/>
    <w:rsid w:val="000F4C28"/>
    <w:rsid w:val="000F4C32"/>
    <w:rsid w:val="000F4D0A"/>
    <w:rsid w:val="000F4D2A"/>
    <w:rsid w:val="000F4DCC"/>
    <w:rsid w:val="000F4E2C"/>
    <w:rsid w:val="000F4EE9"/>
    <w:rsid w:val="000F50DE"/>
    <w:rsid w:val="000F51C1"/>
    <w:rsid w:val="000F5271"/>
    <w:rsid w:val="000F53F7"/>
    <w:rsid w:val="000F5444"/>
    <w:rsid w:val="000F54CB"/>
    <w:rsid w:val="000F5591"/>
    <w:rsid w:val="000F55D2"/>
    <w:rsid w:val="000F55F7"/>
    <w:rsid w:val="000F582A"/>
    <w:rsid w:val="000F58FE"/>
    <w:rsid w:val="000F5CE2"/>
    <w:rsid w:val="000F5E66"/>
    <w:rsid w:val="000F6155"/>
    <w:rsid w:val="000F61EB"/>
    <w:rsid w:val="000F66B2"/>
    <w:rsid w:val="000F6735"/>
    <w:rsid w:val="000F673B"/>
    <w:rsid w:val="000F6A05"/>
    <w:rsid w:val="000F6A49"/>
    <w:rsid w:val="000F6AF3"/>
    <w:rsid w:val="000F6B0B"/>
    <w:rsid w:val="000F6BCC"/>
    <w:rsid w:val="000F6BEA"/>
    <w:rsid w:val="000F6C6C"/>
    <w:rsid w:val="000F6CA1"/>
    <w:rsid w:val="000F6D65"/>
    <w:rsid w:val="000F6E1E"/>
    <w:rsid w:val="000F6E28"/>
    <w:rsid w:val="000F6EDA"/>
    <w:rsid w:val="000F6F4A"/>
    <w:rsid w:val="000F7110"/>
    <w:rsid w:val="000F71AC"/>
    <w:rsid w:val="000F7311"/>
    <w:rsid w:val="000F761A"/>
    <w:rsid w:val="000F76BC"/>
    <w:rsid w:val="000F7824"/>
    <w:rsid w:val="000F7AAE"/>
    <w:rsid w:val="000F7B8E"/>
    <w:rsid w:val="000F7D75"/>
    <w:rsid w:val="000F7DB8"/>
    <w:rsid w:val="000F7E50"/>
    <w:rsid w:val="000F7E6F"/>
    <w:rsid w:val="000F7EE6"/>
    <w:rsid w:val="00100058"/>
    <w:rsid w:val="00100105"/>
    <w:rsid w:val="00100244"/>
    <w:rsid w:val="00100246"/>
    <w:rsid w:val="00100473"/>
    <w:rsid w:val="00100575"/>
    <w:rsid w:val="001005DA"/>
    <w:rsid w:val="0010064A"/>
    <w:rsid w:val="001006AD"/>
    <w:rsid w:val="001009DA"/>
    <w:rsid w:val="00100C05"/>
    <w:rsid w:val="00100C55"/>
    <w:rsid w:val="00100C66"/>
    <w:rsid w:val="00100CAA"/>
    <w:rsid w:val="00100EA4"/>
    <w:rsid w:val="001010DA"/>
    <w:rsid w:val="00101252"/>
    <w:rsid w:val="00101258"/>
    <w:rsid w:val="00101446"/>
    <w:rsid w:val="00101529"/>
    <w:rsid w:val="00101547"/>
    <w:rsid w:val="0010157E"/>
    <w:rsid w:val="00101820"/>
    <w:rsid w:val="00101845"/>
    <w:rsid w:val="00101A0E"/>
    <w:rsid w:val="00101AA9"/>
    <w:rsid w:val="00101D0B"/>
    <w:rsid w:val="00101D53"/>
    <w:rsid w:val="00101ED6"/>
    <w:rsid w:val="00101EF4"/>
    <w:rsid w:val="0010220D"/>
    <w:rsid w:val="001024E7"/>
    <w:rsid w:val="0010251E"/>
    <w:rsid w:val="00102559"/>
    <w:rsid w:val="0010265F"/>
    <w:rsid w:val="00102674"/>
    <w:rsid w:val="001027DE"/>
    <w:rsid w:val="00102890"/>
    <w:rsid w:val="00102897"/>
    <w:rsid w:val="001029A8"/>
    <w:rsid w:val="00102A76"/>
    <w:rsid w:val="00102B96"/>
    <w:rsid w:val="00102BAC"/>
    <w:rsid w:val="00102C47"/>
    <w:rsid w:val="00102CB2"/>
    <w:rsid w:val="00102D7C"/>
    <w:rsid w:val="00102D84"/>
    <w:rsid w:val="00102DA6"/>
    <w:rsid w:val="00102DC7"/>
    <w:rsid w:val="00102E38"/>
    <w:rsid w:val="00102E95"/>
    <w:rsid w:val="00103129"/>
    <w:rsid w:val="00103226"/>
    <w:rsid w:val="00103710"/>
    <w:rsid w:val="001037F3"/>
    <w:rsid w:val="0010382F"/>
    <w:rsid w:val="00103B09"/>
    <w:rsid w:val="00103D04"/>
    <w:rsid w:val="00103DC3"/>
    <w:rsid w:val="001041EA"/>
    <w:rsid w:val="001044B8"/>
    <w:rsid w:val="001045EC"/>
    <w:rsid w:val="0010463B"/>
    <w:rsid w:val="0010488A"/>
    <w:rsid w:val="00104988"/>
    <w:rsid w:val="00104D21"/>
    <w:rsid w:val="00104D35"/>
    <w:rsid w:val="00104E63"/>
    <w:rsid w:val="00104EDE"/>
    <w:rsid w:val="00105028"/>
    <w:rsid w:val="001051E3"/>
    <w:rsid w:val="001052E6"/>
    <w:rsid w:val="00105535"/>
    <w:rsid w:val="001056E2"/>
    <w:rsid w:val="00105932"/>
    <w:rsid w:val="00105938"/>
    <w:rsid w:val="00105A6B"/>
    <w:rsid w:val="00105A8B"/>
    <w:rsid w:val="00105ADC"/>
    <w:rsid w:val="00105B62"/>
    <w:rsid w:val="00105D3F"/>
    <w:rsid w:val="00105D72"/>
    <w:rsid w:val="00105D75"/>
    <w:rsid w:val="00105E28"/>
    <w:rsid w:val="001062D7"/>
    <w:rsid w:val="001063AE"/>
    <w:rsid w:val="0010656B"/>
    <w:rsid w:val="00106957"/>
    <w:rsid w:val="00106A95"/>
    <w:rsid w:val="00106B37"/>
    <w:rsid w:val="00106B70"/>
    <w:rsid w:val="00106BD6"/>
    <w:rsid w:val="00106C25"/>
    <w:rsid w:val="00106EB9"/>
    <w:rsid w:val="0010706D"/>
    <w:rsid w:val="0010715D"/>
    <w:rsid w:val="001071D1"/>
    <w:rsid w:val="001071F0"/>
    <w:rsid w:val="00107252"/>
    <w:rsid w:val="00107555"/>
    <w:rsid w:val="001079FA"/>
    <w:rsid w:val="0011037F"/>
    <w:rsid w:val="00110473"/>
    <w:rsid w:val="001104C5"/>
    <w:rsid w:val="00110654"/>
    <w:rsid w:val="00110915"/>
    <w:rsid w:val="0011099C"/>
    <w:rsid w:val="001109A9"/>
    <w:rsid w:val="00110B74"/>
    <w:rsid w:val="00110BAC"/>
    <w:rsid w:val="00110BE9"/>
    <w:rsid w:val="00110E92"/>
    <w:rsid w:val="00110EFD"/>
    <w:rsid w:val="0011108E"/>
    <w:rsid w:val="00111121"/>
    <w:rsid w:val="00111198"/>
    <w:rsid w:val="0011129E"/>
    <w:rsid w:val="00111379"/>
    <w:rsid w:val="0011149D"/>
    <w:rsid w:val="00111592"/>
    <w:rsid w:val="0011167F"/>
    <w:rsid w:val="00111C30"/>
    <w:rsid w:val="00111C70"/>
    <w:rsid w:val="00111CFE"/>
    <w:rsid w:val="00111E80"/>
    <w:rsid w:val="00111F3E"/>
    <w:rsid w:val="001126B3"/>
    <w:rsid w:val="001129DC"/>
    <w:rsid w:val="00112EF9"/>
    <w:rsid w:val="00112F94"/>
    <w:rsid w:val="00113288"/>
    <w:rsid w:val="001132D3"/>
    <w:rsid w:val="0011336A"/>
    <w:rsid w:val="00113747"/>
    <w:rsid w:val="00113870"/>
    <w:rsid w:val="00113919"/>
    <w:rsid w:val="00113B26"/>
    <w:rsid w:val="00113C6A"/>
    <w:rsid w:val="00114011"/>
    <w:rsid w:val="00114189"/>
    <w:rsid w:val="0011464E"/>
    <w:rsid w:val="0011473E"/>
    <w:rsid w:val="001147D4"/>
    <w:rsid w:val="0011481B"/>
    <w:rsid w:val="00114937"/>
    <w:rsid w:val="00114CFD"/>
    <w:rsid w:val="00114D63"/>
    <w:rsid w:val="00114E24"/>
    <w:rsid w:val="00114FCA"/>
    <w:rsid w:val="0011504A"/>
    <w:rsid w:val="001151DD"/>
    <w:rsid w:val="001153A2"/>
    <w:rsid w:val="00115471"/>
    <w:rsid w:val="00115649"/>
    <w:rsid w:val="001156BD"/>
    <w:rsid w:val="0011571A"/>
    <w:rsid w:val="00115858"/>
    <w:rsid w:val="00115AF0"/>
    <w:rsid w:val="00115B60"/>
    <w:rsid w:val="00115D9B"/>
    <w:rsid w:val="00115DCA"/>
    <w:rsid w:val="00115F05"/>
    <w:rsid w:val="00116123"/>
    <w:rsid w:val="0011616B"/>
    <w:rsid w:val="001162C5"/>
    <w:rsid w:val="00116385"/>
    <w:rsid w:val="00116493"/>
    <w:rsid w:val="00116604"/>
    <w:rsid w:val="001166FD"/>
    <w:rsid w:val="00116790"/>
    <w:rsid w:val="001167D6"/>
    <w:rsid w:val="00116886"/>
    <w:rsid w:val="00116C13"/>
    <w:rsid w:val="00116C90"/>
    <w:rsid w:val="00116D3E"/>
    <w:rsid w:val="0011713D"/>
    <w:rsid w:val="0011730A"/>
    <w:rsid w:val="0011745D"/>
    <w:rsid w:val="00117757"/>
    <w:rsid w:val="0011778A"/>
    <w:rsid w:val="001177ED"/>
    <w:rsid w:val="001178EC"/>
    <w:rsid w:val="00117A90"/>
    <w:rsid w:val="00117AB2"/>
    <w:rsid w:val="00117AB4"/>
    <w:rsid w:val="00117B51"/>
    <w:rsid w:val="00117B9F"/>
    <w:rsid w:val="00117C27"/>
    <w:rsid w:val="00117DBF"/>
    <w:rsid w:val="00117F5B"/>
    <w:rsid w:val="00117FF5"/>
    <w:rsid w:val="00120040"/>
    <w:rsid w:val="001200E9"/>
    <w:rsid w:val="00120219"/>
    <w:rsid w:val="00120245"/>
    <w:rsid w:val="00120417"/>
    <w:rsid w:val="0012043C"/>
    <w:rsid w:val="001207F4"/>
    <w:rsid w:val="00120A79"/>
    <w:rsid w:val="00120C69"/>
    <w:rsid w:val="001212CC"/>
    <w:rsid w:val="001212FB"/>
    <w:rsid w:val="0012144D"/>
    <w:rsid w:val="001214B3"/>
    <w:rsid w:val="001215E0"/>
    <w:rsid w:val="00121739"/>
    <w:rsid w:val="00121808"/>
    <w:rsid w:val="00121E40"/>
    <w:rsid w:val="00121EE7"/>
    <w:rsid w:val="00121EF0"/>
    <w:rsid w:val="0012208D"/>
    <w:rsid w:val="0012211A"/>
    <w:rsid w:val="001221F8"/>
    <w:rsid w:val="0012220B"/>
    <w:rsid w:val="001222AD"/>
    <w:rsid w:val="00122442"/>
    <w:rsid w:val="001225E7"/>
    <w:rsid w:val="0012294E"/>
    <w:rsid w:val="00122D64"/>
    <w:rsid w:val="00122EB9"/>
    <w:rsid w:val="00122EBC"/>
    <w:rsid w:val="00122F76"/>
    <w:rsid w:val="0012327D"/>
    <w:rsid w:val="0012332E"/>
    <w:rsid w:val="00123A66"/>
    <w:rsid w:val="00123AED"/>
    <w:rsid w:val="00123BD5"/>
    <w:rsid w:val="00123C08"/>
    <w:rsid w:val="00123C6A"/>
    <w:rsid w:val="00123CD1"/>
    <w:rsid w:val="00123D4F"/>
    <w:rsid w:val="00123E23"/>
    <w:rsid w:val="00123FD7"/>
    <w:rsid w:val="00124070"/>
    <w:rsid w:val="001240FF"/>
    <w:rsid w:val="00124146"/>
    <w:rsid w:val="0012469F"/>
    <w:rsid w:val="00124987"/>
    <w:rsid w:val="001251C7"/>
    <w:rsid w:val="001252E9"/>
    <w:rsid w:val="0012533E"/>
    <w:rsid w:val="00125467"/>
    <w:rsid w:val="00125507"/>
    <w:rsid w:val="00125548"/>
    <w:rsid w:val="00125704"/>
    <w:rsid w:val="00125938"/>
    <w:rsid w:val="00125950"/>
    <w:rsid w:val="0012596A"/>
    <w:rsid w:val="00125A3A"/>
    <w:rsid w:val="00125BAB"/>
    <w:rsid w:val="00125BF0"/>
    <w:rsid w:val="00125C05"/>
    <w:rsid w:val="00125C7A"/>
    <w:rsid w:val="00126045"/>
    <w:rsid w:val="00126288"/>
    <w:rsid w:val="00126557"/>
    <w:rsid w:val="001265F2"/>
    <w:rsid w:val="00126A7D"/>
    <w:rsid w:val="00126DD7"/>
    <w:rsid w:val="00126E4E"/>
    <w:rsid w:val="00126F6A"/>
    <w:rsid w:val="001271E1"/>
    <w:rsid w:val="00127727"/>
    <w:rsid w:val="001279F6"/>
    <w:rsid w:val="00127AE8"/>
    <w:rsid w:val="00127B99"/>
    <w:rsid w:val="00127C5D"/>
    <w:rsid w:val="00127CA1"/>
    <w:rsid w:val="00127CC3"/>
    <w:rsid w:val="00127D82"/>
    <w:rsid w:val="00127F0C"/>
    <w:rsid w:val="00130008"/>
    <w:rsid w:val="00130093"/>
    <w:rsid w:val="001300B1"/>
    <w:rsid w:val="001300CC"/>
    <w:rsid w:val="001302A2"/>
    <w:rsid w:val="00130407"/>
    <w:rsid w:val="00130561"/>
    <w:rsid w:val="00130DEA"/>
    <w:rsid w:val="00130E79"/>
    <w:rsid w:val="00130F9E"/>
    <w:rsid w:val="00131002"/>
    <w:rsid w:val="00131022"/>
    <w:rsid w:val="00131046"/>
    <w:rsid w:val="001311A5"/>
    <w:rsid w:val="001311B3"/>
    <w:rsid w:val="001313F1"/>
    <w:rsid w:val="00131490"/>
    <w:rsid w:val="00131496"/>
    <w:rsid w:val="0013158D"/>
    <w:rsid w:val="001315C4"/>
    <w:rsid w:val="00131C21"/>
    <w:rsid w:val="00131D09"/>
    <w:rsid w:val="00131E1B"/>
    <w:rsid w:val="00131E83"/>
    <w:rsid w:val="00131ECD"/>
    <w:rsid w:val="0013201D"/>
    <w:rsid w:val="0013223F"/>
    <w:rsid w:val="0013227C"/>
    <w:rsid w:val="001323B7"/>
    <w:rsid w:val="0013248E"/>
    <w:rsid w:val="00132726"/>
    <w:rsid w:val="00132962"/>
    <w:rsid w:val="00132AB6"/>
    <w:rsid w:val="00132B1A"/>
    <w:rsid w:val="00132E6E"/>
    <w:rsid w:val="00132F8E"/>
    <w:rsid w:val="00132F9E"/>
    <w:rsid w:val="00132FE4"/>
    <w:rsid w:val="0013312B"/>
    <w:rsid w:val="001331BC"/>
    <w:rsid w:val="001331EB"/>
    <w:rsid w:val="001332F7"/>
    <w:rsid w:val="001335A5"/>
    <w:rsid w:val="001335A8"/>
    <w:rsid w:val="0013372C"/>
    <w:rsid w:val="00133738"/>
    <w:rsid w:val="00133789"/>
    <w:rsid w:val="00133846"/>
    <w:rsid w:val="00133855"/>
    <w:rsid w:val="00133CEF"/>
    <w:rsid w:val="00133EBD"/>
    <w:rsid w:val="001341B0"/>
    <w:rsid w:val="001341CB"/>
    <w:rsid w:val="00134453"/>
    <w:rsid w:val="00134564"/>
    <w:rsid w:val="001345EC"/>
    <w:rsid w:val="001346E0"/>
    <w:rsid w:val="0013472C"/>
    <w:rsid w:val="0013487A"/>
    <w:rsid w:val="00134A11"/>
    <w:rsid w:val="00134BBC"/>
    <w:rsid w:val="00134CB4"/>
    <w:rsid w:val="00134CCE"/>
    <w:rsid w:val="00134D75"/>
    <w:rsid w:val="00134E51"/>
    <w:rsid w:val="00134EC4"/>
    <w:rsid w:val="00134F63"/>
    <w:rsid w:val="001350A8"/>
    <w:rsid w:val="0013523B"/>
    <w:rsid w:val="001352D5"/>
    <w:rsid w:val="0013541C"/>
    <w:rsid w:val="001354F9"/>
    <w:rsid w:val="0013564A"/>
    <w:rsid w:val="001357B8"/>
    <w:rsid w:val="001357BA"/>
    <w:rsid w:val="001359C8"/>
    <w:rsid w:val="00135B2C"/>
    <w:rsid w:val="00135CE4"/>
    <w:rsid w:val="00135D06"/>
    <w:rsid w:val="00135DA3"/>
    <w:rsid w:val="00135E7E"/>
    <w:rsid w:val="00135F7F"/>
    <w:rsid w:val="0013606D"/>
    <w:rsid w:val="0013610F"/>
    <w:rsid w:val="00136315"/>
    <w:rsid w:val="001364AC"/>
    <w:rsid w:val="001365AC"/>
    <w:rsid w:val="00136672"/>
    <w:rsid w:val="00136E35"/>
    <w:rsid w:val="00136F74"/>
    <w:rsid w:val="00137217"/>
    <w:rsid w:val="0013744B"/>
    <w:rsid w:val="0013746C"/>
    <w:rsid w:val="00137483"/>
    <w:rsid w:val="0013749B"/>
    <w:rsid w:val="001375B9"/>
    <w:rsid w:val="001376E1"/>
    <w:rsid w:val="00137709"/>
    <w:rsid w:val="00137A43"/>
    <w:rsid w:val="00137B0A"/>
    <w:rsid w:val="00137B74"/>
    <w:rsid w:val="00137E1B"/>
    <w:rsid w:val="00137FEF"/>
    <w:rsid w:val="0014008B"/>
    <w:rsid w:val="00140378"/>
    <w:rsid w:val="00140594"/>
    <w:rsid w:val="0014065E"/>
    <w:rsid w:val="00140866"/>
    <w:rsid w:val="00140B26"/>
    <w:rsid w:val="00140BBF"/>
    <w:rsid w:val="00140C5B"/>
    <w:rsid w:val="00140E2F"/>
    <w:rsid w:val="00140E48"/>
    <w:rsid w:val="00140E8F"/>
    <w:rsid w:val="00140EEB"/>
    <w:rsid w:val="00141043"/>
    <w:rsid w:val="00141154"/>
    <w:rsid w:val="001411EE"/>
    <w:rsid w:val="0014148C"/>
    <w:rsid w:val="001415F5"/>
    <w:rsid w:val="0014177B"/>
    <w:rsid w:val="001419B6"/>
    <w:rsid w:val="001419E6"/>
    <w:rsid w:val="00141BCC"/>
    <w:rsid w:val="00141F1B"/>
    <w:rsid w:val="00141F65"/>
    <w:rsid w:val="00141F7C"/>
    <w:rsid w:val="001422CB"/>
    <w:rsid w:val="00142383"/>
    <w:rsid w:val="001423A2"/>
    <w:rsid w:val="001423D5"/>
    <w:rsid w:val="00142485"/>
    <w:rsid w:val="001424DD"/>
    <w:rsid w:val="001426D6"/>
    <w:rsid w:val="00142719"/>
    <w:rsid w:val="00142774"/>
    <w:rsid w:val="00142B6C"/>
    <w:rsid w:val="00142C63"/>
    <w:rsid w:val="00142E7D"/>
    <w:rsid w:val="00142F3C"/>
    <w:rsid w:val="001431EE"/>
    <w:rsid w:val="001432C8"/>
    <w:rsid w:val="001432DC"/>
    <w:rsid w:val="00143643"/>
    <w:rsid w:val="0014364C"/>
    <w:rsid w:val="00143B6A"/>
    <w:rsid w:val="00143C64"/>
    <w:rsid w:val="00143C88"/>
    <w:rsid w:val="0014417B"/>
    <w:rsid w:val="00144298"/>
    <w:rsid w:val="00144338"/>
    <w:rsid w:val="001443AD"/>
    <w:rsid w:val="0014471B"/>
    <w:rsid w:val="001447D3"/>
    <w:rsid w:val="001448AE"/>
    <w:rsid w:val="001448FE"/>
    <w:rsid w:val="00144ABF"/>
    <w:rsid w:val="00144ACF"/>
    <w:rsid w:val="00144B06"/>
    <w:rsid w:val="00144EFE"/>
    <w:rsid w:val="0014508E"/>
    <w:rsid w:val="00145181"/>
    <w:rsid w:val="00145665"/>
    <w:rsid w:val="001458B2"/>
    <w:rsid w:val="001459BE"/>
    <w:rsid w:val="001459D7"/>
    <w:rsid w:val="00145AB5"/>
    <w:rsid w:val="00145AE0"/>
    <w:rsid w:val="00145CD0"/>
    <w:rsid w:val="00145D69"/>
    <w:rsid w:val="00145EBD"/>
    <w:rsid w:val="00145FF4"/>
    <w:rsid w:val="00146147"/>
    <w:rsid w:val="00146198"/>
    <w:rsid w:val="001461A5"/>
    <w:rsid w:val="00146239"/>
    <w:rsid w:val="00146300"/>
    <w:rsid w:val="00146305"/>
    <w:rsid w:val="00146329"/>
    <w:rsid w:val="00146335"/>
    <w:rsid w:val="0014659B"/>
    <w:rsid w:val="001466D4"/>
    <w:rsid w:val="001469C5"/>
    <w:rsid w:val="001469C6"/>
    <w:rsid w:val="00146B9B"/>
    <w:rsid w:val="00146C1D"/>
    <w:rsid w:val="00146DC8"/>
    <w:rsid w:val="00146E48"/>
    <w:rsid w:val="00146F4B"/>
    <w:rsid w:val="00146F4C"/>
    <w:rsid w:val="001470B0"/>
    <w:rsid w:val="00147126"/>
    <w:rsid w:val="001471E7"/>
    <w:rsid w:val="0014741E"/>
    <w:rsid w:val="001474CE"/>
    <w:rsid w:val="001474D5"/>
    <w:rsid w:val="001479A7"/>
    <w:rsid w:val="001479AB"/>
    <w:rsid w:val="00147A85"/>
    <w:rsid w:val="00147CEC"/>
    <w:rsid w:val="00147D68"/>
    <w:rsid w:val="00147DCC"/>
    <w:rsid w:val="00147E4C"/>
    <w:rsid w:val="0015009C"/>
    <w:rsid w:val="00150136"/>
    <w:rsid w:val="00150188"/>
    <w:rsid w:val="00150263"/>
    <w:rsid w:val="0015032B"/>
    <w:rsid w:val="0015070E"/>
    <w:rsid w:val="00150749"/>
    <w:rsid w:val="0015078A"/>
    <w:rsid w:val="001507AB"/>
    <w:rsid w:val="0015092E"/>
    <w:rsid w:val="00150C49"/>
    <w:rsid w:val="00150CB8"/>
    <w:rsid w:val="00150D94"/>
    <w:rsid w:val="00150DA0"/>
    <w:rsid w:val="00150E53"/>
    <w:rsid w:val="00150F99"/>
    <w:rsid w:val="001511B9"/>
    <w:rsid w:val="001514A0"/>
    <w:rsid w:val="00151547"/>
    <w:rsid w:val="00151706"/>
    <w:rsid w:val="0015170A"/>
    <w:rsid w:val="0015173A"/>
    <w:rsid w:val="00151859"/>
    <w:rsid w:val="00151A3E"/>
    <w:rsid w:val="00151AEC"/>
    <w:rsid w:val="00151DAE"/>
    <w:rsid w:val="00152113"/>
    <w:rsid w:val="00152269"/>
    <w:rsid w:val="00152284"/>
    <w:rsid w:val="00152295"/>
    <w:rsid w:val="00152392"/>
    <w:rsid w:val="00152636"/>
    <w:rsid w:val="00152672"/>
    <w:rsid w:val="001527D4"/>
    <w:rsid w:val="001529C6"/>
    <w:rsid w:val="00152A73"/>
    <w:rsid w:val="00152B91"/>
    <w:rsid w:val="00152CF6"/>
    <w:rsid w:val="00152F2A"/>
    <w:rsid w:val="00153374"/>
    <w:rsid w:val="001534D4"/>
    <w:rsid w:val="001534E6"/>
    <w:rsid w:val="0015388B"/>
    <w:rsid w:val="001539F9"/>
    <w:rsid w:val="00153A87"/>
    <w:rsid w:val="00153B69"/>
    <w:rsid w:val="00153C06"/>
    <w:rsid w:val="00153DAF"/>
    <w:rsid w:val="00153E05"/>
    <w:rsid w:val="00153E08"/>
    <w:rsid w:val="00153F13"/>
    <w:rsid w:val="0015415E"/>
    <w:rsid w:val="00154334"/>
    <w:rsid w:val="00154364"/>
    <w:rsid w:val="001544EB"/>
    <w:rsid w:val="0015453D"/>
    <w:rsid w:val="00154606"/>
    <w:rsid w:val="00154AFB"/>
    <w:rsid w:val="00154C06"/>
    <w:rsid w:val="00154C9B"/>
    <w:rsid w:val="00154DBA"/>
    <w:rsid w:val="00155259"/>
    <w:rsid w:val="0015541A"/>
    <w:rsid w:val="001555B9"/>
    <w:rsid w:val="00155681"/>
    <w:rsid w:val="00155738"/>
    <w:rsid w:val="0015574C"/>
    <w:rsid w:val="00155D8A"/>
    <w:rsid w:val="00155D8E"/>
    <w:rsid w:val="00155E1C"/>
    <w:rsid w:val="0015606E"/>
    <w:rsid w:val="0015619C"/>
    <w:rsid w:val="00156336"/>
    <w:rsid w:val="00156381"/>
    <w:rsid w:val="001564EB"/>
    <w:rsid w:val="0015653D"/>
    <w:rsid w:val="001565E2"/>
    <w:rsid w:val="0015668B"/>
    <w:rsid w:val="001567F9"/>
    <w:rsid w:val="001568C9"/>
    <w:rsid w:val="001569E7"/>
    <w:rsid w:val="00156A22"/>
    <w:rsid w:val="00157014"/>
    <w:rsid w:val="00157196"/>
    <w:rsid w:val="00157252"/>
    <w:rsid w:val="001575E3"/>
    <w:rsid w:val="00157699"/>
    <w:rsid w:val="001578AF"/>
    <w:rsid w:val="001578F6"/>
    <w:rsid w:val="00157965"/>
    <w:rsid w:val="00157A70"/>
    <w:rsid w:val="00157C0E"/>
    <w:rsid w:val="00157CC8"/>
    <w:rsid w:val="00157D1C"/>
    <w:rsid w:val="00157D99"/>
    <w:rsid w:val="00157DC4"/>
    <w:rsid w:val="00157E3E"/>
    <w:rsid w:val="00157F0F"/>
    <w:rsid w:val="00157F49"/>
    <w:rsid w:val="00157FB5"/>
    <w:rsid w:val="001600FF"/>
    <w:rsid w:val="0016013E"/>
    <w:rsid w:val="00160208"/>
    <w:rsid w:val="0016035E"/>
    <w:rsid w:val="0016048C"/>
    <w:rsid w:val="001604E2"/>
    <w:rsid w:val="001604E5"/>
    <w:rsid w:val="001604EF"/>
    <w:rsid w:val="00160599"/>
    <w:rsid w:val="00160E19"/>
    <w:rsid w:val="00160E71"/>
    <w:rsid w:val="00161061"/>
    <w:rsid w:val="00161307"/>
    <w:rsid w:val="0016130D"/>
    <w:rsid w:val="001613EF"/>
    <w:rsid w:val="001614DA"/>
    <w:rsid w:val="00161921"/>
    <w:rsid w:val="00161A2B"/>
    <w:rsid w:val="00161AC8"/>
    <w:rsid w:val="00161BD0"/>
    <w:rsid w:val="00161DBD"/>
    <w:rsid w:val="00161DF9"/>
    <w:rsid w:val="00161ED4"/>
    <w:rsid w:val="00161F9C"/>
    <w:rsid w:val="0016201A"/>
    <w:rsid w:val="001620A2"/>
    <w:rsid w:val="001621A5"/>
    <w:rsid w:val="001621B3"/>
    <w:rsid w:val="0016228B"/>
    <w:rsid w:val="0016231B"/>
    <w:rsid w:val="00162386"/>
    <w:rsid w:val="001623B2"/>
    <w:rsid w:val="0016242E"/>
    <w:rsid w:val="001624D2"/>
    <w:rsid w:val="00162576"/>
    <w:rsid w:val="00162BFB"/>
    <w:rsid w:val="00162DA9"/>
    <w:rsid w:val="00162DAE"/>
    <w:rsid w:val="00162EF6"/>
    <w:rsid w:val="00162F71"/>
    <w:rsid w:val="001631F8"/>
    <w:rsid w:val="00163270"/>
    <w:rsid w:val="00163717"/>
    <w:rsid w:val="0016382B"/>
    <w:rsid w:val="0016383A"/>
    <w:rsid w:val="00163A25"/>
    <w:rsid w:val="00163B2B"/>
    <w:rsid w:val="00163CF7"/>
    <w:rsid w:val="00163E32"/>
    <w:rsid w:val="00163FCE"/>
    <w:rsid w:val="0016405B"/>
    <w:rsid w:val="0016417A"/>
    <w:rsid w:val="001641F4"/>
    <w:rsid w:val="00164241"/>
    <w:rsid w:val="001643A3"/>
    <w:rsid w:val="001647A4"/>
    <w:rsid w:val="001648F4"/>
    <w:rsid w:val="00164DD9"/>
    <w:rsid w:val="00164E19"/>
    <w:rsid w:val="00164EAB"/>
    <w:rsid w:val="00164FB7"/>
    <w:rsid w:val="00165048"/>
    <w:rsid w:val="001651D6"/>
    <w:rsid w:val="001652FC"/>
    <w:rsid w:val="001653BB"/>
    <w:rsid w:val="00165548"/>
    <w:rsid w:val="001655F4"/>
    <w:rsid w:val="00165646"/>
    <w:rsid w:val="00165853"/>
    <w:rsid w:val="00165858"/>
    <w:rsid w:val="00165BDC"/>
    <w:rsid w:val="00165EA6"/>
    <w:rsid w:val="00165FF5"/>
    <w:rsid w:val="001660EA"/>
    <w:rsid w:val="0016626B"/>
    <w:rsid w:val="0016677E"/>
    <w:rsid w:val="001667F9"/>
    <w:rsid w:val="001668CE"/>
    <w:rsid w:val="00166965"/>
    <w:rsid w:val="00166A01"/>
    <w:rsid w:val="00166D08"/>
    <w:rsid w:val="00166D9A"/>
    <w:rsid w:val="00166F42"/>
    <w:rsid w:val="00167199"/>
    <w:rsid w:val="001671E7"/>
    <w:rsid w:val="001672AC"/>
    <w:rsid w:val="001672F3"/>
    <w:rsid w:val="00167352"/>
    <w:rsid w:val="00167459"/>
    <w:rsid w:val="001674B3"/>
    <w:rsid w:val="001676B2"/>
    <w:rsid w:val="00167840"/>
    <w:rsid w:val="001678BC"/>
    <w:rsid w:val="0016794D"/>
    <w:rsid w:val="0016796F"/>
    <w:rsid w:val="00167A2C"/>
    <w:rsid w:val="00167B6F"/>
    <w:rsid w:val="00167CF3"/>
    <w:rsid w:val="00167D36"/>
    <w:rsid w:val="00167D8D"/>
    <w:rsid w:val="00167FB9"/>
    <w:rsid w:val="00167FD5"/>
    <w:rsid w:val="00167FE7"/>
    <w:rsid w:val="00170056"/>
    <w:rsid w:val="001700EB"/>
    <w:rsid w:val="001701AE"/>
    <w:rsid w:val="0017023F"/>
    <w:rsid w:val="00170289"/>
    <w:rsid w:val="00170294"/>
    <w:rsid w:val="00170401"/>
    <w:rsid w:val="001704C4"/>
    <w:rsid w:val="00170567"/>
    <w:rsid w:val="001705B6"/>
    <w:rsid w:val="00170672"/>
    <w:rsid w:val="00170699"/>
    <w:rsid w:val="001706A8"/>
    <w:rsid w:val="00170759"/>
    <w:rsid w:val="00170B13"/>
    <w:rsid w:val="00170C0C"/>
    <w:rsid w:val="00170C5D"/>
    <w:rsid w:val="00170EBB"/>
    <w:rsid w:val="0017105E"/>
    <w:rsid w:val="001711A1"/>
    <w:rsid w:val="001711A7"/>
    <w:rsid w:val="001713C0"/>
    <w:rsid w:val="001714D7"/>
    <w:rsid w:val="00171543"/>
    <w:rsid w:val="00171567"/>
    <w:rsid w:val="001715AE"/>
    <w:rsid w:val="001715F4"/>
    <w:rsid w:val="0017169A"/>
    <w:rsid w:val="001718AA"/>
    <w:rsid w:val="00171D30"/>
    <w:rsid w:val="00171E46"/>
    <w:rsid w:val="00171F93"/>
    <w:rsid w:val="001720A6"/>
    <w:rsid w:val="001722A7"/>
    <w:rsid w:val="001724DB"/>
    <w:rsid w:val="00172599"/>
    <w:rsid w:val="001727A1"/>
    <w:rsid w:val="001728B4"/>
    <w:rsid w:val="001728F3"/>
    <w:rsid w:val="001728F4"/>
    <w:rsid w:val="00172901"/>
    <w:rsid w:val="00172A22"/>
    <w:rsid w:val="00172B6B"/>
    <w:rsid w:val="00172BDE"/>
    <w:rsid w:val="00172C85"/>
    <w:rsid w:val="00172D15"/>
    <w:rsid w:val="00172D52"/>
    <w:rsid w:val="00172E7D"/>
    <w:rsid w:val="00173032"/>
    <w:rsid w:val="00173232"/>
    <w:rsid w:val="0017328F"/>
    <w:rsid w:val="00173556"/>
    <w:rsid w:val="0017386F"/>
    <w:rsid w:val="00173A41"/>
    <w:rsid w:val="00173A77"/>
    <w:rsid w:val="00173E6A"/>
    <w:rsid w:val="00174310"/>
    <w:rsid w:val="00174798"/>
    <w:rsid w:val="001749DF"/>
    <w:rsid w:val="00174C1A"/>
    <w:rsid w:val="00174CA0"/>
    <w:rsid w:val="00174EBF"/>
    <w:rsid w:val="00174EE2"/>
    <w:rsid w:val="00175173"/>
    <w:rsid w:val="00175215"/>
    <w:rsid w:val="00175349"/>
    <w:rsid w:val="001753D4"/>
    <w:rsid w:val="001753E5"/>
    <w:rsid w:val="0017549A"/>
    <w:rsid w:val="001754A1"/>
    <w:rsid w:val="00175738"/>
    <w:rsid w:val="00175866"/>
    <w:rsid w:val="00175AF1"/>
    <w:rsid w:val="00176366"/>
    <w:rsid w:val="00176389"/>
    <w:rsid w:val="00176605"/>
    <w:rsid w:val="0017663E"/>
    <w:rsid w:val="0017691D"/>
    <w:rsid w:val="00176953"/>
    <w:rsid w:val="00176A05"/>
    <w:rsid w:val="00176D23"/>
    <w:rsid w:val="00176DC8"/>
    <w:rsid w:val="00176FE8"/>
    <w:rsid w:val="00177168"/>
    <w:rsid w:val="00177250"/>
    <w:rsid w:val="0017739E"/>
    <w:rsid w:val="001775F1"/>
    <w:rsid w:val="0017760D"/>
    <w:rsid w:val="0017767F"/>
    <w:rsid w:val="00177853"/>
    <w:rsid w:val="001779BE"/>
    <w:rsid w:val="00177CF2"/>
    <w:rsid w:val="00177D8F"/>
    <w:rsid w:val="00177DBB"/>
    <w:rsid w:val="00177FE5"/>
    <w:rsid w:val="001800DA"/>
    <w:rsid w:val="001800F2"/>
    <w:rsid w:val="001802DD"/>
    <w:rsid w:val="001804F4"/>
    <w:rsid w:val="00180528"/>
    <w:rsid w:val="0018052D"/>
    <w:rsid w:val="0018064A"/>
    <w:rsid w:val="00180686"/>
    <w:rsid w:val="00180748"/>
    <w:rsid w:val="0018084C"/>
    <w:rsid w:val="00180868"/>
    <w:rsid w:val="001808D1"/>
    <w:rsid w:val="00180B53"/>
    <w:rsid w:val="00180E67"/>
    <w:rsid w:val="00180E80"/>
    <w:rsid w:val="0018119B"/>
    <w:rsid w:val="00181271"/>
    <w:rsid w:val="0018146E"/>
    <w:rsid w:val="001814C3"/>
    <w:rsid w:val="001814FE"/>
    <w:rsid w:val="0018175E"/>
    <w:rsid w:val="00181760"/>
    <w:rsid w:val="00181974"/>
    <w:rsid w:val="00181A22"/>
    <w:rsid w:val="00181AF2"/>
    <w:rsid w:val="00181F82"/>
    <w:rsid w:val="001820D9"/>
    <w:rsid w:val="0018244C"/>
    <w:rsid w:val="001824B1"/>
    <w:rsid w:val="001828CF"/>
    <w:rsid w:val="00182B43"/>
    <w:rsid w:val="00182BE3"/>
    <w:rsid w:val="00182E9F"/>
    <w:rsid w:val="00183189"/>
    <w:rsid w:val="0018328A"/>
    <w:rsid w:val="0018361B"/>
    <w:rsid w:val="001836A7"/>
    <w:rsid w:val="001838E9"/>
    <w:rsid w:val="001839B3"/>
    <w:rsid w:val="00183B06"/>
    <w:rsid w:val="00183CAB"/>
    <w:rsid w:val="00183E72"/>
    <w:rsid w:val="00183E77"/>
    <w:rsid w:val="00183EE1"/>
    <w:rsid w:val="00183F70"/>
    <w:rsid w:val="001841F5"/>
    <w:rsid w:val="00184277"/>
    <w:rsid w:val="0018428F"/>
    <w:rsid w:val="001842AD"/>
    <w:rsid w:val="001843AB"/>
    <w:rsid w:val="00184476"/>
    <w:rsid w:val="00184485"/>
    <w:rsid w:val="0018489F"/>
    <w:rsid w:val="001848E7"/>
    <w:rsid w:val="001848F0"/>
    <w:rsid w:val="001849F8"/>
    <w:rsid w:val="00184B4C"/>
    <w:rsid w:val="00184B68"/>
    <w:rsid w:val="00184CAF"/>
    <w:rsid w:val="001850DD"/>
    <w:rsid w:val="00185210"/>
    <w:rsid w:val="0018540C"/>
    <w:rsid w:val="0018547C"/>
    <w:rsid w:val="001856D6"/>
    <w:rsid w:val="001856E7"/>
    <w:rsid w:val="00185814"/>
    <w:rsid w:val="00185882"/>
    <w:rsid w:val="00185A82"/>
    <w:rsid w:val="00185E15"/>
    <w:rsid w:val="0018603A"/>
    <w:rsid w:val="001861A8"/>
    <w:rsid w:val="001861B6"/>
    <w:rsid w:val="00186237"/>
    <w:rsid w:val="001862A5"/>
    <w:rsid w:val="0018646C"/>
    <w:rsid w:val="00186479"/>
    <w:rsid w:val="0018649F"/>
    <w:rsid w:val="00186514"/>
    <w:rsid w:val="001866BD"/>
    <w:rsid w:val="00186792"/>
    <w:rsid w:val="00186869"/>
    <w:rsid w:val="00186AC4"/>
    <w:rsid w:val="00186CB2"/>
    <w:rsid w:val="00186D2D"/>
    <w:rsid w:val="00187005"/>
    <w:rsid w:val="00187790"/>
    <w:rsid w:val="001877B1"/>
    <w:rsid w:val="00187984"/>
    <w:rsid w:val="00187BEF"/>
    <w:rsid w:val="001903A2"/>
    <w:rsid w:val="001903BB"/>
    <w:rsid w:val="00190476"/>
    <w:rsid w:val="001904A9"/>
    <w:rsid w:val="00190607"/>
    <w:rsid w:val="00190753"/>
    <w:rsid w:val="00190821"/>
    <w:rsid w:val="0019094A"/>
    <w:rsid w:val="001909DE"/>
    <w:rsid w:val="00190A3E"/>
    <w:rsid w:val="00190B1B"/>
    <w:rsid w:val="00190C2B"/>
    <w:rsid w:val="00190CEF"/>
    <w:rsid w:val="00190FA7"/>
    <w:rsid w:val="001910A4"/>
    <w:rsid w:val="0019146C"/>
    <w:rsid w:val="0019185D"/>
    <w:rsid w:val="001918AA"/>
    <w:rsid w:val="001919D4"/>
    <w:rsid w:val="00191B6D"/>
    <w:rsid w:val="00191C68"/>
    <w:rsid w:val="00191D24"/>
    <w:rsid w:val="00191E43"/>
    <w:rsid w:val="00191ECF"/>
    <w:rsid w:val="001921DC"/>
    <w:rsid w:val="00192235"/>
    <w:rsid w:val="001923DF"/>
    <w:rsid w:val="0019253B"/>
    <w:rsid w:val="00192584"/>
    <w:rsid w:val="00192691"/>
    <w:rsid w:val="0019277C"/>
    <w:rsid w:val="00192799"/>
    <w:rsid w:val="00192894"/>
    <w:rsid w:val="00192CA0"/>
    <w:rsid w:val="00193274"/>
    <w:rsid w:val="001932BC"/>
    <w:rsid w:val="001935BF"/>
    <w:rsid w:val="001935C0"/>
    <w:rsid w:val="001936BB"/>
    <w:rsid w:val="0019395F"/>
    <w:rsid w:val="00193986"/>
    <w:rsid w:val="00193A33"/>
    <w:rsid w:val="00193BDC"/>
    <w:rsid w:val="00193CF1"/>
    <w:rsid w:val="00193E91"/>
    <w:rsid w:val="00194020"/>
    <w:rsid w:val="00194086"/>
    <w:rsid w:val="001942A3"/>
    <w:rsid w:val="00194405"/>
    <w:rsid w:val="0019453B"/>
    <w:rsid w:val="001947F5"/>
    <w:rsid w:val="00194A2C"/>
    <w:rsid w:val="00194AB6"/>
    <w:rsid w:val="00194CD6"/>
    <w:rsid w:val="00194CF0"/>
    <w:rsid w:val="00194FC8"/>
    <w:rsid w:val="00195347"/>
    <w:rsid w:val="001953FB"/>
    <w:rsid w:val="0019547A"/>
    <w:rsid w:val="0019568D"/>
    <w:rsid w:val="00195723"/>
    <w:rsid w:val="001958EC"/>
    <w:rsid w:val="00195A90"/>
    <w:rsid w:val="00195FE6"/>
    <w:rsid w:val="00196135"/>
    <w:rsid w:val="0019639A"/>
    <w:rsid w:val="00196615"/>
    <w:rsid w:val="0019662C"/>
    <w:rsid w:val="00196962"/>
    <w:rsid w:val="00196B15"/>
    <w:rsid w:val="00196C2A"/>
    <w:rsid w:val="00196D19"/>
    <w:rsid w:val="00196D88"/>
    <w:rsid w:val="00196E67"/>
    <w:rsid w:val="00196F6F"/>
    <w:rsid w:val="00196F75"/>
    <w:rsid w:val="00197110"/>
    <w:rsid w:val="001971A2"/>
    <w:rsid w:val="00197386"/>
    <w:rsid w:val="00197474"/>
    <w:rsid w:val="00197487"/>
    <w:rsid w:val="001975B2"/>
    <w:rsid w:val="00197718"/>
    <w:rsid w:val="001978A2"/>
    <w:rsid w:val="00197AB5"/>
    <w:rsid w:val="00197CB9"/>
    <w:rsid w:val="00197D38"/>
    <w:rsid w:val="00197D87"/>
    <w:rsid w:val="00197FB1"/>
    <w:rsid w:val="001A0139"/>
    <w:rsid w:val="001A02CE"/>
    <w:rsid w:val="001A0340"/>
    <w:rsid w:val="001A06A0"/>
    <w:rsid w:val="001A0718"/>
    <w:rsid w:val="001A0BE9"/>
    <w:rsid w:val="001A0D4E"/>
    <w:rsid w:val="001A0D86"/>
    <w:rsid w:val="001A0E15"/>
    <w:rsid w:val="001A0EFE"/>
    <w:rsid w:val="001A1020"/>
    <w:rsid w:val="001A1046"/>
    <w:rsid w:val="001A13AA"/>
    <w:rsid w:val="001A142D"/>
    <w:rsid w:val="001A14AD"/>
    <w:rsid w:val="001A1851"/>
    <w:rsid w:val="001A1988"/>
    <w:rsid w:val="001A1AC2"/>
    <w:rsid w:val="001A1B2E"/>
    <w:rsid w:val="001A1BED"/>
    <w:rsid w:val="001A1C3F"/>
    <w:rsid w:val="001A23CC"/>
    <w:rsid w:val="001A24A7"/>
    <w:rsid w:val="001A26FE"/>
    <w:rsid w:val="001A2942"/>
    <w:rsid w:val="001A2963"/>
    <w:rsid w:val="001A29AE"/>
    <w:rsid w:val="001A2A4D"/>
    <w:rsid w:val="001A2E96"/>
    <w:rsid w:val="001A2F53"/>
    <w:rsid w:val="001A3179"/>
    <w:rsid w:val="001A31D8"/>
    <w:rsid w:val="001A31F8"/>
    <w:rsid w:val="001A3340"/>
    <w:rsid w:val="001A3567"/>
    <w:rsid w:val="001A3792"/>
    <w:rsid w:val="001A3A07"/>
    <w:rsid w:val="001A3DCF"/>
    <w:rsid w:val="001A40B8"/>
    <w:rsid w:val="001A4155"/>
    <w:rsid w:val="001A4168"/>
    <w:rsid w:val="001A4170"/>
    <w:rsid w:val="001A42B2"/>
    <w:rsid w:val="001A43EB"/>
    <w:rsid w:val="001A447D"/>
    <w:rsid w:val="001A470C"/>
    <w:rsid w:val="001A484D"/>
    <w:rsid w:val="001A48D0"/>
    <w:rsid w:val="001A4A28"/>
    <w:rsid w:val="001A4B32"/>
    <w:rsid w:val="001A4C85"/>
    <w:rsid w:val="001A4CE0"/>
    <w:rsid w:val="001A4D2A"/>
    <w:rsid w:val="001A4DC2"/>
    <w:rsid w:val="001A4E20"/>
    <w:rsid w:val="001A4E31"/>
    <w:rsid w:val="001A4F58"/>
    <w:rsid w:val="001A5239"/>
    <w:rsid w:val="001A5278"/>
    <w:rsid w:val="001A52A2"/>
    <w:rsid w:val="001A5339"/>
    <w:rsid w:val="001A53C8"/>
    <w:rsid w:val="001A543C"/>
    <w:rsid w:val="001A5461"/>
    <w:rsid w:val="001A558B"/>
    <w:rsid w:val="001A5890"/>
    <w:rsid w:val="001A590C"/>
    <w:rsid w:val="001A5991"/>
    <w:rsid w:val="001A5A6A"/>
    <w:rsid w:val="001A5E93"/>
    <w:rsid w:val="001A5F02"/>
    <w:rsid w:val="001A61C8"/>
    <w:rsid w:val="001A6263"/>
    <w:rsid w:val="001A626D"/>
    <w:rsid w:val="001A63A2"/>
    <w:rsid w:val="001A6401"/>
    <w:rsid w:val="001A6406"/>
    <w:rsid w:val="001A64F8"/>
    <w:rsid w:val="001A6607"/>
    <w:rsid w:val="001A6895"/>
    <w:rsid w:val="001A6D71"/>
    <w:rsid w:val="001A6E40"/>
    <w:rsid w:val="001A7077"/>
    <w:rsid w:val="001A70D9"/>
    <w:rsid w:val="001A711A"/>
    <w:rsid w:val="001A71A7"/>
    <w:rsid w:val="001A731A"/>
    <w:rsid w:val="001A73B7"/>
    <w:rsid w:val="001A78B4"/>
    <w:rsid w:val="001A7948"/>
    <w:rsid w:val="001A7A66"/>
    <w:rsid w:val="001A7A90"/>
    <w:rsid w:val="001A7CF5"/>
    <w:rsid w:val="001A7E47"/>
    <w:rsid w:val="001B0007"/>
    <w:rsid w:val="001B00B4"/>
    <w:rsid w:val="001B017C"/>
    <w:rsid w:val="001B0363"/>
    <w:rsid w:val="001B0386"/>
    <w:rsid w:val="001B03E4"/>
    <w:rsid w:val="001B04C0"/>
    <w:rsid w:val="001B087A"/>
    <w:rsid w:val="001B08F7"/>
    <w:rsid w:val="001B0BB1"/>
    <w:rsid w:val="001B0DF4"/>
    <w:rsid w:val="001B0EA6"/>
    <w:rsid w:val="001B0F5C"/>
    <w:rsid w:val="001B0F5F"/>
    <w:rsid w:val="001B1183"/>
    <w:rsid w:val="001B1416"/>
    <w:rsid w:val="001B1625"/>
    <w:rsid w:val="001B168E"/>
    <w:rsid w:val="001B16E8"/>
    <w:rsid w:val="001B17CD"/>
    <w:rsid w:val="001B1993"/>
    <w:rsid w:val="001B1B2F"/>
    <w:rsid w:val="001B1C47"/>
    <w:rsid w:val="001B1C7C"/>
    <w:rsid w:val="001B1DB2"/>
    <w:rsid w:val="001B1DFE"/>
    <w:rsid w:val="001B1E89"/>
    <w:rsid w:val="001B1FBE"/>
    <w:rsid w:val="001B2109"/>
    <w:rsid w:val="001B2446"/>
    <w:rsid w:val="001B2461"/>
    <w:rsid w:val="001B2609"/>
    <w:rsid w:val="001B282F"/>
    <w:rsid w:val="001B2A35"/>
    <w:rsid w:val="001B2B2E"/>
    <w:rsid w:val="001B2DA0"/>
    <w:rsid w:val="001B2EBD"/>
    <w:rsid w:val="001B2F36"/>
    <w:rsid w:val="001B3028"/>
    <w:rsid w:val="001B3064"/>
    <w:rsid w:val="001B3096"/>
    <w:rsid w:val="001B311C"/>
    <w:rsid w:val="001B3267"/>
    <w:rsid w:val="001B32AE"/>
    <w:rsid w:val="001B32CB"/>
    <w:rsid w:val="001B3582"/>
    <w:rsid w:val="001B3668"/>
    <w:rsid w:val="001B37E7"/>
    <w:rsid w:val="001B386F"/>
    <w:rsid w:val="001B3881"/>
    <w:rsid w:val="001B38C1"/>
    <w:rsid w:val="001B38DA"/>
    <w:rsid w:val="001B3BB9"/>
    <w:rsid w:val="001B3E2D"/>
    <w:rsid w:val="001B3EB9"/>
    <w:rsid w:val="001B3F46"/>
    <w:rsid w:val="001B3FEA"/>
    <w:rsid w:val="001B3FF7"/>
    <w:rsid w:val="001B401F"/>
    <w:rsid w:val="001B4027"/>
    <w:rsid w:val="001B4123"/>
    <w:rsid w:val="001B4145"/>
    <w:rsid w:val="001B4189"/>
    <w:rsid w:val="001B420C"/>
    <w:rsid w:val="001B4213"/>
    <w:rsid w:val="001B4403"/>
    <w:rsid w:val="001B4420"/>
    <w:rsid w:val="001B451C"/>
    <w:rsid w:val="001B4A5F"/>
    <w:rsid w:val="001B4A9F"/>
    <w:rsid w:val="001B4B33"/>
    <w:rsid w:val="001B4C33"/>
    <w:rsid w:val="001B4F46"/>
    <w:rsid w:val="001B4F4F"/>
    <w:rsid w:val="001B4F83"/>
    <w:rsid w:val="001B502E"/>
    <w:rsid w:val="001B5070"/>
    <w:rsid w:val="001B509B"/>
    <w:rsid w:val="001B518D"/>
    <w:rsid w:val="001B538F"/>
    <w:rsid w:val="001B53B1"/>
    <w:rsid w:val="001B5411"/>
    <w:rsid w:val="001B556D"/>
    <w:rsid w:val="001B5600"/>
    <w:rsid w:val="001B565E"/>
    <w:rsid w:val="001B5B9A"/>
    <w:rsid w:val="001B5C44"/>
    <w:rsid w:val="001B5C63"/>
    <w:rsid w:val="001B607F"/>
    <w:rsid w:val="001B617B"/>
    <w:rsid w:val="001B62D6"/>
    <w:rsid w:val="001B64A4"/>
    <w:rsid w:val="001B64D5"/>
    <w:rsid w:val="001B65A4"/>
    <w:rsid w:val="001B661E"/>
    <w:rsid w:val="001B666D"/>
    <w:rsid w:val="001B684D"/>
    <w:rsid w:val="001B6BD0"/>
    <w:rsid w:val="001B7062"/>
    <w:rsid w:val="001B70EF"/>
    <w:rsid w:val="001B72E0"/>
    <w:rsid w:val="001B737F"/>
    <w:rsid w:val="001B73C9"/>
    <w:rsid w:val="001B73D4"/>
    <w:rsid w:val="001B7B2C"/>
    <w:rsid w:val="001B7B72"/>
    <w:rsid w:val="001B7C1D"/>
    <w:rsid w:val="001B7C7B"/>
    <w:rsid w:val="001B7D4C"/>
    <w:rsid w:val="001B7DA8"/>
    <w:rsid w:val="001B7DB6"/>
    <w:rsid w:val="001B7E6E"/>
    <w:rsid w:val="001C01B1"/>
    <w:rsid w:val="001C039E"/>
    <w:rsid w:val="001C049D"/>
    <w:rsid w:val="001C04B2"/>
    <w:rsid w:val="001C051D"/>
    <w:rsid w:val="001C05B6"/>
    <w:rsid w:val="001C05FB"/>
    <w:rsid w:val="001C061F"/>
    <w:rsid w:val="001C06A6"/>
    <w:rsid w:val="001C06F8"/>
    <w:rsid w:val="001C09A5"/>
    <w:rsid w:val="001C09E7"/>
    <w:rsid w:val="001C0CD2"/>
    <w:rsid w:val="001C0E38"/>
    <w:rsid w:val="001C0EE8"/>
    <w:rsid w:val="001C1147"/>
    <w:rsid w:val="001C1321"/>
    <w:rsid w:val="001C15B0"/>
    <w:rsid w:val="001C171A"/>
    <w:rsid w:val="001C1735"/>
    <w:rsid w:val="001C19AC"/>
    <w:rsid w:val="001C1A89"/>
    <w:rsid w:val="001C1AD1"/>
    <w:rsid w:val="001C1C66"/>
    <w:rsid w:val="001C1CE7"/>
    <w:rsid w:val="001C1DD4"/>
    <w:rsid w:val="001C1E73"/>
    <w:rsid w:val="001C207F"/>
    <w:rsid w:val="001C21B6"/>
    <w:rsid w:val="001C22F1"/>
    <w:rsid w:val="001C2393"/>
    <w:rsid w:val="001C2456"/>
    <w:rsid w:val="001C2493"/>
    <w:rsid w:val="001C2718"/>
    <w:rsid w:val="001C2A66"/>
    <w:rsid w:val="001C2A76"/>
    <w:rsid w:val="001C2AF7"/>
    <w:rsid w:val="001C2C39"/>
    <w:rsid w:val="001C2CAE"/>
    <w:rsid w:val="001C2DB4"/>
    <w:rsid w:val="001C2DEB"/>
    <w:rsid w:val="001C2EA5"/>
    <w:rsid w:val="001C2FA1"/>
    <w:rsid w:val="001C3092"/>
    <w:rsid w:val="001C315C"/>
    <w:rsid w:val="001C32B6"/>
    <w:rsid w:val="001C3329"/>
    <w:rsid w:val="001C3347"/>
    <w:rsid w:val="001C347D"/>
    <w:rsid w:val="001C355C"/>
    <w:rsid w:val="001C3638"/>
    <w:rsid w:val="001C3644"/>
    <w:rsid w:val="001C365B"/>
    <w:rsid w:val="001C36D7"/>
    <w:rsid w:val="001C3747"/>
    <w:rsid w:val="001C3776"/>
    <w:rsid w:val="001C38B6"/>
    <w:rsid w:val="001C39A9"/>
    <w:rsid w:val="001C3A63"/>
    <w:rsid w:val="001C4086"/>
    <w:rsid w:val="001C4151"/>
    <w:rsid w:val="001C418C"/>
    <w:rsid w:val="001C41B8"/>
    <w:rsid w:val="001C428D"/>
    <w:rsid w:val="001C450B"/>
    <w:rsid w:val="001C461C"/>
    <w:rsid w:val="001C4904"/>
    <w:rsid w:val="001C4C7B"/>
    <w:rsid w:val="001C4D11"/>
    <w:rsid w:val="001C4FF9"/>
    <w:rsid w:val="001C5005"/>
    <w:rsid w:val="001C516C"/>
    <w:rsid w:val="001C56E0"/>
    <w:rsid w:val="001C57CB"/>
    <w:rsid w:val="001C57EF"/>
    <w:rsid w:val="001C59AD"/>
    <w:rsid w:val="001C59C6"/>
    <w:rsid w:val="001C5BB4"/>
    <w:rsid w:val="001C5F9D"/>
    <w:rsid w:val="001C60E8"/>
    <w:rsid w:val="001C6268"/>
    <w:rsid w:val="001C648D"/>
    <w:rsid w:val="001C64D4"/>
    <w:rsid w:val="001C66D1"/>
    <w:rsid w:val="001C66E2"/>
    <w:rsid w:val="001C671C"/>
    <w:rsid w:val="001C68DB"/>
    <w:rsid w:val="001C6901"/>
    <w:rsid w:val="001C6BA3"/>
    <w:rsid w:val="001C6CAA"/>
    <w:rsid w:val="001C6E4E"/>
    <w:rsid w:val="001C6EDF"/>
    <w:rsid w:val="001C700E"/>
    <w:rsid w:val="001C710A"/>
    <w:rsid w:val="001C73D8"/>
    <w:rsid w:val="001C761C"/>
    <w:rsid w:val="001C7C74"/>
    <w:rsid w:val="001C7F2A"/>
    <w:rsid w:val="001D013F"/>
    <w:rsid w:val="001D0246"/>
    <w:rsid w:val="001D0277"/>
    <w:rsid w:val="001D04E1"/>
    <w:rsid w:val="001D0568"/>
    <w:rsid w:val="001D057B"/>
    <w:rsid w:val="001D0964"/>
    <w:rsid w:val="001D09F2"/>
    <w:rsid w:val="001D0A4F"/>
    <w:rsid w:val="001D0C2C"/>
    <w:rsid w:val="001D0CE0"/>
    <w:rsid w:val="001D0F00"/>
    <w:rsid w:val="001D112E"/>
    <w:rsid w:val="001D150E"/>
    <w:rsid w:val="001D15B8"/>
    <w:rsid w:val="001D160C"/>
    <w:rsid w:val="001D190F"/>
    <w:rsid w:val="001D1AB0"/>
    <w:rsid w:val="001D1B0D"/>
    <w:rsid w:val="001D1C8B"/>
    <w:rsid w:val="001D1E2D"/>
    <w:rsid w:val="001D1F41"/>
    <w:rsid w:val="001D225F"/>
    <w:rsid w:val="001D2476"/>
    <w:rsid w:val="001D27B1"/>
    <w:rsid w:val="001D2818"/>
    <w:rsid w:val="001D2AC5"/>
    <w:rsid w:val="001D2B0D"/>
    <w:rsid w:val="001D2C85"/>
    <w:rsid w:val="001D2DA6"/>
    <w:rsid w:val="001D2E4D"/>
    <w:rsid w:val="001D2EAA"/>
    <w:rsid w:val="001D2EE5"/>
    <w:rsid w:val="001D2F63"/>
    <w:rsid w:val="001D31FA"/>
    <w:rsid w:val="001D341F"/>
    <w:rsid w:val="001D3480"/>
    <w:rsid w:val="001D3620"/>
    <w:rsid w:val="001D362E"/>
    <w:rsid w:val="001D365F"/>
    <w:rsid w:val="001D366E"/>
    <w:rsid w:val="001D3890"/>
    <w:rsid w:val="001D38CB"/>
    <w:rsid w:val="001D3D59"/>
    <w:rsid w:val="001D3D78"/>
    <w:rsid w:val="001D3E15"/>
    <w:rsid w:val="001D3F9F"/>
    <w:rsid w:val="001D420C"/>
    <w:rsid w:val="001D42DA"/>
    <w:rsid w:val="001D42EC"/>
    <w:rsid w:val="001D44A2"/>
    <w:rsid w:val="001D44B7"/>
    <w:rsid w:val="001D454B"/>
    <w:rsid w:val="001D4656"/>
    <w:rsid w:val="001D4A24"/>
    <w:rsid w:val="001D4A84"/>
    <w:rsid w:val="001D4AE3"/>
    <w:rsid w:val="001D4E96"/>
    <w:rsid w:val="001D4EDD"/>
    <w:rsid w:val="001D4F6C"/>
    <w:rsid w:val="001D50B8"/>
    <w:rsid w:val="001D53AA"/>
    <w:rsid w:val="001D53D1"/>
    <w:rsid w:val="001D545F"/>
    <w:rsid w:val="001D5626"/>
    <w:rsid w:val="001D586F"/>
    <w:rsid w:val="001D597D"/>
    <w:rsid w:val="001D5CEA"/>
    <w:rsid w:val="001D5D1E"/>
    <w:rsid w:val="001D6080"/>
    <w:rsid w:val="001D609A"/>
    <w:rsid w:val="001D60E3"/>
    <w:rsid w:val="001D6290"/>
    <w:rsid w:val="001D62CF"/>
    <w:rsid w:val="001D64BC"/>
    <w:rsid w:val="001D65A2"/>
    <w:rsid w:val="001D68D2"/>
    <w:rsid w:val="001D698A"/>
    <w:rsid w:val="001D69DD"/>
    <w:rsid w:val="001D6A50"/>
    <w:rsid w:val="001D6B4C"/>
    <w:rsid w:val="001D6B93"/>
    <w:rsid w:val="001D6D11"/>
    <w:rsid w:val="001D6D41"/>
    <w:rsid w:val="001D6E8F"/>
    <w:rsid w:val="001D6F00"/>
    <w:rsid w:val="001D6FA5"/>
    <w:rsid w:val="001D709F"/>
    <w:rsid w:val="001D71FE"/>
    <w:rsid w:val="001D7505"/>
    <w:rsid w:val="001D7515"/>
    <w:rsid w:val="001D76F1"/>
    <w:rsid w:val="001D7847"/>
    <w:rsid w:val="001D7AFB"/>
    <w:rsid w:val="001D7BD0"/>
    <w:rsid w:val="001D7BE3"/>
    <w:rsid w:val="001D7BF1"/>
    <w:rsid w:val="001D7C1D"/>
    <w:rsid w:val="001D7CA5"/>
    <w:rsid w:val="001D7FF1"/>
    <w:rsid w:val="001E0049"/>
    <w:rsid w:val="001E005A"/>
    <w:rsid w:val="001E0149"/>
    <w:rsid w:val="001E0371"/>
    <w:rsid w:val="001E0413"/>
    <w:rsid w:val="001E0900"/>
    <w:rsid w:val="001E0961"/>
    <w:rsid w:val="001E0A11"/>
    <w:rsid w:val="001E0CD7"/>
    <w:rsid w:val="001E0E5D"/>
    <w:rsid w:val="001E0E77"/>
    <w:rsid w:val="001E0FAE"/>
    <w:rsid w:val="001E1076"/>
    <w:rsid w:val="001E132F"/>
    <w:rsid w:val="001E17E6"/>
    <w:rsid w:val="001E18C6"/>
    <w:rsid w:val="001E18F8"/>
    <w:rsid w:val="001E1A15"/>
    <w:rsid w:val="001E1B7A"/>
    <w:rsid w:val="001E1E70"/>
    <w:rsid w:val="001E1E89"/>
    <w:rsid w:val="001E2193"/>
    <w:rsid w:val="001E2408"/>
    <w:rsid w:val="001E270B"/>
    <w:rsid w:val="001E2795"/>
    <w:rsid w:val="001E27E5"/>
    <w:rsid w:val="001E29E2"/>
    <w:rsid w:val="001E2C79"/>
    <w:rsid w:val="001E2D99"/>
    <w:rsid w:val="001E2E20"/>
    <w:rsid w:val="001E2E8C"/>
    <w:rsid w:val="001E2E8E"/>
    <w:rsid w:val="001E2FDF"/>
    <w:rsid w:val="001E31A4"/>
    <w:rsid w:val="001E3303"/>
    <w:rsid w:val="001E3415"/>
    <w:rsid w:val="001E3A62"/>
    <w:rsid w:val="001E3F9E"/>
    <w:rsid w:val="001E43C2"/>
    <w:rsid w:val="001E43DE"/>
    <w:rsid w:val="001E4499"/>
    <w:rsid w:val="001E44AC"/>
    <w:rsid w:val="001E44D6"/>
    <w:rsid w:val="001E459A"/>
    <w:rsid w:val="001E49BF"/>
    <w:rsid w:val="001E4BA7"/>
    <w:rsid w:val="001E4CD9"/>
    <w:rsid w:val="001E4EBD"/>
    <w:rsid w:val="001E5184"/>
    <w:rsid w:val="001E51EF"/>
    <w:rsid w:val="001E54EA"/>
    <w:rsid w:val="001E5537"/>
    <w:rsid w:val="001E5560"/>
    <w:rsid w:val="001E564C"/>
    <w:rsid w:val="001E56C4"/>
    <w:rsid w:val="001E570B"/>
    <w:rsid w:val="001E574C"/>
    <w:rsid w:val="001E586F"/>
    <w:rsid w:val="001E589D"/>
    <w:rsid w:val="001E59B7"/>
    <w:rsid w:val="001E5A61"/>
    <w:rsid w:val="001E5B20"/>
    <w:rsid w:val="001E5BF4"/>
    <w:rsid w:val="001E5CB4"/>
    <w:rsid w:val="001E5D18"/>
    <w:rsid w:val="001E61C9"/>
    <w:rsid w:val="001E6241"/>
    <w:rsid w:val="001E624A"/>
    <w:rsid w:val="001E64CC"/>
    <w:rsid w:val="001E664E"/>
    <w:rsid w:val="001E694E"/>
    <w:rsid w:val="001E69F0"/>
    <w:rsid w:val="001E6C8C"/>
    <w:rsid w:val="001E6CD1"/>
    <w:rsid w:val="001E6E6F"/>
    <w:rsid w:val="001E6FA9"/>
    <w:rsid w:val="001E7191"/>
    <w:rsid w:val="001E7205"/>
    <w:rsid w:val="001E748A"/>
    <w:rsid w:val="001E76A7"/>
    <w:rsid w:val="001E781D"/>
    <w:rsid w:val="001E7828"/>
    <w:rsid w:val="001E797C"/>
    <w:rsid w:val="001E7A76"/>
    <w:rsid w:val="001E7C5D"/>
    <w:rsid w:val="001E7D0A"/>
    <w:rsid w:val="001E7E72"/>
    <w:rsid w:val="001E7F54"/>
    <w:rsid w:val="001F0331"/>
    <w:rsid w:val="001F0521"/>
    <w:rsid w:val="001F06EF"/>
    <w:rsid w:val="001F0877"/>
    <w:rsid w:val="001F09F3"/>
    <w:rsid w:val="001F0A47"/>
    <w:rsid w:val="001F0AAA"/>
    <w:rsid w:val="001F0B64"/>
    <w:rsid w:val="001F0B81"/>
    <w:rsid w:val="001F0C1A"/>
    <w:rsid w:val="001F0CD2"/>
    <w:rsid w:val="001F0D7B"/>
    <w:rsid w:val="001F0E16"/>
    <w:rsid w:val="001F100F"/>
    <w:rsid w:val="001F103C"/>
    <w:rsid w:val="001F1067"/>
    <w:rsid w:val="001F108B"/>
    <w:rsid w:val="001F14F7"/>
    <w:rsid w:val="001F167B"/>
    <w:rsid w:val="001F1B45"/>
    <w:rsid w:val="001F1C88"/>
    <w:rsid w:val="001F1CA2"/>
    <w:rsid w:val="001F1D0D"/>
    <w:rsid w:val="001F1D91"/>
    <w:rsid w:val="001F1DFE"/>
    <w:rsid w:val="001F1E7D"/>
    <w:rsid w:val="001F1ED4"/>
    <w:rsid w:val="001F1F23"/>
    <w:rsid w:val="001F20BD"/>
    <w:rsid w:val="001F2209"/>
    <w:rsid w:val="001F225A"/>
    <w:rsid w:val="001F22B3"/>
    <w:rsid w:val="001F236D"/>
    <w:rsid w:val="001F2442"/>
    <w:rsid w:val="001F255A"/>
    <w:rsid w:val="001F25AC"/>
    <w:rsid w:val="001F29DD"/>
    <w:rsid w:val="001F2AD7"/>
    <w:rsid w:val="001F2B04"/>
    <w:rsid w:val="001F2BA1"/>
    <w:rsid w:val="001F30B5"/>
    <w:rsid w:val="001F3369"/>
    <w:rsid w:val="001F3508"/>
    <w:rsid w:val="001F3551"/>
    <w:rsid w:val="001F36A1"/>
    <w:rsid w:val="001F36D2"/>
    <w:rsid w:val="001F3A3D"/>
    <w:rsid w:val="001F3B58"/>
    <w:rsid w:val="001F3BBC"/>
    <w:rsid w:val="001F3C34"/>
    <w:rsid w:val="001F3D05"/>
    <w:rsid w:val="001F3D18"/>
    <w:rsid w:val="001F3D59"/>
    <w:rsid w:val="001F3DD3"/>
    <w:rsid w:val="001F3E66"/>
    <w:rsid w:val="001F44A1"/>
    <w:rsid w:val="001F4518"/>
    <w:rsid w:val="001F45F5"/>
    <w:rsid w:val="001F4613"/>
    <w:rsid w:val="001F46B9"/>
    <w:rsid w:val="001F46D2"/>
    <w:rsid w:val="001F47A7"/>
    <w:rsid w:val="001F47C6"/>
    <w:rsid w:val="001F4863"/>
    <w:rsid w:val="001F48AF"/>
    <w:rsid w:val="001F48CD"/>
    <w:rsid w:val="001F491C"/>
    <w:rsid w:val="001F4BC0"/>
    <w:rsid w:val="001F4CD5"/>
    <w:rsid w:val="001F4D06"/>
    <w:rsid w:val="001F4DBE"/>
    <w:rsid w:val="001F4F34"/>
    <w:rsid w:val="001F506F"/>
    <w:rsid w:val="001F50B8"/>
    <w:rsid w:val="001F5112"/>
    <w:rsid w:val="001F535E"/>
    <w:rsid w:val="001F54EB"/>
    <w:rsid w:val="001F555C"/>
    <w:rsid w:val="001F594F"/>
    <w:rsid w:val="001F59FD"/>
    <w:rsid w:val="001F5B6D"/>
    <w:rsid w:val="001F5F3C"/>
    <w:rsid w:val="001F5F95"/>
    <w:rsid w:val="001F6101"/>
    <w:rsid w:val="001F6467"/>
    <w:rsid w:val="001F64EB"/>
    <w:rsid w:val="001F66B1"/>
    <w:rsid w:val="001F6788"/>
    <w:rsid w:val="001F689D"/>
    <w:rsid w:val="001F69EE"/>
    <w:rsid w:val="001F6AA1"/>
    <w:rsid w:val="001F6B0D"/>
    <w:rsid w:val="001F6D77"/>
    <w:rsid w:val="001F6E24"/>
    <w:rsid w:val="001F6E8B"/>
    <w:rsid w:val="001F6F25"/>
    <w:rsid w:val="001F6F39"/>
    <w:rsid w:val="001F6F69"/>
    <w:rsid w:val="001F7136"/>
    <w:rsid w:val="001F72CB"/>
    <w:rsid w:val="001F73C8"/>
    <w:rsid w:val="001F73E7"/>
    <w:rsid w:val="001F742E"/>
    <w:rsid w:val="001F74B5"/>
    <w:rsid w:val="001F7532"/>
    <w:rsid w:val="001F75D8"/>
    <w:rsid w:val="001F7856"/>
    <w:rsid w:val="001F7952"/>
    <w:rsid w:val="001F7986"/>
    <w:rsid w:val="001F7A7B"/>
    <w:rsid w:val="001F7AA9"/>
    <w:rsid w:val="001F7FF6"/>
    <w:rsid w:val="00200033"/>
    <w:rsid w:val="00200152"/>
    <w:rsid w:val="002001F7"/>
    <w:rsid w:val="0020035D"/>
    <w:rsid w:val="00200387"/>
    <w:rsid w:val="00200566"/>
    <w:rsid w:val="00200610"/>
    <w:rsid w:val="0020063B"/>
    <w:rsid w:val="00200698"/>
    <w:rsid w:val="002006EA"/>
    <w:rsid w:val="00200772"/>
    <w:rsid w:val="00200876"/>
    <w:rsid w:val="00200993"/>
    <w:rsid w:val="00200A5D"/>
    <w:rsid w:val="00200B6C"/>
    <w:rsid w:val="00200C66"/>
    <w:rsid w:val="00200D4A"/>
    <w:rsid w:val="00200FA1"/>
    <w:rsid w:val="00201029"/>
    <w:rsid w:val="0020102D"/>
    <w:rsid w:val="0020103F"/>
    <w:rsid w:val="00201167"/>
    <w:rsid w:val="00201477"/>
    <w:rsid w:val="00201585"/>
    <w:rsid w:val="00201665"/>
    <w:rsid w:val="00201A8E"/>
    <w:rsid w:val="00201CB1"/>
    <w:rsid w:val="00201D24"/>
    <w:rsid w:val="00201D7D"/>
    <w:rsid w:val="00201DCC"/>
    <w:rsid w:val="00201F64"/>
    <w:rsid w:val="002021A4"/>
    <w:rsid w:val="002021B8"/>
    <w:rsid w:val="002024D7"/>
    <w:rsid w:val="002026F4"/>
    <w:rsid w:val="002028FA"/>
    <w:rsid w:val="00202BDE"/>
    <w:rsid w:val="00202CD6"/>
    <w:rsid w:val="00202D30"/>
    <w:rsid w:val="00202E4E"/>
    <w:rsid w:val="00202EEF"/>
    <w:rsid w:val="00202F60"/>
    <w:rsid w:val="00202FF1"/>
    <w:rsid w:val="00203042"/>
    <w:rsid w:val="0020315A"/>
    <w:rsid w:val="00203174"/>
    <w:rsid w:val="00203285"/>
    <w:rsid w:val="00203322"/>
    <w:rsid w:val="002034CA"/>
    <w:rsid w:val="00203520"/>
    <w:rsid w:val="002035AB"/>
    <w:rsid w:val="0020370B"/>
    <w:rsid w:val="002038A0"/>
    <w:rsid w:val="00203AD5"/>
    <w:rsid w:val="00203F08"/>
    <w:rsid w:val="0020414C"/>
    <w:rsid w:val="002042B1"/>
    <w:rsid w:val="00204335"/>
    <w:rsid w:val="0020460E"/>
    <w:rsid w:val="0020464F"/>
    <w:rsid w:val="0020467D"/>
    <w:rsid w:val="0020477F"/>
    <w:rsid w:val="00204818"/>
    <w:rsid w:val="00204A03"/>
    <w:rsid w:val="00204ACC"/>
    <w:rsid w:val="00204D31"/>
    <w:rsid w:val="002050C0"/>
    <w:rsid w:val="002056AE"/>
    <w:rsid w:val="00205B2E"/>
    <w:rsid w:val="00205CB8"/>
    <w:rsid w:val="00205D39"/>
    <w:rsid w:val="00205E7D"/>
    <w:rsid w:val="00205EDD"/>
    <w:rsid w:val="00205F26"/>
    <w:rsid w:val="00205F83"/>
    <w:rsid w:val="00206122"/>
    <w:rsid w:val="00206258"/>
    <w:rsid w:val="002063B3"/>
    <w:rsid w:val="002063FE"/>
    <w:rsid w:val="00206628"/>
    <w:rsid w:val="002066CC"/>
    <w:rsid w:val="0020694E"/>
    <w:rsid w:val="00206BE2"/>
    <w:rsid w:val="00206BF7"/>
    <w:rsid w:val="00206E66"/>
    <w:rsid w:val="00206F85"/>
    <w:rsid w:val="00206F90"/>
    <w:rsid w:val="00206FB2"/>
    <w:rsid w:val="00207100"/>
    <w:rsid w:val="0020733F"/>
    <w:rsid w:val="002074B5"/>
    <w:rsid w:val="00207511"/>
    <w:rsid w:val="00207526"/>
    <w:rsid w:val="002078EF"/>
    <w:rsid w:val="00207A01"/>
    <w:rsid w:val="00207AC6"/>
    <w:rsid w:val="00207BBC"/>
    <w:rsid w:val="00207BD6"/>
    <w:rsid w:val="00207FE1"/>
    <w:rsid w:val="00210129"/>
    <w:rsid w:val="00210185"/>
    <w:rsid w:val="002102D9"/>
    <w:rsid w:val="00210477"/>
    <w:rsid w:val="002104B4"/>
    <w:rsid w:val="00210512"/>
    <w:rsid w:val="00210523"/>
    <w:rsid w:val="0021061C"/>
    <w:rsid w:val="00210774"/>
    <w:rsid w:val="002109A5"/>
    <w:rsid w:val="00210AE9"/>
    <w:rsid w:val="0021110B"/>
    <w:rsid w:val="00211183"/>
    <w:rsid w:val="002111ED"/>
    <w:rsid w:val="00211583"/>
    <w:rsid w:val="00211649"/>
    <w:rsid w:val="00211684"/>
    <w:rsid w:val="002117A7"/>
    <w:rsid w:val="00211811"/>
    <w:rsid w:val="00211816"/>
    <w:rsid w:val="00211865"/>
    <w:rsid w:val="00211997"/>
    <w:rsid w:val="00211D38"/>
    <w:rsid w:val="00211DDE"/>
    <w:rsid w:val="00211ED6"/>
    <w:rsid w:val="00211F51"/>
    <w:rsid w:val="002120D1"/>
    <w:rsid w:val="00212291"/>
    <w:rsid w:val="0021245A"/>
    <w:rsid w:val="0021246D"/>
    <w:rsid w:val="002125B4"/>
    <w:rsid w:val="002127F6"/>
    <w:rsid w:val="002128B2"/>
    <w:rsid w:val="002128C2"/>
    <w:rsid w:val="002129C2"/>
    <w:rsid w:val="00212B54"/>
    <w:rsid w:val="00212BB8"/>
    <w:rsid w:val="00212C7D"/>
    <w:rsid w:val="00212DAB"/>
    <w:rsid w:val="00212E61"/>
    <w:rsid w:val="00212EB5"/>
    <w:rsid w:val="0021306B"/>
    <w:rsid w:val="0021322F"/>
    <w:rsid w:val="002132A6"/>
    <w:rsid w:val="002133CB"/>
    <w:rsid w:val="00213529"/>
    <w:rsid w:val="00213557"/>
    <w:rsid w:val="0021375E"/>
    <w:rsid w:val="00213908"/>
    <w:rsid w:val="00213AE4"/>
    <w:rsid w:val="00213C47"/>
    <w:rsid w:val="00213C83"/>
    <w:rsid w:val="00213CC7"/>
    <w:rsid w:val="00214016"/>
    <w:rsid w:val="002140C4"/>
    <w:rsid w:val="002144BD"/>
    <w:rsid w:val="002146D8"/>
    <w:rsid w:val="00214749"/>
    <w:rsid w:val="00214791"/>
    <w:rsid w:val="002147FC"/>
    <w:rsid w:val="00214928"/>
    <w:rsid w:val="002149F5"/>
    <w:rsid w:val="00214AA7"/>
    <w:rsid w:val="00214C83"/>
    <w:rsid w:val="00214C89"/>
    <w:rsid w:val="00214D0B"/>
    <w:rsid w:val="00214E01"/>
    <w:rsid w:val="00214EE2"/>
    <w:rsid w:val="0021509B"/>
    <w:rsid w:val="00215187"/>
    <w:rsid w:val="00215259"/>
    <w:rsid w:val="002152D1"/>
    <w:rsid w:val="00215497"/>
    <w:rsid w:val="002157C1"/>
    <w:rsid w:val="002158F9"/>
    <w:rsid w:val="002159A1"/>
    <w:rsid w:val="002159E3"/>
    <w:rsid w:val="002159F1"/>
    <w:rsid w:val="00215A48"/>
    <w:rsid w:val="00215B23"/>
    <w:rsid w:val="00215B2D"/>
    <w:rsid w:val="00215FC6"/>
    <w:rsid w:val="0021606D"/>
    <w:rsid w:val="00216100"/>
    <w:rsid w:val="002161BC"/>
    <w:rsid w:val="00216204"/>
    <w:rsid w:val="0021631A"/>
    <w:rsid w:val="0021635F"/>
    <w:rsid w:val="0021681E"/>
    <w:rsid w:val="00216A17"/>
    <w:rsid w:val="00216B8F"/>
    <w:rsid w:val="00216C85"/>
    <w:rsid w:val="00216DF4"/>
    <w:rsid w:val="002170BD"/>
    <w:rsid w:val="00217223"/>
    <w:rsid w:val="00217224"/>
    <w:rsid w:val="0021725F"/>
    <w:rsid w:val="002176B6"/>
    <w:rsid w:val="002176FC"/>
    <w:rsid w:val="0021787A"/>
    <w:rsid w:val="00217946"/>
    <w:rsid w:val="0021795C"/>
    <w:rsid w:val="00217ADA"/>
    <w:rsid w:val="00217B02"/>
    <w:rsid w:val="00217D5B"/>
    <w:rsid w:val="00217E8E"/>
    <w:rsid w:val="00217F1D"/>
    <w:rsid w:val="00217F78"/>
    <w:rsid w:val="00220006"/>
    <w:rsid w:val="00220243"/>
    <w:rsid w:val="00220283"/>
    <w:rsid w:val="002203B9"/>
    <w:rsid w:val="002204D7"/>
    <w:rsid w:val="00220552"/>
    <w:rsid w:val="00220604"/>
    <w:rsid w:val="00220605"/>
    <w:rsid w:val="002207AD"/>
    <w:rsid w:val="00220864"/>
    <w:rsid w:val="00220B64"/>
    <w:rsid w:val="00220CF3"/>
    <w:rsid w:val="0022109A"/>
    <w:rsid w:val="0022111F"/>
    <w:rsid w:val="0022121B"/>
    <w:rsid w:val="002213E2"/>
    <w:rsid w:val="002214C2"/>
    <w:rsid w:val="00221571"/>
    <w:rsid w:val="0022167A"/>
    <w:rsid w:val="002216B4"/>
    <w:rsid w:val="00221927"/>
    <w:rsid w:val="00221AB9"/>
    <w:rsid w:val="00221CB2"/>
    <w:rsid w:val="00221CCE"/>
    <w:rsid w:val="00221D19"/>
    <w:rsid w:val="00221EA7"/>
    <w:rsid w:val="00221F0D"/>
    <w:rsid w:val="00221F92"/>
    <w:rsid w:val="0022203E"/>
    <w:rsid w:val="0022247B"/>
    <w:rsid w:val="00222531"/>
    <w:rsid w:val="00222638"/>
    <w:rsid w:val="002227D8"/>
    <w:rsid w:val="00222B84"/>
    <w:rsid w:val="00222C3C"/>
    <w:rsid w:val="00222D23"/>
    <w:rsid w:val="002232E7"/>
    <w:rsid w:val="0022349C"/>
    <w:rsid w:val="00223644"/>
    <w:rsid w:val="002236C0"/>
    <w:rsid w:val="0022377A"/>
    <w:rsid w:val="002237E2"/>
    <w:rsid w:val="0022380C"/>
    <w:rsid w:val="00223A71"/>
    <w:rsid w:val="00223AA5"/>
    <w:rsid w:val="00223AD2"/>
    <w:rsid w:val="00223B3E"/>
    <w:rsid w:val="00223B89"/>
    <w:rsid w:val="00223C3B"/>
    <w:rsid w:val="00223CD0"/>
    <w:rsid w:val="00223EDA"/>
    <w:rsid w:val="00224006"/>
    <w:rsid w:val="0022432F"/>
    <w:rsid w:val="002247C3"/>
    <w:rsid w:val="00224A54"/>
    <w:rsid w:val="00224B89"/>
    <w:rsid w:val="00224B99"/>
    <w:rsid w:val="00224BAA"/>
    <w:rsid w:val="00224C8F"/>
    <w:rsid w:val="00224C9C"/>
    <w:rsid w:val="00224EDC"/>
    <w:rsid w:val="00224F22"/>
    <w:rsid w:val="002251C7"/>
    <w:rsid w:val="002251DD"/>
    <w:rsid w:val="002254A7"/>
    <w:rsid w:val="002255F1"/>
    <w:rsid w:val="0022589A"/>
    <w:rsid w:val="0022589D"/>
    <w:rsid w:val="002259B1"/>
    <w:rsid w:val="00225A89"/>
    <w:rsid w:val="00225AF7"/>
    <w:rsid w:val="00225AFB"/>
    <w:rsid w:val="00225F76"/>
    <w:rsid w:val="002260D5"/>
    <w:rsid w:val="00226263"/>
    <w:rsid w:val="002263A3"/>
    <w:rsid w:val="002264CD"/>
    <w:rsid w:val="0022680B"/>
    <w:rsid w:val="00226830"/>
    <w:rsid w:val="00226B84"/>
    <w:rsid w:val="00226EF5"/>
    <w:rsid w:val="00226FE3"/>
    <w:rsid w:val="002270F0"/>
    <w:rsid w:val="002272AA"/>
    <w:rsid w:val="0022739B"/>
    <w:rsid w:val="002273F0"/>
    <w:rsid w:val="002273F4"/>
    <w:rsid w:val="002274FE"/>
    <w:rsid w:val="0022764B"/>
    <w:rsid w:val="002276B0"/>
    <w:rsid w:val="002277CB"/>
    <w:rsid w:val="0022791F"/>
    <w:rsid w:val="00227980"/>
    <w:rsid w:val="002279B2"/>
    <w:rsid w:val="002279F0"/>
    <w:rsid w:val="00227C22"/>
    <w:rsid w:val="00227C96"/>
    <w:rsid w:val="00227F25"/>
    <w:rsid w:val="00227FB6"/>
    <w:rsid w:val="0023022E"/>
    <w:rsid w:val="002304BF"/>
    <w:rsid w:val="00230528"/>
    <w:rsid w:val="002306A4"/>
    <w:rsid w:val="0023071F"/>
    <w:rsid w:val="0023090C"/>
    <w:rsid w:val="00230B51"/>
    <w:rsid w:val="00230D29"/>
    <w:rsid w:val="00230F20"/>
    <w:rsid w:val="00230F7B"/>
    <w:rsid w:val="00230F92"/>
    <w:rsid w:val="0023104D"/>
    <w:rsid w:val="00231087"/>
    <w:rsid w:val="002311EA"/>
    <w:rsid w:val="00231232"/>
    <w:rsid w:val="00231467"/>
    <w:rsid w:val="002315F1"/>
    <w:rsid w:val="00231696"/>
    <w:rsid w:val="00231A47"/>
    <w:rsid w:val="00231A7C"/>
    <w:rsid w:val="00231D11"/>
    <w:rsid w:val="00231DA9"/>
    <w:rsid w:val="00231EC8"/>
    <w:rsid w:val="00231FAD"/>
    <w:rsid w:val="00232022"/>
    <w:rsid w:val="0023207B"/>
    <w:rsid w:val="002320AA"/>
    <w:rsid w:val="002320E1"/>
    <w:rsid w:val="00232231"/>
    <w:rsid w:val="00232415"/>
    <w:rsid w:val="0023241D"/>
    <w:rsid w:val="00232445"/>
    <w:rsid w:val="0023245E"/>
    <w:rsid w:val="00232463"/>
    <w:rsid w:val="00232473"/>
    <w:rsid w:val="002324EE"/>
    <w:rsid w:val="00232559"/>
    <w:rsid w:val="002325EE"/>
    <w:rsid w:val="00232637"/>
    <w:rsid w:val="002327FD"/>
    <w:rsid w:val="002328BD"/>
    <w:rsid w:val="00232959"/>
    <w:rsid w:val="00232986"/>
    <w:rsid w:val="00232A07"/>
    <w:rsid w:val="00232D4A"/>
    <w:rsid w:val="00232DB2"/>
    <w:rsid w:val="00232DB6"/>
    <w:rsid w:val="00232F27"/>
    <w:rsid w:val="00232FA5"/>
    <w:rsid w:val="00233300"/>
    <w:rsid w:val="00233436"/>
    <w:rsid w:val="00233451"/>
    <w:rsid w:val="00233533"/>
    <w:rsid w:val="002335F0"/>
    <w:rsid w:val="002336CB"/>
    <w:rsid w:val="002336F3"/>
    <w:rsid w:val="002337F0"/>
    <w:rsid w:val="002339CD"/>
    <w:rsid w:val="00233AA5"/>
    <w:rsid w:val="00233ABC"/>
    <w:rsid w:val="00233B8A"/>
    <w:rsid w:val="00233BF7"/>
    <w:rsid w:val="00233D42"/>
    <w:rsid w:val="00233E8C"/>
    <w:rsid w:val="00234054"/>
    <w:rsid w:val="002340A6"/>
    <w:rsid w:val="00234151"/>
    <w:rsid w:val="002341F5"/>
    <w:rsid w:val="0023422B"/>
    <w:rsid w:val="00234398"/>
    <w:rsid w:val="002343FC"/>
    <w:rsid w:val="002344D5"/>
    <w:rsid w:val="002349CE"/>
    <w:rsid w:val="00234A3A"/>
    <w:rsid w:val="00234A5E"/>
    <w:rsid w:val="00234AD9"/>
    <w:rsid w:val="00234BFF"/>
    <w:rsid w:val="00234D6A"/>
    <w:rsid w:val="00234E1A"/>
    <w:rsid w:val="00234F44"/>
    <w:rsid w:val="00235090"/>
    <w:rsid w:val="00235127"/>
    <w:rsid w:val="002353CD"/>
    <w:rsid w:val="00235473"/>
    <w:rsid w:val="00235546"/>
    <w:rsid w:val="00235549"/>
    <w:rsid w:val="0023561C"/>
    <w:rsid w:val="00235903"/>
    <w:rsid w:val="002359CF"/>
    <w:rsid w:val="00235D9C"/>
    <w:rsid w:val="00235F34"/>
    <w:rsid w:val="00235FE8"/>
    <w:rsid w:val="00236009"/>
    <w:rsid w:val="00236054"/>
    <w:rsid w:val="0023605B"/>
    <w:rsid w:val="00236328"/>
    <w:rsid w:val="002363FA"/>
    <w:rsid w:val="002365A3"/>
    <w:rsid w:val="00236773"/>
    <w:rsid w:val="002367A2"/>
    <w:rsid w:val="002367ED"/>
    <w:rsid w:val="00236846"/>
    <w:rsid w:val="00236892"/>
    <w:rsid w:val="0023695E"/>
    <w:rsid w:val="002369F0"/>
    <w:rsid w:val="00236BEC"/>
    <w:rsid w:val="00236D86"/>
    <w:rsid w:val="00237021"/>
    <w:rsid w:val="00237060"/>
    <w:rsid w:val="0023733D"/>
    <w:rsid w:val="002374C7"/>
    <w:rsid w:val="0023770B"/>
    <w:rsid w:val="0023784C"/>
    <w:rsid w:val="00237A03"/>
    <w:rsid w:val="00237B18"/>
    <w:rsid w:val="00237B3A"/>
    <w:rsid w:val="00237EA2"/>
    <w:rsid w:val="00237EA6"/>
    <w:rsid w:val="00237EEC"/>
    <w:rsid w:val="00237FC8"/>
    <w:rsid w:val="00240437"/>
    <w:rsid w:val="002404AE"/>
    <w:rsid w:val="00240764"/>
    <w:rsid w:val="002407BF"/>
    <w:rsid w:val="0024085B"/>
    <w:rsid w:val="00240C3E"/>
    <w:rsid w:val="00240CA2"/>
    <w:rsid w:val="00240D50"/>
    <w:rsid w:val="00240E29"/>
    <w:rsid w:val="00240F56"/>
    <w:rsid w:val="00240F6C"/>
    <w:rsid w:val="00240FE6"/>
    <w:rsid w:val="00241161"/>
    <w:rsid w:val="00241373"/>
    <w:rsid w:val="0024139D"/>
    <w:rsid w:val="00241670"/>
    <w:rsid w:val="002416E4"/>
    <w:rsid w:val="00241A42"/>
    <w:rsid w:val="00241A6B"/>
    <w:rsid w:val="00241ACD"/>
    <w:rsid w:val="00241B57"/>
    <w:rsid w:val="00241EB1"/>
    <w:rsid w:val="00241F88"/>
    <w:rsid w:val="00242111"/>
    <w:rsid w:val="002421FF"/>
    <w:rsid w:val="00242231"/>
    <w:rsid w:val="00242320"/>
    <w:rsid w:val="0024244A"/>
    <w:rsid w:val="002424CA"/>
    <w:rsid w:val="00242600"/>
    <w:rsid w:val="00242786"/>
    <w:rsid w:val="002427D5"/>
    <w:rsid w:val="002429B3"/>
    <w:rsid w:val="002429D0"/>
    <w:rsid w:val="00242B95"/>
    <w:rsid w:val="00243078"/>
    <w:rsid w:val="0024310B"/>
    <w:rsid w:val="002431C0"/>
    <w:rsid w:val="0024341C"/>
    <w:rsid w:val="00243469"/>
    <w:rsid w:val="0024362B"/>
    <w:rsid w:val="00243772"/>
    <w:rsid w:val="002438D2"/>
    <w:rsid w:val="00243A1B"/>
    <w:rsid w:val="00243AB4"/>
    <w:rsid w:val="00243ADE"/>
    <w:rsid w:val="00243CD8"/>
    <w:rsid w:val="00243D1E"/>
    <w:rsid w:val="00244066"/>
    <w:rsid w:val="00244085"/>
    <w:rsid w:val="002440E0"/>
    <w:rsid w:val="002442C7"/>
    <w:rsid w:val="002442CB"/>
    <w:rsid w:val="00244385"/>
    <w:rsid w:val="002443AD"/>
    <w:rsid w:val="002445E2"/>
    <w:rsid w:val="002446D7"/>
    <w:rsid w:val="00244789"/>
    <w:rsid w:val="00244AC7"/>
    <w:rsid w:val="00244AFD"/>
    <w:rsid w:val="00244C76"/>
    <w:rsid w:val="00244CB4"/>
    <w:rsid w:val="00244E1B"/>
    <w:rsid w:val="00244E8E"/>
    <w:rsid w:val="00244F07"/>
    <w:rsid w:val="0024508F"/>
    <w:rsid w:val="00245244"/>
    <w:rsid w:val="00245247"/>
    <w:rsid w:val="0024526E"/>
    <w:rsid w:val="00245508"/>
    <w:rsid w:val="002455C2"/>
    <w:rsid w:val="0024572F"/>
    <w:rsid w:val="00245878"/>
    <w:rsid w:val="0024591E"/>
    <w:rsid w:val="00245BC7"/>
    <w:rsid w:val="00245BE0"/>
    <w:rsid w:val="00246116"/>
    <w:rsid w:val="00246165"/>
    <w:rsid w:val="0024618C"/>
    <w:rsid w:val="0024669F"/>
    <w:rsid w:val="002466EF"/>
    <w:rsid w:val="0024677E"/>
    <w:rsid w:val="002467D0"/>
    <w:rsid w:val="00246A34"/>
    <w:rsid w:val="00246A75"/>
    <w:rsid w:val="00246B10"/>
    <w:rsid w:val="00246CA2"/>
    <w:rsid w:val="00246F8D"/>
    <w:rsid w:val="002471FF"/>
    <w:rsid w:val="00247829"/>
    <w:rsid w:val="002478A0"/>
    <w:rsid w:val="00247960"/>
    <w:rsid w:val="00247A05"/>
    <w:rsid w:val="00247C02"/>
    <w:rsid w:val="00250390"/>
    <w:rsid w:val="0025044E"/>
    <w:rsid w:val="002505FE"/>
    <w:rsid w:val="002509B5"/>
    <w:rsid w:val="00250A3D"/>
    <w:rsid w:val="00250B9F"/>
    <w:rsid w:val="00250CE5"/>
    <w:rsid w:val="00250EC5"/>
    <w:rsid w:val="00250EE1"/>
    <w:rsid w:val="0025107B"/>
    <w:rsid w:val="002510E9"/>
    <w:rsid w:val="0025116F"/>
    <w:rsid w:val="002511D0"/>
    <w:rsid w:val="002512A2"/>
    <w:rsid w:val="002514AC"/>
    <w:rsid w:val="0025155F"/>
    <w:rsid w:val="0025156A"/>
    <w:rsid w:val="0025165F"/>
    <w:rsid w:val="002519E7"/>
    <w:rsid w:val="00251A05"/>
    <w:rsid w:val="00251C11"/>
    <w:rsid w:val="00251CD4"/>
    <w:rsid w:val="00251CED"/>
    <w:rsid w:val="00251D48"/>
    <w:rsid w:val="00251ED1"/>
    <w:rsid w:val="00251FD2"/>
    <w:rsid w:val="0025218A"/>
    <w:rsid w:val="00252267"/>
    <w:rsid w:val="002522AD"/>
    <w:rsid w:val="002522DE"/>
    <w:rsid w:val="0025233A"/>
    <w:rsid w:val="002523C8"/>
    <w:rsid w:val="002528CD"/>
    <w:rsid w:val="00252A94"/>
    <w:rsid w:val="00252B7B"/>
    <w:rsid w:val="00252D82"/>
    <w:rsid w:val="00252DDC"/>
    <w:rsid w:val="00252E46"/>
    <w:rsid w:val="00253198"/>
    <w:rsid w:val="0025338C"/>
    <w:rsid w:val="002535CC"/>
    <w:rsid w:val="00253613"/>
    <w:rsid w:val="00253697"/>
    <w:rsid w:val="0025369A"/>
    <w:rsid w:val="0025374C"/>
    <w:rsid w:val="00253764"/>
    <w:rsid w:val="00253884"/>
    <w:rsid w:val="002538DC"/>
    <w:rsid w:val="0025399B"/>
    <w:rsid w:val="002539E4"/>
    <w:rsid w:val="00253A07"/>
    <w:rsid w:val="00253C0E"/>
    <w:rsid w:val="00253D2C"/>
    <w:rsid w:val="00253F7B"/>
    <w:rsid w:val="00253FFF"/>
    <w:rsid w:val="002540B7"/>
    <w:rsid w:val="00254133"/>
    <w:rsid w:val="00254144"/>
    <w:rsid w:val="00254215"/>
    <w:rsid w:val="0025424B"/>
    <w:rsid w:val="002542F6"/>
    <w:rsid w:val="002544C4"/>
    <w:rsid w:val="0025487E"/>
    <w:rsid w:val="00254975"/>
    <w:rsid w:val="00254A48"/>
    <w:rsid w:val="00254A53"/>
    <w:rsid w:val="00254B04"/>
    <w:rsid w:val="00254B6C"/>
    <w:rsid w:val="00254D10"/>
    <w:rsid w:val="00254DF7"/>
    <w:rsid w:val="00254F0C"/>
    <w:rsid w:val="00254F90"/>
    <w:rsid w:val="00255086"/>
    <w:rsid w:val="00255222"/>
    <w:rsid w:val="0025526E"/>
    <w:rsid w:val="002556DA"/>
    <w:rsid w:val="002558F2"/>
    <w:rsid w:val="00255A39"/>
    <w:rsid w:val="00255D0A"/>
    <w:rsid w:val="00255DB8"/>
    <w:rsid w:val="00255E07"/>
    <w:rsid w:val="00255F6E"/>
    <w:rsid w:val="002562C0"/>
    <w:rsid w:val="0025635D"/>
    <w:rsid w:val="00256A62"/>
    <w:rsid w:val="00256ABB"/>
    <w:rsid w:val="00256D7D"/>
    <w:rsid w:val="00256E1D"/>
    <w:rsid w:val="00256F75"/>
    <w:rsid w:val="00257153"/>
    <w:rsid w:val="00257197"/>
    <w:rsid w:val="00257271"/>
    <w:rsid w:val="002573A2"/>
    <w:rsid w:val="00257816"/>
    <w:rsid w:val="0025781A"/>
    <w:rsid w:val="002579D1"/>
    <w:rsid w:val="00257B4A"/>
    <w:rsid w:val="00257BA3"/>
    <w:rsid w:val="00257C05"/>
    <w:rsid w:val="00257C27"/>
    <w:rsid w:val="00257C69"/>
    <w:rsid w:val="00257C7F"/>
    <w:rsid w:val="00257EE3"/>
    <w:rsid w:val="00260150"/>
    <w:rsid w:val="00260563"/>
    <w:rsid w:val="002609BF"/>
    <w:rsid w:val="00260D09"/>
    <w:rsid w:val="00260D69"/>
    <w:rsid w:val="00260D8B"/>
    <w:rsid w:val="00260DD0"/>
    <w:rsid w:val="00260EA7"/>
    <w:rsid w:val="00260F1E"/>
    <w:rsid w:val="00260F76"/>
    <w:rsid w:val="0026124D"/>
    <w:rsid w:val="002613B5"/>
    <w:rsid w:val="002615D9"/>
    <w:rsid w:val="002616A6"/>
    <w:rsid w:val="00261B46"/>
    <w:rsid w:val="00261BD2"/>
    <w:rsid w:val="00261BE2"/>
    <w:rsid w:val="00261CC5"/>
    <w:rsid w:val="00261D69"/>
    <w:rsid w:val="00261E07"/>
    <w:rsid w:val="002620A9"/>
    <w:rsid w:val="002620BD"/>
    <w:rsid w:val="0026218A"/>
    <w:rsid w:val="002624AE"/>
    <w:rsid w:val="002624F8"/>
    <w:rsid w:val="00262510"/>
    <w:rsid w:val="00262593"/>
    <w:rsid w:val="0026266E"/>
    <w:rsid w:val="0026287E"/>
    <w:rsid w:val="002629BB"/>
    <w:rsid w:val="00262A97"/>
    <w:rsid w:val="00262DBF"/>
    <w:rsid w:val="00262E4E"/>
    <w:rsid w:val="0026315F"/>
    <w:rsid w:val="00263311"/>
    <w:rsid w:val="002634CC"/>
    <w:rsid w:val="0026354C"/>
    <w:rsid w:val="002636F5"/>
    <w:rsid w:val="00263751"/>
    <w:rsid w:val="0026385D"/>
    <w:rsid w:val="0026392E"/>
    <w:rsid w:val="00263AD3"/>
    <w:rsid w:val="00263B9E"/>
    <w:rsid w:val="00263BBC"/>
    <w:rsid w:val="00263BED"/>
    <w:rsid w:val="00263E47"/>
    <w:rsid w:val="00263F96"/>
    <w:rsid w:val="002641FE"/>
    <w:rsid w:val="0026426C"/>
    <w:rsid w:val="0026432C"/>
    <w:rsid w:val="0026435D"/>
    <w:rsid w:val="00264991"/>
    <w:rsid w:val="00264B01"/>
    <w:rsid w:val="00264BAC"/>
    <w:rsid w:val="00264C8E"/>
    <w:rsid w:val="00264D04"/>
    <w:rsid w:val="00264E54"/>
    <w:rsid w:val="00264EA6"/>
    <w:rsid w:val="00264EC1"/>
    <w:rsid w:val="0026513F"/>
    <w:rsid w:val="00265143"/>
    <w:rsid w:val="0026548F"/>
    <w:rsid w:val="002654D4"/>
    <w:rsid w:val="00265A00"/>
    <w:rsid w:val="00265A84"/>
    <w:rsid w:val="00265DDB"/>
    <w:rsid w:val="00266165"/>
    <w:rsid w:val="00266169"/>
    <w:rsid w:val="0026620E"/>
    <w:rsid w:val="00266685"/>
    <w:rsid w:val="00266820"/>
    <w:rsid w:val="0026684A"/>
    <w:rsid w:val="00266AA4"/>
    <w:rsid w:val="00266BAA"/>
    <w:rsid w:val="00266C96"/>
    <w:rsid w:val="002670BD"/>
    <w:rsid w:val="00267229"/>
    <w:rsid w:val="002673E5"/>
    <w:rsid w:val="00267565"/>
    <w:rsid w:val="00267896"/>
    <w:rsid w:val="00267B37"/>
    <w:rsid w:val="00267C01"/>
    <w:rsid w:val="00267D21"/>
    <w:rsid w:val="00267D5B"/>
    <w:rsid w:val="00267E41"/>
    <w:rsid w:val="00267EEB"/>
    <w:rsid w:val="00270066"/>
    <w:rsid w:val="002700C6"/>
    <w:rsid w:val="00270360"/>
    <w:rsid w:val="0027060A"/>
    <w:rsid w:val="002706C1"/>
    <w:rsid w:val="00270B0B"/>
    <w:rsid w:val="00270C06"/>
    <w:rsid w:val="00270C0B"/>
    <w:rsid w:val="00270CDA"/>
    <w:rsid w:val="00270DF1"/>
    <w:rsid w:val="0027101E"/>
    <w:rsid w:val="0027103F"/>
    <w:rsid w:val="002711BD"/>
    <w:rsid w:val="00271248"/>
    <w:rsid w:val="00271392"/>
    <w:rsid w:val="002713D5"/>
    <w:rsid w:val="00271702"/>
    <w:rsid w:val="0027170A"/>
    <w:rsid w:val="0027197B"/>
    <w:rsid w:val="00271A84"/>
    <w:rsid w:val="00271DDE"/>
    <w:rsid w:val="00271E78"/>
    <w:rsid w:val="00271F22"/>
    <w:rsid w:val="00271FBE"/>
    <w:rsid w:val="0027203B"/>
    <w:rsid w:val="002720DC"/>
    <w:rsid w:val="00272227"/>
    <w:rsid w:val="00272365"/>
    <w:rsid w:val="0027240B"/>
    <w:rsid w:val="002724B8"/>
    <w:rsid w:val="0027257F"/>
    <w:rsid w:val="0027267E"/>
    <w:rsid w:val="00272994"/>
    <w:rsid w:val="00272A08"/>
    <w:rsid w:val="00272A22"/>
    <w:rsid w:val="00272B3B"/>
    <w:rsid w:val="00272DA2"/>
    <w:rsid w:val="00272E60"/>
    <w:rsid w:val="0027336A"/>
    <w:rsid w:val="00273392"/>
    <w:rsid w:val="0027374C"/>
    <w:rsid w:val="00273971"/>
    <w:rsid w:val="002739FE"/>
    <w:rsid w:val="00273A34"/>
    <w:rsid w:val="00273A50"/>
    <w:rsid w:val="00273AD2"/>
    <w:rsid w:val="00273AF9"/>
    <w:rsid w:val="00273B1A"/>
    <w:rsid w:val="00273B70"/>
    <w:rsid w:val="00273EA4"/>
    <w:rsid w:val="00273ECC"/>
    <w:rsid w:val="00273FBF"/>
    <w:rsid w:val="00274019"/>
    <w:rsid w:val="00274183"/>
    <w:rsid w:val="002743CE"/>
    <w:rsid w:val="002743DF"/>
    <w:rsid w:val="0027445D"/>
    <w:rsid w:val="0027451E"/>
    <w:rsid w:val="00274648"/>
    <w:rsid w:val="0027476D"/>
    <w:rsid w:val="00274844"/>
    <w:rsid w:val="0027497D"/>
    <w:rsid w:val="00274A10"/>
    <w:rsid w:val="00274B35"/>
    <w:rsid w:val="00274B43"/>
    <w:rsid w:val="00274D13"/>
    <w:rsid w:val="00274D9F"/>
    <w:rsid w:val="00275023"/>
    <w:rsid w:val="002752DF"/>
    <w:rsid w:val="00275459"/>
    <w:rsid w:val="00275592"/>
    <w:rsid w:val="0027585B"/>
    <w:rsid w:val="0027594C"/>
    <w:rsid w:val="0027598A"/>
    <w:rsid w:val="00275B6B"/>
    <w:rsid w:val="00275C28"/>
    <w:rsid w:val="00275CE1"/>
    <w:rsid w:val="00275D59"/>
    <w:rsid w:val="00275D82"/>
    <w:rsid w:val="00276054"/>
    <w:rsid w:val="00276188"/>
    <w:rsid w:val="00276289"/>
    <w:rsid w:val="002764C0"/>
    <w:rsid w:val="00276548"/>
    <w:rsid w:val="00276636"/>
    <w:rsid w:val="002766A4"/>
    <w:rsid w:val="00276712"/>
    <w:rsid w:val="00276911"/>
    <w:rsid w:val="0027697D"/>
    <w:rsid w:val="00276AAD"/>
    <w:rsid w:val="00276C92"/>
    <w:rsid w:val="00276E0B"/>
    <w:rsid w:val="00276E80"/>
    <w:rsid w:val="00276FD5"/>
    <w:rsid w:val="002772C5"/>
    <w:rsid w:val="002773F7"/>
    <w:rsid w:val="002778D9"/>
    <w:rsid w:val="0027792D"/>
    <w:rsid w:val="00277B0A"/>
    <w:rsid w:val="00277E95"/>
    <w:rsid w:val="00277F1B"/>
    <w:rsid w:val="00280055"/>
    <w:rsid w:val="0028009A"/>
    <w:rsid w:val="00280417"/>
    <w:rsid w:val="00280629"/>
    <w:rsid w:val="002806D2"/>
    <w:rsid w:val="0028078F"/>
    <w:rsid w:val="002808F5"/>
    <w:rsid w:val="00280B17"/>
    <w:rsid w:val="00280DAD"/>
    <w:rsid w:val="00280E53"/>
    <w:rsid w:val="00280F91"/>
    <w:rsid w:val="002812DF"/>
    <w:rsid w:val="002813B2"/>
    <w:rsid w:val="00281434"/>
    <w:rsid w:val="0028155B"/>
    <w:rsid w:val="0028155C"/>
    <w:rsid w:val="00281708"/>
    <w:rsid w:val="00281709"/>
    <w:rsid w:val="00281937"/>
    <w:rsid w:val="00281942"/>
    <w:rsid w:val="00281DAF"/>
    <w:rsid w:val="00282077"/>
    <w:rsid w:val="002826A8"/>
    <w:rsid w:val="002826E0"/>
    <w:rsid w:val="00282724"/>
    <w:rsid w:val="002828E5"/>
    <w:rsid w:val="002829BE"/>
    <w:rsid w:val="00282BAE"/>
    <w:rsid w:val="00282BC2"/>
    <w:rsid w:val="00282CE6"/>
    <w:rsid w:val="00282E94"/>
    <w:rsid w:val="00282F42"/>
    <w:rsid w:val="00282FFF"/>
    <w:rsid w:val="00283272"/>
    <w:rsid w:val="002834CE"/>
    <w:rsid w:val="002834D8"/>
    <w:rsid w:val="002836A8"/>
    <w:rsid w:val="002837AB"/>
    <w:rsid w:val="00283AFD"/>
    <w:rsid w:val="00283B83"/>
    <w:rsid w:val="00283C02"/>
    <w:rsid w:val="00283CD6"/>
    <w:rsid w:val="00283DF8"/>
    <w:rsid w:val="00283E75"/>
    <w:rsid w:val="00283F42"/>
    <w:rsid w:val="002841EB"/>
    <w:rsid w:val="002842B0"/>
    <w:rsid w:val="00284541"/>
    <w:rsid w:val="002847C4"/>
    <w:rsid w:val="002847F4"/>
    <w:rsid w:val="00284803"/>
    <w:rsid w:val="0028498C"/>
    <w:rsid w:val="00284A29"/>
    <w:rsid w:val="00284A82"/>
    <w:rsid w:val="00284AA0"/>
    <w:rsid w:val="00284E2D"/>
    <w:rsid w:val="00285058"/>
    <w:rsid w:val="00285665"/>
    <w:rsid w:val="0028573F"/>
    <w:rsid w:val="00285785"/>
    <w:rsid w:val="00285996"/>
    <w:rsid w:val="00285AE9"/>
    <w:rsid w:val="00285AF7"/>
    <w:rsid w:val="00285C8B"/>
    <w:rsid w:val="00285EAD"/>
    <w:rsid w:val="00285FC0"/>
    <w:rsid w:val="00286107"/>
    <w:rsid w:val="002863B9"/>
    <w:rsid w:val="0028648F"/>
    <w:rsid w:val="002864A2"/>
    <w:rsid w:val="00286500"/>
    <w:rsid w:val="0028658E"/>
    <w:rsid w:val="00286731"/>
    <w:rsid w:val="002867E4"/>
    <w:rsid w:val="002868CF"/>
    <w:rsid w:val="00286B07"/>
    <w:rsid w:val="00286B2F"/>
    <w:rsid w:val="00286D94"/>
    <w:rsid w:val="00286E7C"/>
    <w:rsid w:val="00286F7A"/>
    <w:rsid w:val="0028701A"/>
    <w:rsid w:val="0028719F"/>
    <w:rsid w:val="00287206"/>
    <w:rsid w:val="00287306"/>
    <w:rsid w:val="00287315"/>
    <w:rsid w:val="00287380"/>
    <w:rsid w:val="00287388"/>
    <w:rsid w:val="002873D2"/>
    <w:rsid w:val="00287502"/>
    <w:rsid w:val="002875F9"/>
    <w:rsid w:val="00287722"/>
    <w:rsid w:val="00287823"/>
    <w:rsid w:val="00287904"/>
    <w:rsid w:val="00287B1F"/>
    <w:rsid w:val="00287C99"/>
    <w:rsid w:val="00287E0C"/>
    <w:rsid w:val="00287E16"/>
    <w:rsid w:val="00287F82"/>
    <w:rsid w:val="00290043"/>
    <w:rsid w:val="00290161"/>
    <w:rsid w:val="002904E9"/>
    <w:rsid w:val="002906BF"/>
    <w:rsid w:val="00290C11"/>
    <w:rsid w:val="00290E5B"/>
    <w:rsid w:val="00290EFC"/>
    <w:rsid w:val="00290F2B"/>
    <w:rsid w:val="0029102B"/>
    <w:rsid w:val="002910CA"/>
    <w:rsid w:val="002910E9"/>
    <w:rsid w:val="002913F9"/>
    <w:rsid w:val="002916DB"/>
    <w:rsid w:val="0029180C"/>
    <w:rsid w:val="002918B8"/>
    <w:rsid w:val="002918E8"/>
    <w:rsid w:val="002919BE"/>
    <w:rsid w:val="00291ADE"/>
    <w:rsid w:val="00291CCC"/>
    <w:rsid w:val="00291E2A"/>
    <w:rsid w:val="0029204F"/>
    <w:rsid w:val="00292242"/>
    <w:rsid w:val="002922A1"/>
    <w:rsid w:val="00292344"/>
    <w:rsid w:val="002925A3"/>
    <w:rsid w:val="0029284A"/>
    <w:rsid w:val="00292920"/>
    <w:rsid w:val="00292A01"/>
    <w:rsid w:val="00292AA0"/>
    <w:rsid w:val="00292B6D"/>
    <w:rsid w:val="00292EA8"/>
    <w:rsid w:val="00292FA3"/>
    <w:rsid w:val="002933AA"/>
    <w:rsid w:val="0029343E"/>
    <w:rsid w:val="0029349D"/>
    <w:rsid w:val="00293A97"/>
    <w:rsid w:val="00293ADC"/>
    <w:rsid w:val="00293CA9"/>
    <w:rsid w:val="00293D4F"/>
    <w:rsid w:val="00293DD2"/>
    <w:rsid w:val="00293E98"/>
    <w:rsid w:val="0029402C"/>
    <w:rsid w:val="002940E8"/>
    <w:rsid w:val="002941D7"/>
    <w:rsid w:val="0029425A"/>
    <w:rsid w:val="002942E8"/>
    <w:rsid w:val="00294453"/>
    <w:rsid w:val="00294514"/>
    <w:rsid w:val="00294617"/>
    <w:rsid w:val="00294662"/>
    <w:rsid w:val="00294795"/>
    <w:rsid w:val="002948F7"/>
    <w:rsid w:val="0029492C"/>
    <w:rsid w:val="00294A7B"/>
    <w:rsid w:val="00294E9F"/>
    <w:rsid w:val="0029501F"/>
    <w:rsid w:val="0029502F"/>
    <w:rsid w:val="00295176"/>
    <w:rsid w:val="00295226"/>
    <w:rsid w:val="002952CA"/>
    <w:rsid w:val="00295498"/>
    <w:rsid w:val="00295603"/>
    <w:rsid w:val="002957E1"/>
    <w:rsid w:val="002958A3"/>
    <w:rsid w:val="002959D4"/>
    <w:rsid w:val="00295BA0"/>
    <w:rsid w:val="00295C0B"/>
    <w:rsid w:val="00295C19"/>
    <w:rsid w:val="00295C3B"/>
    <w:rsid w:val="0029612E"/>
    <w:rsid w:val="00296392"/>
    <w:rsid w:val="0029640E"/>
    <w:rsid w:val="002964D4"/>
    <w:rsid w:val="00296618"/>
    <w:rsid w:val="0029661B"/>
    <w:rsid w:val="00296696"/>
    <w:rsid w:val="0029672B"/>
    <w:rsid w:val="00296881"/>
    <w:rsid w:val="002968AC"/>
    <w:rsid w:val="00296ABE"/>
    <w:rsid w:val="00296AD3"/>
    <w:rsid w:val="00296B01"/>
    <w:rsid w:val="00296E19"/>
    <w:rsid w:val="00296EC7"/>
    <w:rsid w:val="00296F1F"/>
    <w:rsid w:val="00296FE8"/>
    <w:rsid w:val="0029706F"/>
    <w:rsid w:val="002972F2"/>
    <w:rsid w:val="0029767C"/>
    <w:rsid w:val="002976CF"/>
    <w:rsid w:val="0029770D"/>
    <w:rsid w:val="0029779C"/>
    <w:rsid w:val="002978B5"/>
    <w:rsid w:val="00297EFB"/>
    <w:rsid w:val="002A002A"/>
    <w:rsid w:val="002A00DF"/>
    <w:rsid w:val="002A00FC"/>
    <w:rsid w:val="002A0115"/>
    <w:rsid w:val="002A021A"/>
    <w:rsid w:val="002A0235"/>
    <w:rsid w:val="002A0280"/>
    <w:rsid w:val="002A04FC"/>
    <w:rsid w:val="002A0546"/>
    <w:rsid w:val="002A0598"/>
    <w:rsid w:val="002A06E7"/>
    <w:rsid w:val="002A0800"/>
    <w:rsid w:val="002A085E"/>
    <w:rsid w:val="002A0C45"/>
    <w:rsid w:val="002A0C8B"/>
    <w:rsid w:val="002A0C97"/>
    <w:rsid w:val="002A0DF0"/>
    <w:rsid w:val="002A0EBE"/>
    <w:rsid w:val="002A0F8A"/>
    <w:rsid w:val="002A11D3"/>
    <w:rsid w:val="002A1238"/>
    <w:rsid w:val="002A1448"/>
    <w:rsid w:val="002A1522"/>
    <w:rsid w:val="002A1835"/>
    <w:rsid w:val="002A19AB"/>
    <w:rsid w:val="002A19C2"/>
    <w:rsid w:val="002A1A18"/>
    <w:rsid w:val="002A1A5D"/>
    <w:rsid w:val="002A1A74"/>
    <w:rsid w:val="002A1D1D"/>
    <w:rsid w:val="002A1E40"/>
    <w:rsid w:val="002A1FE6"/>
    <w:rsid w:val="002A2082"/>
    <w:rsid w:val="002A20EB"/>
    <w:rsid w:val="002A2246"/>
    <w:rsid w:val="002A235D"/>
    <w:rsid w:val="002A2395"/>
    <w:rsid w:val="002A25C8"/>
    <w:rsid w:val="002A2AD9"/>
    <w:rsid w:val="002A2B43"/>
    <w:rsid w:val="002A2CA2"/>
    <w:rsid w:val="002A2D43"/>
    <w:rsid w:val="002A2E02"/>
    <w:rsid w:val="002A2F8D"/>
    <w:rsid w:val="002A3152"/>
    <w:rsid w:val="002A331A"/>
    <w:rsid w:val="002A351D"/>
    <w:rsid w:val="002A3533"/>
    <w:rsid w:val="002A35E1"/>
    <w:rsid w:val="002A3695"/>
    <w:rsid w:val="002A37E9"/>
    <w:rsid w:val="002A3BF6"/>
    <w:rsid w:val="002A3D18"/>
    <w:rsid w:val="002A3D95"/>
    <w:rsid w:val="002A3E97"/>
    <w:rsid w:val="002A4020"/>
    <w:rsid w:val="002A403A"/>
    <w:rsid w:val="002A4074"/>
    <w:rsid w:val="002A415D"/>
    <w:rsid w:val="002A4279"/>
    <w:rsid w:val="002A446D"/>
    <w:rsid w:val="002A46F0"/>
    <w:rsid w:val="002A4B20"/>
    <w:rsid w:val="002A4BFD"/>
    <w:rsid w:val="002A4FBE"/>
    <w:rsid w:val="002A5078"/>
    <w:rsid w:val="002A51E3"/>
    <w:rsid w:val="002A5215"/>
    <w:rsid w:val="002A534C"/>
    <w:rsid w:val="002A54F7"/>
    <w:rsid w:val="002A5504"/>
    <w:rsid w:val="002A5543"/>
    <w:rsid w:val="002A5580"/>
    <w:rsid w:val="002A5C71"/>
    <w:rsid w:val="002A5C7C"/>
    <w:rsid w:val="002A5D7B"/>
    <w:rsid w:val="002A5F6C"/>
    <w:rsid w:val="002A5F70"/>
    <w:rsid w:val="002A62FB"/>
    <w:rsid w:val="002A6361"/>
    <w:rsid w:val="002A6602"/>
    <w:rsid w:val="002A6630"/>
    <w:rsid w:val="002A6702"/>
    <w:rsid w:val="002A67B9"/>
    <w:rsid w:val="002A67C9"/>
    <w:rsid w:val="002A684D"/>
    <w:rsid w:val="002A68F2"/>
    <w:rsid w:val="002A69B9"/>
    <w:rsid w:val="002A6A1C"/>
    <w:rsid w:val="002A6A44"/>
    <w:rsid w:val="002A6B8E"/>
    <w:rsid w:val="002A6D13"/>
    <w:rsid w:val="002A6D26"/>
    <w:rsid w:val="002A71B6"/>
    <w:rsid w:val="002A7334"/>
    <w:rsid w:val="002A733F"/>
    <w:rsid w:val="002A737F"/>
    <w:rsid w:val="002A758B"/>
    <w:rsid w:val="002A7657"/>
    <w:rsid w:val="002A7925"/>
    <w:rsid w:val="002A7935"/>
    <w:rsid w:val="002A79B7"/>
    <w:rsid w:val="002A7BB9"/>
    <w:rsid w:val="002A7BE7"/>
    <w:rsid w:val="002A7DB7"/>
    <w:rsid w:val="002A7ED5"/>
    <w:rsid w:val="002A7EFA"/>
    <w:rsid w:val="002A7F77"/>
    <w:rsid w:val="002B0005"/>
    <w:rsid w:val="002B002B"/>
    <w:rsid w:val="002B005B"/>
    <w:rsid w:val="002B0102"/>
    <w:rsid w:val="002B010E"/>
    <w:rsid w:val="002B0136"/>
    <w:rsid w:val="002B0230"/>
    <w:rsid w:val="002B03F5"/>
    <w:rsid w:val="002B0608"/>
    <w:rsid w:val="002B073E"/>
    <w:rsid w:val="002B0A7F"/>
    <w:rsid w:val="002B0B41"/>
    <w:rsid w:val="002B0B68"/>
    <w:rsid w:val="002B0C76"/>
    <w:rsid w:val="002B0E35"/>
    <w:rsid w:val="002B0FDE"/>
    <w:rsid w:val="002B155F"/>
    <w:rsid w:val="002B1990"/>
    <w:rsid w:val="002B19B7"/>
    <w:rsid w:val="002B1A37"/>
    <w:rsid w:val="002B1AC6"/>
    <w:rsid w:val="002B1B42"/>
    <w:rsid w:val="002B1B9D"/>
    <w:rsid w:val="002B1BA0"/>
    <w:rsid w:val="002B1D3D"/>
    <w:rsid w:val="002B1DF6"/>
    <w:rsid w:val="002B2492"/>
    <w:rsid w:val="002B2599"/>
    <w:rsid w:val="002B2806"/>
    <w:rsid w:val="002B2899"/>
    <w:rsid w:val="002B28E4"/>
    <w:rsid w:val="002B2916"/>
    <w:rsid w:val="002B2955"/>
    <w:rsid w:val="002B2962"/>
    <w:rsid w:val="002B2978"/>
    <w:rsid w:val="002B299E"/>
    <w:rsid w:val="002B2AAD"/>
    <w:rsid w:val="002B2AF2"/>
    <w:rsid w:val="002B2C02"/>
    <w:rsid w:val="002B2DB2"/>
    <w:rsid w:val="002B2EE9"/>
    <w:rsid w:val="002B2FA9"/>
    <w:rsid w:val="002B2FC3"/>
    <w:rsid w:val="002B3038"/>
    <w:rsid w:val="002B37ED"/>
    <w:rsid w:val="002B3B5C"/>
    <w:rsid w:val="002B3D45"/>
    <w:rsid w:val="002B3DE5"/>
    <w:rsid w:val="002B3E31"/>
    <w:rsid w:val="002B3EBE"/>
    <w:rsid w:val="002B44DB"/>
    <w:rsid w:val="002B4546"/>
    <w:rsid w:val="002B45BF"/>
    <w:rsid w:val="002B4878"/>
    <w:rsid w:val="002B4A2D"/>
    <w:rsid w:val="002B4A36"/>
    <w:rsid w:val="002B4AFE"/>
    <w:rsid w:val="002B4CB6"/>
    <w:rsid w:val="002B4E08"/>
    <w:rsid w:val="002B4F07"/>
    <w:rsid w:val="002B4F18"/>
    <w:rsid w:val="002B4FCF"/>
    <w:rsid w:val="002B5139"/>
    <w:rsid w:val="002B51E1"/>
    <w:rsid w:val="002B533A"/>
    <w:rsid w:val="002B53D7"/>
    <w:rsid w:val="002B5439"/>
    <w:rsid w:val="002B5777"/>
    <w:rsid w:val="002B5898"/>
    <w:rsid w:val="002B5980"/>
    <w:rsid w:val="002B5A14"/>
    <w:rsid w:val="002B5C6C"/>
    <w:rsid w:val="002B5E41"/>
    <w:rsid w:val="002B62E8"/>
    <w:rsid w:val="002B63DD"/>
    <w:rsid w:val="002B642D"/>
    <w:rsid w:val="002B6446"/>
    <w:rsid w:val="002B688A"/>
    <w:rsid w:val="002B68DB"/>
    <w:rsid w:val="002B68DE"/>
    <w:rsid w:val="002B6987"/>
    <w:rsid w:val="002B6A59"/>
    <w:rsid w:val="002B6ADD"/>
    <w:rsid w:val="002B6B46"/>
    <w:rsid w:val="002B6B55"/>
    <w:rsid w:val="002B6D03"/>
    <w:rsid w:val="002B6E50"/>
    <w:rsid w:val="002B7256"/>
    <w:rsid w:val="002B745F"/>
    <w:rsid w:val="002B7821"/>
    <w:rsid w:val="002B7905"/>
    <w:rsid w:val="002B7C74"/>
    <w:rsid w:val="002B7D1F"/>
    <w:rsid w:val="002B7D69"/>
    <w:rsid w:val="002B7D9C"/>
    <w:rsid w:val="002B7F40"/>
    <w:rsid w:val="002B7FF9"/>
    <w:rsid w:val="002C03F8"/>
    <w:rsid w:val="002C065E"/>
    <w:rsid w:val="002C0863"/>
    <w:rsid w:val="002C09A8"/>
    <w:rsid w:val="002C0BC3"/>
    <w:rsid w:val="002C10C4"/>
    <w:rsid w:val="002C1139"/>
    <w:rsid w:val="002C13DB"/>
    <w:rsid w:val="002C15BE"/>
    <w:rsid w:val="002C15C7"/>
    <w:rsid w:val="002C1A34"/>
    <w:rsid w:val="002C1C65"/>
    <w:rsid w:val="002C1FDA"/>
    <w:rsid w:val="002C203D"/>
    <w:rsid w:val="002C203E"/>
    <w:rsid w:val="002C217B"/>
    <w:rsid w:val="002C22AD"/>
    <w:rsid w:val="002C2332"/>
    <w:rsid w:val="002C252A"/>
    <w:rsid w:val="002C256B"/>
    <w:rsid w:val="002C25CA"/>
    <w:rsid w:val="002C2641"/>
    <w:rsid w:val="002C2686"/>
    <w:rsid w:val="002C299E"/>
    <w:rsid w:val="002C2A10"/>
    <w:rsid w:val="002C2CCA"/>
    <w:rsid w:val="002C2D03"/>
    <w:rsid w:val="002C2D57"/>
    <w:rsid w:val="002C2FC2"/>
    <w:rsid w:val="002C3224"/>
    <w:rsid w:val="002C3296"/>
    <w:rsid w:val="002C342B"/>
    <w:rsid w:val="002C353F"/>
    <w:rsid w:val="002C355D"/>
    <w:rsid w:val="002C3641"/>
    <w:rsid w:val="002C3718"/>
    <w:rsid w:val="002C390C"/>
    <w:rsid w:val="002C3B64"/>
    <w:rsid w:val="002C3BBF"/>
    <w:rsid w:val="002C3BF6"/>
    <w:rsid w:val="002C3D5D"/>
    <w:rsid w:val="002C3DA2"/>
    <w:rsid w:val="002C3E96"/>
    <w:rsid w:val="002C3EFA"/>
    <w:rsid w:val="002C3FEE"/>
    <w:rsid w:val="002C40B6"/>
    <w:rsid w:val="002C410C"/>
    <w:rsid w:val="002C41D6"/>
    <w:rsid w:val="002C42A8"/>
    <w:rsid w:val="002C4319"/>
    <w:rsid w:val="002C4320"/>
    <w:rsid w:val="002C4654"/>
    <w:rsid w:val="002C46E0"/>
    <w:rsid w:val="002C4718"/>
    <w:rsid w:val="002C4907"/>
    <w:rsid w:val="002C497E"/>
    <w:rsid w:val="002C4982"/>
    <w:rsid w:val="002C4DCA"/>
    <w:rsid w:val="002C4E00"/>
    <w:rsid w:val="002C50B7"/>
    <w:rsid w:val="002C50BD"/>
    <w:rsid w:val="002C522F"/>
    <w:rsid w:val="002C52C4"/>
    <w:rsid w:val="002C5361"/>
    <w:rsid w:val="002C5508"/>
    <w:rsid w:val="002C57D3"/>
    <w:rsid w:val="002C5858"/>
    <w:rsid w:val="002C58DC"/>
    <w:rsid w:val="002C58E5"/>
    <w:rsid w:val="002C58F1"/>
    <w:rsid w:val="002C5A3D"/>
    <w:rsid w:val="002C5B3A"/>
    <w:rsid w:val="002C5B49"/>
    <w:rsid w:val="002C5BBE"/>
    <w:rsid w:val="002C6008"/>
    <w:rsid w:val="002C61EF"/>
    <w:rsid w:val="002C6261"/>
    <w:rsid w:val="002C63D2"/>
    <w:rsid w:val="002C648C"/>
    <w:rsid w:val="002C68E8"/>
    <w:rsid w:val="002C692F"/>
    <w:rsid w:val="002C6AD8"/>
    <w:rsid w:val="002C6DC8"/>
    <w:rsid w:val="002C6DD8"/>
    <w:rsid w:val="002C6DFF"/>
    <w:rsid w:val="002C6EDB"/>
    <w:rsid w:val="002C71BC"/>
    <w:rsid w:val="002C71D3"/>
    <w:rsid w:val="002C7507"/>
    <w:rsid w:val="002C7536"/>
    <w:rsid w:val="002C7558"/>
    <w:rsid w:val="002C75DB"/>
    <w:rsid w:val="002C7787"/>
    <w:rsid w:val="002C781D"/>
    <w:rsid w:val="002C790C"/>
    <w:rsid w:val="002C7958"/>
    <w:rsid w:val="002C79F3"/>
    <w:rsid w:val="002C7ADD"/>
    <w:rsid w:val="002C7C69"/>
    <w:rsid w:val="002C7EE7"/>
    <w:rsid w:val="002D016A"/>
    <w:rsid w:val="002D03B6"/>
    <w:rsid w:val="002D0430"/>
    <w:rsid w:val="002D0499"/>
    <w:rsid w:val="002D066E"/>
    <w:rsid w:val="002D06B3"/>
    <w:rsid w:val="002D0A27"/>
    <w:rsid w:val="002D0B0C"/>
    <w:rsid w:val="002D0BB3"/>
    <w:rsid w:val="002D0F22"/>
    <w:rsid w:val="002D108A"/>
    <w:rsid w:val="002D11DB"/>
    <w:rsid w:val="002D124D"/>
    <w:rsid w:val="002D1303"/>
    <w:rsid w:val="002D13F1"/>
    <w:rsid w:val="002D1490"/>
    <w:rsid w:val="002D16B7"/>
    <w:rsid w:val="002D1756"/>
    <w:rsid w:val="002D1AF3"/>
    <w:rsid w:val="002D1B97"/>
    <w:rsid w:val="002D1BB6"/>
    <w:rsid w:val="002D1D10"/>
    <w:rsid w:val="002D1D63"/>
    <w:rsid w:val="002D1E0E"/>
    <w:rsid w:val="002D1E64"/>
    <w:rsid w:val="002D1E69"/>
    <w:rsid w:val="002D2486"/>
    <w:rsid w:val="002D269C"/>
    <w:rsid w:val="002D28E4"/>
    <w:rsid w:val="002D2AA2"/>
    <w:rsid w:val="002D2B44"/>
    <w:rsid w:val="002D2BA9"/>
    <w:rsid w:val="002D2C0C"/>
    <w:rsid w:val="002D2C42"/>
    <w:rsid w:val="002D2D3D"/>
    <w:rsid w:val="002D2D8F"/>
    <w:rsid w:val="002D2DA5"/>
    <w:rsid w:val="002D2F04"/>
    <w:rsid w:val="002D2FAD"/>
    <w:rsid w:val="002D310F"/>
    <w:rsid w:val="002D3148"/>
    <w:rsid w:val="002D336D"/>
    <w:rsid w:val="002D33A7"/>
    <w:rsid w:val="002D3411"/>
    <w:rsid w:val="002D3436"/>
    <w:rsid w:val="002D3464"/>
    <w:rsid w:val="002D3618"/>
    <w:rsid w:val="002D36AE"/>
    <w:rsid w:val="002D3715"/>
    <w:rsid w:val="002D3930"/>
    <w:rsid w:val="002D3C20"/>
    <w:rsid w:val="002D3C22"/>
    <w:rsid w:val="002D3E09"/>
    <w:rsid w:val="002D3ED0"/>
    <w:rsid w:val="002D3EDA"/>
    <w:rsid w:val="002D3F00"/>
    <w:rsid w:val="002D3F60"/>
    <w:rsid w:val="002D40D8"/>
    <w:rsid w:val="002D4175"/>
    <w:rsid w:val="002D4217"/>
    <w:rsid w:val="002D42E8"/>
    <w:rsid w:val="002D435A"/>
    <w:rsid w:val="002D441A"/>
    <w:rsid w:val="002D445D"/>
    <w:rsid w:val="002D471B"/>
    <w:rsid w:val="002D4833"/>
    <w:rsid w:val="002D484D"/>
    <w:rsid w:val="002D4973"/>
    <w:rsid w:val="002D4992"/>
    <w:rsid w:val="002D4A7B"/>
    <w:rsid w:val="002D4C26"/>
    <w:rsid w:val="002D4E89"/>
    <w:rsid w:val="002D509A"/>
    <w:rsid w:val="002D51B3"/>
    <w:rsid w:val="002D51D3"/>
    <w:rsid w:val="002D52BE"/>
    <w:rsid w:val="002D56C5"/>
    <w:rsid w:val="002D56E1"/>
    <w:rsid w:val="002D5780"/>
    <w:rsid w:val="002D5800"/>
    <w:rsid w:val="002D5A9E"/>
    <w:rsid w:val="002D5ACA"/>
    <w:rsid w:val="002D5C6F"/>
    <w:rsid w:val="002D5FE0"/>
    <w:rsid w:val="002D6063"/>
    <w:rsid w:val="002D61A8"/>
    <w:rsid w:val="002D6532"/>
    <w:rsid w:val="002D676D"/>
    <w:rsid w:val="002D67E6"/>
    <w:rsid w:val="002D6AA9"/>
    <w:rsid w:val="002D6B3A"/>
    <w:rsid w:val="002D6C3F"/>
    <w:rsid w:val="002D6D2A"/>
    <w:rsid w:val="002D6DFE"/>
    <w:rsid w:val="002D6F48"/>
    <w:rsid w:val="002D7028"/>
    <w:rsid w:val="002D719A"/>
    <w:rsid w:val="002D731F"/>
    <w:rsid w:val="002D7382"/>
    <w:rsid w:val="002D7622"/>
    <w:rsid w:val="002D7820"/>
    <w:rsid w:val="002D783D"/>
    <w:rsid w:val="002D7C50"/>
    <w:rsid w:val="002D7DDF"/>
    <w:rsid w:val="002D7E69"/>
    <w:rsid w:val="002E01BB"/>
    <w:rsid w:val="002E02E9"/>
    <w:rsid w:val="002E0326"/>
    <w:rsid w:val="002E069E"/>
    <w:rsid w:val="002E079F"/>
    <w:rsid w:val="002E07D3"/>
    <w:rsid w:val="002E080A"/>
    <w:rsid w:val="002E08EC"/>
    <w:rsid w:val="002E0C2C"/>
    <w:rsid w:val="002E0D37"/>
    <w:rsid w:val="002E0DD4"/>
    <w:rsid w:val="002E0E29"/>
    <w:rsid w:val="002E11EF"/>
    <w:rsid w:val="002E1250"/>
    <w:rsid w:val="002E126D"/>
    <w:rsid w:val="002E142F"/>
    <w:rsid w:val="002E1574"/>
    <w:rsid w:val="002E15D3"/>
    <w:rsid w:val="002E1656"/>
    <w:rsid w:val="002E16D5"/>
    <w:rsid w:val="002E17CF"/>
    <w:rsid w:val="002E1946"/>
    <w:rsid w:val="002E1A75"/>
    <w:rsid w:val="002E1DA3"/>
    <w:rsid w:val="002E1F47"/>
    <w:rsid w:val="002E217F"/>
    <w:rsid w:val="002E22F7"/>
    <w:rsid w:val="002E2315"/>
    <w:rsid w:val="002E23F2"/>
    <w:rsid w:val="002E24A2"/>
    <w:rsid w:val="002E2616"/>
    <w:rsid w:val="002E2671"/>
    <w:rsid w:val="002E26DE"/>
    <w:rsid w:val="002E27E1"/>
    <w:rsid w:val="002E2A71"/>
    <w:rsid w:val="002E2B4A"/>
    <w:rsid w:val="002E2BDD"/>
    <w:rsid w:val="002E2F47"/>
    <w:rsid w:val="002E2F58"/>
    <w:rsid w:val="002E3026"/>
    <w:rsid w:val="002E3058"/>
    <w:rsid w:val="002E3087"/>
    <w:rsid w:val="002E3204"/>
    <w:rsid w:val="002E33A6"/>
    <w:rsid w:val="002E34B6"/>
    <w:rsid w:val="002E3616"/>
    <w:rsid w:val="002E3886"/>
    <w:rsid w:val="002E38B0"/>
    <w:rsid w:val="002E3D7D"/>
    <w:rsid w:val="002E3E96"/>
    <w:rsid w:val="002E4155"/>
    <w:rsid w:val="002E42C6"/>
    <w:rsid w:val="002E430B"/>
    <w:rsid w:val="002E4412"/>
    <w:rsid w:val="002E44A7"/>
    <w:rsid w:val="002E4631"/>
    <w:rsid w:val="002E46C3"/>
    <w:rsid w:val="002E4725"/>
    <w:rsid w:val="002E474E"/>
    <w:rsid w:val="002E48B5"/>
    <w:rsid w:val="002E49F3"/>
    <w:rsid w:val="002E4B65"/>
    <w:rsid w:val="002E4D31"/>
    <w:rsid w:val="002E4E43"/>
    <w:rsid w:val="002E4E61"/>
    <w:rsid w:val="002E4EF2"/>
    <w:rsid w:val="002E5366"/>
    <w:rsid w:val="002E542A"/>
    <w:rsid w:val="002E548E"/>
    <w:rsid w:val="002E5632"/>
    <w:rsid w:val="002E5957"/>
    <w:rsid w:val="002E5BE1"/>
    <w:rsid w:val="002E5C75"/>
    <w:rsid w:val="002E5C94"/>
    <w:rsid w:val="002E5D75"/>
    <w:rsid w:val="002E6171"/>
    <w:rsid w:val="002E619D"/>
    <w:rsid w:val="002E6212"/>
    <w:rsid w:val="002E63E1"/>
    <w:rsid w:val="002E643D"/>
    <w:rsid w:val="002E64B2"/>
    <w:rsid w:val="002E676C"/>
    <w:rsid w:val="002E6772"/>
    <w:rsid w:val="002E67B4"/>
    <w:rsid w:val="002E684D"/>
    <w:rsid w:val="002E692A"/>
    <w:rsid w:val="002E697D"/>
    <w:rsid w:val="002E6B36"/>
    <w:rsid w:val="002E6BA8"/>
    <w:rsid w:val="002E6C48"/>
    <w:rsid w:val="002E6E81"/>
    <w:rsid w:val="002E6EF6"/>
    <w:rsid w:val="002E7031"/>
    <w:rsid w:val="002E7056"/>
    <w:rsid w:val="002E70FB"/>
    <w:rsid w:val="002E72FB"/>
    <w:rsid w:val="002E76BF"/>
    <w:rsid w:val="002E7799"/>
    <w:rsid w:val="002E79D5"/>
    <w:rsid w:val="002E7ADE"/>
    <w:rsid w:val="002E7BB5"/>
    <w:rsid w:val="002E7C5F"/>
    <w:rsid w:val="002E7C63"/>
    <w:rsid w:val="002E7D20"/>
    <w:rsid w:val="002E7D49"/>
    <w:rsid w:val="002E7E0F"/>
    <w:rsid w:val="002E7ED6"/>
    <w:rsid w:val="002F0063"/>
    <w:rsid w:val="002F0065"/>
    <w:rsid w:val="002F0208"/>
    <w:rsid w:val="002F023D"/>
    <w:rsid w:val="002F046A"/>
    <w:rsid w:val="002F055E"/>
    <w:rsid w:val="002F05BF"/>
    <w:rsid w:val="002F06DD"/>
    <w:rsid w:val="002F071B"/>
    <w:rsid w:val="002F0968"/>
    <w:rsid w:val="002F0A32"/>
    <w:rsid w:val="002F0BDD"/>
    <w:rsid w:val="002F0E57"/>
    <w:rsid w:val="002F0F58"/>
    <w:rsid w:val="002F0F75"/>
    <w:rsid w:val="002F114B"/>
    <w:rsid w:val="002F1283"/>
    <w:rsid w:val="002F1368"/>
    <w:rsid w:val="002F13BA"/>
    <w:rsid w:val="002F13BC"/>
    <w:rsid w:val="002F1466"/>
    <w:rsid w:val="002F152C"/>
    <w:rsid w:val="002F1557"/>
    <w:rsid w:val="002F157F"/>
    <w:rsid w:val="002F179A"/>
    <w:rsid w:val="002F18AD"/>
    <w:rsid w:val="002F1A23"/>
    <w:rsid w:val="002F1A6C"/>
    <w:rsid w:val="002F1DDB"/>
    <w:rsid w:val="002F1E18"/>
    <w:rsid w:val="002F1E66"/>
    <w:rsid w:val="002F1E9E"/>
    <w:rsid w:val="002F1F1B"/>
    <w:rsid w:val="002F1F91"/>
    <w:rsid w:val="002F21C6"/>
    <w:rsid w:val="002F2888"/>
    <w:rsid w:val="002F2CBD"/>
    <w:rsid w:val="002F2EBD"/>
    <w:rsid w:val="002F300E"/>
    <w:rsid w:val="002F301E"/>
    <w:rsid w:val="002F303D"/>
    <w:rsid w:val="002F33D9"/>
    <w:rsid w:val="002F34F1"/>
    <w:rsid w:val="002F368D"/>
    <w:rsid w:val="002F3ABC"/>
    <w:rsid w:val="002F3D24"/>
    <w:rsid w:val="002F3D51"/>
    <w:rsid w:val="002F3EA8"/>
    <w:rsid w:val="002F3EE5"/>
    <w:rsid w:val="002F3FCF"/>
    <w:rsid w:val="002F40FA"/>
    <w:rsid w:val="002F4317"/>
    <w:rsid w:val="002F45F1"/>
    <w:rsid w:val="002F47D9"/>
    <w:rsid w:val="002F4852"/>
    <w:rsid w:val="002F4A7D"/>
    <w:rsid w:val="002F4EE0"/>
    <w:rsid w:val="002F50C8"/>
    <w:rsid w:val="002F539B"/>
    <w:rsid w:val="002F5480"/>
    <w:rsid w:val="002F548E"/>
    <w:rsid w:val="002F55F6"/>
    <w:rsid w:val="002F589E"/>
    <w:rsid w:val="002F58A7"/>
    <w:rsid w:val="002F59CC"/>
    <w:rsid w:val="002F5B7F"/>
    <w:rsid w:val="002F5E97"/>
    <w:rsid w:val="002F5F21"/>
    <w:rsid w:val="002F6175"/>
    <w:rsid w:val="002F62D1"/>
    <w:rsid w:val="002F65D7"/>
    <w:rsid w:val="002F6730"/>
    <w:rsid w:val="002F6AE8"/>
    <w:rsid w:val="002F6BC1"/>
    <w:rsid w:val="002F6BD7"/>
    <w:rsid w:val="002F6ECE"/>
    <w:rsid w:val="002F6F48"/>
    <w:rsid w:val="002F7000"/>
    <w:rsid w:val="002F71A5"/>
    <w:rsid w:val="002F724D"/>
    <w:rsid w:val="002F725E"/>
    <w:rsid w:val="002F7611"/>
    <w:rsid w:val="002F7674"/>
    <w:rsid w:val="002F7B13"/>
    <w:rsid w:val="002F7E19"/>
    <w:rsid w:val="002F7FF0"/>
    <w:rsid w:val="003000A1"/>
    <w:rsid w:val="003001C8"/>
    <w:rsid w:val="003002B5"/>
    <w:rsid w:val="003003DA"/>
    <w:rsid w:val="00300421"/>
    <w:rsid w:val="0030067A"/>
    <w:rsid w:val="0030092B"/>
    <w:rsid w:val="00300A42"/>
    <w:rsid w:val="00300AF9"/>
    <w:rsid w:val="00300DE1"/>
    <w:rsid w:val="00300EE5"/>
    <w:rsid w:val="0030104C"/>
    <w:rsid w:val="003013B0"/>
    <w:rsid w:val="00301590"/>
    <w:rsid w:val="0030169F"/>
    <w:rsid w:val="00301849"/>
    <w:rsid w:val="0030188E"/>
    <w:rsid w:val="003019CE"/>
    <w:rsid w:val="00301B2D"/>
    <w:rsid w:val="00301C0C"/>
    <w:rsid w:val="00301C2C"/>
    <w:rsid w:val="00301D95"/>
    <w:rsid w:val="00301E5D"/>
    <w:rsid w:val="00301EC6"/>
    <w:rsid w:val="00301ECE"/>
    <w:rsid w:val="00301EDC"/>
    <w:rsid w:val="00301EF8"/>
    <w:rsid w:val="0030241E"/>
    <w:rsid w:val="00302575"/>
    <w:rsid w:val="0030258E"/>
    <w:rsid w:val="003027EF"/>
    <w:rsid w:val="0030294A"/>
    <w:rsid w:val="00302ACE"/>
    <w:rsid w:val="00302B80"/>
    <w:rsid w:val="00302E70"/>
    <w:rsid w:val="00302E8F"/>
    <w:rsid w:val="00302F03"/>
    <w:rsid w:val="0030326E"/>
    <w:rsid w:val="003032E2"/>
    <w:rsid w:val="0030339A"/>
    <w:rsid w:val="0030372F"/>
    <w:rsid w:val="0030376D"/>
    <w:rsid w:val="00303E3A"/>
    <w:rsid w:val="00304017"/>
    <w:rsid w:val="0030418F"/>
    <w:rsid w:val="0030422E"/>
    <w:rsid w:val="00304364"/>
    <w:rsid w:val="00304547"/>
    <w:rsid w:val="00304577"/>
    <w:rsid w:val="00304745"/>
    <w:rsid w:val="00304B96"/>
    <w:rsid w:val="00304D31"/>
    <w:rsid w:val="00304DA8"/>
    <w:rsid w:val="00304F69"/>
    <w:rsid w:val="003050EC"/>
    <w:rsid w:val="003052FA"/>
    <w:rsid w:val="00305398"/>
    <w:rsid w:val="00305456"/>
    <w:rsid w:val="00305548"/>
    <w:rsid w:val="00305796"/>
    <w:rsid w:val="0030585B"/>
    <w:rsid w:val="003059D0"/>
    <w:rsid w:val="00305AEC"/>
    <w:rsid w:val="00305B6C"/>
    <w:rsid w:val="00305DA8"/>
    <w:rsid w:val="00305EFD"/>
    <w:rsid w:val="00305F01"/>
    <w:rsid w:val="00305F1F"/>
    <w:rsid w:val="0030610F"/>
    <w:rsid w:val="00306419"/>
    <w:rsid w:val="0030657B"/>
    <w:rsid w:val="003067D8"/>
    <w:rsid w:val="003068E5"/>
    <w:rsid w:val="00306B07"/>
    <w:rsid w:val="00306B4E"/>
    <w:rsid w:val="00306B6C"/>
    <w:rsid w:val="00306D2E"/>
    <w:rsid w:val="00306D47"/>
    <w:rsid w:val="00306D75"/>
    <w:rsid w:val="00306EEB"/>
    <w:rsid w:val="00307276"/>
    <w:rsid w:val="003072C6"/>
    <w:rsid w:val="00307377"/>
    <w:rsid w:val="003073AA"/>
    <w:rsid w:val="00307461"/>
    <w:rsid w:val="003074D7"/>
    <w:rsid w:val="003075C4"/>
    <w:rsid w:val="003077B8"/>
    <w:rsid w:val="003078B4"/>
    <w:rsid w:val="00307985"/>
    <w:rsid w:val="00307B37"/>
    <w:rsid w:val="00307C44"/>
    <w:rsid w:val="00307ED1"/>
    <w:rsid w:val="00310048"/>
    <w:rsid w:val="003100A2"/>
    <w:rsid w:val="00310325"/>
    <w:rsid w:val="00310513"/>
    <w:rsid w:val="0031066D"/>
    <w:rsid w:val="0031070C"/>
    <w:rsid w:val="0031076A"/>
    <w:rsid w:val="003107C9"/>
    <w:rsid w:val="0031088D"/>
    <w:rsid w:val="00310A8B"/>
    <w:rsid w:val="00310ACD"/>
    <w:rsid w:val="00310D22"/>
    <w:rsid w:val="00310DA6"/>
    <w:rsid w:val="00310DB2"/>
    <w:rsid w:val="00310E6C"/>
    <w:rsid w:val="00310E9C"/>
    <w:rsid w:val="00310F84"/>
    <w:rsid w:val="00310F8E"/>
    <w:rsid w:val="00311009"/>
    <w:rsid w:val="0031136D"/>
    <w:rsid w:val="00311374"/>
    <w:rsid w:val="00311379"/>
    <w:rsid w:val="003113D7"/>
    <w:rsid w:val="00311905"/>
    <w:rsid w:val="003119BD"/>
    <w:rsid w:val="003119F0"/>
    <w:rsid w:val="00311A38"/>
    <w:rsid w:val="00311EC0"/>
    <w:rsid w:val="00311F92"/>
    <w:rsid w:val="00311FD9"/>
    <w:rsid w:val="003122A3"/>
    <w:rsid w:val="00312344"/>
    <w:rsid w:val="00312543"/>
    <w:rsid w:val="00312581"/>
    <w:rsid w:val="003128D1"/>
    <w:rsid w:val="003129C7"/>
    <w:rsid w:val="003129F0"/>
    <w:rsid w:val="00312BEB"/>
    <w:rsid w:val="00312C3C"/>
    <w:rsid w:val="00312C9B"/>
    <w:rsid w:val="00312DB3"/>
    <w:rsid w:val="00312FE3"/>
    <w:rsid w:val="0031306B"/>
    <w:rsid w:val="00313205"/>
    <w:rsid w:val="003132A5"/>
    <w:rsid w:val="003133BB"/>
    <w:rsid w:val="0031340F"/>
    <w:rsid w:val="00313468"/>
    <w:rsid w:val="0031346A"/>
    <w:rsid w:val="003137FB"/>
    <w:rsid w:val="0031385E"/>
    <w:rsid w:val="00313925"/>
    <w:rsid w:val="00313A17"/>
    <w:rsid w:val="00313A9B"/>
    <w:rsid w:val="00313DB3"/>
    <w:rsid w:val="003141E0"/>
    <w:rsid w:val="00314242"/>
    <w:rsid w:val="00314273"/>
    <w:rsid w:val="003143D6"/>
    <w:rsid w:val="0031472C"/>
    <w:rsid w:val="00314B36"/>
    <w:rsid w:val="00314B42"/>
    <w:rsid w:val="00314B7B"/>
    <w:rsid w:val="00314DC0"/>
    <w:rsid w:val="003150AE"/>
    <w:rsid w:val="00315157"/>
    <w:rsid w:val="00315281"/>
    <w:rsid w:val="0031558B"/>
    <w:rsid w:val="003156E1"/>
    <w:rsid w:val="00315875"/>
    <w:rsid w:val="00315A3F"/>
    <w:rsid w:val="00315B60"/>
    <w:rsid w:val="00315BA3"/>
    <w:rsid w:val="00315C4F"/>
    <w:rsid w:val="00316236"/>
    <w:rsid w:val="003162A8"/>
    <w:rsid w:val="003162EB"/>
    <w:rsid w:val="0031637B"/>
    <w:rsid w:val="0031639F"/>
    <w:rsid w:val="00316489"/>
    <w:rsid w:val="0031649C"/>
    <w:rsid w:val="003165FC"/>
    <w:rsid w:val="00316829"/>
    <w:rsid w:val="003168C2"/>
    <w:rsid w:val="003168C5"/>
    <w:rsid w:val="003169F8"/>
    <w:rsid w:val="00316AEA"/>
    <w:rsid w:val="00316AF6"/>
    <w:rsid w:val="00316BDB"/>
    <w:rsid w:val="00316E2F"/>
    <w:rsid w:val="0031700D"/>
    <w:rsid w:val="003170B3"/>
    <w:rsid w:val="0031715E"/>
    <w:rsid w:val="00317226"/>
    <w:rsid w:val="00317292"/>
    <w:rsid w:val="00317306"/>
    <w:rsid w:val="00317388"/>
    <w:rsid w:val="00317477"/>
    <w:rsid w:val="00317AB0"/>
    <w:rsid w:val="00317AF5"/>
    <w:rsid w:val="00317B05"/>
    <w:rsid w:val="00317BD5"/>
    <w:rsid w:val="00317D47"/>
    <w:rsid w:val="00317E75"/>
    <w:rsid w:val="003200CA"/>
    <w:rsid w:val="0032017D"/>
    <w:rsid w:val="003202C7"/>
    <w:rsid w:val="00320518"/>
    <w:rsid w:val="0032064E"/>
    <w:rsid w:val="00320B33"/>
    <w:rsid w:val="00320FB3"/>
    <w:rsid w:val="0032105C"/>
    <w:rsid w:val="00321106"/>
    <w:rsid w:val="00321360"/>
    <w:rsid w:val="00321500"/>
    <w:rsid w:val="003219A1"/>
    <w:rsid w:val="00321A66"/>
    <w:rsid w:val="00321BD2"/>
    <w:rsid w:val="00321CC1"/>
    <w:rsid w:val="00322069"/>
    <w:rsid w:val="00322194"/>
    <w:rsid w:val="003221C4"/>
    <w:rsid w:val="003222B7"/>
    <w:rsid w:val="00322820"/>
    <w:rsid w:val="003229C0"/>
    <w:rsid w:val="00322B02"/>
    <w:rsid w:val="00322BE7"/>
    <w:rsid w:val="00322C86"/>
    <w:rsid w:val="00322CA6"/>
    <w:rsid w:val="00322CB4"/>
    <w:rsid w:val="00322EA3"/>
    <w:rsid w:val="00322EF4"/>
    <w:rsid w:val="00322FDF"/>
    <w:rsid w:val="003230B6"/>
    <w:rsid w:val="003230D8"/>
    <w:rsid w:val="00323260"/>
    <w:rsid w:val="003233A6"/>
    <w:rsid w:val="0032365E"/>
    <w:rsid w:val="00323864"/>
    <w:rsid w:val="00323ABB"/>
    <w:rsid w:val="00323C24"/>
    <w:rsid w:val="00323D4F"/>
    <w:rsid w:val="00323D67"/>
    <w:rsid w:val="0032410C"/>
    <w:rsid w:val="0032418D"/>
    <w:rsid w:val="00324714"/>
    <w:rsid w:val="003249E6"/>
    <w:rsid w:val="003249EC"/>
    <w:rsid w:val="00324A2C"/>
    <w:rsid w:val="00324F63"/>
    <w:rsid w:val="003254BC"/>
    <w:rsid w:val="003254D0"/>
    <w:rsid w:val="003254E4"/>
    <w:rsid w:val="00325BD4"/>
    <w:rsid w:val="00325F75"/>
    <w:rsid w:val="00325F7E"/>
    <w:rsid w:val="003261AA"/>
    <w:rsid w:val="00326288"/>
    <w:rsid w:val="003262D8"/>
    <w:rsid w:val="0032641C"/>
    <w:rsid w:val="00326684"/>
    <w:rsid w:val="0032672D"/>
    <w:rsid w:val="003267B8"/>
    <w:rsid w:val="00326809"/>
    <w:rsid w:val="0032687B"/>
    <w:rsid w:val="003268EE"/>
    <w:rsid w:val="003269F9"/>
    <w:rsid w:val="00326C36"/>
    <w:rsid w:val="00326E43"/>
    <w:rsid w:val="00326E64"/>
    <w:rsid w:val="0032735A"/>
    <w:rsid w:val="00327436"/>
    <w:rsid w:val="0032748B"/>
    <w:rsid w:val="003274FF"/>
    <w:rsid w:val="0032759D"/>
    <w:rsid w:val="0032764C"/>
    <w:rsid w:val="00327655"/>
    <w:rsid w:val="0032776E"/>
    <w:rsid w:val="003277BF"/>
    <w:rsid w:val="003278E9"/>
    <w:rsid w:val="00327BD0"/>
    <w:rsid w:val="00327BD8"/>
    <w:rsid w:val="00327BE2"/>
    <w:rsid w:val="00327D3F"/>
    <w:rsid w:val="00330131"/>
    <w:rsid w:val="003301E3"/>
    <w:rsid w:val="00330247"/>
    <w:rsid w:val="00330377"/>
    <w:rsid w:val="00330437"/>
    <w:rsid w:val="003307C0"/>
    <w:rsid w:val="003307CA"/>
    <w:rsid w:val="003307DB"/>
    <w:rsid w:val="003309BC"/>
    <w:rsid w:val="00330B3E"/>
    <w:rsid w:val="00330B74"/>
    <w:rsid w:val="00330D1E"/>
    <w:rsid w:val="00330ECC"/>
    <w:rsid w:val="00330F18"/>
    <w:rsid w:val="00330F55"/>
    <w:rsid w:val="00330FB3"/>
    <w:rsid w:val="00331092"/>
    <w:rsid w:val="003311F2"/>
    <w:rsid w:val="00331347"/>
    <w:rsid w:val="00331407"/>
    <w:rsid w:val="003314F9"/>
    <w:rsid w:val="0033177C"/>
    <w:rsid w:val="00331A36"/>
    <w:rsid w:val="00331AF2"/>
    <w:rsid w:val="00331BE8"/>
    <w:rsid w:val="00331DBA"/>
    <w:rsid w:val="00331E13"/>
    <w:rsid w:val="00331F94"/>
    <w:rsid w:val="00332067"/>
    <w:rsid w:val="0033209F"/>
    <w:rsid w:val="003321C0"/>
    <w:rsid w:val="003322FB"/>
    <w:rsid w:val="0033235C"/>
    <w:rsid w:val="00332472"/>
    <w:rsid w:val="003324F1"/>
    <w:rsid w:val="003325B7"/>
    <w:rsid w:val="0033273D"/>
    <w:rsid w:val="00332A75"/>
    <w:rsid w:val="00332B56"/>
    <w:rsid w:val="00332D69"/>
    <w:rsid w:val="00332DC9"/>
    <w:rsid w:val="00332F59"/>
    <w:rsid w:val="003330FC"/>
    <w:rsid w:val="00333107"/>
    <w:rsid w:val="003331A2"/>
    <w:rsid w:val="00333324"/>
    <w:rsid w:val="0033346F"/>
    <w:rsid w:val="003335D4"/>
    <w:rsid w:val="00333973"/>
    <w:rsid w:val="0033397D"/>
    <w:rsid w:val="00333980"/>
    <w:rsid w:val="00333A87"/>
    <w:rsid w:val="00333AE4"/>
    <w:rsid w:val="00333BA4"/>
    <w:rsid w:val="00333C90"/>
    <w:rsid w:val="00333CEF"/>
    <w:rsid w:val="00333CF4"/>
    <w:rsid w:val="00333E30"/>
    <w:rsid w:val="00333E36"/>
    <w:rsid w:val="00333F77"/>
    <w:rsid w:val="00334081"/>
    <w:rsid w:val="0033408B"/>
    <w:rsid w:val="003342AC"/>
    <w:rsid w:val="00334324"/>
    <w:rsid w:val="003345DB"/>
    <w:rsid w:val="00334687"/>
    <w:rsid w:val="003346CD"/>
    <w:rsid w:val="00334890"/>
    <w:rsid w:val="00334A23"/>
    <w:rsid w:val="00334A58"/>
    <w:rsid w:val="00334CF2"/>
    <w:rsid w:val="00334CF7"/>
    <w:rsid w:val="00334EF3"/>
    <w:rsid w:val="00334FA9"/>
    <w:rsid w:val="00335128"/>
    <w:rsid w:val="003351EE"/>
    <w:rsid w:val="00335339"/>
    <w:rsid w:val="003353A4"/>
    <w:rsid w:val="003353F3"/>
    <w:rsid w:val="003354D5"/>
    <w:rsid w:val="0033563F"/>
    <w:rsid w:val="003358AE"/>
    <w:rsid w:val="00335B00"/>
    <w:rsid w:val="00335B3D"/>
    <w:rsid w:val="00335C13"/>
    <w:rsid w:val="00335CEA"/>
    <w:rsid w:val="003361AA"/>
    <w:rsid w:val="003361EF"/>
    <w:rsid w:val="003362DB"/>
    <w:rsid w:val="003363C8"/>
    <w:rsid w:val="0033654F"/>
    <w:rsid w:val="003365E0"/>
    <w:rsid w:val="0033661D"/>
    <w:rsid w:val="00336841"/>
    <w:rsid w:val="0033689A"/>
    <w:rsid w:val="00336960"/>
    <w:rsid w:val="00337222"/>
    <w:rsid w:val="0033744E"/>
    <w:rsid w:val="0033772E"/>
    <w:rsid w:val="00337806"/>
    <w:rsid w:val="00340095"/>
    <w:rsid w:val="00340215"/>
    <w:rsid w:val="00340286"/>
    <w:rsid w:val="00340403"/>
    <w:rsid w:val="00340550"/>
    <w:rsid w:val="00340851"/>
    <w:rsid w:val="003408A7"/>
    <w:rsid w:val="00340B2F"/>
    <w:rsid w:val="00340C7D"/>
    <w:rsid w:val="00340D2C"/>
    <w:rsid w:val="00340D56"/>
    <w:rsid w:val="00340DC1"/>
    <w:rsid w:val="00340F21"/>
    <w:rsid w:val="003410C7"/>
    <w:rsid w:val="003410F5"/>
    <w:rsid w:val="00341127"/>
    <w:rsid w:val="003411BD"/>
    <w:rsid w:val="0034131A"/>
    <w:rsid w:val="003414CF"/>
    <w:rsid w:val="00341524"/>
    <w:rsid w:val="00341572"/>
    <w:rsid w:val="0034160F"/>
    <w:rsid w:val="00341735"/>
    <w:rsid w:val="003417D7"/>
    <w:rsid w:val="00341895"/>
    <w:rsid w:val="00341C35"/>
    <w:rsid w:val="00341CF3"/>
    <w:rsid w:val="00341D66"/>
    <w:rsid w:val="00342177"/>
    <w:rsid w:val="00342311"/>
    <w:rsid w:val="00342407"/>
    <w:rsid w:val="003424AA"/>
    <w:rsid w:val="0034256D"/>
    <w:rsid w:val="0034274B"/>
    <w:rsid w:val="0034287E"/>
    <w:rsid w:val="00342B6E"/>
    <w:rsid w:val="00342D32"/>
    <w:rsid w:val="00342D82"/>
    <w:rsid w:val="00342E49"/>
    <w:rsid w:val="00342F61"/>
    <w:rsid w:val="00342F84"/>
    <w:rsid w:val="00343620"/>
    <w:rsid w:val="003437D1"/>
    <w:rsid w:val="0034390B"/>
    <w:rsid w:val="003439D3"/>
    <w:rsid w:val="00343AFA"/>
    <w:rsid w:val="00343B8E"/>
    <w:rsid w:val="00343E41"/>
    <w:rsid w:val="00344187"/>
    <w:rsid w:val="00344195"/>
    <w:rsid w:val="00344359"/>
    <w:rsid w:val="003443F8"/>
    <w:rsid w:val="003444B7"/>
    <w:rsid w:val="00344556"/>
    <w:rsid w:val="003445A0"/>
    <w:rsid w:val="00344706"/>
    <w:rsid w:val="00344A32"/>
    <w:rsid w:val="00344A4B"/>
    <w:rsid w:val="00344CEC"/>
    <w:rsid w:val="00344E08"/>
    <w:rsid w:val="00344F4D"/>
    <w:rsid w:val="00344FEC"/>
    <w:rsid w:val="003451A2"/>
    <w:rsid w:val="00345221"/>
    <w:rsid w:val="003453A5"/>
    <w:rsid w:val="003453DF"/>
    <w:rsid w:val="003456CF"/>
    <w:rsid w:val="003457BD"/>
    <w:rsid w:val="003457F5"/>
    <w:rsid w:val="00345B38"/>
    <w:rsid w:val="00345BDA"/>
    <w:rsid w:val="00345C4A"/>
    <w:rsid w:val="00345C5D"/>
    <w:rsid w:val="00345E96"/>
    <w:rsid w:val="0034609A"/>
    <w:rsid w:val="00346243"/>
    <w:rsid w:val="003463D1"/>
    <w:rsid w:val="0034646A"/>
    <w:rsid w:val="00346596"/>
    <w:rsid w:val="0034659D"/>
    <w:rsid w:val="00346653"/>
    <w:rsid w:val="003466E8"/>
    <w:rsid w:val="0034687B"/>
    <w:rsid w:val="00346916"/>
    <w:rsid w:val="0034691B"/>
    <w:rsid w:val="00346A99"/>
    <w:rsid w:val="00346B18"/>
    <w:rsid w:val="00346C99"/>
    <w:rsid w:val="00346CA2"/>
    <w:rsid w:val="00346FC2"/>
    <w:rsid w:val="003471CF"/>
    <w:rsid w:val="003471F4"/>
    <w:rsid w:val="003472CF"/>
    <w:rsid w:val="00347345"/>
    <w:rsid w:val="00347389"/>
    <w:rsid w:val="00347473"/>
    <w:rsid w:val="003474A0"/>
    <w:rsid w:val="003479C1"/>
    <w:rsid w:val="00347A7C"/>
    <w:rsid w:val="00347B02"/>
    <w:rsid w:val="00347BE2"/>
    <w:rsid w:val="00347D08"/>
    <w:rsid w:val="00347E4D"/>
    <w:rsid w:val="00347EF0"/>
    <w:rsid w:val="00347FA7"/>
    <w:rsid w:val="00350150"/>
    <w:rsid w:val="00350153"/>
    <w:rsid w:val="00350346"/>
    <w:rsid w:val="00350425"/>
    <w:rsid w:val="00350738"/>
    <w:rsid w:val="003509E3"/>
    <w:rsid w:val="00350A66"/>
    <w:rsid w:val="00350AE0"/>
    <w:rsid w:val="00350C0C"/>
    <w:rsid w:val="00350CCF"/>
    <w:rsid w:val="00350EEA"/>
    <w:rsid w:val="00350F70"/>
    <w:rsid w:val="00350FC2"/>
    <w:rsid w:val="00351029"/>
    <w:rsid w:val="003510DA"/>
    <w:rsid w:val="0035116C"/>
    <w:rsid w:val="0035127F"/>
    <w:rsid w:val="003513F0"/>
    <w:rsid w:val="00351528"/>
    <w:rsid w:val="003515C5"/>
    <w:rsid w:val="003515DD"/>
    <w:rsid w:val="00351E1D"/>
    <w:rsid w:val="00351E25"/>
    <w:rsid w:val="00351F7E"/>
    <w:rsid w:val="00351FA0"/>
    <w:rsid w:val="003524E6"/>
    <w:rsid w:val="003529F7"/>
    <w:rsid w:val="00352B27"/>
    <w:rsid w:val="00352C5E"/>
    <w:rsid w:val="00352D12"/>
    <w:rsid w:val="00352DD9"/>
    <w:rsid w:val="00352DDA"/>
    <w:rsid w:val="00352E04"/>
    <w:rsid w:val="00353090"/>
    <w:rsid w:val="00353174"/>
    <w:rsid w:val="0035339F"/>
    <w:rsid w:val="00353474"/>
    <w:rsid w:val="003534B3"/>
    <w:rsid w:val="00353541"/>
    <w:rsid w:val="0035362F"/>
    <w:rsid w:val="0035364C"/>
    <w:rsid w:val="00353ABE"/>
    <w:rsid w:val="00353CB6"/>
    <w:rsid w:val="00353DAA"/>
    <w:rsid w:val="00353F8C"/>
    <w:rsid w:val="003543ED"/>
    <w:rsid w:val="00354416"/>
    <w:rsid w:val="0035453C"/>
    <w:rsid w:val="003546F3"/>
    <w:rsid w:val="003548C8"/>
    <w:rsid w:val="0035490C"/>
    <w:rsid w:val="00354A27"/>
    <w:rsid w:val="00354B4F"/>
    <w:rsid w:val="00354BDC"/>
    <w:rsid w:val="00355166"/>
    <w:rsid w:val="003552D9"/>
    <w:rsid w:val="003552F8"/>
    <w:rsid w:val="003553FF"/>
    <w:rsid w:val="0035546F"/>
    <w:rsid w:val="0035569A"/>
    <w:rsid w:val="0035581C"/>
    <w:rsid w:val="00355A85"/>
    <w:rsid w:val="00355BD8"/>
    <w:rsid w:val="00355DF9"/>
    <w:rsid w:val="00355E6A"/>
    <w:rsid w:val="00356181"/>
    <w:rsid w:val="00356187"/>
    <w:rsid w:val="003561D4"/>
    <w:rsid w:val="00356530"/>
    <w:rsid w:val="003567D5"/>
    <w:rsid w:val="00356961"/>
    <w:rsid w:val="00356A9B"/>
    <w:rsid w:val="00356F15"/>
    <w:rsid w:val="00356F7D"/>
    <w:rsid w:val="00356FF7"/>
    <w:rsid w:val="00357110"/>
    <w:rsid w:val="00357153"/>
    <w:rsid w:val="003575B3"/>
    <w:rsid w:val="00357610"/>
    <w:rsid w:val="003576FC"/>
    <w:rsid w:val="00357721"/>
    <w:rsid w:val="003577EA"/>
    <w:rsid w:val="00357835"/>
    <w:rsid w:val="00357882"/>
    <w:rsid w:val="003579AD"/>
    <w:rsid w:val="00357A27"/>
    <w:rsid w:val="00357A4E"/>
    <w:rsid w:val="00357B20"/>
    <w:rsid w:val="00357C33"/>
    <w:rsid w:val="00357F2B"/>
    <w:rsid w:val="00357F3C"/>
    <w:rsid w:val="003601E2"/>
    <w:rsid w:val="00360231"/>
    <w:rsid w:val="003602E2"/>
    <w:rsid w:val="00360335"/>
    <w:rsid w:val="0036041A"/>
    <w:rsid w:val="003605BD"/>
    <w:rsid w:val="003605D5"/>
    <w:rsid w:val="00360632"/>
    <w:rsid w:val="003608B8"/>
    <w:rsid w:val="003608FE"/>
    <w:rsid w:val="00360908"/>
    <w:rsid w:val="00360CB1"/>
    <w:rsid w:val="00360D7C"/>
    <w:rsid w:val="00360EC7"/>
    <w:rsid w:val="00360FD4"/>
    <w:rsid w:val="0036125C"/>
    <w:rsid w:val="003613B5"/>
    <w:rsid w:val="00361424"/>
    <w:rsid w:val="0036160C"/>
    <w:rsid w:val="0036160F"/>
    <w:rsid w:val="00361649"/>
    <w:rsid w:val="00361805"/>
    <w:rsid w:val="00361A4D"/>
    <w:rsid w:val="00361AC4"/>
    <w:rsid w:val="00361ACB"/>
    <w:rsid w:val="00361C6E"/>
    <w:rsid w:val="00361CE4"/>
    <w:rsid w:val="00361D0F"/>
    <w:rsid w:val="00361D60"/>
    <w:rsid w:val="00361E59"/>
    <w:rsid w:val="00361F64"/>
    <w:rsid w:val="00361FE7"/>
    <w:rsid w:val="00362042"/>
    <w:rsid w:val="003621BF"/>
    <w:rsid w:val="003621FB"/>
    <w:rsid w:val="00362254"/>
    <w:rsid w:val="0036249E"/>
    <w:rsid w:val="0036276B"/>
    <w:rsid w:val="00362776"/>
    <w:rsid w:val="003627B7"/>
    <w:rsid w:val="003627BA"/>
    <w:rsid w:val="003629EE"/>
    <w:rsid w:val="00362A66"/>
    <w:rsid w:val="00362A79"/>
    <w:rsid w:val="00362BBC"/>
    <w:rsid w:val="00362C29"/>
    <w:rsid w:val="00362C6C"/>
    <w:rsid w:val="00362D4A"/>
    <w:rsid w:val="00362DB4"/>
    <w:rsid w:val="00363089"/>
    <w:rsid w:val="00363283"/>
    <w:rsid w:val="0036348C"/>
    <w:rsid w:val="00363665"/>
    <w:rsid w:val="003636D6"/>
    <w:rsid w:val="0036388F"/>
    <w:rsid w:val="003638EE"/>
    <w:rsid w:val="00363967"/>
    <w:rsid w:val="0036396B"/>
    <w:rsid w:val="003639F4"/>
    <w:rsid w:val="00363A68"/>
    <w:rsid w:val="00363DBC"/>
    <w:rsid w:val="00363DE1"/>
    <w:rsid w:val="00363E1F"/>
    <w:rsid w:val="00363FF0"/>
    <w:rsid w:val="003640C7"/>
    <w:rsid w:val="00364200"/>
    <w:rsid w:val="003644D2"/>
    <w:rsid w:val="003646B9"/>
    <w:rsid w:val="00364824"/>
    <w:rsid w:val="00364923"/>
    <w:rsid w:val="003649E1"/>
    <w:rsid w:val="00364CDB"/>
    <w:rsid w:val="00364D04"/>
    <w:rsid w:val="00364D0D"/>
    <w:rsid w:val="00364DAF"/>
    <w:rsid w:val="00364E85"/>
    <w:rsid w:val="00364EDE"/>
    <w:rsid w:val="00364EE1"/>
    <w:rsid w:val="0036510B"/>
    <w:rsid w:val="003651EE"/>
    <w:rsid w:val="003653DC"/>
    <w:rsid w:val="00365545"/>
    <w:rsid w:val="003657A1"/>
    <w:rsid w:val="003658B1"/>
    <w:rsid w:val="003658C4"/>
    <w:rsid w:val="003659FE"/>
    <w:rsid w:val="00365BE4"/>
    <w:rsid w:val="00365CF8"/>
    <w:rsid w:val="00365D06"/>
    <w:rsid w:val="00365D13"/>
    <w:rsid w:val="00365F16"/>
    <w:rsid w:val="00365F39"/>
    <w:rsid w:val="00365F9E"/>
    <w:rsid w:val="0036645E"/>
    <w:rsid w:val="003664A3"/>
    <w:rsid w:val="0036664A"/>
    <w:rsid w:val="00366946"/>
    <w:rsid w:val="003669DB"/>
    <w:rsid w:val="00366B8F"/>
    <w:rsid w:val="00366C4B"/>
    <w:rsid w:val="00366C54"/>
    <w:rsid w:val="00366CA8"/>
    <w:rsid w:val="00366D09"/>
    <w:rsid w:val="00366E01"/>
    <w:rsid w:val="003670AB"/>
    <w:rsid w:val="00367281"/>
    <w:rsid w:val="00367959"/>
    <w:rsid w:val="00367BE6"/>
    <w:rsid w:val="00367D5E"/>
    <w:rsid w:val="00367EB9"/>
    <w:rsid w:val="00367F92"/>
    <w:rsid w:val="00367F97"/>
    <w:rsid w:val="00370079"/>
    <w:rsid w:val="003703CB"/>
    <w:rsid w:val="0037049E"/>
    <w:rsid w:val="0037056E"/>
    <w:rsid w:val="0037059A"/>
    <w:rsid w:val="0037070E"/>
    <w:rsid w:val="00370773"/>
    <w:rsid w:val="00370816"/>
    <w:rsid w:val="00370950"/>
    <w:rsid w:val="00370A6C"/>
    <w:rsid w:val="00370B80"/>
    <w:rsid w:val="00370C1C"/>
    <w:rsid w:val="00370DAD"/>
    <w:rsid w:val="00370E55"/>
    <w:rsid w:val="00370E76"/>
    <w:rsid w:val="00371171"/>
    <w:rsid w:val="003711CB"/>
    <w:rsid w:val="003711CC"/>
    <w:rsid w:val="003712E1"/>
    <w:rsid w:val="00371539"/>
    <w:rsid w:val="0037164F"/>
    <w:rsid w:val="00371745"/>
    <w:rsid w:val="0037174E"/>
    <w:rsid w:val="00371892"/>
    <w:rsid w:val="00371916"/>
    <w:rsid w:val="00371917"/>
    <w:rsid w:val="00371AA7"/>
    <w:rsid w:val="00371B92"/>
    <w:rsid w:val="00371C5A"/>
    <w:rsid w:val="00371E41"/>
    <w:rsid w:val="00371EB7"/>
    <w:rsid w:val="00371FEC"/>
    <w:rsid w:val="00372175"/>
    <w:rsid w:val="0037226C"/>
    <w:rsid w:val="003722AD"/>
    <w:rsid w:val="003725B6"/>
    <w:rsid w:val="0037274F"/>
    <w:rsid w:val="00372829"/>
    <w:rsid w:val="00372936"/>
    <w:rsid w:val="00372BC1"/>
    <w:rsid w:val="00372C52"/>
    <w:rsid w:val="00372E9B"/>
    <w:rsid w:val="00372FFE"/>
    <w:rsid w:val="003731B5"/>
    <w:rsid w:val="003732C7"/>
    <w:rsid w:val="003733F3"/>
    <w:rsid w:val="003736E8"/>
    <w:rsid w:val="003736FF"/>
    <w:rsid w:val="00373943"/>
    <w:rsid w:val="0037397A"/>
    <w:rsid w:val="00373A9A"/>
    <w:rsid w:val="00373B81"/>
    <w:rsid w:val="00373C3E"/>
    <w:rsid w:val="00373CFF"/>
    <w:rsid w:val="00373DAA"/>
    <w:rsid w:val="00373DEA"/>
    <w:rsid w:val="00373E01"/>
    <w:rsid w:val="00373E6D"/>
    <w:rsid w:val="0037408D"/>
    <w:rsid w:val="003742BE"/>
    <w:rsid w:val="00374316"/>
    <w:rsid w:val="00374335"/>
    <w:rsid w:val="003746B2"/>
    <w:rsid w:val="003748DA"/>
    <w:rsid w:val="00374C38"/>
    <w:rsid w:val="00374C74"/>
    <w:rsid w:val="00374F6F"/>
    <w:rsid w:val="00374FC4"/>
    <w:rsid w:val="00375206"/>
    <w:rsid w:val="00375230"/>
    <w:rsid w:val="00375338"/>
    <w:rsid w:val="00375431"/>
    <w:rsid w:val="003754E0"/>
    <w:rsid w:val="0037567D"/>
    <w:rsid w:val="00375CFD"/>
    <w:rsid w:val="00375DDA"/>
    <w:rsid w:val="00375E4B"/>
    <w:rsid w:val="00375F3B"/>
    <w:rsid w:val="0037607E"/>
    <w:rsid w:val="003760AC"/>
    <w:rsid w:val="003763B8"/>
    <w:rsid w:val="0037654C"/>
    <w:rsid w:val="003769BC"/>
    <w:rsid w:val="003769F6"/>
    <w:rsid w:val="00376B3C"/>
    <w:rsid w:val="00376B44"/>
    <w:rsid w:val="00376DEC"/>
    <w:rsid w:val="00376F4D"/>
    <w:rsid w:val="0037704D"/>
    <w:rsid w:val="0037709E"/>
    <w:rsid w:val="0037744E"/>
    <w:rsid w:val="00377731"/>
    <w:rsid w:val="00377B1D"/>
    <w:rsid w:val="00377BDD"/>
    <w:rsid w:val="00377D07"/>
    <w:rsid w:val="00377DA7"/>
    <w:rsid w:val="00377DBC"/>
    <w:rsid w:val="00377DE0"/>
    <w:rsid w:val="00377E3A"/>
    <w:rsid w:val="00377F21"/>
    <w:rsid w:val="003800DD"/>
    <w:rsid w:val="0038017B"/>
    <w:rsid w:val="00380255"/>
    <w:rsid w:val="00380293"/>
    <w:rsid w:val="00380317"/>
    <w:rsid w:val="003804D2"/>
    <w:rsid w:val="00380544"/>
    <w:rsid w:val="003808EF"/>
    <w:rsid w:val="00380C7E"/>
    <w:rsid w:val="00380CD1"/>
    <w:rsid w:val="00380CDD"/>
    <w:rsid w:val="00380E36"/>
    <w:rsid w:val="00380E91"/>
    <w:rsid w:val="00380EF7"/>
    <w:rsid w:val="00380EFB"/>
    <w:rsid w:val="0038105C"/>
    <w:rsid w:val="003811A7"/>
    <w:rsid w:val="00381374"/>
    <w:rsid w:val="00381498"/>
    <w:rsid w:val="003815AE"/>
    <w:rsid w:val="00381924"/>
    <w:rsid w:val="003819F8"/>
    <w:rsid w:val="00381C9E"/>
    <w:rsid w:val="00381DEF"/>
    <w:rsid w:val="00381FDC"/>
    <w:rsid w:val="003820C2"/>
    <w:rsid w:val="003820FF"/>
    <w:rsid w:val="00382292"/>
    <w:rsid w:val="003822D5"/>
    <w:rsid w:val="003824A7"/>
    <w:rsid w:val="003824E7"/>
    <w:rsid w:val="00382537"/>
    <w:rsid w:val="00382591"/>
    <w:rsid w:val="00382840"/>
    <w:rsid w:val="00382AF5"/>
    <w:rsid w:val="00382C6D"/>
    <w:rsid w:val="00382DC8"/>
    <w:rsid w:val="00382E62"/>
    <w:rsid w:val="00383130"/>
    <w:rsid w:val="0038316A"/>
    <w:rsid w:val="003831FE"/>
    <w:rsid w:val="00383425"/>
    <w:rsid w:val="003834A8"/>
    <w:rsid w:val="0038352B"/>
    <w:rsid w:val="00383B4B"/>
    <w:rsid w:val="00383B62"/>
    <w:rsid w:val="00383B96"/>
    <w:rsid w:val="00383BAD"/>
    <w:rsid w:val="00383D4B"/>
    <w:rsid w:val="00383DA9"/>
    <w:rsid w:val="00383DCE"/>
    <w:rsid w:val="00383E2A"/>
    <w:rsid w:val="00384299"/>
    <w:rsid w:val="003842F1"/>
    <w:rsid w:val="00384540"/>
    <w:rsid w:val="0038459C"/>
    <w:rsid w:val="003846C9"/>
    <w:rsid w:val="00384F7D"/>
    <w:rsid w:val="00385093"/>
    <w:rsid w:val="003851AB"/>
    <w:rsid w:val="00385290"/>
    <w:rsid w:val="00385370"/>
    <w:rsid w:val="003856A2"/>
    <w:rsid w:val="003857C3"/>
    <w:rsid w:val="00385A9D"/>
    <w:rsid w:val="00385B1E"/>
    <w:rsid w:val="00385DFE"/>
    <w:rsid w:val="00385F4D"/>
    <w:rsid w:val="00386394"/>
    <w:rsid w:val="00386456"/>
    <w:rsid w:val="003865EB"/>
    <w:rsid w:val="00386787"/>
    <w:rsid w:val="00386DA3"/>
    <w:rsid w:val="00386DED"/>
    <w:rsid w:val="00386E40"/>
    <w:rsid w:val="00386E9E"/>
    <w:rsid w:val="00386E9F"/>
    <w:rsid w:val="00386FBD"/>
    <w:rsid w:val="0038711B"/>
    <w:rsid w:val="00387242"/>
    <w:rsid w:val="003872EA"/>
    <w:rsid w:val="0038748F"/>
    <w:rsid w:val="003874A5"/>
    <w:rsid w:val="00387559"/>
    <w:rsid w:val="0038772C"/>
    <w:rsid w:val="0038783B"/>
    <w:rsid w:val="00387851"/>
    <w:rsid w:val="00387C31"/>
    <w:rsid w:val="00387CA8"/>
    <w:rsid w:val="00387D7B"/>
    <w:rsid w:val="00390240"/>
    <w:rsid w:val="00390374"/>
    <w:rsid w:val="00390421"/>
    <w:rsid w:val="003904BE"/>
    <w:rsid w:val="00390687"/>
    <w:rsid w:val="0039090E"/>
    <w:rsid w:val="0039099C"/>
    <w:rsid w:val="003909B4"/>
    <w:rsid w:val="00390A9D"/>
    <w:rsid w:val="00390B9B"/>
    <w:rsid w:val="00390E82"/>
    <w:rsid w:val="00390E91"/>
    <w:rsid w:val="00390F40"/>
    <w:rsid w:val="00390FFB"/>
    <w:rsid w:val="0039110C"/>
    <w:rsid w:val="00391120"/>
    <w:rsid w:val="003912FC"/>
    <w:rsid w:val="00391392"/>
    <w:rsid w:val="003915E7"/>
    <w:rsid w:val="00391779"/>
    <w:rsid w:val="003917D5"/>
    <w:rsid w:val="00391802"/>
    <w:rsid w:val="00391ABF"/>
    <w:rsid w:val="00391B08"/>
    <w:rsid w:val="00391BDF"/>
    <w:rsid w:val="00391C32"/>
    <w:rsid w:val="00391D88"/>
    <w:rsid w:val="00391DA6"/>
    <w:rsid w:val="00391DB7"/>
    <w:rsid w:val="00391EEA"/>
    <w:rsid w:val="00392057"/>
    <w:rsid w:val="00392505"/>
    <w:rsid w:val="00392593"/>
    <w:rsid w:val="003925AE"/>
    <w:rsid w:val="00392B3F"/>
    <w:rsid w:val="00392C76"/>
    <w:rsid w:val="00392D35"/>
    <w:rsid w:val="00392D47"/>
    <w:rsid w:val="00393021"/>
    <w:rsid w:val="0039303C"/>
    <w:rsid w:val="00393067"/>
    <w:rsid w:val="00393152"/>
    <w:rsid w:val="00393248"/>
    <w:rsid w:val="00393396"/>
    <w:rsid w:val="00393460"/>
    <w:rsid w:val="003934CA"/>
    <w:rsid w:val="003937A4"/>
    <w:rsid w:val="00393AFA"/>
    <w:rsid w:val="00393B54"/>
    <w:rsid w:val="00393B8D"/>
    <w:rsid w:val="00393C30"/>
    <w:rsid w:val="00393DF9"/>
    <w:rsid w:val="00393E07"/>
    <w:rsid w:val="00393E60"/>
    <w:rsid w:val="00393F29"/>
    <w:rsid w:val="003941EA"/>
    <w:rsid w:val="0039425C"/>
    <w:rsid w:val="003943A8"/>
    <w:rsid w:val="00394594"/>
    <w:rsid w:val="003945E7"/>
    <w:rsid w:val="003948AD"/>
    <w:rsid w:val="00394C14"/>
    <w:rsid w:val="00394CE9"/>
    <w:rsid w:val="0039509E"/>
    <w:rsid w:val="00395287"/>
    <w:rsid w:val="003952C9"/>
    <w:rsid w:val="003953C4"/>
    <w:rsid w:val="00395836"/>
    <w:rsid w:val="003958A0"/>
    <w:rsid w:val="003959C1"/>
    <w:rsid w:val="00395A17"/>
    <w:rsid w:val="00395C55"/>
    <w:rsid w:val="00395F56"/>
    <w:rsid w:val="00395FE5"/>
    <w:rsid w:val="003960E4"/>
    <w:rsid w:val="00396223"/>
    <w:rsid w:val="0039624F"/>
    <w:rsid w:val="003963C6"/>
    <w:rsid w:val="003965F6"/>
    <w:rsid w:val="003968DB"/>
    <w:rsid w:val="00396A68"/>
    <w:rsid w:val="00396AD6"/>
    <w:rsid w:val="00396C8A"/>
    <w:rsid w:val="00396F5C"/>
    <w:rsid w:val="0039729B"/>
    <w:rsid w:val="00397318"/>
    <w:rsid w:val="00397449"/>
    <w:rsid w:val="003974A8"/>
    <w:rsid w:val="003975E4"/>
    <w:rsid w:val="0039760A"/>
    <w:rsid w:val="00397690"/>
    <w:rsid w:val="00397795"/>
    <w:rsid w:val="003977D6"/>
    <w:rsid w:val="00397820"/>
    <w:rsid w:val="003978A3"/>
    <w:rsid w:val="00397926"/>
    <w:rsid w:val="00397A86"/>
    <w:rsid w:val="00397BDA"/>
    <w:rsid w:val="00397C5A"/>
    <w:rsid w:val="00397CFC"/>
    <w:rsid w:val="00397DA2"/>
    <w:rsid w:val="00397E65"/>
    <w:rsid w:val="003A0169"/>
    <w:rsid w:val="003A0336"/>
    <w:rsid w:val="003A049D"/>
    <w:rsid w:val="003A05F0"/>
    <w:rsid w:val="003A0740"/>
    <w:rsid w:val="003A0B0A"/>
    <w:rsid w:val="003A0D83"/>
    <w:rsid w:val="003A104D"/>
    <w:rsid w:val="003A1110"/>
    <w:rsid w:val="003A1309"/>
    <w:rsid w:val="003A14C2"/>
    <w:rsid w:val="003A1609"/>
    <w:rsid w:val="003A1762"/>
    <w:rsid w:val="003A17C2"/>
    <w:rsid w:val="003A1949"/>
    <w:rsid w:val="003A1A78"/>
    <w:rsid w:val="003A1AC8"/>
    <w:rsid w:val="003A1B23"/>
    <w:rsid w:val="003A1C19"/>
    <w:rsid w:val="003A1DC4"/>
    <w:rsid w:val="003A21B5"/>
    <w:rsid w:val="003A23B9"/>
    <w:rsid w:val="003A2AD6"/>
    <w:rsid w:val="003A2D18"/>
    <w:rsid w:val="003A3021"/>
    <w:rsid w:val="003A3147"/>
    <w:rsid w:val="003A3164"/>
    <w:rsid w:val="003A3193"/>
    <w:rsid w:val="003A325B"/>
    <w:rsid w:val="003A3279"/>
    <w:rsid w:val="003A351E"/>
    <w:rsid w:val="003A3583"/>
    <w:rsid w:val="003A373B"/>
    <w:rsid w:val="003A3C24"/>
    <w:rsid w:val="003A3E93"/>
    <w:rsid w:val="003A3F8B"/>
    <w:rsid w:val="003A400B"/>
    <w:rsid w:val="003A4148"/>
    <w:rsid w:val="003A4782"/>
    <w:rsid w:val="003A4786"/>
    <w:rsid w:val="003A47D4"/>
    <w:rsid w:val="003A4A16"/>
    <w:rsid w:val="003A504E"/>
    <w:rsid w:val="003A522C"/>
    <w:rsid w:val="003A5674"/>
    <w:rsid w:val="003A57E2"/>
    <w:rsid w:val="003A58B5"/>
    <w:rsid w:val="003A5A3B"/>
    <w:rsid w:val="003A5ADD"/>
    <w:rsid w:val="003A5B98"/>
    <w:rsid w:val="003A5C63"/>
    <w:rsid w:val="003A601E"/>
    <w:rsid w:val="003A603B"/>
    <w:rsid w:val="003A64A3"/>
    <w:rsid w:val="003A66A6"/>
    <w:rsid w:val="003A67E1"/>
    <w:rsid w:val="003A68D5"/>
    <w:rsid w:val="003A6B30"/>
    <w:rsid w:val="003A6CFE"/>
    <w:rsid w:val="003A6D5F"/>
    <w:rsid w:val="003A6EB5"/>
    <w:rsid w:val="003A6F1C"/>
    <w:rsid w:val="003A7122"/>
    <w:rsid w:val="003A7411"/>
    <w:rsid w:val="003A7456"/>
    <w:rsid w:val="003A7745"/>
    <w:rsid w:val="003A784B"/>
    <w:rsid w:val="003A7973"/>
    <w:rsid w:val="003A79AE"/>
    <w:rsid w:val="003A79F9"/>
    <w:rsid w:val="003A7A73"/>
    <w:rsid w:val="003A7D1E"/>
    <w:rsid w:val="003A7DC9"/>
    <w:rsid w:val="003A7F2F"/>
    <w:rsid w:val="003A7FC5"/>
    <w:rsid w:val="003B0387"/>
    <w:rsid w:val="003B0400"/>
    <w:rsid w:val="003B04FC"/>
    <w:rsid w:val="003B05EB"/>
    <w:rsid w:val="003B08F5"/>
    <w:rsid w:val="003B08F9"/>
    <w:rsid w:val="003B090C"/>
    <w:rsid w:val="003B0945"/>
    <w:rsid w:val="003B097A"/>
    <w:rsid w:val="003B09AF"/>
    <w:rsid w:val="003B0C9D"/>
    <w:rsid w:val="003B0CB6"/>
    <w:rsid w:val="003B0E63"/>
    <w:rsid w:val="003B10B5"/>
    <w:rsid w:val="003B12CD"/>
    <w:rsid w:val="003B134C"/>
    <w:rsid w:val="003B14C9"/>
    <w:rsid w:val="003B16BA"/>
    <w:rsid w:val="003B182E"/>
    <w:rsid w:val="003B1ADD"/>
    <w:rsid w:val="003B1B03"/>
    <w:rsid w:val="003B1D04"/>
    <w:rsid w:val="003B1DDA"/>
    <w:rsid w:val="003B1F85"/>
    <w:rsid w:val="003B1FD4"/>
    <w:rsid w:val="003B2010"/>
    <w:rsid w:val="003B22D0"/>
    <w:rsid w:val="003B2398"/>
    <w:rsid w:val="003B266C"/>
    <w:rsid w:val="003B26AF"/>
    <w:rsid w:val="003B28B3"/>
    <w:rsid w:val="003B2C90"/>
    <w:rsid w:val="003B2D28"/>
    <w:rsid w:val="003B2D37"/>
    <w:rsid w:val="003B2E15"/>
    <w:rsid w:val="003B2EA9"/>
    <w:rsid w:val="003B2F8C"/>
    <w:rsid w:val="003B31C1"/>
    <w:rsid w:val="003B366F"/>
    <w:rsid w:val="003B36CE"/>
    <w:rsid w:val="003B37DF"/>
    <w:rsid w:val="003B3A42"/>
    <w:rsid w:val="003B3CF6"/>
    <w:rsid w:val="003B3E1A"/>
    <w:rsid w:val="003B3F54"/>
    <w:rsid w:val="003B4025"/>
    <w:rsid w:val="003B4260"/>
    <w:rsid w:val="003B465E"/>
    <w:rsid w:val="003B468E"/>
    <w:rsid w:val="003B46E7"/>
    <w:rsid w:val="003B487C"/>
    <w:rsid w:val="003B489A"/>
    <w:rsid w:val="003B4A63"/>
    <w:rsid w:val="003B4B2D"/>
    <w:rsid w:val="003B4B51"/>
    <w:rsid w:val="003B4CF2"/>
    <w:rsid w:val="003B4E09"/>
    <w:rsid w:val="003B4EEE"/>
    <w:rsid w:val="003B4F40"/>
    <w:rsid w:val="003B4F87"/>
    <w:rsid w:val="003B4FED"/>
    <w:rsid w:val="003B4FF9"/>
    <w:rsid w:val="003B516F"/>
    <w:rsid w:val="003B5191"/>
    <w:rsid w:val="003B52FF"/>
    <w:rsid w:val="003B5410"/>
    <w:rsid w:val="003B547C"/>
    <w:rsid w:val="003B5807"/>
    <w:rsid w:val="003B5889"/>
    <w:rsid w:val="003B5C6F"/>
    <w:rsid w:val="003B5E1A"/>
    <w:rsid w:val="003B5F2B"/>
    <w:rsid w:val="003B5F4C"/>
    <w:rsid w:val="003B5F56"/>
    <w:rsid w:val="003B5F9A"/>
    <w:rsid w:val="003B6119"/>
    <w:rsid w:val="003B644F"/>
    <w:rsid w:val="003B6647"/>
    <w:rsid w:val="003B67C5"/>
    <w:rsid w:val="003B6867"/>
    <w:rsid w:val="003B696D"/>
    <w:rsid w:val="003B6996"/>
    <w:rsid w:val="003B6B67"/>
    <w:rsid w:val="003B6CBF"/>
    <w:rsid w:val="003B6EA6"/>
    <w:rsid w:val="003B6EAF"/>
    <w:rsid w:val="003B7035"/>
    <w:rsid w:val="003B71FC"/>
    <w:rsid w:val="003B7294"/>
    <w:rsid w:val="003B72E7"/>
    <w:rsid w:val="003B738C"/>
    <w:rsid w:val="003B73A3"/>
    <w:rsid w:val="003B73BE"/>
    <w:rsid w:val="003B74AC"/>
    <w:rsid w:val="003B74ED"/>
    <w:rsid w:val="003B7621"/>
    <w:rsid w:val="003B77EF"/>
    <w:rsid w:val="003B77F0"/>
    <w:rsid w:val="003B78D8"/>
    <w:rsid w:val="003B78F1"/>
    <w:rsid w:val="003B7A04"/>
    <w:rsid w:val="003B7A49"/>
    <w:rsid w:val="003B7A9F"/>
    <w:rsid w:val="003B7B0C"/>
    <w:rsid w:val="003B7B5E"/>
    <w:rsid w:val="003B7C83"/>
    <w:rsid w:val="003B7FD9"/>
    <w:rsid w:val="003B7FDD"/>
    <w:rsid w:val="003C0084"/>
    <w:rsid w:val="003C012D"/>
    <w:rsid w:val="003C01B0"/>
    <w:rsid w:val="003C027D"/>
    <w:rsid w:val="003C0352"/>
    <w:rsid w:val="003C04FA"/>
    <w:rsid w:val="003C0661"/>
    <w:rsid w:val="003C0737"/>
    <w:rsid w:val="003C0771"/>
    <w:rsid w:val="003C07D6"/>
    <w:rsid w:val="003C0851"/>
    <w:rsid w:val="003C090C"/>
    <w:rsid w:val="003C0A62"/>
    <w:rsid w:val="003C0ABF"/>
    <w:rsid w:val="003C0B08"/>
    <w:rsid w:val="003C0BC3"/>
    <w:rsid w:val="003C0C1D"/>
    <w:rsid w:val="003C0D37"/>
    <w:rsid w:val="003C0D72"/>
    <w:rsid w:val="003C0E95"/>
    <w:rsid w:val="003C0F52"/>
    <w:rsid w:val="003C1062"/>
    <w:rsid w:val="003C116A"/>
    <w:rsid w:val="003C11A6"/>
    <w:rsid w:val="003C144F"/>
    <w:rsid w:val="003C1939"/>
    <w:rsid w:val="003C1964"/>
    <w:rsid w:val="003C1AB7"/>
    <w:rsid w:val="003C1AC4"/>
    <w:rsid w:val="003C1B4E"/>
    <w:rsid w:val="003C1BE8"/>
    <w:rsid w:val="003C1DAB"/>
    <w:rsid w:val="003C2296"/>
    <w:rsid w:val="003C22F2"/>
    <w:rsid w:val="003C234E"/>
    <w:rsid w:val="003C23DE"/>
    <w:rsid w:val="003C24F7"/>
    <w:rsid w:val="003C274C"/>
    <w:rsid w:val="003C2AE1"/>
    <w:rsid w:val="003C2CFD"/>
    <w:rsid w:val="003C2FF7"/>
    <w:rsid w:val="003C3363"/>
    <w:rsid w:val="003C360A"/>
    <w:rsid w:val="003C3632"/>
    <w:rsid w:val="003C36F8"/>
    <w:rsid w:val="003C3732"/>
    <w:rsid w:val="003C388D"/>
    <w:rsid w:val="003C392C"/>
    <w:rsid w:val="003C394E"/>
    <w:rsid w:val="003C3970"/>
    <w:rsid w:val="003C3A84"/>
    <w:rsid w:val="003C3BB0"/>
    <w:rsid w:val="003C3D9F"/>
    <w:rsid w:val="003C3F3D"/>
    <w:rsid w:val="003C40A9"/>
    <w:rsid w:val="003C410D"/>
    <w:rsid w:val="003C415D"/>
    <w:rsid w:val="003C419B"/>
    <w:rsid w:val="003C4272"/>
    <w:rsid w:val="003C4599"/>
    <w:rsid w:val="003C46EF"/>
    <w:rsid w:val="003C4878"/>
    <w:rsid w:val="003C48C3"/>
    <w:rsid w:val="003C499B"/>
    <w:rsid w:val="003C49C2"/>
    <w:rsid w:val="003C4CE6"/>
    <w:rsid w:val="003C4F70"/>
    <w:rsid w:val="003C4FD9"/>
    <w:rsid w:val="003C4FEF"/>
    <w:rsid w:val="003C5113"/>
    <w:rsid w:val="003C5169"/>
    <w:rsid w:val="003C5354"/>
    <w:rsid w:val="003C5428"/>
    <w:rsid w:val="003C5669"/>
    <w:rsid w:val="003C56ED"/>
    <w:rsid w:val="003C5922"/>
    <w:rsid w:val="003C5AFD"/>
    <w:rsid w:val="003C5B6A"/>
    <w:rsid w:val="003C5CED"/>
    <w:rsid w:val="003C6255"/>
    <w:rsid w:val="003C625B"/>
    <w:rsid w:val="003C66D3"/>
    <w:rsid w:val="003C6715"/>
    <w:rsid w:val="003C6A43"/>
    <w:rsid w:val="003C6BA7"/>
    <w:rsid w:val="003C6DDC"/>
    <w:rsid w:val="003C6DE4"/>
    <w:rsid w:val="003C6EFA"/>
    <w:rsid w:val="003C6FCF"/>
    <w:rsid w:val="003C729B"/>
    <w:rsid w:val="003C72D1"/>
    <w:rsid w:val="003C74B7"/>
    <w:rsid w:val="003C776C"/>
    <w:rsid w:val="003C7AB3"/>
    <w:rsid w:val="003C7D45"/>
    <w:rsid w:val="003C7DF4"/>
    <w:rsid w:val="003C7EC8"/>
    <w:rsid w:val="003D00AB"/>
    <w:rsid w:val="003D00B8"/>
    <w:rsid w:val="003D0207"/>
    <w:rsid w:val="003D0AF7"/>
    <w:rsid w:val="003D0B8A"/>
    <w:rsid w:val="003D0BED"/>
    <w:rsid w:val="003D0E03"/>
    <w:rsid w:val="003D1033"/>
    <w:rsid w:val="003D14B9"/>
    <w:rsid w:val="003D1970"/>
    <w:rsid w:val="003D19E0"/>
    <w:rsid w:val="003D1E49"/>
    <w:rsid w:val="003D1EBD"/>
    <w:rsid w:val="003D1F39"/>
    <w:rsid w:val="003D1F51"/>
    <w:rsid w:val="003D2179"/>
    <w:rsid w:val="003D2428"/>
    <w:rsid w:val="003D2509"/>
    <w:rsid w:val="003D25E2"/>
    <w:rsid w:val="003D2651"/>
    <w:rsid w:val="003D283B"/>
    <w:rsid w:val="003D29E1"/>
    <w:rsid w:val="003D2A83"/>
    <w:rsid w:val="003D2AF6"/>
    <w:rsid w:val="003D2CF6"/>
    <w:rsid w:val="003D2E3E"/>
    <w:rsid w:val="003D2EBD"/>
    <w:rsid w:val="003D2FC8"/>
    <w:rsid w:val="003D3320"/>
    <w:rsid w:val="003D345E"/>
    <w:rsid w:val="003D3612"/>
    <w:rsid w:val="003D3709"/>
    <w:rsid w:val="003D3726"/>
    <w:rsid w:val="003D37F7"/>
    <w:rsid w:val="003D387D"/>
    <w:rsid w:val="003D39E6"/>
    <w:rsid w:val="003D3AEE"/>
    <w:rsid w:val="003D3C49"/>
    <w:rsid w:val="003D3C84"/>
    <w:rsid w:val="003D3F6D"/>
    <w:rsid w:val="003D3FD7"/>
    <w:rsid w:val="003D3FE6"/>
    <w:rsid w:val="003D4177"/>
    <w:rsid w:val="003D41BB"/>
    <w:rsid w:val="003D4447"/>
    <w:rsid w:val="003D478B"/>
    <w:rsid w:val="003D47DB"/>
    <w:rsid w:val="003D4898"/>
    <w:rsid w:val="003D49F8"/>
    <w:rsid w:val="003D4A7A"/>
    <w:rsid w:val="003D4BFE"/>
    <w:rsid w:val="003D4E71"/>
    <w:rsid w:val="003D4F61"/>
    <w:rsid w:val="003D5019"/>
    <w:rsid w:val="003D5219"/>
    <w:rsid w:val="003D5221"/>
    <w:rsid w:val="003D5323"/>
    <w:rsid w:val="003D532B"/>
    <w:rsid w:val="003D549A"/>
    <w:rsid w:val="003D5615"/>
    <w:rsid w:val="003D5823"/>
    <w:rsid w:val="003D59FE"/>
    <w:rsid w:val="003D5A74"/>
    <w:rsid w:val="003D5A97"/>
    <w:rsid w:val="003D5A9C"/>
    <w:rsid w:val="003D5BCD"/>
    <w:rsid w:val="003D5C17"/>
    <w:rsid w:val="003D6324"/>
    <w:rsid w:val="003D637A"/>
    <w:rsid w:val="003D6720"/>
    <w:rsid w:val="003D68F7"/>
    <w:rsid w:val="003D6A30"/>
    <w:rsid w:val="003D6AEA"/>
    <w:rsid w:val="003D6AF9"/>
    <w:rsid w:val="003D6C6E"/>
    <w:rsid w:val="003D6C78"/>
    <w:rsid w:val="003D6C9A"/>
    <w:rsid w:val="003D6CCE"/>
    <w:rsid w:val="003D6F00"/>
    <w:rsid w:val="003D7093"/>
    <w:rsid w:val="003D70E8"/>
    <w:rsid w:val="003D722A"/>
    <w:rsid w:val="003D7261"/>
    <w:rsid w:val="003D7313"/>
    <w:rsid w:val="003D7356"/>
    <w:rsid w:val="003D7373"/>
    <w:rsid w:val="003D749C"/>
    <w:rsid w:val="003D74A3"/>
    <w:rsid w:val="003D7685"/>
    <w:rsid w:val="003D77F9"/>
    <w:rsid w:val="003D7826"/>
    <w:rsid w:val="003D789A"/>
    <w:rsid w:val="003D7BF5"/>
    <w:rsid w:val="003D7E33"/>
    <w:rsid w:val="003E01F9"/>
    <w:rsid w:val="003E032A"/>
    <w:rsid w:val="003E03BA"/>
    <w:rsid w:val="003E0459"/>
    <w:rsid w:val="003E0464"/>
    <w:rsid w:val="003E05CB"/>
    <w:rsid w:val="003E07CE"/>
    <w:rsid w:val="003E08FA"/>
    <w:rsid w:val="003E097E"/>
    <w:rsid w:val="003E09DA"/>
    <w:rsid w:val="003E0C98"/>
    <w:rsid w:val="003E0E7F"/>
    <w:rsid w:val="003E1009"/>
    <w:rsid w:val="003E1189"/>
    <w:rsid w:val="003E11E7"/>
    <w:rsid w:val="003E1236"/>
    <w:rsid w:val="003E1429"/>
    <w:rsid w:val="003E14E8"/>
    <w:rsid w:val="003E157B"/>
    <w:rsid w:val="003E163A"/>
    <w:rsid w:val="003E164A"/>
    <w:rsid w:val="003E16E6"/>
    <w:rsid w:val="003E1716"/>
    <w:rsid w:val="003E17F7"/>
    <w:rsid w:val="003E208B"/>
    <w:rsid w:val="003E20CB"/>
    <w:rsid w:val="003E224F"/>
    <w:rsid w:val="003E231E"/>
    <w:rsid w:val="003E23F8"/>
    <w:rsid w:val="003E2581"/>
    <w:rsid w:val="003E26B7"/>
    <w:rsid w:val="003E2714"/>
    <w:rsid w:val="003E27B2"/>
    <w:rsid w:val="003E27F0"/>
    <w:rsid w:val="003E282E"/>
    <w:rsid w:val="003E2A7D"/>
    <w:rsid w:val="003E2D7F"/>
    <w:rsid w:val="003E2E87"/>
    <w:rsid w:val="003E2F11"/>
    <w:rsid w:val="003E30C1"/>
    <w:rsid w:val="003E314C"/>
    <w:rsid w:val="003E320E"/>
    <w:rsid w:val="003E3291"/>
    <w:rsid w:val="003E3317"/>
    <w:rsid w:val="003E3355"/>
    <w:rsid w:val="003E3471"/>
    <w:rsid w:val="003E3688"/>
    <w:rsid w:val="003E3819"/>
    <w:rsid w:val="003E38AA"/>
    <w:rsid w:val="003E3A45"/>
    <w:rsid w:val="003E3C28"/>
    <w:rsid w:val="003E3C2F"/>
    <w:rsid w:val="003E3C77"/>
    <w:rsid w:val="003E3CA7"/>
    <w:rsid w:val="003E3DE8"/>
    <w:rsid w:val="003E4022"/>
    <w:rsid w:val="003E406E"/>
    <w:rsid w:val="003E4178"/>
    <w:rsid w:val="003E4188"/>
    <w:rsid w:val="003E4266"/>
    <w:rsid w:val="003E43A8"/>
    <w:rsid w:val="003E465E"/>
    <w:rsid w:val="003E4844"/>
    <w:rsid w:val="003E4BC1"/>
    <w:rsid w:val="003E4F05"/>
    <w:rsid w:val="003E50FA"/>
    <w:rsid w:val="003E52D2"/>
    <w:rsid w:val="003E5328"/>
    <w:rsid w:val="003E5C92"/>
    <w:rsid w:val="003E5DCB"/>
    <w:rsid w:val="003E5E35"/>
    <w:rsid w:val="003E5E4E"/>
    <w:rsid w:val="003E5F6F"/>
    <w:rsid w:val="003E601A"/>
    <w:rsid w:val="003E6078"/>
    <w:rsid w:val="003E60ED"/>
    <w:rsid w:val="003E6104"/>
    <w:rsid w:val="003E6120"/>
    <w:rsid w:val="003E63AB"/>
    <w:rsid w:val="003E65FC"/>
    <w:rsid w:val="003E6822"/>
    <w:rsid w:val="003E6DCC"/>
    <w:rsid w:val="003E6DF8"/>
    <w:rsid w:val="003E6E13"/>
    <w:rsid w:val="003E6EF6"/>
    <w:rsid w:val="003E6F2F"/>
    <w:rsid w:val="003E700F"/>
    <w:rsid w:val="003E70E9"/>
    <w:rsid w:val="003E7277"/>
    <w:rsid w:val="003E72C6"/>
    <w:rsid w:val="003E7397"/>
    <w:rsid w:val="003E73E4"/>
    <w:rsid w:val="003E7429"/>
    <w:rsid w:val="003E76D6"/>
    <w:rsid w:val="003E78BD"/>
    <w:rsid w:val="003E7C1F"/>
    <w:rsid w:val="003E7D52"/>
    <w:rsid w:val="003E7E06"/>
    <w:rsid w:val="003E7EF3"/>
    <w:rsid w:val="003E7F2F"/>
    <w:rsid w:val="003E7F6E"/>
    <w:rsid w:val="003F0183"/>
    <w:rsid w:val="003F0259"/>
    <w:rsid w:val="003F03F3"/>
    <w:rsid w:val="003F05DB"/>
    <w:rsid w:val="003F08D6"/>
    <w:rsid w:val="003F08FE"/>
    <w:rsid w:val="003F09CA"/>
    <w:rsid w:val="003F0A53"/>
    <w:rsid w:val="003F0BC1"/>
    <w:rsid w:val="003F0D33"/>
    <w:rsid w:val="003F0D60"/>
    <w:rsid w:val="003F0D86"/>
    <w:rsid w:val="003F0EFA"/>
    <w:rsid w:val="003F115F"/>
    <w:rsid w:val="003F1206"/>
    <w:rsid w:val="003F120D"/>
    <w:rsid w:val="003F120F"/>
    <w:rsid w:val="003F1289"/>
    <w:rsid w:val="003F1315"/>
    <w:rsid w:val="003F1424"/>
    <w:rsid w:val="003F145F"/>
    <w:rsid w:val="003F14BE"/>
    <w:rsid w:val="003F155A"/>
    <w:rsid w:val="003F15F7"/>
    <w:rsid w:val="003F16A3"/>
    <w:rsid w:val="003F16DB"/>
    <w:rsid w:val="003F190C"/>
    <w:rsid w:val="003F1A3B"/>
    <w:rsid w:val="003F1CB6"/>
    <w:rsid w:val="003F1F13"/>
    <w:rsid w:val="003F2021"/>
    <w:rsid w:val="003F226F"/>
    <w:rsid w:val="003F2317"/>
    <w:rsid w:val="003F24C2"/>
    <w:rsid w:val="003F2569"/>
    <w:rsid w:val="003F25DC"/>
    <w:rsid w:val="003F26C4"/>
    <w:rsid w:val="003F26C5"/>
    <w:rsid w:val="003F2807"/>
    <w:rsid w:val="003F2842"/>
    <w:rsid w:val="003F28A5"/>
    <w:rsid w:val="003F2B9B"/>
    <w:rsid w:val="003F2BE6"/>
    <w:rsid w:val="003F2D40"/>
    <w:rsid w:val="003F3047"/>
    <w:rsid w:val="003F30D7"/>
    <w:rsid w:val="003F30EA"/>
    <w:rsid w:val="003F31C1"/>
    <w:rsid w:val="003F34E4"/>
    <w:rsid w:val="003F395F"/>
    <w:rsid w:val="003F39D3"/>
    <w:rsid w:val="003F3A56"/>
    <w:rsid w:val="003F3C15"/>
    <w:rsid w:val="003F3C19"/>
    <w:rsid w:val="003F3DF6"/>
    <w:rsid w:val="003F3ED8"/>
    <w:rsid w:val="003F4181"/>
    <w:rsid w:val="003F41B3"/>
    <w:rsid w:val="003F4280"/>
    <w:rsid w:val="003F430B"/>
    <w:rsid w:val="003F445D"/>
    <w:rsid w:val="003F45E0"/>
    <w:rsid w:val="003F4672"/>
    <w:rsid w:val="003F479B"/>
    <w:rsid w:val="003F4981"/>
    <w:rsid w:val="003F4C39"/>
    <w:rsid w:val="003F4D01"/>
    <w:rsid w:val="003F4ED1"/>
    <w:rsid w:val="003F5025"/>
    <w:rsid w:val="003F5147"/>
    <w:rsid w:val="003F5194"/>
    <w:rsid w:val="003F51A0"/>
    <w:rsid w:val="003F5272"/>
    <w:rsid w:val="003F528E"/>
    <w:rsid w:val="003F5351"/>
    <w:rsid w:val="003F567A"/>
    <w:rsid w:val="003F58CD"/>
    <w:rsid w:val="003F58F9"/>
    <w:rsid w:val="003F591D"/>
    <w:rsid w:val="003F5E0F"/>
    <w:rsid w:val="003F6301"/>
    <w:rsid w:val="003F65D6"/>
    <w:rsid w:val="003F65E1"/>
    <w:rsid w:val="003F65FB"/>
    <w:rsid w:val="003F6613"/>
    <w:rsid w:val="003F68EC"/>
    <w:rsid w:val="003F6969"/>
    <w:rsid w:val="003F6B71"/>
    <w:rsid w:val="003F6C3A"/>
    <w:rsid w:val="003F6C57"/>
    <w:rsid w:val="003F6CE4"/>
    <w:rsid w:val="003F6D5B"/>
    <w:rsid w:val="003F6E4D"/>
    <w:rsid w:val="003F6EC3"/>
    <w:rsid w:val="003F6F79"/>
    <w:rsid w:val="003F7111"/>
    <w:rsid w:val="003F7236"/>
    <w:rsid w:val="003F7698"/>
    <w:rsid w:val="003F775A"/>
    <w:rsid w:val="003F77E8"/>
    <w:rsid w:val="003F789A"/>
    <w:rsid w:val="003F7B4E"/>
    <w:rsid w:val="003F7CED"/>
    <w:rsid w:val="003F7D45"/>
    <w:rsid w:val="003F7E2B"/>
    <w:rsid w:val="003F7FD4"/>
    <w:rsid w:val="00400155"/>
    <w:rsid w:val="00400335"/>
    <w:rsid w:val="00400368"/>
    <w:rsid w:val="00400607"/>
    <w:rsid w:val="004006E8"/>
    <w:rsid w:val="0040075B"/>
    <w:rsid w:val="00400811"/>
    <w:rsid w:val="00400865"/>
    <w:rsid w:val="0040087B"/>
    <w:rsid w:val="00400A37"/>
    <w:rsid w:val="0040111C"/>
    <w:rsid w:val="00401220"/>
    <w:rsid w:val="0040124E"/>
    <w:rsid w:val="00401349"/>
    <w:rsid w:val="00401397"/>
    <w:rsid w:val="00401429"/>
    <w:rsid w:val="0040153B"/>
    <w:rsid w:val="00401578"/>
    <w:rsid w:val="00401629"/>
    <w:rsid w:val="00401630"/>
    <w:rsid w:val="0040165C"/>
    <w:rsid w:val="0040167B"/>
    <w:rsid w:val="00401780"/>
    <w:rsid w:val="00401802"/>
    <w:rsid w:val="00401978"/>
    <w:rsid w:val="004019CC"/>
    <w:rsid w:val="00401A53"/>
    <w:rsid w:val="00401D17"/>
    <w:rsid w:val="00401DD2"/>
    <w:rsid w:val="00401E38"/>
    <w:rsid w:val="00402303"/>
    <w:rsid w:val="0040241D"/>
    <w:rsid w:val="00402556"/>
    <w:rsid w:val="004025BB"/>
    <w:rsid w:val="0040287F"/>
    <w:rsid w:val="00402911"/>
    <w:rsid w:val="00402B34"/>
    <w:rsid w:val="00402CA1"/>
    <w:rsid w:val="00402CF7"/>
    <w:rsid w:val="00402D16"/>
    <w:rsid w:val="00402EDA"/>
    <w:rsid w:val="00403013"/>
    <w:rsid w:val="00403066"/>
    <w:rsid w:val="00403100"/>
    <w:rsid w:val="004031DE"/>
    <w:rsid w:val="004032BC"/>
    <w:rsid w:val="004035C9"/>
    <w:rsid w:val="00403697"/>
    <w:rsid w:val="00403967"/>
    <w:rsid w:val="004039A8"/>
    <w:rsid w:val="00403A55"/>
    <w:rsid w:val="00403AF3"/>
    <w:rsid w:val="00403D30"/>
    <w:rsid w:val="00403F18"/>
    <w:rsid w:val="00404017"/>
    <w:rsid w:val="0040415C"/>
    <w:rsid w:val="00404231"/>
    <w:rsid w:val="00404247"/>
    <w:rsid w:val="0040432C"/>
    <w:rsid w:val="004044CF"/>
    <w:rsid w:val="00404502"/>
    <w:rsid w:val="00404555"/>
    <w:rsid w:val="00404751"/>
    <w:rsid w:val="0040477E"/>
    <w:rsid w:val="00404800"/>
    <w:rsid w:val="0040487C"/>
    <w:rsid w:val="00404A00"/>
    <w:rsid w:val="00404D20"/>
    <w:rsid w:val="00404DC9"/>
    <w:rsid w:val="00404E2B"/>
    <w:rsid w:val="00405105"/>
    <w:rsid w:val="0040515B"/>
    <w:rsid w:val="00405225"/>
    <w:rsid w:val="00405333"/>
    <w:rsid w:val="00405469"/>
    <w:rsid w:val="0040547D"/>
    <w:rsid w:val="00405622"/>
    <w:rsid w:val="004056A0"/>
    <w:rsid w:val="004057F0"/>
    <w:rsid w:val="004058C8"/>
    <w:rsid w:val="00405D70"/>
    <w:rsid w:val="0040607E"/>
    <w:rsid w:val="00406836"/>
    <w:rsid w:val="004069BF"/>
    <w:rsid w:val="00406AA7"/>
    <w:rsid w:val="00406B80"/>
    <w:rsid w:val="00406D56"/>
    <w:rsid w:val="00407069"/>
    <w:rsid w:val="004071AF"/>
    <w:rsid w:val="00407681"/>
    <w:rsid w:val="004076AD"/>
    <w:rsid w:val="0040799D"/>
    <w:rsid w:val="004079F4"/>
    <w:rsid w:val="00407C23"/>
    <w:rsid w:val="00407C94"/>
    <w:rsid w:val="00407D40"/>
    <w:rsid w:val="00410014"/>
    <w:rsid w:val="00410259"/>
    <w:rsid w:val="0041032E"/>
    <w:rsid w:val="0041068C"/>
    <w:rsid w:val="0041090A"/>
    <w:rsid w:val="0041098A"/>
    <w:rsid w:val="00410A81"/>
    <w:rsid w:val="00410A96"/>
    <w:rsid w:val="004111CD"/>
    <w:rsid w:val="00411263"/>
    <w:rsid w:val="0041147D"/>
    <w:rsid w:val="0041149F"/>
    <w:rsid w:val="004114C7"/>
    <w:rsid w:val="00411544"/>
    <w:rsid w:val="0041154F"/>
    <w:rsid w:val="004115B6"/>
    <w:rsid w:val="004117A1"/>
    <w:rsid w:val="004117FE"/>
    <w:rsid w:val="0041194D"/>
    <w:rsid w:val="00411966"/>
    <w:rsid w:val="0041198E"/>
    <w:rsid w:val="00411AA4"/>
    <w:rsid w:val="00411B07"/>
    <w:rsid w:val="00411B39"/>
    <w:rsid w:val="00411B74"/>
    <w:rsid w:val="00411E78"/>
    <w:rsid w:val="0041226A"/>
    <w:rsid w:val="004124D5"/>
    <w:rsid w:val="0041267B"/>
    <w:rsid w:val="004127EE"/>
    <w:rsid w:val="004128BC"/>
    <w:rsid w:val="00412B83"/>
    <w:rsid w:val="00412E85"/>
    <w:rsid w:val="00412FA8"/>
    <w:rsid w:val="00413046"/>
    <w:rsid w:val="0041318C"/>
    <w:rsid w:val="0041331A"/>
    <w:rsid w:val="004133D5"/>
    <w:rsid w:val="0041357E"/>
    <w:rsid w:val="0041368B"/>
    <w:rsid w:val="00413C5F"/>
    <w:rsid w:val="00413FE8"/>
    <w:rsid w:val="004140E0"/>
    <w:rsid w:val="00414100"/>
    <w:rsid w:val="0041416E"/>
    <w:rsid w:val="0041431F"/>
    <w:rsid w:val="00414380"/>
    <w:rsid w:val="00414704"/>
    <w:rsid w:val="004148DD"/>
    <w:rsid w:val="00414AD3"/>
    <w:rsid w:val="00414D7A"/>
    <w:rsid w:val="00414E0A"/>
    <w:rsid w:val="00414E7B"/>
    <w:rsid w:val="00414EA7"/>
    <w:rsid w:val="0041508F"/>
    <w:rsid w:val="0041526C"/>
    <w:rsid w:val="00415826"/>
    <w:rsid w:val="004158E7"/>
    <w:rsid w:val="00415AB4"/>
    <w:rsid w:val="00415FC3"/>
    <w:rsid w:val="004160AC"/>
    <w:rsid w:val="004160E3"/>
    <w:rsid w:val="00416142"/>
    <w:rsid w:val="00416375"/>
    <w:rsid w:val="004163B0"/>
    <w:rsid w:val="0041658B"/>
    <w:rsid w:val="004165AA"/>
    <w:rsid w:val="004167B3"/>
    <w:rsid w:val="004168C0"/>
    <w:rsid w:val="00416B21"/>
    <w:rsid w:val="00416F4F"/>
    <w:rsid w:val="00417025"/>
    <w:rsid w:val="004170FA"/>
    <w:rsid w:val="004171FD"/>
    <w:rsid w:val="0041724F"/>
    <w:rsid w:val="00417490"/>
    <w:rsid w:val="004174B1"/>
    <w:rsid w:val="004175B0"/>
    <w:rsid w:val="00417676"/>
    <w:rsid w:val="00417698"/>
    <w:rsid w:val="00417705"/>
    <w:rsid w:val="00417896"/>
    <w:rsid w:val="0041793B"/>
    <w:rsid w:val="00417970"/>
    <w:rsid w:val="004179E8"/>
    <w:rsid w:val="00417A36"/>
    <w:rsid w:val="00417AD4"/>
    <w:rsid w:val="00417B5B"/>
    <w:rsid w:val="00417CAC"/>
    <w:rsid w:val="00417DB4"/>
    <w:rsid w:val="00417E64"/>
    <w:rsid w:val="00417E8C"/>
    <w:rsid w:val="00417EFC"/>
    <w:rsid w:val="004200D9"/>
    <w:rsid w:val="0042029C"/>
    <w:rsid w:val="0042046F"/>
    <w:rsid w:val="00420587"/>
    <w:rsid w:val="00420801"/>
    <w:rsid w:val="004208F0"/>
    <w:rsid w:val="004208F8"/>
    <w:rsid w:val="00420F1E"/>
    <w:rsid w:val="00420FE2"/>
    <w:rsid w:val="00421168"/>
    <w:rsid w:val="00421533"/>
    <w:rsid w:val="0042166E"/>
    <w:rsid w:val="0042173C"/>
    <w:rsid w:val="004217BD"/>
    <w:rsid w:val="004218E7"/>
    <w:rsid w:val="00421978"/>
    <w:rsid w:val="00421CC4"/>
    <w:rsid w:val="00421EB8"/>
    <w:rsid w:val="00421EBF"/>
    <w:rsid w:val="00421FD6"/>
    <w:rsid w:val="00422142"/>
    <w:rsid w:val="00422235"/>
    <w:rsid w:val="004222FE"/>
    <w:rsid w:val="004223A4"/>
    <w:rsid w:val="004223C3"/>
    <w:rsid w:val="00422762"/>
    <w:rsid w:val="00422A57"/>
    <w:rsid w:val="00422C83"/>
    <w:rsid w:val="00422D5E"/>
    <w:rsid w:val="00422DEA"/>
    <w:rsid w:val="00422FC9"/>
    <w:rsid w:val="0042314F"/>
    <w:rsid w:val="004231E8"/>
    <w:rsid w:val="004234A2"/>
    <w:rsid w:val="0042370A"/>
    <w:rsid w:val="00424059"/>
    <w:rsid w:val="004240CB"/>
    <w:rsid w:val="0042418A"/>
    <w:rsid w:val="004241BB"/>
    <w:rsid w:val="00424241"/>
    <w:rsid w:val="0042442D"/>
    <w:rsid w:val="00424500"/>
    <w:rsid w:val="00424784"/>
    <w:rsid w:val="004248E4"/>
    <w:rsid w:val="00424B20"/>
    <w:rsid w:val="00424CF7"/>
    <w:rsid w:val="00424E5E"/>
    <w:rsid w:val="00424E9D"/>
    <w:rsid w:val="00424F1D"/>
    <w:rsid w:val="00424FFE"/>
    <w:rsid w:val="00425050"/>
    <w:rsid w:val="004251ED"/>
    <w:rsid w:val="004252A7"/>
    <w:rsid w:val="004252E2"/>
    <w:rsid w:val="004252EE"/>
    <w:rsid w:val="004253AE"/>
    <w:rsid w:val="00425469"/>
    <w:rsid w:val="0042548F"/>
    <w:rsid w:val="00425518"/>
    <w:rsid w:val="00425818"/>
    <w:rsid w:val="004258A7"/>
    <w:rsid w:val="00425923"/>
    <w:rsid w:val="00425B87"/>
    <w:rsid w:val="00425C49"/>
    <w:rsid w:val="00426203"/>
    <w:rsid w:val="00426256"/>
    <w:rsid w:val="004262AD"/>
    <w:rsid w:val="00426322"/>
    <w:rsid w:val="00426515"/>
    <w:rsid w:val="004266B6"/>
    <w:rsid w:val="00426714"/>
    <w:rsid w:val="00426728"/>
    <w:rsid w:val="00426B19"/>
    <w:rsid w:val="00426BDB"/>
    <w:rsid w:val="00426D20"/>
    <w:rsid w:val="00427189"/>
    <w:rsid w:val="00427432"/>
    <w:rsid w:val="004274CA"/>
    <w:rsid w:val="004274FB"/>
    <w:rsid w:val="004278CB"/>
    <w:rsid w:val="00427A35"/>
    <w:rsid w:val="00427BD4"/>
    <w:rsid w:val="00427C33"/>
    <w:rsid w:val="004303E5"/>
    <w:rsid w:val="00430400"/>
    <w:rsid w:val="00430965"/>
    <w:rsid w:val="00430AEA"/>
    <w:rsid w:val="00430AF9"/>
    <w:rsid w:val="00430B5F"/>
    <w:rsid w:val="00430CCB"/>
    <w:rsid w:val="00430F86"/>
    <w:rsid w:val="004310D2"/>
    <w:rsid w:val="00431120"/>
    <w:rsid w:val="00431687"/>
    <w:rsid w:val="004316E3"/>
    <w:rsid w:val="004317B9"/>
    <w:rsid w:val="004319C2"/>
    <w:rsid w:val="004319ED"/>
    <w:rsid w:val="00431A97"/>
    <w:rsid w:val="00431B2A"/>
    <w:rsid w:val="00431BAF"/>
    <w:rsid w:val="00431E40"/>
    <w:rsid w:val="00431E52"/>
    <w:rsid w:val="00431F16"/>
    <w:rsid w:val="0043237E"/>
    <w:rsid w:val="004327A5"/>
    <w:rsid w:val="00432810"/>
    <w:rsid w:val="0043287F"/>
    <w:rsid w:val="004333C2"/>
    <w:rsid w:val="004334F7"/>
    <w:rsid w:val="00433573"/>
    <w:rsid w:val="00433600"/>
    <w:rsid w:val="00433775"/>
    <w:rsid w:val="00433A56"/>
    <w:rsid w:val="00433AFF"/>
    <w:rsid w:val="00433C4F"/>
    <w:rsid w:val="004340F7"/>
    <w:rsid w:val="004341F4"/>
    <w:rsid w:val="0043450A"/>
    <w:rsid w:val="004346D4"/>
    <w:rsid w:val="004347C6"/>
    <w:rsid w:val="0043484B"/>
    <w:rsid w:val="0043487F"/>
    <w:rsid w:val="004348AC"/>
    <w:rsid w:val="004348B7"/>
    <w:rsid w:val="00434B5D"/>
    <w:rsid w:val="00434B5E"/>
    <w:rsid w:val="00434ED5"/>
    <w:rsid w:val="00434FD8"/>
    <w:rsid w:val="00435064"/>
    <w:rsid w:val="00435326"/>
    <w:rsid w:val="00435422"/>
    <w:rsid w:val="004354F9"/>
    <w:rsid w:val="004355F0"/>
    <w:rsid w:val="004356FA"/>
    <w:rsid w:val="004359EA"/>
    <w:rsid w:val="00435D1A"/>
    <w:rsid w:val="00435F50"/>
    <w:rsid w:val="00436087"/>
    <w:rsid w:val="004361E1"/>
    <w:rsid w:val="00436492"/>
    <w:rsid w:val="0043650A"/>
    <w:rsid w:val="004367D1"/>
    <w:rsid w:val="004368C2"/>
    <w:rsid w:val="00436923"/>
    <w:rsid w:val="00436DF4"/>
    <w:rsid w:val="00436E76"/>
    <w:rsid w:val="00436E84"/>
    <w:rsid w:val="00437417"/>
    <w:rsid w:val="00437534"/>
    <w:rsid w:val="00437606"/>
    <w:rsid w:val="00437792"/>
    <w:rsid w:val="00437892"/>
    <w:rsid w:val="00437A28"/>
    <w:rsid w:val="00437E17"/>
    <w:rsid w:val="00437F7B"/>
    <w:rsid w:val="00440485"/>
    <w:rsid w:val="00440540"/>
    <w:rsid w:val="00440688"/>
    <w:rsid w:val="00440741"/>
    <w:rsid w:val="00440816"/>
    <w:rsid w:val="00440917"/>
    <w:rsid w:val="00440924"/>
    <w:rsid w:val="00440998"/>
    <w:rsid w:val="00440C44"/>
    <w:rsid w:val="00440DFD"/>
    <w:rsid w:val="00440F4C"/>
    <w:rsid w:val="004411A9"/>
    <w:rsid w:val="00441252"/>
    <w:rsid w:val="0044128C"/>
    <w:rsid w:val="004412A5"/>
    <w:rsid w:val="0044138A"/>
    <w:rsid w:val="00441471"/>
    <w:rsid w:val="004416BE"/>
    <w:rsid w:val="00441857"/>
    <w:rsid w:val="004418EC"/>
    <w:rsid w:val="00441AA8"/>
    <w:rsid w:val="00441C10"/>
    <w:rsid w:val="00441C2F"/>
    <w:rsid w:val="00441C3C"/>
    <w:rsid w:val="00441C58"/>
    <w:rsid w:val="00441E7A"/>
    <w:rsid w:val="00441F62"/>
    <w:rsid w:val="004420D1"/>
    <w:rsid w:val="004421AD"/>
    <w:rsid w:val="00442421"/>
    <w:rsid w:val="004425E2"/>
    <w:rsid w:val="0044267D"/>
    <w:rsid w:val="00442757"/>
    <w:rsid w:val="004427FD"/>
    <w:rsid w:val="0044299C"/>
    <w:rsid w:val="00442A8A"/>
    <w:rsid w:val="00442B3E"/>
    <w:rsid w:val="00442C00"/>
    <w:rsid w:val="00442DED"/>
    <w:rsid w:val="00442E19"/>
    <w:rsid w:val="00442FCD"/>
    <w:rsid w:val="0044322A"/>
    <w:rsid w:val="004432CC"/>
    <w:rsid w:val="0044339D"/>
    <w:rsid w:val="004434E7"/>
    <w:rsid w:val="004435C3"/>
    <w:rsid w:val="00443613"/>
    <w:rsid w:val="0044395C"/>
    <w:rsid w:val="0044399D"/>
    <w:rsid w:val="004439B0"/>
    <w:rsid w:val="004439C0"/>
    <w:rsid w:val="00443E54"/>
    <w:rsid w:val="00443EDA"/>
    <w:rsid w:val="0044406E"/>
    <w:rsid w:val="00444095"/>
    <w:rsid w:val="0044419E"/>
    <w:rsid w:val="00444288"/>
    <w:rsid w:val="004445D3"/>
    <w:rsid w:val="0044462F"/>
    <w:rsid w:val="00444729"/>
    <w:rsid w:val="00444733"/>
    <w:rsid w:val="004449B4"/>
    <w:rsid w:val="00444BB4"/>
    <w:rsid w:val="00444CDC"/>
    <w:rsid w:val="00444DE2"/>
    <w:rsid w:val="00444E94"/>
    <w:rsid w:val="00444F5C"/>
    <w:rsid w:val="00445141"/>
    <w:rsid w:val="0044588F"/>
    <w:rsid w:val="00445B70"/>
    <w:rsid w:val="00445C9E"/>
    <w:rsid w:val="00445E07"/>
    <w:rsid w:val="00445E5C"/>
    <w:rsid w:val="00445E6F"/>
    <w:rsid w:val="00445ED8"/>
    <w:rsid w:val="00445FA4"/>
    <w:rsid w:val="004460B7"/>
    <w:rsid w:val="004463DF"/>
    <w:rsid w:val="00446502"/>
    <w:rsid w:val="00446554"/>
    <w:rsid w:val="00446632"/>
    <w:rsid w:val="0044670C"/>
    <w:rsid w:val="0044694F"/>
    <w:rsid w:val="00446B22"/>
    <w:rsid w:val="00446D14"/>
    <w:rsid w:val="00446E58"/>
    <w:rsid w:val="00447128"/>
    <w:rsid w:val="00447358"/>
    <w:rsid w:val="0044738C"/>
    <w:rsid w:val="00447617"/>
    <w:rsid w:val="004476CF"/>
    <w:rsid w:val="0044771A"/>
    <w:rsid w:val="004477CB"/>
    <w:rsid w:val="00447DC3"/>
    <w:rsid w:val="00447E15"/>
    <w:rsid w:val="00450101"/>
    <w:rsid w:val="0045056F"/>
    <w:rsid w:val="004505AD"/>
    <w:rsid w:val="0045063E"/>
    <w:rsid w:val="004506DA"/>
    <w:rsid w:val="004508FA"/>
    <w:rsid w:val="004509B7"/>
    <w:rsid w:val="00450DA5"/>
    <w:rsid w:val="00450E96"/>
    <w:rsid w:val="00450EA2"/>
    <w:rsid w:val="004511BD"/>
    <w:rsid w:val="004511CC"/>
    <w:rsid w:val="00451337"/>
    <w:rsid w:val="00451355"/>
    <w:rsid w:val="00451426"/>
    <w:rsid w:val="0045181C"/>
    <w:rsid w:val="00451976"/>
    <w:rsid w:val="004519B1"/>
    <w:rsid w:val="00451A62"/>
    <w:rsid w:val="00451E1F"/>
    <w:rsid w:val="004520AA"/>
    <w:rsid w:val="004521A9"/>
    <w:rsid w:val="004522CB"/>
    <w:rsid w:val="004524B8"/>
    <w:rsid w:val="004525A3"/>
    <w:rsid w:val="004527B8"/>
    <w:rsid w:val="004527D0"/>
    <w:rsid w:val="0045280E"/>
    <w:rsid w:val="00452898"/>
    <w:rsid w:val="00452B01"/>
    <w:rsid w:val="00452CAA"/>
    <w:rsid w:val="00452D54"/>
    <w:rsid w:val="00453025"/>
    <w:rsid w:val="004532B2"/>
    <w:rsid w:val="004533DB"/>
    <w:rsid w:val="00453444"/>
    <w:rsid w:val="0045399F"/>
    <w:rsid w:val="00453C0D"/>
    <w:rsid w:val="00453D8A"/>
    <w:rsid w:val="00454074"/>
    <w:rsid w:val="0045418B"/>
    <w:rsid w:val="004541A8"/>
    <w:rsid w:val="004542E6"/>
    <w:rsid w:val="0045448A"/>
    <w:rsid w:val="00454552"/>
    <w:rsid w:val="004546A0"/>
    <w:rsid w:val="00454788"/>
    <w:rsid w:val="00454A8E"/>
    <w:rsid w:val="00454B02"/>
    <w:rsid w:val="00454B13"/>
    <w:rsid w:val="00454BA8"/>
    <w:rsid w:val="00454C3F"/>
    <w:rsid w:val="00454F08"/>
    <w:rsid w:val="00454F16"/>
    <w:rsid w:val="00454F6C"/>
    <w:rsid w:val="00455082"/>
    <w:rsid w:val="00455327"/>
    <w:rsid w:val="00455381"/>
    <w:rsid w:val="00455471"/>
    <w:rsid w:val="004557D9"/>
    <w:rsid w:val="0045584C"/>
    <w:rsid w:val="00455961"/>
    <w:rsid w:val="00455B44"/>
    <w:rsid w:val="00455D55"/>
    <w:rsid w:val="00455E34"/>
    <w:rsid w:val="00455F80"/>
    <w:rsid w:val="0045602C"/>
    <w:rsid w:val="004561A3"/>
    <w:rsid w:val="004561E4"/>
    <w:rsid w:val="004565B1"/>
    <w:rsid w:val="0045675B"/>
    <w:rsid w:val="00456A0B"/>
    <w:rsid w:val="00456A1F"/>
    <w:rsid w:val="00456AC0"/>
    <w:rsid w:val="00456AE1"/>
    <w:rsid w:val="004570F5"/>
    <w:rsid w:val="004570FE"/>
    <w:rsid w:val="0045733E"/>
    <w:rsid w:val="00457391"/>
    <w:rsid w:val="004574B5"/>
    <w:rsid w:val="004574BC"/>
    <w:rsid w:val="004575B1"/>
    <w:rsid w:val="004575B2"/>
    <w:rsid w:val="0045763D"/>
    <w:rsid w:val="004576B4"/>
    <w:rsid w:val="004576FD"/>
    <w:rsid w:val="0045782E"/>
    <w:rsid w:val="00457928"/>
    <w:rsid w:val="004579B2"/>
    <w:rsid w:val="00457A4C"/>
    <w:rsid w:val="00457C27"/>
    <w:rsid w:val="00457C6F"/>
    <w:rsid w:val="00457CAF"/>
    <w:rsid w:val="00457CDB"/>
    <w:rsid w:val="00457D85"/>
    <w:rsid w:val="00457DB0"/>
    <w:rsid w:val="00457DDF"/>
    <w:rsid w:val="00457E32"/>
    <w:rsid w:val="00457F81"/>
    <w:rsid w:val="00457FAA"/>
    <w:rsid w:val="00457FD6"/>
    <w:rsid w:val="00460118"/>
    <w:rsid w:val="0046018A"/>
    <w:rsid w:val="004602A8"/>
    <w:rsid w:val="00460470"/>
    <w:rsid w:val="00460585"/>
    <w:rsid w:val="00460753"/>
    <w:rsid w:val="0046085A"/>
    <w:rsid w:val="00460BB6"/>
    <w:rsid w:val="00460C98"/>
    <w:rsid w:val="00460CB1"/>
    <w:rsid w:val="00460D00"/>
    <w:rsid w:val="00460FDD"/>
    <w:rsid w:val="004610C4"/>
    <w:rsid w:val="00461262"/>
    <w:rsid w:val="00461439"/>
    <w:rsid w:val="004614F7"/>
    <w:rsid w:val="004617CE"/>
    <w:rsid w:val="004617EB"/>
    <w:rsid w:val="00461856"/>
    <w:rsid w:val="004618C8"/>
    <w:rsid w:val="0046195C"/>
    <w:rsid w:val="00461A1E"/>
    <w:rsid w:val="00461C61"/>
    <w:rsid w:val="004621F8"/>
    <w:rsid w:val="00462323"/>
    <w:rsid w:val="0046255A"/>
    <w:rsid w:val="004626E3"/>
    <w:rsid w:val="00462744"/>
    <w:rsid w:val="004627D6"/>
    <w:rsid w:val="00462914"/>
    <w:rsid w:val="00462BCB"/>
    <w:rsid w:val="00462E14"/>
    <w:rsid w:val="00462F00"/>
    <w:rsid w:val="00462F85"/>
    <w:rsid w:val="00462FF9"/>
    <w:rsid w:val="0046311E"/>
    <w:rsid w:val="004633E0"/>
    <w:rsid w:val="00463429"/>
    <w:rsid w:val="00463472"/>
    <w:rsid w:val="004634FB"/>
    <w:rsid w:val="004635C1"/>
    <w:rsid w:val="00463768"/>
    <w:rsid w:val="00463BE2"/>
    <w:rsid w:val="00463C0C"/>
    <w:rsid w:val="00463C5A"/>
    <w:rsid w:val="00463EAB"/>
    <w:rsid w:val="00463F55"/>
    <w:rsid w:val="004640E3"/>
    <w:rsid w:val="00464110"/>
    <w:rsid w:val="004644EC"/>
    <w:rsid w:val="00464625"/>
    <w:rsid w:val="00464A26"/>
    <w:rsid w:val="00464AA2"/>
    <w:rsid w:val="00464CA0"/>
    <w:rsid w:val="00464D1A"/>
    <w:rsid w:val="00464D1F"/>
    <w:rsid w:val="00464D54"/>
    <w:rsid w:val="00464E26"/>
    <w:rsid w:val="00464FBB"/>
    <w:rsid w:val="0046508D"/>
    <w:rsid w:val="00465427"/>
    <w:rsid w:val="00465645"/>
    <w:rsid w:val="004656B8"/>
    <w:rsid w:val="00465814"/>
    <w:rsid w:val="004658A3"/>
    <w:rsid w:val="004658C2"/>
    <w:rsid w:val="00465ACD"/>
    <w:rsid w:val="00465AF3"/>
    <w:rsid w:val="00465C88"/>
    <w:rsid w:val="00465CF9"/>
    <w:rsid w:val="00465DEB"/>
    <w:rsid w:val="00465E9D"/>
    <w:rsid w:val="00465EDC"/>
    <w:rsid w:val="00465EF8"/>
    <w:rsid w:val="00465F4D"/>
    <w:rsid w:val="00465F63"/>
    <w:rsid w:val="00465F86"/>
    <w:rsid w:val="0046602B"/>
    <w:rsid w:val="00466070"/>
    <w:rsid w:val="004663E1"/>
    <w:rsid w:val="004666C0"/>
    <w:rsid w:val="00466731"/>
    <w:rsid w:val="0046675A"/>
    <w:rsid w:val="004667FC"/>
    <w:rsid w:val="00466864"/>
    <w:rsid w:val="00466A25"/>
    <w:rsid w:val="00466A6B"/>
    <w:rsid w:val="00466BEE"/>
    <w:rsid w:val="00466C81"/>
    <w:rsid w:val="00466ECD"/>
    <w:rsid w:val="00467215"/>
    <w:rsid w:val="00467563"/>
    <w:rsid w:val="0046760E"/>
    <w:rsid w:val="00467874"/>
    <w:rsid w:val="004679D7"/>
    <w:rsid w:val="00467B2F"/>
    <w:rsid w:val="00467BEB"/>
    <w:rsid w:val="00467D0F"/>
    <w:rsid w:val="00467DDF"/>
    <w:rsid w:val="00467EAB"/>
    <w:rsid w:val="004700BD"/>
    <w:rsid w:val="004709D9"/>
    <w:rsid w:val="00470A6A"/>
    <w:rsid w:val="00470A75"/>
    <w:rsid w:val="00470AE7"/>
    <w:rsid w:val="00470B62"/>
    <w:rsid w:val="00470BAE"/>
    <w:rsid w:val="00470F5F"/>
    <w:rsid w:val="004710B0"/>
    <w:rsid w:val="00471163"/>
    <w:rsid w:val="004711EB"/>
    <w:rsid w:val="00471453"/>
    <w:rsid w:val="00471624"/>
    <w:rsid w:val="00471659"/>
    <w:rsid w:val="00471761"/>
    <w:rsid w:val="00471D14"/>
    <w:rsid w:val="00471E2A"/>
    <w:rsid w:val="00471F83"/>
    <w:rsid w:val="00472064"/>
    <w:rsid w:val="0047206E"/>
    <w:rsid w:val="004721B5"/>
    <w:rsid w:val="004721C7"/>
    <w:rsid w:val="0047220B"/>
    <w:rsid w:val="00472324"/>
    <w:rsid w:val="004725A4"/>
    <w:rsid w:val="0047296C"/>
    <w:rsid w:val="0047299A"/>
    <w:rsid w:val="004729BC"/>
    <w:rsid w:val="00472C57"/>
    <w:rsid w:val="00472CE9"/>
    <w:rsid w:val="00472CF5"/>
    <w:rsid w:val="00472DE6"/>
    <w:rsid w:val="00472E7F"/>
    <w:rsid w:val="00473078"/>
    <w:rsid w:val="00473141"/>
    <w:rsid w:val="004731B0"/>
    <w:rsid w:val="00473308"/>
    <w:rsid w:val="00473621"/>
    <w:rsid w:val="0047366D"/>
    <w:rsid w:val="00473726"/>
    <w:rsid w:val="00473900"/>
    <w:rsid w:val="00473B8F"/>
    <w:rsid w:val="00473C24"/>
    <w:rsid w:val="00473CCE"/>
    <w:rsid w:val="00473D39"/>
    <w:rsid w:val="00473D3F"/>
    <w:rsid w:val="00473D57"/>
    <w:rsid w:val="00473E37"/>
    <w:rsid w:val="00473EB7"/>
    <w:rsid w:val="00473FCC"/>
    <w:rsid w:val="004741FA"/>
    <w:rsid w:val="00474291"/>
    <w:rsid w:val="004743F0"/>
    <w:rsid w:val="004745DD"/>
    <w:rsid w:val="00474676"/>
    <w:rsid w:val="004747B5"/>
    <w:rsid w:val="004747EC"/>
    <w:rsid w:val="00474A35"/>
    <w:rsid w:val="00474B05"/>
    <w:rsid w:val="00474DAE"/>
    <w:rsid w:val="00474DB1"/>
    <w:rsid w:val="00474DE0"/>
    <w:rsid w:val="00474E75"/>
    <w:rsid w:val="00474F40"/>
    <w:rsid w:val="004751A1"/>
    <w:rsid w:val="004751FF"/>
    <w:rsid w:val="004753E1"/>
    <w:rsid w:val="00475477"/>
    <w:rsid w:val="004754F2"/>
    <w:rsid w:val="0047561D"/>
    <w:rsid w:val="00475800"/>
    <w:rsid w:val="004758D3"/>
    <w:rsid w:val="00475C99"/>
    <w:rsid w:val="00475CD1"/>
    <w:rsid w:val="00475F85"/>
    <w:rsid w:val="00475FDD"/>
    <w:rsid w:val="00476102"/>
    <w:rsid w:val="004761B8"/>
    <w:rsid w:val="00476609"/>
    <w:rsid w:val="0047663F"/>
    <w:rsid w:val="00476664"/>
    <w:rsid w:val="0047667C"/>
    <w:rsid w:val="00476834"/>
    <w:rsid w:val="00476C6B"/>
    <w:rsid w:val="00477009"/>
    <w:rsid w:val="004774E0"/>
    <w:rsid w:val="00477AC2"/>
    <w:rsid w:val="00477D42"/>
    <w:rsid w:val="00477ECC"/>
    <w:rsid w:val="00477F3B"/>
    <w:rsid w:val="00477F6C"/>
    <w:rsid w:val="00477FF3"/>
    <w:rsid w:val="00480015"/>
    <w:rsid w:val="0048020C"/>
    <w:rsid w:val="00480220"/>
    <w:rsid w:val="0048023E"/>
    <w:rsid w:val="00480350"/>
    <w:rsid w:val="00480477"/>
    <w:rsid w:val="004805D2"/>
    <w:rsid w:val="00480706"/>
    <w:rsid w:val="00480839"/>
    <w:rsid w:val="00480B64"/>
    <w:rsid w:val="00480B70"/>
    <w:rsid w:val="00480BE7"/>
    <w:rsid w:val="00480BEA"/>
    <w:rsid w:val="00480F5E"/>
    <w:rsid w:val="00481070"/>
    <w:rsid w:val="0048116E"/>
    <w:rsid w:val="0048139F"/>
    <w:rsid w:val="0048143E"/>
    <w:rsid w:val="00481730"/>
    <w:rsid w:val="0048179E"/>
    <w:rsid w:val="004817C8"/>
    <w:rsid w:val="004819DD"/>
    <w:rsid w:val="00481A68"/>
    <w:rsid w:val="00481ADA"/>
    <w:rsid w:val="00481C64"/>
    <w:rsid w:val="00481DDB"/>
    <w:rsid w:val="00481DEB"/>
    <w:rsid w:val="00481E1F"/>
    <w:rsid w:val="00481EB1"/>
    <w:rsid w:val="00481F80"/>
    <w:rsid w:val="00482153"/>
    <w:rsid w:val="00482207"/>
    <w:rsid w:val="00482388"/>
    <w:rsid w:val="0048238F"/>
    <w:rsid w:val="00482614"/>
    <w:rsid w:val="004826A8"/>
    <w:rsid w:val="00482781"/>
    <w:rsid w:val="004828CE"/>
    <w:rsid w:val="00482A6E"/>
    <w:rsid w:val="00482B9D"/>
    <w:rsid w:val="00482E15"/>
    <w:rsid w:val="004834DD"/>
    <w:rsid w:val="004837E7"/>
    <w:rsid w:val="004839F1"/>
    <w:rsid w:val="00483C1A"/>
    <w:rsid w:val="00483DA8"/>
    <w:rsid w:val="00483DAE"/>
    <w:rsid w:val="00483E76"/>
    <w:rsid w:val="00483EB3"/>
    <w:rsid w:val="00484040"/>
    <w:rsid w:val="00484164"/>
    <w:rsid w:val="00484250"/>
    <w:rsid w:val="00484254"/>
    <w:rsid w:val="004842FC"/>
    <w:rsid w:val="00484331"/>
    <w:rsid w:val="004843A5"/>
    <w:rsid w:val="00484473"/>
    <w:rsid w:val="00484476"/>
    <w:rsid w:val="00484566"/>
    <w:rsid w:val="00484A25"/>
    <w:rsid w:val="00484BF6"/>
    <w:rsid w:val="00484DFC"/>
    <w:rsid w:val="00484E83"/>
    <w:rsid w:val="004850E5"/>
    <w:rsid w:val="00485323"/>
    <w:rsid w:val="00485405"/>
    <w:rsid w:val="0048548F"/>
    <w:rsid w:val="00485558"/>
    <w:rsid w:val="0048559A"/>
    <w:rsid w:val="004855E4"/>
    <w:rsid w:val="004858A8"/>
    <w:rsid w:val="00485A43"/>
    <w:rsid w:val="00485D88"/>
    <w:rsid w:val="00485EFC"/>
    <w:rsid w:val="00485F44"/>
    <w:rsid w:val="00486192"/>
    <w:rsid w:val="00486287"/>
    <w:rsid w:val="0048653F"/>
    <w:rsid w:val="0048669C"/>
    <w:rsid w:val="004867AC"/>
    <w:rsid w:val="004868DE"/>
    <w:rsid w:val="00486A42"/>
    <w:rsid w:val="00486C0E"/>
    <w:rsid w:val="00486CDA"/>
    <w:rsid w:val="00487272"/>
    <w:rsid w:val="0048732B"/>
    <w:rsid w:val="00487404"/>
    <w:rsid w:val="004874B7"/>
    <w:rsid w:val="0048764A"/>
    <w:rsid w:val="004877B5"/>
    <w:rsid w:val="00487AA3"/>
    <w:rsid w:val="00487C60"/>
    <w:rsid w:val="00487D18"/>
    <w:rsid w:val="00487E4B"/>
    <w:rsid w:val="00487FD7"/>
    <w:rsid w:val="004901BD"/>
    <w:rsid w:val="00490225"/>
    <w:rsid w:val="004904F2"/>
    <w:rsid w:val="004906D0"/>
    <w:rsid w:val="004906E1"/>
    <w:rsid w:val="004906EE"/>
    <w:rsid w:val="00490773"/>
    <w:rsid w:val="00490DD9"/>
    <w:rsid w:val="00490E38"/>
    <w:rsid w:val="00491563"/>
    <w:rsid w:val="00491644"/>
    <w:rsid w:val="0049167D"/>
    <w:rsid w:val="004916B2"/>
    <w:rsid w:val="004917C2"/>
    <w:rsid w:val="004917FC"/>
    <w:rsid w:val="0049189F"/>
    <w:rsid w:val="00491CF4"/>
    <w:rsid w:val="00491D9A"/>
    <w:rsid w:val="00492144"/>
    <w:rsid w:val="00492260"/>
    <w:rsid w:val="004923E0"/>
    <w:rsid w:val="0049243D"/>
    <w:rsid w:val="004924F2"/>
    <w:rsid w:val="00492521"/>
    <w:rsid w:val="00492545"/>
    <w:rsid w:val="0049289E"/>
    <w:rsid w:val="00492984"/>
    <w:rsid w:val="00492B6C"/>
    <w:rsid w:val="00492CE8"/>
    <w:rsid w:val="00493041"/>
    <w:rsid w:val="004934C9"/>
    <w:rsid w:val="0049353E"/>
    <w:rsid w:val="00493627"/>
    <w:rsid w:val="00493674"/>
    <w:rsid w:val="004937EC"/>
    <w:rsid w:val="00493AAA"/>
    <w:rsid w:val="00493AD7"/>
    <w:rsid w:val="00493B27"/>
    <w:rsid w:val="00493B8B"/>
    <w:rsid w:val="00493E77"/>
    <w:rsid w:val="00493EA4"/>
    <w:rsid w:val="00493F46"/>
    <w:rsid w:val="00494272"/>
    <w:rsid w:val="004943BB"/>
    <w:rsid w:val="0049448F"/>
    <w:rsid w:val="004944B2"/>
    <w:rsid w:val="0049452E"/>
    <w:rsid w:val="004946BB"/>
    <w:rsid w:val="00494790"/>
    <w:rsid w:val="004947F5"/>
    <w:rsid w:val="0049482D"/>
    <w:rsid w:val="004949C6"/>
    <w:rsid w:val="004949D0"/>
    <w:rsid w:val="00494D00"/>
    <w:rsid w:val="00494E03"/>
    <w:rsid w:val="004951E9"/>
    <w:rsid w:val="0049538D"/>
    <w:rsid w:val="00495939"/>
    <w:rsid w:val="00495C8A"/>
    <w:rsid w:val="00495D85"/>
    <w:rsid w:val="00495DFF"/>
    <w:rsid w:val="00495FBF"/>
    <w:rsid w:val="00496045"/>
    <w:rsid w:val="004960C8"/>
    <w:rsid w:val="0049617C"/>
    <w:rsid w:val="004963BD"/>
    <w:rsid w:val="004965FD"/>
    <w:rsid w:val="004966E2"/>
    <w:rsid w:val="00496748"/>
    <w:rsid w:val="00496753"/>
    <w:rsid w:val="00496BE5"/>
    <w:rsid w:val="00496C3F"/>
    <w:rsid w:val="00496CBA"/>
    <w:rsid w:val="00496EDA"/>
    <w:rsid w:val="00496F9F"/>
    <w:rsid w:val="004970BE"/>
    <w:rsid w:val="00497328"/>
    <w:rsid w:val="004974E2"/>
    <w:rsid w:val="00497523"/>
    <w:rsid w:val="0049763D"/>
    <w:rsid w:val="00497835"/>
    <w:rsid w:val="00497987"/>
    <w:rsid w:val="00497A68"/>
    <w:rsid w:val="00497A85"/>
    <w:rsid w:val="00497BA3"/>
    <w:rsid w:val="00497C11"/>
    <w:rsid w:val="00497DD1"/>
    <w:rsid w:val="00497DD7"/>
    <w:rsid w:val="00497EE6"/>
    <w:rsid w:val="00497F84"/>
    <w:rsid w:val="004A0001"/>
    <w:rsid w:val="004A01AB"/>
    <w:rsid w:val="004A01FD"/>
    <w:rsid w:val="004A0242"/>
    <w:rsid w:val="004A02CE"/>
    <w:rsid w:val="004A0306"/>
    <w:rsid w:val="004A052D"/>
    <w:rsid w:val="004A0764"/>
    <w:rsid w:val="004A0780"/>
    <w:rsid w:val="004A07C2"/>
    <w:rsid w:val="004A080D"/>
    <w:rsid w:val="004A0894"/>
    <w:rsid w:val="004A08F9"/>
    <w:rsid w:val="004A09BE"/>
    <w:rsid w:val="004A0D52"/>
    <w:rsid w:val="004A0D92"/>
    <w:rsid w:val="004A0F89"/>
    <w:rsid w:val="004A0FD5"/>
    <w:rsid w:val="004A0FDF"/>
    <w:rsid w:val="004A0FED"/>
    <w:rsid w:val="004A1075"/>
    <w:rsid w:val="004A11BB"/>
    <w:rsid w:val="004A11DD"/>
    <w:rsid w:val="004A1400"/>
    <w:rsid w:val="004A14C5"/>
    <w:rsid w:val="004A1823"/>
    <w:rsid w:val="004A18F7"/>
    <w:rsid w:val="004A1A12"/>
    <w:rsid w:val="004A1C47"/>
    <w:rsid w:val="004A1DD9"/>
    <w:rsid w:val="004A2245"/>
    <w:rsid w:val="004A255E"/>
    <w:rsid w:val="004A256D"/>
    <w:rsid w:val="004A279A"/>
    <w:rsid w:val="004A295F"/>
    <w:rsid w:val="004A2969"/>
    <w:rsid w:val="004A2A71"/>
    <w:rsid w:val="004A2B7A"/>
    <w:rsid w:val="004A2CB6"/>
    <w:rsid w:val="004A2FFC"/>
    <w:rsid w:val="004A309A"/>
    <w:rsid w:val="004A30AF"/>
    <w:rsid w:val="004A30D9"/>
    <w:rsid w:val="004A323A"/>
    <w:rsid w:val="004A3797"/>
    <w:rsid w:val="004A393C"/>
    <w:rsid w:val="004A3943"/>
    <w:rsid w:val="004A39BE"/>
    <w:rsid w:val="004A3BE9"/>
    <w:rsid w:val="004A3CF9"/>
    <w:rsid w:val="004A405A"/>
    <w:rsid w:val="004A4175"/>
    <w:rsid w:val="004A4307"/>
    <w:rsid w:val="004A43B8"/>
    <w:rsid w:val="004A454A"/>
    <w:rsid w:val="004A4679"/>
    <w:rsid w:val="004A497C"/>
    <w:rsid w:val="004A4BC5"/>
    <w:rsid w:val="004A4CC8"/>
    <w:rsid w:val="004A4D39"/>
    <w:rsid w:val="004A4E2C"/>
    <w:rsid w:val="004A4E4F"/>
    <w:rsid w:val="004A4E96"/>
    <w:rsid w:val="004A508E"/>
    <w:rsid w:val="004A55D2"/>
    <w:rsid w:val="004A56E6"/>
    <w:rsid w:val="004A5893"/>
    <w:rsid w:val="004A59EE"/>
    <w:rsid w:val="004A5C87"/>
    <w:rsid w:val="004A5D73"/>
    <w:rsid w:val="004A5DEF"/>
    <w:rsid w:val="004A5FBB"/>
    <w:rsid w:val="004A6079"/>
    <w:rsid w:val="004A61A4"/>
    <w:rsid w:val="004A61AB"/>
    <w:rsid w:val="004A65AD"/>
    <w:rsid w:val="004A68B4"/>
    <w:rsid w:val="004A6BA2"/>
    <w:rsid w:val="004A6BDB"/>
    <w:rsid w:val="004A6DC1"/>
    <w:rsid w:val="004A6EBD"/>
    <w:rsid w:val="004A73F5"/>
    <w:rsid w:val="004A747E"/>
    <w:rsid w:val="004A74FF"/>
    <w:rsid w:val="004A75AC"/>
    <w:rsid w:val="004A7736"/>
    <w:rsid w:val="004A780D"/>
    <w:rsid w:val="004A7981"/>
    <w:rsid w:val="004A7A2B"/>
    <w:rsid w:val="004A7C02"/>
    <w:rsid w:val="004A7CEB"/>
    <w:rsid w:val="004A7E11"/>
    <w:rsid w:val="004A7EA3"/>
    <w:rsid w:val="004B016E"/>
    <w:rsid w:val="004B022F"/>
    <w:rsid w:val="004B026E"/>
    <w:rsid w:val="004B03BC"/>
    <w:rsid w:val="004B03BE"/>
    <w:rsid w:val="004B048A"/>
    <w:rsid w:val="004B06A1"/>
    <w:rsid w:val="004B06EF"/>
    <w:rsid w:val="004B08A2"/>
    <w:rsid w:val="004B09F7"/>
    <w:rsid w:val="004B0D2C"/>
    <w:rsid w:val="004B0EFD"/>
    <w:rsid w:val="004B0F2E"/>
    <w:rsid w:val="004B1088"/>
    <w:rsid w:val="004B1368"/>
    <w:rsid w:val="004B1383"/>
    <w:rsid w:val="004B147D"/>
    <w:rsid w:val="004B163E"/>
    <w:rsid w:val="004B1702"/>
    <w:rsid w:val="004B1990"/>
    <w:rsid w:val="004B1A18"/>
    <w:rsid w:val="004B1D20"/>
    <w:rsid w:val="004B1D93"/>
    <w:rsid w:val="004B1D9F"/>
    <w:rsid w:val="004B1E9F"/>
    <w:rsid w:val="004B20DA"/>
    <w:rsid w:val="004B219A"/>
    <w:rsid w:val="004B2303"/>
    <w:rsid w:val="004B23AF"/>
    <w:rsid w:val="004B23FB"/>
    <w:rsid w:val="004B24A6"/>
    <w:rsid w:val="004B267B"/>
    <w:rsid w:val="004B2743"/>
    <w:rsid w:val="004B277A"/>
    <w:rsid w:val="004B2782"/>
    <w:rsid w:val="004B28CD"/>
    <w:rsid w:val="004B2BF4"/>
    <w:rsid w:val="004B2C8A"/>
    <w:rsid w:val="004B2D05"/>
    <w:rsid w:val="004B2DE2"/>
    <w:rsid w:val="004B2F0E"/>
    <w:rsid w:val="004B3189"/>
    <w:rsid w:val="004B33A7"/>
    <w:rsid w:val="004B341D"/>
    <w:rsid w:val="004B34A2"/>
    <w:rsid w:val="004B3841"/>
    <w:rsid w:val="004B3C35"/>
    <w:rsid w:val="004B3CD1"/>
    <w:rsid w:val="004B422D"/>
    <w:rsid w:val="004B437B"/>
    <w:rsid w:val="004B44FF"/>
    <w:rsid w:val="004B456D"/>
    <w:rsid w:val="004B45F4"/>
    <w:rsid w:val="004B4622"/>
    <w:rsid w:val="004B4736"/>
    <w:rsid w:val="004B4986"/>
    <w:rsid w:val="004B49E7"/>
    <w:rsid w:val="004B4A63"/>
    <w:rsid w:val="004B4A88"/>
    <w:rsid w:val="004B4B45"/>
    <w:rsid w:val="004B4CA9"/>
    <w:rsid w:val="004B4E4A"/>
    <w:rsid w:val="004B4E7E"/>
    <w:rsid w:val="004B4F30"/>
    <w:rsid w:val="004B4FF7"/>
    <w:rsid w:val="004B535C"/>
    <w:rsid w:val="004B53E8"/>
    <w:rsid w:val="004B546F"/>
    <w:rsid w:val="004B57D7"/>
    <w:rsid w:val="004B5800"/>
    <w:rsid w:val="004B5B33"/>
    <w:rsid w:val="004B5C6C"/>
    <w:rsid w:val="004B5C72"/>
    <w:rsid w:val="004B5DDC"/>
    <w:rsid w:val="004B5EF1"/>
    <w:rsid w:val="004B6017"/>
    <w:rsid w:val="004B61D2"/>
    <w:rsid w:val="004B6240"/>
    <w:rsid w:val="004B6539"/>
    <w:rsid w:val="004B656A"/>
    <w:rsid w:val="004B664B"/>
    <w:rsid w:val="004B6689"/>
    <w:rsid w:val="004B67AD"/>
    <w:rsid w:val="004B6854"/>
    <w:rsid w:val="004B6880"/>
    <w:rsid w:val="004B6888"/>
    <w:rsid w:val="004B68E1"/>
    <w:rsid w:val="004B6961"/>
    <w:rsid w:val="004B6A01"/>
    <w:rsid w:val="004B6AC7"/>
    <w:rsid w:val="004B6B0C"/>
    <w:rsid w:val="004B6B2B"/>
    <w:rsid w:val="004B6BED"/>
    <w:rsid w:val="004B6CBA"/>
    <w:rsid w:val="004B6E41"/>
    <w:rsid w:val="004B71B9"/>
    <w:rsid w:val="004B71C7"/>
    <w:rsid w:val="004B7220"/>
    <w:rsid w:val="004B733F"/>
    <w:rsid w:val="004B762B"/>
    <w:rsid w:val="004B7673"/>
    <w:rsid w:val="004B7826"/>
    <w:rsid w:val="004B78E9"/>
    <w:rsid w:val="004B7DAF"/>
    <w:rsid w:val="004B7DFD"/>
    <w:rsid w:val="004B7EC0"/>
    <w:rsid w:val="004B7F49"/>
    <w:rsid w:val="004B7F50"/>
    <w:rsid w:val="004C0033"/>
    <w:rsid w:val="004C036F"/>
    <w:rsid w:val="004C03FE"/>
    <w:rsid w:val="004C0506"/>
    <w:rsid w:val="004C0616"/>
    <w:rsid w:val="004C0638"/>
    <w:rsid w:val="004C06A7"/>
    <w:rsid w:val="004C07F0"/>
    <w:rsid w:val="004C07FC"/>
    <w:rsid w:val="004C08B8"/>
    <w:rsid w:val="004C0917"/>
    <w:rsid w:val="004C095B"/>
    <w:rsid w:val="004C0A06"/>
    <w:rsid w:val="004C0B22"/>
    <w:rsid w:val="004C0E9A"/>
    <w:rsid w:val="004C0EAD"/>
    <w:rsid w:val="004C0FCD"/>
    <w:rsid w:val="004C0FEC"/>
    <w:rsid w:val="004C142A"/>
    <w:rsid w:val="004C1505"/>
    <w:rsid w:val="004C1558"/>
    <w:rsid w:val="004C15D9"/>
    <w:rsid w:val="004C1746"/>
    <w:rsid w:val="004C1794"/>
    <w:rsid w:val="004C1800"/>
    <w:rsid w:val="004C1831"/>
    <w:rsid w:val="004C1884"/>
    <w:rsid w:val="004C189C"/>
    <w:rsid w:val="004C1954"/>
    <w:rsid w:val="004C19A9"/>
    <w:rsid w:val="004C1BC3"/>
    <w:rsid w:val="004C1D7A"/>
    <w:rsid w:val="004C1F8A"/>
    <w:rsid w:val="004C20B4"/>
    <w:rsid w:val="004C2211"/>
    <w:rsid w:val="004C23A7"/>
    <w:rsid w:val="004C244C"/>
    <w:rsid w:val="004C259C"/>
    <w:rsid w:val="004C2AF5"/>
    <w:rsid w:val="004C2B5F"/>
    <w:rsid w:val="004C2C97"/>
    <w:rsid w:val="004C2CDF"/>
    <w:rsid w:val="004C2DCB"/>
    <w:rsid w:val="004C2EAF"/>
    <w:rsid w:val="004C30DD"/>
    <w:rsid w:val="004C32C8"/>
    <w:rsid w:val="004C352A"/>
    <w:rsid w:val="004C3655"/>
    <w:rsid w:val="004C3764"/>
    <w:rsid w:val="004C394E"/>
    <w:rsid w:val="004C3DB3"/>
    <w:rsid w:val="004C3E5F"/>
    <w:rsid w:val="004C4193"/>
    <w:rsid w:val="004C45B3"/>
    <w:rsid w:val="004C488A"/>
    <w:rsid w:val="004C4A20"/>
    <w:rsid w:val="004C4BA8"/>
    <w:rsid w:val="004C4C6C"/>
    <w:rsid w:val="004C4CAA"/>
    <w:rsid w:val="004C4EE4"/>
    <w:rsid w:val="004C5085"/>
    <w:rsid w:val="004C5271"/>
    <w:rsid w:val="004C530E"/>
    <w:rsid w:val="004C53CC"/>
    <w:rsid w:val="004C5731"/>
    <w:rsid w:val="004C5795"/>
    <w:rsid w:val="004C597B"/>
    <w:rsid w:val="004C5B03"/>
    <w:rsid w:val="004C5C38"/>
    <w:rsid w:val="004C5D50"/>
    <w:rsid w:val="004C5D62"/>
    <w:rsid w:val="004C600D"/>
    <w:rsid w:val="004C608F"/>
    <w:rsid w:val="004C61DA"/>
    <w:rsid w:val="004C61F5"/>
    <w:rsid w:val="004C62E6"/>
    <w:rsid w:val="004C65A7"/>
    <w:rsid w:val="004C67CA"/>
    <w:rsid w:val="004C6A07"/>
    <w:rsid w:val="004C6AE9"/>
    <w:rsid w:val="004C6B4A"/>
    <w:rsid w:val="004C6E85"/>
    <w:rsid w:val="004C70EE"/>
    <w:rsid w:val="004C7110"/>
    <w:rsid w:val="004C72EE"/>
    <w:rsid w:val="004C739D"/>
    <w:rsid w:val="004C74C6"/>
    <w:rsid w:val="004C7616"/>
    <w:rsid w:val="004C7728"/>
    <w:rsid w:val="004C774C"/>
    <w:rsid w:val="004C78DC"/>
    <w:rsid w:val="004C7A7A"/>
    <w:rsid w:val="004C7C21"/>
    <w:rsid w:val="004C7C95"/>
    <w:rsid w:val="004C7D16"/>
    <w:rsid w:val="004C7D4F"/>
    <w:rsid w:val="004C7F60"/>
    <w:rsid w:val="004D01A0"/>
    <w:rsid w:val="004D033D"/>
    <w:rsid w:val="004D03CF"/>
    <w:rsid w:val="004D042B"/>
    <w:rsid w:val="004D0488"/>
    <w:rsid w:val="004D04E3"/>
    <w:rsid w:val="004D0695"/>
    <w:rsid w:val="004D070A"/>
    <w:rsid w:val="004D07A4"/>
    <w:rsid w:val="004D0B50"/>
    <w:rsid w:val="004D0B76"/>
    <w:rsid w:val="004D0D77"/>
    <w:rsid w:val="004D0EBC"/>
    <w:rsid w:val="004D0F14"/>
    <w:rsid w:val="004D0FA1"/>
    <w:rsid w:val="004D0FED"/>
    <w:rsid w:val="004D1298"/>
    <w:rsid w:val="004D12E4"/>
    <w:rsid w:val="004D1555"/>
    <w:rsid w:val="004D180D"/>
    <w:rsid w:val="004D18BE"/>
    <w:rsid w:val="004D18C9"/>
    <w:rsid w:val="004D1B2D"/>
    <w:rsid w:val="004D1B92"/>
    <w:rsid w:val="004D1DAF"/>
    <w:rsid w:val="004D1DB7"/>
    <w:rsid w:val="004D1DE0"/>
    <w:rsid w:val="004D1E03"/>
    <w:rsid w:val="004D20EF"/>
    <w:rsid w:val="004D21AB"/>
    <w:rsid w:val="004D22F0"/>
    <w:rsid w:val="004D23F2"/>
    <w:rsid w:val="004D2423"/>
    <w:rsid w:val="004D2609"/>
    <w:rsid w:val="004D2627"/>
    <w:rsid w:val="004D2641"/>
    <w:rsid w:val="004D2699"/>
    <w:rsid w:val="004D275C"/>
    <w:rsid w:val="004D2790"/>
    <w:rsid w:val="004D27A6"/>
    <w:rsid w:val="004D286A"/>
    <w:rsid w:val="004D2882"/>
    <w:rsid w:val="004D2943"/>
    <w:rsid w:val="004D2C56"/>
    <w:rsid w:val="004D2DEB"/>
    <w:rsid w:val="004D2EA1"/>
    <w:rsid w:val="004D2EA5"/>
    <w:rsid w:val="004D2EEF"/>
    <w:rsid w:val="004D2FC8"/>
    <w:rsid w:val="004D2FDA"/>
    <w:rsid w:val="004D3093"/>
    <w:rsid w:val="004D31B1"/>
    <w:rsid w:val="004D326D"/>
    <w:rsid w:val="004D33F9"/>
    <w:rsid w:val="004D348C"/>
    <w:rsid w:val="004D3502"/>
    <w:rsid w:val="004D3733"/>
    <w:rsid w:val="004D37EA"/>
    <w:rsid w:val="004D3A55"/>
    <w:rsid w:val="004D3BB4"/>
    <w:rsid w:val="004D3BC4"/>
    <w:rsid w:val="004D3C04"/>
    <w:rsid w:val="004D3C18"/>
    <w:rsid w:val="004D3CAA"/>
    <w:rsid w:val="004D3DFE"/>
    <w:rsid w:val="004D3EFB"/>
    <w:rsid w:val="004D437F"/>
    <w:rsid w:val="004D43D7"/>
    <w:rsid w:val="004D466B"/>
    <w:rsid w:val="004D471E"/>
    <w:rsid w:val="004D4BD1"/>
    <w:rsid w:val="004D4CF6"/>
    <w:rsid w:val="004D4D87"/>
    <w:rsid w:val="004D4ED9"/>
    <w:rsid w:val="004D4F44"/>
    <w:rsid w:val="004D4FC8"/>
    <w:rsid w:val="004D4FC9"/>
    <w:rsid w:val="004D4FF3"/>
    <w:rsid w:val="004D55C0"/>
    <w:rsid w:val="004D5645"/>
    <w:rsid w:val="004D591A"/>
    <w:rsid w:val="004D5920"/>
    <w:rsid w:val="004D59AE"/>
    <w:rsid w:val="004D5AC3"/>
    <w:rsid w:val="004D5B24"/>
    <w:rsid w:val="004D5C47"/>
    <w:rsid w:val="004D5E2D"/>
    <w:rsid w:val="004D5EE7"/>
    <w:rsid w:val="004D5F6A"/>
    <w:rsid w:val="004D608B"/>
    <w:rsid w:val="004D61C7"/>
    <w:rsid w:val="004D6261"/>
    <w:rsid w:val="004D641E"/>
    <w:rsid w:val="004D653A"/>
    <w:rsid w:val="004D67B0"/>
    <w:rsid w:val="004D68C5"/>
    <w:rsid w:val="004D699F"/>
    <w:rsid w:val="004D69A9"/>
    <w:rsid w:val="004D6A97"/>
    <w:rsid w:val="004D6BF5"/>
    <w:rsid w:val="004D6C13"/>
    <w:rsid w:val="004D700C"/>
    <w:rsid w:val="004D718A"/>
    <w:rsid w:val="004D72BA"/>
    <w:rsid w:val="004D731F"/>
    <w:rsid w:val="004D75F5"/>
    <w:rsid w:val="004D778B"/>
    <w:rsid w:val="004D7C1F"/>
    <w:rsid w:val="004D7C42"/>
    <w:rsid w:val="004D7E82"/>
    <w:rsid w:val="004D7FA7"/>
    <w:rsid w:val="004E0025"/>
    <w:rsid w:val="004E0048"/>
    <w:rsid w:val="004E00B2"/>
    <w:rsid w:val="004E00F7"/>
    <w:rsid w:val="004E03C7"/>
    <w:rsid w:val="004E03CD"/>
    <w:rsid w:val="004E0440"/>
    <w:rsid w:val="004E061A"/>
    <w:rsid w:val="004E0877"/>
    <w:rsid w:val="004E0B98"/>
    <w:rsid w:val="004E0CCD"/>
    <w:rsid w:val="004E0D06"/>
    <w:rsid w:val="004E0D0F"/>
    <w:rsid w:val="004E0D82"/>
    <w:rsid w:val="004E0E9F"/>
    <w:rsid w:val="004E100C"/>
    <w:rsid w:val="004E1253"/>
    <w:rsid w:val="004E128F"/>
    <w:rsid w:val="004E16C2"/>
    <w:rsid w:val="004E17EC"/>
    <w:rsid w:val="004E18C6"/>
    <w:rsid w:val="004E1958"/>
    <w:rsid w:val="004E199D"/>
    <w:rsid w:val="004E1A08"/>
    <w:rsid w:val="004E1A63"/>
    <w:rsid w:val="004E1CBE"/>
    <w:rsid w:val="004E1D44"/>
    <w:rsid w:val="004E1D7A"/>
    <w:rsid w:val="004E1FFF"/>
    <w:rsid w:val="004E245B"/>
    <w:rsid w:val="004E24BF"/>
    <w:rsid w:val="004E2530"/>
    <w:rsid w:val="004E262F"/>
    <w:rsid w:val="004E274A"/>
    <w:rsid w:val="004E2752"/>
    <w:rsid w:val="004E280B"/>
    <w:rsid w:val="004E29A4"/>
    <w:rsid w:val="004E2A13"/>
    <w:rsid w:val="004E2A29"/>
    <w:rsid w:val="004E2B60"/>
    <w:rsid w:val="004E2DCB"/>
    <w:rsid w:val="004E3063"/>
    <w:rsid w:val="004E30A2"/>
    <w:rsid w:val="004E316A"/>
    <w:rsid w:val="004E32BF"/>
    <w:rsid w:val="004E358C"/>
    <w:rsid w:val="004E3608"/>
    <w:rsid w:val="004E36D6"/>
    <w:rsid w:val="004E37FA"/>
    <w:rsid w:val="004E38DE"/>
    <w:rsid w:val="004E3941"/>
    <w:rsid w:val="004E3982"/>
    <w:rsid w:val="004E3AF3"/>
    <w:rsid w:val="004E3BD3"/>
    <w:rsid w:val="004E3D20"/>
    <w:rsid w:val="004E3D23"/>
    <w:rsid w:val="004E3D94"/>
    <w:rsid w:val="004E3E5D"/>
    <w:rsid w:val="004E3E94"/>
    <w:rsid w:val="004E3EF0"/>
    <w:rsid w:val="004E3FDC"/>
    <w:rsid w:val="004E412F"/>
    <w:rsid w:val="004E4144"/>
    <w:rsid w:val="004E41CA"/>
    <w:rsid w:val="004E45FF"/>
    <w:rsid w:val="004E468E"/>
    <w:rsid w:val="004E46A0"/>
    <w:rsid w:val="004E47DF"/>
    <w:rsid w:val="004E4A7D"/>
    <w:rsid w:val="004E4B70"/>
    <w:rsid w:val="004E4BB8"/>
    <w:rsid w:val="004E4C5A"/>
    <w:rsid w:val="004E4D41"/>
    <w:rsid w:val="004E4DE4"/>
    <w:rsid w:val="004E4FD0"/>
    <w:rsid w:val="004E5052"/>
    <w:rsid w:val="004E507D"/>
    <w:rsid w:val="004E5186"/>
    <w:rsid w:val="004E525C"/>
    <w:rsid w:val="004E5288"/>
    <w:rsid w:val="004E52CF"/>
    <w:rsid w:val="004E5622"/>
    <w:rsid w:val="004E56A8"/>
    <w:rsid w:val="004E58EB"/>
    <w:rsid w:val="004E5928"/>
    <w:rsid w:val="004E5AD7"/>
    <w:rsid w:val="004E5CF3"/>
    <w:rsid w:val="004E5EBB"/>
    <w:rsid w:val="004E6215"/>
    <w:rsid w:val="004E6276"/>
    <w:rsid w:val="004E6330"/>
    <w:rsid w:val="004E657A"/>
    <w:rsid w:val="004E68C7"/>
    <w:rsid w:val="004E68CF"/>
    <w:rsid w:val="004E6944"/>
    <w:rsid w:val="004E6963"/>
    <w:rsid w:val="004E6972"/>
    <w:rsid w:val="004E6A35"/>
    <w:rsid w:val="004E6A8E"/>
    <w:rsid w:val="004E6ACE"/>
    <w:rsid w:val="004E6D39"/>
    <w:rsid w:val="004E6E4E"/>
    <w:rsid w:val="004E6EFF"/>
    <w:rsid w:val="004E7231"/>
    <w:rsid w:val="004E753F"/>
    <w:rsid w:val="004E7625"/>
    <w:rsid w:val="004E7644"/>
    <w:rsid w:val="004E7745"/>
    <w:rsid w:val="004E7A37"/>
    <w:rsid w:val="004E7BDE"/>
    <w:rsid w:val="004E7C1A"/>
    <w:rsid w:val="004E7C3F"/>
    <w:rsid w:val="004E7D0F"/>
    <w:rsid w:val="004E7EA1"/>
    <w:rsid w:val="004E7FD7"/>
    <w:rsid w:val="004F03FF"/>
    <w:rsid w:val="004F046B"/>
    <w:rsid w:val="004F067D"/>
    <w:rsid w:val="004F07BF"/>
    <w:rsid w:val="004F07D0"/>
    <w:rsid w:val="004F082C"/>
    <w:rsid w:val="004F0889"/>
    <w:rsid w:val="004F0A5B"/>
    <w:rsid w:val="004F0A9D"/>
    <w:rsid w:val="004F0AB9"/>
    <w:rsid w:val="004F0CB0"/>
    <w:rsid w:val="004F0EF1"/>
    <w:rsid w:val="004F104B"/>
    <w:rsid w:val="004F1565"/>
    <w:rsid w:val="004F18BC"/>
    <w:rsid w:val="004F190E"/>
    <w:rsid w:val="004F19EE"/>
    <w:rsid w:val="004F1A18"/>
    <w:rsid w:val="004F1A5D"/>
    <w:rsid w:val="004F1AA8"/>
    <w:rsid w:val="004F1BBC"/>
    <w:rsid w:val="004F1BDF"/>
    <w:rsid w:val="004F1BEE"/>
    <w:rsid w:val="004F1E01"/>
    <w:rsid w:val="004F214A"/>
    <w:rsid w:val="004F2206"/>
    <w:rsid w:val="004F22A6"/>
    <w:rsid w:val="004F2460"/>
    <w:rsid w:val="004F2A06"/>
    <w:rsid w:val="004F2B13"/>
    <w:rsid w:val="004F2B28"/>
    <w:rsid w:val="004F2D34"/>
    <w:rsid w:val="004F2F2A"/>
    <w:rsid w:val="004F3292"/>
    <w:rsid w:val="004F34DF"/>
    <w:rsid w:val="004F365D"/>
    <w:rsid w:val="004F3786"/>
    <w:rsid w:val="004F3A0C"/>
    <w:rsid w:val="004F3A2B"/>
    <w:rsid w:val="004F3A31"/>
    <w:rsid w:val="004F3A39"/>
    <w:rsid w:val="004F3A46"/>
    <w:rsid w:val="004F3AD4"/>
    <w:rsid w:val="004F3C0B"/>
    <w:rsid w:val="004F3E65"/>
    <w:rsid w:val="004F3F06"/>
    <w:rsid w:val="004F40CE"/>
    <w:rsid w:val="004F4121"/>
    <w:rsid w:val="004F414F"/>
    <w:rsid w:val="004F4383"/>
    <w:rsid w:val="004F43BD"/>
    <w:rsid w:val="004F447F"/>
    <w:rsid w:val="004F44F3"/>
    <w:rsid w:val="004F470E"/>
    <w:rsid w:val="004F4974"/>
    <w:rsid w:val="004F49E5"/>
    <w:rsid w:val="004F4A76"/>
    <w:rsid w:val="004F4CBE"/>
    <w:rsid w:val="004F4DCD"/>
    <w:rsid w:val="004F4E77"/>
    <w:rsid w:val="004F4F3E"/>
    <w:rsid w:val="004F5120"/>
    <w:rsid w:val="004F5165"/>
    <w:rsid w:val="004F534C"/>
    <w:rsid w:val="004F5355"/>
    <w:rsid w:val="004F546B"/>
    <w:rsid w:val="004F5609"/>
    <w:rsid w:val="004F5872"/>
    <w:rsid w:val="004F59C3"/>
    <w:rsid w:val="004F5AFB"/>
    <w:rsid w:val="004F5BDF"/>
    <w:rsid w:val="004F5C6E"/>
    <w:rsid w:val="004F5CB3"/>
    <w:rsid w:val="004F5E8D"/>
    <w:rsid w:val="004F6762"/>
    <w:rsid w:val="004F68D1"/>
    <w:rsid w:val="004F6A2C"/>
    <w:rsid w:val="004F6AE8"/>
    <w:rsid w:val="004F6B72"/>
    <w:rsid w:val="004F6C4D"/>
    <w:rsid w:val="004F6D1D"/>
    <w:rsid w:val="004F6E39"/>
    <w:rsid w:val="004F6E4F"/>
    <w:rsid w:val="004F6F22"/>
    <w:rsid w:val="004F71A9"/>
    <w:rsid w:val="004F72FD"/>
    <w:rsid w:val="004F742C"/>
    <w:rsid w:val="004F7751"/>
    <w:rsid w:val="004F7A4D"/>
    <w:rsid w:val="004F7AB9"/>
    <w:rsid w:val="004F7EF9"/>
    <w:rsid w:val="004F7FF3"/>
    <w:rsid w:val="0050014B"/>
    <w:rsid w:val="00500300"/>
    <w:rsid w:val="0050034A"/>
    <w:rsid w:val="005008A8"/>
    <w:rsid w:val="00500A1A"/>
    <w:rsid w:val="00500A51"/>
    <w:rsid w:val="00500A6A"/>
    <w:rsid w:val="00500BCF"/>
    <w:rsid w:val="005010F4"/>
    <w:rsid w:val="00501991"/>
    <w:rsid w:val="00501C0A"/>
    <w:rsid w:val="00501FE4"/>
    <w:rsid w:val="00502038"/>
    <w:rsid w:val="005020D9"/>
    <w:rsid w:val="00502137"/>
    <w:rsid w:val="0050216A"/>
    <w:rsid w:val="00502265"/>
    <w:rsid w:val="005022FF"/>
    <w:rsid w:val="005024A5"/>
    <w:rsid w:val="005026DE"/>
    <w:rsid w:val="00502741"/>
    <w:rsid w:val="005029CB"/>
    <w:rsid w:val="00502AA6"/>
    <w:rsid w:val="00502B8D"/>
    <w:rsid w:val="00502C03"/>
    <w:rsid w:val="00502C45"/>
    <w:rsid w:val="00502D1F"/>
    <w:rsid w:val="00502D8E"/>
    <w:rsid w:val="00502FC6"/>
    <w:rsid w:val="00503173"/>
    <w:rsid w:val="0050329F"/>
    <w:rsid w:val="00503409"/>
    <w:rsid w:val="00503651"/>
    <w:rsid w:val="00503851"/>
    <w:rsid w:val="005038F5"/>
    <w:rsid w:val="0050392E"/>
    <w:rsid w:val="00503EED"/>
    <w:rsid w:val="00503F66"/>
    <w:rsid w:val="005040D4"/>
    <w:rsid w:val="00504246"/>
    <w:rsid w:val="005044A1"/>
    <w:rsid w:val="00504986"/>
    <w:rsid w:val="00504AEE"/>
    <w:rsid w:val="00504B42"/>
    <w:rsid w:val="00504BEB"/>
    <w:rsid w:val="00504D11"/>
    <w:rsid w:val="00504E96"/>
    <w:rsid w:val="00504EAA"/>
    <w:rsid w:val="00504FB8"/>
    <w:rsid w:val="005050C0"/>
    <w:rsid w:val="005052C1"/>
    <w:rsid w:val="005052F6"/>
    <w:rsid w:val="00505401"/>
    <w:rsid w:val="0050546E"/>
    <w:rsid w:val="0050559A"/>
    <w:rsid w:val="00505A4C"/>
    <w:rsid w:val="00505A7D"/>
    <w:rsid w:val="00505C0A"/>
    <w:rsid w:val="00505D38"/>
    <w:rsid w:val="00505D6D"/>
    <w:rsid w:val="00505EF6"/>
    <w:rsid w:val="005060F4"/>
    <w:rsid w:val="005062DA"/>
    <w:rsid w:val="005063C3"/>
    <w:rsid w:val="00506768"/>
    <w:rsid w:val="00506801"/>
    <w:rsid w:val="005068D0"/>
    <w:rsid w:val="005069E5"/>
    <w:rsid w:val="00506FD5"/>
    <w:rsid w:val="005073BA"/>
    <w:rsid w:val="00507851"/>
    <w:rsid w:val="005079E5"/>
    <w:rsid w:val="00507ADB"/>
    <w:rsid w:val="00507E31"/>
    <w:rsid w:val="005100A6"/>
    <w:rsid w:val="005101B0"/>
    <w:rsid w:val="00510280"/>
    <w:rsid w:val="005102FC"/>
    <w:rsid w:val="00510725"/>
    <w:rsid w:val="0051079F"/>
    <w:rsid w:val="005107BF"/>
    <w:rsid w:val="00510867"/>
    <w:rsid w:val="00510AA6"/>
    <w:rsid w:val="00510ABA"/>
    <w:rsid w:val="00510AD0"/>
    <w:rsid w:val="00510B31"/>
    <w:rsid w:val="00510D56"/>
    <w:rsid w:val="00510DD7"/>
    <w:rsid w:val="00510FE6"/>
    <w:rsid w:val="005110A8"/>
    <w:rsid w:val="005112A4"/>
    <w:rsid w:val="005112AE"/>
    <w:rsid w:val="005113AA"/>
    <w:rsid w:val="0051158B"/>
    <w:rsid w:val="005115FA"/>
    <w:rsid w:val="00511632"/>
    <w:rsid w:val="00511831"/>
    <w:rsid w:val="005118BE"/>
    <w:rsid w:val="005118EE"/>
    <w:rsid w:val="00511BD6"/>
    <w:rsid w:val="00511CD0"/>
    <w:rsid w:val="00511EB8"/>
    <w:rsid w:val="00511FE6"/>
    <w:rsid w:val="00512539"/>
    <w:rsid w:val="00512629"/>
    <w:rsid w:val="005126B1"/>
    <w:rsid w:val="00512803"/>
    <w:rsid w:val="0051295B"/>
    <w:rsid w:val="00512A9D"/>
    <w:rsid w:val="00512BC4"/>
    <w:rsid w:val="00512BE1"/>
    <w:rsid w:val="00512C48"/>
    <w:rsid w:val="00512D8B"/>
    <w:rsid w:val="00512F49"/>
    <w:rsid w:val="00512FF7"/>
    <w:rsid w:val="005131DD"/>
    <w:rsid w:val="0051322A"/>
    <w:rsid w:val="005132B3"/>
    <w:rsid w:val="0051335D"/>
    <w:rsid w:val="005133AC"/>
    <w:rsid w:val="00513463"/>
    <w:rsid w:val="005134E4"/>
    <w:rsid w:val="005135AF"/>
    <w:rsid w:val="00513A4B"/>
    <w:rsid w:val="00513AB0"/>
    <w:rsid w:val="00513B5A"/>
    <w:rsid w:val="00513BF7"/>
    <w:rsid w:val="00513F3A"/>
    <w:rsid w:val="00513FE2"/>
    <w:rsid w:val="00514016"/>
    <w:rsid w:val="0051405E"/>
    <w:rsid w:val="00514100"/>
    <w:rsid w:val="005141AE"/>
    <w:rsid w:val="005142F7"/>
    <w:rsid w:val="0051439E"/>
    <w:rsid w:val="0051445B"/>
    <w:rsid w:val="005145D7"/>
    <w:rsid w:val="00514745"/>
    <w:rsid w:val="0051481E"/>
    <w:rsid w:val="005148F1"/>
    <w:rsid w:val="00514914"/>
    <w:rsid w:val="005149A8"/>
    <w:rsid w:val="00514BAD"/>
    <w:rsid w:val="00514C5A"/>
    <w:rsid w:val="00514D65"/>
    <w:rsid w:val="00514DC4"/>
    <w:rsid w:val="00514DFB"/>
    <w:rsid w:val="00514E2D"/>
    <w:rsid w:val="00514E6F"/>
    <w:rsid w:val="00514F58"/>
    <w:rsid w:val="00515122"/>
    <w:rsid w:val="0051513F"/>
    <w:rsid w:val="005151C4"/>
    <w:rsid w:val="0051532B"/>
    <w:rsid w:val="00515363"/>
    <w:rsid w:val="0051538D"/>
    <w:rsid w:val="005153CD"/>
    <w:rsid w:val="005155CE"/>
    <w:rsid w:val="00515870"/>
    <w:rsid w:val="00515AE1"/>
    <w:rsid w:val="00515BFC"/>
    <w:rsid w:val="00515C2B"/>
    <w:rsid w:val="00515D33"/>
    <w:rsid w:val="00515E27"/>
    <w:rsid w:val="005160B5"/>
    <w:rsid w:val="00516283"/>
    <w:rsid w:val="005162BE"/>
    <w:rsid w:val="00516457"/>
    <w:rsid w:val="0051645A"/>
    <w:rsid w:val="005164CB"/>
    <w:rsid w:val="00516558"/>
    <w:rsid w:val="005165C1"/>
    <w:rsid w:val="005165CE"/>
    <w:rsid w:val="005165EC"/>
    <w:rsid w:val="00516756"/>
    <w:rsid w:val="00516825"/>
    <w:rsid w:val="00516984"/>
    <w:rsid w:val="005169CB"/>
    <w:rsid w:val="00516A17"/>
    <w:rsid w:val="00516CF0"/>
    <w:rsid w:val="00516D4C"/>
    <w:rsid w:val="00516DF5"/>
    <w:rsid w:val="00516E7A"/>
    <w:rsid w:val="00516F34"/>
    <w:rsid w:val="00517018"/>
    <w:rsid w:val="005172B0"/>
    <w:rsid w:val="00517325"/>
    <w:rsid w:val="00517397"/>
    <w:rsid w:val="005173B3"/>
    <w:rsid w:val="005174B7"/>
    <w:rsid w:val="00517544"/>
    <w:rsid w:val="00517698"/>
    <w:rsid w:val="005177FB"/>
    <w:rsid w:val="00517A7C"/>
    <w:rsid w:val="00517B55"/>
    <w:rsid w:val="00517DFE"/>
    <w:rsid w:val="0052006D"/>
    <w:rsid w:val="005201B7"/>
    <w:rsid w:val="005201E5"/>
    <w:rsid w:val="005204E5"/>
    <w:rsid w:val="005207F7"/>
    <w:rsid w:val="00520825"/>
    <w:rsid w:val="00520834"/>
    <w:rsid w:val="00520B1D"/>
    <w:rsid w:val="00520B82"/>
    <w:rsid w:val="00520D1E"/>
    <w:rsid w:val="00520E32"/>
    <w:rsid w:val="00520E76"/>
    <w:rsid w:val="0052100D"/>
    <w:rsid w:val="005210AD"/>
    <w:rsid w:val="005212E3"/>
    <w:rsid w:val="0052147B"/>
    <w:rsid w:val="00521739"/>
    <w:rsid w:val="00521ABC"/>
    <w:rsid w:val="00521BF3"/>
    <w:rsid w:val="00521BFC"/>
    <w:rsid w:val="00521C39"/>
    <w:rsid w:val="00521C8C"/>
    <w:rsid w:val="00521E28"/>
    <w:rsid w:val="00521EA7"/>
    <w:rsid w:val="00521EC1"/>
    <w:rsid w:val="00521F1F"/>
    <w:rsid w:val="0052202C"/>
    <w:rsid w:val="00522276"/>
    <w:rsid w:val="0052253D"/>
    <w:rsid w:val="005226AE"/>
    <w:rsid w:val="005226CF"/>
    <w:rsid w:val="0052282E"/>
    <w:rsid w:val="0052282F"/>
    <w:rsid w:val="0052284F"/>
    <w:rsid w:val="005228FE"/>
    <w:rsid w:val="00522AD7"/>
    <w:rsid w:val="00522B7E"/>
    <w:rsid w:val="00522E0C"/>
    <w:rsid w:val="005231E1"/>
    <w:rsid w:val="0052352D"/>
    <w:rsid w:val="005235DE"/>
    <w:rsid w:val="00523656"/>
    <w:rsid w:val="005236CF"/>
    <w:rsid w:val="005237EA"/>
    <w:rsid w:val="0052383E"/>
    <w:rsid w:val="005239B1"/>
    <w:rsid w:val="00523B82"/>
    <w:rsid w:val="00523E78"/>
    <w:rsid w:val="005241E8"/>
    <w:rsid w:val="005242EC"/>
    <w:rsid w:val="0052433B"/>
    <w:rsid w:val="0052438D"/>
    <w:rsid w:val="00524456"/>
    <w:rsid w:val="005244F3"/>
    <w:rsid w:val="00524691"/>
    <w:rsid w:val="0052470D"/>
    <w:rsid w:val="00524A10"/>
    <w:rsid w:val="00524AAD"/>
    <w:rsid w:val="00524B22"/>
    <w:rsid w:val="00524BC5"/>
    <w:rsid w:val="00524D58"/>
    <w:rsid w:val="00524F5C"/>
    <w:rsid w:val="00524F73"/>
    <w:rsid w:val="00524F7A"/>
    <w:rsid w:val="005250B2"/>
    <w:rsid w:val="005251B8"/>
    <w:rsid w:val="0052521F"/>
    <w:rsid w:val="0052534A"/>
    <w:rsid w:val="0052555C"/>
    <w:rsid w:val="0052585E"/>
    <w:rsid w:val="00525DA7"/>
    <w:rsid w:val="00525FA4"/>
    <w:rsid w:val="005260AA"/>
    <w:rsid w:val="0052613A"/>
    <w:rsid w:val="005261A2"/>
    <w:rsid w:val="00526320"/>
    <w:rsid w:val="00526BDC"/>
    <w:rsid w:val="00526CCA"/>
    <w:rsid w:val="00526CCD"/>
    <w:rsid w:val="00526D58"/>
    <w:rsid w:val="00527013"/>
    <w:rsid w:val="005277A4"/>
    <w:rsid w:val="00527B92"/>
    <w:rsid w:val="00527D69"/>
    <w:rsid w:val="00530245"/>
    <w:rsid w:val="005302A5"/>
    <w:rsid w:val="005302CB"/>
    <w:rsid w:val="00530340"/>
    <w:rsid w:val="00530425"/>
    <w:rsid w:val="0053045A"/>
    <w:rsid w:val="00530759"/>
    <w:rsid w:val="00530954"/>
    <w:rsid w:val="0053095D"/>
    <w:rsid w:val="005309EB"/>
    <w:rsid w:val="00530A71"/>
    <w:rsid w:val="00530B8A"/>
    <w:rsid w:val="00530E0E"/>
    <w:rsid w:val="00530EB1"/>
    <w:rsid w:val="00530FB4"/>
    <w:rsid w:val="005311A1"/>
    <w:rsid w:val="0053131A"/>
    <w:rsid w:val="00531395"/>
    <w:rsid w:val="005314F8"/>
    <w:rsid w:val="0053197C"/>
    <w:rsid w:val="005319CE"/>
    <w:rsid w:val="00531BD1"/>
    <w:rsid w:val="00531BFE"/>
    <w:rsid w:val="00531CD8"/>
    <w:rsid w:val="00531EB4"/>
    <w:rsid w:val="00531F0A"/>
    <w:rsid w:val="00531FDA"/>
    <w:rsid w:val="00532111"/>
    <w:rsid w:val="00532264"/>
    <w:rsid w:val="005323B8"/>
    <w:rsid w:val="0053244A"/>
    <w:rsid w:val="005326F3"/>
    <w:rsid w:val="005327BC"/>
    <w:rsid w:val="005328EA"/>
    <w:rsid w:val="00532923"/>
    <w:rsid w:val="005329BF"/>
    <w:rsid w:val="005329FC"/>
    <w:rsid w:val="00532B07"/>
    <w:rsid w:val="00532B19"/>
    <w:rsid w:val="00532BFC"/>
    <w:rsid w:val="005331A7"/>
    <w:rsid w:val="005331F7"/>
    <w:rsid w:val="00533218"/>
    <w:rsid w:val="0053372B"/>
    <w:rsid w:val="005338D9"/>
    <w:rsid w:val="00533B0A"/>
    <w:rsid w:val="00533C16"/>
    <w:rsid w:val="00533D25"/>
    <w:rsid w:val="00533E3C"/>
    <w:rsid w:val="00533F7D"/>
    <w:rsid w:val="00534114"/>
    <w:rsid w:val="005341E1"/>
    <w:rsid w:val="00534219"/>
    <w:rsid w:val="005343FF"/>
    <w:rsid w:val="005347BE"/>
    <w:rsid w:val="00534830"/>
    <w:rsid w:val="00534834"/>
    <w:rsid w:val="00534853"/>
    <w:rsid w:val="00534B0C"/>
    <w:rsid w:val="00534BFB"/>
    <w:rsid w:val="00534FBD"/>
    <w:rsid w:val="005353D3"/>
    <w:rsid w:val="005356CF"/>
    <w:rsid w:val="005357E0"/>
    <w:rsid w:val="00535867"/>
    <w:rsid w:val="005358CD"/>
    <w:rsid w:val="005359BB"/>
    <w:rsid w:val="00535A25"/>
    <w:rsid w:val="00535AF9"/>
    <w:rsid w:val="00535B76"/>
    <w:rsid w:val="00535D80"/>
    <w:rsid w:val="005360D7"/>
    <w:rsid w:val="005361A8"/>
    <w:rsid w:val="005363B3"/>
    <w:rsid w:val="00536411"/>
    <w:rsid w:val="00536584"/>
    <w:rsid w:val="005365D4"/>
    <w:rsid w:val="0053664C"/>
    <w:rsid w:val="00536A6F"/>
    <w:rsid w:val="00536D67"/>
    <w:rsid w:val="00536DE4"/>
    <w:rsid w:val="0053700E"/>
    <w:rsid w:val="00537045"/>
    <w:rsid w:val="0053727C"/>
    <w:rsid w:val="00537320"/>
    <w:rsid w:val="00537334"/>
    <w:rsid w:val="00537653"/>
    <w:rsid w:val="005376A0"/>
    <w:rsid w:val="0053784E"/>
    <w:rsid w:val="00537A4A"/>
    <w:rsid w:val="00537A69"/>
    <w:rsid w:val="00537B14"/>
    <w:rsid w:val="00537BF0"/>
    <w:rsid w:val="00537D63"/>
    <w:rsid w:val="00537D72"/>
    <w:rsid w:val="00537DC1"/>
    <w:rsid w:val="0054014D"/>
    <w:rsid w:val="0054018C"/>
    <w:rsid w:val="00540463"/>
    <w:rsid w:val="005405DA"/>
    <w:rsid w:val="00540822"/>
    <w:rsid w:val="00540B0F"/>
    <w:rsid w:val="00540BB2"/>
    <w:rsid w:val="00540E28"/>
    <w:rsid w:val="00540E88"/>
    <w:rsid w:val="00540F3B"/>
    <w:rsid w:val="00540F6E"/>
    <w:rsid w:val="00540FB0"/>
    <w:rsid w:val="00541154"/>
    <w:rsid w:val="0054125B"/>
    <w:rsid w:val="00541577"/>
    <w:rsid w:val="00541605"/>
    <w:rsid w:val="005419EE"/>
    <w:rsid w:val="00541AED"/>
    <w:rsid w:val="00541B1E"/>
    <w:rsid w:val="00541C9B"/>
    <w:rsid w:val="00541CC3"/>
    <w:rsid w:val="00541F75"/>
    <w:rsid w:val="00542223"/>
    <w:rsid w:val="00542238"/>
    <w:rsid w:val="005422F5"/>
    <w:rsid w:val="005423B1"/>
    <w:rsid w:val="0054256B"/>
    <w:rsid w:val="00542589"/>
    <w:rsid w:val="00542636"/>
    <w:rsid w:val="00542700"/>
    <w:rsid w:val="0054277B"/>
    <w:rsid w:val="0054286F"/>
    <w:rsid w:val="00542872"/>
    <w:rsid w:val="005429CB"/>
    <w:rsid w:val="00542A9E"/>
    <w:rsid w:val="00542CD4"/>
    <w:rsid w:val="005430E9"/>
    <w:rsid w:val="00543340"/>
    <w:rsid w:val="00543383"/>
    <w:rsid w:val="00543527"/>
    <w:rsid w:val="005435C7"/>
    <w:rsid w:val="0054369D"/>
    <w:rsid w:val="005436E9"/>
    <w:rsid w:val="00543734"/>
    <w:rsid w:val="00543D42"/>
    <w:rsid w:val="00543D99"/>
    <w:rsid w:val="00543DB5"/>
    <w:rsid w:val="00543E00"/>
    <w:rsid w:val="00543EC1"/>
    <w:rsid w:val="00543FE9"/>
    <w:rsid w:val="005440C7"/>
    <w:rsid w:val="00544118"/>
    <w:rsid w:val="00544167"/>
    <w:rsid w:val="005442E1"/>
    <w:rsid w:val="005444F6"/>
    <w:rsid w:val="00544628"/>
    <w:rsid w:val="00544746"/>
    <w:rsid w:val="00544A33"/>
    <w:rsid w:val="00544A35"/>
    <w:rsid w:val="00544AA9"/>
    <w:rsid w:val="00544CCB"/>
    <w:rsid w:val="00544D7D"/>
    <w:rsid w:val="00544E24"/>
    <w:rsid w:val="00545046"/>
    <w:rsid w:val="0054543E"/>
    <w:rsid w:val="005456B0"/>
    <w:rsid w:val="005456D7"/>
    <w:rsid w:val="00545796"/>
    <w:rsid w:val="00545BCA"/>
    <w:rsid w:val="00545C39"/>
    <w:rsid w:val="00545C73"/>
    <w:rsid w:val="00545E9F"/>
    <w:rsid w:val="00545FFF"/>
    <w:rsid w:val="0054601B"/>
    <w:rsid w:val="0054601D"/>
    <w:rsid w:val="005463D4"/>
    <w:rsid w:val="00546437"/>
    <w:rsid w:val="00546531"/>
    <w:rsid w:val="00546547"/>
    <w:rsid w:val="005465AD"/>
    <w:rsid w:val="00546723"/>
    <w:rsid w:val="00546B38"/>
    <w:rsid w:val="00546B72"/>
    <w:rsid w:val="00546BCD"/>
    <w:rsid w:val="00546C54"/>
    <w:rsid w:val="00546C59"/>
    <w:rsid w:val="00546C7D"/>
    <w:rsid w:val="00546F4D"/>
    <w:rsid w:val="00546F70"/>
    <w:rsid w:val="0054707C"/>
    <w:rsid w:val="00547159"/>
    <w:rsid w:val="00547518"/>
    <w:rsid w:val="0054753A"/>
    <w:rsid w:val="005475E0"/>
    <w:rsid w:val="00547897"/>
    <w:rsid w:val="00547A39"/>
    <w:rsid w:val="00547D4F"/>
    <w:rsid w:val="00547E2F"/>
    <w:rsid w:val="00547E45"/>
    <w:rsid w:val="0055008F"/>
    <w:rsid w:val="0055010D"/>
    <w:rsid w:val="005502E6"/>
    <w:rsid w:val="00550351"/>
    <w:rsid w:val="005503DE"/>
    <w:rsid w:val="00550702"/>
    <w:rsid w:val="00550727"/>
    <w:rsid w:val="0055079A"/>
    <w:rsid w:val="005507F7"/>
    <w:rsid w:val="00550830"/>
    <w:rsid w:val="0055085A"/>
    <w:rsid w:val="005509AA"/>
    <w:rsid w:val="005509B3"/>
    <w:rsid w:val="00550B3F"/>
    <w:rsid w:val="00550C78"/>
    <w:rsid w:val="00550D2B"/>
    <w:rsid w:val="00550F10"/>
    <w:rsid w:val="00551161"/>
    <w:rsid w:val="0055119D"/>
    <w:rsid w:val="005511CF"/>
    <w:rsid w:val="005515B1"/>
    <w:rsid w:val="005517FB"/>
    <w:rsid w:val="00551A68"/>
    <w:rsid w:val="00551AB3"/>
    <w:rsid w:val="00551DD8"/>
    <w:rsid w:val="00551DDB"/>
    <w:rsid w:val="00551DF5"/>
    <w:rsid w:val="00551F0E"/>
    <w:rsid w:val="00551F48"/>
    <w:rsid w:val="00551F55"/>
    <w:rsid w:val="0055214A"/>
    <w:rsid w:val="00552378"/>
    <w:rsid w:val="00552385"/>
    <w:rsid w:val="005528BE"/>
    <w:rsid w:val="00552B85"/>
    <w:rsid w:val="00552C90"/>
    <w:rsid w:val="00552D54"/>
    <w:rsid w:val="00552D7D"/>
    <w:rsid w:val="00552E05"/>
    <w:rsid w:val="00553177"/>
    <w:rsid w:val="0055330B"/>
    <w:rsid w:val="00553444"/>
    <w:rsid w:val="0055344F"/>
    <w:rsid w:val="0055360F"/>
    <w:rsid w:val="0055365A"/>
    <w:rsid w:val="00553670"/>
    <w:rsid w:val="005537D8"/>
    <w:rsid w:val="00553825"/>
    <w:rsid w:val="00553BB8"/>
    <w:rsid w:val="00553F81"/>
    <w:rsid w:val="0055401C"/>
    <w:rsid w:val="00554102"/>
    <w:rsid w:val="00554381"/>
    <w:rsid w:val="005545E0"/>
    <w:rsid w:val="00554648"/>
    <w:rsid w:val="00554A7A"/>
    <w:rsid w:val="00554BC3"/>
    <w:rsid w:val="00554D86"/>
    <w:rsid w:val="00554EDA"/>
    <w:rsid w:val="00554FFE"/>
    <w:rsid w:val="0055500E"/>
    <w:rsid w:val="005553AF"/>
    <w:rsid w:val="005554C0"/>
    <w:rsid w:val="005554E4"/>
    <w:rsid w:val="00555652"/>
    <w:rsid w:val="0055579A"/>
    <w:rsid w:val="00555872"/>
    <w:rsid w:val="00555D45"/>
    <w:rsid w:val="00555ECB"/>
    <w:rsid w:val="00555F8E"/>
    <w:rsid w:val="00556008"/>
    <w:rsid w:val="00556082"/>
    <w:rsid w:val="00556098"/>
    <w:rsid w:val="005560A0"/>
    <w:rsid w:val="005560B1"/>
    <w:rsid w:val="005561C7"/>
    <w:rsid w:val="00556234"/>
    <w:rsid w:val="00556461"/>
    <w:rsid w:val="00556934"/>
    <w:rsid w:val="005569B0"/>
    <w:rsid w:val="005569D8"/>
    <w:rsid w:val="00556A40"/>
    <w:rsid w:val="00556BBE"/>
    <w:rsid w:val="00556D5C"/>
    <w:rsid w:val="00556E98"/>
    <w:rsid w:val="00556EA4"/>
    <w:rsid w:val="00556EDD"/>
    <w:rsid w:val="00556FCF"/>
    <w:rsid w:val="0055727F"/>
    <w:rsid w:val="0055729D"/>
    <w:rsid w:val="0055740A"/>
    <w:rsid w:val="0055757B"/>
    <w:rsid w:val="00557663"/>
    <w:rsid w:val="005576BE"/>
    <w:rsid w:val="00557782"/>
    <w:rsid w:val="00557815"/>
    <w:rsid w:val="00557A91"/>
    <w:rsid w:val="00557C40"/>
    <w:rsid w:val="00557DE9"/>
    <w:rsid w:val="00557EF3"/>
    <w:rsid w:val="00557F15"/>
    <w:rsid w:val="00557F5F"/>
    <w:rsid w:val="00560061"/>
    <w:rsid w:val="0056040A"/>
    <w:rsid w:val="00560418"/>
    <w:rsid w:val="0056075B"/>
    <w:rsid w:val="005608CE"/>
    <w:rsid w:val="00560A72"/>
    <w:rsid w:val="00560AA3"/>
    <w:rsid w:val="00560C52"/>
    <w:rsid w:val="00561395"/>
    <w:rsid w:val="005613C9"/>
    <w:rsid w:val="005614DE"/>
    <w:rsid w:val="0056168F"/>
    <w:rsid w:val="0056177F"/>
    <w:rsid w:val="00561826"/>
    <w:rsid w:val="005618E5"/>
    <w:rsid w:val="00561A0C"/>
    <w:rsid w:val="00561B7D"/>
    <w:rsid w:val="00561D25"/>
    <w:rsid w:val="0056222E"/>
    <w:rsid w:val="005622A3"/>
    <w:rsid w:val="005623A1"/>
    <w:rsid w:val="0056247B"/>
    <w:rsid w:val="00562498"/>
    <w:rsid w:val="00562613"/>
    <w:rsid w:val="005626A4"/>
    <w:rsid w:val="005627C2"/>
    <w:rsid w:val="005627DD"/>
    <w:rsid w:val="0056284F"/>
    <w:rsid w:val="00562890"/>
    <w:rsid w:val="00562A64"/>
    <w:rsid w:val="00562AE8"/>
    <w:rsid w:val="00562AFD"/>
    <w:rsid w:val="00562E9F"/>
    <w:rsid w:val="00562EB7"/>
    <w:rsid w:val="00562F52"/>
    <w:rsid w:val="00563084"/>
    <w:rsid w:val="00563283"/>
    <w:rsid w:val="00563688"/>
    <w:rsid w:val="0056397C"/>
    <w:rsid w:val="0056398B"/>
    <w:rsid w:val="00563BB8"/>
    <w:rsid w:val="00563D60"/>
    <w:rsid w:val="00563F1C"/>
    <w:rsid w:val="00563F90"/>
    <w:rsid w:val="00563FEB"/>
    <w:rsid w:val="00564293"/>
    <w:rsid w:val="005643B4"/>
    <w:rsid w:val="0056448B"/>
    <w:rsid w:val="005645B7"/>
    <w:rsid w:val="0056489C"/>
    <w:rsid w:val="00564966"/>
    <w:rsid w:val="005649AE"/>
    <w:rsid w:val="005649EC"/>
    <w:rsid w:val="00564D9B"/>
    <w:rsid w:val="00565036"/>
    <w:rsid w:val="005650E8"/>
    <w:rsid w:val="00565422"/>
    <w:rsid w:val="005654B6"/>
    <w:rsid w:val="00565505"/>
    <w:rsid w:val="0056562E"/>
    <w:rsid w:val="00565915"/>
    <w:rsid w:val="0056594F"/>
    <w:rsid w:val="0056596D"/>
    <w:rsid w:val="00565A45"/>
    <w:rsid w:val="00565D5A"/>
    <w:rsid w:val="00565D87"/>
    <w:rsid w:val="00565E9F"/>
    <w:rsid w:val="00565ED8"/>
    <w:rsid w:val="00565F05"/>
    <w:rsid w:val="00565F7D"/>
    <w:rsid w:val="00566040"/>
    <w:rsid w:val="00566126"/>
    <w:rsid w:val="005661C3"/>
    <w:rsid w:val="00566295"/>
    <w:rsid w:val="0056642D"/>
    <w:rsid w:val="005664B1"/>
    <w:rsid w:val="00566682"/>
    <w:rsid w:val="00566A03"/>
    <w:rsid w:val="00566A35"/>
    <w:rsid w:val="00566CC8"/>
    <w:rsid w:val="00566D10"/>
    <w:rsid w:val="00566D16"/>
    <w:rsid w:val="00566E49"/>
    <w:rsid w:val="00566E97"/>
    <w:rsid w:val="00567174"/>
    <w:rsid w:val="005671D4"/>
    <w:rsid w:val="005674C7"/>
    <w:rsid w:val="005676B9"/>
    <w:rsid w:val="005679D4"/>
    <w:rsid w:val="00567A52"/>
    <w:rsid w:val="00567AAC"/>
    <w:rsid w:val="00567D19"/>
    <w:rsid w:val="00567EA8"/>
    <w:rsid w:val="0057017A"/>
    <w:rsid w:val="0057027B"/>
    <w:rsid w:val="00570494"/>
    <w:rsid w:val="0057050F"/>
    <w:rsid w:val="00570538"/>
    <w:rsid w:val="00570B36"/>
    <w:rsid w:val="00570BF9"/>
    <w:rsid w:val="00570C9C"/>
    <w:rsid w:val="00570CE5"/>
    <w:rsid w:val="00570CF6"/>
    <w:rsid w:val="00570D99"/>
    <w:rsid w:val="00570DE1"/>
    <w:rsid w:val="00570E4D"/>
    <w:rsid w:val="005710A4"/>
    <w:rsid w:val="00571180"/>
    <w:rsid w:val="005711F9"/>
    <w:rsid w:val="00571405"/>
    <w:rsid w:val="00571699"/>
    <w:rsid w:val="00571809"/>
    <w:rsid w:val="005719F1"/>
    <w:rsid w:val="00571A96"/>
    <w:rsid w:val="00571AC2"/>
    <w:rsid w:val="00571AD1"/>
    <w:rsid w:val="00571AE9"/>
    <w:rsid w:val="00571B19"/>
    <w:rsid w:val="00571DD7"/>
    <w:rsid w:val="00571F41"/>
    <w:rsid w:val="00571F97"/>
    <w:rsid w:val="00571FA2"/>
    <w:rsid w:val="0057201C"/>
    <w:rsid w:val="00572106"/>
    <w:rsid w:val="005721A7"/>
    <w:rsid w:val="005722AB"/>
    <w:rsid w:val="00572343"/>
    <w:rsid w:val="005723F9"/>
    <w:rsid w:val="00572594"/>
    <w:rsid w:val="00572596"/>
    <w:rsid w:val="0057261D"/>
    <w:rsid w:val="005726E3"/>
    <w:rsid w:val="0057286A"/>
    <w:rsid w:val="00572A1E"/>
    <w:rsid w:val="00572A57"/>
    <w:rsid w:val="00572D0D"/>
    <w:rsid w:val="00572D13"/>
    <w:rsid w:val="00572D1C"/>
    <w:rsid w:val="00572D81"/>
    <w:rsid w:val="00572DD4"/>
    <w:rsid w:val="00572DEF"/>
    <w:rsid w:val="00572DF7"/>
    <w:rsid w:val="00572E21"/>
    <w:rsid w:val="00572EB3"/>
    <w:rsid w:val="00572F38"/>
    <w:rsid w:val="0057303C"/>
    <w:rsid w:val="005731CD"/>
    <w:rsid w:val="00573233"/>
    <w:rsid w:val="00573267"/>
    <w:rsid w:val="0057336A"/>
    <w:rsid w:val="0057341C"/>
    <w:rsid w:val="0057362F"/>
    <w:rsid w:val="005737E1"/>
    <w:rsid w:val="00573821"/>
    <w:rsid w:val="005738D7"/>
    <w:rsid w:val="0057396B"/>
    <w:rsid w:val="00573BE2"/>
    <w:rsid w:val="00573DC0"/>
    <w:rsid w:val="00573E1B"/>
    <w:rsid w:val="00574030"/>
    <w:rsid w:val="005740CB"/>
    <w:rsid w:val="005740FC"/>
    <w:rsid w:val="0057419E"/>
    <w:rsid w:val="00574427"/>
    <w:rsid w:val="00574949"/>
    <w:rsid w:val="00574A25"/>
    <w:rsid w:val="00574A6A"/>
    <w:rsid w:val="00574AF9"/>
    <w:rsid w:val="00574B5F"/>
    <w:rsid w:val="00574C18"/>
    <w:rsid w:val="00574DB1"/>
    <w:rsid w:val="00574F93"/>
    <w:rsid w:val="00574FF4"/>
    <w:rsid w:val="005750B0"/>
    <w:rsid w:val="005752F3"/>
    <w:rsid w:val="0057540D"/>
    <w:rsid w:val="005754F6"/>
    <w:rsid w:val="0057579E"/>
    <w:rsid w:val="00575811"/>
    <w:rsid w:val="00575890"/>
    <w:rsid w:val="00575B12"/>
    <w:rsid w:val="00575D0C"/>
    <w:rsid w:val="0057605C"/>
    <w:rsid w:val="005763E7"/>
    <w:rsid w:val="00576431"/>
    <w:rsid w:val="00576840"/>
    <w:rsid w:val="005768A3"/>
    <w:rsid w:val="005768D6"/>
    <w:rsid w:val="00576920"/>
    <w:rsid w:val="00576B79"/>
    <w:rsid w:val="0057710E"/>
    <w:rsid w:val="0057729B"/>
    <w:rsid w:val="005773FE"/>
    <w:rsid w:val="005775A5"/>
    <w:rsid w:val="00577641"/>
    <w:rsid w:val="005776A3"/>
    <w:rsid w:val="00577953"/>
    <w:rsid w:val="00577BF7"/>
    <w:rsid w:val="00577C8B"/>
    <w:rsid w:val="00577D6E"/>
    <w:rsid w:val="00580040"/>
    <w:rsid w:val="0058006A"/>
    <w:rsid w:val="00580077"/>
    <w:rsid w:val="005800B0"/>
    <w:rsid w:val="0058017A"/>
    <w:rsid w:val="0058023C"/>
    <w:rsid w:val="005802A4"/>
    <w:rsid w:val="00580365"/>
    <w:rsid w:val="005806DF"/>
    <w:rsid w:val="005807D2"/>
    <w:rsid w:val="00580857"/>
    <w:rsid w:val="0058085E"/>
    <w:rsid w:val="005808A1"/>
    <w:rsid w:val="00580968"/>
    <w:rsid w:val="0058097F"/>
    <w:rsid w:val="00580A11"/>
    <w:rsid w:val="00580B8B"/>
    <w:rsid w:val="00580DE0"/>
    <w:rsid w:val="00580E1E"/>
    <w:rsid w:val="00580FA2"/>
    <w:rsid w:val="00580FC8"/>
    <w:rsid w:val="00580FD0"/>
    <w:rsid w:val="0058103A"/>
    <w:rsid w:val="00581378"/>
    <w:rsid w:val="005818F8"/>
    <w:rsid w:val="00581B04"/>
    <w:rsid w:val="00581B56"/>
    <w:rsid w:val="00581B6D"/>
    <w:rsid w:val="00581CF0"/>
    <w:rsid w:val="00581E46"/>
    <w:rsid w:val="0058258C"/>
    <w:rsid w:val="00582804"/>
    <w:rsid w:val="00582836"/>
    <w:rsid w:val="005828B4"/>
    <w:rsid w:val="00582B3F"/>
    <w:rsid w:val="00582B6C"/>
    <w:rsid w:val="00582C45"/>
    <w:rsid w:val="00582C59"/>
    <w:rsid w:val="00582E35"/>
    <w:rsid w:val="00582EA3"/>
    <w:rsid w:val="00582F8E"/>
    <w:rsid w:val="00583255"/>
    <w:rsid w:val="005832CC"/>
    <w:rsid w:val="005833D6"/>
    <w:rsid w:val="005833D7"/>
    <w:rsid w:val="005833FA"/>
    <w:rsid w:val="005834BD"/>
    <w:rsid w:val="005836F0"/>
    <w:rsid w:val="005837E3"/>
    <w:rsid w:val="00583889"/>
    <w:rsid w:val="00583B13"/>
    <w:rsid w:val="00583BAE"/>
    <w:rsid w:val="00583ECA"/>
    <w:rsid w:val="0058409F"/>
    <w:rsid w:val="00584156"/>
    <w:rsid w:val="00584289"/>
    <w:rsid w:val="005842A2"/>
    <w:rsid w:val="0058438A"/>
    <w:rsid w:val="00584759"/>
    <w:rsid w:val="00584A46"/>
    <w:rsid w:val="00584ACD"/>
    <w:rsid w:val="00584D0B"/>
    <w:rsid w:val="00584F1F"/>
    <w:rsid w:val="005853C5"/>
    <w:rsid w:val="005853F3"/>
    <w:rsid w:val="00585510"/>
    <w:rsid w:val="00585597"/>
    <w:rsid w:val="005855B7"/>
    <w:rsid w:val="005855E3"/>
    <w:rsid w:val="00585719"/>
    <w:rsid w:val="00585936"/>
    <w:rsid w:val="00585A2F"/>
    <w:rsid w:val="00585CA0"/>
    <w:rsid w:val="00585CF6"/>
    <w:rsid w:val="00585D5B"/>
    <w:rsid w:val="00585DA9"/>
    <w:rsid w:val="00585E59"/>
    <w:rsid w:val="005860B9"/>
    <w:rsid w:val="005862A8"/>
    <w:rsid w:val="00586472"/>
    <w:rsid w:val="00586473"/>
    <w:rsid w:val="00586522"/>
    <w:rsid w:val="005865AF"/>
    <w:rsid w:val="0058664A"/>
    <w:rsid w:val="005866C9"/>
    <w:rsid w:val="0058671A"/>
    <w:rsid w:val="0058690B"/>
    <w:rsid w:val="005869DF"/>
    <w:rsid w:val="00586C71"/>
    <w:rsid w:val="00586E82"/>
    <w:rsid w:val="00586F5A"/>
    <w:rsid w:val="005870FE"/>
    <w:rsid w:val="00587C0F"/>
    <w:rsid w:val="00587C89"/>
    <w:rsid w:val="00587ED2"/>
    <w:rsid w:val="00587FC4"/>
    <w:rsid w:val="00587FC6"/>
    <w:rsid w:val="0059012E"/>
    <w:rsid w:val="005901A3"/>
    <w:rsid w:val="00590222"/>
    <w:rsid w:val="00590289"/>
    <w:rsid w:val="005902B9"/>
    <w:rsid w:val="005904E4"/>
    <w:rsid w:val="0059058A"/>
    <w:rsid w:val="005905DB"/>
    <w:rsid w:val="00590635"/>
    <w:rsid w:val="0059069E"/>
    <w:rsid w:val="00590755"/>
    <w:rsid w:val="00590849"/>
    <w:rsid w:val="00590896"/>
    <w:rsid w:val="0059094D"/>
    <w:rsid w:val="00590C3F"/>
    <w:rsid w:val="00590C4E"/>
    <w:rsid w:val="00590C8F"/>
    <w:rsid w:val="0059114F"/>
    <w:rsid w:val="005911B7"/>
    <w:rsid w:val="00591386"/>
    <w:rsid w:val="0059139D"/>
    <w:rsid w:val="0059141C"/>
    <w:rsid w:val="0059152D"/>
    <w:rsid w:val="005915A1"/>
    <w:rsid w:val="005915A4"/>
    <w:rsid w:val="005917DB"/>
    <w:rsid w:val="0059198F"/>
    <w:rsid w:val="00591994"/>
    <w:rsid w:val="00591A51"/>
    <w:rsid w:val="00591ACB"/>
    <w:rsid w:val="00591B4C"/>
    <w:rsid w:val="00591C49"/>
    <w:rsid w:val="00591E5E"/>
    <w:rsid w:val="00591F48"/>
    <w:rsid w:val="005920D6"/>
    <w:rsid w:val="0059220D"/>
    <w:rsid w:val="0059228E"/>
    <w:rsid w:val="00592511"/>
    <w:rsid w:val="005927D3"/>
    <w:rsid w:val="005927FE"/>
    <w:rsid w:val="00592809"/>
    <w:rsid w:val="005928B4"/>
    <w:rsid w:val="00592ADE"/>
    <w:rsid w:val="00592BC4"/>
    <w:rsid w:val="00592CF9"/>
    <w:rsid w:val="00592DA5"/>
    <w:rsid w:val="00592EEC"/>
    <w:rsid w:val="005931B3"/>
    <w:rsid w:val="0059345F"/>
    <w:rsid w:val="005935D4"/>
    <w:rsid w:val="0059364F"/>
    <w:rsid w:val="00593655"/>
    <w:rsid w:val="0059368F"/>
    <w:rsid w:val="0059373D"/>
    <w:rsid w:val="00593790"/>
    <w:rsid w:val="00593A3D"/>
    <w:rsid w:val="00593AF3"/>
    <w:rsid w:val="00593BC1"/>
    <w:rsid w:val="00593D83"/>
    <w:rsid w:val="00593E76"/>
    <w:rsid w:val="00593EB2"/>
    <w:rsid w:val="00593EC3"/>
    <w:rsid w:val="0059429F"/>
    <w:rsid w:val="005944D4"/>
    <w:rsid w:val="00594502"/>
    <w:rsid w:val="005945B1"/>
    <w:rsid w:val="00594921"/>
    <w:rsid w:val="0059493A"/>
    <w:rsid w:val="005949DA"/>
    <w:rsid w:val="005949F1"/>
    <w:rsid w:val="00594AD2"/>
    <w:rsid w:val="00594B7D"/>
    <w:rsid w:val="00594BC1"/>
    <w:rsid w:val="00594BC4"/>
    <w:rsid w:val="00594C94"/>
    <w:rsid w:val="00594FE2"/>
    <w:rsid w:val="005951A0"/>
    <w:rsid w:val="0059533E"/>
    <w:rsid w:val="005955C4"/>
    <w:rsid w:val="00595AF6"/>
    <w:rsid w:val="00595C43"/>
    <w:rsid w:val="00595D1E"/>
    <w:rsid w:val="00595D82"/>
    <w:rsid w:val="00595DC6"/>
    <w:rsid w:val="00595E03"/>
    <w:rsid w:val="00595F8E"/>
    <w:rsid w:val="0059619C"/>
    <w:rsid w:val="00596234"/>
    <w:rsid w:val="00596309"/>
    <w:rsid w:val="00596486"/>
    <w:rsid w:val="00596499"/>
    <w:rsid w:val="00596509"/>
    <w:rsid w:val="00596828"/>
    <w:rsid w:val="0059683F"/>
    <w:rsid w:val="0059684B"/>
    <w:rsid w:val="00596870"/>
    <w:rsid w:val="00596883"/>
    <w:rsid w:val="0059696D"/>
    <w:rsid w:val="005969DB"/>
    <w:rsid w:val="005969EC"/>
    <w:rsid w:val="00596B36"/>
    <w:rsid w:val="00596C5F"/>
    <w:rsid w:val="00596CCC"/>
    <w:rsid w:val="00596CD3"/>
    <w:rsid w:val="00596EC1"/>
    <w:rsid w:val="00596F97"/>
    <w:rsid w:val="0059707D"/>
    <w:rsid w:val="00597401"/>
    <w:rsid w:val="00597518"/>
    <w:rsid w:val="00597694"/>
    <w:rsid w:val="00597805"/>
    <w:rsid w:val="0059785A"/>
    <w:rsid w:val="00597935"/>
    <w:rsid w:val="0059796A"/>
    <w:rsid w:val="00597C81"/>
    <w:rsid w:val="00597DC0"/>
    <w:rsid w:val="005A001A"/>
    <w:rsid w:val="005A003B"/>
    <w:rsid w:val="005A0269"/>
    <w:rsid w:val="005A039B"/>
    <w:rsid w:val="005A0486"/>
    <w:rsid w:val="005A059D"/>
    <w:rsid w:val="005A0826"/>
    <w:rsid w:val="005A082E"/>
    <w:rsid w:val="005A092C"/>
    <w:rsid w:val="005A0A84"/>
    <w:rsid w:val="005A0B76"/>
    <w:rsid w:val="005A0C23"/>
    <w:rsid w:val="005A0DF3"/>
    <w:rsid w:val="005A11C4"/>
    <w:rsid w:val="005A12FE"/>
    <w:rsid w:val="005A13AF"/>
    <w:rsid w:val="005A14BB"/>
    <w:rsid w:val="005A14CA"/>
    <w:rsid w:val="005A1695"/>
    <w:rsid w:val="005A18DF"/>
    <w:rsid w:val="005A1930"/>
    <w:rsid w:val="005A1A3B"/>
    <w:rsid w:val="005A1B21"/>
    <w:rsid w:val="005A1C03"/>
    <w:rsid w:val="005A209E"/>
    <w:rsid w:val="005A217D"/>
    <w:rsid w:val="005A2191"/>
    <w:rsid w:val="005A2222"/>
    <w:rsid w:val="005A22BA"/>
    <w:rsid w:val="005A2407"/>
    <w:rsid w:val="005A2576"/>
    <w:rsid w:val="005A2635"/>
    <w:rsid w:val="005A26DF"/>
    <w:rsid w:val="005A2768"/>
    <w:rsid w:val="005A2A90"/>
    <w:rsid w:val="005A3118"/>
    <w:rsid w:val="005A3273"/>
    <w:rsid w:val="005A3523"/>
    <w:rsid w:val="005A357A"/>
    <w:rsid w:val="005A3658"/>
    <w:rsid w:val="005A36E0"/>
    <w:rsid w:val="005A3A8F"/>
    <w:rsid w:val="005A3C9D"/>
    <w:rsid w:val="005A405E"/>
    <w:rsid w:val="005A436B"/>
    <w:rsid w:val="005A43F6"/>
    <w:rsid w:val="005A4445"/>
    <w:rsid w:val="005A4995"/>
    <w:rsid w:val="005A49BB"/>
    <w:rsid w:val="005A4AF3"/>
    <w:rsid w:val="005A4AFA"/>
    <w:rsid w:val="005A4B2A"/>
    <w:rsid w:val="005A4EF3"/>
    <w:rsid w:val="005A4F1E"/>
    <w:rsid w:val="005A4FD8"/>
    <w:rsid w:val="005A5280"/>
    <w:rsid w:val="005A543D"/>
    <w:rsid w:val="005A552A"/>
    <w:rsid w:val="005A5B35"/>
    <w:rsid w:val="005A5BA1"/>
    <w:rsid w:val="005A5E4E"/>
    <w:rsid w:val="005A5F7D"/>
    <w:rsid w:val="005A5FB4"/>
    <w:rsid w:val="005A61BE"/>
    <w:rsid w:val="005A630B"/>
    <w:rsid w:val="005A6361"/>
    <w:rsid w:val="005A6477"/>
    <w:rsid w:val="005A68DE"/>
    <w:rsid w:val="005A6953"/>
    <w:rsid w:val="005A695D"/>
    <w:rsid w:val="005A6AC8"/>
    <w:rsid w:val="005A6ADE"/>
    <w:rsid w:val="005A6C42"/>
    <w:rsid w:val="005A6C92"/>
    <w:rsid w:val="005A70BC"/>
    <w:rsid w:val="005A7108"/>
    <w:rsid w:val="005A711B"/>
    <w:rsid w:val="005A71C6"/>
    <w:rsid w:val="005A7203"/>
    <w:rsid w:val="005A72BE"/>
    <w:rsid w:val="005A7363"/>
    <w:rsid w:val="005A7384"/>
    <w:rsid w:val="005A7585"/>
    <w:rsid w:val="005A7679"/>
    <w:rsid w:val="005A7718"/>
    <w:rsid w:val="005A783D"/>
    <w:rsid w:val="005A79EE"/>
    <w:rsid w:val="005A7F55"/>
    <w:rsid w:val="005B0029"/>
    <w:rsid w:val="005B00D2"/>
    <w:rsid w:val="005B021D"/>
    <w:rsid w:val="005B02F2"/>
    <w:rsid w:val="005B0342"/>
    <w:rsid w:val="005B0417"/>
    <w:rsid w:val="005B04B5"/>
    <w:rsid w:val="005B06F4"/>
    <w:rsid w:val="005B0706"/>
    <w:rsid w:val="005B0836"/>
    <w:rsid w:val="005B08B9"/>
    <w:rsid w:val="005B0971"/>
    <w:rsid w:val="005B0A00"/>
    <w:rsid w:val="005B0A58"/>
    <w:rsid w:val="005B0E78"/>
    <w:rsid w:val="005B1303"/>
    <w:rsid w:val="005B15C5"/>
    <w:rsid w:val="005B18DE"/>
    <w:rsid w:val="005B1995"/>
    <w:rsid w:val="005B19A0"/>
    <w:rsid w:val="005B1E0E"/>
    <w:rsid w:val="005B1E44"/>
    <w:rsid w:val="005B1FFA"/>
    <w:rsid w:val="005B215D"/>
    <w:rsid w:val="005B229D"/>
    <w:rsid w:val="005B26AA"/>
    <w:rsid w:val="005B288F"/>
    <w:rsid w:val="005B307C"/>
    <w:rsid w:val="005B32AE"/>
    <w:rsid w:val="005B3501"/>
    <w:rsid w:val="005B3564"/>
    <w:rsid w:val="005B3774"/>
    <w:rsid w:val="005B3822"/>
    <w:rsid w:val="005B38B0"/>
    <w:rsid w:val="005B3961"/>
    <w:rsid w:val="005B39A9"/>
    <w:rsid w:val="005B3C7A"/>
    <w:rsid w:val="005B417C"/>
    <w:rsid w:val="005B4225"/>
    <w:rsid w:val="005B44DC"/>
    <w:rsid w:val="005B485B"/>
    <w:rsid w:val="005B4A44"/>
    <w:rsid w:val="005B4C96"/>
    <w:rsid w:val="005B4D53"/>
    <w:rsid w:val="005B4DB5"/>
    <w:rsid w:val="005B4E98"/>
    <w:rsid w:val="005B4EDC"/>
    <w:rsid w:val="005B51DC"/>
    <w:rsid w:val="005B538D"/>
    <w:rsid w:val="005B569C"/>
    <w:rsid w:val="005B5AA3"/>
    <w:rsid w:val="005B5BA6"/>
    <w:rsid w:val="005B5BE0"/>
    <w:rsid w:val="005B5BE1"/>
    <w:rsid w:val="005B5C14"/>
    <w:rsid w:val="005B5D0E"/>
    <w:rsid w:val="005B5F5C"/>
    <w:rsid w:val="005B6166"/>
    <w:rsid w:val="005B61F7"/>
    <w:rsid w:val="005B6421"/>
    <w:rsid w:val="005B67D5"/>
    <w:rsid w:val="005B6EEA"/>
    <w:rsid w:val="005B6F6F"/>
    <w:rsid w:val="005B6FC2"/>
    <w:rsid w:val="005B71E1"/>
    <w:rsid w:val="005B7459"/>
    <w:rsid w:val="005B75FF"/>
    <w:rsid w:val="005B76FF"/>
    <w:rsid w:val="005B7A27"/>
    <w:rsid w:val="005B7A3F"/>
    <w:rsid w:val="005B7A7D"/>
    <w:rsid w:val="005B7BAC"/>
    <w:rsid w:val="005B7C60"/>
    <w:rsid w:val="005B7D44"/>
    <w:rsid w:val="005B7E42"/>
    <w:rsid w:val="005B7E4B"/>
    <w:rsid w:val="005B7ECD"/>
    <w:rsid w:val="005B7EE4"/>
    <w:rsid w:val="005C0069"/>
    <w:rsid w:val="005C01A8"/>
    <w:rsid w:val="005C0372"/>
    <w:rsid w:val="005C046C"/>
    <w:rsid w:val="005C079B"/>
    <w:rsid w:val="005C07F7"/>
    <w:rsid w:val="005C0992"/>
    <w:rsid w:val="005C0A59"/>
    <w:rsid w:val="005C0ED8"/>
    <w:rsid w:val="005C108D"/>
    <w:rsid w:val="005C10B0"/>
    <w:rsid w:val="005C128D"/>
    <w:rsid w:val="005C157F"/>
    <w:rsid w:val="005C1625"/>
    <w:rsid w:val="005C1683"/>
    <w:rsid w:val="005C17D9"/>
    <w:rsid w:val="005C189E"/>
    <w:rsid w:val="005C18C4"/>
    <w:rsid w:val="005C1A4B"/>
    <w:rsid w:val="005C1E75"/>
    <w:rsid w:val="005C1F6B"/>
    <w:rsid w:val="005C215B"/>
    <w:rsid w:val="005C21B8"/>
    <w:rsid w:val="005C24F6"/>
    <w:rsid w:val="005C251C"/>
    <w:rsid w:val="005C2666"/>
    <w:rsid w:val="005C280D"/>
    <w:rsid w:val="005C2EC1"/>
    <w:rsid w:val="005C2EC7"/>
    <w:rsid w:val="005C2EDF"/>
    <w:rsid w:val="005C3452"/>
    <w:rsid w:val="005C356B"/>
    <w:rsid w:val="005C375D"/>
    <w:rsid w:val="005C381C"/>
    <w:rsid w:val="005C3950"/>
    <w:rsid w:val="005C3A52"/>
    <w:rsid w:val="005C3A55"/>
    <w:rsid w:val="005C3A93"/>
    <w:rsid w:val="005C3C5A"/>
    <w:rsid w:val="005C3FC2"/>
    <w:rsid w:val="005C42CE"/>
    <w:rsid w:val="005C43FE"/>
    <w:rsid w:val="005C44C8"/>
    <w:rsid w:val="005C455F"/>
    <w:rsid w:val="005C4620"/>
    <w:rsid w:val="005C4825"/>
    <w:rsid w:val="005C48FF"/>
    <w:rsid w:val="005C522F"/>
    <w:rsid w:val="005C5307"/>
    <w:rsid w:val="005C533D"/>
    <w:rsid w:val="005C549E"/>
    <w:rsid w:val="005C555E"/>
    <w:rsid w:val="005C57BA"/>
    <w:rsid w:val="005C57C5"/>
    <w:rsid w:val="005C5C0B"/>
    <w:rsid w:val="005C5F99"/>
    <w:rsid w:val="005C604F"/>
    <w:rsid w:val="005C60EB"/>
    <w:rsid w:val="005C6116"/>
    <w:rsid w:val="005C61E8"/>
    <w:rsid w:val="005C630F"/>
    <w:rsid w:val="005C6420"/>
    <w:rsid w:val="005C64A3"/>
    <w:rsid w:val="005C65D3"/>
    <w:rsid w:val="005C6607"/>
    <w:rsid w:val="005C662E"/>
    <w:rsid w:val="005C67EB"/>
    <w:rsid w:val="005C694D"/>
    <w:rsid w:val="005C6A8F"/>
    <w:rsid w:val="005C6AFA"/>
    <w:rsid w:val="005C6D6C"/>
    <w:rsid w:val="005C6E8F"/>
    <w:rsid w:val="005C6F49"/>
    <w:rsid w:val="005C7010"/>
    <w:rsid w:val="005C7247"/>
    <w:rsid w:val="005C7267"/>
    <w:rsid w:val="005C772D"/>
    <w:rsid w:val="005C78E1"/>
    <w:rsid w:val="005C7AEA"/>
    <w:rsid w:val="005C7C03"/>
    <w:rsid w:val="005C7C24"/>
    <w:rsid w:val="005C7C52"/>
    <w:rsid w:val="005C7C61"/>
    <w:rsid w:val="005C7D9C"/>
    <w:rsid w:val="005C7F0B"/>
    <w:rsid w:val="005C7F9B"/>
    <w:rsid w:val="005D0005"/>
    <w:rsid w:val="005D00D1"/>
    <w:rsid w:val="005D017C"/>
    <w:rsid w:val="005D03A7"/>
    <w:rsid w:val="005D0591"/>
    <w:rsid w:val="005D05D1"/>
    <w:rsid w:val="005D0773"/>
    <w:rsid w:val="005D089F"/>
    <w:rsid w:val="005D09CD"/>
    <w:rsid w:val="005D0A58"/>
    <w:rsid w:val="005D0C73"/>
    <w:rsid w:val="005D0D00"/>
    <w:rsid w:val="005D0D6D"/>
    <w:rsid w:val="005D1198"/>
    <w:rsid w:val="005D1279"/>
    <w:rsid w:val="005D14C0"/>
    <w:rsid w:val="005D16A1"/>
    <w:rsid w:val="005D1A2C"/>
    <w:rsid w:val="005D1A49"/>
    <w:rsid w:val="005D1A90"/>
    <w:rsid w:val="005D1AC1"/>
    <w:rsid w:val="005D1DA3"/>
    <w:rsid w:val="005D1DB5"/>
    <w:rsid w:val="005D1F74"/>
    <w:rsid w:val="005D1FC4"/>
    <w:rsid w:val="005D2056"/>
    <w:rsid w:val="005D206B"/>
    <w:rsid w:val="005D216D"/>
    <w:rsid w:val="005D2276"/>
    <w:rsid w:val="005D24CC"/>
    <w:rsid w:val="005D2520"/>
    <w:rsid w:val="005D262B"/>
    <w:rsid w:val="005D28E6"/>
    <w:rsid w:val="005D2BC4"/>
    <w:rsid w:val="005D2C4A"/>
    <w:rsid w:val="005D2D05"/>
    <w:rsid w:val="005D2DD9"/>
    <w:rsid w:val="005D2EA6"/>
    <w:rsid w:val="005D2F3C"/>
    <w:rsid w:val="005D3037"/>
    <w:rsid w:val="005D3076"/>
    <w:rsid w:val="005D319C"/>
    <w:rsid w:val="005D3328"/>
    <w:rsid w:val="005D3465"/>
    <w:rsid w:val="005D37F6"/>
    <w:rsid w:val="005D384A"/>
    <w:rsid w:val="005D387C"/>
    <w:rsid w:val="005D388F"/>
    <w:rsid w:val="005D38F5"/>
    <w:rsid w:val="005D39DB"/>
    <w:rsid w:val="005D3A1D"/>
    <w:rsid w:val="005D4023"/>
    <w:rsid w:val="005D4126"/>
    <w:rsid w:val="005D412B"/>
    <w:rsid w:val="005D45B3"/>
    <w:rsid w:val="005D47F1"/>
    <w:rsid w:val="005D48BE"/>
    <w:rsid w:val="005D4A32"/>
    <w:rsid w:val="005D4C8F"/>
    <w:rsid w:val="005D4CAB"/>
    <w:rsid w:val="005D5094"/>
    <w:rsid w:val="005D5532"/>
    <w:rsid w:val="005D55A9"/>
    <w:rsid w:val="005D55C4"/>
    <w:rsid w:val="005D56E3"/>
    <w:rsid w:val="005D58D0"/>
    <w:rsid w:val="005D58DD"/>
    <w:rsid w:val="005D5BED"/>
    <w:rsid w:val="005D5C77"/>
    <w:rsid w:val="005D5D90"/>
    <w:rsid w:val="005D5F7C"/>
    <w:rsid w:val="005D5FCD"/>
    <w:rsid w:val="005D6168"/>
    <w:rsid w:val="005D61BE"/>
    <w:rsid w:val="005D635E"/>
    <w:rsid w:val="005D6418"/>
    <w:rsid w:val="005D64CB"/>
    <w:rsid w:val="005D6586"/>
    <w:rsid w:val="005D6599"/>
    <w:rsid w:val="005D674B"/>
    <w:rsid w:val="005D67FC"/>
    <w:rsid w:val="005D6895"/>
    <w:rsid w:val="005D68FA"/>
    <w:rsid w:val="005D68FD"/>
    <w:rsid w:val="005D6B2B"/>
    <w:rsid w:val="005D6C65"/>
    <w:rsid w:val="005D6DFA"/>
    <w:rsid w:val="005D70C4"/>
    <w:rsid w:val="005D71ED"/>
    <w:rsid w:val="005D7322"/>
    <w:rsid w:val="005D73E9"/>
    <w:rsid w:val="005D7464"/>
    <w:rsid w:val="005D74E6"/>
    <w:rsid w:val="005D7655"/>
    <w:rsid w:val="005D7768"/>
    <w:rsid w:val="005D7F2E"/>
    <w:rsid w:val="005E0233"/>
    <w:rsid w:val="005E02CA"/>
    <w:rsid w:val="005E0422"/>
    <w:rsid w:val="005E04D9"/>
    <w:rsid w:val="005E061A"/>
    <w:rsid w:val="005E06AD"/>
    <w:rsid w:val="005E07E3"/>
    <w:rsid w:val="005E0844"/>
    <w:rsid w:val="005E0AB8"/>
    <w:rsid w:val="005E0D2D"/>
    <w:rsid w:val="005E0D5C"/>
    <w:rsid w:val="005E0D73"/>
    <w:rsid w:val="005E0DDC"/>
    <w:rsid w:val="005E0EFD"/>
    <w:rsid w:val="005E108F"/>
    <w:rsid w:val="005E109E"/>
    <w:rsid w:val="005E131C"/>
    <w:rsid w:val="005E14A9"/>
    <w:rsid w:val="005E15C7"/>
    <w:rsid w:val="005E16E6"/>
    <w:rsid w:val="005E1732"/>
    <w:rsid w:val="005E1964"/>
    <w:rsid w:val="005E1975"/>
    <w:rsid w:val="005E1A61"/>
    <w:rsid w:val="005E1B89"/>
    <w:rsid w:val="005E1D3D"/>
    <w:rsid w:val="005E1E6F"/>
    <w:rsid w:val="005E207D"/>
    <w:rsid w:val="005E215D"/>
    <w:rsid w:val="005E22EC"/>
    <w:rsid w:val="005E2309"/>
    <w:rsid w:val="005E2368"/>
    <w:rsid w:val="005E2379"/>
    <w:rsid w:val="005E23F9"/>
    <w:rsid w:val="005E28DB"/>
    <w:rsid w:val="005E29B8"/>
    <w:rsid w:val="005E2A35"/>
    <w:rsid w:val="005E2A85"/>
    <w:rsid w:val="005E2C38"/>
    <w:rsid w:val="005E2C57"/>
    <w:rsid w:val="005E2D4C"/>
    <w:rsid w:val="005E2D6B"/>
    <w:rsid w:val="005E301A"/>
    <w:rsid w:val="005E3170"/>
    <w:rsid w:val="005E341C"/>
    <w:rsid w:val="005E3537"/>
    <w:rsid w:val="005E38F6"/>
    <w:rsid w:val="005E3C09"/>
    <w:rsid w:val="005E3D00"/>
    <w:rsid w:val="005E4122"/>
    <w:rsid w:val="005E417D"/>
    <w:rsid w:val="005E41E6"/>
    <w:rsid w:val="005E42AA"/>
    <w:rsid w:val="005E44DC"/>
    <w:rsid w:val="005E453A"/>
    <w:rsid w:val="005E488B"/>
    <w:rsid w:val="005E4B81"/>
    <w:rsid w:val="005E4BD0"/>
    <w:rsid w:val="005E4C88"/>
    <w:rsid w:val="005E4C8C"/>
    <w:rsid w:val="005E4E87"/>
    <w:rsid w:val="005E4ED4"/>
    <w:rsid w:val="005E4F49"/>
    <w:rsid w:val="005E4F75"/>
    <w:rsid w:val="005E516A"/>
    <w:rsid w:val="005E5314"/>
    <w:rsid w:val="005E53C2"/>
    <w:rsid w:val="005E5405"/>
    <w:rsid w:val="005E54B1"/>
    <w:rsid w:val="005E55B7"/>
    <w:rsid w:val="005E55D7"/>
    <w:rsid w:val="005E583E"/>
    <w:rsid w:val="005E593C"/>
    <w:rsid w:val="005E5A41"/>
    <w:rsid w:val="005E5B52"/>
    <w:rsid w:val="005E5CFE"/>
    <w:rsid w:val="005E5F91"/>
    <w:rsid w:val="005E6003"/>
    <w:rsid w:val="005E603D"/>
    <w:rsid w:val="005E60F4"/>
    <w:rsid w:val="005E62F2"/>
    <w:rsid w:val="005E6318"/>
    <w:rsid w:val="005E6608"/>
    <w:rsid w:val="005E661E"/>
    <w:rsid w:val="005E684A"/>
    <w:rsid w:val="005E68A1"/>
    <w:rsid w:val="005E69A2"/>
    <w:rsid w:val="005E69E6"/>
    <w:rsid w:val="005E7022"/>
    <w:rsid w:val="005E753D"/>
    <w:rsid w:val="005E7624"/>
    <w:rsid w:val="005E76A9"/>
    <w:rsid w:val="005E78D5"/>
    <w:rsid w:val="005E79D1"/>
    <w:rsid w:val="005E7B99"/>
    <w:rsid w:val="005E7BFC"/>
    <w:rsid w:val="005E7D78"/>
    <w:rsid w:val="005E7E02"/>
    <w:rsid w:val="005E7E84"/>
    <w:rsid w:val="005E7EB5"/>
    <w:rsid w:val="005E7F1D"/>
    <w:rsid w:val="005F0003"/>
    <w:rsid w:val="005F0026"/>
    <w:rsid w:val="005F0181"/>
    <w:rsid w:val="005F02CC"/>
    <w:rsid w:val="005F0659"/>
    <w:rsid w:val="005F0668"/>
    <w:rsid w:val="005F070A"/>
    <w:rsid w:val="005F075D"/>
    <w:rsid w:val="005F07FE"/>
    <w:rsid w:val="005F086C"/>
    <w:rsid w:val="005F0FD4"/>
    <w:rsid w:val="005F103C"/>
    <w:rsid w:val="005F10BF"/>
    <w:rsid w:val="005F1254"/>
    <w:rsid w:val="005F144E"/>
    <w:rsid w:val="005F162B"/>
    <w:rsid w:val="005F19D2"/>
    <w:rsid w:val="005F19E6"/>
    <w:rsid w:val="005F1CCF"/>
    <w:rsid w:val="005F215F"/>
    <w:rsid w:val="005F25A2"/>
    <w:rsid w:val="005F264D"/>
    <w:rsid w:val="005F2BFF"/>
    <w:rsid w:val="005F2C0E"/>
    <w:rsid w:val="005F2D3C"/>
    <w:rsid w:val="005F2DD9"/>
    <w:rsid w:val="005F2E55"/>
    <w:rsid w:val="005F2EA9"/>
    <w:rsid w:val="005F2EBE"/>
    <w:rsid w:val="005F2FF6"/>
    <w:rsid w:val="005F303A"/>
    <w:rsid w:val="005F33AE"/>
    <w:rsid w:val="005F3533"/>
    <w:rsid w:val="005F37AC"/>
    <w:rsid w:val="005F37E8"/>
    <w:rsid w:val="005F3A88"/>
    <w:rsid w:val="005F3B7A"/>
    <w:rsid w:val="005F3C23"/>
    <w:rsid w:val="005F3D18"/>
    <w:rsid w:val="005F3D9F"/>
    <w:rsid w:val="005F3DD3"/>
    <w:rsid w:val="005F3E95"/>
    <w:rsid w:val="005F3EB9"/>
    <w:rsid w:val="005F3FAD"/>
    <w:rsid w:val="005F4097"/>
    <w:rsid w:val="005F4263"/>
    <w:rsid w:val="005F433A"/>
    <w:rsid w:val="005F44C8"/>
    <w:rsid w:val="005F46D1"/>
    <w:rsid w:val="005F4732"/>
    <w:rsid w:val="005F4798"/>
    <w:rsid w:val="005F47F8"/>
    <w:rsid w:val="005F483B"/>
    <w:rsid w:val="005F4855"/>
    <w:rsid w:val="005F48B2"/>
    <w:rsid w:val="005F49AA"/>
    <w:rsid w:val="005F4A4A"/>
    <w:rsid w:val="005F4B6C"/>
    <w:rsid w:val="005F4BF7"/>
    <w:rsid w:val="005F516B"/>
    <w:rsid w:val="005F5279"/>
    <w:rsid w:val="005F550F"/>
    <w:rsid w:val="005F5776"/>
    <w:rsid w:val="005F5929"/>
    <w:rsid w:val="005F5993"/>
    <w:rsid w:val="005F5A7E"/>
    <w:rsid w:val="005F5CB0"/>
    <w:rsid w:val="005F5D92"/>
    <w:rsid w:val="005F63E0"/>
    <w:rsid w:val="005F6493"/>
    <w:rsid w:val="005F6775"/>
    <w:rsid w:val="005F6B8E"/>
    <w:rsid w:val="005F6B8F"/>
    <w:rsid w:val="005F6BDB"/>
    <w:rsid w:val="005F6E0E"/>
    <w:rsid w:val="005F6F80"/>
    <w:rsid w:val="005F70D3"/>
    <w:rsid w:val="005F7665"/>
    <w:rsid w:val="005F775E"/>
    <w:rsid w:val="005F7C3F"/>
    <w:rsid w:val="005F7DC0"/>
    <w:rsid w:val="005F7E55"/>
    <w:rsid w:val="006000AC"/>
    <w:rsid w:val="00600107"/>
    <w:rsid w:val="0060018C"/>
    <w:rsid w:val="006002E6"/>
    <w:rsid w:val="00600639"/>
    <w:rsid w:val="00600678"/>
    <w:rsid w:val="00600963"/>
    <w:rsid w:val="006009CC"/>
    <w:rsid w:val="006009E6"/>
    <w:rsid w:val="00600B48"/>
    <w:rsid w:val="00600D42"/>
    <w:rsid w:val="00600E9F"/>
    <w:rsid w:val="00600F05"/>
    <w:rsid w:val="00601378"/>
    <w:rsid w:val="0060150E"/>
    <w:rsid w:val="00601898"/>
    <w:rsid w:val="00601943"/>
    <w:rsid w:val="006019A6"/>
    <w:rsid w:val="006019B8"/>
    <w:rsid w:val="00601A0E"/>
    <w:rsid w:val="00601A1E"/>
    <w:rsid w:val="00601A9A"/>
    <w:rsid w:val="00601E98"/>
    <w:rsid w:val="006021CE"/>
    <w:rsid w:val="00602490"/>
    <w:rsid w:val="0060257C"/>
    <w:rsid w:val="006026B5"/>
    <w:rsid w:val="006026E1"/>
    <w:rsid w:val="00602859"/>
    <w:rsid w:val="00602865"/>
    <w:rsid w:val="006028E5"/>
    <w:rsid w:val="00602931"/>
    <w:rsid w:val="00602AAD"/>
    <w:rsid w:val="00602AD9"/>
    <w:rsid w:val="00602B4F"/>
    <w:rsid w:val="00602D22"/>
    <w:rsid w:val="00602EC9"/>
    <w:rsid w:val="00602F08"/>
    <w:rsid w:val="00602F47"/>
    <w:rsid w:val="00602F7D"/>
    <w:rsid w:val="00603043"/>
    <w:rsid w:val="006037F8"/>
    <w:rsid w:val="0060383A"/>
    <w:rsid w:val="00603AA4"/>
    <w:rsid w:val="00603AE5"/>
    <w:rsid w:val="00603C53"/>
    <w:rsid w:val="00603CBC"/>
    <w:rsid w:val="00603CCA"/>
    <w:rsid w:val="00603DE9"/>
    <w:rsid w:val="00603E48"/>
    <w:rsid w:val="00603ED8"/>
    <w:rsid w:val="00603FD7"/>
    <w:rsid w:val="0060405F"/>
    <w:rsid w:val="006040F0"/>
    <w:rsid w:val="00604133"/>
    <w:rsid w:val="006042B2"/>
    <w:rsid w:val="00604335"/>
    <w:rsid w:val="00604428"/>
    <w:rsid w:val="006044CA"/>
    <w:rsid w:val="006047FF"/>
    <w:rsid w:val="00604826"/>
    <w:rsid w:val="0060494D"/>
    <w:rsid w:val="0060498C"/>
    <w:rsid w:val="006049CF"/>
    <w:rsid w:val="00604A06"/>
    <w:rsid w:val="00604A36"/>
    <w:rsid w:val="00604AC4"/>
    <w:rsid w:val="00604C15"/>
    <w:rsid w:val="00604C3A"/>
    <w:rsid w:val="00604E79"/>
    <w:rsid w:val="00604FDA"/>
    <w:rsid w:val="00604FF6"/>
    <w:rsid w:val="00605081"/>
    <w:rsid w:val="00605139"/>
    <w:rsid w:val="00605518"/>
    <w:rsid w:val="00605916"/>
    <w:rsid w:val="00605E57"/>
    <w:rsid w:val="00605EA3"/>
    <w:rsid w:val="00606062"/>
    <w:rsid w:val="006063B3"/>
    <w:rsid w:val="006064BE"/>
    <w:rsid w:val="006067D1"/>
    <w:rsid w:val="006068A9"/>
    <w:rsid w:val="00606C2E"/>
    <w:rsid w:val="00606C55"/>
    <w:rsid w:val="00606CEF"/>
    <w:rsid w:val="00606E3F"/>
    <w:rsid w:val="00606F05"/>
    <w:rsid w:val="00606F23"/>
    <w:rsid w:val="00606F3A"/>
    <w:rsid w:val="00606FFB"/>
    <w:rsid w:val="006071F0"/>
    <w:rsid w:val="006073A6"/>
    <w:rsid w:val="00607576"/>
    <w:rsid w:val="006077AD"/>
    <w:rsid w:val="00607803"/>
    <w:rsid w:val="00607820"/>
    <w:rsid w:val="00607899"/>
    <w:rsid w:val="006078F7"/>
    <w:rsid w:val="006079F3"/>
    <w:rsid w:val="00607B98"/>
    <w:rsid w:val="00607BAD"/>
    <w:rsid w:val="00607C8C"/>
    <w:rsid w:val="00607F5A"/>
    <w:rsid w:val="00610019"/>
    <w:rsid w:val="006104EE"/>
    <w:rsid w:val="006105DF"/>
    <w:rsid w:val="00610656"/>
    <w:rsid w:val="006109D0"/>
    <w:rsid w:val="00610F3E"/>
    <w:rsid w:val="00610FBB"/>
    <w:rsid w:val="00611017"/>
    <w:rsid w:val="00611398"/>
    <w:rsid w:val="00611565"/>
    <w:rsid w:val="006117F3"/>
    <w:rsid w:val="006119F8"/>
    <w:rsid w:val="00611ABA"/>
    <w:rsid w:val="00611B0F"/>
    <w:rsid w:val="00611DC5"/>
    <w:rsid w:val="00611F4E"/>
    <w:rsid w:val="00612012"/>
    <w:rsid w:val="00612345"/>
    <w:rsid w:val="006123E8"/>
    <w:rsid w:val="006124A2"/>
    <w:rsid w:val="006128B5"/>
    <w:rsid w:val="006128CB"/>
    <w:rsid w:val="006128E9"/>
    <w:rsid w:val="00612A6D"/>
    <w:rsid w:val="00612B0D"/>
    <w:rsid w:val="00612BE4"/>
    <w:rsid w:val="00612C24"/>
    <w:rsid w:val="00612CC0"/>
    <w:rsid w:val="00613316"/>
    <w:rsid w:val="00613740"/>
    <w:rsid w:val="00613D2E"/>
    <w:rsid w:val="00613DD3"/>
    <w:rsid w:val="00613DD7"/>
    <w:rsid w:val="00613E32"/>
    <w:rsid w:val="00613E47"/>
    <w:rsid w:val="00613FCD"/>
    <w:rsid w:val="006140B9"/>
    <w:rsid w:val="006140BE"/>
    <w:rsid w:val="0061422E"/>
    <w:rsid w:val="0061434F"/>
    <w:rsid w:val="00614747"/>
    <w:rsid w:val="00614764"/>
    <w:rsid w:val="006147B0"/>
    <w:rsid w:val="006147B6"/>
    <w:rsid w:val="006147F3"/>
    <w:rsid w:val="00614810"/>
    <w:rsid w:val="00614886"/>
    <w:rsid w:val="00614A2C"/>
    <w:rsid w:val="00614B5E"/>
    <w:rsid w:val="00614DDC"/>
    <w:rsid w:val="00614EC8"/>
    <w:rsid w:val="00614F9F"/>
    <w:rsid w:val="006150DB"/>
    <w:rsid w:val="006152C9"/>
    <w:rsid w:val="006152DC"/>
    <w:rsid w:val="00615324"/>
    <w:rsid w:val="0061535F"/>
    <w:rsid w:val="00615555"/>
    <w:rsid w:val="006156B0"/>
    <w:rsid w:val="00615888"/>
    <w:rsid w:val="00615912"/>
    <w:rsid w:val="00615C66"/>
    <w:rsid w:val="00615E02"/>
    <w:rsid w:val="00615FE6"/>
    <w:rsid w:val="00616270"/>
    <w:rsid w:val="006162C2"/>
    <w:rsid w:val="0061676B"/>
    <w:rsid w:val="00616783"/>
    <w:rsid w:val="006168D2"/>
    <w:rsid w:val="00616901"/>
    <w:rsid w:val="00616923"/>
    <w:rsid w:val="00616972"/>
    <w:rsid w:val="00616C7C"/>
    <w:rsid w:val="00616E13"/>
    <w:rsid w:val="00616E52"/>
    <w:rsid w:val="00616E55"/>
    <w:rsid w:val="00617272"/>
    <w:rsid w:val="006172D3"/>
    <w:rsid w:val="00617360"/>
    <w:rsid w:val="00617369"/>
    <w:rsid w:val="00617685"/>
    <w:rsid w:val="0061791F"/>
    <w:rsid w:val="0061795F"/>
    <w:rsid w:val="00617BEC"/>
    <w:rsid w:val="00617C9A"/>
    <w:rsid w:val="00617DE7"/>
    <w:rsid w:val="006200A6"/>
    <w:rsid w:val="006200E1"/>
    <w:rsid w:val="006200E3"/>
    <w:rsid w:val="00620158"/>
    <w:rsid w:val="00620216"/>
    <w:rsid w:val="00620444"/>
    <w:rsid w:val="006204C3"/>
    <w:rsid w:val="0062051E"/>
    <w:rsid w:val="006205DB"/>
    <w:rsid w:val="00620618"/>
    <w:rsid w:val="00620629"/>
    <w:rsid w:val="006206C1"/>
    <w:rsid w:val="00620723"/>
    <w:rsid w:val="006208B5"/>
    <w:rsid w:val="00620B6D"/>
    <w:rsid w:val="00620CFD"/>
    <w:rsid w:val="00620D9F"/>
    <w:rsid w:val="00620EFB"/>
    <w:rsid w:val="006210E1"/>
    <w:rsid w:val="00621135"/>
    <w:rsid w:val="006212BE"/>
    <w:rsid w:val="00621360"/>
    <w:rsid w:val="006213F0"/>
    <w:rsid w:val="00621551"/>
    <w:rsid w:val="006215FA"/>
    <w:rsid w:val="00621790"/>
    <w:rsid w:val="006217F9"/>
    <w:rsid w:val="0062186E"/>
    <w:rsid w:val="0062190C"/>
    <w:rsid w:val="00621B50"/>
    <w:rsid w:val="00621B61"/>
    <w:rsid w:val="00621CAE"/>
    <w:rsid w:val="00621E48"/>
    <w:rsid w:val="00621F52"/>
    <w:rsid w:val="00621FCB"/>
    <w:rsid w:val="00621FD7"/>
    <w:rsid w:val="00622088"/>
    <w:rsid w:val="006220BF"/>
    <w:rsid w:val="00622205"/>
    <w:rsid w:val="00622272"/>
    <w:rsid w:val="006223C5"/>
    <w:rsid w:val="0062256A"/>
    <w:rsid w:val="006228BC"/>
    <w:rsid w:val="006228E8"/>
    <w:rsid w:val="00622AB7"/>
    <w:rsid w:val="00622DCE"/>
    <w:rsid w:val="00622DF9"/>
    <w:rsid w:val="00622EA7"/>
    <w:rsid w:val="00622FAB"/>
    <w:rsid w:val="0062302A"/>
    <w:rsid w:val="00623109"/>
    <w:rsid w:val="0062343A"/>
    <w:rsid w:val="00623566"/>
    <w:rsid w:val="00623674"/>
    <w:rsid w:val="006237B8"/>
    <w:rsid w:val="00623858"/>
    <w:rsid w:val="00623C16"/>
    <w:rsid w:val="00623C82"/>
    <w:rsid w:val="00623D21"/>
    <w:rsid w:val="00623D4E"/>
    <w:rsid w:val="00623DF9"/>
    <w:rsid w:val="00623E4C"/>
    <w:rsid w:val="00623E6D"/>
    <w:rsid w:val="00623F0F"/>
    <w:rsid w:val="006242B5"/>
    <w:rsid w:val="00624310"/>
    <w:rsid w:val="00624317"/>
    <w:rsid w:val="006244DE"/>
    <w:rsid w:val="00624862"/>
    <w:rsid w:val="00624961"/>
    <w:rsid w:val="00624A66"/>
    <w:rsid w:val="00624D07"/>
    <w:rsid w:val="00624D24"/>
    <w:rsid w:val="00624D93"/>
    <w:rsid w:val="00625189"/>
    <w:rsid w:val="0062520B"/>
    <w:rsid w:val="00625351"/>
    <w:rsid w:val="0062536D"/>
    <w:rsid w:val="00625386"/>
    <w:rsid w:val="006253D0"/>
    <w:rsid w:val="006253EA"/>
    <w:rsid w:val="0062579F"/>
    <w:rsid w:val="00625B7C"/>
    <w:rsid w:val="00625C17"/>
    <w:rsid w:val="00625DF7"/>
    <w:rsid w:val="00625E6B"/>
    <w:rsid w:val="00625F26"/>
    <w:rsid w:val="00625F60"/>
    <w:rsid w:val="006261A6"/>
    <w:rsid w:val="006263BC"/>
    <w:rsid w:val="0062642C"/>
    <w:rsid w:val="0062646F"/>
    <w:rsid w:val="0062664B"/>
    <w:rsid w:val="00626662"/>
    <w:rsid w:val="0062684B"/>
    <w:rsid w:val="00626A15"/>
    <w:rsid w:val="00626B70"/>
    <w:rsid w:val="00626CAC"/>
    <w:rsid w:val="00627119"/>
    <w:rsid w:val="00627450"/>
    <w:rsid w:val="006274B8"/>
    <w:rsid w:val="006275F1"/>
    <w:rsid w:val="0062769F"/>
    <w:rsid w:val="006276DF"/>
    <w:rsid w:val="00627769"/>
    <w:rsid w:val="00627A15"/>
    <w:rsid w:val="00627BB5"/>
    <w:rsid w:val="00627BC1"/>
    <w:rsid w:val="00627C37"/>
    <w:rsid w:val="00627D30"/>
    <w:rsid w:val="00627DD0"/>
    <w:rsid w:val="00627E84"/>
    <w:rsid w:val="00627F33"/>
    <w:rsid w:val="00630025"/>
    <w:rsid w:val="00630092"/>
    <w:rsid w:val="006303F5"/>
    <w:rsid w:val="00630532"/>
    <w:rsid w:val="006309CD"/>
    <w:rsid w:val="00630AA0"/>
    <w:rsid w:val="00630CCD"/>
    <w:rsid w:val="00630D92"/>
    <w:rsid w:val="00631436"/>
    <w:rsid w:val="00631565"/>
    <w:rsid w:val="006315F5"/>
    <w:rsid w:val="00631A8A"/>
    <w:rsid w:val="00631B6C"/>
    <w:rsid w:val="00631C5E"/>
    <w:rsid w:val="00631FDF"/>
    <w:rsid w:val="00632042"/>
    <w:rsid w:val="0063212F"/>
    <w:rsid w:val="00632224"/>
    <w:rsid w:val="006322C1"/>
    <w:rsid w:val="0063241C"/>
    <w:rsid w:val="006324BA"/>
    <w:rsid w:val="00632844"/>
    <w:rsid w:val="006329A8"/>
    <w:rsid w:val="00632ABA"/>
    <w:rsid w:val="00632AE4"/>
    <w:rsid w:val="00632DD2"/>
    <w:rsid w:val="00632EB0"/>
    <w:rsid w:val="00633157"/>
    <w:rsid w:val="0063326B"/>
    <w:rsid w:val="00633741"/>
    <w:rsid w:val="00633811"/>
    <w:rsid w:val="00633918"/>
    <w:rsid w:val="00633942"/>
    <w:rsid w:val="00633A5A"/>
    <w:rsid w:val="00633CE9"/>
    <w:rsid w:val="00633CF5"/>
    <w:rsid w:val="00633F41"/>
    <w:rsid w:val="00633FDA"/>
    <w:rsid w:val="00634129"/>
    <w:rsid w:val="006341FC"/>
    <w:rsid w:val="0063434C"/>
    <w:rsid w:val="006343C0"/>
    <w:rsid w:val="006346BA"/>
    <w:rsid w:val="006347AD"/>
    <w:rsid w:val="00634A4B"/>
    <w:rsid w:val="00635179"/>
    <w:rsid w:val="0063546C"/>
    <w:rsid w:val="006355FC"/>
    <w:rsid w:val="00635794"/>
    <w:rsid w:val="0063584D"/>
    <w:rsid w:val="00635A30"/>
    <w:rsid w:val="00635AEE"/>
    <w:rsid w:val="00635B72"/>
    <w:rsid w:val="00635C20"/>
    <w:rsid w:val="00635DE7"/>
    <w:rsid w:val="00635F0E"/>
    <w:rsid w:val="00635FD8"/>
    <w:rsid w:val="00636088"/>
    <w:rsid w:val="0063621B"/>
    <w:rsid w:val="0063621F"/>
    <w:rsid w:val="00636499"/>
    <w:rsid w:val="006365B9"/>
    <w:rsid w:val="0063665B"/>
    <w:rsid w:val="00636773"/>
    <w:rsid w:val="00636925"/>
    <w:rsid w:val="00636A8D"/>
    <w:rsid w:val="00636B2C"/>
    <w:rsid w:val="00636B5F"/>
    <w:rsid w:val="00636CE2"/>
    <w:rsid w:val="00636D36"/>
    <w:rsid w:val="00636E14"/>
    <w:rsid w:val="006370EE"/>
    <w:rsid w:val="006373FC"/>
    <w:rsid w:val="006377C4"/>
    <w:rsid w:val="0063786D"/>
    <w:rsid w:val="00637909"/>
    <w:rsid w:val="00637A4F"/>
    <w:rsid w:val="00637AB0"/>
    <w:rsid w:val="00637D4F"/>
    <w:rsid w:val="00637DE2"/>
    <w:rsid w:val="00637E25"/>
    <w:rsid w:val="00637E62"/>
    <w:rsid w:val="00637E66"/>
    <w:rsid w:val="00637E79"/>
    <w:rsid w:val="00640027"/>
    <w:rsid w:val="00640071"/>
    <w:rsid w:val="00640223"/>
    <w:rsid w:val="006402CE"/>
    <w:rsid w:val="0064053B"/>
    <w:rsid w:val="00640567"/>
    <w:rsid w:val="00640779"/>
    <w:rsid w:val="006408F7"/>
    <w:rsid w:val="00640998"/>
    <w:rsid w:val="00640A60"/>
    <w:rsid w:val="00640FB8"/>
    <w:rsid w:val="0064105C"/>
    <w:rsid w:val="00641182"/>
    <w:rsid w:val="00641471"/>
    <w:rsid w:val="006414F1"/>
    <w:rsid w:val="006417C1"/>
    <w:rsid w:val="00641AAE"/>
    <w:rsid w:val="00641AB4"/>
    <w:rsid w:val="00641B08"/>
    <w:rsid w:val="00641B5A"/>
    <w:rsid w:val="00641DDB"/>
    <w:rsid w:val="00641EFB"/>
    <w:rsid w:val="00641FD6"/>
    <w:rsid w:val="00642013"/>
    <w:rsid w:val="006420B1"/>
    <w:rsid w:val="00642368"/>
    <w:rsid w:val="00642707"/>
    <w:rsid w:val="0064299C"/>
    <w:rsid w:val="00642B76"/>
    <w:rsid w:val="00642D0A"/>
    <w:rsid w:val="00642EBC"/>
    <w:rsid w:val="00642F14"/>
    <w:rsid w:val="0064302F"/>
    <w:rsid w:val="0064318E"/>
    <w:rsid w:val="00643217"/>
    <w:rsid w:val="00643268"/>
    <w:rsid w:val="006432CF"/>
    <w:rsid w:val="00643424"/>
    <w:rsid w:val="0064356D"/>
    <w:rsid w:val="006435EA"/>
    <w:rsid w:val="00643885"/>
    <w:rsid w:val="00643A0F"/>
    <w:rsid w:val="00643B67"/>
    <w:rsid w:val="00643B91"/>
    <w:rsid w:val="00643BDE"/>
    <w:rsid w:val="00643C71"/>
    <w:rsid w:val="00643C90"/>
    <w:rsid w:val="00643CA2"/>
    <w:rsid w:val="00643CA9"/>
    <w:rsid w:val="00643D45"/>
    <w:rsid w:val="00643D4B"/>
    <w:rsid w:val="00643EAC"/>
    <w:rsid w:val="00644004"/>
    <w:rsid w:val="006444BB"/>
    <w:rsid w:val="006447B2"/>
    <w:rsid w:val="00644A9E"/>
    <w:rsid w:val="00644B74"/>
    <w:rsid w:val="00644B79"/>
    <w:rsid w:val="00644BC8"/>
    <w:rsid w:val="00644E63"/>
    <w:rsid w:val="00644FA4"/>
    <w:rsid w:val="00644FA8"/>
    <w:rsid w:val="00645351"/>
    <w:rsid w:val="00645357"/>
    <w:rsid w:val="006453C0"/>
    <w:rsid w:val="0064541E"/>
    <w:rsid w:val="006454F5"/>
    <w:rsid w:val="0064551D"/>
    <w:rsid w:val="00645560"/>
    <w:rsid w:val="006459C5"/>
    <w:rsid w:val="00645B43"/>
    <w:rsid w:val="00645DFB"/>
    <w:rsid w:val="00645E28"/>
    <w:rsid w:val="0064619C"/>
    <w:rsid w:val="006463F3"/>
    <w:rsid w:val="00646777"/>
    <w:rsid w:val="0064688B"/>
    <w:rsid w:val="00646B03"/>
    <w:rsid w:val="00646C8D"/>
    <w:rsid w:val="00646E42"/>
    <w:rsid w:val="00646E5A"/>
    <w:rsid w:val="00646EC8"/>
    <w:rsid w:val="00646F25"/>
    <w:rsid w:val="0064721F"/>
    <w:rsid w:val="006472AA"/>
    <w:rsid w:val="0064737B"/>
    <w:rsid w:val="00647468"/>
    <w:rsid w:val="00647549"/>
    <w:rsid w:val="006477A3"/>
    <w:rsid w:val="006477AD"/>
    <w:rsid w:val="00647B3C"/>
    <w:rsid w:val="00647C9C"/>
    <w:rsid w:val="00647D26"/>
    <w:rsid w:val="00647FAB"/>
    <w:rsid w:val="00647FD4"/>
    <w:rsid w:val="00647FEA"/>
    <w:rsid w:val="0065001C"/>
    <w:rsid w:val="00650298"/>
    <w:rsid w:val="0065043B"/>
    <w:rsid w:val="006504A0"/>
    <w:rsid w:val="00650709"/>
    <w:rsid w:val="00650987"/>
    <w:rsid w:val="00650ADA"/>
    <w:rsid w:val="00650B7D"/>
    <w:rsid w:val="00650BF9"/>
    <w:rsid w:val="00650E2A"/>
    <w:rsid w:val="00650FEB"/>
    <w:rsid w:val="00651036"/>
    <w:rsid w:val="0065104A"/>
    <w:rsid w:val="0065104B"/>
    <w:rsid w:val="0065125B"/>
    <w:rsid w:val="006515DD"/>
    <w:rsid w:val="006516E9"/>
    <w:rsid w:val="00651863"/>
    <w:rsid w:val="00651975"/>
    <w:rsid w:val="00651B2A"/>
    <w:rsid w:val="00651D84"/>
    <w:rsid w:val="00651ED3"/>
    <w:rsid w:val="00651EE8"/>
    <w:rsid w:val="00651F59"/>
    <w:rsid w:val="00651F81"/>
    <w:rsid w:val="00651F99"/>
    <w:rsid w:val="006520BF"/>
    <w:rsid w:val="006520D3"/>
    <w:rsid w:val="006522B3"/>
    <w:rsid w:val="00652343"/>
    <w:rsid w:val="006525DC"/>
    <w:rsid w:val="0065279F"/>
    <w:rsid w:val="0065296C"/>
    <w:rsid w:val="00652BA6"/>
    <w:rsid w:val="00653211"/>
    <w:rsid w:val="00653226"/>
    <w:rsid w:val="00653323"/>
    <w:rsid w:val="00653467"/>
    <w:rsid w:val="00653547"/>
    <w:rsid w:val="006535B7"/>
    <w:rsid w:val="006537AD"/>
    <w:rsid w:val="0065381C"/>
    <w:rsid w:val="00653AB0"/>
    <w:rsid w:val="00653AED"/>
    <w:rsid w:val="00653C6E"/>
    <w:rsid w:val="00653C99"/>
    <w:rsid w:val="00653E35"/>
    <w:rsid w:val="00653E36"/>
    <w:rsid w:val="00653E6B"/>
    <w:rsid w:val="00653EBD"/>
    <w:rsid w:val="00653F77"/>
    <w:rsid w:val="00654056"/>
    <w:rsid w:val="00654082"/>
    <w:rsid w:val="006540DD"/>
    <w:rsid w:val="006541A3"/>
    <w:rsid w:val="006542DB"/>
    <w:rsid w:val="00654504"/>
    <w:rsid w:val="00654799"/>
    <w:rsid w:val="00654AB0"/>
    <w:rsid w:val="00654B14"/>
    <w:rsid w:val="00654E13"/>
    <w:rsid w:val="00655205"/>
    <w:rsid w:val="00655216"/>
    <w:rsid w:val="006552C4"/>
    <w:rsid w:val="0065530B"/>
    <w:rsid w:val="0065533D"/>
    <w:rsid w:val="00655531"/>
    <w:rsid w:val="00655543"/>
    <w:rsid w:val="006555A2"/>
    <w:rsid w:val="006555DA"/>
    <w:rsid w:val="00655644"/>
    <w:rsid w:val="006556AB"/>
    <w:rsid w:val="006556D6"/>
    <w:rsid w:val="0065582F"/>
    <w:rsid w:val="006558B2"/>
    <w:rsid w:val="00655EAB"/>
    <w:rsid w:val="00655F28"/>
    <w:rsid w:val="00655F47"/>
    <w:rsid w:val="00655FA2"/>
    <w:rsid w:val="00656287"/>
    <w:rsid w:val="0065638A"/>
    <w:rsid w:val="00656428"/>
    <w:rsid w:val="00656709"/>
    <w:rsid w:val="006568F2"/>
    <w:rsid w:val="00656A26"/>
    <w:rsid w:val="00656A86"/>
    <w:rsid w:val="00656AD6"/>
    <w:rsid w:val="00656DE6"/>
    <w:rsid w:val="00656E11"/>
    <w:rsid w:val="00656E98"/>
    <w:rsid w:val="00657051"/>
    <w:rsid w:val="006570D1"/>
    <w:rsid w:val="00657209"/>
    <w:rsid w:val="0065736F"/>
    <w:rsid w:val="00657460"/>
    <w:rsid w:val="0065775F"/>
    <w:rsid w:val="006577BE"/>
    <w:rsid w:val="00657A7F"/>
    <w:rsid w:val="00657F02"/>
    <w:rsid w:val="00657FA9"/>
    <w:rsid w:val="00660068"/>
    <w:rsid w:val="006601FF"/>
    <w:rsid w:val="00660491"/>
    <w:rsid w:val="00660630"/>
    <w:rsid w:val="00660916"/>
    <w:rsid w:val="0066094F"/>
    <w:rsid w:val="00660F4F"/>
    <w:rsid w:val="0066118D"/>
    <w:rsid w:val="006611EA"/>
    <w:rsid w:val="0066122E"/>
    <w:rsid w:val="00661283"/>
    <w:rsid w:val="006613AF"/>
    <w:rsid w:val="00661668"/>
    <w:rsid w:val="0066166E"/>
    <w:rsid w:val="006617DD"/>
    <w:rsid w:val="0066182D"/>
    <w:rsid w:val="00661842"/>
    <w:rsid w:val="00661843"/>
    <w:rsid w:val="00661B79"/>
    <w:rsid w:val="00661B9E"/>
    <w:rsid w:val="00661BDF"/>
    <w:rsid w:val="00661C36"/>
    <w:rsid w:val="00662023"/>
    <w:rsid w:val="006620BF"/>
    <w:rsid w:val="006623DD"/>
    <w:rsid w:val="006624F1"/>
    <w:rsid w:val="006627F6"/>
    <w:rsid w:val="006629B3"/>
    <w:rsid w:val="00662C14"/>
    <w:rsid w:val="00662CF3"/>
    <w:rsid w:val="00662DFE"/>
    <w:rsid w:val="00662EB2"/>
    <w:rsid w:val="00662F1F"/>
    <w:rsid w:val="00663070"/>
    <w:rsid w:val="00663165"/>
    <w:rsid w:val="0066331E"/>
    <w:rsid w:val="00663411"/>
    <w:rsid w:val="0066349F"/>
    <w:rsid w:val="00663541"/>
    <w:rsid w:val="00663552"/>
    <w:rsid w:val="0066387C"/>
    <w:rsid w:val="00663BBA"/>
    <w:rsid w:val="00663EC5"/>
    <w:rsid w:val="00663FE8"/>
    <w:rsid w:val="006640AC"/>
    <w:rsid w:val="006642E6"/>
    <w:rsid w:val="0066442F"/>
    <w:rsid w:val="00664590"/>
    <w:rsid w:val="00664667"/>
    <w:rsid w:val="00664706"/>
    <w:rsid w:val="00664715"/>
    <w:rsid w:val="0066475A"/>
    <w:rsid w:val="006648DF"/>
    <w:rsid w:val="006649E9"/>
    <w:rsid w:val="00664A40"/>
    <w:rsid w:val="00664A62"/>
    <w:rsid w:val="00664B4D"/>
    <w:rsid w:val="00664D94"/>
    <w:rsid w:val="00664EC1"/>
    <w:rsid w:val="00664FA7"/>
    <w:rsid w:val="00664FE4"/>
    <w:rsid w:val="006650D5"/>
    <w:rsid w:val="006651C0"/>
    <w:rsid w:val="006651E8"/>
    <w:rsid w:val="0066528A"/>
    <w:rsid w:val="0066534D"/>
    <w:rsid w:val="006653DC"/>
    <w:rsid w:val="00665474"/>
    <w:rsid w:val="0066549E"/>
    <w:rsid w:val="006655A8"/>
    <w:rsid w:val="0066571F"/>
    <w:rsid w:val="0066582C"/>
    <w:rsid w:val="00665833"/>
    <w:rsid w:val="0066587B"/>
    <w:rsid w:val="006658CB"/>
    <w:rsid w:val="00665902"/>
    <w:rsid w:val="00665937"/>
    <w:rsid w:val="00665940"/>
    <w:rsid w:val="00665A2E"/>
    <w:rsid w:val="00665CA6"/>
    <w:rsid w:val="00665CB0"/>
    <w:rsid w:val="00665CB9"/>
    <w:rsid w:val="00665CEB"/>
    <w:rsid w:val="00665DE5"/>
    <w:rsid w:val="00665FA4"/>
    <w:rsid w:val="00665FE4"/>
    <w:rsid w:val="0066604A"/>
    <w:rsid w:val="006660FB"/>
    <w:rsid w:val="006663DF"/>
    <w:rsid w:val="00666586"/>
    <w:rsid w:val="0066665E"/>
    <w:rsid w:val="006666E8"/>
    <w:rsid w:val="006668C0"/>
    <w:rsid w:val="0066697B"/>
    <w:rsid w:val="00666A01"/>
    <w:rsid w:val="00666A9C"/>
    <w:rsid w:val="00666A9D"/>
    <w:rsid w:val="00666B5C"/>
    <w:rsid w:val="00666B96"/>
    <w:rsid w:val="00666D2B"/>
    <w:rsid w:val="00666D74"/>
    <w:rsid w:val="00666FD2"/>
    <w:rsid w:val="0066747A"/>
    <w:rsid w:val="006674DE"/>
    <w:rsid w:val="00667538"/>
    <w:rsid w:val="00667A81"/>
    <w:rsid w:val="00667BC6"/>
    <w:rsid w:val="00667C23"/>
    <w:rsid w:val="00667E65"/>
    <w:rsid w:val="00670154"/>
    <w:rsid w:val="00670230"/>
    <w:rsid w:val="00670494"/>
    <w:rsid w:val="00670552"/>
    <w:rsid w:val="00670BAD"/>
    <w:rsid w:val="00670D79"/>
    <w:rsid w:val="00670EDE"/>
    <w:rsid w:val="00671096"/>
    <w:rsid w:val="006711E4"/>
    <w:rsid w:val="00671200"/>
    <w:rsid w:val="006712EF"/>
    <w:rsid w:val="00671310"/>
    <w:rsid w:val="0067139B"/>
    <w:rsid w:val="00671587"/>
    <w:rsid w:val="0067159D"/>
    <w:rsid w:val="006716DD"/>
    <w:rsid w:val="006718A3"/>
    <w:rsid w:val="00671992"/>
    <w:rsid w:val="006719CD"/>
    <w:rsid w:val="00671A9D"/>
    <w:rsid w:val="00671D4F"/>
    <w:rsid w:val="00671EE1"/>
    <w:rsid w:val="00671FBB"/>
    <w:rsid w:val="006723B1"/>
    <w:rsid w:val="00672439"/>
    <w:rsid w:val="00672568"/>
    <w:rsid w:val="006727DC"/>
    <w:rsid w:val="0067293E"/>
    <w:rsid w:val="00672964"/>
    <w:rsid w:val="006729CE"/>
    <w:rsid w:val="00672A71"/>
    <w:rsid w:val="00672B2A"/>
    <w:rsid w:val="00672B50"/>
    <w:rsid w:val="00672D43"/>
    <w:rsid w:val="00672D67"/>
    <w:rsid w:val="00672E65"/>
    <w:rsid w:val="00673015"/>
    <w:rsid w:val="00673073"/>
    <w:rsid w:val="006730EE"/>
    <w:rsid w:val="006731A8"/>
    <w:rsid w:val="00673385"/>
    <w:rsid w:val="00673535"/>
    <w:rsid w:val="006735F4"/>
    <w:rsid w:val="00673612"/>
    <w:rsid w:val="0067383A"/>
    <w:rsid w:val="0067391E"/>
    <w:rsid w:val="006739A9"/>
    <w:rsid w:val="006739CB"/>
    <w:rsid w:val="00673A76"/>
    <w:rsid w:val="00673A77"/>
    <w:rsid w:val="00673B28"/>
    <w:rsid w:val="00673CA0"/>
    <w:rsid w:val="00673D19"/>
    <w:rsid w:val="00673DDF"/>
    <w:rsid w:val="00673FAC"/>
    <w:rsid w:val="00673FBC"/>
    <w:rsid w:val="00673FBF"/>
    <w:rsid w:val="006741B5"/>
    <w:rsid w:val="0067435A"/>
    <w:rsid w:val="006743B1"/>
    <w:rsid w:val="0067470C"/>
    <w:rsid w:val="006747F3"/>
    <w:rsid w:val="00674877"/>
    <w:rsid w:val="006748D5"/>
    <w:rsid w:val="00674AF1"/>
    <w:rsid w:val="00674B08"/>
    <w:rsid w:val="00674B1F"/>
    <w:rsid w:val="00674D13"/>
    <w:rsid w:val="0067500A"/>
    <w:rsid w:val="0067504C"/>
    <w:rsid w:val="00675337"/>
    <w:rsid w:val="0067549B"/>
    <w:rsid w:val="00675529"/>
    <w:rsid w:val="00675676"/>
    <w:rsid w:val="0067571F"/>
    <w:rsid w:val="006758AD"/>
    <w:rsid w:val="00675A60"/>
    <w:rsid w:val="00675B71"/>
    <w:rsid w:val="00675C09"/>
    <w:rsid w:val="00675C94"/>
    <w:rsid w:val="00675D21"/>
    <w:rsid w:val="00675D4A"/>
    <w:rsid w:val="00675DCB"/>
    <w:rsid w:val="00675DDC"/>
    <w:rsid w:val="00675E5D"/>
    <w:rsid w:val="00675F24"/>
    <w:rsid w:val="00676024"/>
    <w:rsid w:val="006760FA"/>
    <w:rsid w:val="006762B7"/>
    <w:rsid w:val="00676426"/>
    <w:rsid w:val="00676503"/>
    <w:rsid w:val="0067664C"/>
    <w:rsid w:val="006768DD"/>
    <w:rsid w:val="00676ACD"/>
    <w:rsid w:val="00676AEA"/>
    <w:rsid w:val="00676AFB"/>
    <w:rsid w:val="00676E70"/>
    <w:rsid w:val="006770AC"/>
    <w:rsid w:val="00677215"/>
    <w:rsid w:val="00677235"/>
    <w:rsid w:val="00677262"/>
    <w:rsid w:val="00677436"/>
    <w:rsid w:val="0067751E"/>
    <w:rsid w:val="00677910"/>
    <w:rsid w:val="00677927"/>
    <w:rsid w:val="0067797A"/>
    <w:rsid w:val="00677D9A"/>
    <w:rsid w:val="00677F3B"/>
    <w:rsid w:val="0068015D"/>
    <w:rsid w:val="00680180"/>
    <w:rsid w:val="006804F1"/>
    <w:rsid w:val="006806B6"/>
    <w:rsid w:val="00680725"/>
    <w:rsid w:val="00680DBD"/>
    <w:rsid w:val="006810EF"/>
    <w:rsid w:val="0068123D"/>
    <w:rsid w:val="0068128C"/>
    <w:rsid w:val="006813AF"/>
    <w:rsid w:val="006813DA"/>
    <w:rsid w:val="0068149E"/>
    <w:rsid w:val="00681513"/>
    <w:rsid w:val="00681599"/>
    <w:rsid w:val="0068159A"/>
    <w:rsid w:val="0068173E"/>
    <w:rsid w:val="00681889"/>
    <w:rsid w:val="00681A7A"/>
    <w:rsid w:val="00681A7C"/>
    <w:rsid w:val="00681A85"/>
    <w:rsid w:val="00681B41"/>
    <w:rsid w:val="00681CA5"/>
    <w:rsid w:val="00681EE3"/>
    <w:rsid w:val="0068230D"/>
    <w:rsid w:val="00682393"/>
    <w:rsid w:val="0068239C"/>
    <w:rsid w:val="00682627"/>
    <w:rsid w:val="006826F2"/>
    <w:rsid w:val="00682A68"/>
    <w:rsid w:val="00682B40"/>
    <w:rsid w:val="00682CD8"/>
    <w:rsid w:val="00682D48"/>
    <w:rsid w:val="00682D82"/>
    <w:rsid w:val="00682DC6"/>
    <w:rsid w:val="00682DFF"/>
    <w:rsid w:val="00682E1A"/>
    <w:rsid w:val="00682E1E"/>
    <w:rsid w:val="00682F32"/>
    <w:rsid w:val="0068338F"/>
    <w:rsid w:val="00683396"/>
    <w:rsid w:val="00683450"/>
    <w:rsid w:val="00683467"/>
    <w:rsid w:val="006835A9"/>
    <w:rsid w:val="006835AD"/>
    <w:rsid w:val="00683B2A"/>
    <w:rsid w:val="00683BE0"/>
    <w:rsid w:val="00683D40"/>
    <w:rsid w:val="00683E5A"/>
    <w:rsid w:val="00683FC7"/>
    <w:rsid w:val="0068402F"/>
    <w:rsid w:val="0068415E"/>
    <w:rsid w:val="0068438C"/>
    <w:rsid w:val="006844E8"/>
    <w:rsid w:val="006845F5"/>
    <w:rsid w:val="00684655"/>
    <w:rsid w:val="00684C3F"/>
    <w:rsid w:val="00684F7C"/>
    <w:rsid w:val="00684FBF"/>
    <w:rsid w:val="00684FFD"/>
    <w:rsid w:val="0068505D"/>
    <w:rsid w:val="006850FA"/>
    <w:rsid w:val="006855D0"/>
    <w:rsid w:val="006856E7"/>
    <w:rsid w:val="006858BD"/>
    <w:rsid w:val="00685AD6"/>
    <w:rsid w:val="00685BE8"/>
    <w:rsid w:val="00686009"/>
    <w:rsid w:val="00686186"/>
    <w:rsid w:val="006865F2"/>
    <w:rsid w:val="00686746"/>
    <w:rsid w:val="00686943"/>
    <w:rsid w:val="00686964"/>
    <w:rsid w:val="006869B5"/>
    <w:rsid w:val="00686B0F"/>
    <w:rsid w:val="00686EFF"/>
    <w:rsid w:val="0068707B"/>
    <w:rsid w:val="00687153"/>
    <w:rsid w:val="00687161"/>
    <w:rsid w:val="006871BB"/>
    <w:rsid w:val="006872C0"/>
    <w:rsid w:val="0068748D"/>
    <w:rsid w:val="0068759F"/>
    <w:rsid w:val="0068765E"/>
    <w:rsid w:val="0068767F"/>
    <w:rsid w:val="0068797D"/>
    <w:rsid w:val="006879A3"/>
    <w:rsid w:val="00687DC5"/>
    <w:rsid w:val="00690165"/>
    <w:rsid w:val="00690339"/>
    <w:rsid w:val="0069050E"/>
    <w:rsid w:val="00690674"/>
    <w:rsid w:val="00690768"/>
    <w:rsid w:val="00690DC9"/>
    <w:rsid w:val="00690DD8"/>
    <w:rsid w:val="00690E2E"/>
    <w:rsid w:val="00690F1C"/>
    <w:rsid w:val="00690F62"/>
    <w:rsid w:val="0069101F"/>
    <w:rsid w:val="0069103C"/>
    <w:rsid w:val="006912B2"/>
    <w:rsid w:val="006919BB"/>
    <w:rsid w:val="006919CA"/>
    <w:rsid w:val="00691C61"/>
    <w:rsid w:val="00691F58"/>
    <w:rsid w:val="0069221C"/>
    <w:rsid w:val="00692371"/>
    <w:rsid w:val="006923C3"/>
    <w:rsid w:val="00692576"/>
    <w:rsid w:val="00692623"/>
    <w:rsid w:val="006928A4"/>
    <w:rsid w:val="00692A85"/>
    <w:rsid w:val="00692C1C"/>
    <w:rsid w:val="00692DE6"/>
    <w:rsid w:val="00692F08"/>
    <w:rsid w:val="00693070"/>
    <w:rsid w:val="006930E9"/>
    <w:rsid w:val="0069319E"/>
    <w:rsid w:val="0069325E"/>
    <w:rsid w:val="0069378B"/>
    <w:rsid w:val="0069390B"/>
    <w:rsid w:val="00693A5B"/>
    <w:rsid w:val="00693C09"/>
    <w:rsid w:val="006940C6"/>
    <w:rsid w:val="006941AF"/>
    <w:rsid w:val="006942D7"/>
    <w:rsid w:val="00694312"/>
    <w:rsid w:val="00694467"/>
    <w:rsid w:val="00694477"/>
    <w:rsid w:val="00694663"/>
    <w:rsid w:val="0069468B"/>
    <w:rsid w:val="006947D0"/>
    <w:rsid w:val="006949DE"/>
    <w:rsid w:val="00694B1F"/>
    <w:rsid w:val="00694C74"/>
    <w:rsid w:val="00695173"/>
    <w:rsid w:val="00695226"/>
    <w:rsid w:val="006952D9"/>
    <w:rsid w:val="0069542B"/>
    <w:rsid w:val="0069545C"/>
    <w:rsid w:val="00695567"/>
    <w:rsid w:val="00695575"/>
    <w:rsid w:val="00695700"/>
    <w:rsid w:val="00695962"/>
    <w:rsid w:val="00695AFD"/>
    <w:rsid w:val="00695B9C"/>
    <w:rsid w:val="00695D66"/>
    <w:rsid w:val="00695DC9"/>
    <w:rsid w:val="00695E68"/>
    <w:rsid w:val="00696054"/>
    <w:rsid w:val="006960F4"/>
    <w:rsid w:val="0069612C"/>
    <w:rsid w:val="0069630B"/>
    <w:rsid w:val="0069636E"/>
    <w:rsid w:val="006963FD"/>
    <w:rsid w:val="006964F0"/>
    <w:rsid w:val="006964F2"/>
    <w:rsid w:val="00696682"/>
    <w:rsid w:val="006968D4"/>
    <w:rsid w:val="0069694C"/>
    <w:rsid w:val="00696B70"/>
    <w:rsid w:val="00696C4F"/>
    <w:rsid w:val="00696DFD"/>
    <w:rsid w:val="00696E3F"/>
    <w:rsid w:val="00696E72"/>
    <w:rsid w:val="00696F3B"/>
    <w:rsid w:val="00697049"/>
    <w:rsid w:val="006970AA"/>
    <w:rsid w:val="00697313"/>
    <w:rsid w:val="006975BF"/>
    <w:rsid w:val="006976D0"/>
    <w:rsid w:val="006976EB"/>
    <w:rsid w:val="00697722"/>
    <w:rsid w:val="00697844"/>
    <w:rsid w:val="00697A23"/>
    <w:rsid w:val="00697C6A"/>
    <w:rsid w:val="00697CE9"/>
    <w:rsid w:val="00697D9B"/>
    <w:rsid w:val="00697E2D"/>
    <w:rsid w:val="006A0153"/>
    <w:rsid w:val="006A02E2"/>
    <w:rsid w:val="006A0353"/>
    <w:rsid w:val="006A05D5"/>
    <w:rsid w:val="006A066F"/>
    <w:rsid w:val="006A08DE"/>
    <w:rsid w:val="006A096C"/>
    <w:rsid w:val="006A09FE"/>
    <w:rsid w:val="006A0BF2"/>
    <w:rsid w:val="006A0D13"/>
    <w:rsid w:val="006A0EB6"/>
    <w:rsid w:val="006A0ECE"/>
    <w:rsid w:val="006A0F16"/>
    <w:rsid w:val="006A136C"/>
    <w:rsid w:val="006A13FE"/>
    <w:rsid w:val="006A1498"/>
    <w:rsid w:val="006A167F"/>
    <w:rsid w:val="006A17A2"/>
    <w:rsid w:val="006A1846"/>
    <w:rsid w:val="006A1851"/>
    <w:rsid w:val="006A18BD"/>
    <w:rsid w:val="006A190F"/>
    <w:rsid w:val="006A19E3"/>
    <w:rsid w:val="006A1AF5"/>
    <w:rsid w:val="006A2151"/>
    <w:rsid w:val="006A21CA"/>
    <w:rsid w:val="006A22E1"/>
    <w:rsid w:val="006A2361"/>
    <w:rsid w:val="006A24FB"/>
    <w:rsid w:val="006A24FE"/>
    <w:rsid w:val="006A25FD"/>
    <w:rsid w:val="006A2623"/>
    <w:rsid w:val="006A2719"/>
    <w:rsid w:val="006A28E3"/>
    <w:rsid w:val="006A2A45"/>
    <w:rsid w:val="006A2A64"/>
    <w:rsid w:val="006A2A99"/>
    <w:rsid w:val="006A2E08"/>
    <w:rsid w:val="006A2F4B"/>
    <w:rsid w:val="006A3119"/>
    <w:rsid w:val="006A3158"/>
    <w:rsid w:val="006A341E"/>
    <w:rsid w:val="006A34FC"/>
    <w:rsid w:val="006A3656"/>
    <w:rsid w:val="006A3667"/>
    <w:rsid w:val="006A370F"/>
    <w:rsid w:val="006A384D"/>
    <w:rsid w:val="006A390D"/>
    <w:rsid w:val="006A3B5E"/>
    <w:rsid w:val="006A3C2D"/>
    <w:rsid w:val="006A41D7"/>
    <w:rsid w:val="006A420F"/>
    <w:rsid w:val="006A4217"/>
    <w:rsid w:val="006A43FB"/>
    <w:rsid w:val="006A4749"/>
    <w:rsid w:val="006A4754"/>
    <w:rsid w:val="006A4915"/>
    <w:rsid w:val="006A4A42"/>
    <w:rsid w:val="006A4BE1"/>
    <w:rsid w:val="006A4C71"/>
    <w:rsid w:val="006A4CB7"/>
    <w:rsid w:val="006A4CF0"/>
    <w:rsid w:val="006A4D44"/>
    <w:rsid w:val="006A4FF7"/>
    <w:rsid w:val="006A508B"/>
    <w:rsid w:val="006A50C8"/>
    <w:rsid w:val="006A51B5"/>
    <w:rsid w:val="006A528D"/>
    <w:rsid w:val="006A539D"/>
    <w:rsid w:val="006A5471"/>
    <w:rsid w:val="006A547F"/>
    <w:rsid w:val="006A5581"/>
    <w:rsid w:val="006A5784"/>
    <w:rsid w:val="006A58A8"/>
    <w:rsid w:val="006A5ACF"/>
    <w:rsid w:val="006A5D47"/>
    <w:rsid w:val="006A5DA6"/>
    <w:rsid w:val="006A6026"/>
    <w:rsid w:val="006A610A"/>
    <w:rsid w:val="006A62BA"/>
    <w:rsid w:val="006A62C2"/>
    <w:rsid w:val="006A6300"/>
    <w:rsid w:val="006A6389"/>
    <w:rsid w:val="006A63AE"/>
    <w:rsid w:val="006A64B4"/>
    <w:rsid w:val="006A65D2"/>
    <w:rsid w:val="006A65F2"/>
    <w:rsid w:val="006A6721"/>
    <w:rsid w:val="006A672B"/>
    <w:rsid w:val="006A673E"/>
    <w:rsid w:val="006A683A"/>
    <w:rsid w:val="006A6883"/>
    <w:rsid w:val="006A6B25"/>
    <w:rsid w:val="006A6CFC"/>
    <w:rsid w:val="006A7183"/>
    <w:rsid w:val="006A7259"/>
    <w:rsid w:val="006A735E"/>
    <w:rsid w:val="006A7498"/>
    <w:rsid w:val="006A7509"/>
    <w:rsid w:val="006A78D8"/>
    <w:rsid w:val="006A7A4F"/>
    <w:rsid w:val="006A7B70"/>
    <w:rsid w:val="006A7ECD"/>
    <w:rsid w:val="006B0008"/>
    <w:rsid w:val="006B0099"/>
    <w:rsid w:val="006B00C2"/>
    <w:rsid w:val="006B018F"/>
    <w:rsid w:val="006B0277"/>
    <w:rsid w:val="006B02F9"/>
    <w:rsid w:val="006B0324"/>
    <w:rsid w:val="006B052C"/>
    <w:rsid w:val="006B058F"/>
    <w:rsid w:val="006B05B3"/>
    <w:rsid w:val="006B0D0C"/>
    <w:rsid w:val="006B0D15"/>
    <w:rsid w:val="006B0D7C"/>
    <w:rsid w:val="006B0DFA"/>
    <w:rsid w:val="006B0ECF"/>
    <w:rsid w:val="006B0F76"/>
    <w:rsid w:val="006B0FE1"/>
    <w:rsid w:val="006B1065"/>
    <w:rsid w:val="006B120A"/>
    <w:rsid w:val="006B173C"/>
    <w:rsid w:val="006B17F7"/>
    <w:rsid w:val="006B18DC"/>
    <w:rsid w:val="006B1A1E"/>
    <w:rsid w:val="006B1C11"/>
    <w:rsid w:val="006B1E17"/>
    <w:rsid w:val="006B1F21"/>
    <w:rsid w:val="006B2047"/>
    <w:rsid w:val="006B20AF"/>
    <w:rsid w:val="006B20BD"/>
    <w:rsid w:val="006B20D4"/>
    <w:rsid w:val="006B2116"/>
    <w:rsid w:val="006B21E1"/>
    <w:rsid w:val="006B22E5"/>
    <w:rsid w:val="006B25EB"/>
    <w:rsid w:val="006B2727"/>
    <w:rsid w:val="006B29DB"/>
    <w:rsid w:val="006B2B39"/>
    <w:rsid w:val="006B2B47"/>
    <w:rsid w:val="006B2C51"/>
    <w:rsid w:val="006B2C8B"/>
    <w:rsid w:val="006B2E80"/>
    <w:rsid w:val="006B2EE0"/>
    <w:rsid w:val="006B3033"/>
    <w:rsid w:val="006B306C"/>
    <w:rsid w:val="006B31A1"/>
    <w:rsid w:val="006B35BB"/>
    <w:rsid w:val="006B3644"/>
    <w:rsid w:val="006B36D5"/>
    <w:rsid w:val="006B3963"/>
    <w:rsid w:val="006B39FD"/>
    <w:rsid w:val="006B3A95"/>
    <w:rsid w:val="006B3AAE"/>
    <w:rsid w:val="006B3B05"/>
    <w:rsid w:val="006B3D28"/>
    <w:rsid w:val="006B3DCE"/>
    <w:rsid w:val="006B3DDD"/>
    <w:rsid w:val="006B40F0"/>
    <w:rsid w:val="006B4422"/>
    <w:rsid w:val="006B4905"/>
    <w:rsid w:val="006B49BD"/>
    <w:rsid w:val="006B4C51"/>
    <w:rsid w:val="006B4C74"/>
    <w:rsid w:val="006B4C88"/>
    <w:rsid w:val="006B4CCD"/>
    <w:rsid w:val="006B4DFE"/>
    <w:rsid w:val="006B4F21"/>
    <w:rsid w:val="006B4F40"/>
    <w:rsid w:val="006B4FC8"/>
    <w:rsid w:val="006B505F"/>
    <w:rsid w:val="006B517C"/>
    <w:rsid w:val="006B51B0"/>
    <w:rsid w:val="006B5237"/>
    <w:rsid w:val="006B52B7"/>
    <w:rsid w:val="006B5319"/>
    <w:rsid w:val="006B531C"/>
    <w:rsid w:val="006B5419"/>
    <w:rsid w:val="006B549F"/>
    <w:rsid w:val="006B55B4"/>
    <w:rsid w:val="006B56E9"/>
    <w:rsid w:val="006B5758"/>
    <w:rsid w:val="006B5796"/>
    <w:rsid w:val="006B596C"/>
    <w:rsid w:val="006B5F20"/>
    <w:rsid w:val="006B6291"/>
    <w:rsid w:val="006B637C"/>
    <w:rsid w:val="006B6450"/>
    <w:rsid w:val="006B6543"/>
    <w:rsid w:val="006B6568"/>
    <w:rsid w:val="006B661F"/>
    <w:rsid w:val="006B694C"/>
    <w:rsid w:val="006B69B7"/>
    <w:rsid w:val="006B69D7"/>
    <w:rsid w:val="006B6B5F"/>
    <w:rsid w:val="006B6F2B"/>
    <w:rsid w:val="006B70D2"/>
    <w:rsid w:val="006B75CD"/>
    <w:rsid w:val="006B768A"/>
    <w:rsid w:val="006B7962"/>
    <w:rsid w:val="006B7B92"/>
    <w:rsid w:val="006C013C"/>
    <w:rsid w:val="006C015A"/>
    <w:rsid w:val="006C0199"/>
    <w:rsid w:val="006C03D1"/>
    <w:rsid w:val="006C0570"/>
    <w:rsid w:val="006C066D"/>
    <w:rsid w:val="006C0743"/>
    <w:rsid w:val="006C0865"/>
    <w:rsid w:val="006C08F6"/>
    <w:rsid w:val="006C0B18"/>
    <w:rsid w:val="006C0B3F"/>
    <w:rsid w:val="006C0D50"/>
    <w:rsid w:val="006C0EC0"/>
    <w:rsid w:val="006C0F44"/>
    <w:rsid w:val="006C1188"/>
    <w:rsid w:val="006C1BCF"/>
    <w:rsid w:val="006C1C66"/>
    <w:rsid w:val="006C2273"/>
    <w:rsid w:val="006C23CC"/>
    <w:rsid w:val="006C255A"/>
    <w:rsid w:val="006C26BA"/>
    <w:rsid w:val="006C26D3"/>
    <w:rsid w:val="006C26E5"/>
    <w:rsid w:val="006C27E1"/>
    <w:rsid w:val="006C2B09"/>
    <w:rsid w:val="006C2B77"/>
    <w:rsid w:val="006C2CC2"/>
    <w:rsid w:val="006C2DA2"/>
    <w:rsid w:val="006C2DB5"/>
    <w:rsid w:val="006C2F7D"/>
    <w:rsid w:val="006C2F9C"/>
    <w:rsid w:val="006C3014"/>
    <w:rsid w:val="006C30BA"/>
    <w:rsid w:val="006C3382"/>
    <w:rsid w:val="006C33D8"/>
    <w:rsid w:val="006C341A"/>
    <w:rsid w:val="006C34A6"/>
    <w:rsid w:val="006C36C4"/>
    <w:rsid w:val="006C3877"/>
    <w:rsid w:val="006C3959"/>
    <w:rsid w:val="006C39B0"/>
    <w:rsid w:val="006C3D23"/>
    <w:rsid w:val="006C3D9C"/>
    <w:rsid w:val="006C4101"/>
    <w:rsid w:val="006C4176"/>
    <w:rsid w:val="006C4335"/>
    <w:rsid w:val="006C4338"/>
    <w:rsid w:val="006C43E5"/>
    <w:rsid w:val="006C441F"/>
    <w:rsid w:val="006C4450"/>
    <w:rsid w:val="006C4747"/>
    <w:rsid w:val="006C49A5"/>
    <w:rsid w:val="006C4A7D"/>
    <w:rsid w:val="006C4CEB"/>
    <w:rsid w:val="006C4FDD"/>
    <w:rsid w:val="006C5502"/>
    <w:rsid w:val="006C559B"/>
    <w:rsid w:val="006C5652"/>
    <w:rsid w:val="006C5665"/>
    <w:rsid w:val="006C5925"/>
    <w:rsid w:val="006C5BE5"/>
    <w:rsid w:val="006C5DFA"/>
    <w:rsid w:val="006C5E8C"/>
    <w:rsid w:val="006C5F51"/>
    <w:rsid w:val="006C6029"/>
    <w:rsid w:val="006C62A4"/>
    <w:rsid w:val="006C64DF"/>
    <w:rsid w:val="006C6928"/>
    <w:rsid w:val="006C6B2D"/>
    <w:rsid w:val="006C6B52"/>
    <w:rsid w:val="006C6C62"/>
    <w:rsid w:val="006C6E06"/>
    <w:rsid w:val="006C6F70"/>
    <w:rsid w:val="006C706C"/>
    <w:rsid w:val="006C7276"/>
    <w:rsid w:val="006C72C8"/>
    <w:rsid w:val="006C7609"/>
    <w:rsid w:val="006C7670"/>
    <w:rsid w:val="006C76D5"/>
    <w:rsid w:val="006C7874"/>
    <w:rsid w:val="006C78AD"/>
    <w:rsid w:val="006C7A10"/>
    <w:rsid w:val="006C7BE9"/>
    <w:rsid w:val="006C7DD8"/>
    <w:rsid w:val="006D00E8"/>
    <w:rsid w:val="006D011A"/>
    <w:rsid w:val="006D02F9"/>
    <w:rsid w:val="006D0366"/>
    <w:rsid w:val="006D0559"/>
    <w:rsid w:val="006D0682"/>
    <w:rsid w:val="006D06EF"/>
    <w:rsid w:val="006D06FE"/>
    <w:rsid w:val="006D0795"/>
    <w:rsid w:val="006D090D"/>
    <w:rsid w:val="006D09C3"/>
    <w:rsid w:val="006D0D5D"/>
    <w:rsid w:val="006D0DE6"/>
    <w:rsid w:val="006D0E45"/>
    <w:rsid w:val="006D0E4F"/>
    <w:rsid w:val="006D0EF9"/>
    <w:rsid w:val="006D0F82"/>
    <w:rsid w:val="006D1093"/>
    <w:rsid w:val="006D10AE"/>
    <w:rsid w:val="006D1514"/>
    <w:rsid w:val="006D1582"/>
    <w:rsid w:val="006D15A8"/>
    <w:rsid w:val="006D165E"/>
    <w:rsid w:val="006D18F3"/>
    <w:rsid w:val="006D1921"/>
    <w:rsid w:val="006D197A"/>
    <w:rsid w:val="006D1BD6"/>
    <w:rsid w:val="006D1C85"/>
    <w:rsid w:val="006D1EE6"/>
    <w:rsid w:val="006D1F1A"/>
    <w:rsid w:val="006D1F79"/>
    <w:rsid w:val="006D2036"/>
    <w:rsid w:val="006D2212"/>
    <w:rsid w:val="006D22D7"/>
    <w:rsid w:val="006D2322"/>
    <w:rsid w:val="006D2379"/>
    <w:rsid w:val="006D238A"/>
    <w:rsid w:val="006D240F"/>
    <w:rsid w:val="006D249A"/>
    <w:rsid w:val="006D24BF"/>
    <w:rsid w:val="006D26C2"/>
    <w:rsid w:val="006D2722"/>
    <w:rsid w:val="006D27D0"/>
    <w:rsid w:val="006D27D6"/>
    <w:rsid w:val="006D2A06"/>
    <w:rsid w:val="006D2B19"/>
    <w:rsid w:val="006D2C7B"/>
    <w:rsid w:val="006D2CB6"/>
    <w:rsid w:val="006D2CDD"/>
    <w:rsid w:val="006D2E2B"/>
    <w:rsid w:val="006D2FAF"/>
    <w:rsid w:val="006D30FA"/>
    <w:rsid w:val="006D328C"/>
    <w:rsid w:val="006D35AD"/>
    <w:rsid w:val="006D3815"/>
    <w:rsid w:val="006D38D0"/>
    <w:rsid w:val="006D3A7A"/>
    <w:rsid w:val="006D3AF4"/>
    <w:rsid w:val="006D3BA4"/>
    <w:rsid w:val="006D3BB9"/>
    <w:rsid w:val="006D3C2A"/>
    <w:rsid w:val="006D3CEC"/>
    <w:rsid w:val="006D3E06"/>
    <w:rsid w:val="006D3E58"/>
    <w:rsid w:val="006D3EB7"/>
    <w:rsid w:val="006D41A6"/>
    <w:rsid w:val="006D4279"/>
    <w:rsid w:val="006D4367"/>
    <w:rsid w:val="006D44AF"/>
    <w:rsid w:val="006D44F5"/>
    <w:rsid w:val="006D45B1"/>
    <w:rsid w:val="006D45ED"/>
    <w:rsid w:val="006D4667"/>
    <w:rsid w:val="006D4714"/>
    <w:rsid w:val="006D4A10"/>
    <w:rsid w:val="006D4B18"/>
    <w:rsid w:val="006D4D69"/>
    <w:rsid w:val="006D5325"/>
    <w:rsid w:val="006D561F"/>
    <w:rsid w:val="006D5657"/>
    <w:rsid w:val="006D5678"/>
    <w:rsid w:val="006D56C8"/>
    <w:rsid w:val="006D5709"/>
    <w:rsid w:val="006D5739"/>
    <w:rsid w:val="006D589A"/>
    <w:rsid w:val="006D5B16"/>
    <w:rsid w:val="006D5D6D"/>
    <w:rsid w:val="006D6219"/>
    <w:rsid w:val="006D621A"/>
    <w:rsid w:val="006D64F9"/>
    <w:rsid w:val="006D652A"/>
    <w:rsid w:val="006D683E"/>
    <w:rsid w:val="006D6895"/>
    <w:rsid w:val="006D69E2"/>
    <w:rsid w:val="006D6B8C"/>
    <w:rsid w:val="006D6D3C"/>
    <w:rsid w:val="006D71E3"/>
    <w:rsid w:val="006D755E"/>
    <w:rsid w:val="006D7882"/>
    <w:rsid w:val="006D791F"/>
    <w:rsid w:val="006D799A"/>
    <w:rsid w:val="006D7A25"/>
    <w:rsid w:val="006D7B44"/>
    <w:rsid w:val="006D7F4C"/>
    <w:rsid w:val="006D7FE1"/>
    <w:rsid w:val="006D7FF2"/>
    <w:rsid w:val="006E008B"/>
    <w:rsid w:val="006E00DD"/>
    <w:rsid w:val="006E04EC"/>
    <w:rsid w:val="006E0537"/>
    <w:rsid w:val="006E0696"/>
    <w:rsid w:val="006E06A4"/>
    <w:rsid w:val="006E0849"/>
    <w:rsid w:val="006E0B09"/>
    <w:rsid w:val="006E0DA6"/>
    <w:rsid w:val="006E10B5"/>
    <w:rsid w:val="006E10CA"/>
    <w:rsid w:val="006E13F5"/>
    <w:rsid w:val="006E14A1"/>
    <w:rsid w:val="006E162D"/>
    <w:rsid w:val="006E176B"/>
    <w:rsid w:val="006E1AF5"/>
    <w:rsid w:val="006E1E9F"/>
    <w:rsid w:val="006E2127"/>
    <w:rsid w:val="006E2185"/>
    <w:rsid w:val="006E25D4"/>
    <w:rsid w:val="006E262E"/>
    <w:rsid w:val="006E298A"/>
    <w:rsid w:val="006E2B00"/>
    <w:rsid w:val="006E2BED"/>
    <w:rsid w:val="006E2C17"/>
    <w:rsid w:val="006E2D51"/>
    <w:rsid w:val="006E2DCF"/>
    <w:rsid w:val="006E2EA5"/>
    <w:rsid w:val="006E2F93"/>
    <w:rsid w:val="006E3316"/>
    <w:rsid w:val="006E34B4"/>
    <w:rsid w:val="006E36BC"/>
    <w:rsid w:val="006E372C"/>
    <w:rsid w:val="006E3732"/>
    <w:rsid w:val="006E386B"/>
    <w:rsid w:val="006E393C"/>
    <w:rsid w:val="006E3DCF"/>
    <w:rsid w:val="006E421C"/>
    <w:rsid w:val="006E42FC"/>
    <w:rsid w:val="006E43A4"/>
    <w:rsid w:val="006E4402"/>
    <w:rsid w:val="006E442F"/>
    <w:rsid w:val="006E4817"/>
    <w:rsid w:val="006E4AFB"/>
    <w:rsid w:val="006E4B0C"/>
    <w:rsid w:val="006E4D1A"/>
    <w:rsid w:val="006E4D24"/>
    <w:rsid w:val="006E4E67"/>
    <w:rsid w:val="006E4F11"/>
    <w:rsid w:val="006E501D"/>
    <w:rsid w:val="006E5280"/>
    <w:rsid w:val="006E5384"/>
    <w:rsid w:val="006E5466"/>
    <w:rsid w:val="006E5575"/>
    <w:rsid w:val="006E571B"/>
    <w:rsid w:val="006E5823"/>
    <w:rsid w:val="006E585D"/>
    <w:rsid w:val="006E59D3"/>
    <w:rsid w:val="006E5D52"/>
    <w:rsid w:val="006E5DB4"/>
    <w:rsid w:val="006E5F7A"/>
    <w:rsid w:val="006E6044"/>
    <w:rsid w:val="006E624E"/>
    <w:rsid w:val="006E627B"/>
    <w:rsid w:val="006E65A6"/>
    <w:rsid w:val="006E6649"/>
    <w:rsid w:val="006E6715"/>
    <w:rsid w:val="006E69D6"/>
    <w:rsid w:val="006E6EFF"/>
    <w:rsid w:val="006E7034"/>
    <w:rsid w:val="006E7046"/>
    <w:rsid w:val="006E705E"/>
    <w:rsid w:val="006E70C6"/>
    <w:rsid w:val="006E71E3"/>
    <w:rsid w:val="006E73AD"/>
    <w:rsid w:val="006E73C0"/>
    <w:rsid w:val="006E744C"/>
    <w:rsid w:val="006E7593"/>
    <w:rsid w:val="006E7956"/>
    <w:rsid w:val="006E79EA"/>
    <w:rsid w:val="006E7A73"/>
    <w:rsid w:val="006E7AEA"/>
    <w:rsid w:val="006E7BD4"/>
    <w:rsid w:val="006E7D73"/>
    <w:rsid w:val="006F0096"/>
    <w:rsid w:val="006F0281"/>
    <w:rsid w:val="006F04F1"/>
    <w:rsid w:val="006F0550"/>
    <w:rsid w:val="006F06CB"/>
    <w:rsid w:val="006F0860"/>
    <w:rsid w:val="006F0AC7"/>
    <w:rsid w:val="006F0D53"/>
    <w:rsid w:val="006F0E37"/>
    <w:rsid w:val="006F0E41"/>
    <w:rsid w:val="006F0FAA"/>
    <w:rsid w:val="006F0FAE"/>
    <w:rsid w:val="006F0FDD"/>
    <w:rsid w:val="006F1004"/>
    <w:rsid w:val="006F109B"/>
    <w:rsid w:val="006F1181"/>
    <w:rsid w:val="006F11E5"/>
    <w:rsid w:val="006F12ED"/>
    <w:rsid w:val="006F1351"/>
    <w:rsid w:val="006F1374"/>
    <w:rsid w:val="006F13F7"/>
    <w:rsid w:val="006F15D7"/>
    <w:rsid w:val="006F1751"/>
    <w:rsid w:val="006F18DA"/>
    <w:rsid w:val="006F1930"/>
    <w:rsid w:val="006F1AE4"/>
    <w:rsid w:val="006F1B70"/>
    <w:rsid w:val="006F1CCA"/>
    <w:rsid w:val="006F1CDD"/>
    <w:rsid w:val="006F1DB0"/>
    <w:rsid w:val="006F1DEF"/>
    <w:rsid w:val="006F1E05"/>
    <w:rsid w:val="006F1E62"/>
    <w:rsid w:val="006F1F38"/>
    <w:rsid w:val="006F1F58"/>
    <w:rsid w:val="006F2139"/>
    <w:rsid w:val="006F216D"/>
    <w:rsid w:val="006F23AF"/>
    <w:rsid w:val="006F25A9"/>
    <w:rsid w:val="006F2645"/>
    <w:rsid w:val="006F2664"/>
    <w:rsid w:val="006F26BA"/>
    <w:rsid w:val="006F26DE"/>
    <w:rsid w:val="006F27E8"/>
    <w:rsid w:val="006F2B2D"/>
    <w:rsid w:val="006F2B2F"/>
    <w:rsid w:val="006F2CA4"/>
    <w:rsid w:val="006F2CCE"/>
    <w:rsid w:val="006F3084"/>
    <w:rsid w:val="006F3188"/>
    <w:rsid w:val="006F3216"/>
    <w:rsid w:val="006F33B0"/>
    <w:rsid w:val="006F352A"/>
    <w:rsid w:val="006F36F6"/>
    <w:rsid w:val="006F37A9"/>
    <w:rsid w:val="006F3AFA"/>
    <w:rsid w:val="006F3CDF"/>
    <w:rsid w:val="006F401A"/>
    <w:rsid w:val="006F408B"/>
    <w:rsid w:val="006F4199"/>
    <w:rsid w:val="006F43C1"/>
    <w:rsid w:val="006F4663"/>
    <w:rsid w:val="006F4666"/>
    <w:rsid w:val="006F475E"/>
    <w:rsid w:val="006F4786"/>
    <w:rsid w:val="006F4862"/>
    <w:rsid w:val="006F4897"/>
    <w:rsid w:val="006F4965"/>
    <w:rsid w:val="006F4F21"/>
    <w:rsid w:val="006F4F3A"/>
    <w:rsid w:val="006F4FCF"/>
    <w:rsid w:val="006F52DD"/>
    <w:rsid w:val="006F5477"/>
    <w:rsid w:val="006F5479"/>
    <w:rsid w:val="006F551B"/>
    <w:rsid w:val="006F5558"/>
    <w:rsid w:val="006F581A"/>
    <w:rsid w:val="006F584A"/>
    <w:rsid w:val="006F58EB"/>
    <w:rsid w:val="006F5A33"/>
    <w:rsid w:val="006F5D9A"/>
    <w:rsid w:val="006F5E77"/>
    <w:rsid w:val="006F5E80"/>
    <w:rsid w:val="006F5ED9"/>
    <w:rsid w:val="006F5F27"/>
    <w:rsid w:val="006F5F30"/>
    <w:rsid w:val="006F6075"/>
    <w:rsid w:val="006F60C2"/>
    <w:rsid w:val="006F6175"/>
    <w:rsid w:val="006F618F"/>
    <w:rsid w:val="006F6208"/>
    <w:rsid w:val="006F646B"/>
    <w:rsid w:val="006F6771"/>
    <w:rsid w:val="006F68A3"/>
    <w:rsid w:val="006F68A6"/>
    <w:rsid w:val="006F6B0C"/>
    <w:rsid w:val="006F6C30"/>
    <w:rsid w:val="006F6E50"/>
    <w:rsid w:val="006F6EBB"/>
    <w:rsid w:val="006F6FF0"/>
    <w:rsid w:val="006F6FF3"/>
    <w:rsid w:val="006F7072"/>
    <w:rsid w:val="006F7147"/>
    <w:rsid w:val="006F7445"/>
    <w:rsid w:val="006F74FE"/>
    <w:rsid w:val="006F7544"/>
    <w:rsid w:val="006F7787"/>
    <w:rsid w:val="006F7C7A"/>
    <w:rsid w:val="006F7C86"/>
    <w:rsid w:val="006F7D16"/>
    <w:rsid w:val="006F7D1A"/>
    <w:rsid w:val="006F7D2E"/>
    <w:rsid w:val="006F7DF9"/>
    <w:rsid w:val="006F7E09"/>
    <w:rsid w:val="006F7E86"/>
    <w:rsid w:val="007001BB"/>
    <w:rsid w:val="0070028A"/>
    <w:rsid w:val="0070029A"/>
    <w:rsid w:val="00700360"/>
    <w:rsid w:val="00700641"/>
    <w:rsid w:val="00700ABA"/>
    <w:rsid w:val="00700B46"/>
    <w:rsid w:val="00700C4E"/>
    <w:rsid w:val="00700FBA"/>
    <w:rsid w:val="007011AB"/>
    <w:rsid w:val="007012CD"/>
    <w:rsid w:val="007015C5"/>
    <w:rsid w:val="00701738"/>
    <w:rsid w:val="00701774"/>
    <w:rsid w:val="00701884"/>
    <w:rsid w:val="00701885"/>
    <w:rsid w:val="00701969"/>
    <w:rsid w:val="0070196E"/>
    <w:rsid w:val="00701C53"/>
    <w:rsid w:val="00701D2D"/>
    <w:rsid w:val="00701D9C"/>
    <w:rsid w:val="00702047"/>
    <w:rsid w:val="00702152"/>
    <w:rsid w:val="007022AA"/>
    <w:rsid w:val="00702582"/>
    <w:rsid w:val="007025C0"/>
    <w:rsid w:val="00702769"/>
    <w:rsid w:val="007027C8"/>
    <w:rsid w:val="00702AA2"/>
    <w:rsid w:val="00702AE1"/>
    <w:rsid w:val="00702C12"/>
    <w:rsid w:val="00702E77"/>
    <w:rsid w:val="00702EE8"/>
    <w:rsid w:val="00703058"/>
    <w:rsid w:val="0070378E"/>
    <w:rsid w:val="0070386C"/>
    <w:rsid w:val="007038F3"/>
    <w:rsid w:val="00703ACE"/>
    <w:rsid w:val="00703C73"/>
    <w:rsid w:val="00703E78"/>
    <w:rsid w:val="00703EE0"/>
    <w:rsid w:val="00703F5E"/>
    <w:rsid w:val="0070405D"/>
    <w:rsid w:val="0070409E"/>
    <w:rsid w:val="0070413D"/>
    <w:rsid w:val="0070415A"/>
    <w:rsid w:val="0070422E"/>
    <w:rsid w:val="00704401"/>
    <w:rsid w:val="007046DE"/>
    <w:rsid w:val="0070471C"/>
    <w:rsid w:val="00704962"/>
    <w:rsid w:val="007049C7"/>
    <w:rsid w:val="00704B3E"/>
    <w:rsid w:val="00704CF2"/>
    <w:rsid w:val="00704D2C"/>
    <w:rsid w:val="00704E38"/>
    <w:rsid w:val="00704F04"/>
    <w:rsid w:val="0070521A"/>
    <w:rsid w:val="00705233"/>
    <w:rsid w:val="00705448"/>
    <w:rsid w:val="007054B7"/>
    <w:rsid w:val="00705717"/>
    <w:rsid w:val="007059F2"/>
    <w:rsid w:val="00705A5A"/>
    <w:rsid w:val="00705AB6"/>
    <w:rsid w:val="00705CAC"/>
    <w:rsid w:val="00705E30"/>
    <w:rsid w:val="00705F35"/>
    <w:rsid w:val="00705FCA"/>
    <w:rsid w:val="00706002"/>
    <w:rsid w:val="007060E7"/>
    <w:rsid w:val="00706746"/>
    <w:rsid w:val="0070679B"/>
    <w:rsid w:val="00706930"/>
    <w:rsid w:val="00706D18"/>
    <w:rsid w:val="00706E7A"/>
    <w:rsid w:val="00706EA4"/>
    <w:rsid w:val="0070731F"/>
    <w:rsid w:val="007073CC"/>
    <w:rsid w:val="00707445"/>
    <w:rsid w:val="007077A6"/>
    <w:rsid w:val="007079B5"/>
    <w:rsid w:val="007079DF"/>
    <w:rsid w:val="00707C9B"/>
    <w:rsid w:val="00707CD5"/>
    <w:rsid w:val="00707E1D"/>
    <w:rsid w:val="00707F18"/>
    <w:rsid w:val="007101BE"/>
    <w:rsid w:val="007103A0"/>
    <w:rsid w:val="0071050A"/>
    <w:rsid w:val="0071069E"/>
    <w:rsid w:val="00710849"/>
    <w:rsid w:val="007108BD"/>
    <w:rsid w:val="007108DB"/>
    <w:rsid w:val="00710B01"/>
    <w:rsid w:val="00710EEF"/>
    <w:rsid w:val="00711000"/>
    <w:rsid w:val="0071103F"/>
    <w:rsid w:val="00711057"/>
    <w:rsid w:val="0071141D"/>
    <w:rsid w:val="007119A7"/>
    <w:rsid w:val="00711E5D"/>
    <w:rsid w:val="00711EEE"/>
    <w:rsid w:val="00711FE3"/>
    <w:rsid w:val="00712005"/>
    <w:rsid w:val="0071205B"/>
    <w:rsid w:val="00712082"/>
    <w:rsid w:val="007122C3"/>
    <w:rsid w:val="007122DE"/>
    <w:rsid w:val="007124A7"/>
    <w:rsid w:val="007126CE"/>
    <w:rsid w:val="00712A6E"/>
    <w:rsid w:val="00712AEB"/>
    <w:rsid w:val="00712AF6"/>
    <w:rsid w:val="00712C54"/>
    <w:rsid w:val="00712E06"/>
    <w:rsid w:val="00712E0B"/>
    <w:rsid w:val="00713458"/>
    <w:rsid w:val="007134F1"/>
    <w:rsid w:val="007135A2"/>
    <w:rsid w:val="0071361E"/>
    <w:rsid w:val="00713683"/>
    <w:rsid w:val="00713756"/>
    <w:rsid w:val="00713894"/>
    <w:rsid w:val="007139A2"/>
    <w:rsid w:val="00713BFA"/>
    <w:rsid w:val="00713BFF"/>
    <w:rsid w:val="00713C69"/>
    <w:rsid w:val="00713F11"/>
    <w:rsid w:val="00713FC3"/>
    <w:rsid w:val="007144D5"/>
    <w:rsid w:val="00714757"/>
    <w:rsid w:val="00714AC2"/>
    <w:rsid w:val="00714B40"/>
    <w:rsid w:val="00714B70"/>
    <w:rsid w:val="00714C09"/>
    <w:rsid w:val="00714DF3"/>
    <w:rsid w:val="00714E52"/>
    <w:rsid w:val="00714EEC"/>
    <w:rsid w:val="00714FC7"/>
    <w:rsid w:val="00714FD6"/>
    <w:rsid w:val="007150C5"/>
    <w:rsid w:val="007151A8"/>
    <w:rsid w:val="007151CF"/>
    <w:rsid w:val="007152E1"/>
    <w:rsid w:val="007153DF"/>
    <w:rsid w:val="007154F1"/>
    <w:rsid w:val="007156D2"/>
    <w:rsid w:val="0071574E"/>
    <w:rsid w:val="007157DD"/>
    <w:rsid w:val="00715C28"/>
    <w:rsid w:val="00716533"/>
    <w:rsid w:val="007165F6"/>
    <w:rsid w:val="007166A0"/>
    <w:rsid w:val="007167AC"/>
    <w:rsid w:val="007167BF"/>
    <w:rsid w:val="0071690E"/>
    <w:rsid w:val="007169AB"/>
    <w:rsid w:val="007169E3"/>
    <w:rsid w:val="00716CA6"/>
    <w:rsid w:val="00716CC1"/>
    <w:rsid w:val="00716CEB"/>
    <w:rsid w:val="00716D22"/>
    <w:rsid w:val="00717087"/>
    <w:rsid w:val="0071727D"/>
    <w:rsid w:val="00717466"/>
    <w:rsid w:val="007174CC"/>
    <w:rsid w:val="007175AE"/>
    <w:rsid w:val="00717716"/>
    <w:rsid w:val="00717773"/>
    <w:rsid w:val="00717938"/>
    <w:rsid w:val="00717C5A"/>
    <w:rsid w:val="00717D31"/>
    <w:rsid w:val="00717EDD"/>
    <w:rsid w:val="00717EEB"/>
    <w:rsid w:val="00717F26"/>
    <w:rsid w:val="00720168"/>
    <w:rsid w:val="007205E5"/>
    <w:rsid w:val="00720A61"/>
    <w:rsid w:val="00720A9B"/>
    <w:rsid w:val="00720AEB"/>
    <w:rsid w:val="00720BAF"/>
    <w:rsid w:val="00720C75"/>
    <w:rsid w:val="00720D3D"/>
    <w:rsid w:val="00720D82"/>
    <w:rsid w:val="00720FAF"/>
    <w:rsid w:val="00721027"/>
    <w:rsid w:val="00721252"/>
    <w:rsid w:val="007214AD"/>
    <w:rsid w:val="00721594"/>
    <w:rsid w:val="00721642"/>
    <w:rsid w:val="0072165D"/>
    <w:rsid w:val="00721932"/>
    <w:rsid w:val="00721C50"/>
    <w:rsid w:val="00721CFA"/>
    <w:rsid w:val="00721F66"/>
    <w:rsid w:val="00721FBF"/>
    <w:rsid w:val="007220C1"/>
    <w:rsid w:val="007220D4"/>
    <w:rsid w:val="007221CE"/>
    <w:rsid w:val="0072221F"/>
    <w:rsid w:val="0072225C"/>
    <w:rsid w:val="007223BF"/>
    <w:rsid w:val="00722431"/>
    <w:rsid w:val="00722441"/>
    <w:rsid w:val="007224B5"/>
    <w:rsid w:val="007224E9"/>
    <w:rsid w:val="0072263A"/>
    <w:rsid w:val="00722734"/>
    <w:rsid w:val="007227BD"/>
    <w:rsid w:val="00722821"/>
    <w:rsid w:val="00722875"/>
    <w:rsid w:val="00722903"/>
    <w:rsid w:val="00722A02"/>
    <w:rsid w:val="00722A32"/>
    <w:rsid w:val="00722B21"/>
    <w:rsid w:val="00722D4D"/>
    <w:rsid w:val="00722FCA"/>
    <w:rsid w:val="007230A2"/>
    <w:rsid w:val="007234AA"/>
    <w:rsid w:val="00723668"/>
    <w:rsid w:val="007237DD"/>
    <w:rsid w:val="00723975"/>
    <w:rsid w:val="00723B41"/>
    <w:rsid w:val="00723DDE"/>
    <w:rsid w:val="0072423E"/>
    <w:rsid w:val="00724714"/>
    <w:rsid w:val="00724938"/>
    <w:rsid w:val="00724A5E"/>
    <w:rsid w:val="00724B2F"/>
    <w:rsid w:val="00724CA5"/>
    <w:rsid w:val="00724CC2"/>
    <w:rsid w:val="00724E94"/>
    <w:rsid w:val="00724F0B"/>
    <w:rsid w:val="007251C4"/>
    <w:rsid w:val="00725212"/>
    <w:rsid w:val="00725219"/>
    <w:rsid w:val="00725252"/>
    <w:rsid w:val="007252FB"/>
    <w:rsid w:val="0072541F"/>
    <w:rsid w:val="00725811"/>
    <w:rsid w:val="0072597A"/>
    <w:rsid w:val="007259E9"/>
    <w:rsid w:val="00725C21"/>
    <w:rsid w:val="00725D82"/>
    <w:rsid w:val="00725D8B"/>
    <w:rsid w:val="007260FD"/>
    <w:rsid w:val="0072646B"/>
    <w:rsid w:val="00726472"/>
    <w:rsid w:val="00726473"/>
    <w:rsid w:val="0072683B"/>
    <w:rsid w:val="0072683E"/>
    <w:rsid w:val="0072684E"/>
    <w:rsid w:val="0072689D"/>
    <w:rsid w:val="0072715D"/>
    <w:rsid w:val="00727322"/>
    <w:rsid w:val="0072732A"/>
    <w:rsid w:val="00727548"/>
    <w:rsid w:val="0072761D"/>
    <w:rsid w:val="00727769"/>
    <w:rsid w:val="007277F7"/>
    <w:rsid w:val="00727A8B"/>
    <w:rsid w:val="00727BF7"/>
    <w:rsid w:val="00727D60"/>
    <w:rsid w:val="00727F6F"/>
    <w:rsid w:val="00730059"/>
    <w:rsid w:val="007301E9"/>
    <w:rsid w:val="00730273"/>
    <w:rsid w:val="0073029A"/>
    <w:rsid w:val="007303BA"/>
    <w:rsid w:val="0073040C"/>
    <w:rsid w:val="00730AEF"/>
    <w:rsid w:val="00730B30"/>
    <w:rsid w:val="00730C4A"/>
    <w:rsid w:val="00731212"/>
    <w:rsid w:val="007312EF"/>
    <w:rsid w:val="007314AE"/>
    <w:rsid w:val="00731505"/>
    <w:rsid w:val="00731789"/>
    <w:rsid w:val="00731921"/>
    <w:rsid w:val="00731AFF"/>
    <w:rsid w:val="00731CE6"/>
    <w:rsid w:val="00731DDE"/>
    <w:rsid w:val="00731F9D"/>
    <w:rsid w:val="00731FCB"/>
    <w:rsid w:val="007320CA"/>
    <w:rsid w:val="00732380"/>
    <w:rsid w:val="007323B8"/>
    <w:rsid w:val="007323BA"/>
    <w:rsid w:val="00732645"/>
    <w:rsid w:val="007327C9"/>
    <w:rsid w:val="00732894"/>
    <w:rsid w:val="00732B20"/>
    <w:rsid w:val="00732C75"/>
    <w:rsid w:val="00732D03"/>
    <w:rsid w:val="00732DA5"/>
    <w:rsid w:val="00732E5E"/>
    <w:rsid w:val="007331EF"/>
    <w:rsid w:val="007337DB"/>
    <w:rsid w:val="007337E2"/>
    <w:rsid w:val="00733A00"/>
    <w:rsid w:val="00733B79"/>
    <w:rsid w:val="00733D4A"/>
    <w:rsid w:val="00733E1E"/>
    <w:rsid w:val="00733FD0"/>
    <w:rsid w:val="00734045"/>
    <w:rsid w:val="007341D8"/>
    <w:rsid w:val="007342C2"/>
    <w:rsid w:val="00734345"/>
    <w:rsid w:val="0073436B"/>
    <w:rsid w:val="00734457"/>
    <w:rsid w:val="00734567"/>
    <w:rsid w:val="007345E3"/>
    <w:rsid w:val="00734799"/>
    <w:rsid w:val="007347FF"/>
    <w:rsid w:val="0073482F"/>
    <w:rsid w:val="00734874"/>
    <w:rsid w:val="00734BBF"/>
    <w:rsid w:val="00734BFD"/>
    <w:rsid w:val="00734D3E"/>
    <w:rsid w:val="00734E0D"/>
    <w:rsid w:val="00734E74"/>
    <w:rsid w:val="00734EA7"/>
    <w:rsid w:val="00734F76"/>
    <w:rsid w:val="00734FD2"/>
    <w:rsid w:val="0073517D"/>
    <w:rsid w:val="007351C7"/>
    <w:rsid w:val="00735672"/>
    <w:rsid w:val="0073592B"/>
    <w:rsid w:val="00735B06"/>
    <w:rsid w:val="00735ED5"/>
    <w:rsid w:val="00736185"/>
    <w:rsid w:val="0073620A"/>
    <w:rsid w:val="0073654C"/>
    <w:rsid w:val="00736690"/>
    <w:rsid w:val="007366CB"/>
    <w:rsid w:val="00736853"/>
    <w:rsid w:val="00736A4B"/>
    <w:rsid w:val="00736B02"/>
    <w:rsid w:val="00736C12"/>
    <w:rsid w:val="00736CBD"/>
    <w:rsid w:val="00736E43"/>
    <w:rsid w:val="00736F98"/>
    <w:rsid w:val="007370E1"/>
    <w:rsid w:val="007371AF"/>
    <w:rsid w:val="00737259"/>
    <w:rsid w:val="007372EB"/>
    <w:rsid w:val="007373A8"/>
    <w:rsid w:val="007373B1"/>
    <w:rsid w:val="007373E1"/>
    <w:rsid w:val="0073740B"/>
    <w:rsid w:val="00737A3B"/>
    <w:rsid w:val="00737B49"/>
    <w:rsid w:val="00737C2C"/>
    <w:rsid w:val="00737E0C"/>
    <w:rsid w:val="00737E34"/>
    <w:rsid w:val="00740171"/>
    <w:rsid w:val="00740299"/>
    <w:rsid w:val="0074043D"/>
    <w:rsid w:val="00740772"/>
    <w:rsid w:val="007407B7"/>
    <w:rsid w:val="007407F6"/>
    <w:rsid w:val="007408A1"/>
    <w:rsid w:val="00740924"/>
    <w:rsid w:val="00740A14"/>
    <w:rsid w:val="00740C1F"/>
    <w:rsid w:val="00740DCB"/>
    <w:rsid w:val="00740E33"/>
    <w:rsid w:val="0074122C"/>
    <w:rsid w:val="00741260"/>
    <w:rsid w:val="00741285"/>
    <w:rsid w:val="007412A1"/>
    <w:rsid w:val="00741332"/>
    <w:rsid w:val="00741352"/>
    <w:rsid w:val="00741396"/>
    <w:rsid w:val="0074151F"/>
    <w:rsid w:val="007415CE"/>
    <w:rsid w:val="0074169A"/>
    <w:rsid w:val="00741729"/>
    <w:rsid w:val="00741872"/>
    <w:rsid w:val="00741B47"/>
    <w:rsid w:val="00741B71"/>
    <w:rsid w:val="00741BA3"/>
    <w:rsid w:val="007422F2"/>
    <w:rsid w:val="0074231E"/>
    <w:rsid w:val="00742324"/>
    <w:rsid w:val="007423C3"/>
    <w:rsid w:val="00742659"/>
    <w:rsid w:val="00742705"/>
    <w:rsid w:val="0074277F"/>
    <w:rsid w:val="00742902"/>
    <w:rsid w:val="0074293F"/>
    <w:rsid w:val="00742A93"/>
    <w:rsid w:val="00742E45"/>
    <w:rsid w:val="00742FAA"/>
    <w:rsid w:val="0074334E"/>
    <w:rsid w:val="00743586"/>
    <w:rsid w:val="007436AF"/>
    <w:rsid w:val="00743820"/>
    <w:rsid w:val="00743864"/>
    <w:rsid w:val="0074389B"/>
    <w:rsid w:val="00743CC2"/>
    <w:rsid w:val="00743CDD"/>
    <w:rsid w:val="00743CFF"/>
    <w:rsid w:val="00743D46"/>
    <w:rsid w:val="00743E78"/>
    <w:rsid w:val="00743F7F"/>
    <w:rsid w:val="00743FEF"/>
    <w:rsid w:val="00744240"/>
    <w:rsid w:val="00744341"/>
    <w:rsid w:val="007445AE"/>
    <w:rsid w:val="007446FA"/>
    <w:rsid w:val="007447F3"/>
    <w:rsid w:val="007448F9"/>
    <w:rsid w:val="0074492D"/>
    <w:rsid w:val="007449A2"/>
    <w:rsid w:val="007449C1"/>
    <w:rsid w:val="00744A93"/>
    <w:rsid w:val="00744AF0"/>
    <w:rsid w:val="00744B93"/>
    <w:rsid w:val="00744C16"/>
    <w:rsid w:val="00744CC4"/>
    <w:rsid w:val="00744EF7"/>
    <w:rsid w:val="00744F67"/>
    <w:rsid w:val="007450F2"/>
    <w:rsid w:val="007451CD"/>
    <w:rsid w:val="00745271"/>
    <w:rsid w:val="007457DC"/>
    <w:rsid w:val="00745AB8"/>
    <w:rsid w:val="00745AF7"/>
    <w:rsid w:val="00745C43"/>
    <w:rsid w:val="00745CBC"/>
    <w:rsid w:val="00745E31"/>
    <w:rsid w:val="00745EED"/>
    <w:rsid w:val="0074604C"/>
    <w:rsid w:val="00746255"/>
    <w:rsid w:val="0074629B"/>
    <w:rsid w:val="0074629E"/>
    <w:rsid w:val="00746403"/>
    <w:rsid w:val="0074641B"/>
    <w:rsid w:val="0074645F"/>
    <w:rsid w:val="00746A86"/>
    <w:rsid w:val="00746F17"/>
    <w:rsid w:val="00746F8E"/>
    <w:rsid w:val="00746FD7"/>
    <w:rsid w:val="007470C7"/>
    <w:rsid w:val="0074715F"/>
    <w:rsid w:val="007473E4"/>
    <w:rsid w:val="0074747B"/>
    <w:rsid w:val="0074749B"/>
    <w:rsid w:val="007474EA"/>
    <w:rsid w:val="00747713"/>
    <w:rsid w:val="00747A81"/>
    <w:rsid w:val="00747B4F"/>
    <w:rsid w:val="00747DAE"/>
    <w:rsid w:val="00747E2B"/>
    <w:rsid w:val="007500FE"/>
    <w:rsid w:val="007503AA"/>
    <w:rsid w:val="0075047B"/>
    <w:rsid w:val="0075050E"/>
    <w:rsid w:val="0075054E"/>
    <w:rsid w:val="00750625"/>
    <w:rsid w:val="007506E5"/>
    <w:rsid w:val="0075078F"/>
    <w:rsid w:val="007507B2"/>
    <w:rsid w:val="00750803"/>
    <w:rsid w:val="007508EA"/>
    <w:rsid w:val="00750AF2"/>
    <w:rsid w:val="00750C62"/>
    <w:rsid w:val="00750D32"/>
    <w:rsid w:val="00750D67"/>
    <w:rsid w:val="00750D7A"/>
    <w:rsid w:val="0075100F"/>
    <w:rsid w:val="0075106A"/>
    <w:rsid w:val="007512D2"/>
    <w:rsid w:val="00751440"/>
    <w:rsid w:val="007514A4"/>
    <w:rsid w:val="00751582"/>
    <w:rsid w:val="0075164C"/>
    <w:rsid w:val="00751903"/>
    <w:rsid w:val="0075192E"/>
    <w:rsid w:val="00751B13"/>
    <w:rsid w:val="00751B24"/>
    <w:rsid w:val="00751BEB"/>
    <w:rsid w:val="00751C54"/>
    <w:rsid w:val="00751CD2"/>
    <w:rsid w:val="00751DF4"/>
    <w:rsid w:val="00751E10"/>
    <w:rsid w:val="00751E2A"/>
    <w:rsid w:val="00751E97"/>
    <w:rsid w:val="00751FEB"/>
    <w:rsid w:val="00751FFF"/>
    <w:rsid w:val="007520A6"/>
    <w:rsid w:val="007520CA"/>
    <w:rsid w:val="007520E5"/>
    <w:rsid w:val="007521A5"/>
    <w:rsid w:val="0075230F"/>
    <w:rsid w:val="007526CF"/>
    <w:rsid w:val="007528B9"/>
    <w:rsid w:val="00752912"/>
    <w:rsid w:val="00752A03"/>
    <w:rsid w:val="00752C3E"/>
    <w:rsid w:val="00753012"/>
    <w:rsid w:val="007531BC"/>
    <w:rsid w:val="00753305"/>
    <w:rsid w:val="00753440"/>
    <w:rsid w:val="00753A5A"/>
    <w:rsid w:val="00753A5D"/>
    <w:rsid w:val="00753A7B"/>
    <w:rsid w:val="00753ACA"/>
    <w:rsid w:val="00753B55"/>
    <w:rsid w:val="00753BB6"/>
    <w:rsid w:val="00753D24"/>
    <w:rsid w:val="00753D51"/>
    <w:rsid w:val="00753F05"/>
    <w:rsid w:val="007542C4"/>
    <w:rsid w:val="00754566"/>
    <w:rsid w:val="0075462F"/>
    <w:rsid w:val="00754861"/>
    <w:rsid w:val="007548A3"/>
    <w:rsid w:val="007548C1"/>
    <w:rsid w:val="0075497C"/>
    <w:rsid w:val="00754B7C"/>
    <w:rsid w:val="00754BE0"/>
    <w:rsid w:val="00754C58"/>
    <w:rsid w:val="0075511F"/>
    <w:rsid w:val="0075517A"/>
    <w:rsid w:val="0075527C"/>
    <w:rsid w:val="00755333"/>
    <w:rsid w:val="0075544D"/>
    <w:rsid w:val="0075548D"/>
    <w:rsid w:val="00755564"/>
    <w:rsid w:val="007557B4"/>
    <w:rsid w:val="00755A20"/>
    <w:rsid w:val="00755A23"/>
    <w:rsid w:val="00755CE8"/>
    <w:rsid w:val="00755CF2"/>
    <w:rsid w:val="00755E08"/>
    <w:rsid w:val="00755FD0"/>
    <w:rsid w:val="00756196"/>
    <w:rsid w:val="00756251"/>
    <w:rsid w:val="00756416"/>
    <w:rsid w:val="00756612"/>
    <w:rsid w:val="007566A3"/>
    <w:rsid w:val="00756737"/>
    <w:rsid w:val="00756793"/>
    <w:rsid w:val="00756856"/>
    <w:rsid w:val="00756A6F"/>
    <w:rsid w:val="00756C5F"/>
    <w:rsid w:val="00756C75"/>
    <w:rsid w:val="00756DAB"/>
    <w:rsid w:val="00756E11"/>
    <w:rsid w:val="00756E9B"/>
    <w:rsid w:val="007570D4"/>
    <w:rsid w:val="0075729E"/>
    <w:rsid w:val="007572F1"/>
    <w:rsid w:val="00757472"/>
    <w:rsid w:val="0075764D"/>
    <w:rsid w:val="00757850"/>
    <w:rsid w:val="00757D94"/>
    <w:rsid w:val="00757F47"/>
    <w:rsid w:val="00757FFD"/>
    <w:rsid w:val="007600AA"/>
    <w:rsid w:val="0076015E"/>
    <w:rsid w:val="007602E7"/>
    <w:rsid w:val="0076043B"/>
    <w:rsid w:val="00760513"/>
    <w:rsid w:val="007606BC"/>
    <w:rsid w:val="007608B3"/>
    <w:rsid w:val="00760B1F"/>
    <w:rsid w:val="00760CCF"/>
    <w:rsid w:val="00760D5F"/>
    <w:rsid w:val="00760DEA"/>
    <w:rsid w:val="00760F55"/>
    <w:rsid w:val="00761236"/>
    <w:rsid w:val="0076131D"/>
    <w:rsid w:val="00761426"/>
    <w:rsid w:val="00761986"/>
    <w:rsid w:val="007619FB"/>
    <w:rsid w:val="00761C2D"/>
    <w:rsid w:val="00761C8D"/>
    <w:rsid w:val="00761E8B"/>
    <w:rsid w:val="00761F92"/>
    <w:rsid w:val="00761FB1"/>
    <w:rsid w:val="007621A5"/>
    <w:rsid w:val="00762309"/>
    <w:rsid w:val="0076236F"/>
    <w:rsid w:val="007624B8"/>
    <w:rsid w:val="0076271E"/>
    <w:rsid w:val="00762772"/>
    <w:rsid w:val="007627A7"/>
    <w:rsid w:val="007628B4"/>
    <w:rsid w:val="00762A32"/>
    <w:rsid w:val="00762BA5"/>
    <w:rsid w:val="00762BAD"/>
    <w:rsid w:val="00762DB2"/>
    <w:rsid w:val="00762E42"/>
    <w:rsid w:val="00763256"/>
    <w:rsid w:val="00763352"/>
    <w:rsid w:val="0076354F"/>
    <w:rsid w:val="007636F5"/>
    <w:rsid w:val="007637F4"/>
    <w:rsid w:val="00763833"/>
    <w:rsid w:val="00763895"/>
    <w:rsid w:val="00763AA9"/>
    <w:rsid w:val="00763B9E"/>
    <w:rsid w:val="00763C60"/>
    <w:rsid w:val="00763C7A"/>
    <w:rsid w:val="00763C8C"/>
    <w:rsid w:val="00763D19"/>
    <w:rsid w:val="00763D82"/>
    <w:rsid w:val="00763DF5"/>
    <w:rsid w:val="00763E83"/>
    <w:rsid w:val="00763FC2"/>
    <w:rsid w:val="0076408F"/>
    <w:rsid w:val="007640C7"/>
    <w:rsid w:val="0076410D"/>
    <w:rsid w:val="007641EE"/>
    <w:rsid w:val="007642A1"/>
    <w:rsid w:val="0076431E"/>
    <w:rsid w:val="007644A1"/>
    <w:rsid w:val="00764576"/>
    <w:rsid w:val="00764619"/>
    <w:rsid w:val="007647EC"/>
    <w:rsid w:val="0076482B"/>
    <w:rsid w:val="00764B25"/>
    <w:rsid w:val="00764CE3"/>
    <w:rsid w:val="00764D1B"/>
    <w:rsid w:val="00764E0E"/>
    <w:rsid w:val="00764E8A"/>
    <w:rsid w:val="00764EB1"/>
    <w:rsid w:val="00765156"/>
    <w:rsid w:val="0076528E"/>
    <w:rsid w:val="00765637"/>
    <w:rsid w:val="007657A4"/>
    <w:rsid w:val="00765879"/>
    <w:rsid w:val="0076592B"/>
    <w:rsid w:val="00765966"/>
    <w:rsid w:val="00765A4A"/>
    <w:rsid w:val="00765D04"/>
    <w:rsid w:val="00765D48"/>
    <w:rsid w:val="00765DBC"/>
    <w:rsid w:val="00765EF3"/>
    <w:rsid w:val="007661CB"/>
    <w:rsid w:val="007661EE"/>
    <w:rsid w:val="007661FE"/>
    <w:rsid w:val="0076626B"/>
    <w:rsid w:val="0076633D"/>
    <w:rsid w:val="0076640A"/>
    <w:rsid w:val="0076683E"/>
    <w:rsid w:val="00766863"/>
    <w:rsid w:val="00766947"/>
    <w:rsid w:val="00766A00"/>
    <w:rsid w:val="00766A77"/>
    <w:rsid w:val="00766A89"/>
    <w:rsid w:val="00766B51"/>
    <w:rsid w:val="00766D69"/>
    <w:rsid w:val="00766E6C"/>
    <w:rsid w:val="00767015"/>
    <w:rsid w:val="00767153"/>
    <w:rsid w:val="00767645"/>
    <w:rsid w:val="00767815"/>
    <w:rsid w:val="00767981"/>
    <w:rsid w:val="00767A1D"/>
    <w:rsid w:val="00767B59"/>
    <w:rsid w:val="00767E83"/>
    <w:rsid w:val="0077028A"/>
    <w:rsid w:val="007702FC"/>
    <w:rsid w:val="00770307"/>
    <w:rsid w:val="00770769"/>
    <w:rsid w:val="0077076E"/>
    <w:rsid w:val="0077076F"/>
    <w:rsid w:val="00770895"/>
    <w:rsid w:val="0077096B"/>
    <w:rsid w:val="00770A01"/>
    <w:rsid w:val="00770AA8"/>
    <w:rsid w:val="00770B73"/>
    <w:rsid w:val="00770C04"/>
    <w:rsid w:val="00770C09"/>
    <w:rsid w:val="00770E69"/>
    <w:rsid w:val="00770F16"/>
    <w:rsid w:val="0077105E"/>
    <w:rsid w:val="007712CD"/>
    <w:rsid w:val="0077137B"/>
    <w:rsid w:val="00771419"/>
    <w:rsid w:val="00771552"/>
    <w:rsid w:val="007715C3"/>
    <w:rsid w:val="00771610"/>
    <w:rsid w:val="0077167C"/>
    <w:rsid w:val="0077184C"/>
    <w:rsid w:val="00771A35"/>
    <w:rsid w:val="00771AE6"/>
    <w:rsid w:val="00771AEE"/>
    <w:rsid w:val="00771E53"/>
    <w:rsid w:val="007720A2"/>
    <w:rsid w:val="0077210A"/>
    <w:rsid w:val="007723B9"/>
    <w:rsid w:val="00772574"/>
    <w:rsid w:val="0077288D"/>
    <w:rsid w:val="007729A6"/>
    <w:rsid w:val="00772CDC"/>
    <w:rsid w:val="00772DB1"/>
    <w:rsid w:val="007730A0"/>
    <w:rsid w:val="007731E7"/>
    <w:rsid w:val="007731F8"/>
    <w:rsid w:val="00773210"/>
    <w:rsid w:val="007734A5"/>
    <w:rsid w:val="00773AA5"/>
    <w:rsid w:val="00773B1E"/>
    <w:rsid w:val="00773C9B"/>
    <w:rsid w:val="00773EBE"/>
    <w:rsid w:val="007741B5"/>
    <w:rsid w:val="007744B0"/>
    <w:rsid w:val="00774512"/>
    <w:rsid w:val="0077466C"/>
    <w:rsid w:val="0077468A"/>
    <w:rsid w:val="007746F9"/>
    <w:rsid w:val="00774777"/>
    <w:rsid w:val="007747CD"/>
    <w:rsid w:val="007747DC"/>
    <w:rsid w:val="00774823"/>
    <w:rsid w:val="00774DE2"/>
    <w:rsid w:val="00774FCC"/>
    <w:rsid w:val="00775002"/>
    <w:rsid w:val="00775050"/>
    <w:rsid w:val="007750CC"/>
    <w:rsid w:val="00775103"/>
    <w:rsid w:val="00775228"/>
    <w:rsid w:val="00775277"/>
    <w:rsid w:val="007754DB"/>
    <w:rsid w:val="007754E9"/>
    <w:rsid w:val="00775777"/>
    <w:rsid w:val="007757DD"/>
    <w:rsid w:val="0077581F"/>
    <w:rsid w:val="00775898"/>
    <w:rsid w:val="0077597F"/>
    <w:rsid w:val="00775993"/>
    <w:rsid w:val="00775A8F"/>
    <w:rsid w:val="00775B25"/>
    <w:rsid w:val="00775CCF"/>
    <w:rsid w:val="00775E7C"/>
    <w:rsid w:val="00776017"/>
    <w:rsid w:val="00776302"/>
    <w:rsid w:val="00776513"/>
    <w:rsid w:val="00776626"/>
    <w:rsid w:val="0077669B"/>
    <w:rsid w:val="0077678D"/>
    <w:rsid w:val="007768C1"/>
    <w:rsid w:val="00776FA4"/>
    <w:rsid w:val="00777107"/>
    <w:rsid w:val="0077758F"/>
    <w:rsid w:val="00777606"/>
    <w:rsid w:val="00777849"/>
    <w:rsid w:val="00777866"/>
    <w:rsid w:val="00777B5A"/>
    <w:rsid w:val="00777BDA"/>
    <w:rsid w:val="00777DCB"/>
    <w:rsid w:val="00777DFE"/>
    <w:rsid w:val="00777EFE"/>
    <w:rsid w:val="007800B7"/>
    <w:rsid w:val="007801C5"/>
    <w:rsid w:val="007801F1"/>
    <w:rsid w:val="007805D3"/>
    <w:rsid w:val="007806EF"/>
    <w:rsid w:val="00780753"/>
    <w:rsid w:val="00780896"/>
    <w:rsid w:val="007809FC"/>
    <w:rsid w:val="00780AE4"/>
    <w:rsid w:val="00780B62"/>
    <w:rsid w:val="00780C72"/>
    <w:rsid w:val="00780FC1"/>
    <w:rsid w:val="00781096"/>
    <w:rsid w:val="007810F9"/>
    <w:rsid w:val="00781268"/>
    <w:rsid w:val="00781285"/>
    <w:rsid w:val="0078135A"/>
    <w:rsid w:val="007817D3"/>
    <w:rsid w:val="007819B7"/>
    <w:rsid w:val="00781A63"/>
    <w:rsid w:val="00781CAB"/>
    <w:rsid w:val="00781E97"/>
    <w:rsid w:val="00781E9C"/>
    <w:rsid w:val="007820AB"/>
    <w:rsid w:val="00782291"/>
    <w:rsid w:val="00782556"/>
    <w:rsid w:val="0078259F"/>
    <w:rsid w:val="00782689"/>
    <w:rsid w:val="00782784"/>
    <w:rsid w:val="007827B4"/>
    <w:rsid w:val="007827BE"/>
    <w:rsid w:val="0078299B"/>
    <w:rsid w:val="00782A28"/>
    <w:rsid w:val="00782ACE"/>
    <w:rsid w:val="00782BD1"/>
    <w:rsid w:val="00782EB1"/>
    <w:rsid w:val="00782ECE"/>
    <w:rsid w:val="00782EEC"/>
    <w:rsid w:val="00782EF9"/>
    <w:rsid w:val="00782FF7"/>
    <w:rsid w:val="007830CF"/>
    <w:rsid w:val="00783345"/>
    <w:rsid w:val="00783379"/>
    <w:rsid w:val="007833F7"/>
    <w:rsid w:val="007833FD"/>
    <w:rsid w:val="00783522"/>
    <w:rsid w:val="007835CF"/>
    <w:rsid w:val="0078375F"/>
    <w:rsid w:val="00783897"/>
    <w:rsid w:val="007838AA"/>
    <w:rsid w:val="00784144"/>
    <w:rsid w:val="0078449E"/>
    <w:rsid w:val="00784532"/>
    <w:rsid w:val="00784563"/>
    <w:rsid w:val="00784708"/>
    <w:rsid w:val="00784738"/>
    <w:rsid w:val="00784CA7"/>
    <w:rsid w:val="00784E2E"/>
    <w:rsid w:val="00784F84"/>
    <w:rsid w:val="00784F8F"/>
    <w:rsid w:val="00785020"/>
    <w:rsid w:val="0078503F"/>
    <w:rsid w:val="007855BD"/>
    <w:rsid w:val="00785632"/>
    <w:rsid w:val="00785A4F"/>
    <w:rsid w:val="00785B7F"/>
    <w:rsid w:val="00785DA2"/>
    <w:rsid w:val="00785DF6"/>
    <w:rsid w:val="00785FC0"/>
    <w:rsid w:val="0078616A"/>
    <w:rsid w:val="007861AB"/>
    <w:rsid w:val="007861F6"/>
    <w:rsid w:val="00786452"/>
    <w:rsid w:val="007864D5"/>
    <w:rsid w:val="007864D6"/>
    <w:rsid w:val="0078669D"/>
    <w:rsid w:val="00786A77"/>
    <w:rsid w:val="007870D8"/>
    <w:rsid w:val="00787208"/>
    <w:rsid w:val="00787708"/>
    <w:rsid w:val="0078792F"/>
    <w:rsid w:val="0078794E"/>
    <w:rsid w:val="0078796F"/>
    <w:rsid w:val="00787B49"/>
    <w:rsid w:val="00787C8C"/>
    <w:rsid w:val="00787D32"/>
    <w:rsid w:val="00787D59"/>
    <w:rsid w:val="00787E40"/>
    <w:rsid w:val="00787E5A"/>
    <w:rsid w:val="00787EAA"/>
    <w:rsid w:val="00787F43"/>
    <w:rsid w:val="007901E2"/>
    <w:rsid w:val="00790552"/>
    <w:rsid w:val="00790607"/>
    <w:rsid w:val="00790926"/>
    <w:rsid w:val="00790929"/>
    <w:rsid w:val="00790930"/>
    <w:rsid w:val="00790BA3"/>
    <w:rsid w:val="00790CA7"/>
    <w:rsid w:val="00790CB4"/>
    <w:rsid w:val="0079116B"/>
    <w:rsid w:val="007911FA"/>
    <w:rsid w:val="0079120D"/>
    <w:rsid w:val="0079125E"/>
    <w:rsid w:val="00791313"/>
    <w:rsid w:val="0079132C"/>
    <w:rsid w:val="0079150C"/>
    <w:rsid w:val="0079157D"/>
    <w:rsid w:val="0079164B"/>
    <w:rsid w:val="007916B1"/>
    <w:rsid w:val="0079184F"/>
    <w:rsid w:val="007919BE"/>
    <w:rsid w:val="00791B2D"/>
    <w:rsid w:val="00791CE0"/>
    <w:rsid w:val="00791D69"/>
    <w:rsid w:val="00791DDE"/>
    <w:rsid w:val="0079233D"/>
    <w:rsid w:val="007924A4"/>
    <w:rsid w:val="00792519"/>
    <w:rsid w:val="007927F7"/>
    <w:rsid w:val="00792C17"/>
    <w:rsid w:val="00792D9D"/>
    <w:rsid w:val="00792E96"/>
    <w:rsid w:val="00793215"/>
    <w:rsid w:val="0079329C"/>
    <w:rsid w:val="00793628"/>
    <w:rsid w:val="00793924"/>
    <w:rsid w:val="00793DA5"/>
    <w:rsid w:val="00793EEC"/>
    <w:rsid w:val="007940ED"/>
    <w:rsid w:val="007941D9"/>
    <w:rsid w:val="007941E1"/>
    <w:rsid w:val="00794405"/>
    <w:rsid w:val="007944F3"/>
    <w:rsid w:val="00794588"/>
    <w:rsid w:val="007945D3"/>
    <w:rsid w:val="007948A1"/>
    <w:rsid w:val="00794A19"/>
    <w:rsid w:val="00794B33"/>
    <w:rsid w:val="00794B4E"/>
    <w:rsid w:val="00794DCD"/>
    <w:rsid w:val="0079504A"/>
    <w:rsid w:val="0079539B"/>
    <w:rsid w:val="007954BA"/>
    <w:rsid w:val="007954C7"/>
    <w:rsid w:val="00795574"/>
    <w:rsid w:val="00795575"/>
    <w:rsid w:val="007955BF"/>
    <w:rsid w:val="00795734"/>
    <w:rsid w:val="007957E7"/>
    <w:rsid w:val="0079587E"/>
    <w:rsid w:val="007958EE"/>
    <w:rsid w:val="007958F4"/>
    <w:rsid w:val="00795AE6"/>
    <w:rsid w:val="00795B57"/>
    <w:rsid w:val="00795B8F"/>
    <w:rsid w:val="00795BC8"/>
    <w:rsid w:val="00795C3A"/>
    <w:rsid w:val="00795D64"/>
    <w:rsid w:val="00795F74"/>
    <w:rsid w:val="00796021"/>
    <w:rsid w:val="00796278"/>
    <w:rsid w:val="007962CA"/>
    <w:rsid w:val="007966D5"/>
    <w:rsid w:val="00796901"/>
    <w:rsid w:val="007969F4"/>
    <w:rsid w:val="00796D66"/>
    <w:rsid w:val="00796EAE"/>
    <w:rsid w:val="007971F3"/>
    <w:rsid w:val="00797371"/>
    <w:rsid w:val="0079745C"/>
    <w:rsid w:val="007974BB"/>
    <w:rsid w:val="00797623"/>
    <w:rsid w:val="00797D5D"/>
    <w:rsid w:val="00797E4A"/>
    <w:rsid w:val="00797E93"/>
    <w:rsid w:val="00797EB6"/>
    <w:rsid w:val="00797FD6"/>
    <w:rsid w:val="007A010C"/>
    <w:rsid w:val="007A018A"/>
    <w:rsid w:val="007A0288"/>
    <w:rsid w:val="007A0289"/>
    <w:rsid w:val="007A02EC"/>
    <w:rsid w:val="007A02FA"/>
    <w:rsid w:val="007A08E0"/>
    <w:rsid w:val="007A0AE1"/>
    <w:rsid w:val="007A132F"/>
    <w:rsid w:val="007A1333"/>
    <w:rsid w:val="007A13DB"/>
    <w:rsid w:val="007A1480"/>
    <w:rsid w:val="007A1786"/>
    <w:rsid w:val="007A17FD"/>
    <w:rsid w:val="007A1AEB"/>
    <w:rsid w:val="007A1BB0"/>
    <w:rsid w:val="007A1C62"/>
    <w:rsid w:val="007A1D5C"/>
    <w:rsid w:val="007A1DC8"/>
    <w:rsid w:val="007A1E9C"/>
    <w:rsid w:val="007A2028"/>
    <w:rsid w:val="007A2150"/>
    <w:rsid w:val="007A242D"/>
    <w:rsid w:val="007A2477"/>
    <w:rsid w:val="007A249E"/>
    <w:rsid w:val="007A266A"/>
    <w:rsid w:val="007A2687"/>
    <w:rsid w:val="007A26C7"/>
    <w:rsid w:val="007A282D"/>
    <w:rsid w:val="007A288A"/>
    <w:rsid w:val="007A2904"/>
    <w:rsid w:val="007A2D37"/>
    <w:rsid w:val="007A2D5A"/>
    <w:rsid w:val="007A2E1B"/>
    <w:rsid w:val="007A2E38"/>
    <w:rsid w:val="007A2EBD"/>
    <w:rsid w:val="007A2F0A"/>
    <w:rsid w:val="007A3105"/>
    <w:rsid w:val="007A3193"/>
    <w:rsid w:val="007A335F"/>
    <w:rsid w:val="007A3397"/>
    <w:rsid w:val="007A349A"/>
    <w:rsid w:val="007A398C"/>
    <w:rsid w:val="007A3A1E"/>
    <w:rsid w:val="007A3AB0"/>
    <w:rsid w:val="007A3B08"/>
    <w:rsid w:val="007A3BCC"/>
    <w:rsid w:val="007A3BDE"/>
    <w:rsid w:val="007A3D9B"/>
    <w:rsid w:val="007A3DB9"/>
    <w:rsid w:val="007A3E06"/>
    <w:rsid w:val="007A4051"/>
    <w:rsid w:val="007A40EF"/>
    <w:rsid w:val="007A4292"/>
    <w:rsid w:val="007A429C"/>
    <w:rsid w:val="007A42DD"/>
    <w:rsid w:val="007A4482"/>
    <w:rsid w:val="007A448D"/>
    <w:rsid w:val="007A451C"/>
    <w:rsid w:val="007A4747"/>
    <w:rsid w:val="007A4785"/>
    <w:rsid w:val="007A48C6"/>
    <w:rsid w:val="007A4C67"/>
    <w:rsid w:val="007A4CE4"/>
    <w:rsid w:val="007A4E0C"/>
    <w:rsid w:val="007A4E80"/>
    <w:rsid w:val="007A4E9D"/>
    <w:rsid w:val="007A4F0A"/>
    <w:rsid w:val="007A4FB1"/>
    <w:rsid w:val="007A4FE6"/>
    <w:rsid w:val="007A5190"/>
    <w:rsid w:val="007A54A3"/>
    <w:rsid w:val="007A54CB"/>
    <w:rsid w:val="007A58CA"/>
    <w:rsid w:val="007A59AA"/>
    <w:rsid w:val="007A5A2E"/>
    <w:rsid w:val="007A5A66"/>
    <w:rsid w:val="007A5AF7"/>
    <w:rsid w:val="007A61F0"/>
    <w:rsid w:val="007A61FA"/>
    <w:rsid w:val="007A6234"/>
    <w:rsid w:val="007A644B"/>
    <w:rsid w:val="007A668E"/>
    <w:rsid w:val="007A678F"/>
    <w:rsid w:val="007A67DC"/>
    <w:rsid w:val="007A6863"/>
    <w:rsid w:val="007A692F"/>
    <w:rsid w:val="007A6A37"/>
    <w:rsid w:val="007A6A41"/>
    <w:rsid w:val="007A6A89"/>
    <w:rsid w:val="007A6B82"/>
    <w:rsid w:val="007A6DA2"/>
    <w:rsid w:val="007A71CA"/>
    <w:rsid w:val="007A7389"/>
    <w:rsid w:val="007A741E"/>
    <w:rsid w:val="007A7459"/>
    <w:rsid w:val="007A771D"/>
    <w:rsid w:val="007A77EF"/>
    <w:rsid w:val="007A78BF"/>
    <w:rsid w:val="007A78D2"/>
    <w:rsid w:val="007A7918"/>
    <w:rsid w:val="007A7934"/>
    <w:rsid w:val="007A7A16"/>
    <w:rsid w:val="007A7A83"/>
    <w:rsid w:val="007A7B7E"/>
    <w:rsid w:val="007B007D"/>
    <w:rsid w:val="007B0099"/>
    <w:rsid w:val="007B01BF"/>
    <w:rsid w:val="007B05C5"/>
    <w:rsid w:val="007B062D"/>
    <w:rsid w:val="007B098B"/>
    <w:rsid w:val="007B0BD1"/>
    <w:rsid w:val="007B0CF8"/>
    <w:rsid w:val="007B0DEB"/>
    <w:rsid w:val="007B1489"/>
    <w:rsid w:val="007B1595"/>
    <w:rsid w:val="007B170C"/>
    <w:rsid w:val="007B1751"/>
    <w:rsid w:val="007B17B8"/>
    <w:rsid w:val="007B17D6"/>
    <w:rsid w:val="007B1861"/>
    <w:rsid w:val="007B18DE"/>
    <w:rsid w:val="007B18EA"/>
    <w:rsid w:val="007B19B5"/>
    <w:rsid w:val="007B1A1C"/>
    <w:rsid w:val="007B1AE5"/>
    <w:rsid w:val="007B1C08"/>
    <w:rsid w:val="007B1FEA"/>
    <w:rsid w:val="007B2069"/>
    <w:rsid w:val="007B2165"/>
    <w:rsid w:val="007B238A"/>
    <w:rsid w:val="007B23AA"/>
    <w:rsid w:val="007B2450"/>
    <w:rsid w:val="007B2456"/>
    <w:rsid w:val="007B28E2"/>
    <w:rsid w:val="007B2C0A"/>
    <w:rsid w:val="007B2E9D"/>
    <w:rsid w:val="007B2F6F"/>
    <w:rsid w:val="007B2F73"/>
    <w:rsid w:val="007B30C7"/>
    <w:rsid w:val="007B3150"/>
    <w:rsid w:val="007B31D4"/>
    <w:rsid w:val="007B31DB"/>
    <w:rsid w:val="007B3478"/>
    <w:rsid w:val="007B359A"/>
    <w:rsid w:val="007B35F2"/>
    <w:rsid w:val="007B35FB"/>
    <w:rsid w:val="007B3741"/>
    <w:rsid w:val="007B374C"/>
    <w:rsid w:val="007B3860"/>
    <w:rsid w:val="007B387C"/>
    <w:rsid w:val="007B3B2E"/>
    <w:rsid w:val="007B3BED"/>
    <w:rsid w:val="007B3C18"/>
    <w:rsid w:val="007B3F3D"/>
    <w:rsid w:val="007B4136"/>
    <w:rsid w:val="007B41B8"/>
    <w:rsid w:val="007B42C5"/>
    <w:rsid w:val="007B43B6"/>
    <w:rsid w:val="007B4478"/>
    <w:rsid w:val="007B46C7"/>
    <w:rsid w:val="007B4967"/>
    <w:rsid w:val="007B4979"/>
    <w:rsid w:val="007B49FD"/>
    <w:rsid w:val="007B4BC5"/>
    <w:rsid w:val="007B4D0C"/>
    <w:rsid w:val="007B4F2A"/>
    <w:rsid w:val="007B5331"/>
    <w:rsid w:val="007B5809"/>
    <w:rsid w:val="007B58A5"/>
    <w:rsid w:val="007B58EF"/>
    <w:rsid w:val="007B59ED"/>
    <w:rsid w:val="007B5B8D"/>
    <w:rsid w:val="007B5B8F"/>
    <w:rsid w:val="007B62FA"/>
    <w:rsid w:val="007B6477"/>
    <w:rsid w:val="007B64CA"/>
    <w:rsid w:val="007B6676"/>
    <w:rsid w:val="007B686C"/>
    <w:rsid w:val="007B694C"/>
    <w:rsid w:val="007B69E3"/>
    <w:rsid w:val="007B6B2F"/>
    <w:rsid w:val="007B7164"/>
    <w:rsid w:val="007B7188"/>
    <w:rsid w:val="007B72B7"/>
    <w:rsid w:val="007B7477"/>
    <w:rsid w:val="007B7550"/>
    <w:rsid w:val="007B762B"/>
    <w:rsid w:val="007B775D"/>
    <w:rsid w:val="007B7AE4"/>
    <w:rsid w:val="007B7B0A"/>
    <w:rsid w:val="007B7C69"/>
    <w:rsid w:val="007B7E78"/>
    <w:rsid w:val="007B7E7B"/>
    <w:rsid w:val="007C00E0"/>
    <w:rsid w:val="007C015D"/>
    <w:rsid w:val="007C0294"/>
    <w:rsid w:val="007C03EA"/>
    <w:rsid w:val="007C0533"/>
    <w:rsid w:val="007C061C"/>
    <w:rsid w:val="007C0747"/>
    <w:rsid w:val="007C07BB"/>
    <w:rsid w:val="007C0AC3"/>
    <w:rsid w:val="007C0BBF"/>
    <w:rsid w:val="007C0C28"/>
    <w:rsid w:val="007C0C36"/>
    <w:rsid w:val="007C0D49"/>
    <w:rsid w:val="007C0E49"/>
    <w:rsid w:val="007C0EFB"/>
    <w:rsid w:val="007C1008"/>
    <w:rsid w:val="007C1061"/>
    <w:rsid w:val="007C1085"/>
    <w:rsid w:val="007C1144"/>
    <w:rsid w:val="007C1296"/>
    <w:rsid w:val="007C12DF"/>
    <w:rsid w:val="007C1399"/>
    <w:rsid w:val="007C156B"/>
    <w:rsid w:val="007C16A5"/>
    <w:rsid w:val="007C1816"/>
    <w:rsid w:val="007C1909"/>
    <w:rsid w:val="007C1959"/>
    <w:rsid w:val="007C1CA3"/>
    <w:rsid w:val="007C1CBF"/>
    <w:rsid w:val="007C1DED"/>
    <w:rsid w:val="007C1E12"/>
    <w:rsid w:val="007C24B8"/>
    <w:rsid w:val="007C2574"/>
    <w:rsid w:val="007C265F"/>
    <w:rsid w:val="007C271B"/>
    <w:rsid w:val="007C2A19"/>
    <w:rsid w:val="007C2A2B"/>
    <w:rsid w:val="007C2AF3"/>
    <w:rsid w:val="007C2CA6"/>
    <w:rsid w:val="007C30BC"/>
    <w:rsid w:val="007C312C"/>
    <w:rsid w:val="007C31B0"/>
    <w:rsid w:val="007C35A1"/>
    <w:rsid w:val="007C35D9"/>
    <w:rsid w:val="007C3611"/>
    <w:rsid w:val="007C3736"/>
    <w:rsid w:val="007C3788"/>
    <w:rsid w:val="007C389F"/>
    <w:rsid w:val="007C38F4"/>
    <w:rsid w:val="007C3A2B"/>
    <w:rsid w:val="007C3A8A"/>
    <w:rsid w:val="007C3AB0"/>
    <w:rsid w:val="007C3CBB"/>
    <w:rsid w:val="007C3D97"/>
    <w:rsid w:val="007C3E53"/>
    <w:rsid w:val="007C3E8F"/>
    <w:rsid w:val="007C3F2A"/>
    <w:rsid w:val="007C3FCB"/>
    <w:rsid w:val="007C401C"/>
    <w:rsid w:val="007C447B"/>
    <w:rsid w:val="007C4680"/>
    <w:rsid w:val="007C4739"/>
    <w:rsid w:val="007C4A9F"/>
    <w:rsid w:val="007C4CDE"/>
    <w:rsid w:val="007C4D4E"/>
    <w:rsid w:val="007C4E17"/>
    <w:rsid w:val="007C4F7B"/>
    <w:rsid w:val="007C535E"/>
    <w:rsid w:val="007C53DC"/>
    <w:rsid w:val="007C57B3"/>
    <w:rsid w:val="007C5A0B"/>
    <w:rsid w:val="007C5A7C"/>
    <w:rsid w:val="007C5B5F"/>
    <w:rsid w:val="007C5D6A"/>
    <w:rsid w:val="007C6049"/>
    <w:rsid w:val="007C6085"/>
    <w:rsid w:val="007C6114"/>
    <w:rsid w:val="007C6142"/>
    <w:rsid w:val="007C61FB"/>
    <w:rsid w:val="007C621C"/>
    <w:rsid w:val="007C6A3C"/>
    <w:rsid w:val="007C6BDC"/>
    <w:rsid w:val="007C6DCA"/>
    <w:rsid w:val="007C705D"/>
    <w:rsid w:val="007C7166"/>
    <w:rsid w:val="007C7377"/>
    <w:rsid w:val="007C7423"/>
    <w:rsid w:val="007C7836"/>
    <w:rsid w:val="007C79F1"/>
    <w:rsid w:val="007C7C41"/>
    <w:rsid w:val="007C7C7B"/>
    <w:rsid w:val="007C7D3C"/>
    <w:rsid w:val="007C7ECE"/>
    <w:rsid w:val="007C7F25"/>
    <w:rsid w:val="007C7F37"/>
    <w:rsid w:val="007D0164"/>
    <w:rsid w:val="007D02E3"/>
    <w:rsid w:val="007D038E"/>
    <w:rsid w:val="007D0391"/>
    <w:rsid w:val="007D03E5"/>
    <w:rsid w:val="007D0588"/>
    <w:rsid w:val="007D075B"/>
    <w:rsid w:val="007D0B0D"/>
    <w:rsid w:val="007D0BC2"/>
    <w:rsid w:val="007D0E70"/>
    <w:rsid w:val="007D0EA7"/>
    <w:rsid w:val="007D0EEA"/>
    <w:rsid w:val="007D0EF3"/>
    <w:rsid w:val="007D10E0"/>
    <w:rsid w:val="007D1162"/>
    <w:rsid w:val="007D1330"/>
    <w:rsid w:val="007D14E5"/>
    <w:rsid w:val="007D1569"/>
    <w:rsid w:val="007D1634"/>
    <w:rsid w:val="007D1986"/>
    <w:rsid w:val="007D1ACC"/>
    <w:rsid w:val="007D1D59"/>
    <w:rsid w:val="007D1D5D"/>
    <w:rsid w:val="007D1E1D"/>
    <w:rsid w:val="007D1EC3"/>
    <w:rsid w:val="007D20DA"/>
    <w:rsid w:val="007D2161"/>
    <w:rsid w:val="007D2186"/>
    <w:rsid w:val="007D2188"/>
    <w:rsid w:val="007D2342"/>
    <w:rsid w:val="007D297C"/>
    <w:rsid w:val="007D2AD7"/>
    <w:rsid w:val="007D2C2E"/>
    <w:rsid w:val="007D2D1D"/>
    <w:rsid w:val="007D31A9"/>
    <w:rsid w:val="007D321D"/>
    <w:rsid w:val="007D33AE"/>
    <w:rsid w:val="007D354D"/>
    <w:rsid w:val="007D3AB8"/>
    <w:rsid w:val="007D3BCF"/>
    <w:rsid w:val="007D3C73"/>
    <w:rsid w:val="007D3C76"/>
    <w:rsid w:val="007D3CD6"/>
    <w:rsid w:val="007D3D13"/>
    <w:rsid w:val="007D3DC9"/>
    <w:rsid w:val="007D3E33"/>
    <w:rsid w:val="007D425A"/>
    <w:rsid w:val="007D42AD"/>
    <w:rsid w:val="007D459A"/>
    <w:rsid w:val="007D4714"/>
    <w:rsid w:val="007D48BF"/>
    <w:rsid w:val="007D4CFE"/>
    <w:rsid w:val="007D4F53"/>
    <w:rsid w:val="007D5162"/>
    <w:rsid w:val="007D51FD"/>
    <w:rsid w:val="007D522D"/>
    <w:rsid w:val="007D548C"/>
    <w:rsid w:val="007D5518"/>
    <w:rsid w:val="007D5550"/>
    <w:rsid w:val="007D55A1"/>
    <w:rsid w:val="007D5736"/>
    <w:rsid w:val="007D5A7A"/>
    <w:rsid w:val="007D5B70"/>
    <w:rsid w:val="007D5B71"/>
    <w:rsid w:val="007D5BC9"/>
    <w:rsid w:val="007D5C68"/>
    <w:rsid w:val="007D5D99"/>
    <w:rsid w:val="007D5E86"/>
    <w:rsid w:val="007D5F0C"/>
    <w:rsid w:val="007D6493"/>
    <w:rsid w:val="007D64EC"/>
    <w:rsid w:val="007D6688"/>
    <w:rsid w:val="007D66D7"/>
    <w:rsid w:val="007D678A"/>
    <w:rsid w:val="007D68A4"/>
    <w:rsid w:val="007D6A14"/>
    <w:rsid w:val="007D6BB1"/>
    <w:rsid w:val="007D6BEE"/>
    <w:rsid w:val="007D6D7F"/>
    <w:rsid w:val="007D6DAA"/>
    <w:rsid w:val="007D6E3A"/>
    <w:rsid w:val="007D729E"/>
    <w:rsid w:val="007D72D2"/>
    <w:rsid w:val="007D72E1"/>
    <w:rsid w:val="007D72FA"/>
    <w:rsid w:val="007D7342"/>
    <w:rsid w:val="007D7391"/>
    <w:rsid w:val="007D743C"/>
    <w:rsid w:val="007D7614"/>
    <w:rsid w:val="007D7768"/>
    <w:rsid w:val="007D7991"/>
    <w:rsid w:val="007D7A6D"/>
    <w:rsid w:val="007D7C5E"/>
    <w:rsid w:val="007D7FA4"/>
    <w:rsid w:val="007E0152"/>
    <w:rsid w:val="007E03B4"/>
    <w:rsid w:val="007E03D4"/>
    <w:rsid w:val="007E04BA"/>
    <w:rsid w:val="007E0778"/>
    <w:rsid w:val="007E07F8"/>
    <w:rsid w:val="007E0AFE"/>
    <w:rsid w:val="007E0DB9"/>
    <w:rsid w:val="007E0E1F"/>
    <w:rsid w:val="007E11F5"/>
    <w:rsid w:val="007E1211"/>
    <w:rsid w:val="007E1331"/>
    <w:rsid w:val="007E14BC"/>
    <w:rsid w:val="007E14EC"/>
    <w:rsid w:val="007E15F7"/>
    <w:rsid w:val="007E1966"/>
    <w:rsid w:val="007E1A09"/>
    <w:rsid w:val="007E1B0F"/>
    <w:rsid w:val="007E1B5C"/>
    <w:rsid w:val="007E1C84"/>
    <w:rsid w:val="007E1E57"/>
    <w:rsid w:val="007E1F2F"/>
    <w:rsid w:val="007E201E"/>
    <w:rsid w:val="007E20DC"/>
    <w:rsid w:val="007E210F"/>
    <w:rsid w:val="007E255E"/>
    <w:rsid w:val="007E274C"/>
    <w:rsid w:val="007E29CC"/>
    <w:rsid w:val="007E2AD3"/>
    <w:rsid w:val="007E2BF6"/>
    <w:rsid w:val="007E2C89"/>
    <w:rsid w:val="007E2CD5"/>
    <w:rsid w:val="007E2F4E"/>
    <w:rsid w:val="007E312C"/>
    <w:rsid w:val="007E32E3"/>
    <w:rsid w:val="007E35A7"/>
    <w:rsid w:val="007E35BE"/>
    <w:rsid w:val="007E3811"/>
    <w:rsid w:val="007E3931"/>
    <w:rsid w:val="007E3986"/>
    <w:rsid w:val="007E3BF2"/>
    <w:rsid w:val="007E3EA4"/>
    <w:rsid w:val="007E3F39"/>
    <w:rsid w:val="007E407C"/>
    <w:rsid w:val="007E410E"/>
    <w:rsid w:val="007E4137"/>
    <w:rsid w:val="007E4375"/>
    <w:rsid w:val="007E44B1"/>
    <w:rsid w:val="007E44E1"/>
    <w:rsid w:val="007E4570"/>
    <w:rsid w:val="007E45BC"/>
    <w:rsid w:val="007E46F8"/>
    <w:rsid w:val="007E4A31"/>
    <w:rsid w:val="007E4A6D"/>
    <w:rsid w:val="007E4D17"/>
    <w:rsid w:val="007E4E9D"/>
    <w:rsid w:val="007E4FCE"/>
    <w:rsid w:val="007E4FF6"/>
    <w:rsid w:val="007E504D"/>
    <w:rsid w:val="007E50D9"/>
    <w:rsid w:val="007E53C1"/>
    <w:rsid w:val="007E5400"/>
    <w:rsid w:val="007E545F"/>
    <w:rsid w:val="007E57D3"/>
    <w:rsid w:val="007E5D03"/>
    <w:rsid w:val="007E5D40"/>
    <w:rsid w:val="007E5ECB"/>
    <w:rsid w:val="007E5EDD"/>
    <w:rsid w:val="007E5F88"/>
    <w:rsid w:val="007E6156"/>
    <w:rsid w:val="007E670A"/>
    <w:rsid w:val="007E6716"/>
    <w:rsid w:val="007E6947"/>
    <w:rsid w:val="007E6B18"/>
    <w:rsid w:val="007E6BCD"/>
    <w:rsid w:val="007E6D88"/>
    <w:rsid w:val="007E6D90"/>
    <w:rsid w:val="007E6DA0"/>
    <w:rsid w:val="007E6F34"/>
    <w:rsid w:val="007E7327"/>
    <w:rsid w:val="007E743A"/>
    <w:rsid w:val="007E74CA"/>
    <w:rsid w:val="007E76AC"/>
    <w:rsid w:val="007E7741"/>
    <w:rsid w:val="007E7F2B"/>
    <w:rsid w:val="007E7F31"/>
    <w:rsid w:val="007F016F"/>
    <w:rsid w:val="007F01B7"/>
    <w:rsid w:val="007F0453"/>
    <w:rsid w:val="007F0920"/>
    <w:rsid w:val="007F0AEE"/>
    <w:rsid w:val="007F0B40"/>
    <w:rsid w:val="007F0BDC"/>
    <w:rsid w:val="007F0D04"/>
    <w:rsid w:val="007F0D0F"/>
    <w:rsid w:val="007F0F8E"/>
    <w:rsid w:val="007F112E"/>
    <w:rsid w:val="007F1151"/>
    <w:rsid w:val="007F12FC"/>
    <w:rsid w:val="007F1344"/>
    <w:rsid w:val="007F139D"/>
    <w:rsid w:val="007F1424"/>
    <w:rsid w:val="007F1612"/>
    <w:rsid w:val="007F1633"/>
    <w:rsid w:val="007F182E"/>
    <w:rsid w:val="007F1898"/>
    <w:rsid w:val="007F1A22"/>
    <w:rsid w:val="007F1C10"/>
    <w:rsid w:val="007F1C1C"/>
    <w:rsid w:val="007F1D33"/>
    <w:rsid w:val="007F1FB4"/>
    <w:rsid w:val="007F20D4"/>
    <w:rsid w:val="007F2138"/>
    <w:rsid w:val="007F2264"/>
    <w:rsid w:val="007F22A3"/>
    <w:rsid w:val="007F2350"/>
    <w:rsid w:val="007F235F"/>
    <w:rsid w:val="007F23E2"/>
    <w:rsid w:val="007F251C"/>
    <w:rsid w:val="007F2570"/>
    <w:rsid w:val="007F25FF"/>
    <w:rsid w:val="007F2984"/>
    <w:rsid w:val="007F2AEB"/>
    <w:rsid w:val="007F2D19"/>
    <w:rsid w:val="007F2EE2"/>
    <w:rsid w:val="007F30F5"/>
    <w:rsid w:val="007F31AF"/>
    <w:rsid w:val="007F3778"/>
    <w:rsid w:val="007F3A6B"/>
    <w:rsid w:val="007F3BB4"/>
    <w:rsid w:val="007F3C33"/>
    <w:rsid w:val="007F3C4D"/>
    <w:rsid w:val="007F3EC0"/>
    <w:rsid w:val="007F3F56"/>
    <w:rsid w:val="007F3FFC"/>
    <w:rsid w:val="007F40C5"/>
    <w:rsid w:val="007F40DA"/>
    <w:rsid w:val="007F4358"/>
    <w:rsid w:val="007F4793"/>
    <w:rsid w:val="007F48F0"/>
    <w:rsid w:val="007F49B7"/>
    <w:rsid w:val="007F4AD4"/>
    <w:rsid w:val="007F4C10"/>
    <w:rsid w:val="007F5281"/>
    <w:rsid w:val="007F52BB"/>
    <w:rsid w:val="007F5698"/>
    <w:rsid w:val="007F56DC"/>
    <w:rsid w:val="007F576B"/>
    <w:rsid w:val="007F5804"/>
    <w:rsid w:val="007F584E"/>
    <w:rsid w:val="007F5908"/>
    <w:rsid w:val="007F59C6"/>
    <w:rsid w:val="007F5DD1"/>
    <w:rsid w:val="007F5DD6"/>
    <w:rsid w:val="007F603A"/>
    <w:rsid w:val="007F61E1"/>
    <w:rsid w:val="007F62E3"/>
    <w:rsid w:val="007F6304"/>
    <w:rsid w:val="007F6429"/>
    <w:rsid w:val="007F6490"/>
    <w:rsid w:val="007F6649"/>
    <w:rsid w:val="007F6817"/>
    <w:rsid w:val="007F6973"/>
    <w:rsid w:val="007F6A9F"/>
    <w:rsid w:val="007F6AED"/>
    <w:rsid w:val="007F6BA4"/>
    <w:rsid w:val="007F6CB8"/>
    <w:rsid w:val="007F6CFA"/>
    <w:rsid w:val="007F6D6D"/>
    <w:rsid w:val="007F6F55"/>
    <w:rsid w:val="007F6F97"/>
    <w:rsid w:val="007F70B5"/>
    <w:rsid w:val="007F717B"/>
    <w:rsid w:val="007F72D6"/>
    <w:rsid w:val="007F731C"/>
    <w:rsid w:val="007F768D"/>
    <w:rsid w:val="007F7726"/>
    <w:rsid w:val="007F777A"/>
    <w:rsid w:val="007F77B5"/>
    <w:rsid w:val="007F7A19"/>
    <w:rsid w:val="007F7B84"/>
    <w:rsid w:val="007F7BDC"/>
    <w:rsid w:val="007F7C0C"/>
    <w:rsid w:val="007F7C3F"/>
    <w:rsid w:val="007F7F72"/>
    <w:rsid w:val="00800113"/>
    <w:rsid w:val="008001D2"/>
    <w:rsid w:val="00800431"/>
    <w:rsid w:val="00800445"/>
    <w:rsid w:val="0080045E"/>
    <w:rsid w:val="008005A8"/>
    <w:rsid w:val="008006A2"/>
    <w:rsid w:val="00800814"/>
    <w:rsid w:val="00800ACB"/>
    <w:rsid w:val="00800C36"/>
    <w:rsid w:val="00800CBC"/>
    <w:rsid w:val="00800D71"/>
    <w:rsid w:val="00800D7C"/>
    <w:rsid w:val="00800F6C"/>
    <w:rsid w:val="008011DF"/>
    <w:rsid w:val="0080157D"/>
    <w:rsid w:val="0080159C"/>
    <w:rsid w:val="00801689"/>
    <w:rsid w:val="0080178C"/>
    <w:rsid w:val="0080194D"/>
    <w:rsid w:val="008019D3"/>
    <w:rsid w:val="00801D72"/>
    <w:rsid w:val="00801E70"/>
    <w:rsid w:val="00801FAE"/>
    <w:rsid w:val="0080205E"/>
    <w:rsid w:val="0080223D"/>
    <w:rsid w:val="008022ED"/>
    <w:rsid w:val="00802457"/>
    <w:rsid w:val="00802806"/>
    <w:rsid w:val="0080289D"/>
    <w:rsid w:val="00802B23"/>
    <w:rsid w:val="00802B4E"/>
    <w:rsid w:val="00802B8E"/>
    <w:rsid w:val="00802CBC"/>
    <w:rsid w:val="00802E80"/>
    <w:rsid w:val="00802F81"/>
    <w:rsid w:val="0080345B"/>
    <w:rsid w:val="00803669"/>
    <w:rsid w:val="00803696"/>
    <w:rsid w:val="00803913"/>
    <w:rsid w:val="008039F5"/>
    <w:rsid w:val="00803A72"/>
    <w:rsid w:val="00803A75"/>
    <w:rsid w:val="00803B32"/>
    <w:rsid w:val="00803BBA"/>
    <w:rsid w:val="00803BF8"/>
    <w:rsid w:val="00803CE3"/>
    <w:rsid w:val="00803E18"/>
    <w:rsid w:val="00804123"/>
    <w:rsid w:val="00804141"/>
    <w:rsid w:val="0080415F"/>
    <w:rsid w:val="00804249"/>
    <w:rsid w:val="008043C9"/>
    <w:rsid w:val="00804496"/>
    <w:rsid w:val="00804973"/>
    <w:rsid w:val="00804978"/>
    <w:rsid w:val="00804DA1"/>
    <w:rsid w:val="00804DE1"/>
    <w:rsid w:val="00804E9A"/>
    <w:rsid w:val="00804EAF"/>
    <w:rsid w:val="00805853"/>
    <w:rsid w:val="0080597A"/>
    <w:rsid w:val="00805AE2"/>
    <w:rsid w:val="00805B4D"/>
    <w:rsid w:val="00805B69"/>
    <w:rsid w:val="00805B72"/>
    <w:rsid w:val="00805B75"/>
    <w:rsid w:val="00805CFB"/>
    <w:rsid w:val="00806116"/>
    <w:rsid w:val="00806333"/>
    <w:rsid w:val="0080656A"/>
    <w:rsid w:val="008065F1"/>
    <w:rsid w:val="00806665"/>
    <w:rsid w:val="008066A1"/>
    <w:rsid w:val="008066A3"/>
    <w:rsid w:val="008067CE"/>
    <w:rsid w:val="00806816"/>
    <w:rsid w:val="0080681F"/>
    <w:rsid w:val="00806DA0"/>
    <w:rsid w:val="00806E21"/>
    <w:rsid w:val="00807276"/>
    <w:rsid w:val="008073C7"/>
    <w:rsid w:val="008074D5"/>
    <w:rsid w:val="00807A2B"/>
    <w:rsid w:val="00807A7A"/>
    <w:rsid w:val="00807B2A"/>
    <w:rsid w:val="00807BBE"/>
    <w:rsid w:val="00807BCC"/>
    <w:rsid w:val="00807E9F"/>
    <w:rsid w:val="00807FF6"/>
    <w:rsid w:val="00810102"/>
    <w:rsid w:val="00810108"/>
    <w:rsid w:val="00810117"/>
    <w:rsid w:val="00810159"/>
    <w:rsid w:val="00810179"/>
    <w:rsid w:val="00810668"/>
    <w:rsid w:val="008107BE"/>
    <w:rsid w:val="008107DE"/>
    <w:rsid w:val="00810A1E"/>
    <w:rsid w:val="00810D89"/>
    <w:rsid w:val="00810E09"/>
    <w:rsid w:val="00810E89"/>
    <w:rsid w:val="00810ECD"/>
    <w:rsid w:val="00810FE9"/>
    <w:rsid w:val="0081102D"/>
    <w:rsid w:val="0081121C"/>
    <w:rsid w:val="00811B30"/>
    <w:rsid w:val="00811C0D"/>
    <w:rsid w:val="00811F0C"/>
    <w:rsid w:val="00812073"/>
    <w:rsid w:val="00812132"/>
    <w:rsid w:val="0081237C"/>
    <w:rsid w:val="008128E5"/>
    <w:rsid w:val="00812B14"/>
    <w:rsid w:val="00812EB6"/>
    <w:rsid w:val="00812EC6"/>
    <w:rsid w:val="00812F36"/>
    <w:rsid w:val="00813047"/>
    <w:rsid w:val="008130D9"/>
    <w:rsid w:val="0081320A"/>
    <w:rsid w:val="008132DE"/>
    <w:rsid w:val="008132E5"/>
    <w:rsid w:val="008133A5"/>
    <w:rsid w:val="00813577"/>
    <w:rsid w:val="008135CE"/>
    <w:rsid w:val="0081396C"/>
    <w:rsid w:val="00813B7E"/>
    <w:rsid w:val="00813CE1"/>
    <w:rsid w:val="00813E5D"/>
    <w:rsid w:val="00813FC1"/>
    <w:rsid w:val="0081401C"/>
    <w:rsid w:val="008140E9"/>
    <w:rsid w:val="008141F4"/>
    <w:rsid w:val="0081426C"/>
    <w:rsid w:val="00814277"/>
    <w:rsid w:val="008142FD"/>
    <w:rsid w:val="0081454A"/>
    <w:rsid w:val="00814927"/>
    <w:rsid w:val="00814A38"/>
    <w:rsid w:val="00814A6F"/>
    <w:rsid w:val="00814AA3"/>
    <w:rsid w:val="00814BB8"/>
    <w:rsid w:val="00814E25"/>
    <w:rsid w:val="0081509A"/>
    <w:rsid w:val="0081574C"/>
    <w:rsid w:val="00815781"/>
    <w:rsid w:val="008157D3"/>
    <w:rsid w:val="00815831"/>
    <w:rsid w:val="0081591C"/>
    <w:rsid w:val="0081593E"/>
    <w:rsid w:val="00815AA8"/>
    <w:rsid w:val="00815DAD"/>
    <w:rsid w:val="00815E01"/>
    <w:rsid w:val="00816123"/>
    <w:rsid w:val="008162E3"/>
    <w:rsid w:val="008162FE"/>
    <w:rsid w:val="0081631A"/>
    <w:rsid w:val="00816356"/>
    <w:rsid w:val="0081643A"/>
    <w:rsid w:val="00816527"/>
    <w:rsid w:val="00816689"/>
    <w:rsid w:val="008166F6"/>
    <w:rsid w:val="00816ADF"/>
    <w:rsid w:val="00816BB2"/>
    <w:rsid w:val="00816CFE"/>
    <w:rsid w:val="00816D4F"/>
    <w:rsid w:val="00816D7D"/>
    <w:rsid w:val="008171BC"/>
    <w:rsid w:val="008171D8"/>
    <w:rsid w:val="00817232"/>
    <w:rsid w:val="00817495"/>
    <w:rsid w:val="008174BD"/>
    <w:rsid w:val="008175A0"/>
    <w:rsid w:val="00817793"/>
    <w:rsid w:val="00817AA4"/>
    <w:rsid w:val="00817BDF"/>
    <w:rsid w:val="00820017"/>
    <w:rsid w:val="008201A2"/>
    <w:rsid w:val="00820599"/>
    <w:rsid w:val="00820879"/>
    <w:rsid w:val="00820A5E"/>
    <w:rsid w:val="00820AA6"/>
    <w:rsid w:val="00820B09"/>
    <w:rsid w:val="00820B20"/>
    <w:rsid w:val="00820BEF"/>
    <w:rsid w:val="00820D55"/>
    <w:rsid w:val="00820EED"/>
    <w:rsid w:val="00820F7D"/>
    <w:rsid w:val="00821075"/>
    <w:rsid w:val="00821153"/>
    <w:rsid w:val="00821159"/>
    <w:rsid w:val="0082138C"/>
    <w:rsid w:val="008215BF"/>
    <w:rsid w:val="00821889"/>
    <w:rsid w:val="008218F5"/>
    <w:rsid w:val="00821910"/>
    <w:rsid w:val="00821B46"/>
    <w:rsid w:val="00821F3A"/>
    <w:rsid w:val="00822089"/>
    <w:rsid w:val="0082246E"/>
    <w:rsid w:val="008224D4"/>
    <w:rsid w:val="00822522"/>
    <w:rsid w:val="00822526"/>
    <w:rsid w:val="00822575"/>
    <w:rsid w:val="008225A3"/>
    <w:rsid w:val="008225DB"/>
    <w:rsid w:val="008227D6"/>
    <w:rsid w:val="008228E5"/>
    <w:rsid w:val="00822A71"/>
    <w:rsid w:val="00822B4A"/>
    <w:rsid w:val="00822F84"/>
    <w:rsid w:val="00822FD7"/>
    <w:rsid w:val="008230D9"/>
    <w:rsid w:val="00823131"/>
    <w:rsid w:val="00823171"/>
    <w:rsid w:val="008231B6"/>
    <w:rsid w:val="00823204"/>
    <w:rsid w:val="008236AC"/>
    <w:rsid w:val="0082382E"/>
    <w:rsid w:val="00823956"/>
    <w:rsid w:val="00823A54"/>
    <w:rsid w:val="00823ADD"/>
    <w:rsid w:val="00823CAB"/>
    <w:rsid w:val="00823CBD"/>
    <w:rsid w:val="00823D96"/>
    <w:rsid w:val="0082415C"/>
    <w:rsid w:val="008242BC"/>
    <w:rsid w:val="0082440B"/>
    <w:rsid w:val="00824417"/>
    <w:rsid w:val="0082461D"/>
    <w:rsid w:val="00824732"/>
    <w:rsid w:val="00824A9C"/>
    <w:rsid w:val="00824D39"/>
    <w:rsid w:val="00824E82"/>
    <w:rsid w:val="00824FB4"/>
    <w:rsid w:val="008250E5"/>
    <w:rsid w:val="008251DF"/>
    <w:rsid w:val="0082555C"/>
    <w:rsid w:val="008257FA"/>
    <w:rsid w:val="0082580E"/>
    <w:rsid w:val="008258C5"/>
    <w:rsid w:val="0082597E"/>
    <w:rsid w:val="00825C6E"/>
    <w:rsid w:val="00825D36"/>
    <w:rsid w:val="00825EEE"/>
    <w:rsid w:val="00826190"/>
    <w:rsid w:val="00826280"/>
    <w:rsid w:val="008262BA"/>
    <w:rsid w:val="00826888"/>
    <w:rsid w:val="00826CC5"/>
    <w:rsid w:val="00826CD7"/>
    <w:rsid w:val="00826DF4"/>
    <w:rsid w:val="00826ED0"/>
    <w:rsid w:val="00826F61"/>
    <w:rsid w:val="00826FEB"/>
    <w:rsid w:val="00827290"/>
    <w:rsid w:val="008273FA"/>
    <w:rsid w:val="0082756B"/>
    <w:rsid w:val="00827615"/>
    <w:rsid w:val="0082771F"/>
    <w:rsid w:val="008278C0"/>
    <w:rsid w:val="00827AD0"/>
    <w:rsid w:val="00827BA3"/>
    <w:rsid w:val="00827DC9"/>
    <w:rsid w:val="00827DDF"/>
    <w:rsid w:val="00827DF9"/>
    <w:rsid w:val="00827E71"/>
    <w:rsid w:val="00827EA7"/>
    <w:rsid w:val="008300C3"/>
    <w:rsid w:val="00830367"/>
    <w:rsid w:val="008304B8"/>
    <w:rsid w:val="00830503"/>
    <w:rsid w:val="00830558"/>
    <w:rsid w:val="00830610"/>
    <w:rsid w:val="00830875"/>
    <w:rsid w:val="00830C57"/>
    <w:rsid w:val="00830D9E"/>
    <w:rsid w:val="00830E71"/>
    <w:rsid w:val="00830F5F"/>
    <w:rsid w:val="00830FB8"/>
    <w:rsid w:val="0083104C"/>
    <w:rsid w:val="008310BA"/>
    <w:rsid w:val="00831312"/>
    <w:rsid w:val="00831488"/>
    <w:rsid w:val="0083158F"/>
    <w:rsid w:val="008315FA"/>
    <w:rsid w:val="00831700"/>
    <w:rsid w:val="008317DC"/>
    <w:rsid w:val="00831940"/>
    <w:rsid w:val="00831A60"/>
    <w:rsid w:val="00831B2F"/>
    <w:rsid w:val="00831B33"/>
    <w:rsid w:val="00831DB4"/>
    <w:rsid w:val="00831EBF"/>
    <w:rsid w:val="00831F14"/>
    <w:rsid w:val="00831F98"/>
    <w:rsid w:val="00831FA2"/>
    <w:rsid w:val="008320C7"/>
    <w:rsid w:val="008320CD"/>
    <w:rsid w:val="008320F2"/>
    <w:rsid w:val="008324A4"/>
    <w:rsid w:val="0083265A"/>
    <w:rsid w:val="008328D1"/>
    <w:rsid w:val="00832935"/>
    <w:rsid w:val="00832961"/>
    <w:rsid w:val="00832B89"/>
    <w:rsid w:val="00832BA2"/>
    <w:rsid w:val="00832C06"/>
    <w:rsid w:val="008330E5"/>
    <w:rsid w:val="008331EE"/>
    <w:rsid w:val="0083343B"/>
    <w:rsid w:val="008334CF"/>
    <w:rsid w:val="00833611"/>
    <w:rsid w:val="00833747"/>
    <w:rsid w:val="00833926"/>
    <w:rsid w:val="00833F80"/>
    <w:rsid w:val="008340EE"/>
    <w:rsid w:val="0083442C"/>
    <w:rsid w:val="008347F2"/>
    <w:rsid w:val="00834911"/>
    <w:rsid w:val="00834938"/>
    <w:rsid w:val="00834D0A"/>
    <w:rsid w:val="00834ECD"/>
    <w:rsid w:val="00834EF3"/>
    <w:rsid w:val="00834FD9"/>
    <w:rsid w:val="0083505F"/>
    <w:rsid w:val="00835194"/>
    <w:rsid w:val="00835596"/>
    <w:rsid w:val="00835703"/>
    <w:rsid w:val="0083574A"/>
    <w:rsid w:val="00835B52"/>
    <w:rsid w:val="00835E58"/>
    <w:rsid w:val="00835EE7"/>
    <w:rsid w:val="00835FA1"/>
    <w:rsid w:val="008360FC"/>
    <w:rsid w:val="0083658D"/>
    <w:rsid w:val="00836717"/>
    <w:rsid w:val="008367FC"/>
    <w:rsid w:val="0083696D"/>
    <w:rsid w:val="00836AF7"/>
    <w:rsid w:val="00836C92"/>
    <w:rsid w:val="00836C98"/>
    <w:rsid w:val="00836CDA"/>
    <w:rsid w:val="00836E19"/>
    <w:rsid w:val="008370BE"/>
    <w:rsid w:val="0083717E"/>
    <w:rsid w:val="008371DD"/>
    <w:rsid w:val="00837306"/>
    <w:rsid w:val="00837349"/>
    <w:rsid w:val="008375D3"/>
    <w:rsid w:val="0083769F"/>
    <w:rsid w:val="0083775E"/>
    <w:rsid w:val="008378B8"/>
    <w:rsid w:val="00837A73"/>
    <w:rsid w:val="00837B8D"/>
    <w:rsid w:val="00837BB2"/>
    <w:rsid w:val="00837D20"/>
    <w:rsid w:val="00837F21"/>
    <w:rsid w:val="0084007C"/>
    <w:rsid w:val="0084013D"/>
    <w:rsid w:val="008401AD"/>
    <w:rsid w:val="008401BA"/>
    <w:rsid w:val="008402C3"/>
    <w:rsid w:val="0084030E"/>
    <w:rsid w:val="0084032E"/>
    <w:rsid w:val="00840378"/>
    <w:rsid w:val="00840379"/>
    <w:rsid w:val="00840499"/>
    <w:rsid w:val="008404B8"/>
    <w:rsid w:val="0084093A"/>
    <w:rsid w:val="00840A6A"/>
    <w:rsid w:val="00840CD9"/>
    <w:rsid w:val="00840E0A"/>
    <w:rsid w:val="00841176"/>
    <w:rsid w:val="008411A5"/>
    <w:rsid w:val="00841255"/>
    <w:rsid w:val="008414B3"/>
    <w:rsid w:val="008415E2"/>
    <w:rsid w:val="008416FE"/>
    <w:rsid w:val="00841735"/>
    <w:rsid w:val="00841A09"/>
    <w:rsid w:val="00841BD0"/>
    <w:rsid w:val="00841C8D"/>
    <w:rsid w:val="008420C8"/>
    <w:rsid w:val="00842243"/>
    <w:rsid w:val="0084225C"/>
    <w:rsid w:val="008424CB"/>
    <w:rsid w:val="00842978"/>
    <w:rsid w:val="00842C00"/>
    <w:rsid w:val="00842DFC"/>
    <w:rsid w:val="00842F2B"/>
    <w:rsid w:val="008430DC"/>
    <w:rsid w:val="00843490"/>
    <w:rsid w:val="00843666"/>
    <w:rsid w:val="0084370C"/>
    <w:rsid w:val="008437DB"/>
    <w:rsid w:val="00843841"/>
    <w:rsid w:val="00843AB0"/>
    <w:rsid w:val="00843ACD"/>
    <w:rsid w:val="00843F68"/>
    <w:rsid w:val="00844359"/>
    <w:rsid w:val="008444D1"/>
    <w:rsid w:val="0084491A"/>
    <w:rsid w:val="00844979"/>
    <w:rsid w:val="008449B7"/>
    <w:rsid w:val="00844E2B"/>
    <w:rsid w:val="00845157"/>
    <w:rsid w:val="00845431"/>
    <w:rsid w:val="008456D6"/>
    <w:rsid w:val="008457B6"/>
    <w:rsid w:val="008457F3"/>
    <w:rsid w:val="0084583D"/>
    <w:rsid w:val="00845901"/>
    <w:rsid w:val="0084590E"/>
    <w:rsid w:val="0084594F"/>
    <w:rsid w:val="00845977"/>
    <w:rsid w:val="00845AEB"/>
    <w:rsid w:val="00845B6B"/>
    <w:rsid w:val="00845C1B"/>
    <w:rsid w:val="00845D60"/>
    <w:rsid w:val="00845D92"/>
    <w:rsid w:val="00845E5B"/>
    <w:rsid w:val="0084606A"/>
    <w:rsid w:val="00846197"/>
    <w:rsid w:val="00846202"/>
    <w:rsid w:val="008464E4"/>
    <w:rsid w:val="00846515"/>
    <w:rsid w:val="00846B85"/>
    <w:rsid w:val="00846C5F"/>
    <w:rsid w:val="00846D88"/>
    <w:rsid w:val="00846DA2"/>
    <w:rsid w:val="00846EB4"/>
    <w:rsid w:val="00846ED0"/>
    <w:rsid w:val="00846EF9"/>
    <w:rsid w:val="0084720D"/>
    <w:rsid w:val="00847278"/>
    <w:rsid w:val="0084735D"/>
    <w:rsid w:val="008474FA"/>
    <w:rsid w:val="00847627"/>
    <w:rsid w:val="0084795B"/>
    <w:rsid w:val="008479E8"/>
    <w:rsid w:val="00847ADA"/>
    <w:rsid w:val="008502EB"/>
    <w:rsid w:val="00850994"/>
    <w:rsid w:val="00850A00"/>
    <w:rsid w:val="00850A49"/>
    <w:rsid w:val="00850B83"/>
    <w:rsid w:val="00850D38"/>
    <w:rsid w:val="00850DE6"/>
    <w:rsid w:val="00851146"/>
    <w:rsid w:val="008512F7"/>
    <w:rsid w:val="008513C0"/>
    <w:rsid w:val="00851504"/>
    <w:rsid w:val="00851547"/>
    <w:rsid w:val="00851777"/>
    <w:rsid w:val="00851968"/>
    <w:rsid w:val="00851DFD"/>
    <w:rsid w:val="00851F48"/>
    <w:rsid w:val="00851F53"/>
    <w:rsid w:val="00851F8B"/>
    <w:rsid w:val="008521A3"/>
    <w:rsid w:val="00852477"/>
    <w:rsid w:val="00852478"/>
    <w:rsid w:val="00852644"/>
    <w:rsid w:val="00852660"/>
    <w:rsid w:val="008526D4"/>
    <w:rsid w:val="008526F4"/>
    <w:rsid w:val="008526F5"/>
    <w:rsid w:val="00852748"/>
    <w:rsid w:val="00852875"/>
    <w:rsid w:val="008528C2"/>
    <w:rsid w:val="008529D7"/>
    <w:rsid w:val="00852A6B"/>
    <w:rsid w:val="00852A6D"/>
    <w:rsid w:val="00852CC4"/>
    <w:rsid w:val="00852CE9"/>
    <w:rsid w:val="00852DF4"/>
    <w:rsid w:val="00853129"/>
    <w:rsid w:val="008531ED"/>
    <w:rsid w:val="0085327A"/>
    <w:rsid w:val="0085354F"/>
    <w:rsid w:val="0085383E"/>
    <w:rsid w:val="00853A25"/>
    <w:rsid w:val="00853A3B"/>
    <w:rsid w:val="00853B40"/>
    <w:rsid w:val="00853B5F"/>
    <w:rsid w:val="00853BB4"/>
    <w:rsid w:val="00853C62"/>
    <w:rsid w:val="00853D47"/>
    <w:rsid w:val="00854080"/>
    <w:rsid w:val="0085413D"/>
    <w:rsid w:val="00854348"/>
    <w:rsid w:val="00854404"/>
    <w:rsid w:val="0085459F"/>
    <w:rsid w:val="00854834"/>
    <w:rsid w:val="0085483B"/>
    <w:rsid w:val="00854A29"/>
    <w:rsid w:val="00854A57"/>
    <w:rsid w:val="00854AC9"/>
    <w:rsid w:val="00854ACB"/>
    <w:rsid w:val="00854ECF"/>
    <w:rsid w:val="00854FB2"/>
    <w:rsid w:val="00855000"/>
    <w:rsid w:val="00855090"/>
    <w:rsid w:val="00855314"/>
    <w:rsid w:val="008553BB"/>
    <w:rsid w:val="0085546E"/>
    <w:rsid w:val="00855479"/>
    <w:rsid w:val="0085574D"/>
    <w:rsid w:val="00855897"/>
    <w:rsid w:val="008558BF"/>
    <w:rsid w:val="00855933"/>
    <w:rsid w:val="00855A0E"/>
    <w:rsid w:val="00855A78"/>
    <w:rsid w:val="00855C0F"/>
    <w:rsid w:val="00855C93"/>
    <w:rsid w:val="00855F3E"/>
    <w:rsid w:val="00856133"/>
    <w:rsid w:val="00856231"/>
    <w:rsid w:val="0085642C"/>
    <w:rsid w:val="00856497"/>
    <w:rsid w:val="00856562"/>
    <w:rsid w:val="008568F8"/>
    <w:rsid w:val="0085692C"/>
    <w:rsid w:val="00856A0B"/>
    <w:rsid w:val="00856A2B"/>
    <w:rsid w:val="00856B41"/>
    <w:rsid w:val="00856C08"/>
    <w:rsid w:val="00856C28"/>
    <w:rsid w:val="00856ED0"/>
    <w:rsid w:val="0085708F"/>
    <w:rsid w:val="00857140"/>
    <w:rsid w:val="0085728A"/>
    <w:rsid w:val="00857405"/>
    <w:rsid w:val="008575C7"/>
    <w:rsid w:val="008575EC"/>
    <w:rsid w:val="00857B04"/>
    <w:rsid w:val="00857B3D"/>
    <w:rsid w:val="00857BC1"/>
    <w:rsid w:val="00857E05"/>
    <w:rsid w:val="00857E5D"/>
    <w:rsid w:val="00857F03"/>
    <w:rsid w:val="008600E5"/>
    <w:rsid w:val="00860162"/>
    <w:rsid w:val="00860337"/>
    <w:rsid w:val="008608E3"/>
    <w:rsid w:val="00860932"/>
    <w:rsid w:val="00860F23"/>
    <w:rsid w:val="00861104"/>
    <w:rsid w:val="008611C3"/>
    <w:rsid w:val="008613CC"/>
    <w:rsid w:val="008614B5"/>
    <w:rsid w:val="0086152E"/>
    <w:rsid w:val="00861588"/>
    <w:rsid w:val="00861A1B"/>
    <w:rsid w:val="00861D56"/>
    <w:rsid w:val="00861D88"/>
    <w:rsid w:val="00861FFC"/>
    <w:rsid w:val="0086212D"/>
    <w:rsid w:val="0086214B"/>
    <w:rsid w:val="00862611"/>
    <w:rsid w:val="00862A6C"/>
    <w:rsid w:val="00862AC3"/>
    <w:rsid w:val="00862AE7"/>
    <w:rsid w:val="00862B9F"/>
    <w:rsid w:val="00862C58"/>
    <w:rsid w:val="00862E53"/>
    <w:rsid w:val="00862FD3"/>
    <w:rsid w:val="00863178"/>
    <w:rsid w:val="00863186"/>
    <w:rsid w:val="0086321C"/>
    <w:rsid w:val="00863354"/>
    <w:rsid w:val="008634F8"/>
    <w:rsid w:val="00863607"/>
    <w:rsid w:val="00863628"/>
    <w:rsid w:val="00863680"/>
    <w:rsid w:val="00863763"/>
    <w:rsid w:val="008637AF"/>
    <w:rsid w:val="008637BA"/>
    <w:rsid w:val="008637FE"/>
    <w:rsid w:val="00863895"/>
    <w:rsid w:val="00863972"/>
    <w:rsid w:val="00863CDF"/>
    <w:rsid w:val="00863E6A"/>
    <w:rsid w:val="00863FD1"/>
    <w:rsid w:val="00863FE0"/>
    <w:rsid w:val="00863FF5"/>
    <w:rsid w:val="00864043"/>
    <w:rsid w:val="00864319"/>
    <w:rsid w:val="0086442E"/>
    <w:rsid w:val="0086447B"/>
    <w:rsid w:val="00864480"/>
    <w:rsid w:val="0086496A"/>
    <w:rsid w:val="00864A10"/>
    <w:rsid w:val="00864CCF"/>
    <w:rsid w:val="00864DA8"/>
    <w:rsid w:val="00864E69"/>
    <w:rsid w:val="00864FA8"/>
    <w:rsid w:val="00865094"/>
    <w:rsid w:val="008651B5"/>
    <w:rsid w:val="008651DB"/>
    <w:rsid w:val="008652A0"/>
    <w:rsid w:val="0086553A"/>
    <w:rsid w:val="008655AB"/>
    <w:rsid w:val="00865671"/>
    <w:rsid w:val="008656ED"/>
    <w:rsid w:val="0086593A"/>
    <w:rsid w:val="008659FA"/>
    <w:rsid w:val="008659FE"/>
    <w:rsid w:val="00865A91"/>
    <w:rsid w:val="00865B8B"/>
    <w:rsid w:val="00865D5D"/>
    <w:rsid w:val="00865ECD"/>
    <w:rsid w:val="008663EB"/>
    <w:rsid w:val="0086661A"/>
    <w:rsid w:val="008666DB"/>
    <w:rsid w:val="0086671C"/>
    <w:rsid w:val="0086674D"/>
    <w:rsid w:val="00866910"/>
    <w:rsid w:val="00866914"/>
    <w:rsid w:val="00866AA8"/>
    <w:rsid w:val="00866B04"/>
    <w:rsid w:val="00866C64"/>
    <w:rsid w:val="00866CA5"/>
    <w:rsid w:val="00866CE6"/>
    <w:rsid w:val="00866D37"/>
    <w:rsid w:val="00866DB9"/>
    <w:rsid w:val="00866DBF"/>
    <w:rsid w:val="00866E2D"/>
    <w:rsid w:val="00866E92"/>
    <w:rsid w:val="00867179"/>
    <w:rsid w:val="008671D0"/>
    <w:rsid w:val="00867298"/>
    <w:rsid w:val="00867496"/>
    <w:rsid w:val="008675F3"/>
    <w:rsid w:val="008676F2"/>
    <w:rsid w:val="00867710"/>
    <w:rsid w:val="0086778F"/>
    <w:rsid w:val="008677B3"/>
    <w:rsid w:val="008677E5"/>
    <w:rsid w:val="00867973"/>
    <w:rsid w:val="00867979"/>
    <w:rsid w:val="00867B47"/>
    <w:rsid w:val="00867D68"/>
    <w:rsid w:val="00867E05"/>
    <w:rsid w:val="00867F29"/>
    <w:rsid w:val="00867F83"/>
    <w:rsid w:val="00870163"/>
    <w:rsid w:val="008702FD"/>
    <w:rsid w:val="008703A9"/>
    <w:rsid w:val="008705D5"/>
    <w:rsid w:val="0087065A"/>
    <w:rsid w:val="008707B5"/>
    <w:rsid w:val="00870988"/>
    <w:rsid w:val="00870BE1"/>
    <w:rsid w:val="00870BFF"/>
    <w:rsid w:val="00870CB0"/>
    <w:rsid w:val="00870DE3"/>
    <w:rsid w:val="00870DF1"/>
    <w:rsid w:val="00870F6D"/>
    <w:rsid w:val="00871297"/>
    <w:rsid w:val="008712D2"/>
    <w:rsid w:val="0087153B"/>
    <w:rsid w:val="0087161E"/>
    <w:rsid w:val="0087181D"/>
    <w:rsid w:val="0087183D"/>
    <w:rsid w:val="00871A6C"/>
    <w:rsid w:val="0087209D"/>
    <w:rsid w:val="008720B6"/>
    <w:rsid w:val="008720EE"/>
    <w:rsid w:val="008722EE"/>
    <w:rsid w:val="00872374"/>
    <w:rsid w:val="00872659"/>
    <w:rsid w:val="008727FB"/>
    <w:rsid w:val="008729B7"/>
    <w:rsid w:val="008729CE"/>
    <w:rsid w:val="008729DF"/>
    <w:rsid w:val="00872A90"/>
    <w:rsid w:val="00872C79"/>
    <w:rsid w:val="00872C7A"/>
    <w:rsid w:val="00872CAE"/>
    <w:rsid w:val="00872CB8"/>
    <w:rsid w:val="00872E01"/>
    <w:rsid w:val="00872E97"/>
    <w:rsid w:val="00872F3B"/>
    <w:rsid w:val="00872F60"/>
    <w:rsid w:val="008731DC"/>
    <w:rsid w:val="00873237"/>
    <w:rsid w:val="00873AC3"/>
    <w:rsid w:val="00873D71"/>
    <w:rsid w:val="00873FEC"/>
    <w:rsid w:val="008740C2"/>
    <w:rsid w:val="00874461"/>
    <w:rsid w:val="008745F8"/>
    <w:rsid w:val="0087499B"/>
    <w:rsid w:val="00874D75"/>
    <w:rsid w:val="00874D9F"/>
    <w:rsid w:val="00874E08"/>
    <w:rsid w:val="00874F2B"/>
    <w:rsid w:val="00874FA9"/>
    <w:rsid w:val="0087511D"/>
    <w:rsid w:val="00875320"/>
    <w:rsid w:val="00875384"/>
    <w:rsid w:val="0087538C"/>
    <w:rsid w:val="00875459"/>
    <w:rsid w:val="00875726"/>
    <w:rsid w:val="00875743"/>
    <w:rsid w:val="00875D10"/>
    <w:rsid w:val="00875EDC"/>
    <w:rsid w:val="008760E2"/>
    <w:rsid w:val="008760FE"/>
    <w:rsid w:val="008761E8"/>
    <w:rsid w:val="00876208"/>
    <w:rsid w:val="00876280"/>
    <w:rsid w:val="00876298"/>
    <w:rsid w:val="008764EF"/>
    <w:rsid w:val="008765DF"/>
    <w:rsid w:val="0087672F"/>
    <w:rsid w:val="00876923"/>
    <w:rsid w:val="00876A9A"/>
    <w:rsid w:val="00876F64"/>
    <w:rsid w:val="0087714E"/>
    <w:rsid w:val="00877513"/>
    <w:rsid w:val="008775B7"/>
    <w:rsid w:val="00877649"/>
    <w:rsid w:val="0087786B"/>
    <w:rsid w:val="00877903"/>
    <w:rsid w:val="00877985"/>
    <w:rsid w:val="00877A12"/>
    <w:rsid w:val="00877A29"/>
    <w:rsid w:val="00877A69"/>
    <w:rsid w:val="00877B0A"/>
    <w:rsid w:val="00877BB7"/>
    <w:rsid w:val="00877E27"/>
    <w:rsid w:val="00877E3C"/>
    <w:rsid w:val="00877EC8"/>
    <w:rsid w:val="00877EF1"/>
    <w:rsid w:val="00880011"/>
    <w:rsid w:val="0088015C"/>
    <w:rsid w:val="008801AC"/>
    <w:rsid w:val="008805BF"/>
    <w:rsid w:val="0088087E"/>
    <w:rsid w:val="00880911"/>
    <w:rsid w:val="00880B37"/>
    <w:rsid w:val="00880C12"/>
    <w:rsid w:val="00880C19"/>
    <w:rsid w:val="00880D5B"/>
    <w:rsid w:val="00880F05"/>
    <w:rsid w:val="00881098"/>
    <w:rsid w:val="008810F8"/>
    <w:rsid w:val="008812B2"/>
    <w:rsid w:val="00881417"/>
    <w:rsid w:val="008815C1"/>
    <w:rsid w:val="0088185B"/>
    <w:rsid w:val="008819F3"/>
    <w:rsid w:val="00881AA2"/>
    <w:rsid w:val="00881C97"/>
    <w:rsid w:val="008821BB"/>
    <w:rsid w:val="0088225D"/>
    <w:rsid w:val="008822E6"/>
    <w:rsid w:val="008824A3"/>
    <w:rsid w:val="00882589"/>
    <w:rsid w:val="0088259C"/>
    <w:rsid w:val="008825DE"/>
    <w:rsid w:val="00882C11"/>
    <w:rsid w:val="00882C17"/>
    <w:rsid w:val="00882D43"/>
    <w:rsid w:val="00882ED6"/>
    <w:rsid w:val="008832A6"/>
    <w:rsid w:val="008832A9"/>
    <w:rsid w:val="008834FA"/>
    <w:rsid w:val="0088359D"/>
    <w:rsid w:val="008836CA"/>
    <w:rsid w:val="00883704"/>
    <w:rsid w:val="0088390F"/>
    <w:rsid w:val="00883978"/>
    <w:rsid w:val="00883A07"/>
    <w:rsid w:val="00883C90"/>
    <w:rsid w:val="00883DC5"/>
    <w:rsid w:val="00883FBB"/>
    <w:rsid w:val="008840AE"/>
    <w:rsid w:val="00884162"/>
    <w:rsid w:val="0088426D"/>
    <w:rsid w:val="008842A9"/>
    <w:rsid w:val="00884409"/>
    <w:rsid w:val="0088446C"/>
    <w:rsid w:val="00884683"/>
    <w:rsid w:val="00884926"/>
    <w:rsid w:val="00884976"/>
    <w:rsid w:val="00884BE7"/>
    <w:rsid w:val="00884BE9"/>
    <w:rsid w:val="00884D81"/>
    <w:rsid w:val="00884DAF"/>
    <w:rsid w:val="00884F08"/>
    <w:rsid w:val="00884FDC"/>
    <w:rsid w:val="008850C2"/>
    <w:rsid w:val="00885138"/>
    <w:rsid w:val="00885148"/>
    <w:rsid w:val="00885152"/>
    <w:rsid w:val="008851A0"/>
    <w:rsid w:val="008851DF"/>
    <w:rsid w:val="0088528E"/>
    <w:rsid w:val="008854AF"/>
    <w:rsid w:val="0088564F"/>
    <w:rsid w:val="00885932"/>
    <w:rsid w:val="00885BF0"/>
    <w:rsid w:val="00885EEB"/>
    <w:rsid w:val="00885EF9"/>
    <w:rsid w:val="00885F08"/>
    <w:rsid w:val="00885FDE"/>
    <w:rsid w:val="00886148"/>
    <w:rsid w:val="00886262"/>
    <w:rsid w:val="0088670B"/>
    <w:rsid w:val="00886743"/>
    <w:rsid w:val="0088682F"/>
    <w:rsid w:val="008869B4"/>
    <w:rsid w:val="00886AD4"/>
    <w:rsid w:val="00886C37"/>
    <w:rsid w:val="00886C3F"/>
    <w:rsid w:val="00886F7A"/>
    <w:rsid w:val="008874B2"/>
    <w:rsid w:val="00887744"/>
    <w:rsid w:val="0088786A"/>
    <w:rsid w:val="00887878"/>
    <w:rsid w:val="008878B0"/>
    <w:rsid w:val="00887BC6"/>
    <w:rsid w:val="00887D05"/>
    <w:rsid w:val="008901E4"/>
    <w:rsid w:val="0089021A"/>
    <w:rsid w:val="008903D9"/>
    <w:rsid w:val="0089055D"/>
    <w:rsid w:val="0089068C"/>
    <w:rsid w:val="0089086F"/>
    <w:rsid w:val="00890929"/>
    <w:rsid w:val="00890930"/>
    <w:rsid w:val="00890D1B"/>
    <w:rsid w:val="00890D6B"/>
    <w:rsid w:val="00890DF4"/>
    <w:rsid w:val="00890F34"/>
    <w:rsid w:val="00890F5E"/>
    <w:rsid w:val="00891028"/>
    <w:rsid w:val="0089118F"/>
    <w:rsid w:val="00891356"/>
    <w:rsid w:val="008913FE"/>
    <w:rsid w:val="0089187A"/>
    <w:rsid w:val="00891A0F"/>
    <w:rsid w:val="00891C5C"/>
    <w:rsid w:val="00891D1B"/>
    <w:rsid w:val="00891D38"/>
    <w:rsid w:val="00891D7C"/>
    <w:rsid w:val="008922D2"/>
    <w:rsid w:val="008922D9"/>
    <w:rsid w:val="00892589"/>
    <w:rsid w:val="008929C2"/>
    <w:rsid w:val="008929D7"/>
    <w:rsid w:val="00892BD4"/>
    <w:rsid w:val="00892D45"/>
    <w:rsid w:val="00892E31"/>
    <w:rsid w:val="00892F7A"/>
    <w:rsid w:val="00892FC3"/>
    <w:rsid w:val="00893084"/>
    <w:rsid w:val="008931F3"/>
    <w:rsid w:val="00893262"/>
    <w:rsid w:val="00893286"/>
    <w:rsid w:val="00893373"/>
    <w:rsid w:val="0089359B"/>
    <w:rsid w:val="00893668"/>
    <w:rsid w:val="008936B5"/>
    <w:rsid w:val="00893745"/>
    <w:rsid w:val="008939E9"/>
    <w:rsid w:val="00893A65"/>
    <w:rsid w:val="00893B13"/>
    <w:rsid w:val="00893BF6"/>
    <w:rsid w:val="00893D64"/>
    <w:rsid w:val="00893D75"/>
    <w:rsid w:val="00893EAB"/>
    <w:rsid w:val="00893EF9"/>
    <w:rsid w:val="00893F0A"/>
    <w:rsid w:val="0089434C"/>
    <w:rsid w:val="008944CD"/>
    <w:rsid w:val="00894848"/>
    <w:rsid w:val="00894957"/>
    <w:rsid w:val="008949BD"/>
    <w:rsid w:val="00894CE5"/>
    <w:rsid w:val="00894DB0"/>
    <w:rsid w:val="00894EFF"/>
    <w:rsid w:val="00894FCC"/>
    <w:rsid w:val="008950FD"/>
    <w:rsid w:val="00895213"/>
    <w:rsid w:val="0089521F"/>
    <w:rsid w:val="0089523F"/>
    <w:rsid w:val="0089534F"/>
    <w:rsid w:val="008955DE"/>
    <w:rsid w:val="0089572F"/>
    <w:rsid w:val="00895763"/>
    <w:rsid w:val="0089577E"/>
    <w:rsid w:val="00895784"/>
    <w:rsid w:val="008957B0"/>
    <w:rsid w:val="008957C8"/>
    <w:rsid w:val="00895853"/>
    <w:rsid w:val="00895AD1"/>
    <w:rsid w:val="00895BB2"/>
    <w:rsid w:val="00895C67"/>
    <w:rsid w:val="00895C7C"/>
    <w:rsid w:val="00895D42"/>
    <w:rsid w:val="00895D7A"/>
    <w:rsid w:val="008960A5"/>
    <w:rsid w:val="00896428"/>
    <w:rsid w:val="008964FD"/>
    <w:rsid w:val="00896571"/>
    <w:rsid w:val="008965B9"/>
    <w:rsid w:val="0089667B"/>
    <w:rsid w:val="008967AD"/>
    <w:rsid w:val="008967FB"/>
    <w:rsid w:val="0089682B"/>
    <w:rsid w:val="00896923"/>
    <w:rsid w:val="00896B2F"/>
    <w:rsid w:val="00896C50"/>
    <w:rsid w:val="00896D36"/>
    <w:rsid w:val="00896D67"/>
    <w:rsid w:val="00896EFA"/>
    <w:rsid w:val="00896EFF"/>
    <w:rsid w:val="00897235"/>
    <w:rsid w:val="00897379"/>
    <w:rsid w:val="00897488"/>
    <w:rsid w:val="0089757D"/>
    <w:rsid w:val="00897920"/>
    <w:rsid w:val="00897A5F"/>
    <w:rsid w:val="00897B57"/>
    <w:rsid w:val="00897C3C"/>
    <w:rsid w:val="008A0271"/>
    <w:rsid w:val="008A0317"/>
    <w:rsid w:val="008A03E2"/>
    <w:rsid w:val="008A0554"/>
    <w:rsid w:val="008A0694"/>
    <w:rsid w:val="008A0AE6"/>
    <w:rsid w:val="008A0D4A"/>
    <w:rsid w:val="008A0E79"/>
    <w:rsid w:val="008A0FC5"/>
    <w:rsid w:val="008A127E"/>
    <w:rsid w:val="008A12B0"/>
    <w:rsid w:val="008A1402"/>
    <w:rsid w:val="008A1465"/>
    <w:rsid w:val="008A1528"/>
    <w:rsid w:val="008A16AD"/>
    <w:rsid w:val="008A18A0"/>
    <w:rsid w:val="008A191D"/>
    <w:rsid w:val="008A1CCA"/>
    <w:rsid w:val="008A1D90"/>
    <w:rsid w:val="008A1E7F"/>
    <w:rsid w:val="008A23A2"/>
    <w:rsid w:val="008A2407"/>
    <w:rsid w:val="008A253D"/>
    <w:rsid w:val="008A268D"/>
    <w:rsid w:val="008A2741"/>
    <w:rsid w:val="008A2B1C"/>
    <w:rsid w:val="008A2CEC"/>
    <w:rsid w:val="008A2EF3"/>
    <w:rsid w:val="008A30E6"/>
    <w:rsid w:val="008A31F2"/>
    <w:rsid w:val="008A394F"/>
    <w:rsid w:val="008A39BF"/>
    <w:rsid w:val="008A3CA7"/>
    <w:rsid w:val="008A3D11"/>
    <w:rsid w:val="008A3DA7"/>
    <w:rsid w:val="008A411E"/>
    <w:rsid w:val="008A41B0"/>
    <w:rsid w:val="008A4356"/>
    <w:rsid w:val="008A444A"/>
    <w:rsid w:val="008A45D1"/>
    <w:rsid w:val="008A46CC"/>
    <w:rsid w:val="008A4739"/>
    <w:rsid w:val="008A47E5"/>
    <w:rsid w:val="008A4A63"/>
    <w:rsid w:val="008A4B78"/>
    <w:rsid w:val="008A4C59"/>
    <w:rsid w:val="008A4D89"/>
    <w:rsid w:val="008A4DB9"/>
    <w:rsid w:val="008A4F52"/>
    <w:rsid w:val="008A4FFC"/>
    <w:rsid w:val="008A503B"/>
    <w:rsid w:val="008A50A7"/>
    <w:rsid w:val="008A50CE"/>
    <w:rsid w:val="008A50F6"/>
    <w:rsid w:val="008A5284"/>
    <w:rsid w:val="008A5358"/>
    <w:rsid w:val="008A5539"/>
    <w:rsid w:val="008A55E8"/>
    <w:rsid w:val="008A57F4"/>
    <w:rsid w:val="008A5885"/>
    <w:rsid w:val="008A59A7"/>
    <w:rsid w:val="008A5AAD"/>
    <w:rsid w:val="008A5B2D"/>
    <w:rsid w:val="008A5B59"/>
    <w:rsid w:val="008A5B7C"/>
    <w:rsid w:val="008A5CDF"/>
    <w:rsid w:val="008A5D3C"/>
    <w:rsid w:val="008A5F61"/>
    <w:rsid w:val="008A60C0"/>
    <w:rsid w:val="008A610C"/>
    <w:rsid w:val="008A619A"/>
    <w:rsid w:val="008A6278"/>
    <w:rsid w:val="008A63C8"/>
    <w:rsid w:val="008A647F"/>
    <w:rsid w:val="008A65C9"/>
    <w:rsid w:val="008A6680"/>
    <w:rsid w:val="008A66AD"/>
    <w:rsid w:val="008A66E7"/>
    <w:rsid w:val="008A687B"/>
    <w:rsid w:val="008A6B1A"/>
    <w:rsid w:val="008A6C75"/>
    <w:rsid w:val="008A6D87"/>
    <w:rsid w:val="008A6DC0"/>
    <w:rsid w:val="008A6E1F"/>
    <w:rsid w:val="008A7166"/>
    <w:rsid w:val="008A7178"/>
    <w:rsid w:val="008A7455"/>
    <w:rsid w:val="008A74AD"/>
    <w:rsid w:val="008A762F"/>
    <w:rsid w:val="008A763F"/>
    <w:rsid w:val="008A77BD"/>
    <w:rsid w:val="008A7899"/>
    <w:rsid w:val="008A7AFD"/>
    <w:rsid w:val="008A7B27"/>
    <w:rsid w:val="008A7C32"/>
    <w:rsid w:val="008B0079"/>
    <w:rsid w:val="008B00FD"/>
    <w:rsid w:val="008B01AD"/>
    <w:rsid w:val="008B01B9"/>
    <w:rsid w:val="008B02F7"/>
    <w:rsid w:val="008B03E5"/>
    <w:rsid w:val="008B06E1"/>
    <w:rsid w:val="008B0A9A"/>
    <w:rsid w:val="008B1096"/>
    <w:rsid w:val="008B1242"/>
    <w:rsid w:val="008B12A1"/>
    <w:rsid w:val="008B14A4"/>
    <w:rsid w:val="008B1578"/>
    <w:rsid w:val="008B15D2"/>
    <w:rsid w:val="008B15DA"/>
    <w:rsid w:val="008B1859"/>
    <w:rsid w:val="008B1A46"/>
    <w:rsid w:val="008B1AB1"/>
    <w:rsid w:val="008B1C42"/>
    <w:rsid w:val="008B1C9F"/>
    <w:rsid w:val="008B1F92"/>
    <w:rsid w:val="008B1FAC"/>
    <w:rsid w:val="008B2051"/>
    <w:rsid w:val="008B21EA"/>
    <w:rsid w:val="008B2216"/>
    <w:rsid w:val="008B22FD"/>
    <w:rsid w:val="008B2422"/>
    <w:rsid w:val="008B2639"/>
    <w:rsid w:val="008B29E4"/>
    <w:rsid w:val="008B2A0F"/>
    <w:rsid w:val="008B2CF2"/>
    <w:rsid w:val="008B2DC5"/>
    <w:rsid w:val="008B2E11"/>
    <w:rsid w:val="008B3140"/>
    <w:rsid w:val="008B321E"/>
    <w:rsid w:val="008B3382"/>
    <w:rsid w:val="008B33F1"/>
    <w:rsid w:val="008B3406"/>
    <w:rsid w:val="008B3435"/>
    <w:rsid w:val="008B3666"/>
    <w:rsid w:val="008B37E9"/>
    <w:rsid w:val="008B39D5"/>
    <w:rsid w:val="008B3AAB"/>
    <w:rsid w:val="008B3ADE"/>
    <w:rsid w:val="008B3BAA"/>
    <w:rsid w:val="008B3C10"/>
    <w:rsid w:val="008B3C76"/>
    <w:rsid w:val="008B3CC4"/>
    <w:rsid w:val="008B3CCE"/>
    <w:rsid w:val="008B417B"/>
    <w:rsid w:val="008B4331"/>
    <w:rsid w:val="008B459D"/>
    <w:rsid w:val="008B4649"/>
    <w:rsid w:val="008B4689"/>
    <w:rsid w:val="008B4BFB"/>
    <w:rsid w:val="008B4D19"/>
    <w:rsid w:val="008B4E12"/>
    <w:rsid w:val="008B502A"/>
    <w:rsid w:val="008B50D8"/>
    <w:rsid w:val="008B5238"/>
    <w:rsid w:val="008B52C7"/>
    <w:rsid w:val="008B539C"/>
    <w:rsid w:val="008B5414"/>
    <w:rsid w:val="008B573C"/>
    <w:rsid w:val="008B57DC"/>
    <w:rsid w:val="008B59BF"/>
    <w:rsid w:val="008B5C96"/>
    <w:rsid w:val="008B5CCB"/>
    <w:rsid w:val="008B65DB"/>
    <w:rsid w:val="008B6937"/>
    <w:rsid w:val="008B6B8C"/>
    <w:rsid w:val="008B6D8B"/>
    <w:rsid w:val="008B6F64"/>
    <w:rsid w:val="008B713F"/>
    <w:rsid w:val="008B71A1"/>
    <w:rsid w:val="008B73BF"/>
    <w:rsid w:val="008B7490"/>
    <w:rsid w:val="008B7586"/>
    <w:rsid w:val="008B75E6"/>
    <w:rsid w:val="008B770A"/>
    <w:rsid w:val="008B792E"/>
    <w:rsid w:val="008B792F"/>
    <w:rsid w:val="008B7A4A"/>
    <w:rsid w:val="008B7A95"/>
    <w:rsid w:val="008B7B4D"/>
    <w:rsid w:val="008B7EE7"/>
    <w:rsid w:val="008B7FE1"/>
    <w:rsid w:val="008C04FE"/>
    <w:rsid w:val="008C0866"/>
    <w:rsid w:val="008C09FF"/>
    <w:rsid w:val="008C0A45"/>
    <w:rsid w:val="008C0BE8"/>
    <w:rsid w:val="008C0C2F"/>
    <w:rsid w:val="008C0F58"/>
    <w:rsid w:val="008C0F87"/>
    <w:rsid w:val="008C11D0"/>
    <w:rsid w:val="008C11F9"/>
    <w:rsid w:val="008C14D6"/>
    <w:rsid w:val="008C16BF"/>
    <w:rsid w:val="008C17CB"/>
    <w:rsid w:val="008C180C"/>
    <w:rsid w:val="008C1987"/>
    <w:rsid w:val="008C19DA"/>
    <w:rsid w:val="008C1A59"/>
    <w:rsid w:val="008C1A6D"/>
    <w:rsid w:val="008C1C1D"/>
    <w:rsid w:val="008C1CAA"/>
    <w:rsid w:val="008C1CCD"/>
    <w:rsid w:val="008C1F2A"/>
    <w:rsid w:val="008C1FE7"/>
    <w:rsid w:val="008C2086"/>
    <w:rsid w:val="008C214A"/>
    <w:rsid w:val="008C224A"/>
    <w:rsid w:val="008C2618"/>
    <w:rsid w:val="008C2631"/>
    <w:rsid w:val="008C2772"/>
    <w:rsid w:val="008C28C1"/>
    <w:rsid w:val="008C2AD0"/>
    <w:rsid w:val="008C2B93"/>
    <w:rsid w:val="008C2E79"/>
    <w:rsid w:val="008C2F0C"/>
    <w:rsid w:val="008C308A"/>
    <w:rsid w:val="008C30B1"/>
    <w:rsid w:val="008C312E"/>
    <w:rsid w:val="008C31E5"/>
    <w:rsid w:val="008C3261"/>
    <w:rsid w:val="008C3355"/>
    <w:rsid w:val="008C33A4"/>
    <w:rsid w:val="008C3A30"/>
    <w:rsid w:val="008C3D7A"/>
    <w:rsid w:val="008C3FD2"/>
    <w:rsid w:val="008C3FFD"/>
    <w:rsid w:val="008C4091"/>
    <w:rsid w:val="008C4153"/>
    <w:rsid w:val="008C41EE"/>
    <w:rsid w:val="008C43A6"/>
    <w:rsid w:val="008C458A"/>
    <w:rsid w:val="008C45FB"/>
    <w:rsid w:val="008C4736"/>
    <w:rsid w:val="008C49D0"/>
    <w:rsid w:val="008C4D7F"/>
    <w:rsid w:val="008C4D82"/>
    <w:rsid w:val="008C4E11"/>
    <w:rsid w:val="008C55DB"/>
    <w:rsid w:val="008C5A1E"/>
    <w:rsid w:val="008C5B1F"/>
    <w:rsid w:val="008C5BA6"/>
    <w:rsid w:val="008C5FD1"/>
    <w:rsid w:val="008C6422"/>
    <w:rsid w:val="008C6556"/>
    <w:rsid w:val="008C6563"/>
    <w:rsid w:val="008C67BB"/>
    <w:rsid w:val="008C6923"/>
    <w:rsid w:val="008C6C74"/>
    <w:rsid w:val="008C6D4B"/>
    <w:rsid w:val="008C6F3F"/>
    <w:rsid w:val="008C7105"/>
    <w:rsid w:val="008C7211"/>
    <w:rsid w:val="008C72ED"/>
    <w:rsid w:val="008C76B3"/>
    <w:rsid w:val="008C76C0"/>
    <w:rsid w:val="008C7806"/>
    <w:rsid w:val="008C780E"/>
    <w:rsid w:val="008C7B6D"/>
    <w:rsid w:val="008C7DDF"/>
    <w:rsid w:val="008C7E17"/>
    <w:rsid w:val="008D006F"/>
    <w:rsid w:val="008D0095"/>
    <w:rsid w:val="008D0401"/>
    <w:rsid w:val="008D057F"/>
    <w:rsid w:val="008D06F8"/>
    <w:rsid w:val="008D0C54"/>
    <w:rsid w:val="008D0E8C"/>
    <w:rsid w:val="008D0EEF"/>
    <w:rsid w:val="008D0F37"/>
    <w:rsid w:val="008D0F6C"/>
    <w:rsid w:val="008D0FF9"/>
    <w:rsid w:val="008D101E"/>
    <w:rsid w:val="008D12CC"/>
    <w:rsid w:val="008D1444"/>
    <w:rsid w:val="008D14A8"/>
    <w:rsid w:val="008D1676"/>
    <w:rsid w:val="008D168C"/>
    <w:rsid w:val="008D1826"/>
    <w:rsid w:val="008D19BD"/>
    <w:rsid w:val="008D1A14"/>
    <w:rsid w:val="008D1BCE"/>
    <w:rsid w:val="008D1C23"/>
    <w:rsid w:val="008D2048"/>
    <w:rsid w:val="008D2062"/>
    <w:rsid w:val="008D20D6"/>
    <w:rsid w:val="008D224E"/>
    <w:rsid w:val="008D2252"/>
    <w:rsid w:val="008D2370"/>
    <w:rsid w:val="008D239F"/>
    <w:rsid w:val="008D265D"/>
    <w:rsid w:val="008D2665"/>
    <w:rsid w:val="008D2732"/>
    <w:rsid w:val="008D2735"/>
    <w:rsid w:val="008D298A"/>
    <w:rsid w:val="008D2C97"/>
    <w:rsid w:val="008D2CCA"/>
    <w:rsid w:val="008D2EA6"/>
    <w:rsid w:val="008D2F58"/>
    <w:rsid w:val="008D2F61"/>
    <w:rsid w:val="008D2F90"/>
    <w:rsid w:val="008D306D"/>
    <w:rsid w:val="008D33CB"/>
    <w:rsid w:val="008D341F"/>
    <w:rsid w:val="008D3636"/>
    <w:rsid w:val="008D374B"/>
    <w:rsid w:val="008D37D7"/>
    <w:rsid w:val="008D38BD"/>
    <w:rsid w:val="008D3BD7"/>
    <w:rsid w:val="008D3D20"/>
    <w:rsid w:val="008D3D9D"/>
    <w:rsid w:val="008D3E9A"/>
    <w:rsid w:val="008D415F"/>
    <w:rsid w:val="008D41BC"/>
    <w:rsid w:val="008D443A"/>
    <w:rsid w:val="008D44A6"/>
    <w:rsid w:val="008D4936"/>
    <w:rsid w:val="008D4E8A"/>
    <w:rsid w:val="008D50C0"/>
    <w:rsid w:val="008D53B6"/>
    <w:rsid w:val="008D5534"/>
    <w:rsid w:val="008D5618"/>
    <w:rsid w:val="008D5A07"/>
    <w:rsid w:val="008D5A88"/>
    <w:rsid w:val="008D5B7C"/>
    <w:rsid w:val="008D5C24"/>
    <w:rsid w:val="008D5C77"/>
    <w:rsid w:val="008D5CA3"/>
    <w:rsid w:val="008D5CEB"/>
    <w:rsid w:val="008D5D7C"/>
    <w:rsid w:val="008D5E08"/>
    <w:rsid w:val="008D5F56"/>
    <w:rsid w:val="008D6059"/>
    <w:rsid w:val="008D60A0"/>
    <w:rsid w:val="008D60B6"/>
    <w:rsid w:val="008D617F"/>
    <w:rsid w:val="008D61F3"/>
    <w:rsid w:val="008D653F"/>
    <w:rsid w:val="008D67A2"/>
    <w:rsid w:val="008D69A8"/>
    <w:rsid w:val="008D6BCB"/>
    <w:rsid w:val="008D6BD1"/>
    <w:rsid w:val="008D6C50"/>
    <w:rsid w:val="008D6CB1"/>
    <w:rsid w:val="008D6CFF"/>
    <w:rsid w:val="008D6F35"/>
    <w:rsid w:val="008D706E"/>
    <w:rsid w:val="008D73F1"/>
    <w:rsid w:val="008D7439"/>
    <w:rsid w:val="008D75B4"/>
    <w:rsid w:val="008D75E7"/>
    <w:rsid w:val="008D7725"/>
    <w:rsid w:val="008D7773"/>
    <w:rsid w:val="008D7879"/>
    <w:rsid w:val="008D7D9E"/>
    <w:rsid w:val="008D7E1D"/>
    <w:rsid w:val="008D7F09"/>
    <w:rsid w:val="008E01B9"/>
    <w:rsid w:val="008E01EB"/>
    <w:rsid w:val="008E0596"/>
    <w:rsid w:val="008E06BE"/>
    <w:rsid w:val="008E071D"/>
    <w:rsid w:val="008E0964"/>
    <w:rsid w:val="008E1044"/>
    <w:rsid w:val="008E1085"/>
    <w:rsid w:val="008E1149"/>
    <w:rsid w:val="008E1221"/>
    <w:rsid w:val="008E122F"/>
    <w:rsid w:val="008E13B1"/>
    <w:rsid w:val="008E13CB"/>
    <w:rsid w:val="008E143D"/>
    <w:rsid w:val="008E1443"/>
    <w:rsid w:val="008E144D"/>
    <w:rsid w:val="008E1488"/>
    <w:rsid w:val="008E1590"/>
    <w:rsid w:val="008E1A5E"/>
    <w:rsid w:val="008E1A73"/>
    <w:rsid w:val="008E1A76"/>
    <w:rsid w:val="008E1AB8"/>
    <w:rsid w:val="008E1ABE"/>
    <w:rsid w:val="008E1BEE"/>
    <w:rsid w:val="008E1E3C"/>
    <w:rsid w:val="008E1FA5"/>
    <w:rsid w:val="008E1FFE"/>
    <w:rsid w:val="008E2014"/>
    <w:rsid w:val="008E2034"/>
    <w:rsid w:val="008E223B"/>
    <w:rsid w:val="008E240F"/>
    <w:rsid w:val="008E25BB"/>
    <w:rsid w:val="008E2777"/>
    <w:rsid w:val="008E28E7"/>
    <w:rsid w:val="008E28FE"/>
    <w:rsid w:val="008E2BE4"/>
    <w:rsid w:val="008E2C4D"/>
    <w:rsid w:val="008E2DCE"/>
    <w:rsid w:val="008E2DD3"/>
    <w:rsid w:val="008E2ED0"/>
    <w:rsid w:val="008E3088"/>
    <w:rsid w:val="008E35B8"/>
    <w:rsid w:val="008E3692"/>
    <w:rsid w:val="008E3760"/>
    <w:rsid w:val="008E3838"/>
    <w:rsid w:val="008E395C"/>
    <w:rsid w:val="008E3A06"/>
    <w:rsid w:val="008E3AE8"/>
    <w:rsid w:val="008E3C5B"/>
    <w:rsid w:val="008E3CB7"/>
    <w:rsid w:val="008E3CEE"/>
    <w:rsid w:val="008E3E87"/>
    <w:rsid w:val="008E3F27"/>
    <w:rsid w:val="008E40B3"/>
    <w:rsid w:val="008E415A"/>
    <w:rsid w:val="008E41FD"/>
    <w:rsid w:val="008E4307"/>
    <w:rsid w:val="008E4800"/>
    <w:rsid w:val="008E4802"/>
    <w:rsid w:val="008E483E"/>
    <w:rsid w:val="008E4902"/>
    <w:rsid w:val="008E49AC"/>
    <w:rsid w:val="008E4A34"/>
    <w:rsid w:val="008E4ABE"/>
    <w:rsid w:val="008E4CE5"/>
    <w:rsid w:val="008E4CFB"/>
    <w:rsid w:val="008E4EB7"/>
    <w:rsid w:val="008E4EDC"/>
    <w:rsid w:val="008E50A4"/>
    <w:rsid w:val="008E5177"/>
    <w:rsid w:val="008E5435"/>
    <w:rsid w:val="008E5636"/>
    <w:rsid w:val="008E5659"/>
    <w:rsid w:val="008E5712"/>
    <w:rsid w:val="008E5789"/>
    <w:rsid w:val="008E57F9"/>
    <w:rsid w:val="008E5970"/>
    <w:rsid w:val="008E5B35"/>
    <w:rsid w:val="008E5B4D"/>
    <w:rsid w:val="008E5BB4"/>
    <w:rsid w:val="008E5C3C"/>
    <w:rsid w:val="008E5DF8"/>
    <w:rsid w:val="008E60DB"/>
    <w:rsid w:val="008E613B"/>
    <w:rsid w:val="008E61CF"/>
    <w:rsid w:val="008E6416"/>
    <w:rsid w:val="008E64C9"/>
    <w:rsid w:val="008E65AF"/>
    <w:rsid w:val="008E66B8"/>
    <w:rsid w:val="008E6A43"/>
    <w:rsid w:val="008E6ACC"/>
    <w:rsid w:val="008E6AFB"/>
    <w:rsid w:val="008E6D55"/>
    <w:rsid w:val="008E717F"/>
    <w:rsid w:val="008E726B"/>
    <w:rsid w:val="008E7CD0"/>
    <w:rsid w:val="008E7CF2"/>
    <w:rsid w:val="008E7F11"/>
    <w:rsid w:val="008E7FFB"/>
    <w:rsid w:val="008F00EC"/>
    <w:rsid w:val="008F017D"/>
    <w:rsid w:val="008F0322"/>
    <w:rsid w:val="008F091D"/>
    <w:rsid w:val="008F0993"/>
    <w:rsid w:val="008F0AFD"/>
    <w:rsid w:val="008F0CFB"/>
    <w:rsid w:val="008F0E09"/>
    <w:rsid w:val="008F0FBD"/>
    <w:rsid w:val="008F1111"/>
    <w:rsid w:val="008F12FC"/>
    <w:rsid w:val="008F1A0E"/>
    <w:rsid w:val="008F1A2D"/>
    <w:rsid w:val="008F1A89"/>
    <w:rsid w:val="008F1AAA"/>
    <w:rsid w:val="008F1B20"/>
    <w:rsid w:val="008F1D51"/>
    <w:rsid w:val="008F1DE7"/>
    <w:rsid w:val="008F1E01"/>
    <w:rsid w:val="008F1FDE"/>
    <w:rsid w:val="008F203E"/>
    <w:rsid w:val="008F25A7"/>
    <w:rsid w:val="008F25C5"/>
    <w:rsid w:val="008F287C"/>
    <w:rsid w:val="008F2BD1"/>
    <w:rsid w:val="008F2C15"/>
    <w:rsid w:val="008F2CA3"/>
    <w:rsid w:val="008F2E0D"/>
    <w:rsid w:val="008F2E72"/>
    <w:rsid w:val="008F2FF9"/>
    <w:rsid w:val="008F31A6"/>
    <w:rsid w:val="008F32C3"/>
    <w:rsid w:val="008F3372"/>
    <w:rsid w:val="008F33B4"/>
    <w:rsid w:val="008F3451"/>
    <w:rsid w:val="008F34EE"/>
    <w:rsid w:val="008F356C"/>
    <w:rsid w:val="008F3610"/>
    <w:rsid w:val="008F3629"/>
    <w:rsid w:val="008F3A1A"/>
    <w:rsid w:val="008F3BA7"/>
    <w:rsid w:val="008F3CE5"/>
    <w:rsid w:val="008F3E75"/>
    <w:rsid w:val="008F3EE2"/>
    <w:rsid w:val="008F434C"/>
    <w:rsid w:val="008F4392"/>
    <w:rsid w:val="008F45A2"/>
    <w:rsid w:val="008F45A9"/>
    <w:rsid w:val="008F460D"/>
    <w:rsid w:val="008F4693"/>
    <w:rsid w:val="008F46C4"/>
    <w:rsid w:val="008F476D"/>
    <w:rsid w:val="008F4791"/>
    <w:rsid w:val="008F4838"/>
    <w:rsid w:val="008F4904"/>
    <w:rsid w:val="008F4984"/>
    <w:rsid w:val="008F4A64"/>
    <w:rsid w:val="008F4D5C"/>
    <w:rsid w:val="008F4D6B"/>
    <w:rsid w:val="008F4EB6"/>
    <w:rsid w:val="008F4FCA"/>
    <w:rsid w:val="008F50B2"/>
    <w:rsid w:val="008F5205"/>
    <w:rsid w:val="008F5321"/>
    <w:rsid w:val="008F5365"/>
    <w:rsid w:val="008F53E1"/>
    <w:rsid w:val="008F5490"/>
    <w:rsid w:val="008F5530"/>
    <w:rsid w:val="008F55BA"/>
    <w:rsid w:val="008F5727"/>
    <w:rsid w:val="008F61B4"/>
    <w:rsid w:val="008F62CD"/>
    <w:rsid w:val="008F6558"/>
    <w:rsid w:val="008F65B5"/>
    <w:rsid w:val="008F66C7"/>
    <w:rsid w:val="008F6B4E"/>
    <w:rsid w:val="008F6E90"/>
    <w:rsid w:val="008F6F1B"/>
    <w:rsid w:val="008F7190"/>
    <w:rsid w:val="008F721A"/>
    <w:rsid w:val="008F727E"/>
    <w:rsid w:val="008F74EB"/>
    <w:rsid w:val="008F7531"/>
    <w:rsid w:val="008F75B5"/>
    <w:rsid w:val="008F76C5"/>
    <w:rsid w:val="008F7796"/>
    <w:rsid w:val="008F78E3"/>
    <w:rsid w:val="008F79F3"/>
    <w:rsid w:val="008F7B94"/>
    <w:rsid w:val="008F7CA5"/>
    <w:rsid w:val="00900111"/>
    <w:rsid w:val="009001AB"/>
    <w:rsid w:val="00900369"/>
    <w:rsid w:val="00900418"/>
    <w:rsid w:val="0090049D"/>
    <w:rsid w:val="009004C5"/>
    <w:rsid w:val="009004D6"/>
    <w:rsid w:val="00900600"/>
    <w:rsid w:val="00900601"/>
    <w:rsid w:val="009007D1"/>
    <w:rsid w:val="00900997"/>
    <w:rsid w:val="009009BF"/>
    <w:rsid w:val="00900AFE"/>
    <w:rsid w:val="00900CA2"/>
    <w:rsid w:val="00900D5F"/>
    <w:rsid w:val="00900E4A"/>
    <w:rsid w:val="00900E4E"/>
    <w:rsid w:val="00900FE9"/>
    <w:rsid w:val="009011F0"/>
    <w:rsid w:val="009012DA"/>
    <w:rsid w:val="00901526"/>
    <w:rsid w:val="0090167C"/>
    <w:rsid w:val="00901842"/>
    <w:rsid w:val="00901925"/>
    <w:rsid w:val="00901DE9"/>
    <w:rsid w:val="00902006"/>
    <w:rsid w:val="00902066"/>
    <w:rsid w:val="009020A7"/>
    <w:rsid w:val="0090210B"/>
    <w:rsid w:val="00902228"/>
    <w:rsid w:val="0090224B"/>
    <w:rsid w:val="009022B1"/>
    <w:rsid w:val="009022D2"/>
    <w:rsid w:val="00902327"/>
    <w:rsid w:val="009023BA"/>
    <w:rsid w:val="0090248E"/>
    <w:rsid w:val="00902709"/>
    <w:rsid w:val="00902797"/>
    <w:rsid w:val="00902830"/>
    <w:rsid w:val="0090287A"/>
    <w:rsid w:val="009028F9"/>
    <w:rsid w:val="00902AC8"/>
    <w:rsid w:val="00902EFA"/>
    <w:rsid w:val="00902EFD"/>
    <w:rsid w:val="00902FF4"/>
    <w:rsid w:val="00903140"/>
    <w:rsid w:val="009031A5"/>
    <w:rsid w:val="0090322C"/>
    <w:rsid w:val="00903261"/>
    <w:rsid w:val="0090326A"/>
    <w:rsid w:val="00903337"/>
    <w:rsid w:val="00903616"/>
    <w:rsid w:val="00903674"/>
    <w:rsid w:val="00903758"/>
    <w:rsid w:val="009037A9"/>
    <w:rsid w:val="009037F4"/>
    <w:rsid w:val="009038FC"/>
    <w:rsid w:val="00903B46"/>
    <w:rsid w:val="00903B81"/>
    <w:rsid w:val="00903BFB"/>
    <w:rsid w:val="00903C94"/>
    <w:rsid w:val="00903CA0"/>
    <w:rsid w:val="00903EB8"/>
    <w:rsid w:val="009043F7"/>
    <w:rsid w:val="009046B7"/>
    <w:rsid w:val="00904746"/>
    <w:rsid w:val="00904A34"/>
    <w:rsid w:val="00904AF5"/>
    <w:rsid w:val="00904B65"/>
    <w:rsid w:val="00904B9F"/>
    <w:rsid w:val="00904E29"/>
    <w:rsid w:val="0090512E"/>
    <w:rsid w:val="00905181"/>
    <w:rsid w:val="009053D8"/>
    <w:rsid w:val="009056C1"/>
    <w:rsid w:val="009057FB"/>
    <w:rsid w:val="00905900"/>
    <w:rsid w:val="00905BC1"/>
    <w:rsid w:val="00905CDE"/>
    <w:rsid w:val="00905D0F"/>
    <w:rsid w:val="00905EA0"/>
    <w:rsid w:val="00905EB8"/>
    <w:rsid w:val="00905FB7"/>
    <w:rsid w:val="00906072"/>
    <w:rsid w:val="009061C9"/>
    <w:rsid w:val="00906264"/>
    <w:rsid w:val="00906594"/>
    <w:rsid w:val="009065F0"/>
    <w:rsid w:val="0090683A"/>
    <w:rsid w:val="00906ABC"/>
    <w:rsid w:val="00906ACE"/>
    <w:rsid w:val="00906DC4"/>
    <w:rsid w:val="009071AF"/>
    <w:rsid w:val="0090736B"/>
    <w:rsid w:val="0090783A"/>
    <w:rsid w:val="009078DB"/>
    <w:rsid w:val="009079B0"/>
    <w:rsid w:val="009079CE"/>
    <w:rsid w:val="00907AD7"/>
    <w:rsid w:val="00907B05"/>
    <w:rsid w:val="00907B34"/>
    <w:rsid w:val="00907CAB"/>
    <w:rsid w:val="00907CB6"/>
    <w:rsid w:val="00907D66"/>
    <w:rsid w:val="00910086"/>
    <w:rsid w:val="009106A2"/>
    <w:rsid w:val="009106A7"/>
    <w:rsid w:val="0091075E"/>
    <w:rsid w:val="009107DE"/>
    <w:rsid w:val="009108F8"/>
    <w:rsid w:val="0091099E"/>
    <w:rsid w:val="00910E6A"/>
    <w:rsid w:val="00910ED3"/>
    <w:rsid w:val="00911023"/>
    <w:rsid w:val="009113E5"/>
    <w:rsid w:val="009113EC"/>
    <w:rsid w:val="00911574"/>
    <w:rsid w:val="009119C9"/>
    <w:rsid w:val="00911ACB"/>
    <w:rsid w:val="00911BAB"/>
    <w:rsid w:val="00911C41"/>
    <w:rsid w:val="00911E2E"/>
    <w:rsid w:val="0091249C"/>
    <w:rsid w:val="009127FB"/>
    <w:rsid w:val="00912837"/>
    <w:rsid w:val="009129D9"/>
    <w:rsid w:val="00912D35"/>
    <w:rsid w:val="00912D3D"/>
    <w:rsid w:val="0091301A"/>
    <w:rsid w:val="00913045"/>
    <w:rsid w:val="00913255"/>
    <w:rsid w:val="009132E2"/>
    <w:rsid w:val="0091340E"/>
    <w:rsid w:val="00913438"/>
    <w:rsid w:val="00913486"/>
    <w:rsid w:val="00913521"/>
    <w:rsid w:val="009135E9"/>
    <w:rsid w:val="009136D0"/>
    <w:rsid w:val="009139A2"/>
    <w:rsid w:val="009139E6"/>
    <w:rsid w:val="00913AA9"/>
    <w:rsid w:val="00913FB7"/>
    <w:rsid w:val="009143D2"/>
    <w:rsid w:val="00914404"/>
    <w:rsid w:val="00914543"/>
    <w:rsid w:val="00914A74"/>
    <w:rsid w:val="00914CEF"/>
    <w:rsid w:val="00914FDA"/>
    <w:rsid w:val="00915148"/>
    <w:rsid w:val="00915491"/>
    <w:rsid w:val="009155D7"/>
    <w:rsid w:val="0091565C"/>
    <w:rsid w:val="009157F9"/>
    <w:rsid w:val="009158F8"/>
    <w:rsid w:val="00915988"/>
    <w:rsid w:val="00915A6B"/>
    <w:rsid w:val="00915C0E"/>
    <w:rsid w:val="00915C68"/>
    <w:rsid w:val="00916046"/>
    <w:rsid w:val="00916078"/>
    <w:rsid w:val="0091608F"/>
    <w:rsid w:val="009164DA"/>
    <w:rsid w:val="009164DD"/>
    <w:rsid w:val="00916574"/>
    <w:rsid w:val="009165B5"/>
    <w:rsid w:val="00916691"/>
    <w:rsid w:val="00916795"/>
    <w:rsid w:val="00916895"/>
    <w:rsid w:val="0091690C"/>
    <w:rsid w:val="00916A04"/>
    <w:rsid w:val="00916B2E"/>
    <w:rsid w:val="00916C47"/>
    <w:rsid w:val="00916D52"/>
    <w:rsid w:val="00916E1A"/>
    <w:rsid w:val="00916FBF"/>
    <w:rsid w:val="00916FF5"/>
    <w:rsid w:val="0091729C"/>
    <w:rsid w:val="00917480"/>
    <w:rsid w:val="0091748F"/>
    <w:rsid w:val="009175F3"/>
    <w:rsid w:val="00917647"/>
    <w:rsid w:val="00917893"/>
    <w:rsid w:val="00917996"/>
    <w:rsid w:val="00917A30"/>
    <w:rsid w:val="00917B55"/>
    <w:rsid w:val="00917DEC"/>
    <w:rsid w:val="00917E67"/>
    <w:rsid w:val="00920352"/>
    <w:rsid w:val="009205F3"/>
    <w:rsid w:val="009205FE"/>
    <w:rsid w:val="0092068C"/>
    <w:rsid w:val="009207AE"/>
    <w:rsid w:val="009209ED"/>
    <w:rsid w:val="00920A7D"/>
    <w:rsid w:val="00920BC8"/>
    <w:rsid w:val="00920D62"/>
    <w:rsid w:val="00920D63"/>
    <w:rsid w:val="00920FCE"/>
    <w:rsid w:val="00921276"/>
    <w:rsid w:val="009213C2"/>
    <w:rsid w:val="00921451"/>
    <w:rsid w:val="00921639"/>
    <w:rsid w:val="00921653"/>
    <w:rsid w:val="00921678"/>
    <w:rsid w:val="009217B6"/>
    <w:rsid w:val="009218E8"/>
    <w:rsid w:val="00921C08"/>
    <w:rsid w:val="00921C79"/>
    <w:rsid w:val="00921D42"/>
    <w:rsid w:val="00922074"/>
    <w:rsid w:val="0092211A"/>
    <w:rsid w:val="0092221A"/>
    <w:rsid w:val="00922274"/>
    <w:rsid w:val="009222E5"/>
    <w:rsid w:val="0092240F"/>
    <w:rsid w:val="009224D4"/>
    <w:rsid w:val="009224EE"/>
    <w:rsid w:val="0092252E"/>
    <w:rsid w:val="00922570"/>
    <w:rsid w:val="009227B9"/>
    <w:rsid w:val="0092288F"/>
    <w:rsid w:val="00922B71"/>
    <w:rsid w:val="00922CBC"/>
    <w:rsid w:val="00922CFC"/>
    <w:rsid w:val="00922FF7"/>
    <w:rsid w:val="009230C5"/>
    <w:rsid w:val="009231A9"/>
    <w:rsid w:val="009231F8"/>
    <w:rsid w:val="00923213"/>
    <w:rsid w:val="00923244"/>
    <w:rsid w:val="00923276"/>
    <w:rsid w:val="0092338B"/>
    <w:rsid w:val="00923451"/>
    <w:rsid w:val="009235A7"/>
    <w:rsid w:val="0092368A"/>
    <w:rsid w:val="00923A74"/>
    <w:rsid w:val="00923AAA"/>
    <w:rsid w:val="00923B33"/>
    <w:rsid w:val="00923C6F"/>
    <w:rsid w:val="0092409D"/>
    <w:rsid w:val="009243A5"/>
    <w:rsid w:val="009243C3"/>
    <w:rsid w:val="009243F3"/>
    <w:rsid w:val="00924452"/>
    <w:rsid w:val="00924589"/>
    <w:rsid w:val="0092478D"/>
    <w:rsid w:val="00924810"/>
    <w:rsid w:val="00924811"/>
    <w:rsid w:val="00924867"/>
    <w:rsid w:val="00924898"/>
    <w:rsid w:val="0092491A"/>
    <w:rsid w:val="00924966"/>
    <w:rsid w:val="00924A14"/>
    <w:rsid w:val="00924A47"/>
    <w:rsid w:val="00924C27"/>
    <w:rsid w:val="00924D01"/>
    <w:rsid w:val="00924DCB"/>
    <w:rsid w:val="00924E6B"/>
    <w:rsid w:val="009250DC"/>
    <w:rsid w:val="0092551C"/>
    <w:rsid w:val="00925524"/>
    <w:rsid w:val="00925597"/>
    <w:rsid w:val="009255A3"/>
    <w:rsid w:val="0092570A"/>
    <w:rsid w:val="00925859"/>
    <w:rsid w:val="00925A99"/>
    <w:rsid w:val="00925AE0"/>
    <w:rsid w:val="00925D12"/>
    <w:rsid w:val="00925F5E"/>
    <w:rsid w:val="00925F6F"/>
    <w:rsid w:val="00925FEE"/>
    <w:rsid w:val="00926017"/>
    <w:rsid w:val="009260C7"/>
    <w:rsid w:val="009261F6"/>
    <w:rsid w:val="009262FD"/>
    <w:rsid w:val="00926539"/>
    <w:rsid w:val="00926548"/>
    <w:rsid w:val="00926572"/>
    <w:rsid w:val="009267E6"/>
    <w:rsid w:val="00926D98"/>
    <w:rsid w:val="0092707C"/>
    <w:rsid w:val="009270DB"/>
    <w:rsid w:val="0092718B"/>
    <w:rsid w:val="0092738F"/>
    <w:rsid w:val="009274F8"/>
    <w:rsid w:val="009274FF"/>
    <w:rsid w:val="00927628"/>
    <w:rsid w:val="00927658"/>
    <w:rsid w:val="0092776B"/>
    <w:rsid w:val="009278BF"/>
    <w:rsid w:val="009278FB"/>
    <w:rsid w:val="00927A9B"/>
    <w:rsid w:val="00927D28"/>
    <w:rsid w:val="00927E94"/>
    <w:rsid w:val="0093002F"/>
    <w:rsid w:val="00930102"/>
    <w:rsid w:val="009304FA"/>
    <w:rsid w:val="009308D4"/>
    <w:rsid w:val="00930983"/>
    <w:rsid w:val="00930A4F"/>
    <w:rsid w:val="00930BA1"/>
    <w:rsid w:val="00930BC2"/>
    <w:rsid w:val="00930CF0"/>
    <w:rsid w:val="00930D21"/>
    <w:rsid w:val="00930DB5"/>
    <w:rsid w:val="00930E35"/>
    <w:rsid w:val="00930EB0"/>
    <w:rsid w:val="0093104E"/>
    <w:rsid w:val="009310A2"/>
    <w:rsid w:val="009311FC"/>
    <w:rsid w:val="009314B5"/>
    <w:rsid w:val="009314C9"/>
    <w:rsid w:val="0093151A"/>
    <w:rsid w:val="009315A5"/>
    <w:rsid w:val="009319F9"/>
    <w:rsid w:val="00931A4D"/>
    <w:rsid w:val="00932011"/>
    <w:rsid w:val="009324D3"/>
    <w:rsid w:val="00932717"/>
    <w:rsid w:val="00932968"/>
    <w:rsid w:val="00932989"/>
    <w:rsid w:val="009329C5"/>
    <w:rsid w:val="009329F6"/>
    <w:rsid w:val="00932A20"/>
    <w:rsid w:val="00932BC1"/>
    <w:rsid w:val="00932C5D"/>
    <w:rsid w:val="00932F9D"/>
    <w:rsid w:val="00933177"/>
    <w:rsid w:val="00933223"/>
    <w:rsid w:val="00933242"/>
    <w:rsid w:val="00933324"/>
    <w:rsid w:val="00933491"/>
    <w:rsid w:val="0093351B"/>
    <w:rsid w:val="00933663"/>
    <w:rsid w:val="00933945"/>
    <w:rsid w:val="00933A2B"/>
    <w:rsid w:val="00933A7B"/>
    <w:rsid w:val="00933BCC"/>
    <w:rsid w:val="00933BD0"/>
    <w:rsid w:val="00933D4A"/>
    <w:rsid w:val="00933DD4"/>
    <w:rsid w:val="00933F89"/>
    <w:rsid w:val="009340CE"/>
    <w:rsid w:val="009341B0"/>
    <w:rsid w:val="00934633"/>
    <w:rsid w:val="00934665"/>
    <w:rsid w:val="0093470F"/>
    <w:rsid w:val="0093479D"/>
    <w:rsid w:val="009349AB"/>
    <w:rsid w:val="00934C5C"/>
    <w:rsid w:val="00934DB4"/>
    <w:rsid w:val="009351D9"/>
    <w:rsid w:val="00935355"/>
    <w:rsid w:val="0093564A"/>
    <w:rsid w:val="0093579C"/>
    <w:rsid w:val="00935953"/>
    <w:rsid w:val="00935967"/>
    <w:rsid w:val="00935A5D"/>
    <w:rsid w:val="00935BAA"/>
    <w:rsid w:val="00935CFD"/>
    <w:rsid w:val="00935D65"/>
    <w:rsid w:val="00935DB4"/>
    <w:rsid w:val="00935F4A"/>
    <w:rsid w:val="0093600B"/>
    <w:rsid w:val="0093612E"/>
    <w:rsid w:val="009361A8"/>
    <w:rsid w:val="009361DA"/>
    <w:rsid w:val="009362F1"/>
    <w:rsid w:val="009364D6"/>
    <w:rsid w:val="0093668F"/>
    <w:rsid w:val="009366F2"/>
    <w:rsid w:val="009367B3"/>
    <w:rsid w:val="009368B0"/>
    <w:rsid w:val="0093692D"/>
    <w:rsid w:val="00936946"/>
    <w:rsid w:val="009369C0"/>
    <w:rsid w:val="00936BF1"/>
    <w:rsid w:val="00936D6C"/>
    <w:rsid w:val="00936FAC"/>
    <w:rsid w:val="00936FCD"/>
    <w:rsid w:val="00937172"/>
    <w:rsid w:val="00937197"/>
    <w:rsid w:val="0093768F"/>
    <w:rsid w:val="0093779D"/>
    <w:rsid w:val="00937954"/>
    <w:rsid w:val="00937B3F"/>
    <w:rsid w:val="00937B48"/>
    <w:rsid w:val="00937D35"/>
    <w:rsid w:val="00937E9A"/>
    <w:rsid w:val="00937EA1"/>
    <w:rsid w:val="009400FD"/>
    <w:rsid w:val="009401BF"/>
    <w:rsid w:val="00940224"/>
    <w:rsid w:val="00940228"/>
    <w:rsid w:val="0094025E"/>
    <w:rsid w:val="0094031A"/>
    <w:rsid w:val="009403A8"/>
    <w:rsid w:val="0094051A"/>
    <w:rsid w:val="00940526"/>
    <w:rsid w:val="00940805"/>
    <w:rsid w:val="00940B7F"/>
    <w:rsid w:val="00940BC3"/>
    <w:rsid w:val="00940DF7"/>
    <w:rsid w:val="00940FD4"/>
    <w:rsid w:val="00941074"/>
    <w:rsid w:val="00941518"/>
    <w:rsid w:val="009415B2"/>
    <w:rsid w:val="00941689"/>
    <w:rsid w:val="00941721"/>
    <w:rsid w:val="00941853"/>
    <w:rsid w:val="00941C07"/>
    <w:rsid w:val="00941C4C"/>
    <w:rsid w:val="00941D01"/>
    <w:rsid w:val="00941DED"/>
    <w:rsid w:val="00941E18"/>
    <w:rsid w:val="009421EA"/>
    <w:rsid w:val="009424AE"/>
    <w:rsid w:val="009424CF"/>
    <w:rsid w:val="00942812"/>
    <w:rsid w:val="00942D15"/>
    <w:rsid w:val="00942F18"/>
    <w:rsid w:val="00942F3E"/>
    <w:rsid w:val="00942F77"/>
    <w:rsid w:val="00942FB8"/>
    <w:rsid w:val="0094313B"/>
    <w:rsid w:val="009431E3"/>
    <w:rsid w:val="009432CB"/>
    <w:rsid w:val="00943342"/>
    <w:rsid w:val="0094340F"/>
    <w:rsid w:val="009434A2"/>
    <w:rsid w:val="009436AE"/>
    <w:rsid w:val="009438BB"/>
    <w:rsid w:val="00943A78"/>
    <w:rsid w:val="00943B80"/>
    <w:rsid w:val="00943BD1"/>
    <w:rsid w:val="00943DF2"/>
    <w:rsid w:val="00943E73"/>
    <w:rsid w:val="0094403D"/>
    <w:rsid w:val="0094415B"/>
    <w:rsid w:val="00944341"/>
    <w:rsid w:val="0094436B"/>
    <w:rsid w:val="009443E3"/>
    <w:rsid w:val="0094452A"/>
    <w:rsid w:val="0094461F"/>
    <w:rsid w:val="0094479A"/>
    <w:rsid w:val="009448D6"/>
    <w:rsid w:val="00944BB8"/>
    <w:rsid w:val="00944E00"/>
    <w:rsid w:val="00944EE1"/>
    <w:rsid w:val="00944F45"/>
    <w:rsid w:val="009453AF"/>
    <w:rsid w:val="0094542C"/>
    <w:rsid w:val="009454D8"/>
    <w:rsid w:val="0094566B"/>
    <w:rsid w:val="009457AB"/>
    <w:rsid w:val="00945800"/>
    <w:rsid w:val="009458A0"/>
    <w:rsid w:val="00945A77"/>
    <w:rsid w:val="00945C73"/>
    <w:rsid w:val="00945C84"/>
    <w:rsid w:val="00945CC4"/>
    <w:rsid w:val="00945DC6"/>
    <w:rsid w:val="00945EF5"/>
    <w:rsid w:val="00945F41"/>
    <w:rsid w:val="00945FE4"/>
    <w:rsid w:val="00946201"/>
    <w:rsid w:val="00946466"/>
    <w:rsid w:val="009464ED"/>
    <w:rsid w:val="00946559"/>
    <w:rsid w:val="009465C8"/>
    <w:rsid w:val="009465E4"/>
    <w:rsid w:val="0094666B"/>
    <w:rsid w:val="0094674E"/>
    <w:rsid w:val="009467A4"/>
    <w:rsid w:val="009467E6"/>
    <w:rsid w:val="00946A94"/>
    <w:rsid w:val="00946C31"/>
    <w:rsid w:val="00946C68"/>
    <w:rsid w:val="00946CEB"/>
    <w:rsid w:val="00946D42"/>
    <w:rsid w:val="00946F73"/>
    <w:rsid w:val="00947381"/>
    <w:rsid w:val="009474B5"/>
    <w:rsid w:val="009474F9"/>
    <w:rsid w:val="009476AE"/>
    <w:rsid w:val="00947818"/>
    <w:rsid w:val="00947956"/>
    <w:rsid w:val="00947AFE"/>
    <w:rsid w:val="00947B3A"/>
    <w:rsid w:val="00947B9A"/>
    <w:rsid w:val="00947EA2"/>
    <w:rsid w:val="00950162"/>
    <w:rsid w:val="0095024C"/>
    <w:rsid w:val="009504A3"/>
    <w:rsid w:val="0095051E"/>
    <w:rsid w:val="009506E4"/>
    <w:rsid w:val="00950700"/>
    <w:rsid w:val="00950818"/>
    <w:rsid w:val="00950A0A"/>
    <w:rsid w:val="00950B13"/>
    <w:rsid w:val="00950C54"/>
    <w:rsid w:val="00950C5D"/>
    <w:rsid w:val="00950CC1"/>
    <w:rsid w:val="00950E0A"/>
    <w:rsid w:val="00950E4B"/>
    <w:rsid w:val="00950EC9"/>
    <w:rsid w:val="00950FC4"/>
    <w:rsid w:val="00950FF4"/>
    <w:rsid w:val="009512A9"/>
    <w:rsid w:val="009513D8"/>
    <w:rsid w:val="0095149B"/>
    <w:rsid w:val="009514AD"/>
    <w:rsid w:val="00951580"/>
    <w:rsid w:val="00951986"/>
    <w:rsid w:val="00951ACF"/>
    <w:rsid w:val="00951B47"/>
    <w:rsid w:val="00951B7B"/>
    <w:rsid w:val="00951C54"/>
    <w:rsid w:val="00951E27"/>
    <w:rsid w:val="00951F1B"/>
    <w:rsid w:val="0095202F"/>
    <w:rsid w:val="009521F0"/>
    <w:rsid w:val="009523A5"/>
    <w:rsid w:val="009526BF"/>
    <w:rsid w:val="00952AA4"/>
    <w:rsid w:val="00952E2A"/>
    <w:rsid w:val="0095328E"/>
    <w:rsid w:val="00953330"/>
    <w:rsid w:val="00953811"/>
    <w:rsid w:val="00953946"/>
    <w:rsid w:val="00953A40"/>
    <w:rsid w:val="00953B9D"/>
    <w:rsid w:val="00953F3B"/>
    <w:rsid w:val="00953FF8"/>
    <w:rsid w:val="009540E7"/>
    <w:rsid w:val="00954217"/>
    <w:rsid w:val="0095424D"/>
    <w:rsid w:val="00954473"/>
    <w:rsid w:val="009547D5"/>
    <w:rsid w:val="009547DE"/>
    <w:rsid w:val="0095489C"/>
    <w:rsid w:val="009548A3"/>
    <w:rsid w:val="00954A30"/>
    <w:rsid w:val="00954CE1"/>
    <w:rsid w:val="00954D4A"/>
    <w:rsid w:val="00954EF8"/>
    <w:rsid w:val="00955328"/>
    <w:rsid w:val="00955666"/>
    <w:rsid w:val="00955671"/>
    <w:rsid w:val="00955715"/>
    <w:rsid w:val="00955832"/>
    <w:rsid w:val="0095597B"/>
    <w:rsid w:val="00955A42"/>
    <w:rsid w:val="00955D85"/>
    <w:rsid w:val="00955EEE"/>
    <w:rsid w:val="00955F20"/>
    <w:rsid w:val="00955F7E"/>
    <w:rsid w:val="00955FBA"/>
    <w:rsid w:val="009561BE"/>
    <w:rsid w:val="0095632E"/>
    <w:rsid w:val="009564BD"/>
    <w:rsid w:val="00956738"/>
    <w:rsid w:val="00956796"/>
    <w:rsid w:val="009568D0"/>
    <w:rsid w:val="009569D9"/>
    <w:rsid w:val="00956A2B"/>
    <w:rsid w:val="00956B57"/>
    <w:rsid w:val="00956C69"/>
    <w:rsid w:val="00956D9A"/>
    <w:rsid w:val="00957128"/>
    <w:rsid w:val="00957496"/>
    <w:rsid w:val="00957501"/>
    <w:rsid w:val="0095765F"/>
    <w:rsid w:val="0095766C"/>
    <w:rsid w:val="0095786D"/>
    <w:rsid w:val="00957B4D"/>
    <w:rsid w:val="00957CB9"/>
    <w:rsid w:val="00957F43"/>
    <w:rsid w:val="009600B3"/>
    <w:rsid w:val="009600E4"/>
    <w:rsid w:val="00960103"/>
    <w:rsid w:val="00960116"/>
    <w:rsid w:val="009605A0"/>
    <w:rsid w:val="009608C9"/>
    <w:rsid w:val="00960DF6"/>
    <w:rsid w:val="00960E22"/>
    <w:rsid w:val="00960E3D"/>
    <w:rsid w:val="00961051"/>
    <w:rsid w:val="00961082"/>
    <w:rsid w:val="0096113E"/>
    <w:rsid w:val="00961336"/>
    <w:rsid w:val="0096134E"/>
    <w:rsid w:val="00961442"/>
    <w:rsid w:val="00961501"/>
    <w:rsid w:val="00961510"/>
    <w:rsid w:val="00961526"/>
    <w:rsid w:val="009618F8"/>
    <w:rsid w:val="0096199C"/>
    <w:rsid w:val="009621B3"/>
    <w:rsid w:val="00962219"/>
    <w:rsid w:val="00962313"/>
    <w:rsid w:val="00962382"/>
    <w:rsid w:val="00962400"/>
    <w:rsid w:val="00962489"/>
    <w:rsid w:val="00962597"/>
    <w:rsid w:val="009625F5"/>
    <w:rsid w:val="009626E6"/>
    <w:rsid w:val="009626EA"/>
    <w:rsid w:val="0096272E"/>
    <w:rsid w:val="009629A7"/>
    <w:rsid w:val="00962ABE"/>
    <w:rsid w:val="00962BF7"/>
    <w:rsid w:val="00962D6A"/>
    <w:rsid w:val="00962D8F"/>
    <w:rsid w:val="00962EF3"/>
    <w:rsid w:val="00962F9D"/>
    <w:rsid w:val="009630B5"/>
    <w:rsid w:val="009632BE"/>
    <w:rsid w:val="009633C2"/>
    <w:rsid w:val="009633E8"/>
    <w:rsid w:val="009634C0"/>
    <w:rsid w:val="009634CD"/>
    <w:rsid w:val="00963577"/>
    <w:rsid w:val="0096361B"/>
    <w:rsid w:val="00963727"/>
    <w:rsid w:val="009638D3"/>
    <w:rsid w:val="009639A8"/>
    <w:rsid w:val="00963AB3"/>
    <w:rsid w:val="00963CF8"/>
    <w:rsid w:val="00963DD8"/>
    <w:rsid w:val="00963EF2"/>
    <w:rsid w:val="00964013"/>
    <w:rsid w:val="00964253"/>
    <w:rsid w:val="009642F1"/>
    <w:rsid w:val="009645A4"/>
    <w:rsid w:val="0096460E"/>
    <w:rsid w:val="00964621"/>
    <w:rsid w:val="009648A9"/>
    <w:rsid w:val="00964999"/>
    <w:rsid w:val="009649A4"/>
    <w:rsid w:val="00964CEF"/>
    <w:rsid w:val="00964FA3"/>
    <w:rsid w:val="0096510F"/>
    <w:rsid w:val="0096529A"/>
    <w:rsid w:val="00965404"/>
    <w:rsid w:val="0096562A"/>
    <w:rsid w:val="009657F1"/>
    <w:rsid w:val="00965908"/>
    <w:rsid w:val="00965AB8"/>
    <w:rsid w:val="00965BE1"/>
    <w:rsid w:val="00965C64"/>
    <w:rsid w:val="009662E8"/>
    <w:rsid w:val="009663FD"/>
    <w:rsid w:val="0096672C"/>
    <w:rsid w:val="009669DE"/>
    <w:rsid w:val="00966ABA"/>
    <w:rsid w:val="00966CE6"/>
    <w:rsid w:val="00966FD8"/>
    <w:rsid w:val="00967019"/>
    <w:rsid w:val="00967468"/>
    <w:rsid w:val="00967A31"/>
    <w:rsid w:val="00967A52"/>
    <w:rsid w:val="00967B13"/>
    <w:rsid w:val="00967CDD"/>
    <w:rsid w:val="00967CE7"/>
    <w:rsid w:val="00967D10"/>
    <w:rsid w:val="00967E5B"/>
    <w:rsid w:val="00970084"/>
    <w:rsid w:val="009700BA"/>
    <w:rsid w:val="00970325"/>
    <w:rsid w:val="009703AB"/>
    <w:rsid w:val="009703CD"/>
    <w:rsid w:val="0097048A"/>
    <w:rsid w:val="009704FE"/>
    <w:rsid w:val="0097057C"/>
    <w:rsid w:val="009706A4"/>
    <w:rsid w:val="009708DD"/>
    <w:rsid w:val="00970AAD"/>
    <w:rsid w:val="00970D2E"/>
    <w:rsid w:val="009710B8"/>
    <w:rsid w:val="009711FE"/>
    <w:rsid w:val="009712A8"/>
    <w:rsid w:val="009712C3"/>
    <w:rsid w:val="009714D4"/>
    <w:rsid w:val="009714E9"/>
    <w:rsid w:val="009717F1"/>
    <w:rsid w:val="00971863"/>
    <w:rsid w:val="00971933"/>
    <w:rsid w:val="009719B7"/>
    <w:rsid w:val="00971A03"/>
    <w:rsid w:val="00971AC7"/>
    <w:rsid w:val="00971C14"/>
    <w:rsid w:val="00971C27"/>
    <w:rsid w:val="00971C62"/>
    <w:rsid w:val="00971D85"/>
    <w:rsid w:val="00971DEA"/>
    <w:rsid w:val="00971E86"/>
    <w:rsid w:val="00972070"/>
    <w:rsid w:val="00972081"/>
    <w:rsid w:val="00972296"/>
    <w:rsid w:val="00972534"/>
    <w:rsid w:val="00972545"/>
    <w:rsid w:val="009726EE"/>
    <w:rsid w:val="009728BC"/>
    <w:rsid w:val="0097292D"/>
    <w:rsid w:val="00972B0C"/>
    <w:rsid w:val="00972BB5"/>
    <w:rsid w:val="00972BFE"/>
    <w:rsid w:val="00972C79"/>
    <w:rsid w:val="00972F8A"/>
    <w:rsid w:val="00973423"/>
    <w:rsid w:val="009738EB"/>
    <w:rsid w:val="0097399A"/>
    <w:rsid w:val="00973B03"/>
    <w:rsid w:val="009741D3"/>
    <w:rsid w:val="009742CC"/>
    <w:rsid w:val="009747AE"/>
    <w:rsid w:val="00974810"/>
    <w:rsid w:val="00974835"/>
    <w:rsid w:val="0097486B"/>
    <w:rsid w:val="00974A21"/>
    <w:rsid w:val="00974CD8"/>
    <w:rsid w:val="00974D91"/>
    <w:rsid w:val="009752AA"/>
    <w:rsid w:val="009752DD"/>
    <w:rsid w:val="009756C2"/>
    <w:rsid w:val="00975841"/>
    <w:rsid w:val="00975858"/>
    <w:rsid w:val="0097585A"/>
    <w:rsid w:val="00975933"/>
    <w:rsid w:val="00975A72"/>
    <w:rsid w:val="00975CA3"/>
    <w:rsid w:val="00975CA6"/>
    <w:rsid w:val="00975CDB"/>
    <w:rsid w:val="00975CF9"/>
    <w:rsid w:val="00975E11"/>
    <w:rsid w:val="00975FCB"/>
    <w:rsid w:val="00976023"/>
    <w:rsid w:val="009760DE"/>
    <w:rsid w:val="00976105"/>
    <w:rsid w:val="009762B7"/>
    <w:rsid w:val="00976558"/>
    <w:rsid w:val="0097674E"/>
    <w:rsid w:val="009767CD"/>
    <w:rsid w:val="009767E5"/>
    <w:rsid w:val="009769B3"/>
    <w:rsid w:val="00976AFE"/>
    <w:rsid w:val="00976D90"/>
    <w:rsid w:val="00976E19"/>
    <w:rsid w:val="00976E4E"/>
    <w:rsid w:val="00976E91"/>
    <w:rsid w:val="0097711E"/>
    <w:rsid w:val="009771BD"/>
    <w:rsid w:val="009771E2"/>
    <w:rsid w:val="00977464"/>
    <w:rsid w:val="00977476"/>
    <w:rsid w:val="0097749A"/>
    <w:rsid w:val="0097756A"/>
    <w:rsid w:val="00977620"/>
    <w:rsid w:val="00977849"/>
    <w:rsid w:val="00977A0C"/>
    <w:rsid w:val="00977C58"/>
    <w:rsid w:val="00977CEE"/>
    <w:rsid w:val="00977DA3"/>
    <w:rsid w:val="00977F18"/>
    <w:rsid w:val="009800C3"/>
    <w:rsid w:val="009800FB"/>
    <w:rsid w:val="00980122"/>
    <w:rsid w:val="0098076F"/>
    <w:rsid w:val="00980A47"/>
    <w:rsid w:val="00980D41"/>
    <w:rsid w:val="00980E8F"/>
    <w:rsid w:val="00980EB4"/>
    <w:rsid w:val="009811E8"/>
    <w:rsid w:val="009812B7"/>
    <w:rsid w:val="00981335"/>
    <w:rsid w:val="009813E9"/>
    <w:rsid w:val="00981563"/>
    <w:rsid w:val="00981786"/>
    <w:rsid w:val="0098188B"/>
    <w:rsid w:val="00981942"/>
    <w:rsid w:val="00981AF2"/>
    <w:rsid w:val="00981D5D"/>
    <w:rsid w:val="00981EAA"/>
    <w:rsid w:val="00981EB3"/>
    <w:rsid w:val="0098200E"/>
    <w:rsid w:val="009820C6"/>
    <w:rsid w:val="009821AC"/>
    <w:rsid w:val="009822FD"/>
    <w:rsid w:val="00982643"/>
    <w:rsid w:val="00982666"/>
    <w:rsid w:val="009826FF"/>
    <w:rsid w:val="00982704"/>
    <w:rsid w:val="00982738"/>
    <w:rsid w:val="00982A1D"/>
    <w:rsid w:val="00982B16"/>
    <w:rsid w:val="00982B25"/>
    <w:rsid w:val="00982B75"/>
    <w:rsid w:val="00982B83"/>
    <w:rsid w:val="00982B97"/>
    <w:rsid w:val="00982C7F"/>
    <w:rsid w:val="00982DFB"/>
    <w:rsid w:val="00982EBA"/>
    <w:rsid w:val="0098312F"/>
    <w:rsid w:val="00983139"/>
    <w:rsid w:val="00983152"/>
    <w:rsid w:val="009832D7"/>
    <w:rsid w:val="00983A2D"/>
    <w:rsid w:val="00983A30"/>
    <w:rsid w:val="00983B4F"/>
    <w:rsid w:val="00983CF6"/>
    <w:rsid w:val="00983D07"/>
    <w:rsid w:val="00983E33"/>
    <w:rsid w:val="00983F85"/>
    <w:rsid w:val="00983FA9"/>
    <w:rsid w:val="0098408B"/>
    <w:rsid w:val="00984395"/>
    <w:rsid w:val="00984409"/>
    <w:rsid w:val="00984770"/>
    <w:rsid w:val="00984A9E"/>
    <w:rsid w:val="00984AB5"/>
    <w:rsid w:val="00984C2A"/>
    <w:rsid w:val="00984C33"/>
    <w:rsid w:val="00984CB4"/>
    <w:rsid w:val="00984CF8"/>
    <w:rsid w:val="00984EFC"/>
    <w:rsid w:val="009850DB"/>
    <w:rsid w:val="00985211"/>
    <w:rsid w:val="009854A7"/>
    <w:rsid w:val="009854D6"/>
    <w:rsid w:val="009856C3"/>
    <w:rsid w:val="009856E7"/>
    <w:rsid w:val="00985954"/>
    <w:rsid w:val="0098599F"/>
    <w:rsid w:val="00985A49"/>
    <w:rsid w:val="00985B6B"/>
    <w:rsid w:val="00985BF7"/>
    <w:rsid w:val="00985E04"/>
    <w:rsid w:val="00985E88"/>
    <w:rsid w:val="00986087"/>
    <w:rsid w:val="0098617C"/>
    <w:rsid w:val="009861FA"/>
    <w:rsid w:val="00986277"/>
    <w:rsid w:val="00986355"/>
    <w:rsid w:val="0098650F"/>
    <w:rsid w:val="009866DC"/>
    <w:rsid w:val="00986868"/>
    <w:rsid w:val="009869A7"/>
    <w:rsid w:val="00986B26"/>
    <w:rsid w:val="00986FA1"/>
    <w:rsid w:val="00986FDF"/>
    <w:rsid w:val="009873D1"/>
    <w:rsid w:val="009873F3"/>
    <w:rsid w:val="00987460"/>
    <w:rsid w:val="009876CE"/>
    <w:rsid w:val="00987834"/>
    <w:rsid w:val="009878C7"/>
    <w:rsid w:val="009878ED"/>
    <w:rsid w:val="00987978"/>
    <w:rsid w:val="009879D3"/>
    <w:rsid w:val="00987CC5"/>
    <w:rsid w:val="00987CD9"/>
    <w:rsid w:val="00987D61"/>
    <w:rsid w:val="009901A9"/>
    <w:rsid w:val="00990539"/>
    <w:rsid w:val="0099053A"/>
    <w:rsid w:val="009905E2"/>
    <w:rsid w:val="009908D5"/>
    <w:rsid w:val="00990A08"/>
    <w:rsid w:val="00990B86"/>
    <w:rsid w:val="00990BB2"/>
    <w:rsid w:val="00990C13"/>
    <w:rsid w:val="00990DBE"/>
    <w:rsid w:val="00990E0E"/>
    <w:rsid w:val="00990E7C"/>
    <w:rsid w:val="00991303"/>
    <w:rsid w:val="00991364"/>
    <w:rsid w:val="009915A3"/>
    <w:rsid w:val="00991795"/>
    <w:rsid w:val="00991861"/>
    <w:rsid w:val="00991867"/>
    <w:rsid w:val="00991912"/>
    <w:rsid w:val="00991F75"/>
    <w:rsid w:val="00992072"/>
    <w:rsid w:val="0099216B"/>
    <w:rsid w:val="00992232"/>
    <w:rsid w:val="009924B7"/>
    <w:rsid w:val="00992592"/>
    <w:rsid w:val="00992619"/>
    <w:rsid w:val="00992727"/>
    <w:rsid w:val="00992912"/>
    <w:rsid w:val="00992A40"/>
    <w:rsid w:val="00992B1B"/>
    <w:rsid w:val="00992CB9"/>
    <w:rsid w:val="00992E47"/>
    <w:rsid w:val="00992EA8"/>
    <w:rsid w:val="0099311E"/>
    <w:rsid w:val="0099312D"/>
    <w:rsid w:val="009933B5"/>
    <w:rsid w:val="0099367C"/>
    <w:rsid w:val="009936F7"/>
    <w:rsid w:val="009937F0"/>
    <w:rsid w:val="0099384C"/>
    <w:rsid w:val="009938EB"/>
    <w:rsid w:val="009939F1"/>
    <w:rsid w:val="00993C8E"/>
    <w:rsid w:val="00993D47"/>
    <w:rsid w:val="00994202"/>
    <w:rsid w:val="00994382"/>
    <w:rsid w:val="0099450A"/>
    <w:rsid w:val="0099454B"/>
    <w:rsid w:val="0099455D"/>
    <w:rsid w:val="0099462C"/>
    <w:rsid w:val="00994662"/>
    <w:rsid w:val="0099474F"/>
    <w:rsid w:val="009948A9"/>
    <w:rsid w:val="009948F0"/>
    <w:rsid w:val="0099494F"/>
    <w:rsid w:val="009949C2"/>
    <w:rsid w:val="00994A73"/>
    <w:rsid w:val="00994AE9"/>
    <w:rsid w:val="00994DF3"/>
    <w:rsid w:val="00994DFA"/>
    <w:rsid w:val="00994F2D"/>
    <w:rsid w:val="0099508A"/>
    <w:rsid w:val="009950BE"/>
    <w:rsid w:val="0099525B"/>
    <w:rsid w:val="0099527A"/>
    <w:rsid w:val="009952D3"/>
    <w:rsid w:val="0099536B"/>
    <w:rsid w:val="0099560B"/>
    <w:rsid w:val="00995915"/>
    <w:rsid w:val="009959C5"/>
    <w:rsid w:val="00995ACA"/>
    <w:rsid w:val="00995B0F"/>
    <w:rsid w:val="00995B15"/>
    <w:rsid w:val="00995C3F"/>
    <w:rsid w:val="00995ED5"/>
    <w:rsid w:val="00995EE9"/>
    <w:rsid w:val="00995F90"/>
    <w:rsid w:val="00996136"/>
    <w:rsid w:val="0099622A"/>
    <w:rsid w:val="009963FA"/>
    <w:rsid w:val="00996492"/>
    <w:rsid w:val="0099651A"/>
    <w:rsid w:val="00996922"/>
    <w:rsid w:val="00996982"/>
    <w:rsid w:val="009969F2"/>
    <w:rsid w:val="00996A87"/>
    <w:rsid w:val="00996A94"/>
    <w:rsid w:val="00996B2E"/>
    <w:rsid w:val="00996D60"/>
    <w:rsid w:val="00996DBD"/>
    <w:rsid w:val="0099719E"/>
    <w:rsid w:val="00997216"/>
    <w:rsid w:val="00997400"/>
    <w:rsid w:val="00997489"/>
    <w:rsid w:val="009976DB"/>
    <w:rsid w:val="00997793"/>
    <w:rsid w:val="009977B3"/>
    <w:rsid w:val="0099791D"/>
    <w:rsid w:val="00997EB6"/>
    <w:rsid w:val="009A015D"/>
    <w:rsid w:val="009A0281"/>
    <w:rsid w:val="009A04B9"/>
    <w:rsid w:val="009A04BC"/>
    <w:rsid w:val="009A05D0"/>
    <w:rsid w:val="009A0785"/>
    <w:rsid w:val="009A0941"/>
    <w:rsid w:val="009A0AA7"/>
    <w:rsid w:val="009A0DAC"/>
    <w:rsid w:val="009A0F76"/>
    <w:rsid w:val="009A0FF6"/>
    <w:rsid w:val="009A1158"/>
    <w:rsid w:val="009A11E7"/>
    <w:rsid w:val="009A1441"/>
    <w:rsid w:val="009A156C"/>
    <w:rsid w:val="009A163E"/>
    <w:rsid w:val="009A16CC"/>
    <w:rsid w:val="009A180A"/>
    <w:rsid w:val="009A1883"/>
    <w:rsid w:val="009A1A8D"/>
    <w:rsid w:val="009A1C3A"/>
    <w:rsid w:val="009A1D6D"/>
    <w:rsid w:val="009A1E1E"/>
    <w:rsid w:val="009A215A"/>
    <w:rsid w:val="009A21E1"/>
    <w:rsid w:val="009A2255"/>
    <w:rsid w:val="009A2492"/>
    <w:rsid w:val="009A24C7"/>
    <w:rsid w:val="009A2732"/>
    <w:rsid w:val="009A27FD"/>
    <w:rsid w:val="009A280B"/>
    <w:rsid w:val="009A28B0"/>
    <w:rsid w:val="009A2F56"/>
    <w:rsid w:val="009A306A"/>
    <w:rsid w:val="009A30DE"/>
    <w:rsid w:val="009A313D"/>
    <w:rsid w:val="009A3168"/>
    <w:rsid w:val="009A316C"/>
    <w:rsid w:val="009A31F9"/>
    <w:rsid w:val="009A32A5"/>
    <w:rsid w:val="009A32B1"/>
    <w:rsid w:val="009A3458"/>
    <w:rsid w:val="009A35B2"/>
    <w:rsid w:val="009A366F"/>
    <w:rsid w:val="009A3788"/>
    <w:rsid w:val="009A39E7"/>
    <w:rsid w:val="009A3AB2"/>
    <w:rsid w:val="009A3B37"/>
    <w:rsid w:val="009A3F81"/>
    <w:rsid w:val="009A40B1"/>
    <w:rsid w:val="009A4219"/>
    <w:rsid w:val="009A4235"/>
    <w:rsid w:val="009A43FC"/>
    <w:rsid w:val="009A4428"/>
    <w:rsid w:val="009A4601"/>
    <w:rsid w:val="009A4765"/>
    <w:rsid w:val="009A4852"/>
    <w:rsid w:val="009A4B7B"/>
    <w:rsid w:val="009A4E23"/>
    <w:rsid w:val="009A4F08"/>
    <w:rsid w:val="009A4FE2"/>
    <w:rsid w:val="009A5131"/>
    <w:rsid w:val="009A5278"/>
    <w:rsid w:val="009A52CA"/>
    <w:rsid w:val="009A53FB"/>
    <w:rsid w:val="009A5592"/>
    <w:rsid w:val="009A559A"/>
    <w:rsid w:val="009A562A"/>
    <w:rsid w:val="009A5640"/>
    <w:rsid w:val="009A5755"/>
    <w:rsid w:val="009A58AD"/>
    <w:rsid w:val="009A5B73"/>
    <w:rsid w:val="009A5C49"/>
    <w:rsid w:val="009A5E69"/>
    <w:rsid w:val="009A5EEE"/>
    <w:rsid w:val="009A5FB5"/>
    <w:rsid w:val="009A60F6"/>
    <w:rsid w:val="009A6175"/>
    <w:rsid w:val="009A6240"/>
    <w:rsid w:val="009A628F"/>
    <w:rsid w:val="009A62DF"/>
    <w:rsid w:val="009A62EE"/>
    <w:rsid w:val="009A6FC4"/>
    <w:rsid w:val="009A7179"/>
    <w:rsid w:val="009A7513"/>
    <w:rsid w:val="009A76AE"/>
    <w:rsid w:val="009A76EF"/>
    <w:rsid w:val="009A781D"/>
    <w:rsid w:val="009A78FD"/>
    <w:rsid w:val="009A7BF9"/>
    <w:rsid w:val="009A7D0A"/>
    <w:rsid w:val="009A7D47"/>
    <w:rsid w:val="009A7DEE"/>
    <w:rsid w:val="009B03A5"/>
    <w:rsid w:val="009B03F5"/>
    <w:rsid w:val="009B047F"/>
    <w:rsid w:val="009B04CE"/>
    <w:rsid w:val="009B069F"/>
    <w:rsid w:val="009B0BF5"/>
    <w:rsid w:val="009B0F98"/>
    <w:rsid w:val="009B107E"/>
    <w:rsid w:val="009B13DC"/>
    <w:rsid w:val="009B1620"/>
    <w:rsid w:val="009B1649"/>
    <w:rsid w:val="009B16D2"/>
    <w:rsid w:val="009B1868"/>
    <w:rsid w:val="009B18AA"/>
    <w:rsid w:val="009B19D1"/>
    <w:rsid w:val="009B1A5C"/>
    <w:rsid w:val="009B1C32"/>
    <w:rsid w:val="009B1E53"/>
    <w:rsid w:val="009B1F4A"/>
    <w:rsid w:val="009B1FC7"/>
    <w:rsid w:val="009B21A8"/>
    <w:rsid w:val="009B229B"/>
    <w:rsid w:val="009B22D6"/>
    <w:rsid w:val="009B2444"/>
    <w:rsid w:val="009B2503"/>
    <w:rsid w:val="009B2637"/>
    <w:rsid w:val="009B2709"/>
    <w:rsid w:val="009B2719"/>
    <w:rsid w:val="009B2760"/>
    <w:rsid w:val="009B2A91"/>
    <w:rsid w:val="009B2D16"/>
    <w:rsid w:val="009B2D33"/>
    <w:rsid w:val="009B2DB4"/>
    <w:rsid w:val="009B30C1"/>
    <w:rsid w:val="009B32AA"/>
    <w:rsid w:val="009B348E"/>
    <w:rsid w:val="009B34F2"/>
    <w:rsid w:val="009B35E6"/>
    <w:rsid w:val="009B3A22"/>
    <w:rsid w:val="009B3B49"/>
    <w:rsid w:val="009B3B73"/>
    <w:rsid w:val="009B3C62"/>
    <w:rsid w:val="009B3CBA"/>
    <w:rsid w:val="009B3DC2"/>
    <w:rsid w:val="009B3DEE"/>
    <w:rsid w:val="009B3E8F"/>
    <w:rsid w:val="009B3F12"/>
    <w:rsid w:val="009B3F75"/>
    <w:rsid w:val="009B403C"/>
    <w:rsid w:val="009B406D"/>
    <w:rsid w:val="009B426C"/>
    <w:rsid w:val="009B4349"/>
    <w:rsid w:val="009B462E"/>
    <w:rsid w:val="009B4827"/>
    <w:rsid w:val="009B4ADB"/>
    <w:rsid w:val="009B4E35"/>
    <w:rsid w:val="009B4FBD"/>
    <w:rsid w:val="009B4FE6"/>
    <w:rsid w:val="009B5320"/>
    <w:rsid w:val="009B54BD"/>
    <w:rsid w:val="009B5726"/>
    <w:rsid w:val="009B5A60"/>
    <w:rsid w:val="009B5C98"/>
    <w:rsid w:val="009B5F81"/>
    <w:rsid w:val="009B6032"/>
    <w:rsid w:val="009B6296"/>
    <w:rsid w:val="009B6354"/>
    <w:rsid w:val="009B64C4"/>
    <w:rsid w:val="009B650C"/>
    <w:rsid w:val="009B6749"/>
    <w:rsid w:val="009B6823"/>
    <w:rsid w:val="009B6825"/>
    <w:rsid w:val="009B68C8"/>
    <w:rsid w:val="009B6BC0"/>
    <w:rsid w:val="009B6D05"/>
    <w:rsid w:val="009B6FA0"/>
    <w:rsid w:val="009B7021"/>
    <w:rsid w:val="009B721C"/>
    <w:rsid w:val="009B724E"/>
    <w:rsid w:val="009B734B"/>
    <w:rsid w:val="009B7435"/>
    <w:rsid w:val="009B7497"/>
    <w:rsid w:val="009B756C"/>
    <w:rsid w:val="009B7629"/>
    <w:rsid w:val="009B77ED"/>
    <w:rsid w:val="009B7BEF"/>
    <w:rsid w:val="009B7D72"/>
    <w:rsid w:val="009C013C"/>
    <w:rsid w:val="009C01A1"/>
    <w:rsid w:val="009C0234"/>
    <w:rsid w:val="009C0374"/>
    <w:rsid w:val="009C0820"/>
    <w:rsid w:val="009C0979"/>
    <w:rsid w:val="009C0A3F"/>
    <w:rsid w:val="009C0AE7"/>
    <w:rsid w:val="009C0E2C"/>
    <w:rsid w:val="009C0E9B"/>
    <w:rsid w:val="009C0F69"/>
    <w:rsid w:val="009C1120"/>
    <w:rsid w:val="009C13FB"/>
    <w:rsid w:val="009C15C1"/>
    <w:rsid w:val="009C160C"/>
    <w:rsid w:val="009C1693"/>
    <w:rsid w:val="009C1A3D"/>
    <w:rsid w:val="009C1A47"/>
    <w:rsid w:val="009C1B71"/>
    <w:rsid w:val="009C1CBA"/>
    <w:rsid w:val="009C1EC4"/>
    <w:rsid w:val="009C1F3D"/>
    <w:rsid w:val="009C204A"/>
    <w:rsid w:val="009C208D"/>
    <w:rsid w:val="009C2776"/>
    <w:rsid w:val="009C287C"/>
    <w:rsid w:val="009C28D7"/>
    <w:rsid w:val="009C2E8E"/>
    <w:rsid w:val="009C31F9"/>
    <w:rsid w:val="009C3399"/>
    <w:rsid w:val="009C3691"/>
    <w:rsid w:val="009C3693"/>
    <w:rsid w:val="009C3C8C"/>
    <w:rsid w:val="009C3F20"/>
    <w:rsid w:val="009C3F77"/>
    <w:rsid w:val="009C401D"/>
    <w:rsid w:val="009C40A4"/>
    <w:rsid w:val="009C4104"/>
    <w:rsid w:val="009C4125"/>
    <w:rsid w:val="009C4213"/>
    <w:rsid w:val="009C4235"/>
    <w:rsid w:val="009C431F"/>
    <w:rsid w:val="009C45D9"/>
    <w:rsid w:val="009C4627"/>
    <w:rsid w:val="009C468A"/>
    <w:rsid w:val="009C48CB"/>
    <w:rsid w:val="009C4915"/>
    <w:rsid w:val="009C4A05"/>
    <w:rsid w:val="009C4AD1"/>
    <w:rsid w:val="009C4B35"/>
    <w:rsid w:val="009C4B7A"/>
    <w:rsid w:val="009C4CB4"/>
    <w:rsid w:val="009C4D38"/>
    <w:rsid w:val="009C4DFF"/>
    <w:rsid w:val="009C4F3F"/>
    <w:rsid w:val="009C5115"/>
    <w:rsid w:val="009C5175"/>
    <w:rsid w:val="009C5414"/>
    <w:rsid w:val="009C543F"/>
    <w:rsid w:val="009C59BF"/>
    <w:rsid w:val="009C5BD8"/>
    <w:rsid w:val="009C5C2D"/>
    <w:rsid w:val="009C5CEC"/>
    <w:rsid w:val="009C5D7C"/>
    <w:rsid w:val="009C5F00"/>
    <w:rsid w:val="009C5FAE"/>
    <w:rsid w:val="009C5FD0"/>
    <w:rsid w:val="009C60BF"/>
    <w:rsid w:val="009C62BA"/>
    <w:rsid w:val="009C62F7"/>
    <w:rsid w:val="009C63AA"/>
    <w:rsid w:val="009C63E8"/>
    <w:rsid w:val="009C6512"/>
    <w:rsid w:val="009C66F8"/>
    <w:rsid w:val="009C6809"/>
    <w:rsid w:val="009C6BA4"/>
    <w:rsid w:val="009C7007"/>
    <w:rsid w:val="009C7008"/>
    <w:rsid w:val="009C7029"/>
    <w:rsid w:val="009C7067"/>
    <w:rsid w:val="009C73AF"/>
    <w:rsid w:val="009C7437"/>
    <w:rsid w:val="009C745C"/>
    <w:rsid w:val="009C755E"/>
    <w:rsid w:val="009C7683"/>
    <w:rsid w:val="009C7712"/>
    <w:rsid w:val="009C7721"/>
    <w:rsid w:val="009C7792"/>
    <w:rsid w:val="009C799C"/>
    <w:rsid w:val="009C7AA7"/>
    <w:rsid w:val="009C7B28"/>
    <w:rsid w:val="009C7B2A"/>
    <w:rsid w:val="009C7C71"/>
    <w:rsid w:val="009D0133"/>
    <w:rsid w:val="009D018F"/>
    <w:rsid w:val="009D0207"/>
    <w:rsid w:val="009D033D"/>
    <w:rsid w:val="009D03F5"/>
    <w:rsid w:val="009D040F"/>
    <w:rsid w:val="009D08A8"/>
    <w:rsid w:val="009D0A5A"/>
    <w:rsid w:val="009D0E0D"/>
    <w:rsid w:val="009D0EBC"/>
    <w:rsid w:val="009D0EDF"/>
    <w:rsid w:val="009D0F25"/>
    <w:rsid w:val="009D113B"/>
    <w:rsid w:val="009D1277"/>
    <w:rsid w:val="009D132C"/>
    <w:rsid w:val="009D1477"/>
    <w:rsid w:val="009D1630"/>
    <w:rsid w:val="009D1711"/>
    <w:rsid w:val="009D174D"/>
    <w:rsid w:val="009D1A70"/>
    <w:rsid w:val="009D1E19"/>
    <w:rsid w:val="009D1ECC"/>
    <w:rsid w:val="009D1EF7"/>
    <w:rsid w:val="009D2029"/>
    <w:rsid w:val="009D2138"/>
    <w:rsid w:val="009D21E3"/>
    <w:rsid w:val="009D2268"/>
    <w:rsid w:val="009D2301"/>
    <w:rsid w:val="009D230E"/>
    <w:rsid w:val="009D2C06"/>
    <w:rsid w:val="009D2C9D"/>
    <w:rsid w:val="009D302C"/>
    <w:rsid w:val="009D325A"/>
    <w:rsid w:val="009D3552"/>
    <w:rsid w:val="009D3553"/>
    <w:rsid w:val="009D35A7"/>
    <w:rsid w:val="009D35AA"/>
    <w:rsid w:val="009D365A"/>
    <w:rsid w:val="009D36C1"/>
    <w:rsid w:val="009D36F0"/>
    <w:rsid w:val="009D3747"/>
    <w:rsid w:val="009D3B2C"/>
    <w:rsid w:val="009D4054"/>
    <w:rsid w:val="009D4272"/>
    <w:rsid w:val="009D4273"/>
    <w:rsid w:val="009D430A"/>
    <w:rsid w:val="009D4351"/>
    <w:rsid w:val="009D43D6"/>
    <w:rsid w:val="009D44B5"/>
    <w:rsid w:val="009D46E6"/>
    <w:rsid w:val="009D478A"/>
    <w:rsid w:val="009D4C4A"/>
    <w:rsid w:val="009D4C9D"/>
    <w:rsid w:val="009D4CB8"/>
    <w:rsid w:val="009D4E0F"/>
    <w:rsid w:val="009D4EF9"/>
    <w:rsid w:val="009D4F11"/>
    <w:rsid w:val="009D4F13"/>
    <w:rsid w:val="009D507E"/>
    <w:rsid w:val="009D5114"/>
    <w:rsid w:val="009D5121"/>
    <w:rsid w:val="009D5359"/>
    <w:rsid w:val="009D5468"/>
    <w:rsid w:val="009D5596"/>
    <w:rsid w:val="009D55F0"/>
    <w:rsid w:val="009D568F"/>
    <w:rsid w:val="009D5726"/>
    <w:rsid w:val="009D58F6"/>
    <w:rsid w:val="009D590C"/>
    <w:rsid w:val="009D5D77"/>
    <w:rsid w:val="009D5DEC"/>
    <w:rsid w:val="009D5EBB"/>
    <w:rsid w:val="009D5ED7"/>
    <w:rsid w:val="009D5F60"/>
    <w:rsid w:val="009D600A"/>
    <w:rsid w:val="009D6129"/>
    <w:rsid w:val="009D61B1"/>
    <w:rsid w:val="009D6352"/>
    <w:rsid w:val="009D6776"/>
    <w:rsid w:val="009D67C2"/>
    <w:rsid w:val="009D67EE"/>
    <w:rsid w:val="009D68E8"/>
    <w:rsid w:val="009D6901"/>
    <w:rsid w:val="009D69DA"/>
    <w:rsid w:val="009D6DE6"/>
    <w:rsid w:val="009D6E3B"/>
    <w:rsid w:val="009D6E46"/>
    <w:rsid w:val="009D6F35"/>
    <w:rsid w:val="009D6F45"/>
    <w:rsid w:val="009D735F"/>
    <w:rsid w:val="009D738C"/>
    <w:rsid w:val="009D73CA"/>
    <w:rsid w:val="009D7409"/>
    <w:rsid w:val="009D75AF"/>
    <w:rsid w:val="009D75D4"/>
    <w:rsid w:val="009D7605"/>
    <w:rsid w:val="009D774A"/>
    <w:rsid w:val="009D7966"/>
    <w:rsid w:val="009D79D2"/>
    <w:rsid w:val="009D7BF9"/>
    <w:rsid w:val="009D7D3D"/>
    <w:rsid w:val="009D7EEE"/>
    <w:rsid w:val="009D7F96"/>
    <w:rsid w:val="009E008F"/>
    <w:rsid w:val="009E05F1"/>
    <w:rsid w:val="009E08DB"/>
    <w:rsid w:val="009E0B50"/>
    <w:rsid w:val="009E0BA1"/>
    <w:rsid w:val="009E0BD1"/>
    <w:rsid w:val="009E0D3A"/>
    <w:rsid w:val="009E11A9"/>
    <w:rsid w:val="009E13CD"/>
    <w:rsid w:val="009E13D6"/>
    <w:rsid w:val="009E13E3"/>
    <w:rsid w:val="009E1639"/>
    <w:rsid w:val="009E164F"/>
    <w:rsid w:val="009E16FF"/>
    <w:rsid w:val="009E17F5"/>
    <w:rsid w:val="009E1837"/>
    <w:rsid w:val="009E1888"/>
    <w:rsid w:val="009E1ACC"/>
    <w:rsid w:val="009E1AF1"/>
    <w:rsid w:val="009E1C37"/>
    <w:rsid w:val="009E1DD8"/>
    <w:rsid w:val="009E1FE9"/>
    <w:rsid w:val="009E1FEB"/>
    <w:rsid w:val="009E2011"/>
    <w:rsid w:val="009E21A0"/>
    <w:rsid w:val="009E2334"/>
    <w:rsid w:val="009E2589"/>
    <w:rsid w:val="009E259F"/>
    <w:rsid w:val="009E2754"/>
    <w:rsid w:val="009E293F"/>
    <w:rsid w:val="009E2967"/>
    <w:rsid w:val="009E2BC5"/>
    <w:rsid w:val="009E2BF8"/>
    <w:rsid w:val="009E2DC0"/>
    <w:rsid w:val="009E2F46"/>
    <w:rsid w:val="009E30C3"/>
    <w:rsid w:val="009E30F8"/>
    <w:rsid w:val="009E3248"/>
    <w:rsid w:val="009E324E"/>
    <w:rsid w:val="009E32B9"/>
    <w:rsid w:val="009E340E"/>
    <w:rsid w:val="009E3617"/>
    <w:rsid w:val="009E36EB"/>
    <w:rsid w:val="009E375A"/>
    <w:rsid w:val="009E38BF"/>
    <w:rsid w:val="009E3AAB"/>
    <w:rsid w:val="009E3AB4"/>
    <w:rsid w:val="009E3B72"/>
    <w:rsid w:val="009E3E28"/>
    <w:rsid w:val="009E410D"/>
    <w:rsid w:val="009E440D"/>
    <w:rsid w:val="009E44FA"/>
    <w:rsid w:val="009E47B6"/>
    <w:rsid w:val="009E47DB"/>
    <w:rsid w:val="009E47E9"/>
    <w:rsid w:val="009E4933"/>
    <w:rsid w:val="009E4996"/>
    <w:rsid w:val="009E4A62"/>
    <w:rsid w:val="009E4C17"/>
    <w:rsid w:val="009E4D44"/>
    <w:rsid w:val="009E4DA7"/>
    <w:rsid w:val="009E4EA4"/>
    <w:rsid w:val="009E52F3"/>
    <w:rsid w:val="009E533D"/>
    <w:rsid w:val="009E53FD"/>
    <w:rsid w:val="009E564C"/>
    <w:rsid w:val="009E57A9"/>
    <w:rsid w:val="009E5802"/>
    <w:rsid w:val="009E5972"/>
    <w:rsid w:val="009E5A25"/>
    <w:rsid w:val="009E5ADB"/>
    <w:rsid w:val="009E5B60"/>
    <w:rsid w:val="009E5BB1"/>
    <w:rsid w:val="009E5BC1"/>
    <w:rsid w:val="009E5CDA"/>
    <w:rsid w:val="009E5F3E"/>
    <w:rsid w:val="009E632A"/>
    <w:rsid w:val="009E6380"/>
    <w:rsid w:val="009E64DE"/>
    <w:rsid w:val="009E6578"/>
    <w:rsid w:val="009E6592"/>
    <w:rsid w:val="009E6811"/>
    <w:rsid w:val="009E6813"/>
    <w:rsid w:val="009E6A2C"/>
    <w:rsid w:val="009E6B17"/>
    <w:rsid w:val="009E6B20"/>
    <w:rsid w:val="009E6D62"/>
    <w:rsid w:val="009E6DB5"/>
    <w:rsid w:val="009E6E56"/>
    <w:rsid w:val="009E70A2"/>
    <w:rsid w:val="009E7109"/>
    <w:rsid w:val="009E712B"/>
    <w:rsid w:val="009E7260"/>
    <w:rsid w:val="009E7360"/>
    <w:rsid w:val="009E741C"/>
    <w:rsid w:val="009E74C8"/>
    <w:rsid w:val="009E74F9"/>
    <w:rsid w:val="009E7543"/>
    <w:rsid w:val="009E7558"/>
    <w:rsid w:val="009E7607"/>
    <w:rsid w:val="009E7622"/>
    <w:rsid w:val="009E77DE"/>
    <w:rsid w:val="009E7920"/>
    <w:rsid w:val="009E7923"/>
    <w:rsid w:val="009E7A08"/>
    <w:rsid w:val="009E7B09"/>
    <w:rsid w:val="009E7B65"/>
    <w:rsid w:val="009E7C32"/>
    <w:rsid w:val="009E7C8B"/>
    <w:rsid w:val="009E7C9F"/>
    <w:rsid w:val="009F000D"/>
    <w:rsid w:val="009F0058"/>
    <w:rsid w:val="009F0127"/>
    <w:rsid w:val="009F01D7"/>
    <w:rsid w:val="009F0238"/>
    <w:rsid w:val="009F02D7"/>
    <w:rsid w:val="009F0313"/>
    <w:rsid w:val="009F0560"/>
    <w:rsid w:val="009F0625"/>
    <w:rsid w:val="009F07DB"/>
    <w:rsid w:val="009F08F2"/>
    <w:rsid w:val="009F097B"/>
    <w:rsid w:val="009F0D33"/>
    <w:rsid w:val="009F119D"/>
    <w:rsid w:val="009F11A3"/>
    <w:rsid w:val="009F11B7"/>
    <w:rsid w:val="009F1396"/>
    <w:rsid w:val="009F156E"/>
    <w:rsid w:val="009F15FE"/>
    <w:rsid w:val="009F18FB"/>
    <w:rsid w:val="009F1A0F"/>
    <w:rsid w:val="009F1C59"/>
    <w:rsid w:val="009F2010"/>
    <w:rsid w:val="009F2145"/>
    <w:rsid w:val="009F23E5"/>
    <w:rsid w:val="009F2744"/>
    <w:rsid w:val="009F27C8"/>
    <w:rsid w:val="009F29AB"/>
    <w:rsid w:val="009F2AC8"/>
    <w:rsid w:val="009F2B1D"/>
    <w:rsid w:val="009F2BF5"/>
    <w:rsid w:val="009F2C8A"/>
    <w:rsid w:val="009F2E63"/>
    <w:rsid w:val="009F2EA5"/>
    <w:rsid w:val="009F302E"/>
    <w:rsid w:val="009F30D1"/>
    <w:rsid w:val="009F3230"/>
    <w:rsid w:val="009F32C5"/>
    <w:rsid w:val="009F33C8"/>
    <w:rsid w:val="009F344C"/>
    <w:rsid w:val="009F3910"/>
    <w:rsid w:val="009F3922"/>
    <w:rsid w:val="009F3982"/>
    <w:rsid w:val="009F3A4C"/>
    <w:rsid w:val="009F3C0E"/>
    <w:rsid w:val="009F3C27"/>
    <w:rsid w:val="009F3C44"/>
    <w:rsid w:val="009F3EB4"/>
    <w:rsid w:val="009F4207"/>
    <w:rsid w:val="009F43A1"/>
    <w:rsid w:val="009F43AF"/>
    <w:rsid w:val="009F43D0"/>
    <w:rsid w:val="009F49B9"/>
    <w:rsid w:val="009F4B44"/>
    <w:rsid w:val="009F4C02"/>
    <w:rsid w:val="009F4D4A"/>
    <w:rsid w:val="009F4E55"/>
    <w:rsid w:val="009F4E62"/>
    <w:rsid w:val="009F4F6F"/>
    <w:rsid w:val="009F527B"/>
    <w:rsid w:val="009F5666"/>
    <w:rsid w:val="009F576E"/>
    <w:rsid w:val="009F57D1"/>
    <w:rsid w:val="009F59D0"/>
    <w:rsid w:val="009F5C81"/>
    <w:rsid w:val="009F5D78"/>
    <w:rsid w:val="009F5E46"/>
    <w:rsid w:val="009F5EFB"/>
    <w:rsid w:val="009F615A"/>
    <w:rsid w:val="009F6194"/>
    <w:rsid w:val="009F61AE"/>
    <w:rsid w:val="009F61DB"/>
    <w:rsid w:val="009F6235"/>
    <w:rsid w:val="009F658D"/>
    <w:rsid w:val="009F65C8"/>
    <w:rsid w:val="009F68F9"/>
    <w:rsid w:val="009F6B63"/>
    <w:rsid w:val="009F6DE7"/>
    <w:rsid w:val="009F6E8B"/>
    <w:rsid w:val="009F6F10"/>
    <w:rsid w:val="009F6F85"/>
    <w:rsid w:val="009F6F8A"/>
    <w:rsid w:val="009F7429"/>
    <w:rsid w:val="009F77AB"/>
    <w:rsid w:val="009F7948"/>
    <w:rsid w:val="009F7A39"/>
    <w:rsid w:val="009F7A57"/>
    <w:rsid w:val="009F7D9F"/>
    <w:rsid w:val="00A002A1"/>
    <w:rsid w:val="00A00380"/>
    <w:rsid w:val="00A003FB"/>
    <w:rsid w:val="00A00545"/>
    <w:rsid w:val="00A0057F"/>
    <w:rsid w:val="00A0061C"/>
    <w:rsid w:val="00A00633"/>
    <w:rsid w:val="00A0072A"/>
    <w:rsid w:val="00A0088E"/>
    <w:rsid w:val="00A00AC8"/>
    <w:rsid w:val="00A00B5A"/>
    <w:rsid w:val="00A00B5D"/>
    <w:rsid w:val="00A00C89"/>
    <w:rsid w:val="00A00CB1"/>
    <w:rsid w:val="00A00F16"/>
    <w:rsid w:val="00A00F7D"/>
    <w:rsid w:val="00A01139"/>
    <w:rsid w:val="00A01567"/>
    <w:rsid w:val="00A01843"/>
    <w:rsid w:val="00A0185E"/>
    <w:rsid w:val="00A0187B"/>
    <w:rsid w:val="00A020E6"/>
    <w:rsid w:val="00A0214D"/>
    <w:rsid w:val="00A026C6"/>
    <w:rsid w:val="00A028D2"/>
    <w:rsid w:val="00A02938"/>
    <w:rsid w:val="00A02AEF"/>
    <w:rsid w:val="00A02B88"/>
    <w:rsid w:val="00A02B97"/>
    <w:rsid w:val="00A02DD8"/>
    <w:rsid w:val="00A02DE0"/>
    <w:rsid w:val="00A02E4C"/>
    <w:rsid w:val="00A02F5E"/>
    <w:rsid w:val="00A031B2"/>
    <w:rsid w:val="00A031ED"/>
    <w:rsid w:val="00A03204"/>
    <w:rsid w:val="00A03231"/>
    <w:rsid w:val="00A033BD"/>
    <w:rsid w:val="00A034BB"/>
    <w:rsid w:val="00A034E1"/>
    <w:rsid w:val="00A0388E"/>
    <w:rsid w:val="00A038D8"/>
    <w:rsid w:val="00A0390D"/>
    <w:rsid w:val="00A03915"/>
    <w:rsid w:val="00A03BE2"/>
    <w:rsid w:val="00A03D33"/>
    <w:rsid w:val="00A03DBB"/>
    <w:rsid w:val="00A03DDD"/>
    <w:rsid w:val="00A03E70"/>
    <w:rsid w:val="00A04087"/>
    <w:rsid w:val="00A041CE"/>
    <w:rsid w:val="00A0462E"/>
    <w:rsid w:val="00A047C9"/>
    <w:rsid w:val="00A0485C"/>
    <w:rsid w:val="00A049B2"/>
    <w:rsid w:val="00A04A37"/>
    <w:rsid w:val="00A04AEB"/>
    <w:rsid w:val="00A04B31"/>
    <w:rsid w:val="00A04BCF"/>
    <w:rsid w:val="00A04DD9"/>
    <w:rsid w:val="00A04E0A"/>
    <w:rsid w:val="00A04EFC"/>
    <w:rsid w:val="00A05012"/>
    <w:rsid w:val="00A050CA"/>
    <w:rsid w:val="00A05386"/>
    <w:rsid w:val="00A057B4"/>
    <w:rsid w:val="00A058B8"/>
    <w:rsid w:val="00A05ABC"/>
    <w:rsid w:val="00A05AE1"/>
    <w:rsid w:val="00A05B3F"/>
    <w:rsid w:val="00A05C15"/>
    <w:rsid w:val="00A06291"/>
    <w:rsid w:val="00A063B4"/>
    <w:rsid w:val="00A064B1"/>
    <w:rsid w:val="00A0665E"/>
    <w:rsid w:val="00A0666E"/>
    <w:rsid w:val="00A06687"/>
    <w:rsid w:val="00A0676A"/>
    <w:rsid w:val="00A0677E"/>
    <w:rsid w:val="00A0681C"/>
    <w:rsid w:val="00A068A8"/>
    <w:rsid w:val="00A0695D"/>
    <w:rsid w:val="00A06B4B"/>
    <w:rsid w:val="00A06F1C"/>
    <w:rsid w:val="00A06FB5"/>
    <w:rsid w:val="00A07054"/>
    <w:rsid w:val="00A07390"/>
    <w:rsid w:val="00A074DA"/>
    <w:rsid w:val="00A0757B"/>
    <w:rsid w:val="00A0757C"/>
    <w:rsid w:val="00A07658"/>
    <w:rsid w:val="00A0765C"/>
    <w:rsid w:val="00A07912"/>
    <w:rsid w:val="00A07922"/>
    <w:rsid w:val="00A07B64"/>
    <w:rsid w:val="00A07B83"/>
    <w:rsid w:val="00A07BCC"/>
    <w:rsid w:val="00A07C06"/>
    <w:rsid w:val="00A07CA9"/>
    <w:rsid w:val="00A07E0B"/>
    <w:rsid w:val="00A07FD8"/>
    <w:rsid w:val="00A07FF5"/>
    <w:rsid w:val="00A10041"/>
    <w:rsid w:val="00A102BF"/>
    <w:rsid w:val="00A102C9"/>
    <w:rsid w:val="00A1085F"/>
    <w:rsid w:val="00A108FC"/>
    <w:rsid w:val="00A10A0D"/>
    <w:rsid w:val="00A10A45"/>
    <w:rsid w:val="00A10B64"/>
    <w:rsid w:val="00A10BF9"/>
    <w:rsid w:val="00A10ED8"/>
    <w:rsid w:val="00A113BE"/>
    <w:rsid w:val="00A114C0"/>
    <w:rsid w:val="00A11525"/>
    <w:rsid w:val="00A1155A"/>
    <w:rsid w:val="00A11642"/>
    <w:rsid w:val="00A116B7"/>
    <w:rsid w:val="00A11942"/>
    <w:rsid w:val="00A11A16"/>
    <w:rsid w:val="00A11A95"/>
    <w:rsid w:val="00A11C96"/>
    <w:rsid w:val="00A11D32"/>
    <w:rsid w:val="00A11DC3"/>
    <w:rsid w:val="00A11F04"/>
    <w:rsid w:val="00A11F4D"/>
    <w:rsid w:val="00A11F7B"/>
    <w:rsid w:val="00A12006"/>
    <w:rsid w:val="00A12199"/>
    <w:rsid w:val="00A124A5"/>
    <w:rsid w:val="00A128EA"/>
    <w:rsid w:val="00A12941"/>
    <w:rsid w:val="00A129D4"/>
    <w:rsid w:val="00A12B31"/>
    <w:rsid w:val="00A12D70"/>
    <w:rsid w:val="00A12F9D"/>
    <w:rsid w:val="00A12FA6"/>
    <w:rsid w:val="00A1309B"/>
    <w:rsid w:val="00A13129"/>
    <w:rsid w:val="00A13367"/>
    <w:rsid w:val="00A1337E"/>
    <w:rsid w:val="00A134C3"/>
    <w:rsid w:val="00A13501"/>
    <w:rsid w:val="00A13759"/>
    <w:rsid w:val="00A13975"/>
    <w:rsid w:val="00A139BC"/>
    <w:rsid w:val="00A13B70"/>
    <w:rsid w:val="00A13C92"/>
    <w:rsid w:val="00A13F9D"/>
    <w:rsid w:val="00A1423A"/>
    <w:rsid w:val="00A14399"/>
    <w:rsid w:val="00A1456B"/>
    <w:rsid w:val="00A148DC"/>
    <w:rsid w:val="00A14A5F"/>
    <w:rsid w:val="00A14BBC"/>
    <w:rsid w:val="00A14D36"/>
    <w:rsid w:val="00A14DF7"/>
    <w:rsid w:val="00A14F23"/>
    <w:rsid w:val="00A15031"/>
    <w:rsid w:val="00A150C9"/>
    <w:rsid w:val="00A150E7"/>
    <w:rsid w:val="00A151A5"/>
    <w:rsid w:val="00A151D2"/>
    <w:rsid w:val="00A153FE"/>
    <w:rsid w:val="00A1543E"/>
    <w:rsid w:val="00A154CD"/>
    <w:rsid w:val="00A156DF"/>
    <w:rsid w:val="00A156E3"/>
    <w:rsid w:val="00A1570E"/>
    <w:rsid w:val="00A15736"/>
    <w:rsid w:val="00A1588C"/>
    <w:rsid w:val="00A158C8"/>
    <w:rsid w:val="00A15937"/>
    <w:rsid w:val="00A15B55"/>
    <w:rsid w:val="00A16225"/>
    <w:rsid w:val="00A16462"/>
    <w:rsid w:val="00A16596"/>
    <w:rsid w:val="00A1667A"/>
    <w:rsid w:val="00A16760"/>
    <w:rsid w:val="00A168E7"/>
    <w:rsid w:val="00A16921"/>
    <w:rsid w:val="00A16A6E"/>
    <w:rsid w:val="00A16A85"/>
    <w:rsid w:val="00A16A96"/>
    <w:rsid w:val="00A16AC0"/>
    <w:rsid w:val="00A16B51"/>
    <w:rsid w:val="00A16B7A"/>
    <w:rsid w:val="00A16BCA"/>
    <w:rsid w:val="00A16C7E"/>
    <w:rsid w:val="00A16DE9"/>
    <w:rsid w:val="00A16E82"/>
    <w:rsid w:val="00A16F4A"/>
    <w:rsid w:val="00A16FEA"/>
    <w:rsid w:val="00A17058"/>
    <w:rsid w:val="00A1719D"/>
    <w:rsid w:val="00A1747A"/>
    <w:rsid w:val="00A17587"/>
    <w:rsid w:val="00A1760E"/>
    <w:rsid w:val="00A1769D"/>
    <w:rsid w:val="00A1796A"/>
    <w:rsid w:val="00A17A16"/>
    <w:rsid w:val="00A17BF8"/>
    <w:rsid w:val="00A17C8E"/>
    <w:rsid w:val="00A17D9A"/>
    <w:rsid w:val="00A17DCD"/>
    <w:rsid w:val="00A204EA"/>
    <w:rsid w:val="00A205A2"/>
    <w:rsid w:val="00A2086C"/>
    <w:rsid w:val="00A20A39"/>
    <w:rsid w:val="00A20A4B"/>
    <w:rsid w:val="00A20C54"/>
    <w:rsid w:val="00A20F61"/>
    <w:rsid w:val="00A20FCA"/>
    <w:rsid w:val="00A21194"/>
    <w:rsid w:val="00A213DD"/>
    <w:rsid w:val="00A21524"/>
    <w:rsid w:val="00A21675"/>
    <w:rsid w:val="00A217C0"/>
    <w:rsid w:val="00A219B5"/>
    <w:rsid w:val="00A219E2"/>
    <w:rsid w:val="00A21D0E"/>
    <w:rsid w:val="00A21D57"/>
    <w:rsid w:val="00A21F61"/>
    <w:rsid w:val="00A220C2"/>
    <w:rsid w:val="00A220E3"/>
    <w:rsid w:val="00A2239B"/>
    <w:rsid w:val="00A223A4"/>
    <w:rsid w:val="00A223CC"/>
    <w:rsid w:val="00A224CD"/>
    <w:rsid w:val="00A226AC"/>
    <w:rsid w:val="00A2279F"/>
    <w:rsid w:val="00A227AE"/>
    <w:rsid w:val="00A22B1B"/>
    <w:rsid w:val="00A22BF8"/>
    <w:rsid w:val="00A22F72"/>
    <w:rsid w:val="00A233C1"/>
    <w:rsid w:val="00A233D5"/>
    <w:rsid w:val="00A2352F"/>
    <w:rsid w:val="00A23591"/>
    <w:rsid w:val="00A2387E"/>
    <w:rsid w:val="00A23929"/>
    <w:rsid w:val="00A23AA5"/>
    <w:rsid w:val="00A23BE1"/>
    <w:rsid w:val="00A24260"/>
    <w:rsid w:val="00A24447"/>
    <w:rsid w:val="00A244C0"/>
    <w:rsid w:val="00A24547"/>
    <w:rsid w:val="00A24922"/>
    <w:rsid w:val="00A24AB3"/>
    <w:rsid w:val="00A24B7A"/>
    <w:rsid w:val="00A24B7F"/>
    <w:rsid w:val="00A24B86"/>
    <w:rsid w:val="00A24C05"/>
    <w:rsid w:val="00A24C89"/>
    <w:rsid w:val="00A24CAD"/>
    <w:rsid w:val="00A24F28"/>
    <w:rsid w:val="00A24F55"/>
    <w:rsid w:val="00A24FD5"/>
    <w:rsid w:val="00A250B1"/>
    <w:rsid w:val="00A25167"/>
    <w:rsid w:val="00A2518A"/>
    <w:rsid w:val="00A251FA"/>
    <w:rsid w:val="00A25605"/>
    <w:rsid w:val="00A25785"/>
    <w:rsid w:val="00A25843"/>
    <w:rsid w:val="00A2598A"/>
    <w:rsid w:val="00A25A3F"/>
    <w:rsid w:val="00A25C7B"/>
    <w:rsid w:val="00A25E11"/>
    <w:rsid w:val="00A25F5B"/>
    <w:rsid w:val="00A25FA3"/>
    <w:rsid w:val="00A26173"/>
    <w:rsid w:val="00A261F5"/>
    <w:rsid w:val="00A26220"/>
    <w:rsid w:val="00A26399"/>
    <w:rsid w:val="00A264FD"/>
    <w:rsid w:val="00A2683A"/>
    <w:rsid w:val="00A269DE"/>
    <w:rsid w:val="00A269FF"/>
    <w:rsid w:val="00A26A7E"/>
    <w:rsid w:val="00A26C0E"/>
    <w:rsid w:val="00A26C48"/>
    <w:rsid w:val="00A26D6E"/>
    <w:rsid w:val="00A2708C"/>
    <w:rsid w:val="00A27138"/>
    <w:rsid w:val="00A27207"/>
    <w:rsid w:val="00A272CF"/>
    <w:rsid w:val="00A276DF"/>
    <w:rsid w:val="00A2775F"/>
    <w:rsid w:val="00A2777A"/>
    <w:rsid w:val="00A2799C"/>
    <w:rsid w:val="00A279BF"/>
    <w:rsid w:val="00A27AAD"/>
    <w:rsid w:val="00A27ACC"/>
    <w:rsid w:val="00A27EFB"/>
    <w:rsid w:val="00A27F2C"/>
    <w:rsid w:val="00A30121"/>
    <w:rsid w:val="00A30242"/>
    <w:rsid w:val="00A3043E"/>
    <w:rsid w:val="00A306B3"/>
    <w:rsid w:val="00A307DD"/>
    <w:rsid w:val="00A30C88"/>
    <w:rsid w:val="00A30D08"/>
    <w:rsid w:val="00A30EAD"/>
    <w:rsid w:val="00A30F66"/>
    <w:rsid w:val="00A311F3"/>
    <w:rsid w:val="00A3148D"/>
    <w:rsid w:val="00A31568"/>
    <w:rsid w:val="00A319CD"/>
    <w:rsid w:val="00A319FD"/>
    <w:rsid w:val="00A31C5D"/>
    <w:rsid w:val="00A31F77"/>
    <w:rsid w:val="00A31F87"/>
    <w:rsid w:val="00A31FCE"/>
    <w:rsid w:val="00A32271"/>
    <w:rsid w:val="00A32603"/>
    <w:rsid w:val="00A32663"/>
    <w:rsid w:val="00A326F1"/>
    <w:rsid w:val="00A328CA"/>
    <w:rsid w:val="00A32939"/>
    <w:rsid w:val="00A32B2B"/>
    <w:rsid w:val="00A32DED"/>
    <w:rsid w:val="00A32F17"/>
    <w:rsid w:val="00A33166"/>
    <w:rsid w:val="00A3322A"/>
    <w:rsid w:val="00A33372"/>
    <w:rsid w:val="00A333B4"/>
    <w:rsid w:val="00A3342F"/>
    <w:rsid w:val="00A334A6"/>
    <w:rsid w:val="00A3353C"/>
    <w:rsid w:val="00A33922"/>
    <w:rsid w:val="00A33A12"/>
    <w:rsid w:val="00A33A13"/>
    <w:rsid w:val="00A33B18"/>
    <w:rsid w:val="00A33C04"/>
    <w:rsid w:val="00A33D0A"/>
    <w:rsid w:val="00A33D1F"/>
    <w:rsid w:val="00A33DF4"/>
    <w:rsid w:val="00A3403B"/>
    <w:rsid w:val="00A341C2"/>
    <w:rsid w:val="00A342D2"/>
    <w:rsid w:val="00A343B0"/>
    <w:rsid w:val="00A343CE"/>
    <w:rsid w:val="00A34442"/>
    <w:rsid w:val="00A3449A"/>
    <w:rsid w:val="00A344DB"/>
    <w:rsid w:val="00A344E8"/>
    <w:rsid w:val="00A3469A"/>
    <w:rsid w:val="00A34869"/>
    <w:rsid w:val="00A349F9"/>
    <w:rsid w:val="00A34A37"/>
    <w:rsid w:val="00A34B07"/>
    <w:rsid w:val="00A34B10"/>
    <w:rsid w:val="00A34D26"/>
    <w:rsid w:val="00A34F1B"/>
    <w:rsid w:val="00A3503F"/>
    <w:rsid w:val="00A3555E"/>
    <w:rsid w:val="00A35649"/>
    <w:rsid w:val="00A356A4"/>
    <w:rsid w:val="00A3575E"/>
    <w:rsid w:val="00A35976"/>
    <w:rsid w:val="00A35AA9"/>
    <w:rsid w:val="00A35BC9"/>
    <w:rsid w:val="00A35FBB"/>
    <w:rsid w:val="00A3615E"/>
    <w:rsid w:val="00A36161"/>
    <w:rsid w:val="00A367DF"/>
    <w:rsid w:val="00A36866"/>
    <w:rsid w:val="00A36B29"/>
    <w:rsid w:val="00A36B61"/>
    <w:rsid w:val="00A36E9A"/>
    <w:rsid w:val="00A3709F"/>
    <w:rsid w:val="00A3757E"/>
    <w:rsid w:val="00A37656"/>
    <w:rsid w:val="00A377A6"/>
    <w:rsid w:val="00A377B0"/>
    <w:rsid w:val="00A37974"/>
    <w:rsid w:val="00A37B1D"/>
    <w:rsid w:val="00A37C72"/>
    <w:rsid w:val="00A37D62"/>
    <w:rsid w:val="00A37F03"/>
    <w:rsid w:val="00A37F12"/>
    <w:rsid w:val="00A4010A"/>
    <w:rsid w:val="00A403ED"/>
    <w:rsid w:val="00A404C6"/>
    <w:rsid w:val="00A4072A"/>
    <w:rsid w:val="00A4080E"/>
    <w:rsid w:val="00A40897"/>
    <w:rsid w:val="00A40B73"/>
    <w:rsid w:val="00A40EFA"/>
    <w:rsid w:val="00A410EC"/>
    <w:rsid w:val="00A411D6"/>
    <w:rsid w:val="00A412A3"/>
    <w:rsid w:val="00A4130D"/>
    <w:rsid w:val="00A4139A"/>
    <w:rsid w:val="00A413D3"/>
    <w:rsid w:val="00A416DA"/>
    <w:rsid w:val="00A4172B"/>
    <w:rsid w:val="00A4172C"/>
    <w:rsid w:val="00A41867"/>
    <w:rsid w:val="00A418C2"/>
    <w:rsid w:val="00A41D31"/>
    <w:rsid w:val="00A41D6B"/>
    <w:rsid w:val="00A41E0E"/>
    <w:rsid w:val="00A41E1E"/>
    <w:rsid w:val="00A41E24"/>
    <w:rsid w:val="00A41FBE"/>
    <w:rsid w:val="00A41FE3"/>
    <w:rsid w:val="00A42086"/>
    <w:rsid w:val="00A420E0"/>
    <w:rsid w:val="00A42222"/>
    <w:rsid w:val="00A422D2"/>
    <w:rsid w:val="00A4233D"/>
    <w:rsid w:val="00A42355"/>
    <w:rsid w:val="00A424F7"/>
    <w:rsid w:val="00A42726"/>
    <w:rsid w:val="00A42732"/>
    <w:rsid w:val="00A42744"/>
    <w:rsid w:val="00A428A0"/>
    <w:rsid w:val="00A42C2C"/>
    <w:rsid w:val="00A42C91"/>
    <w:rsid w:val="00A42CBB"/>
    <w:rsid w:val="00A42D79"/>
    <w:rsid w:val="00A42E2B"/>
    <w:rsid w:val="00A42FAD"/>
    <w:rsid w:val="00A43167"/>
    <w:rsid w:val="00A43184"/>
    <w:rsid w:val="00A43234"/>
    <w:rsid w:val="00A432FD"/>
    <w:rsid w:val="00A433A6"/>
    <w:rsid w:val="00A4344F"/>
    <w:rsid w:val="00A435F2"/>
    <w:rsid w:val="00A436D3"/>
    <w:rsid w:val="00A436E7"/>
    <w:rsid w:val="00A43912"/>
    <w:rsid w:val="00A43981"/>
    <w:rsid w:val="00A439EE"/>
    <w:rsid w:val="00A43A57"/>
    <w:rsid w:val="00A43AE1"/>
    <w:rsid w:val="00A43C99"/>
    <w:rsid w:val="00A43F27"/>
    <w:rsid w:val="00A4426E"/>
    <w:rsid w:val="00A443FD"/>
    <w:rsid w:val="00A445B3"/>
    <w:rsid w:val="00A44809"/>
    <w:rsid w:val="00A44914"/>
    <w:rsid w:val="00A44BCA"/>
    <w:rsid w:val="00A44C20"/>
    <w:rsid w:val="00A44E1E"/>
    <w:rsid w:val="00A44E5F"/>
    <w:rsid w:val="00A44E69"/>
    <w:rsid w:val="00A44EB4"/>
    <w:rsid w:val="00A44F81"/>
    <w:rsid w:val="00A4504C"/>
    <w:rsid w:val="00A450EB"/>
    <w:rsid w:val="00A453AC"/>
    <w:rsid w:val="00A4540E"/>
    <w:rsid w:val="00A45451"/>
    <w:rsid w:val="00A45474"/>
    <w:rsid w:val="00A4548E"/>
    <w:rsid w:val="00A454B8"/>
    <w:rsid w:val="00A456A8"/>
    <w:rsid w:val="00A4577A"/>
    <w:rsid w:val="00A459C1"/>
    <w:rsid w:val="00A45A05"/>
    <w:rsid w:val="00A45A53"/>
    <w:rsid w:val="00A45CB5"/>
    <w:rsid w:val="00A45D38"/>
    <w:rsid w:val="00A46332"/>
    <w:rsid w:val="00A46587"/>
    <w:rsid w:val="00A4662B"/>
    <w:rsid w:val="00A46654"/>
    <w:rsid w:val="00A46775"/>
    <w:rsid w:val="00A468B1"/>
    <w:rsid w:val="00A46A5C"/>
    <w:rsid w:val="00A46C1B"/>
    <w:rsid w:val="00A46D12"/>
    <w:rsid w:val="00A46D2C"/>
    <w:rsid w:val="00A46E7F"/>
    <w:rsid w:val="00A46F84"/>
    <w:rsid w:val="00A46F96"/>
    <w:rsid w:val="00A47067"/>
    <w:rsid w:val="00A472BA"/>
    <w:rsid w:val="00A47485"/>
    <w:rsid w:val="00A475BA"/>
    <w:rsid w:val="00A4768D"/>
    <w:rsid w:val="00A47864"/>
    <w:rsid w:val="00A4786A"/>
    <w:rsid w:val="00A47A2F"/>
    <w:rsid w:val="00A47ACA"/>
    <w:rsid w:val="00A47B3E"/>
    <w:rsid w:val="00A47FC7"/>
    <w:rsid w:val="00A501E1"/>
    <w:rsid w:val="00A50469"/>
    <w:rsid w:val="00A50501"/>
    <w:rsid w:val="00A50560"/>
    <w:rsid w:val="00A50690"/>
    <w:rsid w:val="00A50821"/>
    <w:rsid w:val="00A508E7"/>
    <w:rsid w:val="00A50953"/>
    <w:rsid w:val="00A50974"/>
    <w:rsid w:val="00A50A32"/>
    <w:rsid w:val="00A50AA4"/>
    <w:rsid w:val="00A50BC7"/>
    <w:rsid w:val="00A50C4C"/>
    <w:rsid w:val="00A50CD1"/>
    <w:rsid w:val="00A50FBF"/>
    <w:rsid w:val="00A513A3"/>
    <w:rsid w:val="00A51572"/>
    <w:rsid w:val="00A51624"/>
    <w:rsid w:val="00A5166A"/>
    <w:rsid w:val="00A516A0"/>
    <w:rsid w:val="00A51809"/>
    <w:rsid w:val="00A5198E"/>
    <w:rsid w:val="00A51AD4"/>
    <w:rsid w:val="00A51D32"/>
    <w:rsid w:val="00A51E2F"/>
    <w:rsid w:val="00A51EAC"/>
    <w:rsid w:val="00A51ED6"/>
    <w:rsid w:val="00A522B2"/>
    <w:rsid w:val="00A522F3"/>
    <w:rsid w:val="00A5250D"/>
    <w:rsid w:val="00A52516"/>
    <w:rsid w:val="00A52844"/>
    <w:rsid w:val="00A5297C"/>
    <w:rsid w:val="00A52A1B"/>
    <w:rsid w:val="00A52B0F"/>
    <w:rsid w:val="00A52B5B"/>
    <w:rsid w:val="00A52B93"/>
    <w:rsid w:val="00A52BE1"/>
    <w:rsid w:val="00A52CE4"/>
    <w:rsid w:val="00A52D77"/>
    <w:rsid w:val="00A52D7D"/>
    <w:rsid w:val="00A53033"/>
    <w:rsid w:val="00A53060"/>
    <w:rsid w:val="00A531D4"/>
    <w:rsid w:val="00A53446"/>
    <w:rsid w:val="00A534B6"/>
    <w:rsid w:val="00A535DA"/>
    <w:rsid w:val="00A53667"/>
    <w:rsid w:val="00A5388F"/>
    <w:rsid w:val="00A538BB"/>
    <w:rsid w:val="00A53AD3"/>
    <w:rsid w:val="00A53AEE"/>
    <w:rsid w:val="00A53E21"/>
    <w:rsid w:val="00A54206"/>
    <w:rsid w:val="00A5426A"/>
    <w:rsid w:val="00A5454A"/>
    <w:rsid w:val="00A54565"/>
    <w:rsid w:val="00A54770"/>
    <w:rsid w:val="00A54791"/>
    <w:rsid w:val="00A54807"/>
    <w:rsid w:val="00A54815"/>
    <w:rsid w:val="00A54847"/>
    <w:rsid w:val="00A54AA3"/>
    <w:rsid w:val="00A54B3E"/>
    <w:rsid w:val="00A54D3D"/>
    <w:rsid w:val="00A54E45"/>
    <w:rsid w:val="00A54E7D"/>
    <w:rsid w:val="00A551C9"/>
    <w:rsid w:val="00A554B6"/>
    <w:rsid w:val="00A55663"/>
    <w:rsid w:val="00A556A1"/>
    <w:rsid w:val="00A5596B"/>
    <w:rsid w:val="00A55A57"/>
    <w:rsid w:val="00A55C6D"/>
    <w:rsid w:val="00A55CCA"/>
    <w:rsid w:val="00A55CE8"/>
    <w:rsid w:val="00A55D5E"/>
    <w:rsid w:val="00A55D97"/>
    <w:rsid w:val="00A560A1"/>
    <w:rsid w:val="00A56882"/>
    <w:rsid w:val="00A5693D"/>
    <w:rsid w:val="00A56A47"/>
    <w:rsid w:val="00A56B3E"/>
    <w:rsid w:val="00A56C38"/>
    <w:rsid w:val="00A56D17"/>
    <w:rsid w:val="00A56D6E"/>
    <w:rsid w:val="00A56DED"/>
    <w:rsid w:val="00A56EB1"/>
    <w:rsid w:val="00A56ED9"/>
    <w:rsid w:val="00A5702C"/>
    <w:rsid w:val="00A571FB"/>
    <w:rsid w:val="00A57263"/>
    <w:rsid w:val="00A572E9"/>
    <w:rsid w:val="00A574BF"/>
    <w:rsid w:val="00A5797E"/>
    <w:rsid w:val="00A57C57"/>
    <w:rsid w:val="00A57ED7"/>
    <w:rsid w:val="00A57EE5"/>
    <w:rsid w:val="00A6007C"/>
    <w:rsid w:val="00A600A5"/>
    <w:rsid w:val="00A600AB"/>
    <w:rsid w:val="00A601AB"/>
    <w:rsid w:val="00A602E7"/>
    <w:rsid w:val="00A60318"/>
    <w:rsid w:val="00A60401"/>
    <w:rsid w:val="00A60443"/>
    <w:rsid w:val="00A60549"/>
    <w:rsid w:val="00A605B5"/>
    <w:rsid w:val="00A605DD"/>
    <w:rsid w:val="00A605F1"/>
    <w:rsid w:val="00A605F5"/>
    <w:rsid w:val="00A607AC"/>
    <w:rsid w:val="00A608BD"/>
    <w:rsid w:val="00A6093E"/>
    <w:rsid w:val="00A6095A"/>
    <w:rsid w:val="00A6096D"/>
    <w:rsid w:val="00A60C50"/>
    <w:rsid w:val="00A60DE6"/>
    <w:rsid w:val="00A61069"/>
    <w:rsid w:val="00A610B9"/>
    <w:rsid w:val="00A61298"/>
    <w:rsid w:val="00A6130C"/>
    <w:rsid w:val="00A61477"/>
    <w:rsid w:val="00A614E0"/>
    <w:rsid w:val="00A615D0"/>
    <w:rsid w:val="00A616C0"/>
    <w:rsid w:val="00A6186F"/>
    <w:rsid w:val="00A619B7"/>
    <w:rsid w:val="00A61C1A"/>
    <w:rsid w:val="00A61C52"/>
    <w:rsid w:val="00A61C7C"/>
    <w:rsid w:val="00A61E99"/>
    <w:rsid w:val="00A621B6"/>
    <w:rsid w:val="00A62319"/>
    <w:rsid w:val="00A62349"/>
    <w:rsid w:val="00A626F6"/>
    <w:rsid w:val="00A627A6"/>
    <w:rsid w:val="00A62FF3"/>
    <w:rsid w:val="00A63542"/>
    <w:rsid w:val="00A635D5"/>
    <w:rsid w:val="00A635E1"/>
    <w:rsid w:val="00A63644"/>
    <w:rsid w:val="00A63661"/>
    <w:rsid w:val="00A63963"/>
    <w:rsid w:val="00A63B33"/>
    <w:rsid w:val="00A63CBB"/>
    <w:rsid w:val="00A63F69"/>
    <w:rsid w:val="00A63FD0"/>
    <w:rsid w:val="00A645E4"/>
    <w:rsid w:val="00A64C0F"/>
    <w:rsid w:val="00A64E96"/>
    <w:rsid w:val="00A650E1"/>
    <w:rsid w:val="00A651ED"/>
    <w:rsid w:val="00A65233"/>
    <w:rsid w:val="00A65429"/>
    <w:rsid w:val="00A65472"/>
    <w:rsid w:val="00A6548A"/>
    <w:rsid w:val="00A65710"/>
    <w:rsid w:val="00A657DB"/>
    <w:rsid w:val="00A65814"/>
    <w:rsid w:val="00A65A39"/>
    <w:rsid w:val="00A65C7F"/>
    <w:rsid w:val="00A65D64"/>
    <w:rsid w:val="00A65DAD"/>
    <w:rsid w:val="00A65F35"/>
    <w:rsid w:val="00A66143"/>
    <w:rsid w:val="00A66197"/>
    <w:rsid w:val="00A66281"/>
    <w:rsid w:val="00A6638C"/>
    <w:rsid w:val="00A6640D"/>
    <w:rsid w:val="00A66478"/>
    <w:rsid w:val="00A66565"/>
    <w:rsid w:val="00A66566"/>
    <w:rsid w:val="00A665FA"/>
    <w:rsid w:val="00A667EB"/>
    <w:rsid w:val="00A6699A"/>
    <w:rsid w:val="00A669BB"/>
    <w:rsid w:val="00A66A19"/>
    <w:rsid w:val="00A66A37"/>
    <w:rsid w:val="00A66AA3"/>
    <w:rsid w:val="00A66BFF"/>
    <w:rsid w:val="00A66CE5"/>
    <w:rsid w:val="00A66D99"/>
    <w:rsid w:val="00A66FB0"/>
    <w:rsid w:val="00A67073"/>
    <w:rsid w:val="00A6728D"/>
    <w:rsid w:val="00A673C0"/>
    <w:rsid w:val="00A67450"/>
    <w:rsid w:val="00A67519"/>
    <w:rsid w:val="00A678D0"/>
    <w:rsid w:val="00A6792D"/>
    <w:rsid w:val="00A67A89"/>
    <w:rsid w:val="00A67BA2"/>
    <w:rsid w:val="00A67BEE"/>
    <w:rsid w:val="00A67C51"/>
    <w:rsid w:val="00A67CB4"/>
    <w:rsid w:val="00A67CC9"/>
    <w:rsid w:val="00A67DB3"/>
    <w:rsid w:val="00A7016C"/>
    <w:rsid w:val="00A701D1"/>
    <w:rsid w:val="00A7039F"/>
    <w:rsid w:val="00A70615"/>
    <w:rsid w:val="00A7067A"/>
    <w:rsid w:val="00A70802"/>
    <w:rsid w:val="00A70A17"/>
    <w:rsid w:val="00A70B80"/>
    <w:rsid w:val="00A70CA8"/>
    <w:rsid w:val="00A70E91"/>
    <w:rsid w:val="00A70EB1"/>
    <w:rsid w:val="00A713DA"/>
    <w:rsid w:val="00A7153E"/>
    <w:rsid w:val="00A71630"/>
    <w:rsid w:val="00A718ED"/>
    <w:rsid w:val="00A71A40"/>
    <w:rsid w:val="00A71B39"/>
    <w:rsid w:val="00A71B79"/>
    <w:rsid w:val="00A71BEF"/>
    <w:rsid w:val="00A71C22"/>
    <w:rsid w:val="00A71D2A"/>
    <w:rsid w:val="00A71E49"/>
    <w:rsid w:val="00A71EAF"/>
    <w:rsid w:val="00A72121"/>
    <w:rsid w:val="00A72163"/>
    <w:rsid w:val="00A722D5"/>
    <w:rsid w:val="00A723C6"/>
    <w:rsid w:val="00A725B7"/>
    <w:rsid w:val="00A726DA"/>
    <w:rsid w:val="00A7271D"/>
    <w:rsid w:val="00A7299A"/>
    <w:rsid w:val="00A729D6"/>
    <w:rsid w:val="00A72A4A"/>
    <w:rsid w:val="00A72B07"/>
    <w:rsid w:val="00A72C98"/>
    <w:rsid w:val="00A72D9F"/>
    <w:rsid w:val="00A72DB1"/>
    <w:rsid w:val="00A72E18"/>
    <w:rsid w:val="00A72E76"/>
    <w:rsid w:val="00A72F0C"/>
    <w:rsid w:val="00A72F55"/>
    <w:rsid w:val="00A7305E"/>
    <w:rsid w:val="00A731BA"/>
    <w:rsid w:val="00A7331B"/>
    <w:rsid w:val="00A73353"/>
    <w:rsid w:val="00A73441"/>
    <w:rsid w:val="00A73451"/>
    <w:rsid w:val="00A73562"/>
    <w:rsid w:val="00A73635"/>
    <w:rsid w:val="00A73663"/>
    <w:rsid w:val="00A736DB"/>
    <w:rsid w:val="00A7385F"/>
    <w:rsid w:val="00A73ACF"/>
    <w:rsid w:val="00A73B2D"/>
    <w:rsid w:val="00A73C54"/>
    <w:rsid w:val="00A73D3E"/>
    <w:rsid w:val="00A73EF9"/>
    <w:rsid w:val="00A73F42"/>
    <w:rsid w:val="00A73F8D"/>
    <w:rsid w:val="00A743C3"/>
    <w:rsid w:val="00A743FE"/>
    <w:rsid w:val="00A7451B"/>
    <w:rsid w:val="00A74576"/>
    <w:rsid w:val="00A74613"/>
    <w:rsid w:val="00A7463D"/>
    <w:rsid w:val="00A7473E"/>
    <w:rsid w:val="00A748D1"/>
    <w:rsid w:val="00A7490A"/>
    <w:rsid w:val="00A74924"/>
    <w:rsid w:val="00A749C6"/>
    <w:rsid w:val="00A74B6E"/>
    <w:rsid w:val="00A74BBD"/>
    <w:rsid w:val="00A74DB7"/>
    <w:rsid w:val="00A74E72"/>
    <w:rsid w:val="00A74F49"/>
    <w:rsid w:val="00A74FD5"/>
    <w:rsid w:val="00A750FF"/>
    <w:rsid w:val="00A75363"/>
    <w:rsid w:val="00A753E5"/>
    <w:rsid w:val="00A75421"/>
    <w:rsid w:val="00A75740"/>
    <w:rsid w:val="00A7582B"/>
    <w:rsid w:val="00A75A0B"/>
    <w:rsid w:val="00A75AC4"/>
    <w:rsid w:val="00A75AE4"/>
    <w:rsid w:val="00A75BAB"/>
    <w:rsid w:val="00A75DA1"/>
    <w:rsid w:val="00A75F1A"/>
    <w:rsid w:val="00A76070"/>
    <w:rsid w:val="00A763F2"/>
    <w:rsid w:val="00A76489"/>
    <w:rsid w:val="00A7664C"/>
    <w:rsid w:val="00A7685D"/>
    <w:rsid w:val="00A768A0"/>
    <w:rsid w:val="00A76A6F"/>
    <w:rsid w:val="00A76B21"/>
    <w:rsid w:val="00A76C0E"/>
    <w:rsid w:val="00A7709F"/>
    <w:rsid w:val="00A7722C"/>
    <w:rsid w:val="00A772BC"/>
    <w:rsid w:val="00A77814"/>
    <w:rsid w:val="00A77B67"/>
    <w:rsid w:val="00A77EA7"/>
    <w:rsid w:val="00A77F5D"/>
    <w:rsid w:val="00A800C8"/>
    <w:rsid w:val="00A80125"/>
    <w:rsid w:val="00A801DA"/>
    <w:rsid w:val="00A80267"/>
    <w:rsid w:val="00A80444"/>
    <w:rsid w:val="00A8051E"/>
    <w:rsid w:val="00A8062F"/>
    <w:rsid w:val="00A80654"/>
    <w:rsid w:val="00A8066F"/>
    <w:rsid w:val="00A80892"/>
    <w:rsid w:val="00A8094F"/>
    <w:rsid w:val="00A80C14"/>
    <w:rsid w:val="00A80CA1"/>
    <w:rsid w:val="00A80D55"/>
    <w:rsid w:val="00A80EF0"/>
    <w:rsid w:val="00A80FD2"/>
    <w:rsid w:val="00A810EE"/>
    <w:rsid w:val="00A81156"/>
    <w:rsid w:val="00A811BE"/>
    <w:rsid w:val="00A81246"/>
    <w:rsid w:val="00A8127A"/>
    <w:rsid w:val="00A812DC"/>
    <w:rsid w:val="00A8139B"/>
    <w:rsid w:val="00A813E1"/>
    <w:rsid w:val="00A81437"/>
    <w:rsid w:val="00A8171A"/>
    <w:rsid w:val="00A8172F"/>
    <w:rsid w:val="00A81DAE"/>
    <w:rsid w:val="00A81E1A"/>
    <w:rsid w:val="00A81EA6"/>
    <w:rsid w:val="00A81EF5"/>
    <w:rsid w:val="00A8202E"/>
    <w:rsid w:val="00A821AE"/>
    <w:rsid w:val="00A82398"/>
    <w:rsid w:val="00A825CD"/>
    <w:rsid w:val="00A825E1"/>
    <w:rsid w:val="00A82757"/>
    <w:rsid w:val="00A82889"/>
    <w:rsid w:val="00A8289B"/>
    <w:rsid w:val="00A82945"/>
    <w:rsid w:val="00A8297F"/>
    <w:rsid w:val="00A82A98"/>
    <w:rsid w:val="00A82BAE"/>
    <w:rsid w:val="00A82BCB"/>
    <w:rsid w:val="00A82D04"/>
    <w:rsid w:val="00A82D23"/>
    <w:rsid w:val="00A82D52"/>
    <w:rsid w:val="00A82D94"/>
    <w:rsid w:val="00A83048"/>
    <w:rsid w:val="00A83147"/>
    <w:rsid w:val="00A83201"/>
    <w:rsid w:val="00A83264"/>
    <w:rsid w:val="00A8337F"/>
    <w:rsid w:val="00A835DB"/>
    <w:rsid w:val="00A837C2"/>
    <w:rsid w:val="00A837FD"/>
    <w:rsid w:val="00A83870"/>
    <w:rsid w:val="00A838F8"/>
    <w:rsid w:val="00A838FC"/>
    <w:rsid w:val="00A83926"/>
    <w:rsid w:val="00A83B5F"/>
    <w:rsid w:val="00A83BAA"/>
    <w:rsid w:val="00A84055"/>
    <w:rsid w:val="00A8405B"/>
    <w:rsid w:val="00A84130"/>
    <w:rsid w:val="00A84422"/>
    <w:rsid w:val="00A84540"/>
    <w:rsid w:val="00A845A8"/>
    <w:rsid w:val="00A845FE"/>
    <w:rsid w:val="00A84736"/>
    <w:rsid w:val="00A84845"/>
    <w:rsid w:val="00A849D2"/>
    <w:rsid w:val="00A84B14"/>
    <w:rsid w:val="00A84B32"/>
    <w:rsid w:val="00A84B87"/>
    <w:rsid w:val="00A84E4F"/>
    <w:rsid w:val="00A84E5B"/>
    <w:rsid w:val="00A84EA3"/>
    <w:rsid w:val="00A84FA1"/>
    <w:rsid w:val="00A85000"/>
    <w:rsid w:val="00A850A9"/>
    <w:rsid w:val="00A850AF"/>
    <w:rsid w:val="00A8525F"/>
    <w:rsid w:val="00A852F6"/>
    <w:rsid w:val="00A854A1"/>
    <w:rsid w:val="00A854FA"/>
    <w:rsid w:val="00A85550"/>
    <w:rsid w:val="00A85856"/>
    <w:rsid w:val="00A85869"/>
    <w:rsid w:val="00A858D1"/>
    <w:rsid w:val="00A85A1D"/>
    <w:rsid w:val="00A85DC9"/>
    <w:rsid w:val="00A85E31"/>
    <w:rsid w:val="00A85E34"/>
    <w:rsid w:val="00A86015"/>
    <w:rsid w:val="00A86055"/>
    <w:rsid w:val="00A86140"/>
    <w:rsid w:val="00A8624F"/>
    <w:rsid w:val="00A863E4"/>
    <w:rsid w:val="00A865DA"/>
    <w:rsid w:val="00A865E4"/>
    <w:rsid w:val="00A86639"/>
    <w:rsid w:val="00A86A73"/>
    <w:rsid w:val="00A86C6D"/>
    <w:rsid w:val="00A86CB2"/>
    <w:rsid w:val="00A86E6E"/>
    <w:rsid w:val="00A8705A"/>
    <w:rsid w:val="00A87243"/>
    <w:rsid w:val="00A87504"/>
    <w:rsid w:val="00A8753B"/>
    <w:rsid w:val="00A87718"/>
    <w:rsid w:val="00A879B9"/>
    <w:rsid w:val="00A87A43"/>
    <w:rsid w:val="00A87D53"/>
    <w:rsid w:val="00A87DF0"/>
    <w:rsid w:val="00A9012A"/>
    <w:rsid w:val="00A90272"/>
    <w:rsid w:val="00A903C2"/>
    <w:rsid w:val="00A90452"/>
    <w:rsid w:val="00A905AA"/>
    <w:rsid w:val="00A9062B"/>
    <w:rsid w:val="00A906AB"/>
    <w:rsid w:val="00A90A59"/>
    <w:rsid w:val="00A90A5B"/>
    <w:rsid w:val="00A90BEB"/>
    <w:rsid w:val="00A90D24"/>
    <w:rsid w:val="00A90D26"/>
    <w:rsid w:val="00A90F42"/>
    <w:rsid w:val="00A91156"/>
    <w:rsid w:val="00A91173"/>
    <w:rsid w:val="00A9127E"/>
    <w:rsid w:val="00A91445"/>
    <w:rsid w:val="00A9160D"/>
    <w:rsid w:val="00A916EF"/>
    <w:rsid w:val="00A91744"/>
    <w:rsid w:val="00A91766"/>
    <w:rsid w:val="00A91B91"/>
    <w:rsid w:val="00A91D1B"/>
    <w:rsid w:val="00A91FB2"/>
    <w:rsid w:val="00A920FA"/>
    <w:rsid w:val="00A92103"/>
    <w:rsid w:val="00A92106"/>
    <w:rsid w:val="00A92110"/>
    <w:rsid w:val="00A9215D"/>
    <w:rsid w:val="00A92536"/>
    <w:rsid w:val="00A9255C"/>
    <w:rsid w:val="00A927D6"/>
    <w:rsid w:val="00A927EF"/>
    <w:rsid w:val="00A928C2"/>
    <w:rsid w:val="00A92948"/>
    <w:rsid w:val="00A929F3"/>
    <w:rsid w:val="00A92A79"/>
    <w:rsid w:val="00A92BD3"/>
    <w:rsid w:val="00A92BF8"/>
    <w:rsid w:val="00A92C2C"/>
    <w:rsid w:val="00A92CC2"/>
    <w:rsid w:val="00A92DBC"/>
    <w:rsid w:val="00A92E0E"/>
    <w:rsid w:val="00A9318A"/>
    <w:rsid w:val="00A93228"/>
    <w:rsid w:val="00A932DF"/>
    <w:rsid w:val="00A93391"/>
    <w:rsid w:val="00A9343B"/>
    <w:rsid w:val="00A93464"/>
    <w:rsid w:val="00A9358C"/>
    <w:rsid w:val="00A93762"/>
    <w:rsid w:val="00A93993"/>
    <w:rsid w:val="00A93A2C"/>
    <w:rsid w:val="00A93A35"/>
    <w:rsid w:val="00A93AB0"/>
    <w:rsid w:val="00A93AC2"/>
    <w:rsid w:val="00A93C3A"/>
    <w:rsid w:val="00A93C5E"/>
    <w:rsid w:val="00A93CE2"/>
    <w:rsid w:val="00A93D73"/>
    <w:rsid w:val="00A93DEA"/>
    <w:rsid w:val="00A9401A"/>
    <w:rsid w:val="00A94081"/>
    <w:rsid w:val="00A941DB"/>
    <w:rsid w:val="00A94299"/>
    <w:rsid w:val="00A94330"/>
    <w:rsid w:val="00A94444"/>
    <w:rsid w:val="00A944B2"/>
    <w:rsid w:val="00A945B3"/>
    <w:rsid w:val="00A947AC"/>
    <w:rsid w:val="00A949E4"/>
    <w:rsid w:val="00A94CFD"/>
    <w:rsid w:val="00A94D7A"/>
    <w:rsid w:val="00A952BA"/>
    <w:rsid w:val="00A952E3"/>
    <w:rsid w:val="00A95495"/>
    <w:rsid w:val="00A95509"/>
    <w:rsid w:val="00A956BC"/>
    <w:rsid w:val="00A95797"/>
    <w:rsid w:val="00A9594A"/>
    <w:rsid w:val="00A9595E"/>
    <w:rsid w:val="00A959B8"/>
    <w:rsid w:val="00A95A9A"/>
    <w:rsid w:val="00A95B88"/>
    <w:rsid w:val="00A95C55"/>
    <w:rsid w:val="00A95D58"/>
    <w:rsid w:val="00A95E76"/>
    <w:rsid w:val="00A9600D"/>
    <w:rsid w:val="00A96080"/>
    <w:rsid w:val="00A96275"/>
    <w:rsid w:val="00A96412"/>
    <w:rsid w:val="00A9653A"/>
    <w:rsid w:val="00A967D3"/>
    <w:rsid w:val="00A9683A"/>
    <w:rsid w:val="00A96D4F"/>
    <w:rsid w:val="00A9700D"/>
    <w:rsid w:val="00A97077"/>
    <w:rsid w:val="00A97303"/>
    <w:rsid w:val="00A973F1"/>
    <w:rsid w:val="00A97486"/>
    <w:rsid w:val="00A97661"/>
    <w:rsid w:val="00A97840"/>
    <w:rsid w:val="00A97853"/>
    <w:rsid w:val="00A979CF"/>
    <w:rsid w:val="00A97A12"/>
    <w:rsid w:val="00A97B35"/>
    <w:rsid w:val="00A97B4D"/>
    <w:rsid w:val="00A97C14"/>
    <w:rsid w:val="00A97EA2"/>
    <w:rsid w:val="00A97FD8"/>
    <w:rsid w:val="00AA0177"/>
    <w:rsid w:val="00AA0270"/>
    <w:rsid w:val="00AA039A"/>
    <w:rsid w:val="00AA04D9"/>
    <w:rsid w:val="00AA05F1"/>
    <w:rsid w:val="00AA0771"/>
    <w:rsid w:val="00AA0789"/>
    <w:rsid w:val="00AA09EE"/>
    <w:rsid w:val="00AA0FA6"/>
    <w:rsid w:val="00AA114E"/>
    <w:rsid w:val="00AA142A"/>
    <w:rsid w:val="00AA178F"/>
    <w:rsid w:val="00AA1791"/>
    <w:rsid w:val="00AA18B6"/>
    <w:rsid w:val="00AA1AAF"/>
    <w:rsid w:val="00AA1C07"/>
    <w:rsid w:val="00AA1EC8"/>
    <w:rsid w:val="00AA203C"/>
    <w:rsid w:val="00AA2078"/>
    <w:rsid w:val="00AA265B"/>
    <w:rsid w:val="00AA27D7"/>
    <w:rsid w:val="00AA2827"/>
    <w:rsid w:val="00AA2B1D"/>
    <w:rsid w:val="00AA2B4C"/>
    <w:rsid w:val="00AA2BBD"/>
    <w:rsid w:val="00AA2EC2"/>
    <w:rsid w:val="00AA34C6"/>
    <w:rsid w:val="00AA352E"/>
    <w:rsid w:val="00AA35EB"/>
    <w:rsid w:val="00AA385D"/>
    <w:rsid w:val="00AA3A62"/>
    <w:rsid w:val="00AA3D03"/>
    <w:rsid w:val="00AA3D58"/>
    <w:rsid w:val="00AA4013"/>
    <w:rsid w:val="00AA40C9"/>
    <w:rsid w:val="00AA4428"/>
    <w:rsid w:val="00AA46C4"/>
    <w:rsid w:val="00AA49A5"/>
    <w:rsid w:val="00AA4C4D"/>
    <w:rsid w:val="00AA4E6C"/>
    <w:rsid w:val="00AA4E9E"/>
    <w:rsid w:val="00AA514D"/>
    <w:rsid w:val="00AA51A5"/>
    <w:rsid w:val="00AA51AD"/>
    <w:rsid w:val="00AA5311"/>
    <w:rsid w:val="00AA53C1"/>
    <w:rsid w:val="00AA545C"/>
    <w:rsid w:val="00AA547E"/>
    <w:rsid w:val="00AA55F5"/>
    <w:rsid w:val="00AA596E"/>
    <w:rsid w:val="00AA5C0D"/>
    <w:rsid w:val="00AA5F3E"/>
    <w:rsid w:val="00AA5FD3"/>
    <w:rsid w:val="00AA5FE6"/>
    <w:rsid w:val="00AA608D"/>
    <w:rsid w:val="00AA624A"/>
    <w:rsid w:val="00AA6317"/>
    <w:rsid w:val="00AA637D"/>
    <w:rsid w:val="00AA65C8"/>
    <w:rsid w:val="00AA68D0"/>
    <w:rsid w:val="00AA6964"/>
    <w:rsid w:val="00AA6A2F"/>
    <w:rsid w:val="00AA6B8C"/>
    <w:rsid w:val="00AA6BD0"/>
    <w:rsid w:val="00AA6E30"/>
    <w:rsid w:val="00AA72B3"/>
    <w:rsid w:val="00AA73C6"/>
    <w:rsid w:val="00AA74BF"/>
    <w:rsid w:val="00AA76B8"/>
    <w:rsid w:val="00AA7770"/>
    <w:rsid w:val="00AA7BEE"/>
    <w:rsid w:val="00AA7C6A"/>
    <w:rsid w:val="00AA7C6E"/>
    <w:rsid w:val="00AA7E1F"/>
    <w:rsid w:val="00AA7EFB"/>
    <w:rsid w:val="00AB01E2"/>
    <w:rsid w:val="00AB023E"/>
    <w:rsid w:val="00AB0617"/>
    <w:rsid w:val="00AB07D7"/>
    <w:rsid w:val="00AB0A81"/>
    <w:rsid w:val="00AB0B52"/>
    <w:rsid w:val="00AB0C97"/>
    <w:rsid w:val="00AB0CCC"/>
    <w:rsid w:val="00AB0F53"/>
    <w:rsid w:val="00AB1023"/>
    <w:rsid w:val="00AB1879"/>
    <w:rsid w:val="00AB1D42"/>
    <w:rsid w:val="00AB1E55"/>
    <w:rsid w:val="00AB1FE6"/>
    <w:rsid w:val="00AB22E8"/>
    <w:rsid w:val="00AB24CA"/>
    <w:rsid w:val="00AB25B3"/>
    <w:rsid w:val="00AB25BE"/>
    <w:rsid w:val="00AB293E"/>
    <w:rsid w:val="00AB2990"/>
    <w:rsid w:val="00AB2D19"/>
    <w:rsid w:val="00AB2E79"/>
    <w:rsid w:val="00AB2EBA"/>
    <w:rsid w:val="00AB3140"/>
    <w:rsid w:val="00AB3164"/>
    <w:rsid w:val="00AB360E"/>
    <w:rsid w:val="00AB367C"/>
    <w:rsid w:val="00AB375D"/>
    <w:rsid w:val="00AB3794"/>
    <w:rsid w:val="00AB3B50"/>
    <w:rsid w:val="00AB3E95"/>
    <w:rsid w:val="00AB3EAE"/>
    <w:rsid w:val="00AB3EC1"/>
    <w:rsid w:val="00AB3F1B"/>
    <w:rsid w:val="00AB3F45"/>
    <w:rsid w:val="00AB40CF"/>
    <w:rsid w:val="00AB41FE"/>
    <w:rsid w:val="00AB42C1"/>
    <w:rsid w:val="00AB4348"/>
    <w:rsid w:val="00AB43D6"/>
    <w:rsid w:val="00AB45DF"/>
    <w:rsid w:val="00AB47FB"/>
    <w:rsid w:val="00AB4835"/>
    <w:rsid w:val="00AB48BA"/>
    <w:rsid w:val="00AB48F8"/>
    <w:rsid w:val="00AB48FA"/>
    <w:rsid w:val="00AB4AD7"/>
    <w:rsid w:val="00AB4ADF"/>
    <w:rsid w:val="00AB4BBF"/>
    <w:rsid w:val="00AB4BDC"/>
    <w:rsid w:val="00AB4D23"/>
    <w:rsid w:val="00AB4DCE"/>
    <w:rsid w:val="00AB4F3C"/>
    <w:rsid w:val="00AB5053"/>
    <w:rsid w:val="00AB52AE"/>
    <w:rsid w:val="00AB54B0"/>
    <w:rsid w:val="00AB54D5"/>
    <w:rsid w:val="00AB5579"/>
    <w:rsid w:val="00AB55ED"/>
    <w:rsid w:val="00AB5654"/>
    <w:rsid w:val="00AB56A0"/>
    <w:rsid w:val="00AB57B7"/>
    <w:rsid w:val="00AB57C1"/>
    <w:rsid w:val="00AB5894"/>
    <w:rsid w:val="00AB58EA"/>
    <w:rsid w:val="00AB5B1B"/>
    <w:rsid w:val="00AB5C1C"/>
    <w:rsid w:val="00AB5C8C"/>
    <w:rsid w:val="00AB5CEA"/>
    <w:rsid w:val="00AB5ECB"/>
    <w:rsid w:val="00AB5F01"/>
    <w:rsid w:val="00AB5FC7"/>
    <w:rsid w:val="00AB63D1"/>
    <w:rsid w:val="00AB655B"/>
    <w:rsid w:val="00AB677D"/>
    <w:rsid w:val="00AB67CF"/>
    <w:rsid w:val="00AB688E"/>
    <w:rsid w:val="00AB6AA9"/>
    <w:rsid w:val="00AB6CAF"/>
    <w:rsid w:val="00AB6EF1"/>
    <w:rsid w:val="00AB7045"/>
    <w:rsid w:val="00AB7094"/>
    <w:rsid w:val="00AB70BA"/>
    <w:rsid w:val="00AB7241"/>
    <w:rsid w:val="00AB74D1"/>
    <w:rsid w:val="00AB7550"/>
    <w:rsid w:val="00AB7725"/>
    <w:rsid w:val="00AB7792"/>
    <w:rsid w:val="00AB7910"/>
    <w:rsid w:val="00AB7CCD"/>
    <w:rsid w:val="00AC03EA"/>
    <w:rsid w:val="00AC0405"/>
    <w:rsid w:val="00AC0517"/>
    <w:rsid w:val="00AC054B"/>
    <w:rsid w:val="00AC0644"/>
    <w:rsid w:val="00AC072F"/>
    <w:rsid w:val="00AC0A45"/>
    <w:rsid w:val="00AC0A67"/>
    <w:rsid w:val="00AC0B82"/>
    <w:rsid w:val="00AC0CAE"/>
    <w:rsid w:val="00AC0E58"/>
    <w:rsid w:val="00AC10EB"/>
    <w:rsid w:val="00AC1184"/>
    <w:rsid w:val="00AC142B"/>
    <w:rsid w:val="00AC159C"/>
    <w:rsid w:val="00AC1690"/>
    <w:rsid w:val="00AC1694"/>
    <w:rsid w:val="00AC19E7"/>
    <w:rsid w:val="00AC1A45"/>
    <w:rsid w:val="00AC1A46"/>
    <w:rsid w:val="00AC1A55"/>
    <w:rsid w:val="00AC1A85"/>
    <w:rsid w:val="00AC1BA3"/>
    <w:rsid w:val="00AC1CFF"/>
    <w:rsid w:val="00AC1EC8"/>
    <w:rsid w:val="00AC1F44"/>
    <w:rsid w:val="00AC1FD4"/>
    <w:rsid w:val="00AC20C4"/>
    <w:rsid w:val="00AC21F5"/>
    <w:rsid w:val="00AC22BA"/>
    <w:rsid w:val="00AC2371"/>
    <w:rsid w:val="00AC2411"/>
    <w:rsid w:val="00AC245E"/>
    <w:rsid w:val="00AC25D5"/>
    <w:rsid w:val="00AC289B"/>
    <w:rsid w:val="00AC28FC"/>
    <w:rsid w:val="00AC2B58"/>
    <w:rsid w:val="00AC2B85"/>
    <w:rsid w:val="00AC2D63"/>
    <w:rsid w:val="00AC2DEB"/>
    <w:rsid w:val="00AC2E9E"/>
    <w:rsid w:val="00AC30ED"/>
    <w:rsid w:val="00AC313A"/>
    <w:rsid w:val="00AC3151"/>
    <w:rsid w:val="00AC3289"/>
    <w:rsid w:val="00AC3318"/>
    <w:rsid w:val="00AC33DF"/>
    <w:rsid w:val="00AC3455"/>
    <w:rsid w:val="00AC34C6"/>
    <w:rsid w:val="00AC3553"/>
    <w:rsid w:val="00AC35A3"/>
    <w:rsid w:val="00AC3987"/>
    <w:rsid w:val="00AC3A38"/>
    <w:rsid w:val="00AC3A42"/>
    <w:rsid w:val="00AC3B2E"/>
    <w:rsid w:val="00AC3BB6"/>
    <w:rsid w:val="00AC3D61"/>
    <w:rsid w:val="00AC3DEA"/>
    <w:rsid w:val="00AC3E0C"/>
    <w:rsid w:val="00AC3E13"/>
    <w:rsid w:val="00AC3E7C"/>
    <w:rsid w:val="00AC405E"/>
    <w:rsid w:val="00AC40E5"/>
    <w:rsid w:val="00AC4214"/>
    <w:rsid w:val="00AC4250"/>
    <w:rsid w:val="00AC42A8"/>
    <w:rsid w:val="00AC431A"/>
    <w:rsid w:val="00AC4771"/>
    <w:rsid w:val="00AC4867"/>
    <w:rsid w:val="00AC4AAF"/>
    <w:rsid w:val="00AC4C63"/>
    <w:rsid w:val="00AC4D4A"/>
    <w:rsid w:val="00AC4E55"/>
    <w:rsid w:val="00AC4E94"/>
    <w:rsid w:val="00AC4F88"/>
    <w:rsid w:val="00AC4FE0"/>
    <w:rsid w:val="00AC5164"/>
    <w:rsid w:val="00AC5595"/>
    <w:rsid w:val="00AC56CA"/>
    <w:rsid w:val="00AC5A6F"/>
    <w:rsid w:val="00AC5B2F"/>
    <w:rsid w:val="00AC5BE4"/>
    <w:rsid w:val="00AC5EB1"/>
    <w:rsid w:val="00AC5F36"/>
    <w:rsid w:val="00AC5F41"/>
    <w:rsid w:val="00AC5FB3"/>
    <w:rsid w:val="00AC605C"/>
    <w:rsid w:val="00AC610C"/>
    <w:rsid w:val="00AC64A1"/>
    <w:rsid w:val="00AC672D"/>
    <w:rsid w:val="00AC6768"/>
    <w:rsid w:val="00AC6A06"/>
    <w:rsid w:val="00AC6B78"/>
    <w:rsid w:val="00AC6D41"/>
    <w:rsid w:val="00AC6FB3"/>
    <w:rsid w:val="00AC7080"/>
    <w:rsid w:val="00AC71A6"/>
    <w:rsid w:val="00AC732C"/>
    <w:rsid w:val="00AC7515"/>
    <w:rsid w:val="00AC75EE"/>
    <w:rsid w:val="00AC76B7"/>
    <w:rsid w:val="00AC76DE"/>
    <w:rsid w:val="00AC790C"/>
    <w:rsid w:val="00AC793E"/>
    <w:rsid w:val="00AC7C66"/>
    <w:rsid w:val="00AC7D47"/>
    <w:rsid w:val="00AC7DE7"/>
    <w:rsid w:val="00AC7E82"/>
    <w:rsid w:val="00AC7F3F"/>
    <w:rsid w:val="00AC7F75"/>
    <w:rsid w:val="00AD00C1"/>
    <w:rsid w:val="00AD0234"/>
    <w:rsid w:val="00AD0474"/>
    <w:rsid w:val="00AD0517"/>
    <w:rsid w:val="00AD0536"/>
    <w:rsid w:val="00AD055C"/>
    <w:rsid w:val="00AD066B"/>
    <w:rsid w:val="00AD0685"/>
    <w:rsid w:val="00AD0BD5"/>
    <w:rsid w:val="00AD0BE6"/>
    <w:rsid w:val="00AD0D6E"/>
    <w:rsid w:val="00AD0DA9"/>
    <w:rsid w:val="00AD11AB"/>
    <w:rsid w:val="00AD1346"/>
    <w:rsid w:val="00AD1565"/>
    <w:rsid w:val="00AD1684"/>
    <w:rsid w:val="00AD16EE"/>
    <w:rsid w:val="00AD1882"/>
    <w:rsid w:val="00AD1AF8"/>
    <w:rsid w:val="00AD1BF2"/>
    <w:rsid w:val="00AD1C4C"/>
    <w:rsid w:val="00AD1D58"/>
    <w:rsid w:val="00AD1D61"/>
    <w:rsid w:val="00AD1E5E"/>
    <w:rsid w:val="00AD236F"/>
    <w:rsid w:val="00AD2674"/>
    <w:rsid w:val="00AD2749"/>
    <w:rsid w:val="00AD27A5"/>
    <w:rsid w:val="00AD2AD5"/>
    <w:rsid w:val="00AD2B6B"/>
    <w:rsid w:val="00AD2BB7"/>
    <w:rsid w:val="00AD2E86"/>
    <w:rsid w:val="00AD2F2F"/>
    <w:rsid w:val="00AD3023"/>
    <w:rsid w:val="00AD3172"/>
    <w:rsid w:val="00AD3379"/>
    <w:rsid w:val="00AD33FD"/>
    <w:rsid w:val="00AD3579"/>
    <w:rsid w:val="00AD3635"/>
    <w:rsid w:val="00AD3702"/>
    <w:rsid w:val="00AD381B"/>
    <w:rsid w:val="00AD3890"/>
    <w:rsid w:val="00AD39F8"/>
    <w:rsid w:val="00AD3A41"/>
    <w:rsid w:val="00AD3A77"/>
    <w:rsid w:val="00AD3C7D"/>
    <w:rsid w:val="00AD3CB5"/>
    <w:rsid w:val="00AD4081"/>
    <w:rsid w:val="00AD42BB"/>
    <w:rsid w:val="00AD448A"/>
    <w:rsid w:val="00AD45D8"/>
    <w:rsid w:val="00AD4629"/>
    <w:rsid w:val="00AD4638"/>
    <w:rsid w:val="00AD46F1"/>
    <w:rsid w:val="00AD47D5"/>
    <w:rsid w:val="00AD47E2"/>
    <w:rsid w:val="00AD47F4"/>
    <w:rsid w:val="00AD49A4"/>
    <w:rsid w:val="00AD4A7E"/>
    <w:rsid w:val="00AD4CDF"/>
    <w:rsid w:val="00AD4D59"/>
    <w:rsid w:val="00AD4E63"/>
    <w:rsid w:val="00AD4F10"/>
    <w:rsid w:val="00AD5076"/>
    <w:rsid w:val="00AD513F"/>
    <w:rsid w:val="00AD516B"/>
    <w:rsid w:val="00AD530F"/>
    <w:rsid w:val="00AD53D0"/>
    <w:rsid w:val="00AD57B1"/>
    <w:rsid w:val="00AD58A4"/>
    <w:rsid w:val="00AD58C2"/>
    <w:rsid w:val="00AD5BF9"/>
    <w:rsid w:val="00AD5C3D"/>
    <w:rsid w:val="00AD5D27"/>
    <w:rsid w:val="00AD5D48"/>
    <w:rsid w:val="00AD5EA0"/>
    <w:rsid w:val="00AD5EEF"/>
    <w:rsid w:val="00AD61BF"/>
    <w:rsid w:val="00AD630C"/>
    <w:rsid w:val="00AD656E"/>
    <w:rsid w:val="00AD65C6"/>
    <w:rsid w:val="00AD69A6"/>
    <w:rsid w:val="00AD69EA"/>
    <w:rsid w:val="00AD6A17"/>
    <w:rsid w:val="00AD6A21"/>
    <w:rsid w:val="00AD6A41"/>
    <w:rsid w:val="00AD6A7A"/>
    <w:rsid w:val="00AD6B02"/>
    <w:rsid w:val="00AD6E34"/>
    <w:rsid w:val="00AD7289"/>
    <w:rsid w:val="00AD73F1"/>
    <w:rsid w:val="00AD748A"/>
    <w:rsid w:val="00AD77BE"/>
    <w:rsid w:val="00AD7AC5"/>
    <w:rsid w:val="00AD7D30"/>
    <w:rsid w:val="00AD7D35"/>
    <w:rsid w:val="00AD7F3D"/>
    <w:rsid w:val="00AD7F9A"/>
    <w:rsid w:val="00AE0229"/>
    <w:rsid w:val="00AE024B"/>
    <w:rsid w:val="00AE041D"/>
    <w:rsid w:val="00AE043F"/>
    <w:rsid w:val="00AE07B4"/>
    <w:rsid w:val="00AE0DF3"/>
    <w:rsid w:val="00AE0E9B"/>
    <w:rsid w:val="00AE123A"/>
    <w:rsid w:val="00AE140D"/>
    <w:rsid w:val="00AE1461"/>
    <w:rsid w:val="00AE16B9"/>
    <w:rsid w:val="00AE195A"/>
    <w:rsid w:val="00AE1A0C"/>
    <w:rsid w:val="00AE1A4A"/>
    <w:rsid w:val="00AE1B55"/>
    <w:rsid w:val="00AE1B98"/>
    <w:rsid w:val="00AE1C06"/>
    <w:rsid w:val="00AE1CB8"/>
    <w:rsid w:val="00AE2075"/>
    <w:rsid w:val="00AE22F7"/>
    <w:rsid w:val="00AE23F7"/>
    <w:rsid w:val="00AE2415"/>
    <w:rsid w:val="00AE245B"/>
    <w:rsid w:val="00AE2501"/>
    <w:rsid w:val="00AE26C2"/>
    <w:rsid w:val="00AE2739"/>
    <w:rsid w:val="00AE28E8"/>
    <w:rsid w:val="00AE293F"/>
    <w:rsid w:val="00AE299A"/>
    <w:rsid w:val="00AE2A43"/>
    <w:rsid w:val="00AE2BB8"/>
    <w:rsid w:val="00AE2BF7"/>
    <w:rsid w:val="00AE2CFB"/>
    <w:rsid w:val="00AE2DE5"/>
    <w:rsid w:val="00AE2F17"/>
    <w:rsid w:val="00AE32AB"/>
    <w:rsid w:val="00AE3438"/>
    <w:rsid w:val="00AE356D"/>
    <w:rsid w:val="00AE35E4"/>
    <w:rsid w:val="00AE3616"/>
    <w:rsid w:val="00AE383C"/>
    <w:rsid w:val="00AE388F"/>
    <w:rsid w:val="00AE3929"/>
    <w:rsid w:val="00AE3ABF"/>
    <w:rsid w:val="00AE3C64"/>
    <w:rsid w:val="00AE3D11"/>
    <w:rsid w:val="00AE3D43"/>
    <w:rsid w:val="00AE3DFB"/>
    <w:rsid w:val="00AE40A0"/>
    <w:rsid w:val="00AE429B"/>
    <w:rsid w:val="00AE42BF"/>
    <w:rsid w:val="00AE43E0"/>
    <w:rsid w:val="00AE4761"/>
    <w:rsid w:val="00AE4853"/>
    <w:rsid w:val="00AE48F4"/>
    <w:rsid w:val="00AE4B14"/>
    <w:rsid w:val="00AE4B22"/>
    <w:rsid w:val="00AE4B87"/>
    <w:rsid w:val="00AE4C6C"/>
    <w:rsid w:val="00AE4C8F"/>
    <w:rsid w:val="00AE4CD8"/>
    <w:rsid w:val="00AE4D5A"/>
    <w:rsid w:val="00AE4E75"/>
    <w:rsid w:val="00AE4EC0"/>
    <w:rsid w:val="00AE4ED1"/>
    <w:rsid w:val="00AE4F67"/>
    <w:rsid w:val="00AE4F9A"/>
    <w:rsid w:val="00AE502B"/>
    <w:rsid w:val="00AE50F1"/>
    <w:rsid w:val="00AE53E1"/>
    <w:rsid w:val="00AE5499"/>
    <w:rsid w:val="00AE55F8"/>
    <w:rsid w:val="00AE58B2"/>
    <w:rsid w:val="00AE596B"/>
    <w:rsid w:val="00AE59D0"/>
    <w:rsid w:val="00AE5AF4"/>
    <w:rsid w:val="00AE5BC9"/>
    <w:rsid w:val="00AE5C5A"/>
    <w:rsid w:val="00AE5F84"/>
    <w:rsid w:val="00AE6095"/>
    <w:rsid w:val="00AE6506"/>
    <w:rsid w:val="00AE65C5"/>
    <w:rsid w:val="00AE65CE"/>
    <w:rsid w:val="00AE6971"/>
    <w:rsid w:val="00AE69B7"/>
    <w:rsid w:val="00AE6A26"/>
    <w:rsid w:val="00AE6CD5"/>
    <w:rsid w:val="00AE6D04"/>
    <w:rsid w:val="00AE6D8B"/>
    <w:rsid w:val="00AE6DFE"/>
    <w:rsid w:val="00AE6E4E"/>
    <w:rsid w:val="00AE7000"/>
    <w:rsid w:val="00AE70A2"/>
    <w:rsid w:val="00AE714B"/>
    <w:rsid w:val="00AE71F9"/>
    <w:rsid w:val="00AE72EB"/>
    <w:rsid w:val="00AE73C3"/>
    <w:rsid w:val="00AE749B"/>
    <w:rsid w:val="00AE7558"/>
    <w:rsid w:val="00AE7679"/>
    <w:rsid w:val="00AE783C"/>
    <w:rsid w:val="00AE7C2F"/>
    <w:rsid w:val="00AE7CB7"/>
    <w:rsid w:val="00AE7F27"/>
    <w:rsid w:val="00AF0250"/>
    <w:rsid w:val="00AF03B8"/>
    <w:rsid w:val="00AF0505"/>
    <w:rsid w:val="00AF06F5"/>
    <w:rsid w:val="00AF08E5"/>
    <w:rsid w:val="00AF08F5"/>
    <w:rsid w:val="00AF0992"/>
    <w:rsid w:val="00AF0BF7"/>
    <w:rsid w:val="00AF0D00"/>
    <w:rsid w:val="00AF0E50"/>
    <w:rsid w:val="00AF0F93"/>
    <w:rsid w:val="00AF0FAC"/>
    <w:rsid w:val="00AF1087"/>
    <w:rsid w:val="00AF1291"/>
    <w:rsid w:val="00AF1547"/>
    <w:rsid w:val="00AF15CF"/>
    <w:rsid w:val="00AF16F9"/>
    <w:rsid w:val="00AF17FF"/>
    <w:rsid w:val="00AF185F"/>
    <w:rsid w:val="00AF1B86"/>
    <w:rsid w:val="00AF1F31"/>
    <w:rsid w:val="00AF20AD"/>
    <w:rsid w:val="00AF20BD"/>
    <w:rsid w:val="00AF20C6"/>
    <w:rsid w:val="00AF21E0"/>
    <w:rsid w:val="00AF22DA"/>
    <w:rsid w:val="00AF2310"/>
    <w:rsid w:val="00AF2382"/>
    <w:rsid w:val="00AF245B"/>
    <w:rsid w:val="00AF24CB"/>
    <w:rsid w:val="00AF2565"/>
    <w:rsid w:val="00AF2679"/>
    <w:rsid w:val="00AF277F"/>
    <w:rsid w:val="00AF28D4"/>
    <w:rsid w:val="00AF2BCA"/>
    <w:rsid w:val="00AF2C27"/>
    <w:rsid w:val="00AF2FBC"/>
    <w:rsid w:val="00AF3294"/>
    <w:rsid w:val="00AF3428"/>
    <w:rsid w:val="00AF3713"/>
    <w:rsid w:val="00AF3722"/>
    <w:rsid w:val="00AF379B"/>
    <w:rsid w:val="00AF386E"/>
    <w:rsid w:val="00AF388A"/>
    <w:rsid w:val="00AF3922"/>
    <w:rsid w:val="00AF395A"/>
    <w:rsid w:val="00AF3A4A"/>
    <w:rsid w:val="00AF3AD5"/>
    <w:rsid w:val="00AF3C3E"/>
    <w:rsid w:val="00AF3C8F"/>
    <w:rsid w:val="00AF4030"/>
    <w:rsid w:val="00AF4195"/>
    <w:rsid w:val="00AF43FD"/>
    <w:rsid w:val="00AF4966"/>
    <w:rsid w:val="00AF4E00"/>
    <w:rsid w:val="00AF4F2B"/>
    <w:rsid w:val="00AF4FA0"/>
    <w:rsid w:val="00AF5155"/>
    <w:rsid w:val="00AF52FB"/>
    <w:rsid w:val="00AF53B6"/>
    <w:rsid w:val="00AF542A"/>
    <w:rsid w:val="00AF5514"/>
    <w:rsid w:val="00AF562F"/>
    <w:rsid w:val="00AF5768"/>
    <w:rsid w:val="00AF580E"/>
    <w:rsid w:val="00AF58B5"/>
    <w:rsid w:val="00AF5D7E"/>
    <w:rsid w:val="00AF5EFE"/>
    <w:rsid w:val="00AF60A2"/>
    <w:rsid w:val="00AF611D"/>
    <w:rsid w:val="00AF6464"/>
    <w:rsid w:val="00AF647E"/>
    <w:rsid w:val="00AF64E8"/>
    <w:rsid w:val="00AF68F1"/>
    <w:rsid w:val="00AF6CB6"/>
    <w:rsid w:val="00AF6CEA"/>
    <w:rsid w:val="00AF6DA6"/>
    <w:rsid w:val="00AF6F85"/>
    <w:rsid w:val="00AF700B"/>
    <w:rsid w:val="00AF72E2"/>
    <w:rsid w:val="00AF73F2"/>
    <w:rsid w:val="00AF756B"/>
    <w:rsid w:val="00AF7620"/>
    <w:rsid w:val="00AF7668"/>
    <w:rsid w:val="00AF76D0"/>
    <w:rsid w:val="00AF76E3"/>
    <w:rsid w:val="00AF7783"/>
    <w:rsid w:val="00AF77F7"/>
    <w:rsid w:val="00AF7A81"/>
    <w:rsid w:val="00AF7A83"/>
    <w:rsid w:val="00AF7BC1"/>
    <w:rsid w:val="00AF7E56"/>
    <w:rsid w:val="00AF7FE9"/>
    <w:rsid w:val="00B00092"/>
    <w:rsid w:val="00B0009B"/>
    <w:rsid w:val="00B00222"/>
    <w:rsid w:val="00B0034C"/>
    <w:rsid w:val="00B0036D"/>
    <w:rsid w:val="00B00373"/>
    <w:rsid w:val="00B00788"/>
    <w:rsid w:val="00B009F4"/>
    <w:rsid w:val="00B00AEF"/>
    <w:rsid w:val="00B00B94"/>
    <w:rsid w:val="00B00CF5"/>
    <w:rsid w:val="00B00E01"/>
    <w:rsid w:val="00B00E5B"/>
    <w:rsid w:val="00B00EDB"/>
    <w:rsid w:val="00B01151"/>
    <w:rsid w:val="00B012CC"/>
    <w:rsid w:val="00B01367"/>
    <w:rsid w:val="00B01578"/>
    <w:rsid w:val="00B01638"/>
    <w:rsid w:val="00B01826"/>
    <w:rsid w:val="00B0187E"/>
    <w:rsid w:val="00B01A82"/>
    <w:rsid w:val="00B01D31"/>
    <w:rsid w:val="00B01E5C"/>
    <w:rsid w:val="00B01E6D"/>
    <w:rsid w:val="00B01F2C"/>
    <w:rsid w:val="00B01F30"/>
    <w:rsid w:val="00B0206D"/>
    <w:rsid w:val="00B02119"/>
    <w:rsid w:val="00B0225C"/>
    <w:rsid w:val="00B0237B"/>
    <w:rsid w:val="00B02475"/>
    <w:rsid w:val="00B02483"/>
    <w:rsid w:val="00B0253E"/>
    <w:rsid w:val="00B026F0"/>
    <w:rsid w:val="00B02A56"/>
    <w:rsid w:val="00B02AF0"/>
    <w:rsid w:val="00B03339"/>
    <w:rsid w:val="00B03357"/>
    <w:rsid w:val="00B03404"/>
    <w:rsid w:val="00B034C1"/>
    <w:rsid w:val="00B0351C"/>
    <w:rsid w:val="00B03547"/>
    <w:rsid w:val="00B03568"/>
    <w:rsid w:val="00B036BA"/>
    <w:rsid w:val="00B03767"/>
    <w:rsid w:val="00B03811"/>
    <w:rsid w:val="00B03A03"/>
    <w:rsid w:val="00B03B69"/>
    <w:rsid w:val="00B03BAC"/>
    <w:rsid w:val="00B03C6D"/>
    <w:rsid w:val="00B03E44"/>
    <w:rsid w:val="00B03F23"/>
    <w:rsid w:val="00B03F49"/>
    <w:rsid w:val="00B03FA4"/>
    <w:rsid w:val="00B0421C"/>
    <w:rsid w:val="00B04299"/>
    <w:rsid w:val="00B04363"/>
    <w:rsid w:val="00B043D3"/>
    <w:rsid w:val="00B045F8"/>
    <w:rsid w:val="00B048AD"/>
    <w:rsid w:val="00B04935"/>
    <w:rsid w:val="00B04A9E"/>
    <w:rsid w:val="00B04CE2"/>
    <w:rsid w:val="00B04D85"/>
    <w:rsid w:val="00B04FA3"/>
    <w:rsid w:val="00B05067"/>
    <w:rsid w:val="00B0519B"/>
    <w:rsid w:val="00B05276"/>
    <w:rsid w:val="00B0534A"/>
    <w:rsid w:val="00B053E5"/>
    <w:rsid w:val="00B0543C"/>
    <w:rsid w:val="00B0545C"/>
    <w:rsid w:val="00B054DC"/>
    <w:rsid w:val="00B055AE"/>
    <w:rsid w:val="00B056A4"/>
    <w:rsid w:val="00B0570D"/>
    <w:rsid w:val="00B058D2"/>
    <w:rsid w:val="00B05A80"/>
    <w:rsid w:val="00B05B8C"/>
    <w:rsid w:val="00B05BF5"/>
    <w:rsid w:val="00B05BF7"/>
    <w:rsid w:val="00B05EBA"/>
    <w:rsid w:val="00B06353"/>
    <w:rsid w:val="00B0669E"/>
    <w:rsid w:val="00B06B2F"/>
    <w:rsid w:val="00B06EB0"/>
    <w:rsid w:val="00B0703E"/>
    <w:rsid w:val="00B071E8"/>
    <w:rsid w:val="00B072C6"/>
    <w:rsid w:val="00B0736F"/>
    <w:rsid w:val="00B074D3"/>
    <w:rsid w:val="00B07579"/>
    <w:rsid w:val="00B0774E"/>
    <w:rsid w:val="00B07A39"/>
    <w:rsid w:val="00B07AEB"/>
    <w:rsid w:val="00B07B2F"/>
    <w:rsid w:val="00B07DE0"/>
    <w:rsid w:val="00B101B3"/>
    <w:rsid w:val="00B102D7"/>
    <w:rsid w:val="00B1063C"/>
    <w:rsid w:val="00B106E6"/>
    <w:rsid w:val="00B10A31"/>
    <w:rsid w:val="00B10A34"/>
    <w:rsid w:val="00B10A5C"/>
    <w:rsid w:val="00B10BF0"/>
    <w:rsid w:val="00B10C7C"/>
    <w:rsid w:val="00B10CB4"/>
    <w:rsid w:val="00B10CF0"/>
    <w:rsid w:val="00B10D43"/>
    <w:rsid w:val="00B10EC3"/>
    <w:rsid w:val="00B1108F"/>
    <w:rsid w:val="00B11274"/>
    <w:rsid w:val="00B112EF"/>
    <w:rsid w:val="00B11581"/>
    <w:rsid w:val="00B117EC"/>
    <w:rsid w:val="00B11930"/>
    <w:rsid w:val="00B11A23"/>
    <w:rsid w:val="00B11AFD"/>
    <w:rsid w:val="00B11B6F"/>
    <w:rsid w:val="00B120DC"/>
    <w:rsid w:val="00B12127"/>
    <w:rsid w:val="00B1232A"/>
    <w:rsid w:val="00B12695"/>
    <w:rsid w:val="00B128FE"/>
    <w:rsid w:val="00B12AB0"/>
    <w:rsid w:val="00B12C5F"/>
    <w:rsid w:val="00B12F8E"/>
    <w:rsid w:val="00B1301B"/>
    <w:rsid w:val="00B1305F"/>
    <w:rsid w:val="00B131D1"/>
    <w:rsid w:val="00B13372"/>
    <w:rsid w:val="00B1347D"/>
    <w:rsid w:val="00B13511"/>
    <w:rsid w:val="00B1383E"/>
    <w:rsid w:val="00B13A0F"/>
    <w:rsid w:val="00B13AE9"/>
    <w:rsid w:val="00B13B18"/>
    <w:rsid w:val="00B13BD7"/>
    <w:rsid w:val="00B13C79"/>
    <w:rsid w:val="00B13D64"/>
    <w:rsid w:val="00B13E56"/>
    <w:rsid w:val="00B13F23"/>
    <w:rsid w:val="00B13FF4"/>
    <w:rsid w:val="00B140AE"/>
    <w:rsid w:val="00B1415D"/>
    <w:rsid w:val="00B14236"/>
    <w:rsid w:val="00B1434D"/>
    <w:rsid w:val="00B14472"/>
    <w:rsid w:val="00B1449B"/>
    <w:rsid w:val="00B144BE"/>
    <w:rsid w:val="00B1453F"/>
    <w:rsid w:val="00B146DF"/>
    <w:rsid w:val="00B14714"/>
    <w:rsid w:val="00B1489C"/>
    <w:rsid w:val="00B148E4"/>
    <w:rsid w:val="00B14AFA"/>
    <w:rsid w:val="00B15191"/>
    <w:rsid w:val="00B152FE"/>
    <w:rsid w:val="00B1531C"/>
    <w:rsid w:val="00B153A0"/>
    <w:rsid w:val="00B15453"/>
    <w:rsid w:val="00B15537"/>
    <w:rsid w:val="00B15720"/>
    <w:rsid w:val="00B15839"/>
    <w:rsid w:val="00B15904"/>
    <w:rsid w:val="00B15E79"/>
    <w:rsid w:val="00B15E94"/>
    <w:rsid w:val="00B1609B"/>
    <w:rsid w:val="00B161EB"/>
    <w:rsid w:val="00B16293"/>
    <w:rsid w:val="00B16308"/>
    <w:rsid w:val="00B163F2"/>
    <w:rsid w:val="00B16689"/>
    <w:rsid w:val="00B166D6"/>
    <w:rsid w:val="00B16807"/>
    <w:rsid w:val="00B16895"/>
    <w:rsid w:val="00B169CD"/>
    <w:rsid w:val="00B16A8A"/>
    <w:rsid w:val="00B16B44"/>
    <w:rsid w:val="00B16B8A"/>
    <w:rsid w:val="00B16CF4"/>
    <w:rsid w:val="00B16DD5"/>
    <w:rsid w:val="00B16EB0"/>
    <w:rsid w:val="00B16EE2"/>
    <w:rsid w:val="00B17073"/>
    <w:rsid w:val="00B170C5"/>
    <w:rsid w:val="00B170F4"/>
    <w:rsid w:val="00B171CC"/>
    <w:rsid w:val="00B1720A"/>
    <w:rsid w:val="00B172DA"/>
    <w:rsid w:val="00B1731E"/>
    <w:rsid w:val="00B174F9"/>
    <w:rsid w:val="00B1769C"/>
    <w:rsid w:val="00B17728"/>
    <w:rsid w:val="00B17866"/>
    <w:rsid w:val="00B178C3"/>
    <w:rsid w:val="00B17A16"/>
    <w:rsid w:val="00B17A4A"/>
    <w:rsid w:val="00B17A8C"/>
    <w:rsid w:val="00B17BFB"/>
    <w:rsid w:val="00B17CA9"/>
    <w:rsid w:val="00B17E83"/>
    <w:rsid w:val="00B17F63"/>
    <w:rsid w:val="00B2009F"/>
    <w:rsid w:val="00B200F5"/>
    <w:rsid w:val="00B201F3"/>
    <w:rsid w:val="00B20216"/>
    <w:rsid w:val="00B2025D"/>
    <w:rsid w:val="00B2033E"/>
    <w:rsid w:val="00B20516"/>
    <w:rsid w:val="00B20735"/>
    <w:rsid w:val="00B20816"/>
    <w:rsid w:val="00B2081E"/>
    <w:rsid w:val="00B2086C"/>
    <w:rsid w:val="00B20B0B"/>
    <w:rsid w:val="00B20D05"/>
    <w:rsid w:val="00B20D6D"/>
    <w:rsid w:val="00B20D8C"/>
    <w:rsid w:val="00B20DAA"/>
    <w:rsid w:val="00B20DD5"/>
    <w:rsid w:val="00B20F29"/>
    <w:rsid w:val="00B20FEC"/>
    <w:rsid w:val="00B21262"/>
    <w:rsid w:val="00B216A9"/>
    <w:rsid w:val="00B217C0"/>
    <w:rsid w:val="00B218E5"/>
    <w:rsid w:val="00B2193A"/>
    <w:rsid w:val="00B21B25"/>
    <w:rsid w:val="00B21C7C"/>
    <w:rsid w:val="00B21D25"/>
    <w:rsid w:val="00B220E5"/>
    <w:rsid w:val="00B2214B"/>
    <w:rsid w:val="00B221A0"/>
    <w:rsid w:val="00B22202"/>
    <w:rsid w:val="00B2248A"/>
    <w:rsid w:val="00B224D8"/>
    <w:rsid w:val="00B2253C"/>
    <w:rsid w:val="00B2288A"/>
    <w:rsid w:val="00B22E2D"/>
    <w:rsid w:val="00B22E9F"/>
    <w:rsid w:val="00B2311E"/>
    <w:rsid w:val="00B2330F"/>
    <w:rsid w:val="00B23422"/>
    <w:rsid w:val="00B23B20"/>
    <w:rsid w:val="00B23B51"/>
    <w:rsid w:val="00B23B75"/>
    <w:rsid w:val="00B23BAF"/>
    <w:rsid w:val="00B23C9F"/>
    <w:rsid w:val="00B23CC9"/>
    <w:rsid w:val="00B24368"/>
    <w:rsid w:val="00B2469E"/>
    <w:rsid w:val="00B246E5"/>
    <w:rsid w:val="00B247D3"/>
    <w:rsid w:val="00B247F1"/>
    <w:rsid w:val="00B24823"/>
    <w:rsid w:val="00B248B4"/>
    <w:rsid w:val="00B24949"/>
    <w:rsid w:val="00B24B4B"/>
    <w:rsid w:val="00B24DFF"/>
    <w:rsid w:val="00B24E78"/>
    <w:rsid w:val="00B24F1F"/>
    <w:rsid w:val="00B24FB8"/>
    <w:rsid w:val="00B25018"/>
    <w:rsid w:val="00B25216"/>
    <w:rsid w:val="00B2528D"/>
    <w:rsid w:val="00B252EA"/>
    <w:rsid w:val="00B254F3"/>
    <w:rsid w:val="00B2566E"/>
    <w:rsid w:val="00B25693"/>
    <w:rsid w:val="00B25999"/>
    <w:rsid w:val="00B259D0"/>
    <w:rsid w:val="00B25B1B"/>
    <w:rsid w:val="00B25E0A"/>
    <w:rsid w:val="00B25EF5"/>
    <w:rsid w:val="00B26602"/>
    <w:rsid w:val="00B26689"/>
    <w:rsid w:val="00B26859"/>
    <w:rsid w:val="00B2687C"/>
    <w:rsid w:val="00B26949"/>
    <w:rsid w:val="00B269A2"/>
    <w:rsid w:val="00B269C2"/>
    <w:rsid w:val="00B26A02"/>
    <w:rsid w:val="00B26B9D"/>
    <w:rsid w:val="00B26C76"/>
    <w:rsid w:val="00B26D77"/>
    <w:rsid w:val="00B26E8E"/>
    <w:rsid w:val="00B26EC9"/>
    <w:rsid w:val="00B270B3"/>
    <w:rsid w:val="00B2719D"/>
    <w:rsid w:val="00B27261"/>
    <w:rsid w:val="00B27307"/>
    <w:rsid w:val="00B2736F"/>
    <w:rsid w:val="00B2760D"/>
    <w:rsid w:val="00B27859"/>
    <w:rsid w:val="00B2793C"/>
    <w:rsid w:val="00B27991"/>
    <w:rsid w:val="00B279B4"/>
    <w:rsid w:val="00B27D6D"/>
    <w:rsid w:val="00B27E23"/>
    <w:rsid w:val="00B27F2E"/>
    <w:rsid w:val="00B27FDB"/>
    <w:rsid w:val="00B3006D"/>
    <w:rsid w:val="00B30142"/>
    <w:rsid w:val="00B3020A"/>
    <w:rsid w:val="00B30302"/>
    <w:rsid w:val="00B30B80"/>
    <w:rsid w:val="00B30BA9"/>
    <w:rsid w:val="00B30D62"/>
    <w:rsid w:val="00B30EA4"/>
    <w:rsid w:val="00B30ED5"/>
    <w:rsid w:val="00B30EE4"/>
    <w:rsid w:val="00B30F00"/>
    <w:rsid w:val="00B31142"/>
    <w:rsid w:val="00B31184"/>
    <w:rsid w:val="00B31239"/>
    <w:rsid w:val="00B315BA"/>
    <w:rsid w:val="00B3168F"/>
    <w:rsid w:val="00B3193B"/>
    <w:rsid w:val="00B31B4B"/>
    <w:rsid w:val="00B31BBB"/>
    <w:rsid w:val="00B31C8C"/>
    <w:rsid w:val="00B31CA3"/>
    <w:rsid w:val="00B31CE3"/>
    <w:rsid w:val="00B31E1C"/>
    <w:rsid w:val="00B31E9C"/>
    <w:rsid w:val="00B32105"/>
    <w:rsid w:val="00B32393"/>
    <w:rsid w:val="00B323B3"/>
    <w:rsid w:val="00B3254E"/>
    <w:rsid w:val="00B325E1"/>
    <w:rsid w:val="00B3273E"/>
    <w:rsid w:val="00B3281C"/>
    <w:rsid w:val="00B32871"/>
    <w:rsid w:val="00B328AA"/>
    <w:rsid w:val="00B32B08"/>
    <w:rsid w:val="00B32DFE"/>
    <w:rsid w:val="00B331FE"/>
    <w:rsid w:val="00B33263"/>
    <w:rsid w:val="00B33468"/>
    <w:rsid w:val="00B33557"/>
    <w:rsid w:val="00B33878"/>
    <w:rsid w:val="00B33A1D"/>
    <w:rsid w:val="00B33C5E"/>
    <w:rsid w:val="00B33C74"/>
    <w:rsid w:val="00B33D1F"/>
    <w:rsid w:val="00B33D40"/>
    <w:rsid w:val="00B33E0E"/>
    <w:rsid w:val="00B33E62"/>
    <w:rsid w:val="00B33EF5"/>
    <w:rsid w:val="00B33FCB"/>
    <w:rsid w:val="00B34206"/>
    <w:rsid w:val="00B342CC"/>
    <w:rsid w:val="00B34409"/>
    <w:rsid w:val="00B3457C"/>
    <w:rsid w:val="00B347B1"/>
    <w:rsid w:val="00B349BF"/>
    <w:rsid w:val="00B349F0"/>
    <w:rsid w:val="00B34CD2"/>
    <w:rsid w:val="00B35434"/>
    <w:rsid w:val="00B355B3"/>
    <w:rsid w:val="00B356EF"/>
    <w:rsid w:val="00B35879"/>
    <w:rsid w:val="00B35960"/>
    <w:rsid w:val="00B359A7"/>
    <w:rsid w:val="00B35C3B"/>
    <w:rsid w:val="00B35E3B"/>
    <w:rsid w:val="00B35F4B"/>
    <w:rsid w:val="00B36139"/>
    <w:rsid w:val="00B361F5"/>
    <w:rsid w:val="00B362B6"/>
    <w:rsid w:val="00B3635D"/>
    <w:rsid w:val="00B36589"/>
    <w:rsid w:val="00B36613"/>
    <w:rsid w:val="00B36939"/>
    <w:rsid w:val="00B36B5B"/>
    <w:rsid w:val="00B36C3C"/>
    <w:rsid w:val="00B36CA9"/>
    <w:rsid w:val="00B36D1E"/>
    <w:rsid w:val="00B36DB5"/>
    <w:rsid w:val="00B37118"/>
    <w:rsid w:val="00B3747D"/>
    <w:rsid w:val="00B374A0"/>
    <w:rsid w:val="00B3762A"/>
    <w:rsid w:val="00B37813"/>
    <w:rsid w:val="00B37827"/>
    <w:rsid w:val="00B379C1"/>
    <w:rsid w:val="00B37A0C"/>
    <w:rsid w:val="00B37BF2"/>
    <w:rsid w:val="00B37CFD"/>
    <w:rsid w:val="00B37D57"/>
    <w:rsid w:val="00B37E82"/>
    <w:rsid w:val="00B37EFA"/>
    <w:rsid w:val="00B37FD8"/>
    <w:rsid w:val="00B4012A"/>
    <w:rsid w:val="00B401B8"/>
    <w:rsid w:val="00B401BC"/>
    <w:rsid w:val="00B40264"/>
    <w:rsid w:val="00B4052D"/>
    <w:rsid w:val="00B40543"/>
    <w:rsid w:val="00B405B3"/>
    <w:rsid w:val="00B4091F"/>
    <w:rsid w:val="00B40A23"/>
    <w:rsid w:val="00B40B3E"/>
    <w:rsid w:val="00B40B7D"/>
    <w:rsid w:val="00B40D5C"/>
    <w:rsid w:val="00B40E64"/>
    <w:rsid w:val="00B40F92"/>
    <w:rsid w:val="00B41099"/>
    <w:rsid w:val="00B411D4"/>
    <w:rsid w:val="00B41486"/>
    <w:rsid w:val="00B41805"/>
    <w:rsid w:val="00B41939"/>
    <w:rsid w:val="00B41A38"/>
    <w:rsid w:val="00B41B11"/>
    <w:rsid w:val="00B41CEC"/>
    <w:rsid w:val="00B42295"/>
    <w:rsid w:val="00B42361"/>
    <w:rsid w:val="00B424D1"/>
    <w:rsid w:val="00B424FF"/>
    <w:rsid w:val="00B4266E"/>
    <w:rsid w:val="00B427D5"/>
    <w:rsid w:val="00B42CD9"/>
    <w:rsid w:val="00B430BF"/>
    <w:rsid w:val="00B4311B"/>
    <w:rsid w:val="00B43184"/>
    <w:rsid w:val="00B43213"/>
    <w:rsid w:val="00B4330A"/>
    <w:rsid w:val="00B433C2"/>
    <w:rsid w:val="00B43427"/>
    <w:rsid w:val="00B43477"/>
    <w:rsid w:val="00B434C5"/>
    <w:rsid w:val="00B4360E"/>
    <w:rsid w:val="00B43675"/>
    <w:rsid w:val="00B438BB"/>
    <w:rsid w:val="00B4390D"/>
    <w:rsid w:val="00B43A55"/>
    <w:rsid w:val="00B43AB4"/>
    <w:rsid w:val="00B43ABC"/>
    <w:rsid w:val="00B43B32"/>
    <w:rsid w:val="00B43D61"/>
    <w:rsid w:val="00B43FA3"/>
    <w:rsid w:val="00B43FC9"/>
    <w:rsid w:val="00B4403D"/>
    <w:rsid w:val="00B4412E"/>
    <w:rsid w:val="00B44299"/>
    <w:rsid w:val="00B4463C"/>
    <w:rsid w:val="00B44658"/>
    <w:rsid w:val="00B4475E"/>
    <w:rsid w:val="00B4478F"/>
    <w:rsid w:val="00B44880"/>
    <w:rsid w:val="00B44EF6"/>
    <w:rsid w:val="00B45023"/>
    <w:rsid w:val="00B45052"/>
    <w:rsid w:val="00B450E6"/>
    <w:rsid w:val="00B451EA"/>
    <w:rsid w:val="00B4539D"/>
    <w:rsid w:val="00B45563"/>
    <w:rsid w:val="00B456DA"/>
    <w:rsid w:val="00B4591A"/>
    <w:rsid w:val="00B459FA"/>
    <w:rsid w:val="00B45BDB"/>
    <w:rsid w:val="00B45F28"/>
    <w:rsid w:val="00B46157"/>
    <w:rsid w:val="00B4622F"/>
    <w:rsid w:val="00B4643D"/>
    <w:rsid w:val="00B4650E"/>
    <w:rsid w:val="00B46554"/>
    <w:rsid w:val="00B4663E"/>
    <w:rsid w:val="00B46745"/>
    <w:rsid w:val="00B4688E"/>
    <w:rsid w:val="00B4689A"/>
    <w:rsid w:val="00B46A7E"/>
    <w:rsid w:val="00B46C09"/>
    <w:rsid w:val="00B46F75"/>
    <w:rsid w:val="00B47102"/>
    <w:rsid w:val="00B4721E"/>
    <w:rsid w:val="00B47552"/>
    <w:rsid w:val="00B475D1"/>
    <w:rsid w:val="00B4764F"/>
    <w:rsid w:val="00B47785"/>
    <w:rsid w:val="00B477E3"/>
    <w:rsid w:val="00B478CB"/>
    <w:rsid w:val="00B47D27"/>
    <w:rsid w:val="00B47DA2"/>
    <w:rsid w:val="00B47EB0"/>
    <w:rsid w:val="00B50044"/>
    <w:rsid w:val="00B500E0"/>
    <w:rsid w:val="00B50658"/>
    <w:rsid w:val="00B507B4"/>
    <w:rsid w:val="00B50BB0"/>
    <w:rsid w:val="00B50C3B"/>
    <w:rsid w:val="00B50CDF"/>
    <w:rsid w:val="00B50D15"/>
    <w:rsid w:val="00B50D67"/>
    <w:rsid w:val="00B50FA0"/>
    <w:rsid w:val="00B51255"/>
    <w:rsid w:val="00B51301"/>
    <w:rsid w:val="00B5131F"/>
    <w:rsid w:val="00B513AD"/>
    <w:rsid w:val="00B51606"/>
    <w:rsid w:val="00B51BBC"/>
    <w:rsid w:val="00B51D20"/>
    <w:rsid w:val="00B51D78"/>
    <w:rsid w:val="00B51DB5"/>
    <w:rsid w:val="00B5202A"/>
    <w:rsid w:val="00B5230A"/>
    <w:rsid w:val="00B52392"/>
    <w:rsid w:val="00B523CF"/>
    <w:rsid w:val="00B52456"/>
    <w:rsid w:val="00B524B2"/>
    <w:rsid w:val="00B52602"/>
    <w:rsid w:val="00B527F5"/>
    <w:rsid w:val="00B52A51"/>
    <w:rsid w:val="00B52B4D"/>
    <w:rsid w:val="00B52E3B"/>
    <w:rsid w:val="00B52E9B"/>
    <w:rsid w:val="00B53052"/>
    <w:rsid w:val="00B532EB"/>
    <w:rsid w:val="00B5334D"/>
    <w:rsid w:val="00B53363"/>
    <w:rsid w:val="00B533ED"/>
    <w:rsid w:val="00B5348E"/>
    <w:rsid w:val="00B53651"/>
    <w:rsid w:val="00B537ED"/>
    <w:rsid w:val="00B5381E"/>
    <w:rsid w:val="00B53908"/>
    <w:rsid w:val="00B5397B"/>
    <w:rsid w:val="00B53C09"/>
    <w:rsid w:val="00B53DCB"/>
    <w:rsid w:val="00B54072"/>
    <w:rsid w:val="00B540B0"/>
    <w:rsid w:val="00B5425A"/>
    <w:rsid w:val="00B54454"/>
    <w:rsid w:val="00B5447B"/>
    <w:rsid w:val="00B54622"/>
    <w:rsid w:val="00B54984"/>
    <w:rsid w:val="00B549C0"/>
    <w:rsid w:val="00B54B3E"/>
    <w:rsid w:val="00B54B75"/>
    <w:rsid w:val="00B54EDA"/>
    <w:rsid w:val="00B54F5D"/>
    <w:rsid w:val="00B551DC"/>
    <w:rsid w:val="00B552C9"/>
    <w:rsid w:val="00B55537"/>
    <w:rsid w:val="00B5571E"/>
    <w:rsid w:val="00B5575D"/>
    <w:rsid w:val="00B557AC"/>
    <w:rsid w:val="00B5593E"/>
    <w:rsid w:val="00B55BF5"/>
    <w:rsid w:val="00B55C20"/>
    <w:rsid w:val="00B55DB5"/>
    <w:rsid w:val="00B55E21"/>
    <w:rsid w:val="00B55F46"/>
    <w:rsid w:val="00B55FE1"/>
    <w:rsid w:val="00B5612E"/>
    <w:rsid w:val="00B56363"/>
    <w:rsid w:val="00B563C8"/>
    <w:rsid w:val="00B56433"/>
    <w:rsid w:val="00B564D7"/>
    <w:rsid w:val="00B5661B"/>
    <w:rsid w:val="00B56651"/>
    <w:rsid w:val="00B5670F"/>
    <w:rsid w:val="00B5690A"/>
    <w:rsid w:val="00B569E9"/>
    <w:rsid w:val="00B56A66"/>
    <w:rsid w:val="00B56A6E"/>
    <w:rsid w:val="00B56B41"/>
    <w:rsid w:val="00B56C47"/>
    <w:rsid w:val="00B56D72"/>
    <w:rsid w:val="00B56E43"/>
    <w:rsid w:val="00B56EA1"/>
    <w:rsid w:val="00B5704C"/>
    <w:rsid w:val="00B57306"/>
    <w:rsid w:val="00B574D5"/>
    <w:rsid w:val="00B57928"/>
    <w:rsid w:val="00B57B1D"/>
    <w:rsid w:val="00B57B4F"/>
    <w:rsid w:val="00B57CC0"/>
    <w:rsid w:val="00B57D8F"/>
    <w:rsid w:val="00B57F0D"/>
    <w:rsid w:val="00B600FE"/>
    <w:rsid w:val="00B6028D"/>
    <w:rsid w:val="00B603C3"/>
    <w:rsid w:val="00B6057D"/>
    <w:rsid w:val="00B60867"/>
    <w:rsid w:val="00B609E9"/>
    <w:rsid w:val="00B60BA4"/>
    <w:rsid w:val="00B60C08"/>
    <w:rsid w:val="00B60C62"/>
    <w:rsid w:val="00B60C6D"/>
    <w:rsid w:val="00B60D0A"/>
    <w:rsid w:val="00B60DA8"/>
    <w:rsid w:val="00B60DAF"/>
    <w:rsid w:val="00B60E29"/>
    <w:rsid w:val="00B60E8A"/>
    <w:rsid w:val="00B60FDB"/>
    <w:rsid w:val="00B61177"/>
    <w:rsid w:val="00B613F8"/>
    <w:rsid w:val="00B614F9"/>
    <w:rsid w:val="00B61521"/>
    <w:rsid w:val="00B6165C"/>
    <w:rsid w:val="00B61943"/>
    <w:rsid w:val="00B61B33"/>
    <w:rsid w:val="00B61E7F"/>
    <w:rsid w:val="00B62096"/>
    <w:rsid w:val="00B62153"/>
    <w:rsid w:val="00B6225F"/>
    <w:rsid w:val="00B622CD"/>
    <w:rsid w:val="00B622E7"/>
    <w:rsid w:val="00B6238F"/>
    <w:rsid w:val="00B623BE"/>
    <w:rsid w:val="00B624F3"/>
    <w:rsid w:val="00B62534"/>
    <w:rsid w:val="00B625DB"/>
    <w:rsid w:val="00B625F7"/>
    <w:rsid w:val="00B62831"/>
    <w:rsid w:val="00B62A48"/>
    <w:rsid w:val="00B62BC7"/>
    <w:rsid w:val="00B62E56"/>
    <w:rsid w:val="00B62EFC"/>
    <w:rsid w:val="00B631EB"/>
    <w:rsid w:val="00B63419"/>
    <w:rsid w:val="00B634BC"/>
    <w:rsid w:val="00B636A5"/>
    <w:rsid w:val="00B63717"/>
    <w:rsid w:val="00B637E9"/>
    <w:rsid w:val="00B63826"/>
    <w:rsid w:val="00B63AE4"/>
    <w:rsid w:val="00B63BFE"/>
    <w:rsid w:val="00B63E57"/>
    <w:rsid w:val="00B63ECC"/>
    <w:rsid w:val="00B64104"/>
    <w:rsid w:val="00B641F6"/>
    <w:rsid w:val="00B642AB"/>
    <w:rsid w:val="00B642EE"/>
    <w:rsid w:val="00B6447B"/>
    <w:rsid w:val="00B646D3"/>
    <w:rsid w:val="00B64779"/>
    <w:rsid w:val="00B64974"/>
    <w:rsid w:val="00B64BB8"/>
    <w:rsid w:val="00B64C79"/>
    <w:rsid w:val="00B64C88"/>
    <w:rsid w:val="00B64CF9"/>
    <w:rsid w:val="00B65077"/>
    <w:rsid w:val="00B650B3"/>
    <w:rsid w:val="00B6516E"/>
    <w:rsid w:val="00B6527E"/>
    <w:rsid w:val="00B654D6"/>
    <w:rsid w:val="00B65523"/>
    <w:rsid w:val="00B6556B"/>
    <w:rsid w:val="00B656AC"/>
    <w:rsid w:val="00B6584E"/>
    <w:rsid w:val="00B65C9D"/>
    <w:rsid w:val="00B65D2B"/>
    <w:rsid w:val="00B660A8"/>
    <w:rsid w:val="00B6619D"/>
    <w:rsid w:val="00B661FA"/>
    <w:rsid w:val="00B663B1"/>
    <w:rsid w:val="00B66425"/>
    <w:rsid w:val="00B66435"/>
    <w:rsid w:val="00B66496"/>
    <w:rsid w:val="00B66501"/>
    <w:rsid w:val="00B6658B"/>
    <w:rsid w:val="00B666A4"/>
    <w:rsid w:val="00B667D1"/>
    <w:rsid w:val="00B667D8"/>
    <w:rsid w:val="00B667EE"/>
    <w:rsid w:val="00B669CF"/>
    <w:rsid w:val="00B66A04"/>
    <w:rsid w:val="00B66A2B"/>
    <w:rsid w:val="00B66BA4"/>
    <w:rsid w:val="00B66CD0"/>
    <w:rsid w:val="00B66DBD"/>
    <w:rsid w:val="00B66E71"/>
    <w:rsid w:val="00B66ED6"/>
    <w:rsid w:val="00B6703E"/>
    <w:rsid w:val="00B67127"/>
    <w:rsid w:val="00B6714D"/>
    <w:rsid w:val="00B67211"/>
    <w:rsid w:val="00B672E4"/>
    <w:rsid w:val="00B6751B"/>
    <w:rsid w:val="00B6754D"/>
    <w:rsid w:val="00B67637"/>
    <w:rsid w:val="00B67671"/>
    <w:rsid w:val="00B67699"/>
    <w:rsid w:val="00B67717"/>
    <w:rsid w:val="00B6774A"/>
    <w:rsid w:val="00B677F5"/>
    <w:rsid w:val="00B67CAE"/>
    <w:rsid w:val="00B67CCB"/>
    <w:rsid w:val="00B67EB8"/>
    <w:rsid w:val="00B67EC4"/>
    <w:rsid w:val="00B67F84"/>
    <w:rsid w:val="00B70069"/>
    <w:rsid w:val="00B701F7"/>
    <w:rsid w:val="00B7023E"/>
    <w:rsid w:val="00B70245"/>
    <w:rsid w:val="00B702C2"/>
    <w:rsid w:val="00B702D7"/>
    <w:rsid w:val="00B70306"/>
    <w:rsid w:val="00B7031A"/>
    <w:rsid w:val="00B703FE"/>
    <w:rsid w:val="00B704BB"/>
    <w:rsid w:val="00B7068F"/>
    <w:rsid w:val="00B706F8"/>
    <w:rsid w:val="00B7088E"/>
    <w:rsid w:val="00B70A06"/>
    <w:rsid w:val="00B70A0B"/>
    <w:rsid w:val="00B70AB9"/>
    <w:rsid w:val="00B70C8A"/>
    <w:rsid w:val="00B70D74"/>
    <w:rsid w:val="00B70E76"/>
    <w:rsid w:val="00B71207"/>
    <w:rsid w:val="00B71252"/>
    <w:rsid w:val="00B715DC"/>
    <w:rsid w:val="00B715DF"/>
    <w:rsid w:val="00B7172E"/>
    <w:rsid w:val="00B717C1"/>
    <w:rsid w:val="00B71A75"/>
    <w:rsid w:val="00B71CAE"/>
    <w:rsid w:val="00B7212A"/>
    <w:rsid w:val="00B72599"/>
    <w:rsid w:val="00B725A3"/>
    <w:rsid w:val="00B726EC"/>
    <w:rsid w:val="00B7295B"/>
    <w:rsid w:val="00B72A65"/>
    <w:rsid w:val="00B72C3E"/>
    <w:rsid w:val="00B72C4E"/>
    <w:rsid w:val="00B72E29"/>
    <w:rsid w:val="00B72E99"/>
    <w:rsid w:val="00B7312D"/>
    <w:rsid w:val="00B731AD"/>
    <w:rsid w:val="00B7336D"/>
    <w:rsid w:val="00B73BF5"/>
    <w:rsid w:val="00B73FDD"/>
    <w:rsid w:val="00B7408D"/>
    <w:rsid w:val="00B740CA"/>
    <w:rsid w:val="00B740F5"/>
    <w:rsid w:val="00B74199"/>
    <w:rsid w:val="00B7422C"/>
    <w:rsid w:val="00B74484"/>
    <w:rsid w:val="00B744B9"/>
    <w:rsid w:val="00B7457E"/>
    <w:rsid w:val="00B745BC"/>
    <w:rsid w:val="00B74881"/>
    <w:rsid w:val="00B74B18"/>
    <w:rsid w:val="00B74BAE"/>
    <w:rsid w:val="00B74C7B"/>
    <w:rsid w:val="00B74DB5"/>
    <w:rsid w:val="00B751E4"/>
    <w:rsid w:val="00B754C0"/>
    <w:rsid w:val="00B75693"/>
    <w:rsid w:val="00B75AAA"/>
    <w:rsid w:val="00B75BB8"/>
    <w:rsid w:val="00B75C32"/>
    <w:rsid w:val="00B75DCC"/>
    <w:rsid w:val="00B762EA"/>
    <w:rsid w:val="00B764FE"/>
    <w:rsid w:val="00B76652"/>
    <w:rsid w:val="00B76C07"/>
    <w:rsid w:val="00B76D61"/>
    <w:rsid w:val="00B7706A"/>
    <w:rsid w:val="00B77287"/>
    <w:rsid w:val="00B772B3"/>
    <w:rsid w:val="00B7777B"/>
    <w:rsid w:val="00B777DE"/>
    <w:rsid w:val="00B77804"/>
    <w:rsid w:val="00B77A1C"/>
    <w:rsid w:val="00B77A60"/>
    <w:rsid w:val="00B77D50"/>
    <w:rsid w:val="00B77DBE"/>
    <w:rsid w:val="00B77EDF"/>
    <w:rsid w:val="00B80178"/>
    <w:rsid w:val="00B8019C"/>
    <w:rsid w:val="00B801A1"/>
    <w:rsid w:val="00B80294"/>
    <w:rsid w:val="00B80357"/>
    <w:rsid w:val="00B8057C"/>
    <w:rsid w:val="00B80609"/>
    <w:rsid w:val="00B8067B"/>
    <w:rsid w:val="00B806B5"/>
    <w:rsid w:val="00B80713"/>
    <w:rsid w:val="00B80728"/>
    <w:rsid w:val="00B80785"/>
    <w:rsid w:val="00B807D8"/>
    <w:rsid w:val="00B80EE7"/>
    <w:rsid w:val="00B80F0C"/>
    <w:rsid w:val="00B80FD2"/>
    <w:rsid w:val="00B81036"/>
    <w:rsid w:val="00B814F1"/>
    <w:rsid w:val="00B81624"/>
    <w:rsid w:val="00B8168F"/>
    <w:rsid w:val="00B81792"/>
    <w:rsid w:val="00B8199A"/>
    <w:rsid w:val="00B81A51"/>
    <w:rsid w:val="00B81B9D"/>
    <w:rsid w:val="00B81BDA"/>
    <w:rsid w:val="00B81BDF"/>
    <w:rsid w:val="00B81E5B"/>
    <w:rsid w:val="00B81F0D"/>
    <w:rsid w:val="00B821DB"/>
    <w:rsid w:val="00B82216"/>
    <w:rsid w:val="00B8224E"/>
    <w:rsid w:val="00B826CF"/>
    <w:rsid w:val="00B826D4"/>
    <w:rsid w:val="00B827B3"/>
    <w:rsid w:val="00B82873"/>
    <w:rsid w:val="00B829FE"/>
    <w:rsid w:val="00B82A03"/>
    <w:rsid w:val="00B82CC5"/>
    <w:rsid w:val="00B82D8D"/>
    <w:rsid w:val="00B82DC6"/>
    <w:rsid w:val="00B82EF2"/>
    <w:rsid w:val="00B830B6"/>
    <w:rsid w:val="00B8317A"/>
    <w:rsid w:val="00B8334E"/>
    <w:rsid w:val="00B8345E"/>
    <w:rsid w:val="00B8354D"/>
    <w:rsid w:val="00B83628"/>
    <w:rsid w:val="00B8370C"/>
    <w:rsid w:val="00B83843"/>
    <w:rsid w:val="00B8384D"/>
    <w:rsid w:val="00B83A88"/>
    <w:rsid w:val="00B83A96"/>
    <w:rsid w:val="00B83DFC"/>
    <w:rsid w:val="00B83F31"/>
    <w:rsid w:val="00B83F6E"/>
    <w:rsid w:val="00B8401C"/>
    <w:rsid w:val="00B842F3"/>
    <w:rsid w:val="00B844AB"/>
    <w:rsid w:val="00B84511"/>
    <w:rsid w:val="00B846D6"/>
    <w:rsid w:val="00B847D9"/>
    <w:rsid w:val="00B84A54"/>
    <w:rsid w:val="00B84AC9"/>
    <w:rsid w:val="00B84B0D"/>
    <w:rsid w:val="00B84C63"/>
    <w:rsid w:val="00B852A1"/>
    <w:rsid w:val="00B852B1"/>
    <w:rsid w:val="00B85355"/>
    <w:rsid w:val="00B85418"/>
    <w:rsid w:val="00B85502"/>
    <w:rsid w:val="00B855D6"/>
    <w:rsid w:val="00B85660"/>
    <w:rsid w:val="00B857B5"/>
    <w:rsid w:val="00B85816"/>
    <w:rsid w:val="00B858F0"/>
    <w:rsid w:val="00B85DF5"/>
    <w:rsid w:val="00B85EAD"/>
    <w:rsid w:val="00B85F02"/>
    <w:rsid w:val="00B85F65"/>
    <w:rsid w:val="00B8632D"/>
    <w:rsid w:val="00B86439"/>
    <w:rsid w:val="00B86603"/>
    <w:rsid w:val="00B86643"/>
    <w:rsid w:val="00B866DC"/>
    <w:rsid w:val="00B86702"/>
    <w:rsid w:val="00B86941"/>
    <w:rsid w:val="00B86D10"/>
    <w:rsid w:val="00B86D40"/>
    <w:rsid w:val="00B86DC9"/>
    <w:rsid w:val="00B86E0B"/>
    <w:rsid w:val="00B86EDA"/>
    <w:rsid w:val="00B872A5"/>
    <w:rsid w:val="00B87532"/>
    <w:rsid w:val="00B875A4"/>
    <w:rsid w:val="00B8765C"/>
    <w:rsid w:val="00B877C3"/>
    <w:rsid w:val="00B87B0B"/>
    <w:rsid w:val="00B87B68"/>
    <w:rsid w:val="00B87DC1"/>
    <w:rsid w:val="00B87ECD"/>
    <w:rsid w:val="00B87F00"/>
    <w:rsid w:val="00B9019A"/>
    <w:rsid w:val="00B90317"/>
    <w:rsid w:val="00B9033E"/>
    <w:rsid w:val="00B9043E"/>
    <w:rsid w:val="00B90446"/>
    <w:rsid w:val="00B90474"/>
    <w:rsid w:val="00B9048D"/>
    <w:rsid w:val="00B90584"/>
    <w:rsid w:val="00B908A1"/>
    <w:rsid w:val="00B90C43"/>
    <w:rsid w:val="00B90E16"/>
    <w:rsid w:val="00B90F4F"/>
    <w:rsid w:val="00B90F9A"/>
    <w:rsid w:val="00B90FFD"/>
    <w:rsid w:val="00B9118A"/>
    <w:rsid w:val="00B911AA"/>
    <w:rsid w:val="00B91368"/>
    <w:rsid w:val="00B913B5"/>
    <w:rsid w:val="00B9187E"/>
    <w:rsid w:val="00B91A4B"/>
    <w:rsid w:val="00B91A53"/>
    <w:rsid w:val="00B91CF5"/>
    <w:rsid w:val="00B9204B"/>
    <w:rsid w:val="00B92155"/>
    <w:rsid w:val="00B92208"/>
    <w:rsid w:val="00B92287"/>
    <w:rsid w:val="00B922C2"/>
    <w:rsid w:val="00B922E7"/>
    <w:rsid w:val="00B923A6"/>
    <w:rsid w:val="00B9251B"/>
    <w:rsid w:val="00B926D9"/>
    <w:rsid w:val="00B92768"/>
    <w:rsid w:val="00B927FB"/>
    <w:rsid w:val="00B92879"/>
    <w:rsid w:val="00B92B57"/>
    <w:rsid w:val="00B92FC7"/>
    <w:rsid w:val="00B93060"/>
    <w:rsid w:val="00B931AD"/>
    <w:rsid w:val="00B931CC"/>
    <w:rsid w:val="00B931EA"/>
    <w:rsid w:val="00B931FA"/>
    <w:rsid w:val="00B93378"/>
    <w:rsid w:val="00B934D7"/>
    <w:rsid w:val="00B935B8"/>
    <w:rsid w:val="00B93705"/>
    <w:rsid w:val="00B93784"/>
    <w:rsid w:val="00B93BB9"/>
    <w:rsid w:val="00B93D75"/>
    <w:rsid w:val="00B9436C"/>
    <w:rsid w:val="00B945CD"/>
    <w:rsid w:val="00B946DE"/>
    <w:rsid w:val="00B94731"/>
    <w:rsid w:val="00B94873"/>
    <w:rsid w:val="00B949E9"/>
    <w:rsid w:val="00B94AAA"/>
    <w:rsid w:val="00B94C2D"/>
    <w:rsid w:val="00B94D24"/>
    <w:rsid w:val="00B94F04"/>
    <w:rsid w:val="00B94F11"/>
    <w:rsid w:val="00B957E1"/>
    <w:rsid w:val="00B9594B"/>
    <w:rsid w:val="00B95EB3"/>
    <w:rsid w:val="00B95F43"/>
    <w:rsid w:val="00B9604D"/>
    <w:rsid w:val="00B9649B"/>
    <w:rsid w:val="00B9657C"/>
    <w:rsid w:val="00B965A9"/>
    <w:rsid w:val="00B966C7"/>
    <w:rsid w:val="00B9686E"/>
    <w:rsid w:val="00B9691A"/>
    <w:rsid w:val="00B96928"/>
    <w:rsid w:val="00B96B47"/>
    <w:rsid w:val="00B96C46"/>
    <w:rsid w:val="00B96ED8"/>
    <w:rsid w:val="00B96EE3"/>
    <w:rsid w:val="00B97085"/>
    <w:rsid w:val="00B972FC"/>
    <w:rsid w:val="00B97359"/>
    <w:rsid w:val="00B9736E"/>
    <w:rsid w:val="00B974D9"/>
    <w:rsid w:val="00B978DB"/>
    <w:rsid w:val="00B9794C"/>
    <w:rsid w:val="00B97982"/>
    <w:rsid w:val="00B97A95"/>
    <w:rsid w:val="00B97BEF"/>
    <w:rsid w:val="00B97CFE"/>
    <w:rsid w:val="00B97D2B"/>
    <w:rsid w:val="00B97DAD"/>
    <w:rsid w:val="00BA0097"/>
    <w:rsid w:val="00BA0173"/>
    <w:rsid w:val="00BA0194"/>
    <w:rsid w:val="00BA058F"/>
    <w:rsid w:val="00BA0681"/>
    <w:rsid w:val="00BA07FA"/>
    <w:rsid w:val="00BA08EA"/>
    <w:rsid w:val="00BA0B24"/>
    <w:rsid w:val="00BA0E57"/>
    <w:rsid w:val="00BA10DF"/>
    <w:rsid w:val="00BA1320"/>
    <w:rsid w:val="00BA142C"/>
    <w:rsid w:val="00BA1439"/>
    <w:rsid w:val="00BA148B"/>
    <w:rsid w:val="00BA153C"/>
    <w:rsid w:val="00BA1893"/>
    <w:rsid w:val="00BA19F5"/>
    <w:rsid w:val="00BA1A0A"/>
    <w:rsid w:val="00BA1A0F"/>
    <w:rsid w:val="00BA1B4B"/>
    <w:rsid w:val="00BA1BB8"/>
    <w:rsid w:val="00BA1BFB"/>
    <w:rsid w:val="00BA1CC9"/>
    <w:rsid w:val="00BA1DFF"/>
    <w:rsid w:val="00BA2009"/>
    <w:rsid w:val="00BA209D"/>
    <w:rsid w:val="00BA2178"/>
    <w:rsid w:val="00BA22F2"/>
    <w:rsid w:val="00BA2312"/>
    <w:rsid w:val="00BA2364"/>
    <w:rsid w:val="00BA2446"/>
    <w:rsid w:val="00BA25B0"/>
    <w:rsid w:val="00BA2668"/>
    <w:rsid w:val="00BA2736"/>
    <w:rsid w:val="00BA2919"/>
    <w:rsid w:val="00BA29F6"/>
    <w:rsid w:val="00BA2ED2"/>
    <w:rsid w:val="00BA2F34"/>
    <w:rsid w:val="00BA2FAF"/>
    <w:rsid w:val="00BA32B6"/>
    <w:rsid w:val="00BA3712"/>
    <w:rsid w:val="00BA3867"/>
    <w:rsid w:val="00BA38EE"/>
    <w:rsid w:val="00BA3921"/>
    <w:rsid w:val="00BA39FF"/>
    <w:rsid w:val="00BA3AFB"/>
    <w:rsid w:val="00BA3C02"/>
    <w:rsid w:val="00BA3C0D"/>
    <w:rsid w:val="00BA3C52"/>
    <w:rsid w:val="00BA3CD8"/>
    <w:rsid w:val="00BA3D14"/>
    <w:rsid w:val="00BA3D34"/>
    <w:rsid w:val="00BA3E12"/>
    <w:rsid w:val="00BA40BB"/>
    <w:rsid w:val="00BA4105"/>
    <w:rsid w:val="00BA455E"/>
    <w:rsid w:val="00BA484D"/>
    <w:rsid w:val="00BA4999"/>
    <w:rsid w:val="00BA4B5F"/>
    <w:rsid w:val="00BA4C1A"/>
    <w:rsid w:val="00BA4C5E"/>
    <w:rsid w:val="00BA4E46"/>
    <w:rsid w:val="00BA4F6E"/>
    <w:rsid w:val="00BA5122"/>
    <w:rsid w:val="00BA523D"/>
    <w:rsid w:val="00BA5468"/>
    <w:rsid w:val="00BA5580"/>
    <w:rsid w:val="00BA55C9"/>
    <w:rsid w:val="00BA58E5"/>
    <w:rsid w:val="00BA58FE"/>
    <w:rsid w:val="00BA5CC2"/>
    <w:rsid w:val="00BA5CFF"/>
    <w:rsid w:val="00BA5EDD"/>
    <w:rsid w:val="00BA5EF7"/>
    <w:rsid w:val="00BA609A"/>
    <w:rsid w:val="00BA60A9"/>
    <w:rsid w:val="00BA60B7"/>
    <w:rsid w:val="00BA61CA"/>
    <w:rsid w:val="00BA6546"/>
    <w:rsid w:val="00BA6551"/>
    <w:rsid w:val="00BA6739"/>
    <w:rsid w:val="00BA69F1"/>
    <w:rsid w:val="00BA6D87"/>
    <w:rsid w:val="00BA6DAF"/>
    <w:rsid w:val="00BA6E78"/>
    <w:rsid w:val="00BA6F71"/>
    <w:rsid w:val="00BA7034"/>
    <w:rsid w:val="00BA7440"/>
    <w:rsid w:val="00BA750A"/>
    <w:rsid w:val="00BA7606"/>
    <w:rsid w:val="00BA77CE"/>
    <w:rsid w:val="00BA78A1"/>
    <w:rsid w:val="00BA7A52"/>
    <w:rsid w:val="00BA7DB1"/>
    <w:rsid w:val="00BA7E7A"/>
    <w:rsid w:val="00BA7EEB"/>
    <w:rsid w:val="00BB00D2"/>
    <w:rsid w:val="00BB0118"/>
    <w:rsid w:val="00BB04A9"/>
    <w:rsid w:val="00BB05CF"/>
    <w:rsid w:val="00BB06F3"/>
    <w:rsid w:val="00BB0792"/>
    <w:rsid w:val="00BB07FA"/>
    <w:rsid w:val="00BB09C1"/>
    <w:rsid w:val="00BB0CCB"/>
    <w:rsid w:val="00BB0D7A"/>
    <w:rsid w:val="00BB1130"/>
    <w:rsid w:val="00BB1243"/>
    <w:rsid w:val="00BB1282"/>
    <w:rsid w:val="00BB12BE"/>
    <w:rsid w:val="00BB130B"/>
    <w:rsid w:val="00BB1487"/>
    <w:rsid w:val="00BB148D"/>
    <w:rsid w:val="00BB15A2"/>
    <w:rsid w:val="00BB177A"/>
    <w:rsid w:val="00BB183B"/>
    <w:rsid w:val="00BB19B4"/>
    <w:rsid w:val="00BB1B18"/>
    <w:rsid w:val="00BB1BC7"/>
    <w:rsid w:val="00BB1C87"/>
    <w:rsid w:val="00BB212E"/>
    <w:rsid w:val="00BB23C2"/>
    <w:rsid w:val="00BB2412"/>
    <w:rsid w:val="00BB248E"/>
    <w:rsid w:val="00BB2706"/>
    <w:rsid w:val="00BB28E9"/>
    <w:rsid w:val="00BB2953"/>
    <w:rsid w:val="00BB2A63"/>
    <w:rsid w:val="00BB2A6E"/>
    <w:rsid w:val="00BB2DAE"/>
    <w:rsid w:val="00BB2ED3"/>
    <w:rsid w:val="00BB2EDF"/>
    <w:rsid w:val="00BB2FE4"/>
    <w:rsid w:val="00BB3010"/>
    <w:rsid w:val="00BB3429"/>
    <w:rsid w:val="00BB3439"/>
    <w:rsid w:val="00BB38B7"/>
    <w:rsid w:val="00BB390C"/>
    <w:rsid w:val="00BB392B"/>
    <w:rsid w:val="00BB3939"/>
    <w:rsid w:val="00BB3C38"/>
    <w:rsid w:val="00BB3C62"/>
    <w:rsid w:val="00BB3D53"/>
    <w:rsid w:val="00BB3DE7"/>
    <w:rsid w:val="00BB3DF4"/>
    <w:rsid w:val="00BB41EE"/>
    <w:rsid w:val="00BB428B"/>
    <w:rsid w:val="00BB4331"/>
    <w:rsid w:val="00BB440D"/>
    <w:rsid w:val="00BB4415"/>
    <w:rsid w:val="00BB470C"/>
    <w:rsid w:val="00BB4753"/>
    <w:rsid w:val="00BB4B26"/>
    <w:rsid w:val="00BB4BB1"/>
    <w:rsid w:val="00BB4E21"/>
    <w:rsid w:val="00BB4EB8"/>
    <w:rsid w:val="00BB5072"/>
    <w:rsid w:val="00BB52E9"/>
    <w:rsid w:val="00BB5396"/>
    <w:rsid w:val="00BB53D1"/>
    <w:rsid w:val="00BB5470"/>
    <w:rsid w:val="00BB5474"/>
    <w:rsid w:val="00BB5534"/>
    <w:rsid w:val="00BB5595"/>
    <w:rsid w:val="00BB5669"/>
    <w:rsid w:val="00BB56D1"/>
    <w:rsid w:val="00BB575B"/>
    <w:rsid w:val="00BB57A7"/>
    <w:rsid w:val="00BB57AD"/>
    <w:rsid w:val="00BB57CA"/>
    <w:rsid w:val="00BB583B"/>
    <w:rsid w:val="00BB5B85"/>
    <w:rsid w:val="00BB5D4B"/>
    <w:rsid w:val="00BB5E91"/>
    <w:rsid w:val="00BB5F5A"/>
    <w:rsid w:val="00BB5FFF"/>
    <w:rsid w:val="00BB6141"/>
    <w:rsid w:val="00BB62A2"/>
    <w:rsid w:val="00BB63EC"/>
    <w:rsid w:val="00BB6521"/>
    <w:rsid w:val="00BB66A9"/>
    <w:rsid w:val="00BB66E9"/>
    <w:rsid w:val="00BB671A"/>
    <w:rsid w:val="00BB6934"/>
    <w:rsid w:val="00BB6947"/>
    <w:rsid w:val="00BB6AFD"/>
    <w:rsid w:val="00BB6BD9"/>
    <w:rsid w:val="00BB6C06"/>
    <w:rsid w:val="00BB6C6B"/>
    <w:rsid w:val="00BB6D18"/>
    <w:rsid w:val="00BB6D73"/>
    <w:rsid w:val="00BB71A3"/>
    <w:rsid w:val="00BB7463"/>
    <w:rsid w:val="00BB7580"/>
    <w:rsid w:val="00BB75D6"/>
    <w:rsid w:val="00BB7750"/>
    <w:rsid w:val="00BB7775"/>
    <w:rsid w:val="00BB7801"/>
    <w:rsid w:val="00BB78AA"/>
    <w:rsid w:val="00BB7A2D"/>
    <w:rsid w:val="00BB7A6E"/>
    <w:rsid w:val="00BB7C1C"/>
    <w:rsid w:val="00BB7C2C"/>
    <w:rsid w:val="00BB7CC9"/>
    <w:rsid w:val="00BB7FD3"/>
    <w:rsid w:val="00BC0044"/>
    <w:rsid w:val="00BC0679"/>
    <w:rsid w:val="00BC0683"/>
    <w:rsid w:val="00BC0696"/>
    <w:rsid w:val="00BC0733"/>
    <w:rsid w:val="00BC0751"/>
    <w:rsid w:val="00BC0953"/>
    <w:rsid w:val="00BC09D9"/>
    <w:rsid w:val="00BC0B41"/>
    <w:rsid w:val="00BC0B81"/>
    <w:rsid w:val="00BC0BAF"/>
    <w:rsid w:val="00BC0BC3"/>
    <w:rsid w:val="00BC0D32"/>
    <w:rsid w:val="00BC0DCC"/>
    <w:rsid w:val="00BC0F0E"/>
    <w:rsid w:val="00BC0F87"/>
    <w:rsid w:val="00BC139B"/>
    <w:rsid w:val="00BC15A0"/>
    <w:rsid w:val="00BC18F7"/>
    <w:rsid w:val="00BC191A"/>
    <w:rsid w:val="00BC1A95"/>
    <w:rsid w:val="00BC1B97"/>
    <w:rsid w:val="00BC1DD7"/>
    <w:rsid w:val="00BC1EE3"/>
    <w:rsid w:val="00BC1F64"/>
    <w:rsid w:val="00BC1F93"/>
    <w:rsid w:val="00BC2120"/>
    <w:rsid w:val="00BC213D"/>
    <w:rsid w:val="00BC217D"/>
    <w:rsid w:val="00BC22B5"/>
    <w:rsid w:val="00BC2504"/>
    <w:rsid w:val="00BC27EC"/>
    <w:rsid w:val="00BC2800"/>
    <w:rsid w:val="00BC28FA"/>
    <w:rsid w:val="00BC2923"/>
    <w:rsid w:val="00BC2BA4"/>
    <w:rsid w:val="00BC2C48"/>
    <w:rsid w:val="00BC2CA0"/>
    <w:rsid w:val="00BC2F6F"/>
    <w:rsid w:val="00BC2F70"/>
    <w:rsid w:val="00BC2FC7"/>
    <w:rsid w:val="00BC2FED"/>
    <w:rsid w:val="00BC3286"/>
    <w:rsid w:val="00BC347C"/>
    <w:rsid w:val="00BC3599"/>
    <w:rsid w:val="00BC36C2"/>
    <w:rsid w:val="00BC382D"/>
    <w:rsid w:val="00BC3865"/>
    <w:rsid w:val="00BC3888"/>
    <w:rsid w:val="00BC390A"/>
    <w:rsid w:val="00BC3926"/>
    <w:rsid w:val="00BC3B24"/>
    <w:rsid w:val="00BC3F53"/>
    <w:rsid w:val="00BC3FC7"/>
    <w:rsid w:val="00BC3FDC"/>
    <w:rsid w:val="00BC4007"/>
    <w:rsid w:val="00BC4009"/>
    <w:rsid w:val="00BC4208"/>
    <w:rsid w:val="00BC43AE"/>
    <w:rsid w:val="00BC4681"/>
    <w:rsid w:val="00BC4745"/>
    <w:rsid w:val="00BC4CD0"/>
    <w:rsid w:val="00BC4CFF"/>
    <w:rsid w:val="00BC4D86"/>
    <w:rsid w:val="00BC4DFC"/>
    <w:rsid w:val="00BC4E8B"/>
    <w:rsid w:val="00BC4FEC"/>
    <w:rsid w:val="00BC5505"/>
    <w:rsid w:val="00BC5514"/>
    <w:rsid w:val="00BC56C7"/>
    <w:rsid w:val="00BC58CB"/>
    <w:rsid w:val="00BC5AD6"/>
    <w:rsid w:val="00BC5C70"/>
    <w:rsid w:val="00BC5C7A"/>
    <w:rsid w:val="00BC5CF3"/>
    <w:rsid w:val="00BC5D31"/>
    <w:rsid w:val="00BC5F2D"/>
    <w:rsid w:val="00BC5F3C"/>
    <w:rsid w:val="00BC5F81"/>
    <w:rsid w:val="00BC63EC"/>
    <w:rsid w:val="00BC640A"/>
    <w:rsid w:val="00BC6466"/>
    <w:rsid w:val="00BC647B"/>
    <w:rsid w:val="00BC66C8"/>
    <w:rsid w:val="00BC670C"/>
    <w:rsid w:val="00BC6999"/>
    <w:rsid w:val="00BC6C7F"/>
    <w:rsid w:val="00BC6CBD"/>
    <w:rsid w:val="00BC6E11"/>
    <w:rsid w:val="00BC6F17"/>
    <w:rsid w:val="00BC6FCD"/>
    <w:rsid w:val="00BC7313"/>
    <w:rsid w:val="00BC7381"/>
    <w:rsid w:val="00BC7680"/>
    <w:rsid w:val="00BC7779"/>
    <w:rsid w:val="00BC782A"/>
    <w:rsid w:val="00BC7A99"/>
    <w:rsid w:val="00BC7CCB"/>
    <w:rsid w:val="00BC7D40"/>
    <w:rsid w:val="00BC7E68"/>
    <w:rsid w:val="00BD0022"/>
    <w:rsid w:val="00BD027D"/>
    <w:rsid w:val="00BD0375"/>
    <w:rsid w:val="00BD07B3"/>
    <w:rsid w:val="00BD07E6"/>
    <w:rsid w:val="00BD093C"/>
    <w:rsid w:val="00BD0941"/>
    <w:rsid w:val="00BD095B"/>
    <w:rsid w:val="00BD0B56"/>
    <w:rsid w:val="00BD0D20"/>
    <w:rsid w:val="00BD0D76"/>
    <w:rsid w:val="00BD0DA6"/>
    <w:rsid w:val="00BD0EEC"/>
    <w:rsid w:val="00BD0FF3"/>
    <w:rsid w:val="00BD1000"/>
    <w:rsid w:val="00BD11F2"/>
    <w:rsid w:val="00BD151B"/>
    <w:rsid w:val="00BD15E3"/>
    <w:rsid w:val="00BD15F4"/>
    <w:rsid w:val="00BD1807"/>
    <w:rsid w:val="00BD199A"/>
    <w:rsid w:val="00BD1AEF"/>
    <w:rsid w:val="00BD1B0C"/>
    <w:rsid w:val="00BD1B93"/>
    <w:rsid w:val="00BD1DE9"/>
    <w:rsid w:val="00BD1F7E"/>
    <w:rsid w:val="00BD21CC"/>
    <w:rsid w:val="00BD2225"/>
    <w:rsid w:val="00BD232A"/>
    <w:rsid w:val="00BD2392"/>
    <w:rsid w:val="00BD2513"/>
    <w:rsid w:val="00BD252D"/>
    <w:rsid w:val="00BD25C0"/>
    <w:rsid w:val="00BD261B"/>
    <w:rsid w:val="00BD2650"/>
    <w:rsid w:val="00BD2680"/>
    <w:rsid w:val="00BD277C"/>
    <w:rsid w:val="00BD2815"/>
    <w:rsid w:val="00BD28CB"/>
    <w:rsid w:val="00BD29BE"/>
    <w:rsid w:val="00BD2ACE"/>
    <w:rsid w:val="00BD2BA6"/>
    <w:rsid w:val="00BD2F2E"/>
    <w:rsid w:val="00BD3113"/>
    <w:rsid w:val="00BD338C"/>
    <w:rsid w:val="00BD399B"/>
    <w:rsid w:val="00BD3A07"/>
    <w:rsid w:val="00BD3DAE"/>
    <w:rsid w:val="00BD412E"/>
    <w:rsid w:val="00BD4139"/>
    <w:rsid w:val="00BD4351"/>
    <w:rsid w:val="00BD4571"/>
    <w:rsid w:val="00BD469F"/>
    <w:rsid w:val="00BD479A"/>
    <w:rsid w:val="00BD4909"/>
    <w:rsid w:val="00BD4979"/>
    <w:rsid w:val="00BD4BD2"/>
    <w:rsid w:val="00BD4C7D"/>
    <w:rsid w:val="00BD4D75"/>
    <w:rsid w:val="00BD4F0A"/>
    <w:rsid w:val="00BD5043"/>
    <w:rsid w:val="00BD5229"/>
    <w:rsid w:val="00BD527F"/>
    <w:rsid w:val="00BD539B"/>
    <w:rsid w:val="00BD5608"/>
    <w:rsid w:val="00BD57D7"/>
    <w:rsid w:val="00BD59EA"/>
    <w:rsid w:val="00BD5A09"/>
    <w:rsid w:val="00BD5A79"/>
    <w:rsid w:val="00BD5AD9"/>
    <w:rsid w:val="00BD5BFA"/>
    <w:rsid w:val="00BD5C77"/>
    <w:rsid w:val="00BD5C8F"/>
    <w:rsid w:val="00BD5CFD"/>
    <w:rsid w:val="00BD611D"/>
    <w:rsid w:val="00BD6232"/>
    <w:rsid w:val="00BD629B"/>
    <w:rsid w:val="00BD63BB"/>
    <w:rsid w:val="00BD67D8"/>
    <w:rsid w:val="00BD6821"/>
    <w:rsid w:val="00BD68DB"/>
    <w:rsid w:val="00BD68FC"/>
    <w:rsid w:val="00BD691D"/>
    <w:rsid w:val="00BD6B35"/>
    <w:rsid w:val="00BD6B96"/>
    <w:rsid w:val="00BD6D3D"/>
    <w:rsid w:val="00BD6E54"/>
    <w:rsid w:val="00BD6FDF"/>
    <w:rsid w:val="00BD712E"/>
    <w:rsid w:val="00BD7138"/>
    <w:rsid w:val="00BD7146"/>
    <w:rsid w:val="00BD71E0"/>
    <w:rsid w:val="00BD758E"/>
    <w:rsid w:val="00BD762E"/>
    <w:rsid w:val="00BD76C8"/>
    <w:rsid w:val="00BD7AD9"/>
    <w:rsid w:val="00BD7B04"/>
    <w:rsid w:val="00BD7B6B"/>
    <w:rsid w:val="00BE000E"/>
    <w:rsid w:val="00BE021E"/>
    <w:rsid w:val="00BE0224"/>
    <w:rsid w:val="00BE03F7"/>
    <w:rsid w:val="00BE0706"/>
    <w:rsid w:val="00BE0733"/>
    <w:rsid w:val="00BE0A75"/>
    <w:rsid w:val="00BE0CBC"/>
    <w:rsid w:val="00BE0D0F"/>
    <w:rsid w:val="00BE0D54"/>
    <w:rsid w:val="00BE0D6C"/>
    <w:rsid w:val="00BE0F77"/>
    <w:rsid w:val="00BE0FBD"/>
    <w:rsid w:val="00BE108F"/>
    <w:rsid w:val="00BE1688"/>
    <w:rsid w:val="00BE17E2"/>
    <w:rsid w:val="00BE182D"/>
    <w:rsid w:val="00BE18D1"/>
    <w:rsid w:val="00BE1A51"/>
    <w:rsid w:val="00BE1DBC"/>
    <w:rsid w:val="00BE1EE1"/>
    <w:rsid w:val="00BE2036"/>
    <w:rsid w:val="00BE2240"/>
    <w:rsid w:val="00BE2322"/>
    <w:rsid w:val="00BE23AF"/>
    <w:rsid w:val="00BE24B9"/>
    <w:rsid w:val="00BE24EB"/>
    <w:rsid w:val="00BE2536"/>
    <w:rsid w:val="00BE2AA4"/>
    <w:rsid w:val="00BE2B1E"/>
    <w:rsid w:val="00BE2BB3"/>
    <w:rsid w:val="00BE2C44"/>
    <w:rsid w:val="00BE2E43"/>
    <w:rsid w:val="00BE30B7"/>
    <w:rsid w:val="00BE31B6"/>
    <w:rsid w:val="00BE32AC"/>
    <w:rsid w:val="00BE349F"/>
    <w:rsid w:val="00BE36F6"/>
    <w:rsid w:val="00BE372B"/>
    <w:rsid w:val="00BE377D"/>
    <w:rsid w:val="00BE37F9"/>
    <w:rsid w:val="00BE3896"/>
    <w:rsid w:val="00BE3927"/>
    <w:rsid w:val="00BE39CF"/>
    <w:rsid w:val="00BE3A43"/>
    <w:rsid w:val="00BE3A81"/>
    <w:rsid w:val="00BE3EB2"/>
    <w:rsid w:val="00BE4511"/>
    <w:rsid w:val="00BE45A2"/>
    <w:rsid w:val="00BE45DD"/>
    <w:rsid w:val="00BE4B17"/>
    <w:rsid w:val="00BE4B22"/>
    <w:rsid w:val="00BE4C8C"/>
    <w:rsid w:val="00BE4D79"/>
    <w:rsid w:val="00BE4D88"/>
    <w:rsid w:val="00BE4F9E"/>
    <w:rsid w:val="00BE500B"/>
    <w:rsid w:val="00BE5010"/>
    <w:rsid w:val="00BE514C"/>
    <w:rsid w:val="00BE5358"/>
    <w:rsid w:val="00BE53CA"/>
    <w:rsid w:val="00BE53E1"/>
    <w:rsid w:val="00BE5B52"/>
    <w:rsid w:val="00BE5E0B"/>
    <w:rsid w:val="00BE5E35"/>
    <w:rsid w:val="00BE615F"/>
    <w:rsid w:val="00BE6252"/>
    <w:rsid w:val="00BE6262"/>
    <w:rsid w:val="00BE6816"/>
    <w:rsid w:val="00BE6A34"/>
    <w:rsid w:val="00BE6EC8"/>
    <w:rsid w:val="00BE7037"/>
    <w:rsid w:val="00BE7119"/>
    <w:rsid w:val="00BE7312"/>
    <w:rsid w:val="00BE7494"/>
    <w:rsid w:val="00BE7574"/>
    <w:rsid w:val="00BE7666"/>
    <w:rsid w:val="00BE767E"/>
    <w:rsid w:val="00BE7873"/>
    <w:rsid w:val="00BE7C04"/>
    <w:rsid w:val="00BE7C2F"/>
    <w:rsid w:val="00BE7CBD"/>
    <w:rsid w:val="00BE7DDC"/>
    <w:rsid w:val="00BE7E1D"/>
    <w:rsid w:val="00BE7FBE"/>
    <w:rsid w:val="00BF0695"/>
    <w:rsid w:val="00BF084D"/>
    <w:rsid w:val="00BF085B"/>
    <w:rsid w:val="00BF0899"/>
    <w:rsid w:val="00BF08FE"/>
    <w:rsid w:val="00BF0A1C"/>
    <w:rsid w:val="00BF0AC9"/>
    <w:rsid w:val="00BF0DA1"/>
    <w:rsid w:val="00BF11F3"/>
    <w:rsid w:val="00BF1257"/>
    <w:rsid w:val="00BF14B6"/>
    <w:rsid w:val="00BF1636"/>
    <w:rsid w:val="00BF18F5"/>
    <w:rsid w:val="00BF19B8"/>
    <w:rsid w:val="00BF1A07"/>
    <w:rsid w:val="00BF1ACE"/>
    <w:rsid w:val="00BF1C5F"/>
    <w:rsid w:val="00BF1D01"/>
    <w:rsid w:val="00BF1DFD"/>
    <w:rsid w:val="00BF2131"/>
    <w:rsid w:val="00BF2195"/>
    <w:rsid w:val="00BF2204"/>
    <w:rsid w:val="00BF2211"/>
    <w:rsid w:val="00BF22F7"/>
    <w:rsid w:val="00BF2641"/>
    <w:rsid w:val="00BF2715"/>
    <w:rsid w:val="00BF281D"/>
    <w:rsid w:val="00BF2858"/>
    <w:rsid w:val="00BF299E"/>
    <w:rsid w:val="00BF29B5"/>
    <w:rsid w:val="00BF2B37"/>
    <w:rsid w:val="00BF2C6C"/>
    <w:rsid w:val="00BF2D78"/>
    <w:rsid w:val="00BF3034"/>
    <w:rsid w:val="00BF3049"/>
    <w:rsid w:val="00BF3162"/>
    <w:rsid w:val="00BF33F3"/>
    <w:rsid w:val="00BF3588"/>
    <w:rsid w:val="00BF3611"/>
    <w:rsid w:val="00BF3768"/>
    <w:rsid w:val="00BF3798"/>
    <w:rsid w:val="00BF3799"/>
    <w:rsid w:val="00BF3849"/>
    <w:rsid w:val="00BF3869"/>
    <w:rsid w:val="00BF38A5"/>
    <w:rsid w:val="00BF38AD"/>
    <w:rsid w:val="00BF3A6D"/>
    <w:rsid w:val="00BF3AAC"/>
    <w:rsid w:val="00BF3B79"/>
    <w:rsid w:val="00BF3F30"/>
    <w:rsid w:val="00BF4207"/>
    <w:rsid w:val="00BF42BA"/>
    <w:rsid w:val="00BF431C"/>
    <w:rsid w:val="00BF457B"/>
    <w:rsid w:val="00BF4851"/>
    <w:rsid w:val="00BF487C"/>
    <w:rsid w:val="00BF4966"/>
    <w:rsid w:val="00BF4A74"/>
    <w:rsid w:val="00BF4A7F"/>
    <w:rsid w:val="00BF4CD0"/>
    <w:rsid w:val="00BF4D72"/>
    <w:rsid w:val="00BF4F5D"/>
    <w:rsid w:val="00BF53D9"/>
    <w:rsid w:val="00BF53E7"/>
    <w:rsid w:val="00BF54E5"/>
    <w:rsid w:val="00BF56A1"/>
    <w:rsid w:val="00BF56D7"/>
    <w:rsid w:val="00BF5B69"/>
    <w:rsid w:val="00BF5B88"/>
    <w:rsid w:val="00BF5DCC"/>
    <w:rsid w:val="00BF5EA0"/>
    <w:rsid w:val="00BF5F90"/>
    <w:rsid w:val="00BF600A"/>
    <w:rsid w:val="00BF6050"/>
    <w:rsid w:val="00BF6072"/>
    <w:rsid w:val="00BF620F"/>
    <w:rsid w:val="00BF6335"/>
    <w:rsid w:val="00BF635E"/>
    <w:rsid w:val="00BF685E"/>
    <w:rsid w:val="00BF69A0"/>
    <w:rsid w:val="00BF6A7D"/>
    <w:rsid w:val="00BF6D41"/>
    <w:rsid w:val="00BF6D7F"/>
    <w:rsid w:val="00BF6E05"/>
    <w:rsid w:val="00BF6F20"/>
    <w:rsid w:val="00BF7339"/>
    <w:rsid w:val="00BF7362"/>
    <w:rsid w:val="00BF7794"/>
    <w:rsid w:val="00BF78E4"/>
    <w:rsid w:val="00BF7C17"/>
    <w:rsid w:val="00C003FC"/>
    <w:rsid w:val="00C00584"/>
    <w:rsid w:val="00C00689"/>
    <w:rsid w:val="00C008AA"/>
    <w:rsid w:val="00C008B9"/>
    <w:rsid w:val="00C009B1"/>
    <w:rsid w:val="00C00B2B"/>
    <w:rsid w:val="00C00C58"/>
    <w:rsid w:val="00C00ECD"/>
    <w:rsid w:val="00C00F38"/>
    <w:rsid w:val="00C00FD3"/>
    <w:rsid w:val="00C01160"/>
    <w:rsid w:val="00C012D4"/>
    <w:rsid w:val="00C01506"/>
    <w:rsid w:val="00C01576"/>
    <w:rsid w:val="00C015D4"/>
    <w:rsid w:val="00C01795"/>
    <w:rsid w:val="00C017A3"/>
    <w:rsid w:val="00C0192F"/>
    <w:rsid w:val="00C019F3"/>
    <w:rsid w:val="00C01A25"/>
    <w:rsid w:val="00C01A5A"/>
    <w:rsid w:val="00C01ADD"/>
    <w:rsid w:val="00C01B17"/>
    <w:rsid w:val="00C01EE2"/>
    <w:rsid w:val="00C0241A"/>
    <w:rsid w:val="00C0257E"/>
    <w:rsid w:val="00C0280A"/>
    <w:rsid w:val="00C029DA"/>
    <w:rsid w:val="00C02C9D"/>
    <w:rsid w:val="00C02D56"/>
    <w:rsid w:val="00C02F02"/>
    <w:rsid w:val="00C03027"/>
    <w:rsid w:val="00C030AE"/>
    <w:rsid w:val="00C03143"/>
    <w:rsid w:val="00C03165"/>
    <w:rsid w:val="00C03340"/>
    <w:rsid w:val="00C03513"/>
    <w:rsid w:val="00C0366D"/>
    <w:rsid w:val="00C03918"/>
    <w:rsid w:val="00C03A1C"/>
    <w:rsid w:val="00C03AC6"/>
    <w:rsid w:val="00C03B74"/>
    <w:rsid w:val="00C03FDB"/>
    <w:rsid w:val="00C04178"/>
    <w:rsid w:val="00C0438D"/>
    <w:rsid w:val="00C0457F"/>
    <w:rsid w:val="00C0485D"/>
    <w:rsid w:val="00C04BA0"/>
    <w:rsid w:val="00C04D85"/>
    <w:rsid w:val="00C04E82"/>
    <w:rsid w:val="00C050B4"/>
    <w:rsid w:val="00C050F3"/>
    <w:rsid w:val="00C05104"/>
    <w:rsid w:val="00C05150"/>
    <w:rsid w:val="00C052E3"/>
    <w:rsid w:val="00C052F6"/>
    <w:rsid w:val="00C054C1"/>
    <w:rsid w:val="00C054E5"/>
    <w:rsid w:val="00C056B0"/>
    <w:rsid w:val="00C05738"/>
    <w:rsid w:val="00C057FC"/>
    <w:rsid w:val="00C05A12"/>
    <w:rsid w:val="00C05A1C"/>
    <w:rsid w:val="00C05AF3"/>
    <w:rsid w:val="00C05B50"/>
    <w:rsid w:val="00C05C44"/>
    <w:rsid w:val="00C05C52"/>
    <w:rsid w:val="00C05C9C"/>
    <w:rsid w:val="00C061FB"/>
    <w:rsid w:val="00C06203"/>
    <w:rsid w:val="00C06260"/>
    <w:rsid w:val="00C062BA"/>
    <w:rsid w:val="00C06540"/>
    <w:rsid w:val="00C0661C"/>
    <w:rsid w:val="00C0666C"/>
    <w:rsid w:val="00C06706"/>
    <w:rsid w:val="00C06813"/>
    <w:rsid w:val="00C06A33"/>
    <w:rsid w:val="00C06BB4"/>
    <w:rsid w:val="00C06C20"/>
    <w:rsid w:val="00C06E5B"/>
    <w:rsid w:val="00C0702D"/>
    <w:rsid w:val="00C070A4"/>
    <w:rsid w:val="00C0742D"/>
    <w:rsid w:val="00C07499"/>
    <w:rsid w:val="00C0771E"/>
    <w:rsid w:val="00C07747"/>
    <w:rsid w:val="00C078E2"/>
    <w:rsid w:val="00C079C6"/>
    <w:rsid w:val="00C079FF"/>
    <w:rsid w:val="00C07A84"/>
    <w:rsid w:val="00C07EBE"/>
    <w:rsid w:val="00C100E6"/>
    <w:rsid w:val="00C101EA"/>
    <w:rsid w:val="00C103C4"/>
    <w:rsid w:val="00C104B1"/>
    <w:rsid w:val="00C104CE"/>
    <w:rsid w:val="00C105E8"/>
    <w:rsid w:val="00C10615"/>
    <w:rsid w:val="00C10744"/>
    <w:rsid w:val="00C1076C"/>
    <w:rsid w:val="00C1079D"/>
    <w:rsid w:val="00C107DB"/>
    <w:rsid w:val="00C108EE"/>
    <w:rsid w:val="00C10B51"/>
    <w:rsid w:val="00C10BAA"/>
    <w:rsid w:val="00C10C3C"/>
    <w:rsid w:val="00C11088"/>
    <w:rsid w:val="00C111BC"/>
    <w:rsid w:val="00C11311"/>
    <w:rsid w:val="00C113E5"/>
    <w:rsid w:val="00C11440"/>
    <w:rsid w:val="00C116D5"/>
    <w:rsid w:val="00C1173A"/>
    <w:rsid w:val="00C11776"/>
    <w:rsid w:val="00C11937"/>
    <w:rsid w:val="00C11A95"/>
    <w:rsid w:val="00C11C04"/>
    <w:rsid w:val="00C11E42"/>
    <w:rsid w:val="00C11EFE"/>
    <w:rsid w:val="00C11FC5"/>
    <w:rsid w:val="00C120EC"/>
    <w:rsid w:val="00C12199"/>
    <w:rsid w:val="00C121CD"/>
    <w:rsid w:val="00C121E3"/>
    <w:rsid w:val="00C1221E"/>
    <w:rsid w:val="00C124F3"/>
    <w:rsid w:val="00C125A4"/>
    <w:rsid w:val="00C126A4"/>
    <w:rsid w:val="00C12734"/>
    <w:rsid w:val="00C12977"/>
    <w:rsid w:val="00C12C55"/>
    <w:rsid w:val="00C12C8B"/>
    <w:rsid w:val="00C12EAC"/>
    <w:rsid w:val="00C131FE"/>
    <w:rsid w:val="00C132DF"/>
    <w:rsid w:val="00C134B9"/>
    <w:rsid w:val="00C1350D"/>
    <w:rsid w:val="00C1393B"/>
    <w:rsid w:val="00C13A24"/>
    <w:rsid w:val="00C13A42"/>
    <w:rsid w:val="00C13C80"/>
    <w:rsid w:val="00C13E24"/>
    <w:rsid w:val="00C13E75"/>
    <w:rsid w:val="00C13F8F"/>
    <w:rsid w:val="00C142C7"/>
    <w:rsid w:val="00C143D9"/>
    <w:rsid w:val="00C14689"/>
    <w:rsid w:val="00C14750"/>
    <w:rsid w:val="00C14765"/>
    <w:rsid w:val="00C14860"/>
    <w:rsid w:val="00C1493C"/>
    <w:rsid w:val="00C14A3C"/>
    <w:rsid w:val="00C14A7A"/>
    <w:rsid w:val="00C14D13"/>
    <w:rsid w:val="00C14D18"/>
    <w:rsid w:val="00C14F05"/>
    <w:rsid w:val="00C14F72"/>
    <w:rsid w:val="00C15032"/>
    <w:rsid w:val="00C1509C"/>
    <w:rsid w:val="00C152E3"/>
    <w:rsid w:val="00C153C2"/>
    <w:rsid w:val="00C153DA"/>
    <w:rsid w:val="00C15922"/>
    <w:rsid w:val="00C1598D"/>
    <w:rsid w:val="00C15A1D"/>
    <w:rsid w:val="00C15B01"/>
    <w:rsid w:val="00C15B39"/>
    <w:rsid w:val="00C15B75"/>
    <w:rsid w:val="00C15E3A"/>
    <w:rsid w:val="00C15FF0"/>
    <w:rsid w:val="00C16052"/>
    <w:rsid w:val="00C1615F"/>
    <w:rsid w:val="00C161A3"/>
    <w:rsid w:val="00C162C2"/>
    <w:rsid w:val="00C16738"/>
    <w:rsid w:val="00C167FE"/>
    <w:rsid w:val="00C168E0"/>
    <w:rsid w:val="00C16ACC"/>
    <w:rsid w:val="00C16C0B"/>
    <w:rsid w:val="00C16C5B"/>
    <w:rsid w:val="00C16C9B"/>
    <w:rsid w:val="00C16CC1"/>
    <w:rsid w:val="00C16F20"/>
    <w:rsid w:val="00C16FED"/>
    <w:rsid w:val="00C1734D"/>
    <w:rsid w:val="00C1744E"/>
    <w:rsid w:val="00C1750A"/>
    <w:rsid w:val="00C175A0"/>
    <w:rsid w:val="00C17678"/>
    <w:rsid w:val="00C17A13"/>
    <w:rsid w:val="00C17C42"/>
    <w:rsid w:val="00C17CCD"/>
    <w:rsid w:val="00C17F0B"/>
    <w:rsid w:val="00C17F74"/>
    <w:rsid w:val="00C20139"/>
    <w:rsid w:val="00C20218"/>
    <w:rsid w:val="00C20313"/>
    <w:rsid w:val="00C20316"/>
    <w:rsid w:val="00C205C3"/>
    <w:rsid w:val="00C2071E"/>
    <w:rsid w:val="00C20866"/>
    <w:rsid w:val="00C20989"/>
    <w:rsid w:val="00C209F1"/>
    <w:rsid w:val="00C20BBB"/>
    <w:rsid w:val="00C20D96"/>
    <w:rsid w:val="00C20FE5"/>
    <w:rsid w:val="00C20FFA"/>
    <w:rsid w:val="00C21061"/>
    <w:rsid w:val="00C212FA"/>
    <w:rsid w:val="00C213B7"/>
    <w:rsid w:val="00C21533"/>
    <w:rsid w:val="00C2164C"/>
    <w:rsid w:val="00C217C2"/>
    <w:rsid w:val="00C218BB"/>
    <w:rsid w:val="00C218BC"/>
    <w:rsid w:val="00C218C8"/>
    <w:rsid w:val="00C21993"/>
    <w:rsid w:val="00C21B15"/>
    <w:rsid w:val="00C21B4F"/>
    <w:rsid w:val="00C21BBF"/>
    <w:rsid w:val="00C21BE0"/>
    <w:rsid w:val="00C21D16"/>
    <w:rsid w:val="00C22105"/>
    <w:rsid w:val="00C2225A"/>
    <w:rsid w:val="00C2258F"/>
    <w:rsid w:val="00C22789"/>
    <w:rsid w:val="00C227DD"/>
    <w:rsid w:val="00C22BE3"/>
    <w:rsid w:val="00C22D14"/>
    <w:rsid w:val="00C22EC8"/>
    <w:rsid w:val="00C22F53"/>
    <w:rsid w:val="00C2304F"/>
    <w:rsid w:val="00C231DD"/>
    <w:rsid w:val="00C233B4"/>
    <w:rsid w:val="00C23411"/>
    <w:rsid w:val="00C23500"/>
    <w:rsid w:val="00C237FA"/>
    <w:rsid w:val="00C23864"/>
    <w:rsid w:val="00C238DE"/>
    <w:rsid w:val="00C239E7"/>
    <w:rsid w:val="00C23A91"/>
    <w:rsid w:val="00C23BC6"/>
    <w:rsid w:val="00C23DEE"/>
    <w:rsid w:val="00C23E7F"/>
    <w:rsid w:val="00C23FCD"/>
    <w:rsid w:val="00C24079"/>
    <w:rsid w:val="00C240FA"/>
    <w:rsid w:val="00C2418A"/>
    <w:rsid w:val="00C24568"/>
    <w:rsid w:val="00C246C4"/>
    <w:rsid w:val="00C2497C"/>
    <w:rsid w:val="00C24A86"/>
    <w:rsid w:val="00C24AC3"/>
    <w:rsid w:val="00C24DD3"/>
    <w:rsid w:val="00C24EF0"/>
    <w:rsid w:val="00C2509C"/>
    <w:rsid w:val="00C250FD"/>
    <w:rsid w:val="00C25323"/>
    <w:rsid w:val="00C253FB"/>
    <w:rsid w:val="00C255D5"/>
    <w:rsid w:val="00C255E4"/>
    <w:rsid w:val="00C25664"/>
    <w:rsid w:val="00C2574C"/>
    <w:rsid w:val="00C258A6"/>
    <w:rsid w:val="00C2594E"/>
    <w:rsid w:val="00C25B26"/>
    <w:rsid w:val="00C25E2B"/>
    <w:rsid w:val="00C2604F"/>
    <w:rsid w:val="00C26169"/>
    <w:rsid w:val="00C261E3"/>
    <w:rsid w:val="00C26352"/>
    <w:rsid w:val="00C26509"/>
    <w:rsid w:val="00C26568"/>
    <w:rsid w:val="00C268D1"/>
    <w:rsid w:val="00C26911"/>
    <w:rsid w:val="00C26ED2"/>
    <w:rsid w:val="00C2700F"/>
    <w:rsid w:val="00C27391"/>
    <w:rsid w:val="00C273CC"/>
    <w:rsid w:val="00C273DD"/>
    <w:rsid w:val="00C27624"/>
    <w:rsid w:val="00C277A6"/>
    <w:rsid w:val="00C27A74"/>
    <w:rsid w:val="00C27EF9"/>
    <w:rsid w:val="00C3000F"/>
    <w:rsid w:val="00C300D1"/>
    <w:rsid w:val="00C30131"/>
    <w:rsid w:val="00C3018B"/>
    <w:rsid w:val="00C307E7"/>
    <w:rsid w:val="00C30BF4"/>
    <w:rsid w:val="00C30C98"/>
    <w:rsid w:val="00C30D16"/>
    <w:rsid w:val="00C30DD8"/>
    <w:rsid w:val="00C30ED0"/>
    <w:rsid w:val="00C30F3D"/>
    <w:rsid w:val="00C30FDA"/>
    <w:rsid w:val="00C3106D"/>
    <w:rsid w:val="00C311AE"/>
    <w:rsid w:val="00C312BD"/>
    <w:rsid w:val="00C312C0"/>
    <w:rsid w:val="00C313C2"/>
    <w:rsid w:val="00C315C7"/>
    <w:rsid w:val="00C315E8"/>
    <w:rsid w:val="00C31687"/>
    <w:rsid w:val="00C3172A"/>
    <w:rsid w:val="00C31C7E"/>
    <w:rsid w:val="00C31FCC"/>
    <w:rsid w:val="00C3221D"/>
    <w:rsid w:val="00C32278"/>
    <w:rsid w:val="00C32447"/>
    <w:rsid w:val="00C32521"/>
    <w:rsid w:val="00C325A1"/>
    <w:rsid w:val="00C325E8"/>
    <w:rsid w:val="00C32C11"/>
    <w:rsid w:val="00C32CB4"/>
    <w:rsid w:val="00C32D28"/>
    <w:rsid w:val="00C32E04"/>
    <w:rsid w:val="00C32E2F"/>
    <w:rsid w:val="00C33111"/>
    <w:rsid w:val="00C334D0"/>
    <w:rsid w:val="00C33721"/>
    <w:rsid w:val="00C33852"/>
    <w:rsid w:val="00C33AD4"/>
    <w:rsid w:val="00C34123"/>
    <w:rsid w:val="00C342AA"/>
    <w:rsid w:val="00C342E1"/>
    <w:rsid w:val="00C34321"/>
    <w:rsid w:val="00C343A7"/>
    <w:rsid w:val="00C3444E"/>
    <w:rsid w:val="00C344D3"/>
    <w:rsid w:val="00C3463E"/>
    <w:rsid w:val="00C34669"/>
    <w:rsid w:val="00C347B3"/>
    <w:rsid w:val="00C34A85"/>
    <w:rsid w:val="00C34B04"/>
    <w:rsid w:val="00C34BC0"/>
    <w:rsid w:val="00C34CD5"/>
    <w:rsid w:val="00C34F44"/>
    <w:rsid w:val="00C34F86"/>
    <w:rsid w:val="00C35055"/>
    <w:rsid w:val="00C3517B"/>
    <w:rsid w:val="00C352A1"/>
    <w:rsid w:val="00C35321"/>
    <w:rsid w:val="00C35718"/>
    <w:rsid w:val="00C35738"/>
    <w:rsid w:val="00C35747"/>
    <w:rsid w:val="00C357AA"/>
    <w:rsid w:val="00C358C7"/>
    <w:rsid w:val="00C3592D"/>
    <w:rsid w:val="00C35A25"/>
    <w:rsid w:val="00C35A97"/>
    <w:rsid w:val="00C35AE4"/>
    <w:rsid w:val="00C35B5E"/>
    <w:rsid w:val="00C35C4B"/>
    <w:rsid w:val="00C35D3E"/>
    <w:rsid w:val="00C35DD2"/>
    <w:rsid w:val="00C36406"/>
    <w:rsid w:val="00C36452"/>
    <w:rsid w:val="00C3645D"/>
    <w:rsid w:val="00C3650A"/>
    <w:rsid w:val="00C3659A"/>
    <w:rsid w:val="00C36782"/>
    <w:rsid w:val="00C367D7"/>
    <w:rsid w:val="00C367F3"/>
    <w:rsid w:val="00C36A37"/>
    <w:rsid w:val="00C36E65"/>
    <w:rsid w:val="00C372A5"/>
    <w:rsid w:val="00C37453"/>
    <w:rsid w:val="00C37665"/>
    <w:rsid w:val="00C376C7"/>
    <w:rsid w:val="00C37792"/>
    <w:rsid w:val="00C37A0F"/>
    <w:rsid w:val="00C37BCF"/>
    <w:rsid w:val="00C37BDD"/>
    <w:rsid w:val="00C37C7C"/>
    <w:rsid w:val="00C37E07"/>
    <w:rsid w:val="00C37FDE"/>
    <w:rsid w:val="00C400E9"/>
    <w:rsid w:val="00C4039E"/>
    <w:rsid w:val="00C40492"/>
    <w:rsid w:val="00C40507"/>
    <w:rsid w:val="00C406CA"/>
    <w:rsid w:val="00C40767"/>
    <w:rsid w:val="00C40BF1"/>
    <w:rsid w:val="00C40C15"/>
    <w:rsid w:val="00C40C9D"/>
    <w:rsid w:val="00C40F06"/>
    <w:rsid w:val="00C4103E"/>
    <w:rsid w:val="00C41079"/>
    <w:rsid w:val="00C410D9"/>
    <w:rsid w:val="00C41178"/>
    <w:rsid w:val="00C412AA"/>
    <w:rsid w:val="00C4132D"/>
    <w:rsid w:val="00C41520"/>
    <w:rsid w:val="00C4161F"/>
    <w:rsid w:val="00C416B1"/>
    <w:rsid w:val="00C416C3"/>
    <w:rsid w:val="00C42126"/>
    <w:rsid w:val="00C421F7"/>
    <w:rsid w:val="00C4231B"/>
    <w:rsid w:val="00C42326"/>
    <w:rsid w:val="00C424F8"/>
    <w:rsid w:val="00C426CC"/>
    <w:rsid w:val="00C427A5"/>
    <w:rsid w:val="00C427C4"/>
    <w:rsid w:val="00C4297E"/>
    <w:rsid w:val="00C429D9"/>
    <w:rsid w:val="00C42A2C"/>
    <w:rsid w:val="00C42CFC"/>
    <w:rsid w:val="00C42EEA"/>
    <w:rsid w:val="00C430B5"/>
    <w:rsid w:val="00C43227"/>
    <w:rsid w:val="00C4353D"/>
    <w:rsid w:val="00C43664"/>
    <w:rsid w:val="00C43A29"/>
    <w:rsid w:val="00C43D73"/>
    <w:rsid w:val="00C43FB6"/>
    <w:rsid w:val="00C441EF"/>
    <w:rsid w:val="00C44425"/>
    <w:rsid w:val="00C445FE"/>
    <w:rsid w:val="00C4478A"/>
    <w:rsid w:val="00C44BF2"/>
    <w:rsid w:val="00C44C59"/>
    <w:rsid w:val="00C44E76"/>
    <w:rsid w:val="00C44FF2"/>
    <w:rsid w:val="00C45153"/>
    <w:rsid w:val="00C4517C"/>
    <w:rsid w:val="00C451AD"/>
    <w:rsid w:val="00C4520B"/>
    <w:rsid w:val="00C45446"/>
    <w:rsid w:val="00C455F6"/>
    <w:rsid w:val="00C4565E"/>
    <w:rsid w:val="00C456AB"/>
    <w:rsid w:val="00C4597B"/>
    <w:rsid w:val="00C459CE"/>
    <w:rsid w:val="00C45A38"/>
    <w:rsid w:val="00C45A94"/>
    <w:rsid w:val="00C45BA9"/>
    <w:rsid w:val="00C461E5"/>
    <w:rsid w:val="00C462A0"/>
    <w:rsid w:val="00C46483"/>
    <w:rsid w:val="00C466A6"/>
    <w:rsid w:val="00C466F5"/>
    <w:rsid w:val="00C46859"/>
    <w:rsid w:val="00C46ABD"/>
    <w:rsid w:val="00C46ADD"/>
    <w:rsid w:val="00C46B00"/>
    <w:rsid w:val="00C46C4B"/>
    <w:rsid w:val="00C47017"/>
    <w:rsid w:val="00C47081"/>
    <w:rsid w:val="00C470CE"/>
    <w:rsid w:val="00C4714B"/>
    <w:rsid w:val="00C47228"/>
    <w:rsid w:val="00C473D2"/>
    <w:rsid w:val="00C474C9"/>
    <w:rsid w:val="00C475B1"/>
    <w:rsid w:val="00C476FC"/>
    <w:rsid w:val="00C478DD"/>
    <w:rsid w:val="00C47983"/>
    <w:rsid w:val="00C4798F"/>
    <w:rsid w:val="00C47BB1"/>
    <w:rsid w:val="00C47CD5"/>
    <w:rsid w:val="00C47D76"/>
    <w:rsid w:val="00C47FA5"/>
    <w:rsid w:val="00C47FBD"/>
    <w:rsid w:val="00C5000A"/>
    <w:rsid w:val="00C50188"/>
    <w:rsid w:val="00C5024E"/>
    <w:rsid w:val="00C50384"/>
    <w:rsid w:val="00C50462"/>
    <w:rsid w:val="00C504C5"/>
    <w:rsid w:val="00C508BA"/>
    <w:rsid w:val="00C508EA"/>
    <w:rsid w:val="00C5091A"/>
    <w:rsid w:val="00C50AFA"/>
    <w:rsid w:val="00C50B61"/>
    <w:rsid w:val="00C50B8B"/>
    <w:rsid w:val="00C50DB7"/>
    <w:rsid w:val="00C51049"/>
    <w:rsid w:val="00C512D8"/>
    <w:rsid w:val="00C5140D"/>
    <w:rsid w:val="00C51478"/>
    <w:rsid w:val="00C514ED"/>
    <w:rsid w:val="00C516FA"/>
    <w:rsid w:val="00C51700"/>
    <w:rsid w:val="00C517DE"/>
    <w:rsid w:val="00C51AE3"/>
    <w:rsid w:val="00C51B48"/>
    <w:rsid w:val="00C51B9B"/>
    <w:rsid w:val="00C51CDC"/>
    <w:rsid w:val="00C51D41"/>
    <w:rsid w:val="00C51D70"/>
    <w:rsid w:val="00C51D7D"/>
    <w:rsid w:val="00C51E67"/>
    <w:rsid w:val="00C5209E"/>
    <w:rsid w:val="00C52106"/>
    <w:rsid w:val="00C5211D"/>
    <w:rsid w:val="00C5217A"/>
    <w:rsid w:val="00C52265"/>
    <w:rsid w:val="00C522E7"/>
    <w:rsid w:val="00C52447"/>
    <w:rsid w:val="00C52456"/>
    <w:rsid w:val="00C525D4"/>
    <w:rsid w:val="00C52673"/>
    <w:rsid w:val="00C526E7"/>
    <w:rsid w:val="00C52817"/>
    <w:rsid w:val="00C52AA8"/>
    <w:rsid w:val="00C52C9C"/>
    <w:rsid w:val="00C52CD1"/>
    <w:rsid w:val="00C52D4C"/>
    <w:rsid w:val="00C532E9"/>
    <w:rsid w:val="00C533C0"/>
    <w:rsid w:val="00C5393A"/>
    <w:rsid w:val="00C5397A"/>
    <w:rsid w:val="00C539D4"/>
    <w:rsid w:val="00C53A41"/>
    <w:rsid w:val="00C53C07"/>
    <w:rsid w:val="00C53C9C"/>
    <w:rsid w:val="00C53E3F"/>
    <w:rsid w:val="00C53E64"/>
    <w:rsid w:val="00C53E79"/>
    <w:rsid w:val="00C53E87"/>
    <w:rsid w:val="00C5407B"/>
    <w:rsid w:val="00C54169"/>
    <w:rsid w:val="00C54207"/>
    <w:rsid w:val="00C54272"/>
    <w:rsid w:val="00C54464"/>
    <w:rsid w:val="00C544F5"/>
    <w:rsid w:val="00C54D80"/>
    <w:rsid w:val="00C54E08"/>
    <w:rsid w:val="00C54F39"/>
    <w:rsid w:val="00C553A0"/>
    <w:rsid w:val="00C555A4"/>
    <w:rsid w:val="00C555B0"/>
    <w:rsid w:val="00C55806"/>
    <w:rsid w:val="00C55881"/>
    <w:rsid w:val="00C55984"/>
    <w:rsid w:val="00C55994"/>
    <w:rsid w:val="00C55B54"/>
    <w:rsid w:val="00C55C2B"/>
    <w:rsid w:val="00C55E81"/>
    <w:rsid w:val="00C55ECE"/>
    <w:rsid w:val="00C55ED6"/>
    <w:rsid w:val="00C55FB9"/>
    <w:rsid w:val="00C560D6"/>
    <w:rsid w:val="00C5624B"/>
    <w:rsid w:val="00C5635F"/>
    <w:rsid w:val="00C565DB"/>
    <w:rsid w:val="00C566C3"/>
    <w:rsid w:val="00C566F9"/>
    <w:rsid w:val="00C568F6"/>
    <w:rsid w:val="00C56B3D"/>
    <w:rsid w:val="00C56B51"/>
    <w:rsid w:val="00C56BFE"/>
    <w:rsid w:val="00C56C3F"/>
    <w:rsid w:val="00C56CAD"/>
    <w:rsid w:val="00C57131"/>
    <w:rsid w:val="00C5718F"/>
    <w:rsid w:val="00C571D6"/>
    <w:rsid w:val="00C5727D"/>
    <w:rsid w:val="00C5742F"/>
    <w:rsid w:val="00C57634"/>
    <w:rsid w:val="00C57726"/>
    <w:rsid w:val="00C57779"/>
    <w:rsid w:val="00C57784"/>
    <w:rsid w:val="00C57866"/>
    <w:rsid w:val="00C57CD2"/>
    <w:rsid w:val="00C57EA2"/>
    <w:rsid w:val="00C60047"/>
    <w:rsid w:val="00C600AA"/>
    <w:rsid w:val="00C60121"/>
    <w:rsid w:val="00C60190"/>
    <w:rsid w:val="00C60191"/>
    <w:rsid w:val="00C60246"/>
    <w:rsid w:val="00C6029C"/>
    <w:rsid w:val="00C603A6"/>
    <w:rsid w:val="00C6052F"/>
    <w:rsid w:val="00C605F6"/>
    <w:rsid w:val="00C6078F"/>
    <w:rsid w:val="00C608F4"/>
    <w:rsid w:val="00C60A1E"/>
    <w:rsid w:val="00C60A41"/>
    <w:rsid w:val="00C60B9E"/>
    <w:rsid w:val="00C60D4B"/>
    <w:rsid w:val="00C60E71"/>
    <w:rsid w:val="00C60F76"/>
    <w:rsid w:val="00C60F87"/>
    <w:rsid w:val="00C611A6"/>
    <w:rsid w:val="00C612F5"/>
    <w:rsid w:val="00C61394"/>
    <w:rsid w:val="00C617BB"/>
    <w:rsid w:val="00C617C5"/>
    <w:rsid w:val="00C617F8"/>
    <w:rsid w:val="00C61BA5"/>
    <w:rsid w:val="00C61D77"/>
    <w:rsid w:val="00C61E5D"/>
    <w:rsid w:val="00C61F47"/>
    <w:rsid w:val="00C62101"/>
    <w:rsid w:val="00C62215"/>
    <w:rsid w:val="00C622B3"/>
    <w:rsid w:val="00C624E4"/>
    <w:rsid w:val="00C62511"/>
    <w:rsid w:val="00C62547"/>
    <w:rsid w:val="00C625C8"/>
    <w:rsid w:val="00C6261D"/>
    <w:rsid w:val="00C62689"/>
    <w:rsid w:val="00C626A9"/>
    <w:rsid w:val="00C628E5"/>
    <w:rsid w:val="00C62C2E"/>
    <w:rsid w:val="00C62D45"/>
    <w:rsid w:val="00C63069"/>
    <w:rsid w:val="00C6338C"/>
    <w:rsid w:val="00C63506"/>
    <w:rsid w:val="00C6375C"/>
    <w:rsid w:val="00C63995"/>
    <w:rsid w:val="00C63BAC"/>
    <w:rsid w:val="00C63DCC"/>
    <w:rsid w:val="00C63DFB"/>
    <w:rsid w:val="00C63E38"/>
    <w:rsid w:val="00C63F16"/>
    <w:rsid w:val="00C63F49"/>
    <w:rsid w:val="00C6406A"/>
    <w:rsid w:val="00C6427F"/>
    <w:rsid w:val="00C64292"/>
    <w:rsid w:val="00C64340"/>
    <w:rsid w:val="00C64428"/>
    <w:rsid w:val="00C646CA"/>
    <w:rsid w:val="00C64749"/>
    <w:rsid w:val="00C64DC6"/>
    <w:rsid w:val="00C64ECD"/>
    <w:rsid w:val="00C64F7C"/>
    <w:rsid w:val="00C6503D"/>
    <w:rsid w:val="00C652D1"/>
    <w:rsid w:val="00C6530E"/>
    <w:rsid w:val="00C65375"/>
    <w:rsid w:val="00C65435"/>
    <w:rsid w:val="00C6547E"/>
    <w:rsid w:val="00C65524"/>
    <w:rsid w:val="00C655A9"/>
    <w:rsid w:val="00C65742"/>
    <w:rsid w:val="00C6584D"/>
    <w:rsid w:val="00C65928"/>
    <w:rsid w:val="00C65D14"/>
    <w:rsid w:val="00C65D1C"/>
    <w:rsid w:val="00C65DC3"/>
    <w:rsid w:val="00C65E9F"/>
    <w:rsid w:val="00C660C5"/>
    <w:rsid w:val="00C660D9"/>
    <w:rsid w:val="00C661A6"/>
    <w:rsid w:val="00C661E7"/>
    <w:rsid w:val="00C66343"/>
    <w:rsid w:val="00C66439"/>
    <w:rsid w:val="00C66496"/>
    <w:rsid w:val="00C6650A"/>
    <w:rsid w:val="00C66555"/>
    <w:rsid w:val="00C665D4"/>
    <w:rsid w:val="00C668CD"/>
    <w:rsid w:val="00C66BB3"/>
    <w:rsid w:val="00C66C7C"/>
    <w:rsid w:val="00C66D8D"/>
    <w:rsid w:val="00C66FF1"/>
    <w:rsid w:val="00C6723D"/>
    <w:rsid w:val="00C67329"/>
    <w:rsid w:val="00C6733D"/>
    <w:rsid w:val="00C6749E"/>
    <w:rsid w:val="00C67710"/>
    <w:rsid w:val="00C677A4"/>
    <w:rsid w:val="00C67916"/>
    <w:rsid w:val="00C6797C"/>
    <w:rsid w:val="00C67A33"/>
    <w:rsid w:val="00C67BC3"/>
    <w:rsid w:val="00C67F4C"/>
    <w:rsid w:val="00C7013A"/>
    <w:rsid w:val="00C70173"/>
    <w:rsid w:val="00C702A4"/>
    <w:rsid w:val="00C702AE"/>
    <w:rsid w:val="00C702FA"/>
    <w:rsid w:val="00C703BF"/>
    <w:rsid w:val="00C70636"/>
    <w:rsid w:val="00C70661"/>
    <w:rsid w:val="00C70821"/>
    <w:rsid w:val="00C708FE"/>
    <w:rsid w:val="00C70B62"/>
    <w:rsid w:val="00C70BDB"/>
    <w:rsid w:val="00C70DA9"/>
    <w:rsid w:val="00C70DE8"/>
    <w:rsid w:val="00C71105"/>
    <w:rsid w:val="00C71292"/>
    <w:rsid w:val="00C712A6"/>
    <w:rsid w:val="00C714C7"/>
    <w:rsid w:val="00C714CD"/>
    <w:rsid w:val="00C71649"/>
    <w:rsid w:val="00C717C1"/>
    <w:rsid w:val="00C71802"/>
    <w:rsid w:val="00C7185E"/>
    <w:rsid w:val="00C71BEC"/>
    <w:rsid w:val="00C71C0F"/>
    <w:rsid w:val="00C71C73"/>
    <w:rsid w:val="00C71D0C"/>
    <w:rsid w:val="00C71DE1"/>
    <w:rsid w:val="00C71E16"/>
    <w:rsid w:val="00C71E7E"/>
    <w:rsid w:val="00C72024"/>
    <w:rsid w:val="00C7269D"/>
    <w:rsid w:val="00C7282C"/>
    <w:rsid w:val="00C72957"/>
    <w:rsid w:val="00C7298B"/>
    <w:rsid w:val="00C72B80"/>
    <w:rsid w:val="00C72BE5"/>
    <w:rsid w:val="00C72CDE"/>
    <w:rsid w:val="00C72D23"/>
    <w:rsid w:val="00C72F92"/>
    <w:rsid w:val="00C72FEA"/>
    <w:rsid w:val="00C731CE"/>
    <w:rsid w:val="00C73229"/>
    <w:rsid w:val="00C73329"/>
    <w:rsid w:val="00C736C4"/>
    <w:rsid w:val="00C738B9"/>
    <w:rsid w:val="00C738E7"/>
    <w:rsid w:val="00C73903"/>
    <w:rsid w:val="00C739FA"/>
    <w:rsid w:val="00C73BA2"/>
    <w:rsid w:val="00C73C07"/>
    <w:rsid w:val="00C73C63"/>
    <w:rsid w:val="00C73CEE"/>
    <w:rsid w:val="00C74130"/>
    <w:rsid w:val="00C7418F"/>
    <w:rsid w:val="00C7433B"/>
    <w:rsid w:val="00C74388"/>
    <w:rsid w:val="00C744AC"/>
    <w:rsid w:val="00C74527"/>
    <w:rsid w:val="00C745D2"/>
    <w:rsid w:val="00C7460E"/>
    <w:rsid w:val="00C7487D"/>
    <w:rsid w:val="00C748CF"/>
    <w:rsid w:val="00C74B7A"/>
    <w:rsid w:val="00C74B7E"/>
    <w:rsid w:val="00C74BB0"/>
    <w:rsid w:val="00C74CC8"/>
    <w:rsid w:val="00C74D75"/>
    <w:rsid w:val="00C74EA2"/>
    <w:rsid w:val="00C74EDF"/>
    <w:rsid w:val="00C74F20"/>
    <w:rsid w:val="00C750FD"/>
    <w:rsid w:val="00C751EA"/>
    <w:rsid w:val="00C753FD"/>
    <w:rsid w:val="00C754A4"/>
    <w:rsid w:val="00C754CC"/>
    <w:rsid w:val="00C7557C"/>
    <w:rsid w:val="00C755A1"/>
    <w:rsid w:val="00C755A9"/>
    <w:rsid w:val="00C7590F"/>
    <w:rsid w:val="00C75B3B"/>
    <w:rsid w:val="00C75D90"/>
    <w:rsid w:val="00C75E12"/>
    <w:rsid w:val="00C75F8F"/>
    <w:rsid w:val="00C76049"/>
    <w:rsid w:val="00C761C3"/>
    <w:rsid w:val="00C761D8"/>
    <w:rsid w:val="00C76250"/>
    <w:rsid w:val="00C763C5"/>
    <w:rsid w:val="00C76410"/>
    <w:rsid w:val="00C76499"/>
    <w:rsid w:val="00C764FB"/>
    <w:rsid w:val="00C7654D"/>
    <w:rsid w:val="00C76798"/>
    <w:rsid w:val="00C76A7C"/>
    <w:rsid w:val="00C76BCA"/>
    <w:rsid w:val="00C76BE9"/>
    <w:rsid w:val="00C76D4A"/>
    <w:rsid w:val="00C76ED3"/>
    <w:rsid w:val="00C77321"/>
    <w:rsid w:val="00C77604"/>
    <w:rsid w:val="00C77690"/>
    <w:rsid w:val="00C777E3"/>
    <w:rsid w:val="00C77BB1"/>
    <w:rsid w:val="00C77D26"/>
    <w:rsid w:val="00C77D2E"/>
    <w:rsid w:val="00C77DEB"/>
    <w:rsid w:val="00C80030"/>
    <w:rsid w:val="00C800F0"/>
    <w:rsid w:val="00C8016B"/>
    <w:rsid w:val="00C8017F"/>
    <w:rsid w:val="00C80233"/>
    <w:rsid w:val="00C802FB"/>
    <w:rsid w:val="00C80588"/>
    <w:rsid w:val="00C8075F"/>
    <w:rsid w:val="00C807A6"/>
    <w:rsid w:val="00C80AFC"/>
    <w:rsid w:val="00C80B36"/>
    <w:rsid w:val="00C80C84"/>
    <w:rsid w:val="00C80D5A"/>
    <w:rsid w:val="00C80E29"/>
    <w:rsid w:val="00C80E2D"/>
    <w:rsid w:val="00C80FD9"/>
    <w:rsid w:val="00C81026"/>
    <w:rsid w:val="00C81178"/>
    <w:rsid w:val="00C8117E"/>
    <w:rsid w:val="00C816FF"/>
    <w:rsid w:val="00C817FC"/>
    <w:rsid w:val="00C8191A"/>
    <w:rsid w:val="00C8197D"/>
    <w:rsid w:val="00C81A98"/>
    <w:rsid w:val="00C81BCF"/>
    <w:rsid w:val="00C81C03"/>
    <w:rsid w:val="00C81C3E"/>
    <w:rsid w:val="00C81D7F"/>
    <w:rsid w:val="00C81F89"/>
    <w:rsid w:val="00C8217C"/>
    <w:rsid w:val="00C821EB"/>
    <w:rsid w:val="00C823C2"/>
    <w:rsid w:val="00C825D0"/>
    <w:rsid w:val="00C82826"/>
    <w:rsid w:val="00C82829"/>
    <w:rsid w:val="00C828B7"/>
    <w:rsid w:val="00C828C3"/>
    <w:rsid w:val="00C82B05"/>
    <w:rsid w:val="00C82CC5"/>
    <w:rsid w:val="00C82F67"/>
    <w:rsid w:val="00C8305B"/>
    <w:rsid w:val="00C83148"/>
    <w:rsid w:val="00C83181"/>
    <w:rsid w:val="00C8338C"/>
    <w:rsid w:val="00C8353F"/>
    <w:rsid w:val="00C83566"/>
    <w:rsid w:val="00C836A9"/>
    <w:rsid w:val="00C837CA"/>
    <w:rsid w:val="00C8385B"/>
    <w:rsid w:val="00C8393B"/>
    <w:rsid w:val="00C83950"/>
    <w:rsid w:val="00C83CF1"/>
    <w:rsid w:val="00C83D9A"/>
    <w:rsid w:val="00C83E80"/>
    <w:rsid w:val="00C83FA6"/>
    <w:rsid w:val="00C841FC"/>
    <w:rsid w:val="00C84264"/>
    <w:rsid w:val="00C843F6"/>
    <w:rsid w:val="00C844C7"/>
    <w:rsid w:val="00C844E7"/>
    <w:rsid w:val="00C84A6A"/>
    <w:rsid w:val="00C84AA1"/>
    <w:rsid w:val="00C84E7C"/>
    <w:rsid w:val="00C8509D"/>
    <w:rsid w:val="00C85136"/>
    <w:rsid w:val="00C851A8"/>
    <w:rsid w:val="00C85294"/>
    <w:rsid w:val="00C852F8"/>
    <w:rsid w:val="00C85329"/>
    <w:rsid w:val="00C8557E"/>
    <w:rsid w:val="00C8570B"/>
    <w:rsid w:val="00C85825"/>
    <w:rsid w:val="00C85B09"/>
    <w:rsid w:val="00C85BF2"/>
    <w:rsid w:val="00C85DF7"/>
    <w:rsid w:val="00C85E6B"/>
    <w:rsid w:val="00C861F9"/>
    <w:rsid w:val="00C862D0"/>
    <w:rsid w:val="00C864E0"/>
    <w:rsid w:val="00C86A01"/>
    <w:rsid w:val="00C87034"/>
    <w:rsid w:val="00C871A4"/>
    <w:rsid w:val="00C87646"/>
    <w:rsid w:val="00C87704"/>
    <w:rsid w:val="00C87B2D"/>
    <w:rsid w:val="00C87C04"/>
    <w:rsid w:val="00C87C82"/>
    <w:rsid w:val="00C87D0F"/>
    <w:rsid w:val="00C87F51"/>
    <w:rsid w:val="00C901BB"/>
    <w:rsid w:val="00C901EA"/>
    <w:rsid w:val="00C903E9"/>
    <w:rsid w:val="00C90428"/>
    <w:rsid w:val="00C90534"/>
    <w:rsid w:val="00C905B5"/>
    <w:rsid w:val="00C90694"/>
    <w:rsid w:val="00C906CF"/>
    <w:rsid w:val="00C9072B"/>
    <w:rsid w:val="00C9087A"/>
    <w:rsid w:val="00C90A21"/>
    <w:rsid w:val="00C90AE3"/>
    <w:rsid w:val="00C90CA3"/>
    <w:rsid w:val="00C90D51"/>
    <w:rsid w:val="00C90E3C"/>
    <w:rsid w:val="00C9139C"/>
    <w:rsid w:val="00C916C0"/>
    <w:rsid w:val="00C917B1"/>
    <w:rsid w:val="00C9186D"/>
    <w:rsid w:val="00C9190A"/>
    <w:rsid w:val="00C91921"/>
    <w:rsid w:val="00C9193D"/>
    <w:rsid w:val="00C919A0"/>
    <w:rsid w:val="00C91A18"/>
    <w:rsid w:val="00C91A26"/>
    <w:rsid w:val="00C91C8F"/>
    <w:rsid w:val="00C91F97"/>
    <w:rsid w:val="00C92303"/>
    <w:rsid w:val="00C9232C"/>
    <w:rsid w:val="00C9235C"/>
    <w:rsid w:val="00C923EF"/>
    <w:rsid w:val="00C92508"/>
    <w:rsid w:val="00C92531"/>
    <w:rsid w:val="00C925A1"/>
    <w:rsid w:val="00C92678"/>
    <w:rsid w:val="00C92791"/>
    <w:rsid w:val="00C927FC"/>
    <w:rsid w:val="00C928BD"/>
    <w:rsid w:val="00C9290C"/>
    <w:rsid w:val="00C92B6D"/>
    <w:rsid w:val="00C92BAD"/>
    <w:rsid w:val="00C92C11"/>
    <w:rsid w:val="00C92CAB"/>
    <w:rsid w:val="00C92F73"/>
    <w:rsid w:val="00C93311"/>
    <w:rsid w:val="00C9332C"/>
    <w:rsid w:val="00C93545"/>
    <w:rsid w:val="00C93581"/>
    <w:rsid w:val="00C9358D"/>
    <w:rsid w:val="00C9369A"/>
    <w:rsid w:val="00C9375E"/>
    <w:rsid w:val="00C937CB"/>
    <w:rsid w:val="00C939B1"/>
    <w:rsid w:val="00C939BE"/>
    <w:rsid w:val="00C93B54"/>
    <w:rsid w:val="00C9426D"/>
    <w:rsid w:val="00C943CC"/>
    <w:rsid w:val="00C94871"/>
    <w:rsid w:val="00C9495D"/>
    <w:rsid w:val="00C94B07"/>
    <w:rsid w:val="00C94C60"/>
    <w:rsid w:val="00C94CD1"/>
    <w:rsid w:val="00C94D71"/>
    <w:rsid w:val="00C94DF7"/>
    <w:rsid w:val="00C94E03"/>
    <w:rsid w:val="00C94E23"/>
    <w:rsid w:val="00C94EE0"/>
    <w:rsid w:val="00C94F64"/>
    <w:rsid w:val="00C9522D"/>
    <w:rsid w:val="00C95375"/>
    <w:rsid w:val="00C9550C"/>
    <w:rsid w:val="00C95519"/>
    <w:rsid w:val="00C9571A"/>
    <w:rsid w:val="00C957F4"/>
    <w:rsid w:val="00C95838"/>
    <w:rsid w:val="00C959C1"/>
    <w:rsid w:val="00C95B1E"/>
    <w:rsid w:val="00C95B97"/>
    <w:rsid w:val="00C95C74"/>
    <w:rsid w:val="00C95CFA"/>
    <w:rsid w:val="00C95E45"/>
    <w:rsid w:val="00C95F6E"/>
    <w:rsid w:val="00C9606A"/>
    <w:rsid w:val="00C962B8"/>
    <w:rsid w:val="00C962DF"/>
    <w:rsid w:val="00C96321"/>
    <w:rsid w:val="00C963E5"/>
    <w:rsid w:val="00C966EA"/>
    <w:rsid w:val="00C9675D"/>
    <w:rsid w:val="00C9685E"/>
    <w:rsid w:val="00C96862"/>
    <w:rsid w:val="00C968BA"/>
    <w:rsid w:val="00C969CF"/>
    <w:rsid w:val="00C96B23"/>
    <w:rsid w:val="00C96D60"/>
    <w:rsid w:val="00C96E3E"/>
    <w:rsid w:val="00C96EE0"/>
    <w:rsid w:val="00C96F7E"/>
    <w:rsid w:val="00C97128"/>
    <w:rsid w:val="00C97310"/>
    <w:rsid w:val="00C97404"/>
    <w:rsid w:val="00C9757A"/>
    <w:rsid w:val="00C975C7"/>
    <w:rsid w:val="00C97603"/>
    <w:rsid w:val="00C9771C"/>
    <w:rsid w:val="00C97891"/>
    <w:rsid w:val="00C97906"/>
    <w:rsid w:val="00C97C70"/>
    <w:rsid w:val="00CA023C"/>
    <w:rsid w:val="00CA0597"/>
    <w:rsid w:val="00CA0638"/>
    <w:rsid w:val="00CA0975"/>
    <w:rsid w:val="00CA0A2F"/>
    <w:rsid w:val="00CA0B51"/>
    <w:rsid w:val="00CA0CF6"/>
    <w:rsid w:val="00CA0D4F"/>
    <w:rsid w:val="00CA0EE4"/>
    <w:rsid w:val="00CA0F52"/>
    <w:rsid w:val="00CA1055"/>
    <w:rsid w:val="00CA118A"/>
    <w:rsid w:val="00CA13AC"/>
    <w:rsid w:val="00CA17DB"/>
    <w:rsid w:val="00CA1BD8"/>
    <w:rsid w:val="00CA1C19"/>
    <w:rsid w:val="00CA1E4A"/>
    <w:rsid w:val="00CA2041"/>
    <w:rsid w:val="00CA2161"/>
    <w:rsid w:val="00CA2168"/>
    <w:rsid w:val="00CA21E4"/>
    <w:rsid w:val="00CA2325"/>
    <w:rsid w:val="00CA2652"/>
    <w:rsid w:val="00CA2688"/>
    <w:rsid w:val="00CA26C6"/>
    <w:rsid w:val="00CA2987"/>
    <w:rsid w:val="00CA29B7"/>
    <w:rsid w:val="00CA2B5D"/>
    <w:rsid w:val="00CA2C00"/>
    <w:rsid w:val="00CA2D41"/>
    <w:rsid w:val="00CA2D95"/>
    <w:rsid w:val="00CA3012"/>
    <w:rsid w:val="00CA30EA"/>
    <w:rsid w:val="00CA3151"/>
    <w:rsid w:val="00CA33E2"/>
    <w:rsid w:val="00CA34C4"/>
    <w:rsid w:val="00CA358C"/>
    <w:rsid w:val="00CA37DC"/>
    <w:rsid w:val="00CA37F3"/>
    <w:rsid w:val="00CA399C"/>
    <w:rsid w:val="00CA3A8B"/>
    <w:rsid w:val="00CA3BAB"/>
    <w:rsid w:val="00CA3C96"/>
    <w:rsid w:val="00CA3FCE"/>
    <w:rsid w:val="00CA40C7"/>
    <w:rsid w:val="00CA4369"/>
    <w:rsid w:val="00CA436B"/>
    <w:rsid w:val="00CA44C0"/>
    <w:rsid w:val="00CA45A0"/>
    <w:rsid w:val="00CA466E"/>
    <w:rsid w:val="00CA487A"/>
    <w:rsid w:val="00CA4902"/>
    <w:rsid w:val="00CA49F1"/>
    <w:rsid w:val="00CA4A15"/>
    <w:rsid w:val="00CA4AB8"/>
    <w:rsid w:val="00CA4BF9"/>
    <w:rsid w:val="00CA5668"/>
    <w:rsid w:val="00CA5941"/>
    <w:rsid w:val="00CA5ABD"/>
    <w:rsid w:val="00CA5BE4"/>
    <w:rsid w:val="00CA5CF9"/>
    <w:rsid w:val="00CA5EDB"/>
    <w:rsid w:val="00CA5F42"/>
    <w:rsid w:val="00CA5FE8"/>
    <w:rsid w:val="00CA6256"/>
    <w:rsid w:val="00CA6377"/>
    <w:rsid w:val="00CA6787"/>
    <w:rsid w:val="00CA67D8"/>
    <w:rsid w:val="00CA69CD"/>
    <w:rsid w:val="00CA6AEA"/>
    <w:rsid w:val="00CA6C04"/>
    <w:rsid w:val="00CA6C61"/>
    <w:rsid w:val="00CA6F81"/>
    <w:rsid w:val="00CA6FA5"/>
    <w:rsid w:val="00CA6FD3"/>
    <w:rsid w:val="00CA6FEA"/>
    <w:rsid w:val="00CA713B"/>
    <w:rsid w:val="00CA7160"/>
    <w:rsid w:val="00CA73D6"/>
    <w:rsid w:val="00CA7418"/>
    <w:rsid w:val="00CA748E"/>
    <w:rsid w:val="00CA7628"/>
    <w:rsid w:val="00CA7648"/>
    <w:rsid w:val="00CA771D"/>
    <w:rsid w:val="00CA7737"/>
    <w:rsid w:val="00CA7876"/>
    <w:rsid w:val="00CA796A"/>
    <w:rsid w:val="00CA7A12"/>
    <w:rsid w:val="00CA7A4E"/>
    <w:rsid w:val="00CA7A66"/>
    <w:rsid w:val="00CA7AD2"/>
    <w:rsid w:val="00CA7B34"/>
    <w:rsid w:val="00CA7C31"/>
    <w:rsid w:val="00CA7C56"/>
    <w:rsid w:val="00CA7D1A"/>
    <w:rsid w:val="00CB0046"/>
    <w:rsid w:val="00CB03A3"/>
    <w:rsid w:val="00CB049F"/>
    <w:rsid w:val="00CB0644"/>
    <w:rsid w:val="00CB07F7"/>
    <w:rsid w:val="00CB0BC0"/>
    <w:rsid w:val="00CB0E5F"/>
    <w:rsid w:val="00CB0E90"/>
    <w:rsid w:val="00CB0EAB"/>
    <w:rsid w:val="00CB0F07"/>
    <w:rsid w:val="00CB0F98"/>
    <w:rsid w:val="00CB0FF6"/>
    <w:rsid w:val="00CB105F"/>
    <w:rsid w:val="00CB108B"/>
    <w:rsid w:val="00CB10A3"/>
    <w:rsid w:val="00CB150F"/>
    <w:rsid w:val="00CB1664"/>
    <w:rsid w:val="00CB1693"/>
    <w:rsid w:val="00CB174E"/>
    <w:rsid w:val="00CB186F"/>
    <w:rsid w:val="00CB18FE"/>
    <w:rsid w:val="00CB1958"/>
    <w:rsid w:val="00CB1987"/>
    <w:rsid w:val="00CB1DAC"/>
    <w:rsid w:val="00CB223F"/>
    <w:rsid w:val="00CB237C"/>
    <w:rsid w:val="00CB2418"/>
    <w:rsid w:val="00CB26FC"/>
    <w:rsid w:val="00CB298F"/>
    <w:rsid w:val="00CB2994"/>
    <w:rsid w:val="00CB2ADB"/>
    <w:rsid w:val="00CB2E1F"/>
    <w:rsid w:val="00CB3143"/>
    <w:rsid w:val="00CB316B"/>
    <w:rsid w:val="00CB3207"/>
    <w:rsid w:val="00CB32F6"/>
    <w:rsid w:val="00CB3407"/>
    <w:rsid w:val="00CB3550"/>
    <w:rsid w:val="00CB38A7"/>
    <w:rsid w:val="00CB3927"/>
    <w:rsid w:val="00CB3D57"/>
    <w:rsid w:val="00CB3E12"/>
    <w:rsid w:val="00CB3F75"/>
    <w:rsid w:val="00CB403B"/>
    <w:rsid w:val="00CB4302"/>
    <w:rsid w:val="00CB4578"/>
    <w:rsid w:val="00CB4615"/>
    <w:rsid w:val="00CB469C"/>
    <w:rsid w:val="00CB4790"/>
    <w:rsid w:val="00CB48BC"/>
    <w:rsid w:val="00CB49CB"/>
    <w:rsid w:val="00CB4D72"/>
    <w:rsid w:val="00CB4F4E"/>
    <w:rsid w:val="00CB50AA"/>
    <w:rsid w:val="00CB518D"/>
    <w:rsid w:val="00CB5608"/>
    <w:rsid w:val="00CB57DC"/>
    <w:rsid w:val="00CB5EBC"/>
    <w:rsid w:val="00CB5EC6"/>
    <w:rsid w:val="00CB6275"/>
    <w:rsid w:val="00CB633A"/>
    <w:rsid w:val="00CB647E"/>
    <w:rsid w:val="00CB6839"/>
    <w:rsid w:val="00CB6919"/>
    <w:rsid w:val="00CB692E"/>
    <w:rsid w:val="00CB6A26"/>
    <w:rsid w:val="00CB6AAF"/>
    <w:rsid w:val="00CB6C36"/>
    <w:rsid w:val="00CB6E25"/>
    <w:rsid w:val="00CB6EF3"/>
    <w:rsid w:val="00CB70D7"/>
    <w:rsid w:val="00CB7521"/>
    <w:rsid w:val="00CB76E3"/>
    <w:rsid w:val="00CB7876"/>
    <w:rsid w:val="00CB7970"/>
    <w:rsid w:val="00CB7A57"/>
    <w:rsid w:val="00CB7AFA"/>
    <w:rsid w:val="00CB7C38"/>
    <w:rsid w:val="00CB7E0C"/>
    <w:rsid w:val="00CC0166"/>
    <w:rsid w:val="00CC0183"/>
    <w:rsid w:val="00CC030E"/>
    <w:rsid w:val="00CC038D"/>
    <w:rsid w:val="00CC0390"/>
    <w:rsid w:val="00CC0775"/>
    <w:rsid w:val="00CC0844"/>
    <w:rsid w:val="00CC0913"/>
    <w:rsid w:val="00CC098F"/>
    <w:rsid w:val="00CC0ADC"/>
    <w:rsid w:val="00CC0E12"/>
    <w:rsid w:val="00CC0FEE"/>
    <w:rsid w:val="00CC1107"/>
    <w:rsid w:val="00CC124A"/>
    <w:rsid w:val="00CC12AA"/>
    <w:rsid w:val="00CC1358"/>
    <w:rsid w:val="00CC144D"/>
    <w:rsid w:val="00CC17C5"/>
    <w:rsid w:val="00CC1925"/>
    <w:rsid w:val="00CC1E14"/>
    <w:rsid w:val="00CC1E5A"/>
    <w:rsid w:val="00CC20FA"/>
    <w:rsid w:val="00CC22D3"/>
    <w:rsid w:val="00CC2524"/>
    <w:rsid w:val="00CC271F"/>
    <w:rsid w:val="00CC2860"/>
    <w:rsid w:val="00CC2995"/>
    <w:rsid w:val="00CC2A75"/>
    <w:rsid w:val="00CC2B15"/>
    <w:rsid w:val="00CC2B87"/>
    <w:rsid w:val="00CC2CA9"/>
    <w:rsid w:val="00CC2ED3"/>
    <w:rsid w:val="00CC2F21"/>
    <w:rsid w:val="00CC321D"/>
    <w:rsid w:val="00CC3228"/>
    <w:rsid w:val="00CC36AA"/>
    <w:rsid w:val="00CC36AB"/>
    <w:rsid w:val="00CC3921"/>
    <w:rsid w:val="00CC39B5"/>
    <w:rsid w:val="00CC3C0D"/>
    <w:rsid w:val="00CC3D85"/>
    <w:rsid w:val="00CC3DB0"/>
    <w:rsid w:val="00CC3E24"/>
    <w:rsid w:val="00CC3F09"/>
    <w:rsid w:val="00CC3F0F"/>
    <w:rsid w:val="00CC3F10"/>
    <w:rsid w:val="00CC43E4"/>
    <w:rsid w:val="00CC4742"/>
    <w:rsid w:val="00CC4912"/>
    <w:rsid w:val="00CC4989"/>
    <w:rsid w:val="00CC4A65"/>
    <w:rsid w:val="00CC4BB1"/>
    <w:rsid w:val="00CC4CC4"/>
    <w:rsid w:val="00CC4D07"/>
    <w:rsid w:val="00CC4DF1"/>
    <w:rsid w:val="00CC5352"/>
    <w:rsid w:val="00CC550A"/>
    <w:rsid w:val="00CC55DC"/>
    <w:rsid w:val="00CC5865"/>
    <w:rsid w:val="00CC58AF"/>
    <w:rsid w:val="00CC58D6"/>
    <w:rsid w:val="00CC591B"/>
    <w:rsid w:val="00CC5B2A"/>
    <w:rsid w:val="00CC5C41"/>
    <w:rsid w:val="00CC5C67"/>
    <w:rsid w:val="00CC5D0C"/>
    <w:rsid w:val="00CC5D6B"/>
    <w:rsid w:val="00CC5EF6"/>
    <w:rsid w:val="00CC605D"/>
    <w:rsid w:val="00CC618B"/>
    <w:rsid w:val="00CC621F"/>
    <w:rsid w:val="00CC62AC"/>
    <w:rsid w:val="00CC65E1"/>
    <w:rsid w:val="00CC67D0"/>
    <w:rsid w:val="00CC68C7"/>
    <w:rsid w:val="00CC6A3E"/>
    <w:rsid w:val="00CC6A6A"/>
    <w:rsid w:val="00CC6C05"/>
    <w:rsid w:val="00CC6E33"/>
    <w:rsid w:val="00CC6EB5"/>
    <w:rsid w:val="00CC6EB7"/>
    <w:rsid w:val="00CC6EF0"/>
    <w:rsid w:val="00CC708F"/>
    <w:rsid w:val="00CC709F"/>
    <w:rsid w:val="00CC7127"/>
    <w:rsid w:val="00CC716F"/>
    <w:rsid w:val="00CC72A7"/>
    <w:rsid w:val="00CC7382"/>
    <w:rsid w:val="00CC7421"/>
    <w:rsid w:val="00CC757B"/>
    <w:rsid w:val="00CC76AA"/>
    <w:rsid w:val="00CC7799"/>
    <w:rsid w:val="00CC7857"/>
    <w:rsid w:val="00CC792F"/>
    <w:rsid w:val="00CC7A5D"/>
    <w:rsid w:val="00CC7C08"/>
    <w:rsid w:val="00CC7C95"/>
    <w:rsid w:val="00CC7D59"/>
    <w:rsid w:val="00CC7D80"/>
    <w:rsid w:val="00CC7DEC"/>
    <w:rsid w:val="00CC7E6B"/>
    <w:rsid w:val="00CD0067"/>
    <w:rsid w:val="00CD00AD"/>
    <w:rsid w:val="00CD00AE"/>
    <w:rsid w:val="00CD00E9"/>
    <w:rsid w:val="00CD02F5"/>
    <w:rsid w:val="00CD0374"/>
    <w:rsid w:val="00CD0397"/>
    <w:rsid w:val="00CD0491"/>
    <w:rsid w:val="00CD0542"/>
    <w:rsid w:val="00CD0807"/>
    <w:rsid w:val="00CD089D"/>
    <w:rsid w:val="00CD08A9"/>
    <w:rsid w:val="00CD0B46"/>
    <w:rsid w:val="00CD0BEF"/>
    <w:rsid w:val="00CD0CB0"/>
    <w:rsid w:val="00CD0D16"/>
    <w:rsid w:val="00CD0D86"/>
    <w:rsid w:val="00CD0F40"/>
    <w:rsid w:val="00CD0FB1"/>
    <w:rsid w:val="00CD1007"/>
    <w:rsid w:val="00CD1226"/>
    <w:rsid w:val="00CD1492"/>
    <w:rsid w:val="00CD1590"/>
    <w:rsid w:val="00CD1630"/>
    <w:rsid w:val="00CD16C3"/>
    <w:rsid w:val="00CD18B3"/>
    <w:rsid w:val="00CD1B96"/>
    <w:rsid w:val="00CD1F8E"/>
    <w:rsid w:val="00CD2036"/>
    <w:rsid w:val="00CD20B9"/>
    <w:rsid w:val="00CD225F"/>
    <w:rsid w:val="00CD2313"/>
    <w:rsid w:val="00CD23E1"/>
    <w:rsid w:val="00CD23F7"/>
    <w:rsid w:val="00CD24E4"/>
    <w:rsid w:val="00CD25A9"/>
    <w:rsid w:val="00CD26E1"/>
    <w:rsid w:val="00CD2A15"/>
    <w:rsid w:val="00CD2A23"/>
    <w:rsid w:val="00CD2B0E"/>
    <w:rsid w:val="00CD2C44"/>
    <w:rsid w:val="00CD2E75"/>
    <w:rsid w:val="00CD2F06"/>
    <w:rsid w:val="00CD2F65"/>
    <w:rsid w:val="00CD30C6"/>
    <w:rsid w:val="00CD3145"/>
    <w:rsid w:val="00CD31E1"/>
    <w:rsid w:val="00CD3208"/>
    <w:rsid w:val="00CD331E"/>
    <w:rsid w:val="00CD3791"/>
    <w:rsid w:val="00CD37FA"/>
    <w:rsid w:val="00CD3AE2"/>
    <w:rsid w:val="00CD3B01"/>
    <w:rsid w:val="00CD3BAB"/>
    <w:rsid w:val="00CD3CDC"/>
    <w:rsid w:val="00CD3E97"/>
    <w:rsid w:val="00CD3F3C"/>
    <w:rsid w:val="00CD3F48"/>
    <w:rsid w:val="00CD40A0"/>
    <w:rsid w:val="00CD40C1"/>
    <w:rsid w:val="00CD4295"/>
    <w:rsid w:val="00CD4353"/>
    <w:rsid w:val="00CD43A3"/>
    <w:rsid w:val="00CD44E5"/>
    <w:rsid w:val="00CD4572"/>
    <w:rsid w:val="00CD457C"/>
    <w:rsid w:val="00CD4736"/>
    <w:rsid w:val="00CD4869"/>
    <w:rsid w:val="00CD486C"/>
    <w:rsid w:val="00CD4AFF"/>
    <w:rsid w:val="00CD4B53"/>
    <w:rsid w:val="00CD4BAC"/>
    <w:rsid w:val="00CD4D4B"/>
    <w:rsid w:val="00CD4FA3"/>
    <w:rsid w:val="00CD50C6"/>
    <w:rsid w:val="00CD5192"/>
    <w:rsid w:val="00CD5327"/>
    <w:rsid w:val="00CD53AF"/>
    <w:rsid w:val="00CD556B"/>
    <w:rsid w:val="00CD5803"/>
    <w:rsid w:val="00CD5864"/>
    <w:rsid w:val="00CD5AD2"/>
    <w:rsid w:val="00CD5B09"/>
    <w:rsid w:val="00CD5B1B"/>
    <w:rsid w:val="00CD5DBD"/>
    <w:rsid w:val="00CD5F71"/>
    <w:rsid w:val="00CD5FA1"/>
    <w:rsid w:val="00CD6046"/>
    <w:rsid w:val="00CD6173"/>
    <w:rsid w:val="00CD622A"/>
    <w:rsid w:val="00CD6300"/>
    <w:rsid w:val="00CD6334"/>
    <w:rsid w:val="00CD6356"/>
    <w:rsid w:val="00CD6370"/>
    <w:rsid w:val="00CD63A1"/>
    <w:rsid w:val="00CD6457"/>
    <w:rsid w:val="00CD6846"/>
    <w:rsid w:val="00CD69DE"/>
    <w:rsid w:val="00CD6A53"/>
    <w:rsid w:val="00CD6A95"/>
    <w:rsid w:val="00CD6CBF"/>
    <w:rsid w:val="00CD6DB5"/>
    <w:rsid w:val="00CD7116"/>
    <w:rsid w:val="00CD7153"/>
    <w:rsid w:val="00CD77A8"/>
    <w:rsid w:val="00CD7915"/>
    <w:rsid w:val="00CD7A90"/>
    <w:rsid w:val="00CD7AFF"/>
    <w:rsid w:val="00CD7B25"/>
    <w:rsid w:val="00CD7C87"/>
    <w:rsid w:val="00CD7D1F"/>
    <w:rsid w:val="00CD7D60"/>
    <w:rsid w:val="00CD7ED5"/>
    <w:rsid w:val="00CE0104"/>
    <w:rsid w:val="00CE0219"/>
    <w:rsid w:val="00CE030D"/>
    <w:rsid w:val="00CE0391"/>
    <w:rsid w:val="00CE0471"/>
    <w:rsid w:val="00CE0A83"/>
    <w:rsid w:val="00CE0B85"/>
    <w:rsid w:val="00CE0BB3"/>
    <w:rsid w:val="00CE0D2C"/>
    <w:rsid w:val="00CE0DA8"/>
    <w:rsid w:val="00CE0FA1"/>
    <w:rsid w:val="00CE1088"/>
    <w:rsid w:val="00CE1228"/>
    <w:rsid w:val="00CE1324"/>
    <w:rsid w:val="00CE140B"/>
    <w:rsid w:val="00CE17AF"/>
    <w:rsid w:val="00CE17B2"/>
    <w:rsid w:val="00CE1828"/>
    <w:rsid w:val="00CE1AAA"/>
    <w:rsid w:val="00CE1AC4"/>
    <w:rsid w:val="00CE1CCD"/>
    <w:rsid w:val="00CE1DE8"/>
    <w:rsid w:val="00CE21D2"/>
    <w:rsid w:val="00CE225C"/>
    <w:rsid w:val="00CE22CA"/>
    <w:rsid w:val="00CE242F"/>
    <w:rsid w:val="00CE24F8"/>
    <w:rsid w:val="00CE24FF"/>
    <w:rsid w:val="00CE2508"/>
    <w:rsid w:val="00CE2526"/>
    <w:rsid w:val="00CE2640"/>
    <w:rsid w:val="00CE288F"/>
    <w:rsid w:val="00CE2A8E"/>
    <w:rsid w:val="00CE2BDA"/>
    <w:rsid w:val="00CE2C56"/>
    <w:rsid w:val="00CE2C9B"/>
    <w:rsid w:val="00CE2D06"/>
    <w:rsid w:val="00CE30AB"/>
    <w:rsid w:val="00CE3126"/>
    <w:rsid w:val="00CE3442"/>
    <w:rsid w:val="00CE36CE"/>
    <w:rsid w:val="00CE38FA"/>
    <w:rsid w:val="00CE3CA7"/>
    <w:rsid w:val="00CE3D1E"/>
    <w:rsid w:val="00CE3D93"/>
    <w:rsid w:val="00CE3DC5"/>
    <w:rsid w:val="00CE3FD6"/>
    <w:rsid w:val="00CE4003"/>
    <w:rsid w:val="00CE4258"/>
    <w:rsid w:val="00CE45E2"/>
    <w:rsid w:val="00CE4733"/>
    <w:rsid w:val="00CE47A4"/>
    <w:rsid w:val="00CE4948"/>
    <w:rsid w:val="00CE4B63"/>
    <w:rsid w:val="00CE4B87"/>
    <w:rsid w:val="00CE4E6B"/>
    <w:rsid w:val="00CE5186"/>
    <w:rsid w:val="00CE51E8"/>
    <w:rsid w:val="00CE52C5"/>
    <w:rsid w:val="00CE54A1"/>
    <w:rsid w:val="00CE55C8"/>
    <w:rsid w:val="00CE55F3"/>
    <w:rsid w:val="00CE55F5"/>
    <w:rsid w:val="00CE5626"/>
    <w:rsid w:val="00CE569D"/>
    <w:rsid w:val="00CE5A11"/>
    <w:rsid w:val="00CE5CA1"/>
    <w:rsid w:val="00CE628C"/>
    <w:rsid w:val="00CE6362"/>
    <w:rsid w:val="00CE6440"/>
    <w:rsid w:val="00CE645B"/>
    <w:rsid w:val="00CE671F"/>
    <w:rsid w:val="00CE674B"/>
    <w:rsid w:val="00CE6756"/>
    <w:rsid w:val="00CE6A70"/>
    <w:rsid w:val="00CE6AFC"/>
    <w:rsid w:val="00CE6B84"/>
    <w:rsid w:val="00CE6C94"/>
    <w:rsid w:val="00CE6EB6"/>
    <w:rsid w:val="00CE6FDB"/>
    <w:rsid w:val="00CE6FF0"/>
    <w:rsid w:val="00CE7080"/>
    <w:rsid w:val="00CE70E4"/>
    <w:rsid w:val="00CE713E"/>
    <w:rsid w:val="00CE721F"/>
    <w:rsid w:val="00CE740B"/>
    <w:rsid w:val="00CE740C"/>
    <w:rsid w:val="00CE7443"/>
    <w:rsid w:val="00CE7579"/>
    <w:rsid w:val="00CE769A"/>
    <w:rsid w:val="00CE76EC"/>
    <w:rsid w:val="00CE77D9"/>
    <w:rsid w:val="00CE7829"/>
    <w:rsid w:val="00CE7A9A"/>
    <w:rsid w:val="00CE7D70"/>
    <w:rsid w:val="00CE7E10"/>
    <w:rsid w:val="00CE7EB2"/>
    <w:rsid w:val="00CE7F2A"/>
    <w:rsid w:val="00CE7F61"/>
    <w:rsid w:val="00CF0190"/>
    <w:rsid w:val="00CF03EA"/>
    <w:rsid w:val="00CF0495"/>
    <w:rsid w:val="00CF04C2"/>
    <w:rsid w:val="00CF0552"/>
    <w:rsid w:val="00CF083F"/>
    <w:rsid w:val="00CF087C"/>
    <w:rsid w:val="00CF0990"/>
    <w:rsid w:val="00CF0A0F"/>
    <w:rsid w:val="00CF0C9C"/>
    <w:rsid w:val="00CF0CFF"/>
    <w:rsid w:val="00CF0DDB"/>
    <w:rsid w:val="00CF1087"/>
    <w:rsid w:val="00CF10FF"/>
    <w:rsid w:val="00CF1139"/>
    <w:rsid w:val="00CF128D"/>
    <w:rsid w:val="00CF1404"/>
    <w:rsid w:val="00CF16EE"/>
    <w:rsid w:val="00CF183F"/>
    <w:rsid w:val="00CF19AA"/>
    <w:rsid w:val="00CF19DF"/>
    <w:rsid w:val="00CF1A88"/>
    <w:rsid w:val="00CF1A96"/>
    <w:rsid w:val="00CF1BAB"/>
    <w:rsid w:val="00CF1BF7"/>
    <w:rsid w:val="00CF1F74"/>
    <w:rsid w:val="00CF1FD0"/>
    <w:rsid w:val="00CF2016"/>
    <w:rsid w:val="00CF21F8"/>
    <w:rsid w:val="00CF22BC"/>
    <w:rsid w:val="00CF24D4"/>
    <w:rsid w:val="00CF24EC"/>
    <w:rsid w:val="00CF27B4"/>
    <w:rsid w:val="00CF2BAB"/>
    <w:rsid w:val="00CF2F1F"/>
    <w:rsid w:val="00CF2F2B"/>
    <w:rsid w:val="00CF2F74"/>
    <w:rsid w:val="00CF2FAF"/>
    <w:rsid w:val="00CF314A"/>
    <w:rsid w:val="00CF3301"/>
    <w:rsid w:val="00CF3372"/>
    <w:rsid w:val="00CF3393"/>
    <w:rsid w:val="00CF33D7"/>
    <w:rsid w:val="00CF347B"/>
    <w:rsid w:val="00CF3497"/>
    <w:rsid w:val="00CF350C"/>
    <w:rsid w:val="00CF3634"/>
    <w:rsid w:val="00CF3733"/>
    <w:rsid w:val="00CF3A93"/>
    <w:rsid w:val="00CF3B33"/>
    <w:rsid w:val="00CF3C1A"/>
    <w:rsid w:val="00CF3DB6"/>
    <w:rsid w:val="00CF3EDF"/>
    <w:rsid w:val="00CF3FF1"/>
    <w:rsid w:val="00CF400D"/>
    <w:rsid w:val="00CF4128"/>
    <w:rsid w:val="00CF41D1"/>
    <w:rsid w:val="00CF4329"/>
    <w:rsid w:val="00CF439D"/>
    <w:rsid w:val="00CF447E"/>
    <w:rsid w:val="00CF467E"/>
    <w:rsid w:val="00CF474A"/>
    <w:rsid w:val="00CF4789"/>
    <w:rsid w:val="00CF48DD"/>
    <w:rsid w:val="00CF4919"/>
    <w:rsid w:val="00CF4A0E"/>
    <w:rsid w:val="00CF4BEF"/>
    <w:rsid w:val="00CF4FE3"/>
    <w:rsid w:val="00CF51CA"/>
    <w:rsid w:val="00CF52EC"/>
    <w:rsid w:val="00CF54D5"/>
    <w:rsid w:val="00CF5721"/>
    <w:rsid w:val="00CF5CDD"/>
    <w:rsid w:val="00CF5D6E"/>
    <w:rsid w:val="00CF5D8C"/>
    <w:rsid w:val="00CF5E6A"/>
    <w:rsid w:val="00CF5F14"/>
    <w:rsid w:val="00CF5F54"/>
    <w:rsid w:val="00CF61A5"/>
    <w:rsid w:val="00CF684B"/>
    <w:rsid w:val="00CF6974"/>
    <w:rsid w:val="00CF69FF"/>
    <w:rsid w:val="00CF6E45"/>
    <w:rsid w:val="00CF711D"/>
    <w:rsid w:val="00CF7209"/>
    <w:rsid w:val="00CF7215"/>
    <w:rsid w:val="00CF749F"/>
    <w:rsid w:val="00CF75F3"/>
    <w:rsid w:val="00CF7807"/>
    <w:rsid w:val="00CF78CC"/>
    <w:rsid w:val="00CF794E"/>
    <w:rsid w:val="00CF7CFD"/>
    <w:rsid w:val="00CF7DA2"/>
    <w:rsid w:val="00CF7DAA"/>
    <w:rsid w:val="00CF7E30"/>
    <w:rsid w:val="00CF7E34"/>
    <w:rsid w:val="00D000F3"/>
    <w:rsid w:val="00D00218"/>
    <w:rsid w:val="00D0028D"/>
    <w:rsid w:val="00D004E8"/>
    <w:rsid w:val="00D005FF"/>
    <w:rsid w:val="00D0076B"/>
    <w:rsid w:val="00D00879"/>
    <w:rsid w:val="00D00956"/>
    <w:rsid w:val="00D00966"/>
    <w:rsid w:val="00D00999"/>
    <w:rsid w:val="00D00A0F"/>
    <w:rsid w:val="00D00BBA"/>
    <w:rsid w:val="00D00E13"/>
    <w:rsid w:val="00D00F09"/>
    <w:rsid w:val="00D00F5A"/>
    <w:rsid w:val="00D00FD9"/>
    <w:rsid w:val="00D0113F"/>
    <w:rsid w:val="00D01424"/>
    <w:rsid w:val="00D01509"/>
    <w:rsid w:val="00D01516"/>
    <w:rsid w:val="00D015C6"/>
    <w:rsid w:val="00D015EA"/>
    <w:rsid w:val="00D01655"/>
    <w:rsid w:val="00D01695"/>
    <w:rsid w:val="00D01BA7"/>
    <w:rsid w:val="00D01C86"/>
    <w:rsid w:val="00D01DA7"/>
    <w:rsid w:val="00D01DE5"/>
    <w:rsid w:val="00D02098"/>
    <w:rsid w:val="00D0230D"/>
    <w:rsid w:val="00D023DD"/>
    <w:rsid w:val="00D024AB"/>
    <w:rsid w:val="00D0255A"/>
    <w:rsid w:val="00D026B8"/>
    <w:rsid w:val="00D026F1"/>
    <w:rsid w:val="00D02C2F"/>
    <w:rsid w:val="00D02C97"/>
    <w:rsid w:val="00D02ECB"/>
    <w:rsid w:val="00D02F14"/>
    <w:rsid w:val="00D02F62"/>
    <w:rsid w:val="00D0302E"/>
    <w:rsid w:val="00D0325B"/>
    <w:rsid w:val="00D03315"/>
    <w:rsid w:val="00D03846"/>
    <w:rsid w:val="00D03858"/>
    <w:rsid w:val="00D03A8C"/>
    <w:rsid w:val="00D03BA2"/>
    <w:rsid w:val="00D03CA1"/>
    <w:rsid w:val="00D03ED2"/>
    <w:rsid w:val="00D03F41"/>
    <w:rsid w:val="00D040D4"/>
    <w:rsid w:val="00D0449A"/>
    <w:rsid w:val="00D0471F"/>
    <w:rsid w:val="00D0499D"/>
    <w:rsid w:val="00D04A29"/>
    <w:rsid w:val="00D04BB6"/>
    <w:rsid w:val="00D04D40"/>
    <w:rsid w:val="00D04E12"/>
    <w:rsid w:val="00D04F52"/>
    <w:rsid w:val="00D04F7E"/>
    <w:rsid w:val="00D05022"/>
    <w:rsid w:val="00D05499"/>
    <w:rsid w:val="00D058B4"/>
    <w:rsid w:val="00D059DB"/>
    <w:rsid w:val="00D05A8D"/>
    <w:rsid w:val="00D05AA8"/>
    <w:rsid w:val="00D05B81"/>
    <w:rsid w:val="00D05D10"/>
    <w:rsid w:val="00D05E3A"/>
    <w:rsid w:val="00D060A4"/>
    <w:rsid w:val="00D06305"/>
    <w:rsid w:val="00D06446"/>
    <w:rsid w:val="00D0694F"/>
    <w:rsid w:val="00D06A55"/>
    <w:rsid w:val="00D06ABC"/>
    <w:rsid w:val="00D06B8C"/>
    <w:rsid w:val="00D06D58"/>
    <w:rsid w:val="00D06EDC"/>
    <w:rsid w:val="00D06EE0"/>
    <w:rsid w:val="00D06F33"/>
    <w:rsid w:val="00D06F69"/>
    <w:rsid w:val="00D06F7D"/>
    <w:rsid w:val="00D06FBE"/>
    <w:rsid w:val="00D0707B"/>
    <w:rsid w:val="00D07090"/>
    <w:rsid w:val="00D07367"/>
    <w:rsid w:val="00D0747C"/>
    <w:rsid w:val="00D074D2"/>
    <w:rsid w:val="00D0765A"/>
    <w:rsid w:val="00D076B9"/>
    <w:rsid w:val="00D076D9"/>
    <w:rsid w:val="00D076E8"/>
    <w:rsid w:val="00D078CA"/>
    <w:rsid w:val="00D078CE"/>
    <w:rsid w:val="00D0795C"/>
    <w:rsid w:val="00D079A5"/>
    <w:rsid w:val="00D07BD1"/>
    <w:rsid w:val="00D07BFC"/>
    <w:rsid w:val="00D07C1A"/>
    <w:rsid w:val="00D07F7B"/>
    <w:rsid w:val="00D10029"/>
    <w:rsid w:val="00D1004B"/>
    <w:rsid w:val="00D100C6"/>
    <w:rsid w:val="00D101C5"/>
    <w:rsid w:val="00D10224"/>
    <w:rsid w:val="00D102EA"/>
    <w:rsid w:val="00D109BD"/>
    <w:rsid w:val="00D10C11"/>
    <w:rsid w:val="00D10C37"/>
    <w:rsid w:val="00D10F1C"/>
    <w:rsid w:val="00D1134C"/>
    <w:rsid w:val="00D11964"/>
    <w:rsid w:val="00D11AFC"/>
    <w:rsid w:val="00D11E3F"/>
    <w:rsid w:val="00D122D9"/>
    <w:rsid w:val="00D12447"/>
    <w:rsid w:val="00D12467"/>
    <w:rsid w:val="00D125F6"/>
    <w:rsid w:val="00D12612"/>
    <w:rsid w:val="00D1266A"/>
    <w:rsid w:val="00D126C6"/>
    <w:rsid w:val="00D12894"/>
    <w:rsid w:val="00D13089"/>
    <w:rsid w:val="00D131A3"/>
    <w:rsid w:val="00D1340F"/>
    <w:rsid w:val="00D1348A"/>
    <w:rsid w:val="00D136C1"/>
    <w:rsid w:val="00D136CF"/>
    <w:rsid w:val="00D139E0"/>
    <w:rsid w:val="00D13C58"/>
    <w:rsid w:val="00D13CEE"/>
    <w:rsid w:val="00D13DC3"/>
    <w:rsid w:val="00D13E81"/>
    <w:rsid w:val="00D14074"/>
    <w:rsid w:val="00D14302"/>
    <w:rsid w:val="00D14616"/>
    <w:rsid w:val="00D14689"/>
    <w:rsid w:val="00D146A4"/>
    <w:rsid w:val="00D1470E"/>
    <w:rsid w:val="00D14826"/>
    <w:rsid w:val="00D14828"/>
    <w:rsid w:val="00D14853"/>
    <w:rsid w:val="00D1489B"/>
    <w:rsid w:val="00D149DF"/>
    <w:rsid w:val="00D149E8"/>
    <w:rsid w:val="00D14BE7"/>
    <w:rsid w:val="00D14C50"/>
    <w:rsid w:val="00D14E94"/>
    <w:rsid w:val="00D14F69"/>
    <w:rsid w:val="00D150CA"/>
    <w:rsid w:val="00D151FC"/>
    <w:rsid w:val="00D152EE"/>
    <w:rsid w:val="00D156A6"/>
    <w:rsid w:val="00D156F8"/>
    <w:rsid w:val="00D15768"/>
    <w:rsid w:val="00D15A38"/>
    <w:rsid w:val="00D15AB2"/>
    <w:rsid w:val="00D15E1D"/>
    <w:rsid w:val="00D15EFA"/>
    <w:rsid w:val="00D16092"/>
    <w:rsid w:val="00D160F9"/>
    <w:rsid w:val="00D16183"/>
    <w:rsid w:val="00D16247"/>
    <w:rsid w:val="00D162DA"/>
    <w:rsid w:val="00D1634A"/>
    <w:rsid w:val="00D1638C"/>
    <w:rsid w:val="00D16575"/>
    <w:rsid w:val="00D166B9"/>
    <w:rsid w:val="00D16753"/>
    <w:rsid w:val="00D1691B"/>
    <w:rsid w:val="00D16B6D"/>
    <w:rsid w:val="00D16C85"/>
    <w:rsid w:val="00D16DC4"/>
    <w:rsid w:val="00D16F63"/>
    <w:rsid w:val="00D1709F"/>
    <w:rsid w:val="00D171FE"/>
    <w:rsid w:val="00D17372"/>
    <w:rsid w:val="00D173D3"/>
    <w:rsid w:val="00D17604"/>
    <w:rsid w:val="00D177F3"/>
    <w:rsid w:val="00D17BCD"/>
    <w:rsid w:val="00D17D3B"/>
    <w:rsid w:val="00D17F0D"/>
    <w:rsid w:val="00D20108"/>
    <w:rsid w:val="00D205E5"/>
    <w:rsid w:val="00D20710"/>
    <w:rsid w:val="00D209F6"/>
    <w:rsid w:val="00D20A51"/>
    <w:rsid w:val="00D20A74"/>
    <w:rsid w:val="00D20C50"/>
    <w:rsid w:val="00D20EFB"/>
    <w:rsid w:val="00D20FEF"/>
    <w:rsid w:val="00D21023"/>
    <w:rsid w:val="00D21124"/>
    <w:rsid w:val="00D2131A"/>
    <w:rsid w:val="00D2145F"/>
    <w:rsid w:val="00D214AF"/>
    <w:rsid w:val="00D21678"/>
    <w:rsid w:val="00D21885"/>
    <w:rsid w:val="00D21911"/>
    <w:rsid w:val="00D21912"/>
    <w:rsid w:val="00D21B3F"/>
    <w:rsid w:val="00D21CF7"/>
    <w:rsid w:val="00D21F6E"/>
    <w:rsid w:val="00D22077"/>
    <w:rsid w:val="00D2224B"/>
    <w:rsid w:val="00D2229D"/>
    <w:rsid w:val="00D224DA"/>
    <w:rsid w:val="00D224F2"/>
    <w:rsid w:val="00D22505"/>
    <w:rsid w:val="00D22A84"/>
    <w:rsid w:val="00D22B10"/>
    <w:rsid w:val="00D22B33"/>
    <w:rsid w:val="00D22E50"/>
    <w:rsid w:val="00D22F54"/>
    <w:rsid w:val="00D22F84"/>
    <w:rsid w:val="00D22FA5"/>
    <w:rsid w:val="00D22FD7"/>
    <w:rsid w:val="00D2315F"/>
    <w:rsid w:val="00D2318A"/>
    <w:rsid w:val="00D231B2"/>
    <w:rsid w:val="00D23247"/>
    <w:rsid w:val="00D233BE"/>
    <w:rsid w:val="00D23456"/>
    <w:rsid w:val="00D2346A"/>
    <w:rsid w:val="00D23533"/>
    <w:rsid w:val="00D23841"/>
    <w:rsid w:val="00D23945"/>
    <w:rsid w:val="00D23ABD"/>
    <w:rsid w:val="00D23B7E"/>
    <w:rsid w:val="00D23E79"/>
    <w:rsid w:val="00D23F8B"/>
    <w:rsid w:val="00D23FEC"/>
    <w:rsid w:val="00D2406B"/>
    <w:rsid w:val="00D241AF"/>
    <w:rsid w:val="00D2453A"/>
    <w:rsid w:val="00D2456F"/>
    <w:rsid w:val="00D24664"/>
    <w:rsid w:val="00D24933"/>
    <w:rsid w:val="00D2495A"/>
    <w:rsid w:val="00D24A65"/>
    <w:rsid w:val="00D24A9C"/>
    <w:rsid w:val="00D24ABD"/>
    <w:rsid w:val="00D24B82"/>
    <w:rsid w:val="00D24BAC"/>
    <w:rsid w:val="00D24FFA"/>
    <w:rsid w:val="00D2502C"/>
    <w:rsid w:val="00D25379"/>
    <w:rsid w:val="00D255AA"/>
    <w:rsid w:val="00D25656"/>
    <w:rsid w:val="00D257B7"/>
    <w:rsid w:val="00D2583D"/>
    <w:rsid w:val="00D259DC"/>
    <w:rsid w:val="00D25B01"/>
    <w:rsid w:val="00D25C5F"/>
    <w:rsid w:val="00D25C81"/>
    <w:rsid w:val="00D25D4E"/>
    <w:rsid w:val="00D260FF"/>
    <w:rsid w:val="00D26142"/>
    <w:rsid w:val="00D26200"/>
    <w:rsid w:val="00D2625C"/>
    <w:rsid w:val="00D262D4"/>
    <w:rsid w:val="00D262FD"/>
    <w:rsid w:val="00D2643D"/>
    <w:rsid w:val="00D26888"/>
    <w:rsid w:val="00D269CC"/>
    <w:rsid w:val="00D26D49"/>
    <w:rsid w:val="00D26D4F"/>
    <w:rsid w:val="00D26D60"/>
    <w:rsid w:val="00D26D71"/>
    <w:rsid w:val="00D26D82"/>
    <w:rsid w:val="00D26F6F"/>
    <w:rsid w:val="00D26F97"/>
    <w:rsid w:val="00D272AE"/>
    <w:rsid w:val="00D27335"/>
    <w:rsid w:val="00D273A5"/>
    <w:rsid w:val="00D276C3"/>
    <w:rsid w:val="00D30052"/>
    <w:rsid w:val="00D3016A"/>
    <w:rsid w:val="00D30190"/>
    <w:rsid w:val="00D3034D"/>
    <w:rsid w:val="00D303E8"/>
    <w:rsid w:val="00D3061F"/>
    <w:rsid w:val="00D3080A"/>
    <w:rsid w:val="00D30A8B"/>
    <w:rsid w:val="00D30DA9"/>
    <w:rsid w:val="00D30DE6"/>
    <w:rsid w:val="00D311DD"/>
    <w:rsid w:val="00D3142C"/>
    <w:rsid w:val="00D314B1"/>
    <w:rsid w:val="00D31689"/>
    <w:rsid w:val="00D317B8"/>
    <w:rsid w:val="00D3198A"/>
    <w:rsid w:val="00D31A47"/>
    <w:rsid w:val="00D31ABA"/>
    <w:rsid w:val="00D31DDB"/>
    <w:rsid w:val="00D31E29"/>
    <w:rsid w:val="00D321B6"/>
    <w:rsid w:val="00D324E4"/>
    <w:rsid w:val="00D32525"/>
    <w:rsid w:val="00D3270F"/>
    <w:rsid w:val="00D32773"/>
    <w:rsid w:val="00D3278D"/>
    <w:rsid w:val="00D32931"/>
    <w:rsid w:val="00D32ADA"/>
    <w:rsid w:val="00D32D8C"/>
    <w:rsid w:val="00D330A1"/>
    <w:rsid w:val="00D33155"/>
    <w:rsid w:val="00D33237"/>
    <w:rsid w:val="00D332D0"/>
    <w:rsid w:val="00D3348E"/>
    <w:rsid w:val="00D334EF"/>
    <w:rsid w:val="00D3350A"/>
    <w:rsid w:val="00D3353E"/>
    <w:rsid w:val="00D33665"/>
    <w:rsid w:val="00D336A0"/>
    <w:rsid w:val="00D336F9"/>
    <w:rsid w:val="00D33836"/>
    <w:rsid w:val="00D338C0"/>
    <w:rsid w:val="00D33A09"/>
    <w:rsid w:val="00D33A9E"/>
    <w:rsid w:val="00D33AFD"/>
    <w:rsid w:val="00D33C0C"/>
    <w:rsid w:val="00D33C26"/>
    <w:rsid w:val="00D33DA8"/>
    <w:rsid w:val="00D33DCA"/>
    <w:rsid w:val="00D33FE4"/>
    <w:rsid w:val="00D33FFF"/>
    <w:rsid w:val="00D3448A"/>
    <w:rsid w:val="00D3466A"/>
    <w:rsid w:val="00D346D4"/>
    <w:rsid w:val="00D349C0"/>
    <w:rsid w:val="00D34EB7"/>
    <w:rsid w:val="00D34EBF"/>
    <w:rsid w:val="00D34F6B"/>
    <w:rsid w:val="00D34FEE"/>
    <w:rsid w:val="00D35021"/>
    <w:rsid w:val="00D350CB"/>
    <w:rsid w:val="00D35278"/>
    <w:rsid w:val="00D3531D"/>
    <w:rsid w:val="00D3535E"/>
    <w:rsid w:val="00D3561A"/>
    <w:rsid w:val="00D3595A"/>
    <w:rsid w:val="00D35965"/>
    <w:rsid w:val="00D35972"/>
    <w:rsid w:val="00D359EE"/>
    <w:rsid w:val="00D35A04"/>
    <w:rsid w:val="00D35AE0"/>
    <w:rsid w:val="00D35C0E"/>
    <w:rsid w:val="00D35CA3"/>
    <w:rsid w:val="00D35D37"/>
    <w:rsid w:val="00D35D9F"/>
    <w:rsid w:val="00D36177"/>
    <w:rsid w:val="00D36276"/>
    <w:rsid w:val="00D3697C"/>
    <w:rsid w:val="00D36988"/>
    <w:rsid w:val="00D36A86"/>
    <w:rsid w:val="00D36C1D"/>
    <w:rsid w:val="00D36CE2"/>
    <w:rsid w:val="00D36DAF"/>
    <w:rsid w:val="00D37091"/>
    <w:rsid w:val="00D37119"/>
    <w:rsid w:val="00D37541"/>
    <w:rsid w:val="00D3757B"/>
    <w:rsid w:val="00D3759A"/>
    <w:rsid w:val="00D3793A"/>
    <w:rsid w:val="00D379B8"/>
    <w:rsid w:val="00D37C69"/>
    <w:rsid w:val="00D37F2A"/>
    <w:rsid w:val="00D37F69"/>
    <w:rsid w:val="00D37FAC"/>
    <w:rsid w:val="00D40294"/>
    <w:rsid w:val="00D404B3"/>
    <w:rsid w:val="00D40590"/>
    <w:rsid w:val="00D4059A"/>
    <w:rsid w:val="00D405B1"/>
    <w:rsid w:val="00D40737"/>
    <w:rsid w:val="00D40841"/>
    <w:rsid w:val="00D4092B"/>
    <w:rsid w:val="00D40A02"/>
    <w:rsid w:val="00D40B8A"/>
    <w:rsid w:val="00D40F03"/>
    <w:rsid w:val="00D40FB3"/>
    <w:rsid w:val="00D4136D"/>
    <w:rsid w:val="00D41563"/>
    <w:rsid w:val="00D41616"/>
    <w:rsid w:val="00D417FC"/>
    <w:rsid w:val="00D41802"/>
    <w:rsid w:val="00D41930"/>
    <w:rsid w:val="00D419EC"/>
    <w:rsid w:val="00D41A03"/>
    <w:rsid w:val="00D41A1A"/>
    <w:rsid w:val="00D41BCC"/>
    <w:rsid w:val="00D41CA4"/>
    <w:rsid w:val="00D41EBF"/>
    <w:rsid w:val="00D41FA7"/>
    <w:rsid w:val="00D41FB5"/>
    <w:rsid w:val="00D42362"/>
    <w:rsid w:val="00D423FA"/>
    <w:rsid w:val="00D42426"/>
    <w:rsid w:val="00D424C8"/>
    <w:rsid w:val="00D425D8"/>
    <w:rsid w:val="00D426A9"/>
    <w:rsid w:val="00D428A7"/>
    <w:rsid w:val="00D42949"/>
    <w:rsid w:val="00D42A3F"/>
    <w:rsid w:val="00D42DBB"/>
    <w:rsid w:val="00D42DBD"/>
    <w:rsid w:val="00D42E16"/>
    <w:rsid w:val="00D42E5F"/>
    <w:rsid w:val="00D430DC"/>
    <w:rsid w:val="00D43188"/>
    <w:rsid w:val="00D431FF"/>
    <w:rsid w:val="00D43236"/>
    <w:rsid w:val="00D43290"/>
    <w:rsid w:val="00D432AF"/>
    <w:rsid w:val="00D434A4"/>
    <w:rsid w:val="00D434B1"/>
    <w:rsid w:val="00D43883"/>
    <w:rsid w:val="00D43A8E"/>
    <w:rsid w:val="00D43DF6"/>
    <w:rsid w:val="00D43E3B"/>
    <w:rsid w:val="00D43E52"/>
    <w:rsid w:val="00D43ED0"/>
    <w:rsid w:val="00D440E6"/>
    <w:rsid w:val="00D4414C"/>
    <w:rsid w:val="00D4417E"/>
    <w:rsid w:val="00D44260"/>
    <w:rsid w:val="00D4429A"/>
    <w:rsid w:val="00D442C2"/>
    <w:rsid w:val="00D4437C"/>
    <w:rsid w:val="00D443EE"/>
    <w:rsid w:val="00D44677"/>
    <w:rsid w:val="00D4470B"/>
    <w:rsid w:val="00D44972"/>
    <w:rsid w:val="00D449AD"/>
    <w:rsid w:val="00D44A3A"/>
    <w:rsid w:val="00D44A90"/>
    <w:rsid w:val="00D44DE8"/>
    <w:rsid w:val="00D44EF6"/>
    <w:rsid w:val="00D44FE6"/>
    <w:rsid w:val="00D4531E"/>
    <w:rsid w:val="00D45334"/>
    <w:rsid w:val="00D4537C"/>
    <w:rsid w:val="00D455DE"/>
    <w:rsid w:val="00D45836"/>
    <w:rsid w:val="00D45A36"/>
    <w:rsid w:val="00D45AFF"/>
    <w:rsid w:val="00D45D4B"/>
    <w:rsid w:val="00D45DAF"/>
    <w:rsid w:val="00D45E5D"/>
    <w:rsid w:val="00D45E8A"/>
    <w:rsid w:val="00D4611B"/>
    <w:rsid w:val="00D461E5"/>
    <w:rsid w:val="00D4625D"/>
    <w:rsid w:val="00D462E6"/>
    <w:rsid w:val="00D464EA"/>
    <w:rsid w:val="00D4661D"/>
    <w:rsid w:val="00D46B2A"/>
    <w:rsid w:val="00D46C14"/>
    <w:rsid w:val="00D46C3C"/>
    <w:rsid w:val="00D46ED7"/>
    <w:rsid w:val="00D46F3E"/>
    <w:rsid w:val="00D4733F"/>
    <w:rsid w:val="00D4784F"/>
    <w:rsid w:val="00D479E2"/>
    <w:rsid w:val="00D47A40"/>
    <w:rsid w:val="00D47A48"/>
    <w:rsid w:val="00D47AE6"/>
    <w:rsid w:val="00D47BD9"/>
    <w:rsid w:val="00D47C18"/>
    <w:rsid w:val="00D47C1E"/>
    <w:rsid w:val="00D47C46"/>
    <w:rsid w:val="00D47DD5"/>
    <w:rsid w:val="00D47F86"/>
    <w:rsid w:val="00D5006A"/>
    <w:rsid w:val="00D50304"/>
    <w:rsid w:val="00D5041B"/>
    <w:rsid w:val="00D505C5"/>
    <w:rsid w:val="00D50637"/>
    <w:rsid w:val="00D5063C"/>
    <w:rsid w:val="00D507FD"/>
    <w:rsid w:val="00D5081A"/>
    <w:rsid w:val="00D50A38"/>
    <w:rsid w:val="00D50BFE"/>
    <w:rsid w:val="00D50C3B"/>
    <w:rsid w:val="00D50C98"/>
    <w:rsid w:val="00D50CB2"/>
    <w:rsid w:val="00D50D07"/>
    <w:rsid w:val="00D50D42"/>
    <w:rsid w:val="00D50D96"/>
    <w:rsid w:val="00D50DDB"/>
    <w:rsid w:val="00D50F2E"/>
    <w:rsid w:val="00D511AF"/>
    <w:rsid w:val="00D5129F"/>
    <w:rsid w:val="00D5130D"/>
    <w:rsid w:val="00D5139E"/>
    <w:rsid w:val="00D513B0"/>
    <w:rsid w:val="00D51495"/>
    <w:rsid w:val="00D517C8"/>
    <w:rsid w:val="00D517F0"/>
    <w:rsid w:val="00D518D2"/>
    <w:rsid w:val="00D5191E"/>
    <w:rsid w:val="00D51AE0"/>
    <w:rsid w:val="00D51B40"/>
    <w:rsid w:val="00D51CD8"/>
    <w:rsid w:val="00D51E27"/>
    <w:rsid w:val="00D51E8A"/>
    <w:rsid w:val="00D51F3C"/>
    <w:rsid w:val="00D52031"/>
    <w:rsid w:val="00D52378"/>
    <w:rsid w:val="00D523E9"/>
    <w:rsid w:val="00D524A3"/>
    <w:rsid w:val="00D525F0"/>
    <w:rsid w:val="00D5263B"/>
    <w:rsid w:val="00D52715"/>
    <w:rsid w:val="00D528B0"/>
    <w:rsid w:val="00D529AB"/>
    <w:rsid w:val="00D52BE1"/>
    <w:rsid w:val="00D52DC7"/>
    <w:rsid w:val="00D52E65"/>
    <w:rsid w:val="00D53506"/>
    <w:rsid w:val="00D535E0"/>
    <w:rsid w:val="00D537D9"/>
    <w:rsid w:val="00D5381B"/>
    <w:rsid w:val="00D53865"/>
    <w:rsid w:val="00D5393D"/>
    <w:rsid w:val="00D53A25"/>
    <w:rsid w:val="00D53BAE"/>
    <w:rsid w:val="00D53C48"/>
    <w:rsid w:val="00D53CEE"/>
    <w:rsid w:val="00D53FD5"/>
    <w:rsid w:val="00D53FFE"/>
    <w:rsid w:val="00D5406E"/>
    <w:rsid w:val="00D540AF"/>
    <w:rsid w:val="00D5425A"/>
    <w:rsid w:val="00D542F7"/>
    <w:rsid w:val="00D547AB"/>
    <w:rsid w:val="00D5489C"/>
    <w:rsid w:val="00D548DA"/>
    <w:rsid w:val="00D54929"/>
    <w:rsid w:val="00D549E7"/>
    <w:rsid w:val="00D54B30"/>
    <w:rsid w:val="00D54C73"/>
    <w:rsid w:val="00D54D71"/>
    <w:rsid w:val="00D54F0C"/>
    <w:rsid w:val="00D54FA3"/>
    <w:rsid w:val="00D55479"/>
    <w:rsid w:val="00D554AE"/>
    <w:rsid w:val="00D5572E"/>
    <w:rsid w:val="00D55868"/>
    <w:rsid w:val="00D5586D"/>
    <w:rsid w:val="00D55889"/>
    <w:rsid w:val="00D558D9"/>
    <w:rsid w:val="00D55A1A"/>
    <w:rsid w:val="00D55BE3"/>
    <w:rsid w:val="00D55CAE"/>
    <w:rsid w:val="00D55E9B"/>
    <w:rsid w:val="00D55F17"/>
    <w:rsid w:val="00D55FA5"/>
    <w:rsid w:val="00D56207"/>
    <w:rsid w:val="00D56263"/>
    <w:rsid w:val="00D56277"/>
    <w:rsid w:val="00D562BC"/>
    <w:rsid w:val="00D56323"/>
    <w:rsid w:val="00D565F0"/>
    <w:rsid w:val="00D5675B"/>
    <w:rsid w:val="00D568F5"/>
    <w:rsid w:val="00D569C3"/>
    <w:rsid w:val="00D569C5"/>
    <w:rsid w:val="00D569E9"/>
    <w:rsid w:val="00D56AA0"/>
    <w:rsid w:val="00D56AAE"/>
    <w:rsid w:val="00D56BA8"/>
    <w:rsid w:val="00D56C0E"/>
    <w:rsid w:val="00D56C3A"/>
    <w:rsid w:val="00D56D29"/>
    <w:rsid w:val="00D56DC4"/>
    <w:rsid w:val="00D56F6F"/>
    <w:rsid w:val="00D56FF4"/>
    <w:rsid w:val="00D57081"/>
    <w:rsid w:val="00D57178"/>
    <w:rsid w:val="00D572D2"/>
    <w:rsid w:val="00D57302"/>
    <w:rsid w:val="00D5737D"/>
    <w:rsid w:val="00D57491"/>
    <w:rsid w:val="00D5767A"/>
    <w:rsid w:val="00D57724"/>
    <w:rsid w:val="00D57836"/>
    <w:rsid w:val="00D578EA"/>
    <w:rsid w:val="00D57A79"/>
    <w:rsid w:val="00D57B53"/>
    <w:rsid w:val="00D57C07"/>
    <w:rsid w:val="00D57C21"/>
    <w:rsid w:val="00D57E17"/>
    <w:rsid w:val="00D57E2D"/>
    <w:rsid w:val="00D57F94"/>
    <w:rsid w:val="00D60078"/>
    <w:rsid w:val="00D60085"/>
    <w:rsid w:val="00D60098"/>
    <w:rsid w:val="00D6019B"/>
    <w:rsid w:val="00D60245"/>
    <w:rsid w:val="00D602E2"/>
    <w:rsid w:val="00D60335"/>
    <w:rsid w:val="00D60395"/>
    <w:rsid w:val="00D6050D"/>
    <w:rsid w:val="00D60579"/>
    <w:rsid w:val="00D605FA"/>
    <w:rsid w:val="00D60819"/>
    <w:rsid w:val="00D6094C"/>
    <w:rsid w:val="00D60A97"/>
    <w:rsid w:val="00D60CDA"/>
    <w:rsid w:val="00D60D00"/>
    <w:rsid w:val="00D61048"/>
    <w:rsid w:val="00D610ED"/>
    <w:rsid w:val="00D61393"/>
    <w:rsid w:val="00D613A8"/>
    <w:rsid w:val="00D613E8"/>
    <w:rsid w:val="00D6143A"/>
    <w:rsid w:val="00D614A9"/>
    <w:rsid w:val="00D616BC"/>
    <w:rsid w:val="00D61706"/>
    <w:rsid w:val="00D61772"/>
    <w:rsid w:val="00D61A9E"/>
    <w:rsid w:val="00D61C72"/>
    <w:rsid w:val="00D61CF7"/>
    <w:rsid w:val="00D61D62"/>
    <w:rsid w:val="00D61F9A"/>
    <w:rsid w:val="00D61FB0"/>
    <w:rsid w:val="00D620AF"/>
    <w:rsid w:val="00D620B1"/>
    <w:rsid w:val="00D62110"/>
    <w:rsid w:val="00D623B4"/>
    <w:rsid w:val="00D624F1"/>
    <w:rsid w:val="00D627FD"/>
    <w:rsid w:val="00D62828"/>
    <w:rsid w:val="00D62935"/>
    <w:rsid w:val="00D6295F"/>
    <w:rsid w:val="00D629F2"/>
    <w:rsid w:val="00D62A13"/>
    <w:rsid w:val="00D62A2E"/>
    <w:rsid w:val="00D62A6C"/>
    <w:rsid w:val="00D62A7F"/>
    <w:rsid w:val="00D62A9C"/>
    <w:rsid w:val="00D62B9C"/>
    <w:rsid w:val="00D62CE2"/>
    <w:rsid w:val="00D62F77"/>
    <w:rsid w:val="00D63062"/>
    <w:rsid w:val="00D630F6"/>
    <w:rsid w:val="00D63175"/>
    <w:rsid w:val="00D63414"/>
    <w:rsid w:val="00D634BA"/>
    <w:rsid w:val="00D634CB"/>
    <w:rsid w:val="00D634DF"/>
    <w:rsid w:val="00D635CB"/>
    <w:rsid w:val="00D635D0"/>
    <w:rsid w:val="00D637A3"/>
    <w:rsid w:val="00D637B9"/>
    <w:rsid w:val="00D637C5"/>
    <w:rsid w:val="00D637D6"/>
    <w:rsid w:val="00D6395D"/>
    <w:rsid w:val="00D639A9"/>
    <w:rsid w:val="00D63B1D"/>
    <w:rsid w:val="00D63BE4"/>
    <w:rsid w:val="00D63C34"/>
    <w:rsid w:val="00D63D34"/>
    <w:rsid w:val="00D63D35"/>
    <w:rsid w:val="00D63F53"/>
    <w:rsid w:val="00D6414B"/>
    <w:rsid w:val="00D64469"/>
    <w:rsid w:val="00D6450B"/>
    <w:rsid w:val="00D6451E"/>
    <w:rsid w:val="00D645E9"/>
    <w:rsid w:val="00D646CF"/>
    <w:rsid w:val="00D646EB"/>
    <w:rsid w:val="00D6473F"/>
    <w:rsid w:val="00D6482D"/>
    <w:rsid w:val="00D64859"/>
    <w:rsid w:val="00D648A5"/>
    <w:rsid w:val="00D64A41"/>
    <w:rsid w:val="00D64CEE"/>
    <w:rsid w:val="00D64D72"/>
    <w:rsid w:val="00D65026"/>
    <w:rsid w:val="00D65056"/>
    <w:rsid w:val="00D65134"/>
    <w:rsid w:val="00D657D2"/>
    <w:rsid w:val="00D65A43"/>
    <w:rsid w:val="00D65BFE"/>
    <w:rsid w:val="00D65C49"/>
    <w:rsid w:val="00D65C99"/>
    <w:rsid w:val="00D65E73"/>
    <w:rsid w:val="00D65F37"/>
    <w:rsid w:val="00D66041"/>
    <w:rsid w:val="00D6606F"/>
    <w:rsid w:val="00D66264"/>
    <w:rsid w:val="00D66448"/>
    <w:rsid w:val="00D66514"/>
    <w:rsid w:val="00D66515"/>
    <w:rsid w:val="00D6654C"/>
    <w:rsid w:val="00D66656"/>
    <w:rsid w:val="00D66663"/>
    <w:rsid w:val="00D6668A"/>
    <w:rsid w:val="00D666D2"/>
    <w:rsid w:val="00D66837"/>
    <w:rsid w:val="00D6684A"/>
    <w:rsid w:val="00D668AF"/>
    <w:rsid w:val="00D66AE5"/>
    <w:rsid w:val="00D66C93"/>
    <w:rsid w:val="00D66C94"/>
    <w:rsid w:val="00D66DBB"/>
    <w:rsid w:val="00D66E10"/>
    <w:rsid w:val="00D6714F"/>
    <w:rsid w:val="00D67280"/>
    <w:rsid w:val="00D67A42"/>
    <w:rsid w:val="00D67A97"/>
    <w:rsid w:val="00D67B69"/>
    <w:rsid w:val="00D67B84"/>
    <w:rsid w:val="00D67EEB"/>
    <w:rsid w:val="00D67FEF"/>
    <w:rsid w:val="00D700DA"/>
    <w:rsid w:val="00D702A1"/>
    <w:rsid w:val="00D702C0"/>
    <w:rsid w:val="00D70374"/>
    <w:rsid w:val="00D704C6"/>
    <w:rsid w:val="00D704D7"/>
    <w:rsid w:val="00D70769"/>
    <w:rsid w:val="00D70794"/>
    <w:rsid w:val="00D7084B"/>
    <w:rsid w:val="00D708F7"/>
    <w:rsid w:val="00D709D7"/>
    <w:rsid w:val="00D70B4D"/>
    <w:rsid w:val="00D70C2B"/>
    <w:rsid w:val="00D70D3F"/>
    <w:rsid w:val="00D70D82"/>
    <w:rsid w:val="00D711D4"/>
    <w:rsid w:val="00D71674"/>
    <w:rsid w:val="00D718BC"/>
    <w:rsid w:val="00D7198A"/>
    <w:rsid w:val="00D71992"/>
    <w:rsid w:val="00D719FD"/>
    <w:rsid w:val="00D71A32"/>
    <w:rsid w:val="00D71B91"/>
    <w:rsid w:val="00D71FC2"/>
    <w:rsid w:val="00D721AA"/>
    <w:rsid w:val="00D7239C"/>
    <w:rsid w:val="00D726A7"/>
    <w:rsid w:val="00D7275E"/>
    <w:rsid w:val="00D72893"/>
    <w:rsid w:val="00D72970"/>
    <w:rsid w:val="00D72A07"/>
    <w:rsid w:val="00D72A79"/>
    <w:rsid w:val="00D72AE9"/>
    <w:rsid w:val="00D72C07"/>
    <w:rsid w:val="00D72C2B"/>
    <w:rsid w:val="00D72C94"/>
    <w:rsid w:val="00D72DA5"/>
    <w:rsid w:val="00D72E9A"/>
    <w:rsid w:val="00D72FC8"/>
    <w:rsid w:val="00D73092"/>
    <w:rsid w:val="00D735A3"/>
    <w:rsid w:val="00D73601"/>
    <w:rsid w:val="00D7367B"/>
    <w:rsid w:val="00D73737"/>
    <w:rsid w:val="00D739E5"/>
    <w:rsid w:val="00D73A12"/>
    <w:rsid w:val="00D73C52"/>
    <w:rsid w:val="00D7403C"/>
    <w:rsid w:val="00D74070"/>
    <w:rsid w:val="00D74174"/>
    <w:rsid w:val="00D7438B"/>
    <w:rsid w:val="00D7446E"/>
    <w:rsid w:val="00D7463A"/>
    <w:rsid w:val="00D74652"/>
    <w:rsid w:val="00D747FB"/>
    <w:rsid w:val="00D749A8"/>
    <w:rsid w:val="00D74B58"/>
    <w:rsid w:val="00D74CB2"/>
    <w:rsid w:val="00D751DA"/>
    <w:rsid w:val="00D75302"/>
    <w:rsid w:val="00D7563F"/>
    <w:rsid w:val="00D756B8"/>
    <w:rsid w:val="00D75961"/>
    <w:rsid w:val="00D759AB"/>
    <w:rsid w:val="00D75AE8"/>
    <w:rsid w:val="00D75B4D"/>
    <w:rsid w:val="00D75C57"/>
    <w:rsid w:val="00D75D14"/>
    <w:rsid w:val="00D75E68"/>
    <w:rsid w:val="00D75E7D"/>
    <w:rsid w:val="00D75ECD"/>
    <w:rsid w:val="00D75F64"/>
    <w:rsid w:val="00D7614F"/>
    <w:rsid w:val="00D7643F"/>
    <w:rsid w:val="00D76655"/>
    <w:rsid w:val="00D7694C"/>
    <w:rsid w:val="00D7697A"/>
    <w:rsid w:val="00D76A51"/>
    <w:rsid w:val="00D76A53"/>
    <w:rsid w:val="00D76AC6"/>
    <w:rsid w:val="00D76BDF"/>
    <w:rsid w:val="00D76C13"/>
    <w:rsid w:val="00D76C63"/>
    <w:rsid w:val="00D76C93"/>
    <w:rsid w:val="00D76CE3"/>
    <w:rsid w:val="00D76CFA"/>
    <w:rsid w:val="00D76D44"/>
    <w:rsid w:val="00D76DE6"/>
    <w:rsid w:val="00D76E8B"/>
    <w:rsid w:val="00D77048"/>
    <w:rsid w:val="00D7707D"/>
    <w:rsid w:val="00D77124"/>
    <w:rsid w:val="00D7733E"/>
    <w:rsid w:val="00D773BA"/>
    <w:rsid w:val="00D77420"/>
    <w:rsid w:val="00D77691"/>
    <w:rsid w:val="00D77737"/>
    <w:rsid w:val="00D779F6"/>
    <w:rsid w:val="00D77A07"/>
    <w:rsid w:val="00D77AB2"/>
    <w:rsid w:val="00D77AC3"/>
    <w:rsid w:val="00D77ADE"/>
    <w:rsid w:val="00D77B05"/>
    <w:rsid w:val="00D77E10"/>
    <w:rsid w:val="00D77F19"/>
    <w:rsid w:val="00D80030"/>
    <w:rsid w:val="00D80083"/>
    <w:rsid w:val="00D8051B"/>
    <w:rsid w:val="00D8066A"/>
    <w:rsid w:val="00D8069B"/>
    <w:rsid w:val="00D80798"/>
    <w:rsid w:val="00D80979"/>
    <w:rsid w:val="00D80A05"/>
    <w:rsid w:val="00D80A96"/>
    <w:rsid w:val="00D80C6A"/>
    <w:rsid w:val="00D80D28"/>
    <w:rsid w:val="00D80D3E"/>
    <w:rsid w:val="00D80DD2"/>
    <w:rsid w:val="00D80E4E"/>
    <w:rsid w:val="00D81203"/>
    <w:rsid w:val="00D814BE"/>
    <w:rsid w:val="00D81697"/>
    <w:rsid w:val="00D819AC"/>
    <w:rsid w:val="00D81A39"/>
    <w:rsid w:val="00D81C7B"/>
    <w:rsid w:val="00D81D6E"/>
    <w:rsid w:val="00D820F0"/>
    <w:rsid w:val="00D82115"/>
    <w:rsid w:val="00D82129"/>
    <w:rsid w:val="00D821D9"/>
    <w:rsid w:val="00D8249A"/>
    <w:rsid w:val="00D824A5"/>
    <w:rsid w:val="00D8261B"/>
    <w:rsid w:val="00D827E2"/>
    <w:rsid w:val="00D82970"/>
    <w:rsid w:val="00D829E7"/>
    <w:rsid w:val="00D82B84"/>
    <w:rsid w:val="00D82DD6"/>
    <w:rsid w:val="00D83560"/>
    <w:rsid w:val="00D8357F"/>
    <w:rsid w:val="00D835F7"/>
    <w:rsid w:val="00D83660"/>
    <w:rsid w:val="00D83678"/>
    <w:rsid w:val="00D8373B"/>
    <w:rsid w:val="00D83752"/>
    <w:rsid w:val="00D838EC"/>
    <w:rsid w:val="00D8390B"/>
    <w:rsid w:val="00D83953"/>
    <w:rsid w:val="00D83B25"/>
    <w:rsid w:val="00D83B5C"/>
    <w:rsid w:val="00D83EB9"/>
    <w:rsid w:val="00D8401F"/>
    <w:rsid w:val="00D842BF"/>
    <w:rsid w:val="00D8443F"/>
    <w:rsid w:val="00D84771"/>
    <w:rsid w:val="00D849A5"/>
    <w:rsid w:val="00D849FF"/>
    <w:rsid w:val="00D84AE5"/>
    <w:rsid w:val="00D84C3E"/>
    <w:rsid w:val="00D84D0E"/>
    <w:rsid w:val="00D84E86"/>
    <w:rsid w:val="00D850DD"/>
    <w:rsid w:val="00D85216"/>
    <w:rsid w:val="00D8554C"/>
    <w:rsid w:val="00D8556F"/>
    <w:rsid w:val="00D856B3"/>
    <w:rsid w:val="00D85800"/>
    <w:rsid w:val="00D858BB"/>
    <w:rsid w:val="00D85901"/>
    <w:rsid w:val="00D85B13"/>
    <w:rsid w:val="00D85DE4"/>
    <w:rsid w:val="00D85F7B"/>
    <w:rsid w:val="00D861D6"/>
    <w:rsid w:val="00D862EF"/>
    <w:rsid w:val="00D86371"/>
    <w:rsid w:val="00D86553"/>
    <w:rsid w:val="00D865EF"/>
    <w:rsid w:val="00D86702"/>
    <w:rsid w:val="00D867BA"/>
    <w:rsid w:val="00D867EE"/>
    <w:rsid w:val="00D8685D"/>
    <w:rsid w:val="00D869BE"/>
    <w:rsid w:val="00D86BAC"/>
    <w:rsid w:val="00D86F74"/>
    <w:rsid w:val="00D871B0"/>
    <w:rsid w:val="00D871C0"/>
    <w:rsid w:val="00D87290"/>
    <w:rsid w:val="00D87352"/>
    <w:rsid w:val="00D875AA"/>
    <w:rsid w:val="00D875FD"/>
    <w:rsid w:val="00D877A6"/>
    <w:rsid w:val="00D877B8"/>
    <w:rsid w:val="00D87842"/>
    <w:rsid w:val="00D878AB"/>
    <w:rsid w:val="00D879FB"/>
    <w:rsid w:val="00D87C20"/>
    <w:rsid w:val="00D87CFC"/>
    <w:rsid w:val="00D87D21"/>
    <w:rsid w:val="00D87E60"/>
    <w:rsid w:val="00D905BF"/>
    <w:rsid w:val="00D90766"/>
    <w:rsid w:val="00D908B2"/>
    <w:rsid w:val="00D90906"/>
    <w:rsid w:val="00D90A14"/>
    <w:rsid w:val="00D90AC3"/>
    <w:rsid w:val="00D90BEE"/>
    <w:rsid w:val="00D90C3A"/>
    <w:rsid w:val="00D90DC4"/>
    <w:rsid w:val="00D90EA7"/>
    <w:rsid w:val="00D90EE4"/>
    <w:rsid w:val="00D90F26"/>
    <w:rsid w:val="00D91269"/>
    <w:rsid w:val="00D9126C"/>
    <w:rsid w:val="00D912EC"/>
    <w:rsid w:val="00D91520"/>
    <w:rsid w:val="00D91698"/>
    <w:rsid w:val="00D91706"/>
    <w:rsid w:val="00D918D6"/>
    <w:rsid w:val="00D91946"/>
    <w:rsid w:val="00D919F5"/>
    <w:rsid w:val="00D919FF"/>
    <w:rsid w:val="00D91B86"/>
    <w:rsid w:val="00D91C45"/>
    <w:rsid w:val="00D91CE1"/>
    <w:rsid w:val="00D91D23"/>
    <w:rsid w:val="00D91D77"/>
    <w:rsid w:val="00D91F2F"/>
    <w:rsid w:val="00D9210A"/>
    <w:rsid w:val="00D9216E"/>
    <w:rsid w:val="00D92357"/>
    <w:rsid w:val="00D9240A"/>
    <w:rsid w:val="00D9248C"/>
    <w:rsid w:val="00D92510"/>
    <w:rsid w:val="00D927D4"/>
    <w:rsid w:val="00D928EF"/>
    <w:rsid w:val="00D929AC"/>
    <w:rsid w:val="00D929FB"/>
    <w:rsid w:val="00D92B18"/>
    <w:rsid w:val="00D92BC3"/>
    <w:rsid w:val="00D92DB1"/>
    <w:rsid w:val="00D9312D"/>
    <w:rsid w:val="00D93332"/>
    <w:rsid w:val="00D9336F"/>
    <w:rsid w:val="00D93422"/>
    <w:rsid w:val="00D93691"/>
    <w:rsid w:val="00D93733"/>
    <w:rsid w:val="00D93937"/>
    <w:rsid w:val="00D93A4D"/>
    <w:rsid w:val="00D93B65"/>
    <w:rsid w:val="00D93F79"/>
    <w:rsid w:val="00D94159"/>
    <w:rsid w:val="00D942AB"/>
    <w:rsid w:val="00D94382"/>
    <w:rsid w:val="00D9439C"/>
    <w:rsid w:val="00D94480"/>
    <w:rsid w:val="00D944D9"/>
    <w:rsid w:val="00D9457F"/>
    <w:rsid w:val="00D9460E"/>
    <w:rsid w:val="00D94677"/>
    <w:rsid w:val="00D946F2"/>
    <w:rsid w:val="00D948DF"/>
    <w:rsid w:val="00D94C6A"/>
    <w:rsid w:val="00D94F58"/>
    <w:rsid w:val="00D950E5"/>
    <w:rsid w:val="00D95124"/>
    <w:rsid w:val="00D952E9"/>
    <w:rsid w:val="00D9546A"/>
    <w:rsid w:val="00D95521"/>
    <w:rsid w:val="00D955E4"/>
    <w:rsid w:val="00D957CD"/>
    <w:rsid w:val="00D95A1A"/>
    <w:rsid w:val="00D95B56"/>
    <w:rsid w:val="00D95D52"/>
    <w:rsid w:val="00D95E1B"/>
    <w:rsid w:val="00D95E57"/>
    <w:rsid w:val="00D95E9D"/>
    <w:rsid w:val="00D95EAA"/>
    <w:rsid w:val="00D960CD"/>
    <w:rsid w:val="00D96350"/>
    <w:rsid w:val="00D9635E"/>
    <w:rsid w:val="00D966BF"/>
    <w:rsid w:val="00D9698A"/>
    <w:rsid w:val="00D9698C"/>
    <w:rsid w:val="00D96B3D"/>
    <w:rsid w:val="00D970E7"/>
    <w:rsid w:val="00D971B8"/>
    <w:rsid w:val="00D97261"/>
    <w:rsid w:val="00D97375"/>
    <w:rsid w:val="00D974DC"/>
    <w:rsid w:val="00D975DD"/>
    <w:rsid w:val="00D97827"/>
    <w:rsid w:val="00D97A90"/>
    <w:rsid w:val="00D97AE1"/>
    <w:rsid w:val="00D97BDF"/>
    <w:rsid w:val="00D97C1F"/>
    <w:rsid w:val="00D97D82"/>
    <w:rsid w:val="00DA009A"/>
    <w:rsid w:val="00DA010A"/>
    <w:rsid w:val="00DA03B2"/>
    <w:rsid w:val="00DA0454"/>
    <w:rsid w:val="00DA047B"/>
    <w:rsid w:val="00DA0573"/>
    <w:rsid w:val="00DA062A"/>
    <w:rsid w:val="00DA065A"/>
    <w:rsid w:val="00DA0677"/>
    <w:rsid w:val="00DA068C"/>
    <w:rsid w:val="00DA06E0"/>
    <w:rsid w:val="00DA0CA3"/>
    <w:rsid w:val="00DA0DEC"/>
    <w:rsid w:val="00DA0F3F"/>
    <w:rsid w:val="00DA0F73"/>
    <w:rsid w:val="00DA0FC8"/>
    <w:rsid w:val="00DA0FE2"/>
    <w:rsid w:val="00DA0FFA"/>
    <w:rsid w:val="00DA10E6"/>
    <w:rsid w:val="00DA12A2"/>
    <w:rsid w:val="00DA12BD"/>
    <w:rsid w:val="00DA13AA"/>
    <w:rsid w:val="00DA150E"/>
    <w:rsid w:val="00DA1567"/>
    <w:rsid w:val="00DA19EE"/>
    <w:rsid w:val="00DA1A3A"/>
    <w:rsid w:val="00DA1C0E"/>
    <w:rsid w:val="00DA1CB0"/>
    <w:rsid w:val="00DA1D42"/>
    <w:rsid w:val="00DA1E87"/>
    <w:rsid w:val="00DA2244"/>
    <w:rsid w:val="00DA233C"/>
    <w:rsid w:val="00DA254A"/>
    <w:rsid w:val="00DA2693"/>
    <w:rsid w:val="00DA26B0"/>
    <w:rsid w:val="00DA2B38"/>
    <w:rsid w:val="00DA2B59"/>
    <w:rsid w:val="00DA2B6B"/>
    <w:rsid w:val="00DA2CEF"/>
    <w:rsid w:val="00DA2D28"/>
    <w:rsid w:val="00DA318F"/>
    <w:rsid w:val="00DA3382"/>
    <w:rsid w:val="00DA33AB"/>
    <w:rsid w:val="00DA3408"/>
    <w:rsid w:val="00DA3441"/>
    <w:rsid w:val="00DA3594"/>
    <w:rsid w:val="00DA38E0"/>
    <w:rsid w:val="00DA3923"/>
    <w:rsid w:val="00DA3A11"/>
    <w:rsid w:val="00DA3DA6"/>
    <w:rsid w:val="00DA3DF7"/>
    <w:rsid w:val="00DA41FA"/>
    <w:rsid w:val="00DA4249"/>
    <w:rsid w:val="00DA42BB"/>
    <w:rsid w:val="00DA43BD"/>
    <w:rsid w:val="00DA44C9"/>
    <w:rsid w:val="00DA45FC"/>
    <w:rsid w:val="00DA4621"/>
    <w:rsid w:val="00DA4642"/>
    <w:rsid w:val="00DA46D0"/>
    <w:rsid w:val="00DA47A5"/>
    <w:rsid w:val="00DA48B8"/>
    <w:rsid w:val="00DA4936"/>
    <w:rsid w:val="00DA49AF"/>
    <w:rsid w:val="00DA5000"/>
    <w:rsid w:val="00DA5028"/>
    <w:rsid w:val="00DA5058"/>
    <w:rsid w:val="00DA50FF"/>
    <w:rsid w:val="00DA518C"/>
    <w:rsid w:val="00DA5260"/>
    <w:rsid w:val="00DA56F7"/>
    <w:rsid w:val="00DA5963"/>
    <w:rsid w:val="00DA5AC1"/>
    <w:rsid w:val="00DA5C52"/>
    <w:rsid w:val="00DA5CBC"/>
    <w:rsid w:val="00DA5F7D"/>
    <w:rsid w:val="00DA600D"/>
    <w:rsid w:val="00DA6085"/>
    <w:rsid w:val="00DA610D"/>
    <w:rsid w:val="00DA6133"/>
    <w:rsid w:val="00DA6244"/>
    <w:rsid w:val="00DA64E4"/>
    <w:rsid w:val="00DA6856"/>
    <w:rsid w:val="00DA689A"/>
    <w:rsid w:val="00DA6B39"/>
    <w:rsid w:val="00DA6B44"/>
    <w:rsid w:val="00DA6C28"/>
    <w:rsid w:val="00DA6C62"/>
    <w:rsid w:val="00DA6DF3"/>
    <w:rsid w:val="00DA6E4A"/>
    <w:rsid w:val="00DA7148"/>
    <w:rsid w:val="00DA71B2"/>
    <w:rsid w:val="00DA7376"/>
    <w:rsid w:val="00DA75C6"/>
    <w:rsid w:val="00DA75D1"/>
    <w:rsid w:val="00DA7757"/>
    <w:rsid w:val="00DA784E"/>
    <w:rsid w:val="00DA78F7"/>
    <w:rsid w:val="00DA7A6A"/>
    <w:rsid w:val="00DA7ADC"/>
    <w:rsid w:val="00DA7C8F"/>
    <w:rsid w:val="00DA7CC1"/>
    <w:rsid w:val="00DA7E4F"/>
    <w:rsid w:val="00DA7FFE"/>
    <w:rsid w:val="00DB0137"/>
    <w:rsid w:val="00DB0192"/>
    <w:rsid w:val="00DB021E"/>
    <w:rsid w:val="00DB0321"/>
    <w:rsid w:val="00DB03D1"/>
    <w:rsid w:val="00DB06A3"/>
    <w:rsid w:val="00DB0757"/>
    <w:rsid w:val="00DB078B"/>
    <w:rsid w:val="00DB07E0"/>
    <w:rsid w:val="00DB0989"/>
    <w:rsid w:val="00DB0AC7"/>
    <w:rsid w:val="00DB0BD5"/>
    <w:rsid w:val="00DB0FDD"/>
    <w:rsid w:val="00DB16C5"/>
    <w:rsid w:val="00DB16D1"/>
    <w:rsid w:val="00DB1710"/>
    <w:rsid w:val="00DB1754"/>
    <w:rsid w:val="00DB18EB"/>
    <w:rsid w:val="00DB18FB"/>
    <w:rsid w:val="00DB19DA"/>
    <w:rsid w:val="00DB1A0B"/>
    <w:rsid w:val="00DB1A73"/>
    <w:rsid w:val="00DB1A8B"/>
    <w:rsid w:val="00DB1ABD"/>
    <w:rsid w:val="00DB1DA8"/>
    <w:rsid w:val="00DB1DE4"/>
    <w:rsid w:val="00DB1FE9"/>
    <w:rsid w:val="00DB2067"/>
    <w:rsid w:val="00DB221C"/>
    <w:rsid w:val="00DB2286"/>
    <w:rsid w:val="00DB2528"/>
    <w:rsid w:val="00DB27BA"/>
    <w:rsid w:val="00DB283A"/>
    <w:rsid w:val="00DB2A6C"/>
    <w:rsid w:val="00DB2CA0"/>
    <w:rsid w:val="00DB2D39"/>
    <w:rsid w:val="00DB2EBA"/>
    <w:rsid w:val="00DB2ED6"/>
    <w:rsid w:val="00DB2F36"/>
    <w:rsid w:val="00DB301F"/>
    <w:rsid w:val="00DB3036"/>
    <w:rsid w:val="00DB31D6"/>
    <w:rsid w:val="00DB321E"/>
    <w:rsid w:val="00DB335C"/>
    <w:rsid w:val="00DB37BB"/>
    <w:rsid w:val="00DB3807"/>
    <w:rsid w:val="00DB38BE"/>
    <w:rsid w:val="00DB3D3A"/>
    <w:rsid w:val="00DB3DFE"/>
    <w:rsid w:val="00DB3E01"/>
    <w:rsid w:val="00DB4095"/>
    <w:rsid w:val="00DB4AA6"/>
    <w:rsid w:val="00DB4AEC"/>
    <w:rsid w:val="00DB4BC5"/>
    <w:rsid w:val="00DB4D3F"/>
    <w:rsid w:val="00DB4F88"/>
    <w:rsid w:val="00DB5088"/>
    <w:rsid w:val="00DB5280"/>
    <w:rsid w:val="00DB55A1"/>
    <w:rsid w:val="00DB56EC"/>
    <w:rsid w:val="00DB578F"/>
    <w:rsid w:val="00DB5965"/>
    <w:rsid w:val="00DB5B1E"/>
    <w:rsid w:val="00DB5B3A"/>
    <w:rsid w:val="00DB5E0F"/>
    <w:rsid w:val="00DB5E52"/>
    <w:rsid w:val="00DB5EF9"/>
    <w:rsid w:val="00DB5F2F"/>
    <w:rsid w:val="00DB60AE"/>
    <w:rsid w:val="00DB6151"/>
    <w:rsid w:val="00DB623E"/>
    <w:rsid w:val="00DB6247"/>
    <w:rsid w:val="00DB6345"/>
    <w:rsid w:val="00DB63B8"/>
    <w:rsid w:val="00DB6451"/>
    <w:rsid w:val="00DB64F4"/>
    <w:rsid w:val="00DB6589"/>
    <w:rsid w:val="00DB66E9"/>
    <w:rsid w:val="00DB671F"/>
    <w:rsid w:val="00DB6A74"/>
    <w:rsid w:val="00DB6B30"/>
    <w:rsid w:val="00DB6B3E"/>
    <w:rsid w:val="00DB6B62"/>
    <w:rsid w:val="00DB6E59"/>
    <w:rsid w:val="00DB7033"/>
    <w:rsid w:val="00DB71C3"/>
    <w:rsid w:val="00DB7328"/>
    <w:rsid w:val="00DB7385"/>
    <w:rsid w:val="00DB73B5"/>
    <w:rsid w:val="00DB750C"/>
    <w:rsid w:val="00DB758C"/>
    <w:rsid w:val="00DB7739"/>
    <w:rsid w:val="00DB7786"/>
    <w:rsid w:val="00DB7872"/>
    <w:rsid w:val="00DB798A"/>
    <w:rsid w:val="00DB7AC1"/>
    <w:rsid w:val="00DB7CAE"/>
    <w:rsid w:val="00DB7D1C"/>
    <w:rsid w:val="00DB7DC1"/>
    <w:rsid w:val="00DB7FF4"/>
    <w:rsid w:val="00DC0002"/>
    <w:rsid w:val="00DC0174"/>
    <w:rsid w:val="00DC01BB"/>
    <w:rsid w:val="00DC01F9"/>
    <w:rsid w:val="00DC0443"/>
    <w:rsid w:val="00DC047B"/>
    <w:rsid w:val="00DC054F"/>
    <w:rsid w:val="00DC084E"/>
    <w:rsid w:val="00DC0CC8"/>
    <w:rsid w:val="00DC0CE2"/>
    <w:rsid w:val="00DC100E"/>
    <w:rsid w:val="00DC10AA"/>
    <w:rsid w:val="00DC15A0"/>
    <w:rsid w:val="00DC1732"/>
    <w:rsid w:val="00DC1881"/>
    <w:rsid w:val="00DC1935"/>
    <w:rsid w:val="00DC1A5C"/>
    <w:rsid w:val="00DC1BC1"/>
    <w:rsid w:val="00DC1FA1"/>
    <w:rsid w:val="00DC2168"/>
    <w:rsid w:val="00DC2441"/>
    <w:rsid w:val="00DC246E"/>
    <w:rsid w:val="00DC2701"/>
    <w:rsid w:val="00DC2A35"/>
    <w:rsid w:val="00DC2BEE"/>
    <w:rsid w:val="00DC2C71"/>
    <w:rsid w:val="00DC2CDB"/>
    <w:rsid w:val="00DC306B"/>
    <w:rsid w:val="00DC3090"/>
    <w:rsid w:val="00DC3217"/>
    <w:rsid w:val="00DC33B5"/>
    <w:rsid w:val="00DC3482"/>
    <w:rsid w:val="00DC3687"/>
    <w:rsid w:val="00DC3851"/>
    <w:rsid w:val="00DC3A49"/>
    <w:rsid w:val="00DC3A71"/>
    <w:rsid w:val="00DC3B4A"/>
    <w:rsid w:val="00DC3C5F"/>
    <w:rsid w:val="00DC3DCE"/>
    <w:rsid w:val="00DC416E"/>
    <w:rsid w:val="00DC41DF"/>
    <w:rsid w:val="00DC426C"/>
    <w:rsid w:val="00DC4375"/>
    <w:rsid w:val="00DC4676"/>
    <w:rsid w:val="00DC4686"/>
    <w:rsid w:val="00DC47E4"/>
    <w:rsid w:val="00DC492C"/>
    <w:rsid w:val="00DC4B03"/>
    <w:rsid w:val="00DC4C79"/>
    <w:rsid w:val="00DC4FF4"/>
    <w:rsid w:val="00DC506B"/>
    <w:rsid w:val="00DC5135"/>
    <w:rsid w:val="00DC548F"/>
    <w:rsid w:val="00DC5632"/>
    <w:rsid w:val="00DC56D1"/>
    <w:rsid w:val="00DC5727"/>
    <w:rsid w:val="00DC5771"/>
    <w:rsid w:val="00DC5790"/>
    <w:rsid w:val="00DC57B0"/>
    <w:rsid w:val="00DC5808"/>
    <w:rsid w:val="00DC5BF4"/>
    <w:rsid w:val="00DC5CEE"/>
    <w:rsid w:val="00DC5FA3"/>
    <w:rsid w:val="00DC6032"/>
    <w:rsid w:val="00DC6053"/>
    <w:rsid w:val="00DC60B9"/>
    <w:rsid w:val="00DC6235"/>
    <w:rsid w:val="00DC6390"/>
    <w:rsid w:val="00DC6482"/>
    <w:rsid w:val="00DC6DAD"/>
    <w:rsid w:val="00DC6DD8"/>
    <w:rsid w:val="00DC6F02"/>
    <w:rsid w:val="00DC6F48"/>
    <w:rsid w:val="00DC6F6B"/>
    <w:rsid w:val="00DC6F97"/>
    <w:rsid w:val="00DC74DC"/>
    <w:rsid w:val="00DC7748"/>
    <w:rsid w:val="00DC7826"/>
    <w:rsid w:val="00DC7C92"/>
    <w:rsid w:val="00DC7D1D"/>
    <w:rsid w:val="00DC7DD2"/>
    <w:rsid w:val="00DC7E38"/>
    <w:rsid w:val="00DC7E8A"/>
    <w:rsid w:val="00DC7EC6"/>
    <w:rsid w:val="00DD01A6"/>
    <w:rsid w:val="00DD02C7"/>
    <w:rsid w:val="00DD02E2"/>
    <w:rsid w:val="00DD037C"/>
    <w:rsid w:val="00DD064C"/>
    <w:rsid w:val="00DD08F6"/>
    <w:rsid w:val="00DD0999"/>
    <w:rsid w:val="00DD0A55"/>
    <w:rsid w:val="00DD0A5F"/>
    <w:rsid w:val="00DD0AAF"/>
    <w:rsid w:val="00DD0DD3"/>
    <w:rsid w:val="00DD0E1F"/>
    <w:rsid w:val="00DD105F"/>
    <w:rsid w:val="00DD10A8"/>
    <w:rsid w:val="00DD1464"/>
    <w:rsid w:val="00DD1569"/>
    <w:rsid w:val="00DD16D2"/>
    <w:rsid w:val="00DD1761"/>
    <w:rsid w:val="00DD1784"/>
    <w:rsid w:val="00DD1DE9"/>
    <w:rsid w:val="00DD2158"/>
    <w:rsid w:val="00DD22A8"/>
    <w:rsid w:val="00DD23DD"/>
    <w:rsid w:val="00DD2403"/>
    <w:rsid w:val="00DD2411"/>
    <w:rsid w:val="00DD27BD"/>
    <w:rsid w:val="00DD27C5"/>
    <w:rsid w:val="00DD2E2F"/>
    <w:rsid w:val="00DD2F36"/>
    <w:rsid w:val="00DD2F62"/>
    <w:rsid w:val="00DD3348"/>
    <w:rsid w:val="00DD3409"/>
    <w:rsid w:val="00DD3527"/>
    <w:rsid w:val="00DD35E5"/>
    <w:rsid w:val="00DD376E"/>
    <w:rsid w:val="00DD3823"/>
    <w:rsid w:val="00DD3ABB"/>
    <w:rsid w:val="00DD3C7C"/>
    <w:rsid w:val="00DD3CCD"/>
    <w:rsid w:val="00DD3D98"/>
    <w:rsid w:val="00DD3F28"/>
    <w:rsid w:val="00DD4139"/>
    <w:rsid w:val="00DD433C"/>
    <w:rsid w:val="00DD45D6"/>
    <w:rsid w:val="00DD46FC"/>
    <w:rsid w:val="00DD4814"/>
    <w:rsid w:val="00DD48E8"/>
    <w:rsid w:val="00DD4A72"/>
    <w:rsid w:val="00DD4B48"/>
    <w:rsid w:val="00DD4E58"/>
    <w:rsid w:val="00DD4E6D"/>
    <w:rsid w:val="00DD4E82"/>
    <w:rsid w:val="00DD5196"/>
    <w:rsid w:val="00DD51D0"/>
    <w:rsid w:val="00DD51FF"/>
    <w:rsid w:val="00DD5239"/>
    <w:rsid w:val="00DD5309"/>
    <w:rsid w:val="00DD53E4"/>
    <w:rsid w:val="00DD53FC"/>
    <w:rsid w:val="00DD5571"/>
    <w:rsid w:val="00DD5608"/>
    <w:rsid w:val="00DD5735"/>
    <w:rsid w:val="00DD5A44"/>
    <w:rsid w:val="00DD5BAE"/>
    <w:rsid w:val="00DD5DB5"/>
    <w:rsid w:val="00DD5E22"/>
    <w:rsid w:val="00DD5E91"/>
    <w:rsid w:val="00DD5F36"/>
    <w:rsid w:val="00DD6065"/>
    <w:rsid w:val="00DD6217"/>
    <w:rsid w:val="00DD642C"/>
    <w:rsid w:val="00DD64DF"/>
    <w:rsid w:val="00DD65AD"/>
    <w:rsid w:val="00DD667C"/>
    <w:rsid w:val="00DD6813"/>
    <w:rsid w:val="00DD686B"/>
    <w:rsid w:val="00DD6A13"/>
    <w:rsid w:val="00DD6B15"/>
    <w:rsid w:val="00DD6BD6"/>
    <w:rsid w:val="00DD6E15"/>
    <w:rsid w:val="00DD7398"/>
    <w:rsid w:val="00DD7518"/>
    <w:rsid w:val="00DD7598"/>
    <w:rsid w:val="00DD764A"/>
    <w:rsid w:val="00DD76DD"/>
    <w:rsid w:val="00DD77F3"/>
    <w:rsid w:val="00DD7946"/>
    <w:rsid w:val="00DD7C54"/>
    <w:rsid w:val="00DD7CE7"/>
    <w:rsid w:val="00DD7CEB"/>
    <w:rsid w:val="00DD7E3F"/>
    <w:rsid w:val="00DD7E83"/>
    <w:rsid w:val="00DD7EC2"/>
    <w:rsid w:val="00DD7F44"/>
    <w:rsid w:val="00DE012D"/>
    <w:rsid w:val="00DE02D7"/>
    <w:rsid w:val="00DE02DF"/>
    <w:rsid w:val="00DE0383"/>
    <w:rsid w:val="00DE04C3"/>
    <w:rsid w:val="00DE0B1D"/>
    <w:rsid w:val="00DE0B4E"/>
    <w:rsid w:val="00DE0B55"/>
    <w:rsid w:val="00DE0EB5"/>
    <w:rsid w:val="00DE0F3E"/>
    <w:rsid w:val="00DE0FE5"/>
    <w:rsid w:val="00DE1159"/>
    <w:rsid w:val="00DE11C2"/>
    <w:rsid w:val="00DE1628"/>
    <w:rsid w:val="00DE174F"/>
    <w:rsid w:val="00DE191D"/>
    <w:rsid w:val="00DE1AC9"/>
    <w:rsid w:val="00DE1C16"/>
    <w:rsid w:val="00DE1D63"/>
    <w:rsid w:val="00DE1E2F"/>
    <w:rsid w:val="00DE2038"/>
    <w:rsid w:val="00DE2058"/>
    <w:rsid w:val="00DE20CC"/>
    <w:rsid w:val="00DE21A0"/>
    <w:rsid w:val="00DE23F7"/>
    <w:rsid w:val="00DE2593"/>
    <w:rsid w:val="00DE266A"/>
    <w:rsid w:val="00DE2685"/>
    <w:rsid w:val="00DE26FA"/>
    <w:rsid w:val="00DE29B8"/>
    <w:rsid w:val="00DE2B76"/>
    <w:rsid w:val="00DE2CE3"/>
    <w:rsid w:val="00DE31A3"/>
    <w:rsid w:val="00DE32D3"/>
    <w:rsid w:val="00DE35EA"/>
    <w:rsid w:val="00DE379D"/>
    <w:rsid w:val="00DE3832"/>
    <w:rsid w:val="00DE383B"/>
    <w:rsid w:val="00DE38B1"/>
    <w:rsid w:val="00DE3D05"/>
    <w:rsid w:val="00DE403D"/>
    <w:rsid w:val="00DE407B"/>
    <w:rsid w:val="00DE4183"/>
    <w:rsid w:val="00DE44EE"/>
    <w:rsid w:val="00DE455F"/>
    <w:rsid w:val="00DE4699"/>
    <w:rsid w:val="00DE4839"/>
    <w:rsid w:val="00DE494A"/>
    <w:rsid w:val="00DE49D2"/>
    <w:rsid w:val="00DE4B43"/>
    <w:rsid w:val="00DE4B6B"/>
    <w:rsid w:val="00DE4B8C"/>
    <w:rsid w:val="00DE4BEB"/>
    <w:rsid w:val="00DE4C93"/>
    <w:rsid w:val="00DE4EDC"/>
    <w:rsid w:val="00DE4EF4"/>
    <w:rsid w:val="00DE4F31"/>
    <w:rsid w:val="00DE521A"/>
    <w:rsid w:val="00DE533E"/>
    <w:rsid w:val="00DE5583"/>
    <w:rsid w:val="00DE5750"/>
    <w:rsid w:val="00DE593D"/>
    <w:rsid w:val="00DE5C35"/>
    <w:rsid w:val="00DE5C53"/>
    <w:rsid w:val="00DE5DDD"/>
    <w:rsid w:val="00DE613C"/>
    <w:rsid w:val="00DE61FB"/>
    <w:rsid w:val="00DE63D3"/>
    <w:rsid w:val="00DE6461"/>
    <w:rsid w:val="00DE646F"/>
    <w:rsid w:val="00DE6661"/>
    <w:rsid w:val="00DE687A"/>
    <w:rsid w:val="00DE6BDE"/>
    <w:rsid w:val="00DE6BE9"/>
    <w:rsid w:val="00DE6E61"/>
    <w:rsid w:val="00DE6ED1"/>
    <w:rsid w:val="00DE7080"/>
    <w:rsid w:val="00DE7139"/>
    <w:rsid w:val="00DE738A"/>
    <w:rsid w:val="00DE77BC"/>
    <w:rsid w:val="00DE7B46"/>
    <w:rsid w:val="00DE7DC4"/>
    <w:rsid w:val="00DE7E12"/>
    <w:rsid w:val="00DF0142"/>
    <w:rsid w:val="00DF02E1"/>
    <w:rsid w:val="00DF0312"/>
    <w:rsid w:val="00DF0541"/>
    <w:rsid w:val="00DF067E"/>
    <w:rsid w:val="00DF0700"/>
    <w:rsid w:val="00DF07D0"/>
    <w:rsid w:val="00DF08BF"/>
    <w:rsid w:val="00DF0914"/>
    <w:rsid w:val="00DF09B6"/>
    <w:rsid w:val="00DF0BD6"/>
    <w:rsid w:val="00DF0C8C"/>
    <w:rsid w:val="00DF0EF2"/>
    <w:rsid w:val="00DF1068"/>
    <w:rsid w:val="00DF1130"/>
    <w:rsid w:val="00DF1281"/>
    <w:rsid w:val="00DF130A"/>
    <w:rsid w:val="00DF1339"/>
    <w:rsid w:val="00DF1429"/>
    <w:rsid w:val="00DF14C2"/>
    <w:rsid w:val="00DF152E"/>
    <w:rsid w:val="00DF1627"/>
    <w:rsid w:val="00DF1635"/>
    <w:rsid w:val="00DF18E5"/>
    <w:rsid w:val="00DF195A"/>
    <w:rsid w:val="00DF1D97"/>
    <w:rsid w:val="00DF1DC6"/>
    <w:rsid w:val="00DF1DE3"/>
    <w:rsid w:val="00DF1E9F"/>
    <w:rsid w:val="00DF2020"/>
    <w:rsid w:val="00DF22DD"/>
    <w:rsid w:val="00DF22DE"/>
    <w:rsid w:val="00DF2312"/>
    <w:rsid w:val="00DF252F"/>
    <w:rsid w:val="00DF272E"/>
    <w:rsid w:val="00DF286D"/>
    <w:rsid w:val="00DF2B7B"/>
    <w:rsid w:val="00DF2DEB"/>
    <w:rsid w:val="00DF305E"/>
    <w:rsid w:val="00DF3189"/>
    <w:rsid w:val="00DF323B"/>
    <w:rsid w:val="00DF3382"/>
    <w:rsid w:val="00DF33FE"/>
    <w:rsid w:val="00DF35AD"/>
    <w:rsid w:val="00DF37C2"/>
    <w:rsid w:val="00DF3CBB"/>
    <w:rsid w:val="00DF3EF6"/>
    <w:rsid w:val="00DF3EFC"/>
    <w:rsid w:val="00DF3F80"/>
    <w:rsid w:val="00DF4063"/>
    <w:rsid w:val="00DF40E0"/>
    <w:rsid w:val="00DF44E9"/>
    <w:rsid w:val="00DF46ED"/>
    <w:rsid w:val="00DF48FC"/>
    <w:rsid w:val="00DF48FF"/>
    <w:rsid w:val="00DF4909"/>
    <w:rsid w:val="00DF495C"/>
    <w:rsid w:val="00DF4D44"/>
    <w:rsid w:val="00DF4E19"/>
    <w:rsid w:val="00DF4E30"/>
    <w:rsid w:val="00DF4E6B"/>
    <w:rsid w:val="00DF4EAC"/>
    <w:rsid w:val="00DF5219"/>
    <w:rsid w:val="00DF535F"/>
    <w:rsid w:val="00DF55FD"/>
    <w:rsid w:val="00DF5620"/>
    <w:rsid w:val="00DF564B"/>
    <w:rsid w:val="00DF5667"/>
    <w:rsid w:val="00DF585E"/>
    <w:rsid w:val="00DF5907"/>
    <w:rsid w:val="00DF5C7B"/>
    <w:rsid w:val="00DF5CDD"/>
    <w:rsid w:val="00DF5D07"/>
    <w:rsid w:val="00DF5DA6"/>
    <w:rsid w:val="00DF5E9D"/>
    <w:rsid w:val="00DF6055"/>
    <w:rsid w:val="00DF609B"/>
    <w:rsid w:val="00DF6488"/>
    <w:rsid w:val="00DF67A1"/>
    <w:rsid w:val="00DF68A0"/>
    <w:rsid w:val="00DF68CD"/>
    <w:rsid w:val="00DF6943"/>
    <w:rsid w:val="00DF69EB"/>
    <w:rsid w:val="00DF6A44"/>
    <w:rsid w:val="00DF6EE4"/>
    <w:rsid w:val="00DF731A"/>
    <w:rsid w:val="00DF7507"/>
    <w:rsid w:val="00DF75D4"/>
    <w:rsid w:val="00DF7813"/>
    <w:rsid w:val="00DF78A2"/>
    <w:rsid w:val="00DF7A5A"/>
    <w:rsid w:val="00DF7B5B"/>
    <w:rsid w:val="00DF7D63"/>
    <w:rsid w:val="00DF7E73"/>
    <w:rsid w:val="00DF7E77"/>
    <w:rsid w:val="00E0001C"/>
    <w:rsid w:val="00E00198"/>
    <w:rsid w:val="00E00202"/>
    <w:rsid w:val="00E0038A"/>
    <w:rsid w:val="00E00462"/>
    <w:rsid w:val="00E005D2"/>
    <w:rsid w:val="00E007CC"/>
    <w:rsid w:val="00E00A4B"/>
    <w:rsid w:val="00E00AEA"/>
    <w:rsid w:val="00E00E3D"/>
    <w:rsid w:val="00E00EAF"/>
    <w:rsid w:val="00E01024"/>
    <w:rsid w:val="00E014F6"/>
    <w:rsid w:val="00E01506"/>
    <w:rsid w:val="00E015B0"/>
    <w:rsid w:val="00E017F1"/>
    <w:rsid w:val="00E018D1"/>
    <w:rsid w:val="00E01AAA"/>
    <w:rsid w:val="00E01AE0"/>
    <w:rsid w:val="00E020F1"/>
    <w:rsid w:val="00E0229A"/>
    <w:rsid w:val="00E02469"/>
    <w:rsid w:val="00E02567"/>
    <w:rsid w:val="00E02739"/>
    <w:rsid w:val="00E02751"/>
    <w:rsid w:val="00E02813"/>
    <w:rsid w:val="00E02E5A"/>
    <w:rsid w:val="00E02EB4"/>
    <w:rsid w:val="00E02EC5"/>
    <w:rsid w:val="00E02F2D"/>
    <w:rsid w:val="00E02FC0"/>
    <w:rsid w:val="00E02FC8"/>
    <w:rsid w:val="00E03035"/>
    <w:rsid w:val="00E03085"/>
    <w:rsid w:val="00E03193"/>
    <w:rsid w:val="00E03220"/>
    <w:rsid w:val="00E032FA"/>
    <w:rsid w:val="00E03311"/>
    <w:rsid w:val="00E03344"/>
    <w:rsid w:val="00E0348D"/>
    <w:rsid w:val="00E039E9"/>
    <w:rsid w:val="00E03DCA"/>
    <w:rsid w:val="00E04109"/>
    <w:rsid w:val="00E041A0"/>
    <w:rsid w:val="00E04224"/>
    <w:rsid w:val="00E0473C"/>
    <w:rsid w:val="00E04753"/>
    <w:rsid w:val="00E04791"/>
    <w:rsid w:val="00E048D9"/>
    <w:rsid w:val="00E04A8E"/>
    <w:rsid w:val="00E04B83"/>
    <w:rsid w:val="00E04C3A"/>
    <w:rsid w:val="00E04D19"/>
    <w:rsid w:val="00E04DD5"/>
    <w:rsid w:val="00E05211"/>
    <w:rsid w:val="00E05452"/>
    <w:rsid w:val="00E054C1"/>
    <w:rsid w:val="00E05569"/>
    <w:rsid w:val="00E0572B"/>
    <w:rsid w:val="00E05774"/>
    <w:rsid w:val="00E05819"/>
    <w:rsid w:val="00E05A75"/>
    <w:rsid w:val="00E05CB5"/>
    <w:rsid w:val="00E05F45"/>
    <w:rsid w:val="00E05F76"/>
    <w:rsid w:val="00E060C5"/>
    <w:rsid w:val="00E060C7"/>
    <w:rsid w:val="00E06229"/>
    <w:rsid w:val="00E06377"/>
    <w:rsid w:val="00E06389"/>
    <w:rsid w:val="00E06481"/>
    <w:rsid w:val="00E064AE"/>
    <w:rsid w:val="00E064EB"/>
    <w:rsid w:val="00E065DE"/>
    <w:rsid w:val="00E069F3"/>
    <w:rsid w:val="00E06AD5"/>
    <w:rsid w:val="00E06BC7"/>
    <w:rsid w:val="00E06F5F"/>
    <w:rsid w:val="00E071AA"/>
    <w:rsid w:val="00E071C8"/>
    <w:rsid w:val="00E0730A"/>
    <w:rsid w:val="00E0736A"/>
    <w:rsid w:val="00E073AA"/>
    <w:rsid w:val="00E0795A"/>
    <w:rsid w:val="00E07A3A"/>
    <w:rsid w:val="00E07C5A"/>
    <w:rsid w:val="00E07D3F"/>
    <w:rsid w:val="00E07D73"/>
    <w:rsid w:val="00E07F11"/>
    <w:rsid w:val="00E07F48"/>
    <w:rsid w:val="00E07F7A"/>
    <w:rsid w:val="00E1002D"/>
    <w:rsid w:val="00E1016A"/>
    <w:rsid w:val="00E101CA"/>
    <w:rsid w:val="00E10269"/>
    <w:rsid w:val="00E10301"/>
    <w:rsid w:val="00E104A6"/>
    <w:rsid w:val="00E10673"/>
    <w:rsid w:val="00E109BE"/>
    <w:rsid w:val="00E10A7C"/>
    <w:rsid w:val="00E10AA8"/>
    <w:rsid w:val="00E10D30"/>
    <w:rsid w:val="00E10F3B"/>
    <w:rsid w:val="00E1102B"/>
    <w:rsid w:val="00E1132A"/>
    <w:rsid w:val="00E11428"/>
    <w:rsid w:val="00E115A9"/>
    <w:rsid w:val="00E117AD"/>
    <w:rsid w:val="00E118EB"/>
    <w:rsid w:val="00E11902"/>
    <w:rsid w:val="00E11981"/>
    <w:rsid w:val="00E11B69"/>
    <w:rsid w:val="00E11C3C"/>
    <w:rsid w:val="00E11DDD"/>
    <w:rsid w:val="00E120AC"/>
    <w:rsid w:val="00E121A3"/>
    <w:rsid w:val="00E12395"/>
    <w:rsid w:val="00E126EA"/>
    <w:rsid w:val="00E12790"/>
    <w:rsid w:val="00E12B12"/>
    <w:rsid w:val="00E12B82"/>
    <w:rsid w:val="00E13295"/>
    <w:rsid w:val="00E1330D"/>
    <w:rsid w:val="00E134C9"/>
    <w:rsid w:val="00E135A9"/>
    <w:rsid w:val="00E13651"/>
    <w:rsid w:val="00E1376F"/>
    <w:rsid w:val="00E13F2A"/>
    <w:rsid w:val="00E13F93"/>
    <w:rsid w:val="00E13FA1"/>
    <w:rsid w:val="00E14232"/>
    <w:rsid w:val="00E1428D"/>
    <w:rsid w:val="00E142DA"/>
    <w:rsid w:val="00E14611"/>
    <w:rsid w:val="00E14645"/>
    <w:rsid w:val="00E1472C"/>
    <w:rsid w:val="00E14962"/>
    <w:rsid w:val="00E14AF2"/>
    <w:rsid w:val="00E14CCB"/>
    <w:rsid w:val="00E14D5D"/>
    <w:rsid w:val="00E14F7B"/>
    <w:rsid w:val="00E1505B"/>
    <w:rsid w:val="00E151A4"/>
    <w:rsid w:val="00E151BD"/>
    <w:rsid w:val="00E15311"/>
    <w:rsid w:val="00E15411"/>
    <w:rsid w:val="00E1580B"/>
    <w:rsid w:val="00E15838"/>
    <w:rsid w:val="00E1585F"/>
    <w:rsid w:val="00E158D1"/>
    <w:rsid w:val="00E15998"/>
    <w:rsid w:val="00E15ACC"/>
    <w:rsid w:val="00E161A0"/>
    <w:rsid w:val="00E16245"/>
    <w:rsid w:val="00E16279"/>
    <w:rsid w:val="00E1636D"/>
    <w:rsid w:val="00E1639A"/>
    <w:rsid w:val="00E1644C"/>
    <w:rsid w:val="00E164A8"/>
    <w:rsid w:val="00E16593"/>
    <w:rsid w:val="00E166BE"/>
    <w:rsid w:val="00E16835"/>
    <w:rsid w:val="00E168D0"/>
    <w:rsid w:val="00E16E24"/>
    <w:rsid w:val="00E16E6B"/>
    <w:rsid w:val="00E16EA2"/>
    <w:rsid w:val="00E16ED9"/>
    <w:rsid w:val="00E16F8F"/>
    <w:rsid w:val="00E171F5"/>
    <w:rsid w:val="00E17217"/>
    <w:rsid w:val="00E1724D"/>
    <w:rsid w:val="00E17309"/>
    <w:rsid w:val="00E17335"/>
    <w:rsid w:val="00E17349"/>
    <w:rsid w:val="00E17368"/>
    <w:rsid w:val="00E17374"/>
    <w:rsid w:val="00E17444"/>
    <w:rsid w:val="00E17876"/>
    <w:rsid w:val="00E1799D"/>
    <w:rsid w:val="00E17A7D"/>
    <w:rsid w:val="00E17B68"/>
    <w:rsid w:val="00E2000F"/>
    <w:rsid w:val="00E200C7"/>
    <w:rsid w:val="00E20319"/>
    <w:rsid w:val="00E208F2"/>
    <w:rsid w:val="00E20916"/>
    <w:rsid w:val="00E20A63"/>
    <w:rsid w:val="00E20BDD"/>
    <w:rsid w:val="00E20CD8"/>
    <w:rsid w:val="00E20D28"/>
    <w:rsid w:val="00E21063"/>
    <w:rsid w:val="00E21166"/>
    <w:rsid w:val="00E211AF"/>
    <w:rsid w:val="00E211D1"/>
    <w:rsid w:val="00E21232"/>
    <w:rsid w:val="00E21385"/>
    <w:rsid w:val="00E21491"/>
    <w:rsid w:val="00E2149F"/>
    <w:rsid w:val="00E21701"/>
    <w:rsid w:val="00E2174A"/>
    <w:rsid w:val="00E2174D"/>
    <w:rsid w:val="00E21793"/>
    <w:rsid w:val="00E218C1"/>
    <w:rsid w:val="00E21A15"/>
    <w:rsid w:val="00E21B08"/>
    <w:rsid w:val="00E21BD3"/>
    <w:rsid w:val="00E21C19"/>
    <w:rsid w:val="00E21C9B"/>
    <w:rsid w:val="00E21F15"/>
    <w:rsid w:val="00E21F1C"/>
    <w:rsid w:val="00E21FA0"/>
    <w:rsid w:val="00E21FF3"/>
    <w:rsid w:val="00E220C5"/>
    <w:rsid w:val="00E22274"/>
    <w:rsid w:val="00E222E4"/>
    <w:rsid w:val="00E2247E"/>
    <w:rsid w:val="00E2263C"/>
    <w:rsid w:val="00E229FD"/>
    <w:rsid w:val="00E22AA4"/>
    <w:rsid w:val="00E22ACB"/>
    <w:rsid w:val="00E22CA7"/>
    <w:rsid w:val="00E22E34"/>
    <w:rsid w:val="00E22F29"/>
    <w:rsid w:val="00E230D2"/>
    <w:rsid w:val="00E230EE"/>
    <w:rsid w:val="00E2321C"/>
    <w:rsid w:val="00E23228"/>
    <w:rsid w:val="00E232C4"/>
    <w:rsid w:val="00E233BD"/>
    <w:rsid w:val="00E23549"/>
    <w:rsid w:val="00E235E6"/>
    <w:rsid w:val="00E23685"/>
    <w:rsid w:val="00E2378C"/>
    <w:rsid w:val="00E2390B"/>
    <w:rsid w:val="00E23993"/>
    <w:rsid w:val="00E23B9E"/>
    <w:rsid w:val="00E23C08"/>
    <w:rsid w:val="00E23C0E"/>
    <w:rsid w:val="00E23D45"/>
    <w:rsid w:val="00E23ED3"/>
    <w:rsid w:val="00E2422F"/>
    <w:rsid w:val="00E242F9"/>
    <w:rsid w:val="00E24325"/>
    <w:rsid w:val="00E2437D"/>
    <w:rsid w:val="00E24539"/>
    <w:rsid w:val="00E245CB"/>
    <w:rsid w:val="00E245DD"/>
    <w:rsid w:val="00E248D8"/>
    <w:rsid w:val="00E248DE"/>
    <w:rsid w:val="00E248EF"/>
    <w:rsid w:val="00E24E19"/>
    <w:rsid w:val="00E24F92"/>
    <w:rsid w:val="00E251C8"/>
    <w:rsid w:val="00E25396"/>
    <w:rsid w:val="00E254C8"/>
    <w:rsid w:val="00E25545"/>
    <w:rsid w:val="00E255DF"/>
    <w:rsid w:val="00E256AA"/>
    <w:rsid w:val="00E257BB"/>
    <w:rsid w:val="00E25947"/>
    <w:rsid w:val="00E259DE"/>
    <w:rsid w:val="00E25A17"/>
    <w:rsid w:val="00E25AFF"/>
    <w:rsid w:val="00E25B7E"/>
    <w:rsid w:val="00E25D39"/>
    <w:rsid w:val="00E25D4C"/>
    <w:rsid w:val="00E25EC6"/>
    <w:rsid w:val="00E25F33"/>
    <w:rsid w:val="00E25FE3"/>
    <w:rsid w:val="00E2604A"/>
    <w:rsid w:val="00E26371"/>
    <w:rsid w:val="00E263FD"/>
    <w:rsid w:val="00E265CD"/>
    <w:rsid w:val="00E265F9"/>
    <w:rsid w:val="00E268E4"/>
    <w:rsid w:val="00E26992"/>
    <w:rsid w:val="00E26B05"/>
    <w:rsid w:val="00E26BE6"/>
    <w:rsid w:val="00E26C19"/>
    <w:rsid w:val="00E26C80"/>
    <w:rsid w:val="00E26D25"/>
    <w:rsid w:val="00E26D89"/>
    <w:rsid w:val="00E26E03"/>
    <w:rsid w:val="00E26EE8"/>
    <w:rsid w:val="00E270D7"/>
    <w:rsid w:val="00E2733D"/>
    <w:rsid w:val="00E27478"/>
    <w:rsid w:val="00E27500"/>
    <w:rsid w:val="00E276D9"/>
    <w:rsid w:val="00E27A46"/>
    <w:rsid w:val="00E27B58"/>
    <w:rsid w:val="00E27C48"/>
    <w:rsid w:val="00E27D39"/>
    <w:rsid w:val="00E27EC7"/>
    <w:rsid w:val="00E27F56"/>
    <w:rsid w:val="00E3003B"/>
    <w:rsid w:val="00E30205"/>
    <w:rsid w:val="00E30380"/>
    <w:rsid w:val="00E30496"/>
    <w:rsid w:val="00E30524"/>
    <w:rsid w:val="00E305D4"/>
    <w:rsid w:val="00E30718"/>
    <w:rsid w:val="00E30737"/>
    <w:rsid w:val="00E308AF"/>
    <w:rsid w:val="00E30A41"/>
    <w:rsid w:val="00E30BC7"/>
    <w:rsid w:val="00E30CF9"/>
    <w:rsid w:val="00E30EAC"/>
    <w:rsid w:val="00E30F13"/>
    <w:rsid w:val="00E3101B"/>
    <w:rsid w:val="00E31122"/>
    <w:rsid w:val="00E31180"/>
    <w:rsid w:val="00E311C2"/>
    <w:rsid w:val="00E31353"/>
    <w:rsid w:val="00E3137F"/>
    <w:rsid w:val="00E31398"/>
    <w:rsid w:val="00E31463"/>
    <w:rsid w:val="00E3148F"/>
    <w:rsid w:val="00E31588"/>
    <w:rsid w:val="00E31881"/>
    <w:rsid w:val="00E31AAD"/>
    <w:rsid w:val="00E31BD9"/>
    <w:rsid w:val="00E31C0E"/>
    <w:rsid w:val="00E31E2D"/>
    <w:rsid w:val="00E32073"/>
    <w:rsid w:val="00E321EE"/>
    <w:rsid w:val="00E32436"/>
    <w:rsid w:val="00E32537"/>
    <w:rsid w:val="00E3261C"/>
    <w:rsid w:val="00E3269C"/>
    <w:rsid w:val="00E3285C"/>
    <w:rsid w:val="00E32DC1"/>
    <w:rsid w:val="00E330A8"/>
    <w:rsid w:val="00E33304"/>
    <w:rsid w:val="00E33339"/>
    <w:rsid w:val="00E33396"/>
    <w:rsid w:val="00E334D9"/>
    <w:rsid w:val="00E33526"/>
    <w:rsid w:val="00E33702"/>
    <w:rsid w:val="00E33768"/>
    <w:rsid w:val="00E337A7"/>
    <w:rsid w:val="00E338C4"/>
    <w:rsid w:val="00E338CB"/>
    <w:rsid w:val="00E33A46"/>
    <w:rsid w:val="00E33B1E"/>
    <w:rsid w:val="00E33EB3"/>
    <w:rsid w:val="00E33FE8"/>
    <w:rsid w:val="00E340FF"/>
    <w:rsid w:val="00E342FF"/>
    <w:rsid w:val="00E3437F"/>
    <w:rsid w:val="00E344FD"/>
    <w:rsid w:val="00E349AD"/>
    <w:rsid w:val="00E34C07"/>
    <w:rsid w:val="00E34D5A"/>
    <w:rsid w:val="00E34F85"/>
    <w:rsid w:val="00E35204"/>
    <w:rsid w:val="00E35507"/>
    <w:rsid w:val="00E355C5"/>
    <w:rsid w:val="00E3562C"/>
    <w:rsid w:val="00E356B6"/>
    <w:rsid w:val="00E35878"/>
    <w:rsid w:val="00E35A65"/>
    <w:rsid w:val="00E35C39"/>
    <w:rsid w:val="00E35C9E"/>
    <w:rsid w:val="00E35D70"/>
    <w:rsid w:val="00E35DB9"/>
    <w:rsid w:val="00E35FE4"/>
    <w:rsid w:val="00E3611D"/>
    <w:rsid w:val="00E36282"/>
    <w:rsid w:val="00E3665F"/>
    <w:rsid w:val="00E368C8"/>
    <w:rsid w:val="00E36AB3"/>
    <w:rsid w:val="00E36C45"/>
    <w:rsid w:val="00E36C6E"/>
    <w:rsid w:val="00E3709A"/>
    <w:rsid w:val="00E37209"/>
    <w:rsid w:val="00E379FC"/>
    <w:rsid w:val="00E37DBC"/>
    <w:rsid w:val="00E37E65"/>
    <w:rsid w:val="00E40136"/>
    <w:rsid w:val="00E40599"/>
    <w:rsid w:val="00E40659"/>
    <w:rsid w:val="00E408A5"/>
    <w:rsid w:val="00E40AA6"/>
    <w:rsid w:val="00E40ACC"/>
    <w:rsid w:val="00E40AF3"/>
    <w:rsid w:val="00E40B72"/>
    <w:rsid w:val="00E40CFF"/>
    <w:rsid w:val="00E40E2F"/>
    <w:rsid w:val="00E40E56"/>
    <w:rsid w:val="00E40F44"/>
    <w:rsid w:val="00E4100C"/>
    <w:rsid w:val="00E411D3"/>
    <w:rsid w:val="00E41256"/>
    <w:rsid w:val="00E4128E"/>
    <w:rsid w:val="00E41363"/>
    <w:rsid w:val="00E4144C"/>
    <w:rsid w:val="00E4173F"/>
    <w:rsid w:val="00E41887"/>
    <w:rsid w:val="00E41AC0"/>
    <w:rsid w:val="00E41C14"/>
    <w:rsid w:val="00E41CCF"/>
    <w:rsid w:val="00E41F19"/>
    <w:rsid w:val="00E41FA7"/>
    <w:rsid w:val="00E42022"/>
    <w:rsid w:val="00E4219A"/>
    <w:rsid w:val="00E42477"/>
    <w:rsid w:val="00E424E9"/>
    <w:rsid w:val="00E426C0"/>
    <w:rsid w:val="00E42AA0"/>
    <w:rsid w:val="00E42AC5"/>
    <w:rsid w:val="00E42B15"/>
    <w:rsid w:val="00E42D02"/>
    <w:rsid w:val="00E42D7A"/>
    <w:rsid w:val="00E42E28"/>
    <w:rsid w:val="00E42EE9"/>
    <w:rsid w:val="00E43113"/>
    <w:rsid w:val="00E4314A"/>
    <w:rsid w:val="00E4323A"/>
    <w:rsid w:val="00E43686"/>
    <w:rsid w:val="00E4380B"/>
    <w:rsid w:val="00E43A38"/>
    <w:rsid w:val="00E43B6A"/>
    <w:rsid w:val="00E43D76"/>
    <w:rsid w:val="00E441D2"/>
    <w:rsid w:val="00E4422C"/>
    <w:rsid w:val="00E4426E"/>
    <w:rsid w:val="00E443F4"/>
    <w:rsid w:val="00E444AB"/>
    <w:rsid w:val="00E4452E"/>
    <w:rsid w:val="00E4467A"/>
    <w:rsid w:val="00E44724"/>
    <w:rsid w:val="00E44751"/>
    <w:rsid w:val="00E447C5"/>
    <w:rsid w:val="00E44894"/>
    <w:rsid w:val="00E44978"/>
    <w:rsid w:val="00E44A5D"/>
    <w:rsid w:val="00E44AD7"/>
    <w:rsid w:val="00E44E82"/>
    <w:rsid w:val="00E45088"/>
    <w:rsid w:val="00E4508B"/>
    <w:rsid w:val="00E451CD"/>
    <w:rsid w:val="00E45289"/>
    <w:rsid w:val="00E4538B"/>
    <w:rsid w:val="00E4560A"/>
    <w:rsid w:val="00E45679"/>
    <w:rsid w:val="00E45707"/>
    <w:rsid w:val="00E45739"/>
    <w:rsid w:val="00E4577A"/>
    <w:rsid w:val="00E4579C"/>
    <w:rsid w:val="00E457C8"/>
    <w:rsid w:val="00E457FE"/>
    <w:rsid w:val="00E45860"/>
    <w:rsid w:val="00E458FF"/>
    <w:rsid w:val="00E4593E"/>
    <w:rsid w:val="00E45D32"/>
    <w:rsid w:val="00E45E64"/>
    <w:rsid w:val="00E45F62"/>
    <w:rsid w:val="00E45F7F"/>
    <w:rsid w:val="00E4608F"/>
    <w:rsid w:val="00E461EF"/>
    <w:rsid w:val="00E466EA"/>
    <w:rsid w:val="00E46735"/>
    <w:rsid w:val="00E467C3"/>
    <w:rsid w:val="00E467D4"/>
    <w:rsid w:val="00E468D4"/>
    <w:rsid w:val="00E46A7C"/>
    <w:rsid w:val="00E46B09"/>
    <w:rsid w:val="00E46B0B"/>
    <w:rsid w:val="00E46BC2"/>
    <w:rsid w:val="00E46BC8"/>
    <w:rsid w:val="00E46C48"/>
    <w:rsid w:val="00E46CAE"/>
    <w:rsid w:val="00E46E6B"/>
    <w:rsid w:val="00E46E76"/>
    <w:rsid w:val="00E46E98"/>
    <w:rsid w:val="00E470DA"/>
    <w:rsid w:val="00E47156"/>
    <w:rsid w:val="00E47420"/>
    <w:rsid w:val="00E4754C"/>
    <w:rsid w:val="00E4755F"/>
    <w:rsid w:val="00E4756D"/>
    <w:rsid w:val="00E4780D"/>
    <w:rsid w:val="00E4787B"/>
    <w:rsid w:val="00E47923"/>
    <w:rsid w:val="00E47A31"/>
    <w:rsid w:val="00E47ADB"/>
    <w:rsid w:val="00E47B8F"/>
    <w:rsid w:val="00E47BA6"/>
    <w:rsid w:val="00E47C88"/>
    <w:rsid w:val="00E47D0A"/>
    <w:rsid w:val="00E47F38"/>
    <w:rsid w:val="00E500AD"/>
    <w:rsid w:val="00E50135"/>
    <w:rsid w:val="00E50242"/>
    <w:rsid w:val="00E502DA"/>
    <w:rsid w:val="00E502FC"/>
    <w:rsid w:val="00E50366"/>
    <w:rsid w:val="00E5038F"/>
    <w:rsid w:val="00E5048D"/>
    <w:rsid w:val="00E50897"/>
    <w:rsid w:val="00E508AC"/>
    <w:rsid w:val="00E50A2A"/>
    <w:rsid w:val="00E50AC1"/>
    <w:rsid w:val="00E50CFF"/>
    <w:rsid w:val="00E50D80"/>
    <w:rsid w:val="00E50E33"/>
    <w:rsid w:val="00E510DD"/>
    <w:rsid w:val="00E5123A"/>
    <w:rsid w:val="00E5125E"/>
    <w:rsid w:val="00E514C2"/>
    <w:rsid w:val="00E516CE"/>
    <w:rsid w:val="00E519B7"/>
    <w:rsid w:val="00E51A94"/>
    <w:rsid w:val="00E51B44"/>
    <w:rsid w:val="00E51B6C"/>
    <w:rsid w:val="00E51C8E"/>
    <w:rsid w:val="00E51EB3"/>
    <w:rsid w:val="00E51ECD"/>
    <w:rsid w:val="00E51FF4"/>
    <w:rsid w:val="00E52088"/>
    <w:rsid w:val="00E5234C"/>
    <w:rsid w:val="00E52674"/>
    <w:rsid w:val="00E526DA"/>
    <w:rsid w:val="00E527A3"/>
    <w:rsid w:val="00E528D8"/>
    <w:rsid w:val="00E529E0"/>
    <w:rsid w:val="00E52AA0"/>
    <w:rsid w:val="00E52B79"/>
    <w:rsid w:val="00E52CDB"/>
    <w:rsid w:val="00E52D0B"/>
    <w:rsid w:val="00E52D81"/>
    <w:rsid w:val="00E52DBD"/>
    <w:rsid w:val="00E53044"/>
    <w:rsid w:val="00E530CF"/>
    <w:rsid w:val="00E530DD"/>
    <w:rsid w:val="00E530F0"/>
    <w:rsid w:val="00E53448"/>
    <w:rsid w:val="00E536C8"/>
    <w:rsid w:val="00E53896"/>
    <w:rsid w:val="00E53914"/>
    <w:rsid w:val="00E53D5F"/>
    <w:rsid w:val="00E53EDC"/>
    <w:rsid w:val="00E54118"/>
    <w:rsid w:val="00E54176"/>
    <w:rsid w:val="00E54355"/>
    <w:rsid w:val="00E543E4"/>
    <w:rsid w:val="00E544BD"/>
    <w:rsid w:val="00E544CE"/>
    <w:rsid w:val="00E545B2"/>
    <w:rsid w:val="00E549F7"/>
    <w:rsid w:val="00E54A89"/>
    <w:rsid w:val="00E54B4D"/>
    <w:rsid w:val="00E54C81"/>
    <w:rsid w:val="00E54DC5"/>
    <w:rsid w:val="00E54DE5"/>
    <w:rsid w:val="00E54FB7"/>
    <w:rsid w:val="00E54FE4"/>
    <w:rsid w:val="00E55272"/>
    <w:rsid w:val="00E553A0"/>
    <w:rsid w:val="00E5558A"/>
    <w:rsid w:val="00E55683"/>
    <w:rsid w:val="00E559B0"/>
    <w:rsid w:val="00E55B57"/>
    <w:rsid w:val="00E55DCB"/>
    <w:rsid w:val="00E55F04"/>
    <w:rsid w:val="00E55F3A"/>
    <w:rsid w:val="00E562EA"/>
    <w:rsid w:val="00E56456"/>
    <w:rsid w:val="00E5647C"/>
    <w:rsid w:val="00E56577"/>
    <w:rsid w:val="00E5661C"/>
    <w:rsid w:val="00E56796"/>
    <w:rsid w:val="00E56DC9"/>
    <w:rsid w:val="00E56DE4"/>
    <w:rsid w:val="00E56E0E"/>
    <w:rsid w:val="00E56F8C"/>
    <w:rsid w:val="00E5730F"/>
    <w:rsid w:val="00E57367"/>
    <w:rsid w:val="00E57416"/>
    <w:rsid w:val="00E57655"/>
    <w:rsid w:val="00E57856"/>
    <w:rsid w:val="00E57994"/>
    <w:rsid w:val="00E57AF5"/>
    <w:rsid w:val="00E57C42"/>
    <w:rsid w:val="00E57E07"/>
    <w:rsid w:val="00E57F3E"/>
    <w:rsid w:val="00E57FC9"/>
    <w:rsid w:val="00E60041"/>
    <w:rsid w:val="00E600A2"/>
    <w:rsid w:val="00E600F3"/>
    <w:rsid w:val="00E60297"/>
    <w:rsid w:val="00E602F6"/>
    <w:rsid w:val="00E6031D"/>
    <w:rsid w:val="00E603B8"/>
    <w:rsid w:val="00E60460"/>
    <w:rsid w:val="00E604E7"/>
    <w:rsid w:val="00E604ED"/>
    <w:rsid w:val="00E60734"/>
    <w:rsid w:val="00E6089D"/>
    <w:rsid w:val="00E60B53"/>
    <w:rsid w:val="00E60B76"/>
    <w:rsid w:val="00E60C18"/>
    <w:rsid w:val="00E60C48"/>
    <w:rsid w:val="00E60CD5"/>
    <w:rsid w:val="00E60DD9"/>
    <w:rsid w:val="00E60F1E"/>
    <w:rsid w:val="00E610B7"/>
    <w:rsid w:val="00E611BB"/>
    <w:rsid w:val="00E6147C"/>
    <w:rsid w:val="00E6157C"/>
    <w:rsid w:val="00E6172B"/>
    <w:rsid w:val="00E6180C"/>
    <w:rsid w:val="00E619BB"/>
    <w:rsid w:val="00E61B87"/>
    <w:rsid w:val="00E61CC1"/>
    <w:rsid w:val="00E61F1F"/>
    <w:rsid w:val="00E61FF0"/>
    <w:rsid w:val="00E62111"/>
    <w:rsid w:val="00E621DE"/>
    <w:rsid w:val="00E6277F"/>
    <w:rsid w:val="00E6278F"/>
    <w:rsid w:val="00E6279B"/>
    <w:rsid w:val="00E627F3"/>
    <w:rsid w:val="00E6299A"/>
    <w:rsid w:val="00E62C2E"/>
    <w:rsid w:val="00E62C72"/>
    <w:rsid w:val="00E62D0E"/>
    <w:rsid w:val="00E62DDB"/>
    <w:rsid w:val="00E62F00"/>
    <w:rsid w:val="00E62F96"/>
    <w:rsid w:val="00E630E6"/>
    <w:rsid w:val="00E6335D"/>
    <w:rsid w:val="00E63376"/>
    <w:rsid w:val="00E63384"/>
    <w:rsid w:val="00E63508"/>
    <w:rsid w:val="00E6350B"/>
    <w:rsid w:val="00E63554"/>
    <w:rsid w:val="00E635FD"/>
    <w:rsid w:val="00E638AD"/>
    <w:rsid w:val="00E638DE"/>
    <w:rsid w:val="00E639E7"/>
    <w:rsid w:val="00E63AE6"/>
    <w:rsid w:val="00E63B79"/>
    <w:rsid w:val="00E640FF"/>
    <w:rsid w:val="00E64652"/>
    <w:rsid w:val="00E64712"/>
    <w:rsid w:val="00E64AAF"/>
    <w:rsid w:val="00E64B99"/>
    <w:rsid w:val="00E64F1D"/>
    <w:rsid w:val="00E64F95"/>
    <w:rsid w:val="00E65017"/>
    <w:rsid w:val="00E6506F"/>
    <w:rsid w:val="00E6550B"/>
    <w:rsid w:val="00E6551A"/>
    <w:rsid w:val="00E656BB"/>
    <w:rsid w:val="00E656CA"/>
    <w:rsid w:val="00E65860"/>
    <w:rsid w:val="00E65864"/>
    <w:rsid w:val="00E65A4E"/>
    <w:rsid w:val="00E65B69"/>
    <w:rsid w:val="00E65EB8"/>
    <w:rsid w:val="00E65F36"/>
    <w:rsid w:val="00E66198"/>
    <w:rsid w:val="00E66262"/>
    <w:rsid w:val="00E663F2"/>
    <w:rsid w:val="00E66746"/>
    <w:rsid w:val="00E66997"/>
    <w:rsid w:val="00E6699D"/>
    <w:rsid w:val="00E66A3E"/>
    <w:rsid w:val="00E66A40"/>
    <w:rsid w:val="00E66D15"/>
    <w:rsid w:val="00E66F45"/>
    <w:rsid w:val="00E66F91"/>
    <w:rsid w:val="00E67029"/>
    <w:rsid w:val="00E67304"/>
    <w:rsid w:val="00E6745B"/>
    <w:rsid w:val="00E675CB"/>
    <w:rsid w:val="00E67602"/>
    <w:rsid w:val="00E676BB"/>
    <w:rsid w:val="00E67AEB"/>
    <w:rsid w:val="00E67B95"/>
    <w:rsid w:val="00E67D57"/>
    <w:rsid w:val="00E67EE7"/>
    <w:rsid w:val="00E70154"/>
    <w:rsid w:val="00E702DF"/>
    <w:rsid w:val="00E704E5"/>
    <w:rsid w:val="00E7059C"/>
    <w:rsid w:val="00E708AF"/>
    <w:rsid w:val="00E709BB"/>
    <w:rsid w:val="00E70A6F"/>
    <w:rsid w:val="00E70AD3"/>
    <w:rsid w:val="00E70B91"/>
    <w:rsid w:val="00E70DCD"/>
    <w:rsid w:val="00E70F9C"/>
    <w:rsid w:val="00E71126"/>
    <w:rsid w:val="00E71135"/>
    <w:rsid w:val="00E711DA"/>
    <w:rsid w:val="00E711DD"/>
    <w:rsid w:val="00E711E3"/>
    <w:rsid w:val="00E712CA"/>
    <w:rsid w:val="00E712E2"/>
    <w:rsid w:val="00E713DC"/>
    <w:rsid w:val="00E7141E"/>
    <w:rsid w:val="00E7161E"/>
    <w:rsid w:val="00E719BA"/>
    <w:rsid w:val="00E71CD4"/>
    <w:rsid w:val="00E71D12"/>
    <w:rsid w:val="00E71F50"/>
    <w:rsid w:val="00E720DE"/>
    <w:rsid w:val="00E722C5"/>
    <w:rsid w:val="00E72459"/>
    <w:rsid w:val="00E724D0"/>
    <w:rsid w:val="00E7251F"/>
    <w:rsid w:val="00E72642"/>
    <w:rsid w:val="00E72774"/>
    <w:rsid w:val="00E72844"/>
    <w:rsid w:val="00E72AB3"/>
    <w:rsid w:val="00E72EBA"/>
    <w:rsid w:val="00E72F6B"/>
    <w:rsid w:val="00E7324E"/>
    <w:rsid w:val="00E73286"/>
    <w:rsid w:val="00E735A8"/>
    <w:rsid w:val="00E7360E"/>
    <w:rsid w:val="00E7378F"/>
    <w:rsid w:val="00E73907"/>
    <w:rsid w:val="00E7392A"/>
    <w:rsid w:val="00E73BA1"/>
    <w:rsid w:val="00E73BEF"/>
    <w:rsid w:val="00E73BF0"/>
    <w:rsid w:val="00E73CAE"/>
    <w:rsid w:val="00E73E0D"/>
    <w:rsid w:val="00E74048"/>
    <w:rsid w:val="00E740D3"/>
    <w:rsid w:val="00E740E9"/>
    <w:rsid w:val="00E74119"/>
    <w:rsid w:val="00E74191"/>
    <w:rsid w:val="00E743CB"/>
    <w:rsid w:val="00E7442E"/>
    <w:rsid w:val="00E74465"/>
    <w:rsid w:val="00E7479C"/>
    <w:rsid w:val="00E74A98"/>
    <w:rsid w:val="00E74DD7"/>
    <w:rsid w:val="00E74E7A"/>
    <w:rsid w:val="00E750CC"/>
    <w:rsid w:val="00E752D0"/>
    <w:rsid w:val="00E752DA"/>
    <w:rsid w:val="00E752E2"/>
    <w:rsid w:val="00E7537D"/>
    <w:rsid w:val="00E75410"/>
    <w:rsid w:val="00E754B1"/>
    <w:rsid w:val="00E7555F"/>
    <w:rsid w:val="00E757DF"/>
    <w:rsid w:val="00E758BA"/>
    <w:rsid w:val="00E759CD"/>
    <w:rsid w:val="00E75A4D"/>
    <w:rsid w:val="00E75A51"/>
    <w:rsid w:val="00E75BE9"/>
    <w:rsid w:val="00E75F02"/>
    <w:rsid w:val="00E75F49"/>
    <w:rsid w:val="00E760B5"/>
    <w:rsid w:val="00E763B6"/>
    <w:rsid w:val="00E76491"/>
    <w:rsid w:val="00E765C9"/>
    <w:rsid w:val="00E7667E"/>
    <w:rsid w:val="00E769FF"/>
    <w:rsid w:val="00E76C92"/>
    <w:rsid w:val="00E76FF7"/>
    <w:rsid w:val="00E77087"/>
    <w:rsid w:val="00E7710B"/>
    <w:rsid w:val="00E7726E"/>
    <w:rsid w:val="00E772C7"/>
    <w:rsid w:val="00E772CD"/>
    <w:rsid w:val="00E7734C"/>
    <w:rsid w:val="00E77521"/>
    <w:rsid w:val="00E77612"/>
    <w:rsid w:val="00E7774D"/>
    <w:rsid w:val="00E7798C"/>
    <w:rsid w:val="00E77A05"/>
    <w:rsid w:val="00E77C44"/>
    <w:rsid w:val="00E77E97"/>
    <w:rsid w:val="00E77F04"/>
    <w:rsid w:val="00E800C7"/>
    <w:rsid w:val="00E802B6"/>
    <w:rsid w:val="00E805F8"/>
    <w:rsid w:val="00E80732"/>
    <w:rsid w:val="00E80C9E"/>
    <w:rsid w:val="00E80F4D"/>
    <w:rsid w:val="00E810F5"/>
    <w:rsid w:val="00E81123"/>
    <w:rsid w:val="00E81304"/>
    <w:rsid w:val="00E813BC"/>
    <w:rsid w:val="00E813EA"/>
    <w:rsid w:val="00E81576"/>
    <w:rsid w:val="00E81760"/>
    <w:rsid w:val="00E8219D"/>
    <w:rsid w:val="00E82623"/>
    <w:rsid w:val="00E8294A"/>
    <w:rsid w:val="00E8296B"/>
    <w:rsid w:val="00E82A17"/>
    <w:rsid w:val="00E82B93"/>
    <w:rsid w:val="00E82BB8"/>
    <w:rsid w:val="00E82D88"/>
    <w:rsid w:val="00E82E0C"/>
    <w:rsid w:val="00E82E49"/>
    <w:rsid w:val="00E82E74"/>
    <w:rsid w:val="00E82FE6"/>
    <w:rsid w:val="00E83057"/>
    <w:rsid w:val="00E830E5"/>
    <w:rsid w:val="00E8338E"/>
    <w:rsid w:val="00E8340D"/>
    <w:rsid w:val="00E8342A"/>
    <w:rsid w:val="00E83484"/>
    <w:rsid w:val="00E83563"/>
    <w:rsid w:val="00E83663"/>
    <w:rsid w:val="00E836D2"/>
    <w:rsid w:val="00E8372A"/>
    <w:rsid w:val="00E83731"/>
    <w:rsid w:val="00E837C0"/>
    <w:rsid w:val="00E8392E"/>
    <w:rsid w:val="00E83976"/>
    <w:rsid w:val="00E839BA"/>
    <w:rsid w:val="00E83C60"/>
    <w:rsid w:val="00E83F1A"/>
    <w:rsid w:val="00E840B6"/>
    <w:rsid w:val="00E8415A"/>
    <w:rsid w:val="00E841A0"/>
    <w:rsid w:val="00E84902"/>
    <w:rsid w:val="00E849F9"/>
    <w:rsid w:val="00E84AD5"/>
    <w:rsid w:val="00E84B5A"/>
    <w:rsid w:val="00E84BF7"/>
    <w:rsid w:val="00E84CD8"/>
    <w:rsid w:val="00E84D2D"/>
    <w:rsid w:val="00E84E31"/>
    <w:rsid w:val="00E856A1"/>
    <w:rsid w:val="00E857EB"/>
    <w:rsid w:val="00E85875"/>
    <w:rsid w:val="00E8592B"/>
    <w:rsid w:val="00E85938"/>
    <w:rsid w:val="00E859D1"/>
    <w:rsid w:val="00E85C06"/>
    <w:rsid w:val="00E85CB7"/>
    <w:rsid w:val="00E85F33"/>
    <w:rsid w:val="00E861D6"/>
    <w:rsid w:val="00E861F7"/>
    <w:rsid w:val="00E862DA"/>
    <w:rsid w:val="00E86368"/>
    <w:rsid w:val="00E866B6"/>
    <w:rsid w:val="00E867BA"/>
    <w:rsid w:val="00E86CF8"/>
    <w:rsid w:val="00E86D1F"/>
    <w:rsid w:val="00E86D4E"/>
    <w:rsid w:val="00E86E3E"/>
    <w:rsid w:val="00E86F50"/>
    <w:rsid w:val="00E87213"/>
    <w:rsid w:val="00E87256"/>
    <w:rsid w:val="00E875F6"/>
    <w:rsid w:val="00E8789B"/>
    <w:rsid w:val="00E87A27"/>
    <w:rsid w:val="00E87B74"/>
    <w:rsid w:val="00E87BB2"/>
    <w:rsid w:val="00E87C42"/>
    <w:rsid w:val="00E87CC0"/>
    <w:rsid w:val="00E87F0B"/>
    <w:rsid w:val="00E87FD9"/>
    <w:rsid w:val="00E90015"/>
    <w:rsid w:val="00E90053"/>
    <w:rsid w:val="00E90073"/>
    <w:rsid w:val="00E90082"/>
    <w:rsid w:val="00E900D4"/>
    <w:rsid w:val="00E90301"/>
    <w:rsid w:val="00E90371"/>
    <w:rsid w:val="00E90673"/>
    <w:rsid w:val="00E906F6"/>
    <w:rsid w:val="00E9070E"/>
    <w:rsid w:val="00E90718"/>
    <w:rsid w:val="00E90AC7"/>
    <w:rsid w:val="00E90B9A"/>
    <w:rsid w:val="00E90C45"/>
    <w:rsid w:val="00E90CB0"/>
    <w:rsid w:val="00E90CCF"/>
    <w:rsid w:val="00E90CD0"/>
    <w:rsid w:val="00E90D3A"/>
    <w:rsid w:val="00E90DA6"/>
    <w:rsid w:val="00E90FB0"/>
    <w:rsid w:val="00E91143"/>
    <w:rsid w:val="00E911A2"/>
    <w:rsid w:val="00E91295"/>
    <w:rsid w:val="00E91486"/>
    <w:rsid w:val="00E91585"/>
    <w:rsid w:val="00E91AE0"/>
    <w:rsid w:val="00E91BCB"/>
    <w:rsid w:val="00E91C7F"/>
    <w:rsid w:val="00E91E33"/>
    <w:rsid w:val="00E91F3E"/>
    <w:rsid w:val="00E91FFD"/>
    <w:rsid w:val="00E920F1"/>
    <w:rsid w:val="00E9231F"/>
    <w:rsid w:val="00E9232E"/>
    <w:rsid w:val="00E923F3"/>
    <w:rsid w:val="00E92685"/>
    <w:rsid w:val="00E92876"/>
    <w:rsid w:val="00E9291A"/>
    <w:rsid w:val="00E92A5A"/>
    <w:rsid w:val="00E92C4D"/>
    <w:rsid w:val="00E92D09"/>
    <w:rsid w:val="00E92F03"/>
    <w:rsid w:val="00E92FE2"/>
    <w:rsid w:val="00E93025"/>
    <w:rsid w:val="00E930D6"/>
    <w:rsid w:val="00E93218"/>
    <w:rsid w:val="00E93377"/>
    <w:rsid w:val="00E933AA"/>
    <w:rsid w:val="00E933F5"/>
    <w:rsid w:val="00E939C5"/>
    <w:rsid w:val="00E93AFB"/>
    <w:rsid w:val="00E93DA3"/>
    <w:rsid w:val="00E93F32"/>
    <w:rsid w:val="00E940F1"/>
    <w:rsid w:val="00E94114"/>
    <w:rsid w:val="00E941F6"/>
    <w:rsid w:val="00E94281"/>
    <w:rsid w:val="00E945E2"/>
    <w:rsid w:val="00E946E4"/>
    <w:rsid w:val="00E947C9"/>
    <w:rsid w:val="00E94BD5"/>
    <w:rsid w:val="00E94C73"/>
    <w:rsid w:val="00E94D94"/>
    <w:rsid w:val="00E94F94"/>
    <w:rsid w:val="00E94FA9"/>
    <w:rsid w:val="00E95058"/>
    <w:rsid w:val="00E95076"/>
    <w:rsid w:val="00E95156"/>
    <w:rsid w:val="00E9552C"/>
    <w:rsid w:val="00E955F5"/>
    <w:rsid w:val="00E957D8"/>
    <w:rsid w:val="00E95987"/>
    <w:rsid w:val="00E959AD"/>
    <w:rsid w:val="00E95B88"/>
    <w:rsid w:val="00E95D0B"/>
    <w:rsid w:val="00E95D31"/>
    <w:rsid w:val="00E95D8A"/>
    <w:rsid w:val="00E95F67"/>
    <w:rsid w:val="00E96009"/>
    <w:rsid w:val="00E9602A"/>
    <w:rsid w:val="00E96053"/>
    <w:rsid w:val="00E961CF"/>
    <w:rsid w:val="00E96308"/>
    <w:rsid w:val="00E96480"/>
    <w:rsid w:val="00E967B0"/>
    <w:rsid w:val="00E96973"/>
    <w:rsid w:val="00E96BA3"/>
    <w:rsid w:val="00E96CB7"/>
    <w:rsid w:val="00E96FDE"/>
    <w:rsid w:val="00E96FF0"/>
    <w:rsid w:val="00E970FE"/>
    <w:rsid w:val="00E9739D"/>
    <w:rsid w:val="00E9751B"/>
    <w:rsid w:val="00E97594"/>
    <w:rsid w:val="00E978C9"/>
    <w:rsid w:val="00E97960"/>
    <w:rsid w:val="00E979B8"/>
    <w:rsid w:val="00E97A92"/>
    <w:rsid w:val="00E97B5E"/>
    <w:rsid w:val="00E97C27"/>
    <w:rsid w:val="00E97C76"/>
    <w:rsid w:val="00E97E70"/>
    <w:rsid w:val="00EA01FA"/>
    <w:rsid w:val="00EA0450"/>
    <w:rsid w:val="00EA0562"/>
    <w:rsid w:val="00EA074C"/>
    <w:rsid w:val="00EA0937"/>
    <w:rsid w:val="00EA0B8B"/>
    <w:rsid w:val="00EA0E16"/>
    <w:rsid w:val="00EA0E6E"/>
    <w:rsid w:val="00EA0F24"/>
    <w:rsid w:val="00EA0F3E"/>
    <w:rsid w:val="00EA107A"/>
    <w:rsid w:val="00EA1087"/>
    <w:rsid w:val="00EA10E1"/>
    <w:rsid w:val="00EA10FC"/>
    <w:rsid w:val="00EA12CC"/>
    <w:rsid w:val="00EA136D"/>
    <w:rsid w:val="00EA1447"/>
    <w:rsid w:val="00EA17EB"/>
    <w:rsid w:val="00EA1CA3"/>
    <w:rsid w:val="00EA1DC6"/>
    <w:rsid w:val="00EA1E00"/>
    <w:rsid w:val="00EA21DB"/>
    <w:rsid w:val="00EA2211"/>
    <w:rsid w:val="00EA223C"/>
    <w:rsid w:val="00EA22FA"/>
    <w:rsid w:val="00EA2478"/>
    <w:rsid w:val="00EA252A"/>
    <w:rsid w:val="00EA2640"/>
    <w:rsid w:val="00EA2694"/>
    <w:rsid w:val="00EA26BD"/>
    <w:rsid w:val="00EA2A2B"/>
    <w:rsid w:val="00EA2A67"/>
    <w:rsid w:val="00EA2A87"/>
    <w:rsid w:val="00EA2EC1"/>
    <w:rsid w:val="00EA3364"/>
    <w:rsid w:val="00EA33FA"/>
    <w:rsid w:val="00EA355F"/>
    <w:rsid w:val="00EA3A9B"/>
    <w:rsid w:val="00EA3B37"/>
    <w:rsid w:val="00EA3C5A"/>
    <w:rsid w:val="00EA3CCD"/>
    <w:rsid w:val="00EA3CF1"/>
    <w:rsid w:val="00EA3E38"/>
    <w:rsid w:val="00EA3EC5"/>
    <w:rsid w:val="00EA4083"/>
    <w:rsid w:val="00EA43E2"/>
    <w:rsid w:val="00EA4609"/>
    <w:rsid w:val="00EA48D6"/>
    <w:rsid w:val="00EA4D2E"/>
    <w:rsid w:val="00EA4D4D"/>
    <w:rsid w:val="00EA4D53"/>
    <w:rsid w:val="00EA4DF4"/>
    <w:rsid w:val="00EA4F7B"/>
    <w:rsid w:val="00EA4F87"/>
    <w:rsid w:val="00EA5051"/>
    <w:rsid w:val="00EA5169"/>
    <w:rsid w:val="00EA536C"/>
    <w:rsid w:val="00EA5450"/>
    <w:rsid w:val="00EA5506"/>
    <w:rsid w:val="00EA58CF"/>
    <w:rsid w:val="00EA59D2"/>
    <w:rsid w:val="00EA5E0A"/>
    <w:rsid w:val="00EA5E3C"/>
    <w:rsid w:val="00EA6178"/>
    <w:rsid w:val="00EA6180"/>
    <w:rsid w:val="00EA61D0"/>
    <w:rsid w:val="00EA6407"/>
    <w:rsid w:val="00EA6797"/>
    <w:rsid w:val="00EA680B"/>
    <w:rsid w:val="00EA6B45"/>
    <w:rsid w:val="00EA6BBF"/>
    <w:rsid w:val="00EA6BD2"/>
    <w:rsid w:val="00EA6D8C"/>
    <w:rsid w:val="00EA71A5"/>
    <w:rsid w:val="00EA7540"/>
    <w:rsid w:val="00EA755B"/>
    <w:rsid w:val="00EA75D3"/>
    <w:rsid w:val="00EA76E4"/>
    <w:rsid w:val="00EA771C"/>
    <w:rsid w:val="00EA77FD"/>
    <w:rsid w:val="00EA78EF"/>
    <w:rsid w:val="00EA78F8"/>
    <w:rsid w:val="00EA7947"/>
    <w:rsid w:val="00EA797E"/>
    <w:rsid w:val="00EA7AD1"/>
    <w:rsid w:val="00EA7C61"/>
    <w:rsid w:val="00EA7E0D"/>
    <w:rsid w:val="00EA7F25"/>
    <w:rsid w:val="00EA7F35"/>
    <w:rsid w:val="00EA7F39"/>
    <w:rsid w:val="00EB0091"/>
    <w:rsid w:val="00EB049F"/>
    <w:rsid w:val="00EB05AD"/>
    <w:rsid w:val="00EB09E0"/>
    <w:rsid w:val="00EB0AA2"/>
    <w:rsid w:val="00EB0C3D"/>
    <w:rsid w:val="00EB0CEC"/>
    <w:rsid w:val="00EB0CFD"/>
    <w:rsid w:val="00EB0DDC"/>
    <w:rsid w:val="00EB0F2A"/>
    <w:rsid w:val="00EB1021"/>
    <w:rsid w:val="00EB1086"/>
    <w:rsid w:val="00EB11B6"/>
    <w:rsid w:val="00EB1282"/>
    <w:rsid w:val="00EB13C7"/>
    <w:rsid w:val="00EB1410"/>
    <w:rsid w:val="00EB1435"/>
    <w:rsid w:val="00EB17A3"/>
    <w:rsid w:val="00EB189B"/>
    <w:rsid w:val="00EB1C52"/>
    <w:rsid w:val="00EB1F9F"/>
    <w:rsid w:val="00EB201F"/>
    <w:rsid w:val="00EB2097"/>
    <w:rsid w:val="00EB243D"/>
    <w:rsid w:val="00EB24B3"/>
    <w:rsid w:val="00EB27A6"/>
    <w:rsid w:val="00EB28DC"/>
    <w:rsid w:val="00EB2A9F"/>
    <w:rsid w:val="00EB2B07"/>
    <w:rsid w:val="00EB2C37"/>
    <w:rsid w:val="00EB2CCD"/>
    <w:rsid w:val="00EB2E54"/>
    <w:rsid w:val="00EB3035"/>
    <w:rsid w:val="00EB31ED"/>
    <w:rsid w:val="00EB3237"/>
    <w:rsid w:val="00EB33D8"/>
    <w:rsid w:val="00EB35C6"/>
    <w:rsid w:val="00EB3609"/>
    <w:rsid w:val="00EB3781"/>
    <w:rsid w:val="00EB3871"/>
    <w:rsid w:val="00EB387A"/>
    <w:rsid w:val="00EB3914"/>
    <w:rsid w:val="00EB3BD1"/>
    <w:rsid w:val="00EB3BE3"/>
    <w:rsid w:val="00EB3EE0"/>
    <w:rsid w:val="00EB43EF"/>
    <w:rsid w:val="00EB443E"/>
    <w:rsid w:val="00EB4510"/>
    <w:rsid w:val="00EB458C"/>
    <w:rsid w:val="00EB45C8"/>
    <w:rsid w:val="00EB4611"/>
    <w:rsid w:val="00EB463D"/>
    <w:rsid w:val="00EB4978"/>
    <w:rsid w:val="00EB4AF7"/>
    <w:rsid w:val="00EB4BF0"/>
    <w:rsid w:val="00EB4D67"/>
    <w:rsid w:val="00EB4EFA"/>
    <w:rsid w:val="00EB4F99"/>
    <w:rsid w:val="00EB50A7"/>
    <w:rsid w:val="00EB510B"/>
    <w:rsid w:val="00EB517A"/>
    <w:rsid w:val="00EB5186"/>
    <w:rsid w:val="00EB531D"/>
    <w:rsid w:val="00EB54DE"/>
    <w:rsid w:val="00EB57A5"/>
    <w:rsid w:val="00EB596B"/>
    <w:rsid w:val="00EB5AC3"/>
    <w:rsid w:val="00EB5B40"/>
    <w:rsid w:val="00EB5C9C"/>
    <w:rsid w:val="00EB5FB5"/>
    <w:rsid w:val="00EB610C"/>
    <w:rsid w:val="00EB61B5"/>
    <w:rsid w:val="00EB62D7"/>
    <w:rsid w:val="00EB64A8"/>
    <w:rsid w:val="00EB6A91"/>
    <w:rsid w:val="00EB6A93"/>
    <w:rsid w:val="00EB6B99"/>
    <w:rsid w:val="00EB6BF3"/>
    <w:rsid w:val="00EB6C91"/>
    <w:rsid w:val="00EB6E02"/>
    <w:rsid w:val="00EB6E20"/>
    <w:rsid w:val="00EB70F7"/>
    <w:rsid w:val="00EB713F"/>
    <w:rsid w:val="00EB7274"/>
    <w:rsid w:val="00EB7363"/>
    <w:rsid w:val="00EB7458"/>
    <w:rsid w:val="00EB74EA"/>
    <w:rsid w:val="00EB7507"/>
    <w:rsid w:val="00EB753C"/>
    <w:rsid w:val="00EB756B"/>
    <w:rsid w:val="00EB7736"/>
    <w:rsid w:val="00EB77A6"/>
    <w:rsid w:val="00EB784F"/>
    <w:rsid w:val="00EB7875"/>
    <w:rsid w:val="00EB7902"/>
    <w:rsid w:val="00EB7BC6"/>
    <w:rsid w:val="00EB7C5F"/>
    <w:rsid w:val="00EB7CAD"/>
    <w:rsid w:val="00EB7D0F"/>
    <w:rsid w:val="00EB7D2D"/>
    <w:rsid w:val="00EB7DAB"/>
    <w:rsid w:val="00EB7E04"/>
    <w:rsid w:val="00EB7F06"/>
    <w:rsid w:val="00EB7FD4"/>
    <w:rsid w:val="00EC005A"/>
    <w:rsid w:val="00EC0213"/>
    <w:rsid w:val="00EC032E"/>
    <w:rsid w:val="00EC043D"/>
    <w:rsid w:val="00EC0462"/>
    <w:rsid w:val="00EC081F"/>
    <w:rsid w:val="00EC09DB"/>
    <w:rsid w:val="00EC0A3B"/>
    <w:rsid w:val="00EC0A41"/>
    <w:rsid w:val="00EC0A71"/>
    <w:rsid w:val="00EC0C25"/>
    <w:rsid w:val="00EC0CDC"/>
    <w:rsid w:val="00EC0D4A"/>
    <w:rsid w:val="00EC1094"/>
    <w:rsid w:val="00EC11E6"/>
    <w:rsid w:val="00EC12D2"/>
    <w:rsid w:val="00EC1370"/>
    <w:rsid w:val="00EC153C"/>
    <w:rsid w:val="00EC16D8"/>
    <w:rsid w:val="00EC1931"/>
    <w:rsid w:val="00EC19A5"/>
    <w:rsid w:val="00EC1A13"/>
    <w:rsid w:val="00EC1B93"/>
    <w:rsid w:val="00EC1C92"/>
    <w:rsid w:val="00EC1D3C"/>
    <w:rsid w:val="00EC1EB7"/>
    <w:rsid w:val="00EC1EDF"/>
    <w:rsid w:val="00EC21AB"/>
    <w:rsid w:val="00EC21B2"/>
    <w:rsid w:val="00EC2571"/>
    <w:rsid w:val="00EC268E"/>
    <w:rsid w:val="00EC28CA"/>
    <w:rsid w:val="00EC29C4"/>
    <w:rsid w:val="00EC29E2"/>
    <w:rsid w:val="00EC2A69"/>
    <w:rsid w:val="00EC2AC2"/>
    <w:rsid w:val="00EC2C98"/>
    <w:rsid w:val="00EC2E49"/>
    <w:rsid w:val="00EC2E4F"/>
    <w:rsid w:val="00EC2F80"/>
    <w:rsid w:val="00EC3320"/>
    <w:rsid w:val="00EC360A"/>
    <w:rsid w:val="00EC3796"/>
    <w:rsid w:val="00EC37EF"/>
    <w:rsid w:val="00EC3844"/>
    <w:rsid w:val="00EC3866"/>
    <w:rsid w:val="00EC38BA"/>
    <w:rsid w:val="00EC38F2"/>
    <w:rsid w:val="00EC3918"/>
    <w:rsid w:val="00EC39DC"/>
    <w:rsid w:val="00EC3AB6"/>
    <w:rsid w:val="00EC3CA5"/>
    <w:rsid w:val="00EC3CBE"/>
    <w:rsid w:val="00EC3D87"/>
    <w:rsid w:val="00EC3E8E"/>
    <w:rsid w:val="00EC4114"/>
    <w:rsid w:val="00EC4149"/>
    <w:rsid w:val="00EC422A"/>
    <w:rsid w:val="00EC43B7"/>
    <w:rsid w:val="00EC443A"/>
    <w:rsid w:val="00EC449F"/>
    <w:rsid w:val="00EC45A0"/>
    <w:rsid w:val="00EC4604"/>
    <w:rsid w:val="00EC4631"/>
    <w:rsid w:val="00EC46D6"/>
    <w:rsid w:val="00EC4766"/>
    <w:rsid w:val="00EC4974"/>
    <w:rsid w:val="00EC4C56"/>
    <w:rsid w:val="00EC4CDA"/>
    <w:rsid w:val="00EC4D83"/>
    <w:rsid w:val="00EC4DB8"/>
    <w:rsid w:val="00EC4F8E"/>
    <w:rsid w:val="00EC511A"/>
    <w:rsid w:val="00EC5125"/>
    <w:rsid w:val="00EC54AF"/>
    <w:rsid w:val="00EC56D2"/>
    <w:rsid w:val="00EC57E1"/>
    <w:rsid w:val="00EC58B0"/>
    <w:rsid w:val="00EC5961"/>
    <w:rsid w:val="00EC59B8"/>
    <w:rsid w:val="00EC5B2D"/>
    <w:rsid w:val="00EC62EB"/>
    <w:rsid w:val="00EC63D0"/>
    <w:rsid w:val="00EC644C"/>
    <w:rsid w:val="00EC680D"/>
    <w:rsid w:val="00EC68B0"/>
    <w:rsid w:val="00EC69AD"/>
    <w:rsid w:val="00EC6AB0"/>
    <w:rsid w:val="00EC6C56"/>
    <w:rsid w:val="00EC6D37"/>
    <w:rsid w:val="00EC6F64"/>
    <w:rsid w:val="00EC6FAA"/>
    <w:rsid w:val="00EC70B0"/>
    <w:rsid w:val="00EC71F7"/>
    <w:rsid w:val="00EC724B"/>
    <w:rsid w:val="00EC72AD"/>
    <w:rsid w:val="00EC739C"/>
    <w:rsid w:val="00EC7495"/>
    <w:rsid w:val="00EC74CF"/>
    <w:rsid w:val="00EC7554"/>
    <w:rsid w:val="00EC7859"/>
    <w:rsid w:val="00EC7943"/>
    <w:rsid w:val="00EC7B5F"/>
    <w:rsid w:val="00EC7B7D"/>
    <w:rsid w:val="00EC7BC4"/>
    <w:rsid w:val="00ED02BA"/>
    <w:rsid w:val="00ED04F8"/>
    <w:rsid w:val="00ED05B0"/>
    <w:rsid w:val="00ED0621"/>
    <w:rsid w:val="00ED0658"/>
    <w:rsid w:val="00ED0916"/>
    <w:rsid w:val="00ED0962"/>
    <w:rsid w:val="00ED0A0A"/>
    <w:rsid w:val="00ED0AEC"/>
    <w:rsid w:val="00ED0BFE"/>
    <w:rsid w:val="00ED0D60"/>
    <w:rsid w:val="00ED0E34"/>
    <w:rsid w:val="00ED0F5D"/>
    <w:rsid w:val="00ED0F6F"/>
    <w:rsid w:val="00ED1060"/>
    <w:rsid w:val="00ED1157"/>
    <w:rsid w:val="00ED14D3"/>
    <w:rsid w:val="00ED151E"/>
    <w:rsid w:val="00ED1A73"/>
    <w:rsid w:val="00ED1B04"/>
    <w:rsid w:val="00ED1D98"/>
    <w:rsid w:val="00ED1FA8"/>
    <w:rsid w:val="00ED2018"/>
    <w:rsid w:val="00ED206F"/>
    <w:rsid w:val="00ED2161"/>
    <w:rsid w:val="00ED23FF"/>
    <w:rsid w:val="00ED26C1"/>
    <w:rsid w:val="00ED2755"/>
    <w:rsid w:val="00ED27CB"/>
    <w:rsid w:val="00ED27D5"/>
    <w:rsid w:val="00ED27FD"/>
    <w:rsid w:val="00ED2A58"/>
    <w:rsid w:val="00ED2D3B"/>
    <w:rsid w:val="00ED2D52"/>
    <w:rsid w:val="00ED2ECF"/>
    <w:rsid w:val="00ED3149"/>
    <w:rsid w:val="00ED336D"/>
    <w:rsid w:val="00ED37AF"/>
    <w:rsid w:val="00ED39BA"/>
    <w:rsid w:val="00ED3A22"/>
    <w:rsid w:val="00ED3D58"/>
    <w:rsid w:val="00ED3D59"/>
    <w:rsid w:val="00ED3FDB"/>
    <w:rsid w:val="00ED42F4"/>
    <w:rsid w:val="00ED43E9"/>
    <w:rsid w:val="00ED4630"/>
    <w:rsid w:val="00ED4662"/>
    <w:rsid w:val="00ED47B1"/>
    <w:rsid w:val="00ED47E3"/>
    <w:rsid w:val="00ED4B6A"/>
    <w:rsid w:val="00ED4BE9"/>
    <w:rsid w:val="00ED4C43"/>
    <w:rsid w:val="00ED4CA6"/>
    <w:rsid w:val="00ED4ED1"/>
    <w:rsid w:val="00ED4EDC"/>
    <w:rsid w:val="00ED4F33"/>
    <w:rsid w:val="00ED54BD"/>
    <w:rsid w:val="00ED54D2"/>
    <w:rsid w:val="00ED54F8"/>
    <w:rsid w:val="00ED5505"/>
    <w:rsid w:val="00ED5541"/>
    <w:rsid w:val="00ED59A3"/>
    <w:rsid w:val="00ED5BA4"/>
    <w:rsid w:val="00ED5BC0"/>
    <w:rsid w:val="00ED5E65"/>
    <w:rsid w:val="00ED5ED5"/>
    <w:rsid w:val="00ED5F77"/>
    <w:rsid w:val="00ED5FA4"/>
    <w:rsid w:val="00ED62BC"/>
    <w:rsid w:val="00ED62C0"/>
    <w:rsid w:val="00ED6469"/>
    <w:rsid w:val="00ED6550"/>
    <w:rsid w:val="00ED659F"/>
    <w:rsid w:val="00ED65DF"/>
    <w:rsid w:val="00ED668D"/>
    <w:rsid w:val="00ED66D6"/>
    <w:rsid w:val="00ED6837"/>
    <w:rsid w:val="00ED69AF"/>
    <w:rsid w:val="00ED69BC"/>
    <w:rsid w:val="00ED69F0"/>
    <w:rsid w:val="00ED6BC9"/>
    <w:rsid w:val="00ED707C"/>
    <w:rsid w:val="00ED70CB"/>
    <w:rsid w:val="00ED71CF"/>
    <w:rsid w:val="00ED72B3"/>
    <w:rsid w:val="00ED7303"/>
    <w:rsid w:val="00ED744B"/>
    <w:rsid w:val="00ED750E"/>
    <w:rsid w:val="00ED7524"/>
    <w:rsid w:val="00ED75A1"/>
    <w:rsid w:val="00ED772F"/>
    <w:rsid w:val="00ED7796"/>
    <w:rsid w:val="00ED7B28"/>
    <w:rsid w:val="00ED7C04"/>
    <w:rsid w:val="00ED7D60"/>
    <w:rsid w:val="00EE0133"/>
    <w:rsid w:val="00EE020E"/>
    <w:rsid w:val="00EE0218"/>
    <w:rsid w:val="00EE02B5"/>
    <w:rsid w:val="00EE030B"/>
    <w:rsid w:val="00EE0333"/>
    <w:rsid w:val="00EE0789"/>
    <w:rsid w:val="00EE07B2"/>
    <w:rsid w:val="00EE0843"/>
    <w:rsid w:val="00EE0899"/>
    <w:rsid w:val="00EE097E"/>
    <w:rsid w:val="00EE0A2A"/>
    <w:rsid w:val="00EE0A56"/>
    <w:rsid w:val="00EE0BF0"/>
    <w:rsid w:val="00EE0D51"/>
    <w:rsid w:val="00EE10E8"/>
    <w:rsid w:val="00EE1209"/>
    <w:rsid w:val="00EE12C7"/>
    <w:rsid w:val="00EE151F"/>
    <w:rsid w:val="00EE1534"/>
    <w:rsid w:val="00EE176C"/>
    <w:rsid w:val="00EE1837"/>
    <w:rsid w:val="00EE194A"/>
    <w:rsid w:val="00EE2060"/>
    <w:rsid w:val="00EE20BB"/>
    <w:rsid w:val="00EE21EC"/>
    <w:rsid w:val="00EE2266"/>
    <w:rsid w:val="00EE23E6"/>
    <w:rsid w:val="00EE244B"/>
    <w:rsid w:val="00EE24AC"/>
    <w:rsid w:val="00EE2557"/>
    <w:rsid w:val="00EE2C2E"/>
    <w:rsid w:val="00EE2C73"/>
    <w:rsid w:val="00EE2D94"/>
    <w:rsid w:val="00EE2F00"/>
    <w:rsid w:val="00EE302E"/>
    <w:rsid w:val="00EE3031"/>
    <w:rsid w:val="00EE311C"/>
    <w:rsid w:val="00EE31B4"/>
    <w:rsid w:val="00EE3211"/>
    <w:rsid w:val="00EE3234"/>
    <w:rsid w:val="00EE32B2"/>
    <w:rsid w:val="00EE32C4"/>
    <w:rsid w:val="00EE34C7"/>
    <w:rsid w:val="00EE3598"/>
    <w:rsid w:val="00EE35BB"/>
    <w:rsid w:val="00EE35CD"/>
    <w:rsid w:val="00EE3738"/>
    <w:rsid w:val="00EE3BFC"/>
    <w:rsid w:val="00EE3C56"/>
    <w:rsid w:val="00EE3C66"/>
    <w:rsid w:val="00EE3D29"/>
    <w:rsid w:val="00EE3D85"/>
    <w:rsid w:val="00EE3E38"/>
    <w:rsid w:val="00EE3F81"/>
    <w:rsid w:val="00EE3F9D"/>
    <w:rsid w:val="00EE4598"/>
    <w:rsid w:val="00EE45A8"/>
    <w:rsid w:val="00EE46A8"/>
    <w:rsid w:val="00EE48FF"/>
    <w:rsid w:val="00EE4AFD"/>
    <w:rsid w:val="00EE4C06"/>
    <w:rsid w:val="00EE4C1E"/>
    <w:rsid w:val="00EE4C83"/>
    <w:rsid w:val="00EE4DFC"/>
    <w:rsid w:val="00EE5192"/>
    <w:rsid w:val="00EE530D"/>
    <w:rsid w:val="00EE5570"/>
    <w:rsid w:val="00EE56E3"/>
    <w:rsid w:val="00EE579E"/>
    <w:rsid w:val="00EE59A4"/>
    <w:rsid w:val="00EE5B89"/>
    <w:rsid w:val="00EE5D86"/>
    <w:rsid w:val="00EE5F14"/>
    <w:rsid w:val="00EE5FBB"/>
    <w:rsid w:val="00EE6172"/>
    <w:rsid w:val="00EE61AA"/>
    <w:rsid w:val="00EE625C"/>
    <w:rsid w:val="00EE62F7"/>
    <w:rsid w:val="00EE6335"/>
    <w:rsid w:val="00EE63B0"/>
    <w:rsid w:val="00EE6428"/>
    <w:rsid w:val="00EE678C"/>
    <w:rsid w:val="00EE689E"/>
    <w:rsid w:val="00EE68D3"/>
    <w:rsid w:val="00EE716E"/>
    <w:rsid w:val="00EE71BF"/>
    <w:rsid w:val="00EE7377"/>
    <w:rsid w:val="00EE73F7"/>
    <w:rsid w:val="00EE746A"/>
    <w:rsid w:val="00EE7517"/>
    <w:rsid w:val="00EE75D5"/>
    <w:rsid w:val="00EE7656"/>
    <w:rsid w:val="00EE7702"/>
    <w:rsid w:val="00EE7AD4"/>
    <w:rsid w:val="00EE7AED"/>
    <w:rsid w:val="00EE7C1B"/>
    <w:rsid w:val="00EE7C7B"/>
    <w:rsid w:val="00EE7D2F"/>
    <w:rsid w:val="00EE7F8B"/>
    <w:rsid w:val="00EF0046"/>
    <w:rsid w:val="00EF00D7"/>
    <w:rsid w:val="00EF00DA"/>
    <w:rsid w:val="00EF00DD"/>
    <w:rsid w:val="00EF02E6"/>
    <w:rsid w:val="00EF02F3"/>
    <w:rsid w:val="00EF03EE"/>
    <w:rsid w:val="00EF0462"/>
    <w:rsid w:val="00EF0695"/>
    <w:rsid w:val="00EF07C1"/>
    <w:rsid w:val="00EF0813"/>
    <w:rsid w:val="00EF0858"/>
    <w:rsid w:val="00EF09B1"/>
    <w:rsid w:val="00EF0A4E"/>
    <w:rsid w:val="00EF0BF7"/>
    <w:rsid w:val="00EF0E74"/>
    <w:rsid w:val="00EF0F1D"/>
    <w:rsid w:val="00EF102C"/>
    <w:rsid w:val="00EF10C9"/>
    <w:rsid w:val="00EF136F"/>
    <w:rsid w:val="00EF14CB"/>
    <w:rsid w:val="00EF15D3"/>
    <w:rsid w:val="00EF16C1"/>
    <w:rsid w:val="00EF1784"/>
    <w:rsid w:val="00EF19DE"/>
    <w:rsid w:val="00EF1B7B"/>
    <w:rsid w:val="00EF1CFA"/>
    <w:rsid w:val="00EF1EA7"/>
    <w:rsid w:val="00EF1FF1"/>
    <w:rsid w:val="00EF2256"/>
    <w:rsid w:val="00EF2410"/>
    <w:rsid w:val="00EF24C1"/>
    <w:rsid w:val="00EF2695"/>
    <w:rsid w:val="00EF26FF"/>
    <w:rsid w:val="00EF27B7"/>
    <w:rsid w:val="00EF28CB"/>
    <w:rsid w:val="00EF28E7"/>
    <w:rsid w:val="00EF2A5F"/>
    <w:rsid w:val="00EF2A62"/>
    <w:rsid w:val="00EF2AEF"/>
    <w:rsid w:val="00EF2CF3"/>
    <w:rsid w:val="00EF33DD"/>
    <w:rsid w:val="00EF34BE"/>
    <w:rsid w:val="00EF3622"/>
    <w:rsid w:val="00EF39AB"/>
    <w:rsid w:val="00EF39B8"/>
    <w:rsid w:val="00EF429E"/>
    <w:rsid w:val="00EF461F"/>
    <w:rsid w:val="00EF4620"/>
    <w:rsid w:val="00EF469F"/>
    <w:rsid w:val="00EF47A9"/>
    <w:rsid w:val="00EF4B3D"/>
    <w:rsid w:val="00EF4C6E"/>
    <w:rsid w:val="00EF4EA3"/>
    <w:rsid w:val="00EF5169"/>
    <w:rsid w:val="00EF5411"/>
    <w:rsid w:val="00EF5438"/>
    <w:rsid w:val="00EF5555"/>
    <w:rsid w:val="00EF559A"/>
    <w:rsid w:val="00EF574A"/>
    <w:rsid w:val="00EF576A"/>
    <w:rsid w:val="00EF584C"/>
    <w:rsid w:val="00EF5999"/>
    <w:rsid w:val="00EF59B9"/>
    <w:rsid w:val="00EF5A56"/>
    <w:rsid w:val="00EF5C5A"/>
    <w:rsid w:val="00EF5D71"/>
    <w:rsid w:val="00EF5E31"/>
    <w:rsid w:val="00EF6592"/>
    <w:rsid w:val="00EF65E0"/>
    <w:rsid w:val="00EF6629"/>
    <w:rsid w:val="00EF667B"/>
    <w:rsid w:val="00EF6833"/>
    <w:rsid w:val="00EF6943"/>
    <w:rsid w:val="00EF6991"/>
    <w:rsid w:val="00EF6A0A"/>
    <w:rsid w:val="00EF6C67"/>
    <w:rsid w:val="00EF6F19"/>
    <w:rsid w:val="00EF70D3"/>
    <w:rsid w:val="00EF7161"/>
    <w:rsid w:val="00EF740A"/>
    <w:rsid w:val="00EF7611"/>
    <w:rsid w:val="00EF7649"/>
    <w:rsid w:val="00EF7711"/>
    <w:rsid w:val="00EF77C0"/>
    <w:rsid w:val="00EF77FA"/>
    <w:rsid w:val="00EF7A00"/>
    <w:rsid w:val="00EF7D42"/>
    <w:rsid w:val="00EF7D73"/>
    <w:rsid w:val="00EF7E65"/>
    <w:rsid w:val="00EF7E72"/>
    <w:rsid w:val="00EF7FAA"/>
    <w:rsid w:val="00F0016D"/>
    <w:rsid w:val="00F001D1"/>
    <w:rsid w:val="00F0049C"/>
    <w:rsid w:val="00F00680"/>
    <w:rsid w:val="00F006D7"/>
    <w:rsid w:val="00F00753"/>
    <w:rsid w:val="00F00883"/>
    <w:rsid w:val="00F00914"/>
    <w:rsid w:val="00F009BD"/>
    <w:rsid w:val="00F00A54"/>
    <w:rsid w:val="00F00A5D"/>
    <w:rsid w:val="00F00A84"/>
    <w:rsid w:val="00F00AF8"/>
    <w:rsid w:val="00F00B84"/>
    <w:rsid w:val="00F00BCD"/>
    <w:rsid w:val="00F00BE7"/>
    <w:rsid w:val="00F00C9C"/>
    <w:rsid w:val="00F00E10"/>
    <w:rsid w:val="00F00F1A"/>
    <w:rsid w:val="00F00F34"/>
    <w:rsid w:val="00F00F57"/>
    <w:rsid w:val="00F00F58"/>
    <w:rsid w:val="00F013B2"/>
    <w:rsid w:val="00F01488"/>
    <w:rsid w:val="00F01494"/>
    <w:rsid w:val="00F0169B"/>
    <w:rsid w:val="00F016D5"/>
    <w:rsid w:val="00F019A4"/>
    <w:rsid w:val="00F01CF2"/>
    <w:rsid w:val="00F01E72"/>
    <w:rsid w:val="00F01FF0"/>
    <w:rsid w:val="00F02066"/>
    <w:rsid w:val="00F024B3"/>
    <w:rsid w:val="00F0253E"/>
    <w:rsid w:val="00F02E67"/>
    <w:rsid w:val="00F02EA8"/>
    <w:rsid w:val="00F02FBC"/>
    <w:rsid w:val="00F02FE6"/>
    <w:rsid w:val="00F03164"/>
    <w:rsid w:val="00F03178"/>
    <w:rsid w:val="00F0337F"/>
    <w:rsid w:val="00F034AF"/>
    <w:rsid w:val="00F0365F"/>
    <w:rsid w:val="00F03A20"/>
    <w:rsid w:val="00F03BDE"/>
    <w:rsid w:val="00F03DE4"/>
    <w:rsid w:val="00F03FA5"/>
    <w:rsid w:val="00F04037"/>
    <w:rsid w:val="00F045BA"/>
    <w:rsid w:val="00F047DF"/>
    <w:rsid w:val="00F0480D"/>
    <w:rsid w:val="00F04891"/>
    <w:rsid w:val="00F04DA9"/>
    <w:rsid w:val="00F04E23"/>
    <w:rsid w:val="00F04ED4"/>
    <w:rsid w:val="00F04F1B"/>
    <w:rsid w:val="00F04F30"/>
    <w:rsid w:val="00F04F55"/>
    <w:rsid w:val="00F04F6A"/>
    <w:rsid w:val="00F0505D"/>
    <w:rsid w:val="00F05273"/>
    <w:rsid w:val="00F0528D"/>
    <w:rsid w:val="00F05313"/>
    <w:rsid w:val="00F053D4"/>
    <w:rsid w:val="00F055C4"/>
    <w:rsid w:val="00F055D9"/>
    <w:rsid w:val="00F055FC"/>
    <w:rsid w:val="00F056CE"/>
    <w:rsid w:val="00F0576A"/>
    <w:rsid w:val="00F05852"/>
    <w:rsid w:val="00F058CC"/>
    <w:rsid w:val="00F0592B"/>
    <w:rsid w:val="00F05A93"/>
    <w:rsid w:val="00F05AF0"/>
    <w:rsid w:val="00F05DE6"/>
    <w:rsid w:val="00F05FFE"/>
    <w:rsid w:val="00F0600B"/>
    <w:rsid w:val="00F0643F"/>
    <w:rsid w:val="00F06632"/>
    <w:rsid w:val="00F066F7"/>
    <w:rsid w:val="00F06812"/>
    <w:rsid w:val="00F06888"/>
    <w:rsid w:val="00F06E67"/>
    <w:rsid w:val="00F07255"/>
    <w:rsid w:val="00F0725F"/>
    <w:rsid w:val="00F073AB"/>
    <w:rsid w:val="00F07517"/>
    <w:rsid w:val="00F07569"/>
    <w:rsid w:val="00F0773A"/>
    <w:rsid w:val="00F0788B"/>
    <w:rsid w:val="00F078A8"/>
    <w:rsid w:val="00F078CA"/>
    <w:rsid w:val="00F07CA6"/>
    <w:rsid w:val="00F07DAD"/>
    <w:rsid w:val="00F07F16"/>
    <w:rsid w:val="00F07F4C"/>
    <w:rsid w:val="00F1002D"/>
    <w:rsid w:val="00F1014B"/>
    <w:rsid w:val="00F101A0"/>
    <w:rsid w:val="00F1022B"/>
    <w:rsid w:val="00F10286"/>
    <w:rsid w:val="00F102A2"/>
    <w:rsid w:val="00F104B3"/>
    <w:rsid w:val="00F10639"/>
    <w:rsid w:val="00F1066A"/>
    <w:rsid w:val="00F10750"/>
    <w:rsid w:val="00F108B5"/>
    <w:rsid w:val="00F10A0F"/>
    <w:rsid w:val="00F10A6C"/>
    <w:rsid w:val="00F10A7A"/>
    <w:rsid w:val="00F10D20"/>
    <w:rsid w:val="00F10DE6"/>
    <w:rsid w:val="00F10E41"/>
    <w:rsid w:val="00F10E57"/>
    <w:rsid w:val="00F10ED1"/>
    <w:rsid w:val="00F10F0C"/>
    <w:rsid w:val="00F1105C"/>
    <w:rsid w:val="00F112A5"/>
    <w:rsid w:val="00F112F4"/>
    <w:rsid w:val="00F1145C"/>
    <w:rsid w:val="00F11502"/>
    <w:rsid w:val="00F1154B"/>
    <w:rsid w:val="00F116AE"/>
    <w:rsid w:val="00F1172E"/>
    <w:rsid w:val="00F11B37"/>
    <w:rsid w:val="00F11B9C"/>
    <w:rsid w:val="00F11C12"/>
    <w:rsid w:val="00F11C97"/>
    <w:rsid w:val="00F11CBC"/>
    <w:rsid w:val="00F11E4F"/>
    <w:rsid w:val="00F12004"/>
    <w:rsid w:val="00F121D1"/>
    <w:rsid w:val="00F121E6"/>
    <w:rsid w:val="00F12420"/>
    <w:rsid w:val="00F12572"/>
    <w:rsid w:val="00F125B1"/>
    <w:rsid w:val="00F127DE"/>
    <w:rsid w:val="00F129CC"/>
    <w:rsid w:val="00F12ABB"/>
    <w:rsid w:val="00F12AE3"/>
    <w:rsid w:val="00F12B23"/>
    <w:rsid w:val="00F12CEF"/>
    <w:rsid w:val="00F12E77"/>
    <w:rsid w:val="00F1322F"/>
    <w:rsid w:val="00F13294"/>
    <w:rsid w:val="00F13614"/>
    <w:rsid w:val="00F1373F"/>
    <w:rsid w:val="00F13871"/>
    <w:rsid w:val="00F13AD5"/>
    <w:rsid w:val="00F13B42"/>
    <w:rsid w:val="00F13B57"/>
    <w:rsid w:val="00F13BFA"/>
    <w:rsid w:val="00F13EB9"/>
    <w:rsid w:val="00F13F14"/>
    <w:rsid w:val="00F13F67"/>
    <w:rsid w:val="00F140D4"/>
    <w:rsid w:val="00F14154"/>
    <w:rsid w:val="00F14214"/>
    <w:rsid w:val="00F142A8"/>
    <w:rsid w:val="00F14376"/>
    <w:rsid w:val="00F14400"/>
    <w:rsid w:val="00F1449E"/>
    <w:rsid w:val="00F14584"/>
    <w:rsid w:val="00F1475F"/>
    <w:rsid w:val="00F14778"/>
    <w:rsid w:val="00F147AA"/>
    <w:rsid w:val="00F14B19"/>
    <w:rsid w:val="00F15133"/>
    <w:rsid w:val="00F154B6"/>
    <w:rsid w:val="00F15510"/>
    <w:rsid w:val="00F157F4"/>
    <w:rsid w:val="00F1584D"/>
    <w:rsid w:val="00F15902"/>
    <w:rsid w:val="00F15B49"/>
    <w:rsid w:val="00F15BEF"/>
    <w:rsid w:val="00F15D5B"/>
    <w:rsid w:val="00F15EF6"/>
    <w:rsid w:val="00F15F2F"/>
    <w:rsid w:val="00F15F6D"/>
    <w:rsid w:val="00F15F91"/>
    <w:rsid w:val="00F15F95"/>
    <w:rsid w:val="00F15FB3"/>
    <w:rsid w:val="00F1621D"/>
    <w:rsid w:val="00F1626C"/>
    <w:rsid w:val="00F162D5"/>
    <w:rsid w:val="00F163CC"/>
    <w:rsid w:val="00F1658F"/>
    <w:rsid w:val="00F165A0"/>
    <w:rsid w:val="00F1672F"/>
    <w:rsid w:val="00F168BE"/>
    <w:rsid w:val="00F16937"/>
    <w:rsid w:val="00F16A41"/>
    <w:rsid w:val="00F16C3F"/>
    <w:rsid w:val="00F16CD4"/>
    <w:rsid w:val="00F1710F"/>
    <w:rsid w:val="00F171B6"/>
    <w:rsid w:val="00F17203"/>
    <w:rsid w:val="00F17706"/>
    <w:rsid w:val="00F17835"/>
    <w:rsid w:val="00F179C5"/>
    <w:rsid w:val="00F17A44"/>
    <w:rsid w:val="00F17AF2"/>
    <w:rsid w:val="00F17B6F"/>
    <w:rsid w:val="00F17BFA"/>
    <w:rsid w:val="00F17D46"/>
    <w:rsid w:val="00F17EFC"/>
    <w:rsid w:val="00F17F3B"/>
    <w:rsid w:val="00F20058"/>
    <w:rsid w:val="00F2016E"/>
    <w:rsid w:val="00F20172"/>
    <w:rsid w:val="00F20181"/>
    <w:rsid w:val="00F201BF"/>
    <w:rsid w:val="00F20410"/>
    <w:rsid w:val="00F20412"/>
    <w:rsid w:val="00F2047A"/>
    <w:rsid w:val="00F20638"/>
    <w:rsid w:val="00F20679"/>
    <w:rsid w:val="00F20836"/>
    <w:rsid w:val="00F208A6"/>
    <w:rsid w:val="00F20997"/>
    <w:rsid w:val="00F209AC"/>
    <w:rsid w:val="00F20CE2"/>
    <w:rsid w:val="00F2102C"/>
    <w:rsid w:val="00F21194"/>
    <w:rsid w:val="00F2134C"/>
    <w:rsid w:val="00F2144F"/>
    <w:rsid w:val="00F21615"/>
    <w:rsid w:val="00F2168B"/>
    <w:rsid w:val="00F216FF"/>
    <w:rsid w:val="00F21721"/>
    <w:rsid w:val="00F21866"/>
    <w:rsid w:val="00F21A33"/>
    <w:rsid w:val="00F21AB6"/>
    <w:rsid w:val="00F21AD0"/>
    <w:rsid w:val="00F21AD4"/>
    <w:rsid w:val="00F21B0E"/>
    <w:rsid w:val="00F21C88"/>
    <w:rsid w:val="00F21F3E"/>
    <w:rsid w:val="00F220BC"/>
    <w:rsid w:val="00F22251"/>
    <w:rsid w:val="00F222F9"/>
    <w:rsid w:val="00F2253A"/>
    <w:rsid w:val="00F225CD"/>
    <w:rsid w:val="00F2262D"/>
    <w:rsid w:val="00F226BA"/>
    <w:rsid w:val="00F22AC4"/>
    <w:rsid w:val="00F22AD1"/>
    <w:rsid w:val="00F22DF9"/>
    <w:rsid w:val="00F22E1A"/>
    <w:rsid w:val="00F2343F"/>
    <w:rsid w:val="00F2354A"/>
    <w:rsid w:val="00F236BD"/>
    <w:rsid w:val="00F2370E"/>
    <w:rsid w:val="00F237A2"/>
    <w:rsid w:val="00F23983"/>
    <w:rsid w:val="00F23ABC"/>
    <w:rsid w:val="00F23ABE"/>
    <w:rsid w:val="00F23AE9"/>
    <w:rsid w:val="00F23E5E"/>
    <w:rsid w:val="00F23ECD"/>
    <w:rsid w:val="00F2429D"/>
    <w:rsid w:val="00F24366"/>
    <w:rsid w:val="00F2437B"/>
    <w:rsid w:val="00F24509"/>
    <w:rsid w:val="00F246BC"/>
    <w:rsid w:val="00F247F8"/>
    <w:rsid w:val="00F24845"/>
    <w:rsid w:val="00F24A39"/>
    <w:rsid w:val="00F24AB7"/>
    <w:rsid w:val="00F24BD9"/>
    <w:rsid w:val="00F25075"/>
    <w:rsid w:val="00F25206"/>
    <w:rsid w:val="00F25376"/>
    <w:rsid w:val="00F253B3"/>
    <w:rsid w:val="00F253EC"/>
    <w:rsid w:val="00F25542"/>
    <w:rsid w:val="00F255DD"/>
    <w:rsid w:val="00F256F8"/>
    <w:rsid w:val="00F25889"/>
    <w:rsid w:val="00F259B7"/>
    <w:rsid w:val="00F25BC8"/>
    <w:rsid w:val="00F25C12"/>
    <w:rsid w:val="00F25CE4"/>
    <w:rsid w:val="00F25E02"/>
    <w:rsid w:val="00F25FA7"/>
    <w:rsid w:val="00F262A1"/>
    <w:rsid w:val="00F263C7"/>
    <w:rsid w:val="00F26467"/>
    <w:rsid w:val="00F264DE"/>
    <w:rsid w:val="00F26614"/>
    <w:rsid w:val="00F267C4"/>
    <w:rsid w:val="00F26C74"/>
    <w:rsid w:val="00F26D3B"/>
    <w:rsid w:val="00F26DC0"/>
    <w:rsid w:val="00F26E2B"/>
    <w:rsid w:val="00F27067"/>
    <w:rsid w:val="00F270F2"/>
    <w:rsid w:val="00F276AC"/>
    <w:rsid w:val="00F276E1"/>
    <w:rsid w:val="00F27751"/>
    <w:rsid w:val="00F2786D"/>
    <w:rsid w:val="00F278F4"/>
    <w:rsid w:val="00F27CB4"/>
    <w:rsid w:val="00F27CC3"/>
    <w:rsid w:val="00F27D48"/>
    <w:rsid w:val="00F3002A"/>
    <w:rsid w:val="00F300CC"/>
    <w:rsid w:val="00F301B0"/>
    <w:rsid w:val="00F30342"/>
    <w:rsid w:val="00F306C0"/>
    <w:rsid w:val="00F306E0"/>
    <w:rsid w:val="00F3072E"/>
    <w:rsid w:val="00F30769"/>
    <w:rsid w:val="00F3078C"/>
    <w:rsid w:val="00F3082D"/>
    <w:rsid w:val="00F30864"/>
    <w:rsid w:val="00F30B50"/>
    <w:rsid w:val="00F30B98"/>
    <w:rsid w:val="00F30BB9"/>
    <w:rsid w:val="00F3106C"/>
    <w:rsid w:val="00F310E8"/>
    <w:rsid w:val="00F31462"/>
    <w:rsid w:val="00F31935"/>
    <w:rsid w:val="00F31996"/>
    <w:rsid w:val="00F31B38"/>
    <w:rsid w:val="00F31D64"/>
    <w:rsid w:val="00F31D75"/>
    <w:rsid w:val="00F31DA6"/>
    <w:rsid w:val="00F31ED1"/>
    <w:rsid w:val="00F321B9"/>
    <w:rsid w:val="00F321F8"/>
    <w:rsid w:val="00F322B0"/>
    <w:rsid w:val="00F32529"/>
    <w:rsid w:val="00F32683"/>
    <w:rsid w:val="00F326DA"/>
    <w:rsid w:val="00F32729"/>
    <w:rsid w:val="00F327B7"/>
    <w:rsid w:val="00F327BA"/>
    <w:rsid w:val="00F32A8D"/>
    <w:rsid w:val="00F32B2A"/>
    <w:rsid w:val="00F32E16"/>
    <w:rsid w:val="00F32E57"/>
    <w:rsid w:val="00F32F5B"/>
    <w:rsid w:val="00F32FE8"/>
    <w:rsid w:val="00F32FFB"/>
    <w:rsid w:val="00F330F9"/>
    <w:rsid w:val="00F331F5"/>
    <w:rsid w:val="00F332E2"/>
    <w:rsid w:val="00F3357E"/>
    <w:rsid w:val="00F3364D"/>
    <w:rsid w:val="00F339E6"/>
    <w:rsid w:val="00F33A06"/>
    <w:rsid w:val="00F33A3C"/>
    <w:rsid w:val="00F33AA8"/>
    <w:rsid w:val="00F33B93"/>
    <w:rsid w:val="00F33F5C"/>
    <w:rsid w:val="00F3430A"/>
    <w:rsid w:val="00F3440F"/>
    <w:rsid w:val="00F345B8"/>
    <w:rsid w:val="00F345FA"/>
    <w:rsid w:val="00F34879"/>
    <w:rsid w:val="00F348A0"/>
    <w:rsid w:val="00F348C1"/>
    <w:rsid w:val="00F349F4"/>
    <w:rsid w:val="00F34B52"/>
    <w:rsid w:val="00F34BAB"/>
    <w:rsid w:val="00F34D9C"/>
    <w:rsid w:val="00F34EE8"/>
    <w:rsid w:val="00F34EF7"/>
    <w:rsid w:val="00F34F71"/>
    <w:rsid w:val="00F34FEF"/>
    <w:rsid w:val="00F35117"/>
    <w:rsid w:val="00F35125"/>
    <w:rsid w:val="00F35168"/>
    <w:rsid w:val="00F3521F"/>
    <w:rsid w:val="00F35351"/>
    <w:rsid w:val="00F354ED"/>
    <w:rsid w:val="00F356BB"/>
    <w:rsid w:val="00F357FA"/>
    <w:rsid w:val="00F35AC8"/>
    <w:rsid w:val="00F35C00"/>
    <w:rsid w:val="00F35DA0"/>
    <w:rsid w:val="00F35E4C"/>
    <w:rsid w:val="00F35F50"/>
    <w:rsid w:val="00F35F9F"/>
    <w:rsid w:val="00F3635B"/>
    <w:rsid w:val="00F36499"/>
    <w:rsid w:val="00F3658E"/>
    <w:rsid w:val="00F366F6"/>
    <w:rsid w:val="00F3683F"/>
    <w:rsid w:val="00F368AC"/>
    <w:rsid w:val="00F3698B"/>
    <w:rsid w:val="00F36BBD"/>
    <w:rsid w:val="00F36C4E"/>
    <w:rsid w:val="00F36D92"/>
    <w:rsid w:val="00F36DED"/>
    <w:rsid w:val="00F36E88"/>
    <w:rsid w:val="00F36F44"/>
    <w:rsid w:val="00F370DA"/>
    <w:rsid w:val="00F370E7"/>
    <w:rsid w:val="00F37170"/>
    <w:rsid w:val="00F37543"/>
    <w:rsid w:val="00F375DD"/>
    <w:rsid w:val="00F378D1"/>
    <w:rsid w:val="00F379DA"/>
    <w:rsid w:val="00F37A91"/>
    <w:rsid w:val="00F37E77"/>
    <w:rsid w:val="00F402E7"/>
    <w:rsid w:val="00F405F3"/>
    <w:rsid w:val="00F40636"/>
    <w:rsid w:val="00F4067E"/>
    <w:rsid w:val="00F4072D"/>
    <w:rsid w:val="00F409C1"/>
    <w:rsid w:val="00F40A04"/>
    <w:rsid w:val="00F40B82"/>
    <w:rsid w:val="00F40CD7"/>
    <w:rsid w:val="00F40D0D"/>
    <w:rsid w:val="00F40EDC"/>
    <w:rsid w:val="00F411BF"/>
    <w:rsid w:val="00F411D2"/>
    <w:rsid w:val="00F411D7"/>
    <w:rsid w:val="00F411EB"/>
    <w:rsid w:val="00F411F8"/>
    <w:rsid w:val="00F41230"/>
    <w:rsid w:val="00F4126E"/>
    <w:rsid w:val="00F413C1"/>
    <w:rsid w:val="00F414C1"/>
    <w:rsid w:val="00F414D2"/>
    <w:rsid w:val="00F41A23"/>
    <w:rsid w:val="00F41D5C"/>
    <w:rsid w:val="00F41DC3"/>
    <w:rsid w:val="00F41E05"/>
    <w:rsid w:val="00F41F45"/>
    <w:rsid w:val="00F42079"/>
    <w:rsid w:val="00F42299"/>
    <w:rsid w:val="00F42532"/>
    <w:rsid w:val="00F425F2"/>
    <w:rsid w:val="00F426B8"/>
    <w:rsid w:val="00F426E7"/>
    <w:rsid w:val="00F42918"/>
    <w:rsid w:val="00F42971"/>
    <w:rsid w:val="00F429E4"/>
    <w:rsid w:val="00F42AE2"/>
    <w:rsid w:val="00F42AE3"/>
    <w:rsid w:val="00F42BE0"/>
    <w:rsid w:val="00F42CDD"/>
    <w:rsid w:val="00F42D8F"/>
    <w:rsid w:val="00F42DCC"/>
    <w:rsid w:val="00F42DDF"/>
    <w:rsid w:val="00F42DFE"/>
    <w:rsid w:val="00F430BD"/>
    <w:rsid w:val="00F43142"/>
    <w:rsid w:val="00F43250"/>
    <w:rsid w:val="00F432B3"/>
    <w:rsid w:val="00F4346D"/>
    <w:rsid w:val="00F434D3"/>
    <w:rsid w:val="00F43675"/>
    <w:rsid w:val="00F4379B"/>
    <w:rsid w:val="00F437AA"/>
    <w:rsid w:val="00F438B9"/>
    <w:rsid w:val="00F43927"/>
    <w:rsid w:val="00F43A3D"/>
    <w:rsid w:val="00F43B3E"/>
    <w:rsid w:val="00F43D19"/>
    <w:rsid w:val="00F43D97"/>
    <w:rsid w:val="00F43DD6"/>
    <w:rsid w:val="00F43E28"/>
    <w:rsid w:val="00F43FFC"/>
    <w:rsid w:val="00F441DC"/>
    <w:rsid w:val="00F44434"/>
    <w:rsid w:val="00F44453"/>
    <w:rsid w:val="00F44602"/>
    <w:rsid w:val="00F44805"/>
    <w:rsid w:val="00F448AF"/>
    <w:rsid w:val="00F4495D"/>
    <w:rsid w:val="00F44983"/>
    <w:rsid w:val="00F44A0C"/>
    <w:rsid w:val="00F44A26"/>
    <w:rsid w:val="00F44B7E"/>
    <w:rsid w:val="00F44BB3"/>
    <w:rsid w:val="00F44D79"/>
    <w:rsid w:val="00F44E43"/>
    <w:rsid w:val="00F44EE1"/>
    <w:rsid w:val="00F44F56"/>
    <w:rsid w:val="00F44F96"/>
    <w:rsid w:val="00F45070"/>
    <w:rsid w:val="00F4519D"/>
    <w:rsid w:val="00F452E4"/>
    <w:rsid w:val="00F45302"/>
    <w:rsid w:val="00F4541E"/>
    <w:rsid w:val="00F4556B"/>
    <w:rsid w:val="00F45654"/>
    <w:rsid w:val="00F45681"/>
    <w:rsid w:val="00F4570E"/>
    <w:rsid w:val="00F458BC"/>
    <w:rsid w:val="00F45A5E"/>
    <w:rsid w:val="00F45AE8"/>
    <w:rsid w:val="00F45B93"/>
    <w:rsid w:val="00F45E74"/>
    <w:rsid w:val="00F45FC7"/>
    <w:rsid w:val="00F463AA"/>
    <w:rsid w:val="00F4643E"/>
    <w:rsid w:val="00F465CC"/>
    <w:rsid w:val="00F46983"/>
    <w:rsid w:val="00F46C22"/>
    <w:rsid w:val="00F46C79"/>
    <w:rsid w:val="00F46E41"/>
    <w:rsid w:val="00F46ECD"/>
    <w:rsid w:val="00F472FB"/>
    <w:rsid w:val="00F473DC"/>
    <w:rsid w:val="00F47491"/>
    <w:rsid w:val="00F475B1"/>
    <w:rsid w:val="00F47878"/>
    <w:rsid w:val="00F478F9"/>
    <w:rsid w:val="00F47BDF"/>
    <w:rsid w:val="00F47CA3"/>
    <w:rsid w:val="00F47EFF"/>
    <w:rsid w:val="00F50019"/>
    <w:rsid w:val="00F50433"/>
    <w:rsid w:val="00F5056B"/>
    <w:rsid w:val="00F50705"/>
    <w:rsid w:val="00F50783"/>
    <w:rsid w:val="00F5089B"/>
    <w:rsid w:val="00F50A34"/>
    <w:rsid w:val="00F50AEF"/>
    <w:rsid w:val="00F50B21"/>
    <w:rsid w:val="00F50B43"/>
    <w:rsid w:val="00F50B5D"/>
    <w:rsid w:val="00F50EFA"/>
    <w:rsid w:val="00F51018"/>
    <w:rsid w:val="00F51076"/>
    <w:rsid w:val="00F510D2"/>
    <w:rsid w:val="00F5143F"/>
    <w:rsid w:val="00F515C4"/>
    <w:rsid w:val="00F5167F"/>
    <w:rsid w:val="00F5177E"/>
    <w:rsid w:val="00F51810"/>
    <w:rsid w:val="00F5189A"/>
    <w:rsid w:val="00F51906"/>
    <w:rsid w:val="00F51E40"/>
    <w:rsid w:val="00F52192"/>
    <w:rsid w:val="00F524CC"/>
    <w:rsid w:val="00F525CC"/>
    <w:rsid w:val="00F525D8"/>
    <w:rsid w:val="00F5270B"/>
    <w:rsid w:val="00F529C1"/>
    <w:rsid w:val="00F52F10"/>
    <w:rsid w:val="00F53026"/>
    <w:rsid w:val="00F53169"/>
    <w:rsid w:val="00F53174"/>
    <w:rsid w:val="00F53234"/>
    <w:rsid w:val="00F535C6"/>
    <w:rsid w:val="00F5360E"/>
    <w:rsid w:val="00F536F4"/>
    <w:rsid w:val="00F53AB7"/>
    <w:rsid w:val="00F53B9A"/>
    <w:rsid w:val="00F53D04"/>
    <w:rsid w:val="00F53D56"/>
    <w:rsid w:val="00F53D75"/>
    <w:rsid w:val="00F53E2E"/>
    <w:rsid w:val="00F53E40"/>
    <w:rsid w:val="00F53E90"/>
    <w:rsid w:val="00F543DB"/>
    <w:rsid w:val="00F545A4"/>
    <w:rsid w:val="00F54669"/>
    <w:rsid w:val="00F54AE1"/>
    <w:rsid w:val="00F54C05"/>
    <w:rsid w:val="00F54C23"/>
    <w:rsid w:val="00F54D83"/>
    <w:rsid w:val="00F54F4F"/>
    <w:rsid w:val="00F54FC6"/>
    <w:rsid w:val="00F55052"/>
    <w:rsid w:val="00F5506A"/>
    <w:rsid w:val="00F5558F"/>
    <w:rsid w:val="00F5562D"/>
    <w:rsid w:val="00F556DF"/>
    <w:rsid w:val="00F559AB"/>
    <w:rsid w:val="00F55ABD"/>
    <w:rsid w:val="00F5613D"/>
    <w:rsid w:val="00F56360"/>
    <w:rsid w:val="00F56438"/>
    <w:rsid w:val="00F56501"/>
    <w:rsid w:val="00F5669C"/>
    <w:rsid w:val="00F566AB"/>
    <w:rsid w:val="00F569AD"/>
    <w:rsid w:val="00F56D9C"/>
    <w:rsid w:val="00F56E44"/>
    <w:rsid w:val="00F5700E"/>
    <w:rsid w:val="00F572CA"/>
    <w:rsid w:val="00F573D9"/>
    <w:rsid w:val="00F5764B"/>
    <w:rsid w:val="00F576D0"/>
    <w:rsid w:val="00F576F1"/>
    <w:rsid w:val="00F57875"/>
    <w:rsid w:val="00F5792C"/>
    <w:rsid w:val="00F579B2"/>
    <w:rsid w:val="00F579C2"/>
    <w:rsid w:val="00F57A16"/>
    <w:rsid w:val="00F57F33"/>
    <w:rsid w:val="00F57F56"/>
    <w:rsid w:val="00F6016C"/>
    <w:rsid w:val="00F60224"/>
    <w:rsid w:val="00F603D1"/>
    <w:rsid w:val="00F60418"/>
    <w:rsid w:val="00F606D0"/>
    <w:rsid w:val="00F6086E"/>
    <w:rsid w:val="00F60935"/>
    <w:rsid w:val="00F60AE1"/>
    <w:rsid w:val="00F60DBE"/>
    <w:rsid w:val="00F60E25"/>
    <w:rsid w:val="00F60E2B"/>
    <w:rsid w:val="00F60E68"/>
    <w:rsid w:val="00F60ED5"/>
    <w:rsid w:val="00F60EFD"/>
    <w:rsid w:val="00F60F2F"/>
    <w:rsid w:val="00F60FF4"/>
    <w:rsid w:val="00F61058"/>
    <w:rsid w:val="00F612B6"/>
    <w:rsid w:val="00F6134B"/>
    <w:rsid w:val="00F6148D"/>
    <w:rsid w:val="00F61624"/>
    <w:rsid w:val="00F6169D"/>
    <w:rsid w:val="00F61782"/>
    <w:rsid w:val="00F617C6"/>
    <w:rsid w:val="00F617D6"/>
    <w:rsid w:val="00F618DA"/>
    <w:rsid w:val="00F61973"/>
    <w:rsid w:val="00F619F0"/>
    <w:rsid w:val="00F61C0B"/>
    <w:rsid w:val="00F61CD8"/>
    <w:rsid w:val="00F61DCB"/>
    <w:rsid w:val="00F6202E"/>
    <w:rsid w:val="00F62077"/>
    <w:rsid w:val="00F620CB"/>
    <w:rsid w:val="00F6219F"/>
    <w:rsid w:val="00F621B5"/>
    <w:rsid w:val="00F621E7"/>
    <w:rsid w:val="00F62298"/>
    <w:rsid w:val="00F623CA"/>
    <w:rsid w:val="00F62623"/>
    <w:rsid w:val="00F626B4"/>
    <w:rsid w:val="00F626C2"/>
    <w:rsid w:val="00F626EE"/>
    <w:rsid w:val="00F6272D"/>
    <w:rsid w:val="00F6284C"/>
    <w:rsid w:val="00F628B8"/>
    <w:rsid w:val="00F628BA"/>
    <w:rsid w:val="00F628BC"/>
    <w:rsid w:val="00F62A8E"/>
    <w:rsid w:val="00F62F22"/>
    <w:rsid w:val="00F62F71"/>
    <w:rsid w:val="00F62F88"/>
    <w:rsid w:val="00F635A3"/>
    <w:rsid w:val="00F63789"/>
    <w:rsid w:val="00F63887"/>
    <w:rsid w:val="00F63B3A"/>
    <w:rsid w:val="00F63D0A"/>
    <w:rsid w:val="00F63E85"/>
    <w:rsid w:val="00F63F81"/>
    <w:rsid w:val="00F63FE9"/>
    <w:rsid w:val="00F64287"/>
    <w:rsid w:val="00F642AD"/>
    <w:rsid w:val="00F645A6"/>
    <w:rsid w:val="00F645E0"/>
    <w:rsid w:val="00F647F5"/>
    <w:rsid w:val="00F64861"/>
    <w:rsid w:val="00F64904"/>
    <w:rsid w:val="00F64953"/>
    <w:rsid w:val="00F64A65"/>
    <w:rsid w:val="00F64B7C"/>
    <w:rsid w:val="00F64D4F"/>
    <w:rsid w:val="00F64DCD"/>
    <w:rsid w:val="00F64F52"/>
    <w:rsid w:val="00F64F6A"/>
    <w:rsid w:val="00F650D3"/>
    <w:rsid w:val="00F65131"/>
    <w:rsid w:val="00F651AA"/>
    <w:rsid w:val="00F6523E"/>
    <w:rsid w:val="00F6541E"/>
    <w:rsid w:val="00F654A2"/>
    <w:rsid w:val="00F65503"/>
    <w:rsid w:val="00F65596"/>
    <w:rsid w:val="00F656A6"/>
    <w:rsid w:val="00F657A0"/>
    <w:rsid w:val="00F65928"/>
    <w:rsid w:val="00F65CCC"/>
    <w:rsid w:val="00F65D4F"/>
    <w:rsid w:val="00F65E92"/>
    <w:rsid w:val="00F662D8"/>
    <w:rsid w:val="00F6641F"/>
    <w:rsid w:val="00F66785"/>
    <w:rsid w:val="00F669F4"/>
    <w:rsid w:val="00F66A03"/>
    <w:rsid w:val="00F66A21"/>
    <w:rsid w:val="00F66A4D"/>
    <w:rsid w:val="00F66BA6"/>
    <w:rsid w:val="00F66C5A"/>
    <w:rsid w:val="00F66EF3"/>
    <w:rsid w:val="00F66FCC"/>
    <w:rsid w:val="00F67107"/>
    <w:rsid w:val="00F671A8"/>
    <w:rsid w:val="00F671D5"/>
    <w:rsid w:val="00F6720A"/>
    <w:rsid w:val="00F67294"/>
    <w:rsid w:val="00F67391"/>
    <w:rsid w:val="00F6756C"/>
    <w:rsid w:val="00F67598"/>
    <w:rsid w:val="00F6768D"/>
    <w:rsid w:val="00F676FB"/>
    <w:rsid w:val="00F677B4"/>
    <w:rsid w:val="00F677ED"/>
    <w:rsid w:val="00F67857"/>
    <w:rsid w:val="00F67870"/>
    <w:rsid w:val="00F678EF"/>
    <w:rsid w:val="00F679E5"/>
    <w:rsid w:val="00F67BE6"/>
    <w:rsid w:val="00F67BF1"/>
    <w:rsid w:val="00F67E24"/>
    <w:rsid w:val="00F67E55"/>
    <w:rsid w:val="00F7002F"/>
    <w:rsid w:val="00F7016A"/>
    <w:rsid w:val="00F70225"/>
    <w:rsid w:val="00F702A2"/>
    <w:rsid w:val="00F70457"/>
    <w:rsid w:val="00F70500"/>
    <w:rsid w:val="00F7053F"/>
    <w:rsid w:val="00F70729"/>
    <w:rsid w:val="00F708F7"/>
    <w:rsid w:val="00F709FA"/>
    <w:rsid w:val="00F70C0B"/>
    <w:rsid w:val="00F70D65"/>
    <w:rsid w:val="00F70DBC"/>
    <w:rsid w:val="00F70DE5"/>
    <w:rsid w:val="00F70F5D"/>
    <w:rsid w:val="00F70FBB"/>
    <w:rsid w:val="00F71120"/>
    <w:rsid w:val="00F71499"/>
    <w:rsid w:val="00F715F5"/>
    <w:rsid w:val="00F7172C"/>
    <w:rsid w:val="00F7176F"/>
    <w:rsid w:val="00F7179F"/>
    <w:rsid w:val="00F71A1B"/>
    <w:rsid w:val="00F71CA5"/>
    <w:rsid w:val="00F71D24"/>
    <w:rsid w:val="00F7219D"/>
    <w:rsid w:val="00F722A1"/>
    <w:rsid w:val="00F7231C"/>
    <w:rsid w:val="00F72346"/>
    <w:rsid w:val="00F72469"/>
    <w:rsid w:val="00F7251E"/>
    <w:rsid w:val="00F725D4"/>
    <w:rsid w:val="00F727C3"/>
    <w:rsid w:val="00F72849"/>
    <w:rsid w:val="00F729F6"/>
    <w:rsid w:val="00F72B5F"/>
    <w:rsid w:val="00F72CDB"/>
    <w:rsid w:val="00F72D4B"/>
    <w:rsid w:val="00F72D84"/>
    <w:rsid w:val="00F72E2C"/>
    <w:rsid w:val="00F72E71"/>
    <w:rsid w:val="00F72F5B"/>
    <w:rsid w:val="00F7328D"/>
    <w:rsid w:val="00F735C3"/>
    <w:rsid w:val="00F73633"/>
    <w:rsid w:val="00F73B46"/>
    <w:rsid w:val="00F73BBB"/>
    <w:rsid w:val="00F73C6A"/>
    <w:rsid w:val="00F73FB8"/>
    <w:rsid w:val="00F74018"/>
    <w:rsid w:val="00F744FC"/>
    <w:rsid w:val="00F745A2"/>
    <w:rsid w:val="00F7463D"/>
    <w:rsid w:val="00F747C4"/>
    <w:rsid w:val="00F747EA"/>
    <w:rsid w:val="00F7486B"/>
    <w:rsid w:val="00F7497F"/>
    <w:rsid w:val="00F74DFA"/>
    <w:rsid w:val="00F74E07"/>
    <w:rsid w:val="00F74E0B"/>
    <w:rsid w:val="00F74FFC"/>
    <w:rsid w:val="00F75018"/>
    <w:rsid w:val="00F75435"/>
    <w:rsid w:val="00F75545"/>
    <w:rsid w:val="00F756D5"/>
    <w:rsid w:val="00F7579D"/>
    <w:rsid w:val="00F758DE"/>
    <w:rsid w:val="00F758F7"/>
    <w:rsid w:val="00F76011"/>
    <w:rsid w:val="00F76099"/>
    <w:rsid w:val="00F76384"/>
    <w:rsid w:val="00F764BD"/>
    <w:rsid w:val="00F7652B"/>
    <w:rsid w:val="00F7662F"/>
    <w:rsid w:val="00F76B99"/>
    <w:rsid w:val="00F771F1"/>
    <w:rsid w:val="00F7752D"/>
    <w:rsid w:val="00F7759C"/>
    <w:rsid w:val="00F775CD"/>
    <w:rsid w:val="00F77614"/>
    <w:rsid w:val="00F778CD"/>
    <w:rsid w:val="00F77DB2"/>
    <w:rsid w:val="00F77DDF"/>
    <w:rsid w:val="00F77E7A"/>
    <w:rsid w:val="00F80014"/>
    <w:rsid w:val="00F8001C"/>
    <w:rsid w:val="00F802F2"/>
    <w:rsid w:val="00F80621"/>
    <w:rsid w:val="00F8065C"/>
    <w:rsid w:val="00F8074A"/>
    <w:rsid w:val="00F807F0"/>
    <w:rsid w:val="00F80833"/>
    <w:rsid w:val="00F80A5E"/>
    <w:rsid w:val="00F80AA4"/>
    <w:rsid w:val="00F80E71"/>
    <w:rsid w:val="00F80F7A"/>
    <w:rsid w:val="00F8103E"/>
    <w:rsid w:val="00F81041"/>
    <w:rsid w:val="00F8107C"/>
    <w:rsid w:val="00F813C4"/>
    <w:rsid w:val="00F81438"/>
    <w:rsid w:val="00F81469"/>
    <w:rsid w:val="00F81538"/>
    <w:rsid w:val="00F81569"/>
    <w:rsid w:val="00F816C4"/>
    <w:rsid w:val="00F81712"/>
    <w:rsid w:val="00F81762"/>
    <w:rsid w:val="00F81768"/>
    <w:rsid w:val="00F81C1D"/>
    <w:rsid w:val="00F81D34"/>
    <w:rsid w:val="00F81D48"/>
    <w:rsid w:val="00F81E34"/>
    <w:rsid w:val="00F81E84"/>
    <w:rsid w:val="00F81EA3"/>
    <w:rsid w:val="00F81FCE"/>
    <w:rsid w:val="00F821CA"/>
    <w:rsid w:val="00F82222"/>
    <w:rsid w:val="00F82235"/>
    <w:rsid w:val="00F82427"/>
    <w:rsid w:val="00F8245E"/>
    <w:rsid w:val="00F824A2"/>
    <w:rsid w:val="00F82552"/>
    <w:rsid w:val="00F82752"/>
    <w:rsid w:val="00F82813"/>
    <w:rsid w:val="00F82979"/>
    <w:rsid w:val="00F82A9A"/>
    <w:rsid w:val="00F82B83"/>
    <w:rsid w:val="00F82D2C"/>
    <w:rsid w:val="00F82FDD"/>
    <w:rsid w:val="00F82FFC"/>
    <w:rsid w:val="00F83083"/>
    <w:rsid w:val="00F8319B"/>
    <w:rsid w:val="00F8324C"/>
    <w:rsid w:val="00F83329"/>
    <w:rsid w:val="00F8335D"/>
    <w:rsid w:val="00F83645"/>
    <w:rsid w:val="00F837AB"/>
    <w:rsid w:val="00F83A47"/>
    <w:rsid w:val="00F83B38"/>
    <w:rsid w:val="00F83D01"/>
    <w:rsid w:val="00F83F20"/>
    <w:rsid w:val="00F83FAA"/>
    <w:rsid w:val="00F840F8"/>
    <w:rsid w:val="00F84124"/>
    <w:rsid w:val="00F84327"/>
    <w:rsid w:val="00F84508"/>
    <w:rsid w:val="00F8467B"/>
    <w:rsid w:val="00F846B9"/>
    <w:rsid w:val="00F84808"/>
    <w:rsid w:val="00F84813"/>
    <w:rsid w:val="00F84901"/>
    <w:rsid w:val="00F84B2D"/>
    <w:rsid w:val="00F84D78"/>
    <w:rsid w:val="00F84F51"/>
    <w:rsid w:val="00F84FFB"/>
    <w:rsid w:val="00F8518A"/>
    <w:rsid w:val="00F85273"/>
    <w:rsid w:val="00F854A1"/>
    <w:rsid w:val="00F854DC"/>
    <w:rsid w:val="00F85656"/>
    <w:rsid w:val="00F85A0E"/>
    <w:rsid w:val="00F85B25"/>
    <w:rsid w:val="00F85BE8"/>
    <w:rsid w:val="00F85D30"/>
    <w:rsid w:val="00F85D5D"/>
    <w:rsid w:val="00F85ED2"/>
    <w:rsid w:val="00F86052"/>
    <w:rsid w:val="00F861DE"/>
    <w:rsid w:val="00F86201"/>
    <w:rsid w:val="00F863C0"/>
    <w:rsid w:val="00F863FE"/>
    <w:rsid w:val="00F864B6"/>
    <w:rsid w:val="00F8658E"/>
    <w:rsid w:val="00F865CA"/>
    <w:rsid w:val="00F86635"/>
    <w:rsid w:val="00F86636"/>
    <w:rsid w:val="00F86855"/>
    <w:rsid w:val="00F86A25"/>
    <w:rsid w:val="00F86B86"/>
    <w:rsid w:val="00F86C34"/>
    <w:rsid w:val="00F86ED0"/>
    <w:rsid w:val="00F870E4"/>
    <w:rsid w:val="00F87271"/>
    <w:rsid w:val="00F8767B"/>
    <w:rsid w:val="00F8770F"/>
    <w:rsid w:val="00F8794C"/>
    <w:rsid w:val="00F879DC"/>
    <w:rsid w:val="00F87C89"/>
    <w:rsid w:val="00F87E46"/>
    <w:rsid w:val="00F900F5"/>
    <w:rsid w:val="00F9016A"/>
    <w:rsid w:val="00F906B5"/>
    <w:rsid w:val="00F90844"/>
    <w:rsid w:val="00F90C51"/>
    <w:rsid w:val="00F90E9D"/>
    <w:rsid w:val="00F9115B"/>
    <w:rsid w:val="00F911BD"/>
    <w:rsid w:val="00F9130A"/>
    <w:rsid w:val="00F91411"/>
    <w:rsid w:val="00F914E2"/>
    <w:rsid w:val="00F915F6"/>
    <w:rsid w:val="00F91678"/>
    <w:rsid w:val="00F91754"/>
    <w:rsid w:val="00F91971"/>
    <w:rsid w:val="00F91F8E"/>
    <w:rsid w:val="00F91FA4"/>
    <w:rsid w:val="00F920D3"/>
    <w:rsid w:val="00F92219"/>
    <w:rsid w:val="00F92248"/>
    <w:rsid w:val="00F92284"/>
    <w:rsid w:val="00F922E0"/>
    <w:rsid w:val="00F92374"/>
    <w:rsid w:val="00F923C1"/>
    <w:rsid w:val="00F92576"/>
    <w:rsid w:val="00F926E5"/>
    <w:rsid w:val="00F92861"/>
    <w:rsid w:val="00F92D67"/>
    <w:rsid w:val="00F92F70"/>
    <w:rsid w:val="00F93009"/>
    <w:rsid w:val="00F9308D"/>
    <w:rsid w:val="00F933BD"/>
    <w:rsid w:val="00F936C0"/>
    <w:rsid w:val="00F93757"/>
    <w:rsid w:val="00F938CB"/>
    <w:rsid w:val="00F93911"/>
    <w:rsid w:val="00F93A9A"/>
    <w:rsid w:val="00F93E47"/>
    <w:rsid w:val="00F93E91"/>
    <w:rsid w:val="00F93EA2"/>
    <w:rsid w:val="00F93F1D"/>
    <w:rsid w:val="00F93F42"/>
    <w:rsid w:val="00F93FB3"/>
    <w:rsid w:val="00F942A4"/>
    <w:rsid w:val="00F9437A"/>
    <w:rsid w:val="00F944BA"/>
    <w:rsid w:val="00F9462C"/>
    <w:rsid w:val="00F94771"/>
    <w:rsid w:val="00F948C2"/>
    <w:rsid w:val="00F94930"/>
    <w:rsid w:val="00F949A9"/>
    <w:rsid w:val="00F94B2C"/>
    <w:rsid w:val="00F94CCD"/>
    <w:rsid w:val="00F94D4B"/>
    <w:rsid w:val="00F94EC7"/>
    <w:rsid w:val="00F9500B"/>
    <w:rsid w:val="00F9503F"/>
    <w:rsid w:val="00F950E5"/>
    <w:rsid w:val="00F95202"/>
    <w:rsid w:val="00F95438"/>
    <w:rsid w:val="00F9572E"/>
    <w:rsid w:val="00F957B2"/>
    <w:rsid w:val="00F957EC"/>
    <w:rsid w:val="00F9589A"/>
    <w:rsid w:val="00F958C7"/>
    <w:rsid w:val="00F958D2"/>
    <w:rsid w:val="00F95954"/>
    <w:rsid w:val="00F95970"/>
    <w:rsid w:val="00F95A4D"/>
    <w:rsid w:val="00F95BCD"/>
    <w:rsid w:val="00F95C3B"/>
    <w:rsid w:val="00F95CD8"/>
    <w:rsid w:val="00F9604C"/>
    <w:rsid w:val="00F960DF"/>
    <w:rsid w:val="00F96204"/>
    <w:rsid w:val="00F96495"/>
    <w:rsid w:val="00F964E0"/>
    <w:rsid w:val="00F964FD"/>
    <w:rsid w:val="00F96829"/>
    <w:rsid w:val="00F96B55"/>
    <w:rsid w:val="00F96C31"/>
    <w:rsid w:val="00F96CEF"/>
    <w:rsid w:val="00F96D3E"/>
    <w:rsid w:val="00F973D6"/>
    <w:rsid w:val="00F974A1"/>
    <w:rsid w:val="00F976CB"/>
    <w:rsid w:val="00F977B6"/>
    <w:rsid w:val="00F97BF3"/>
    <w:rsid w:val="00F97EE1"/>
    <w:rsid w:val="00F97F2B"/>
    <w:rsid w:val="00F97F82"/>
    <w:rsid w:val="00FA00AA"/>
    <w:rsid w:val="00FA00E4"/>
    <w:rsid w:val="00FA00FE"/>
    <w:rsid w:val="00FA01AF"/>
    <w:rsid w:val="00FA04BC"/>
    <w:rsid w:val="00FA054F"/>
    <w:rsid w:val="00FA0846"/>
    <w:rsid w:val="00FA08E1"/>
    <w:rsid w:val="00FA09B2"/>
    <w:rsid w:val="00FA0AA9"/>
    <w:rsid w:val="00FA0C03"/>
    <w:rsid w:val="00FA0C13"/>
    <w:rsid w:val="00FA0D88"/>
    <w:rsid w:val="00FA0DA4"/>
    <w:rsid w:val="00FA0E25"/>
    <w:rsid w:val="00FA0F0E"/>
    <w:rsid w:val="00FA0F80"/>
    <w:rsid w:val="00FA1071"/>
    <w:rsid w:val="00FA11C2"/>
    <w:rsid w:val="00FA1200"/>
    <w:rsid w:val="00FA172F"/>
    <w:rsid w:val="00FA181C"/>
    <w:rsid w:val="00FA1A18"/>
    <w:rsid w:val="00FA1CBC"/>
    <w:rsid w:val="00FA1DDE"/>
    <w:rsid w:val="00FA1E10"/>
    <w:rsid w:val="00FA1F21"/>
    <w:rsid w:val="00FA1F9E"/>
    <w:rsid w:val="00FA2221"/>
    <w:rsid w:val="00FA26C9"/>
    <w:rsid w:val="00FA2769"/>
    <w:rsid w:val="00FA27F9"/>
    <w:rsid w:val="00FA2A7B"/>
    <w:rsid w:val="00FA2CEF"/>
    <w:rsid w:val="00FA304E"/>
    <w:rsid w:val="00FA3078"/>
    <w:rsid w:val="00FA3108"/>
    <w:rsid w:val="00FA3115"/>
    <w:rsid w:val="00FA3300"/>
    <w:rsid w:val="00FA3346"/>
    <w:rsid w:val="00FA33A4"/>
    <w:rsid w:val="00FA34A1"/>
    <w:rsid w:val="00FA358A"/>
    <w:rsid w:val="00FA35C9"/>
    <w:rsid w:val="00FA3640"/>
    <w:rsid w:val="00FA366E"/>
    <w:rsid w:val="00FA3695"/>
    <w:rsid w:val="00FA36A7"/>
    <w:rsid w:val="00FA37A5"/>
    <w:rsid w:val="00FA37C8"/>
    <w:rsid w:val="00FA38AF"/>
    <w:rsid w:val="00FA3933"/>
    <w:rsid w:val="00FA3940"/>
    <w:rsid w:val="00FA3AA0"/>
    <w:rsid w:val="00FA3E8D"/>
    <w:rsid w:val="00FA3F94"/>
    <w:rsid w:val="00FA3FAE"/>
    <w:rsid w:val="00FA4036"/>
    <w:rsid w:val="00FA414D"/>
    <w:rsid w:val="00FA4236"/>
    <w:rsid w:val="00FA42DD"/>
    <w:rsid w:val="00FA4381"/>
    <w:rsid w:val="00FA4527"/>
    <w:rsid w:val="00FA4550"/>
    <w:rsid w:val="00FA45BE"/>
    <w:rsid w:val="00FA4640"/>
    <w:rsid w:val="00FA46BF"/>
    <w:rsid w:val="00FA48FD"/>
    <w:rsid w:val="00FA49C9"/>
    <w:rsid w:val="00FA4AD3"/>
    <w:rsid w:val="00FA4B55"/>
    <w:rsid w:val="00FA4CA9"/>
    <w:rsid w:val="00FA4CF4"/>
    <w:rsid w:val="00FA4E9A"/>
    <w:rsid w:val="00FA4F7A"/>
    <w:rsid w:val="00FA5367"/>
    <w:rsid w:val="00FA5591"/>
    <w:rsid w:val="00FA5607"/>
    <w:rsid w:val="00FA566F"/>
    <w:rsid w:val="00FA5671"/>
    <w:rsid w:val="00FA56CB"/>
    <w:rsid w:val="00FA57A5"/>
    <w:rsid w:val="00FA581E"/>
    <w:rsid w:val="00FA5AEA"/>
    <w:rsid w:val="00FA5BF2"/>
    <w:rsid w:val="00FA60CA"/>
    <w:rsid w:val="00FA62AA"/>
    <w:rsid w:val="00FA62CC"/>
    <w:rsid w:val="00FA62D8"/>
    <w:rsid w:val="00FA6443"/>
    <w:rsid w:val="00FA645C"/>
    <w:rsid w:val="00FA65B3"/>
    <w:rsid w:val="00FA66E5"/>
    <w:rsid w:val="00FA6B97"/>
    <w:rsid w:val="00FA6C33"/>
    <w:rsid w:val="00FA6D64"/>
    <w:rsid w:val="00FA6E86"/>
    <w:rsid w:val="00FA6FA0"/>
    <w:rsid w:val="00FA70CD"/>
    <w:rsid w:val="00FA7305"/>
    <w:rsid w:val="00FA7526"/>
    <w:rsid w:val="00FA76EE"/>
    <w:rsid w:val="00FA777E"/>
    <w:rsid w:val="00FA79EF"/>
    <w:rsid w:val="00FA7B57"/>
    <w:rsid w:val="00FA7BE7"/>
    <w:rsid w:val="00FA7CB7"/>
    <w:rsid w:val="00FA7FD6"/>
    <w:rsid w:val="00FB003A"/>
    <w:rsid w:val="00FB00C4"/>
    <w:rsid w:val="00FB00D0"/>
    <w:rsid w:val="00FB0961"/>
    <w:rsid w:val="00FB09EA"/>
    <w:rsid w:val="00FB0BAD"/>
    <w:rsid w:val="00FB0D8A"/>
    <w:rsid w:val="00FB0DC7"/>
    <w:rsid w:val="00FB0EE3"/>
    <w:rsid w:val="00FB0F91"/>
    <w:rsid w:val="00FB0FA9"/>
    <w:rsid w:val="00FB1034"/>
    <w:rsid w:val="00FB11F6"/>
    <w:rsid w:val="00FB127C"/>
    <w:rsid w:val="00FB132D"/>
    <w:rsid w:val="00FB166B"/>
    <w:rsid w:val="00FB1721"/>
    <w:rsid w:val="00FB1845"/>
    <w:rsid w:val="00FB1873"/>
    <w:rsid w:val="00FB18E1"/>
    <w:rsid w:val="00FB1AA5"/>
    <w:rsid w:val="00FB1AB0"/>
    <w:rsid w:val="00FB1B20"/>
    <w:rsid w:val="00FB1B78"/>
    <w:rsid w:val="00FB209A"/>
    <w:rsid w:val="00FB2398"/>
    <w:rsid w:val="00FB2579"/>
    <w:rsid w:val="00FB2695"/>
    <w:rsid w:val="00FB26EE"/>
    <w:rsid w:val="00FB277A"/>
    <w:rsid w:val="00FB2915"/>
    <w:rsid w:val="00FB2977"/>
    <w:rsid w:val="00FB2B00"/>
    <w:rsid w:val="00FB2CF1"/>
    <w:rsid w:val="00FB2D58"/>
    <w:rsid w:val="00FB2D62"/>
    <w:rsid w:val="00FB2D68"/>
    <w:rsid w:val="00FB2EAA"/>
    <w:rsid w:val="00FB3016"/>
    <w:rsid w:val="00FB3099"/>
    <w:rsid w:val="00FB3171"/>
    <w:rsid w:val="00FB3182"/>
    <w:rsid w:val="00FB31A2"/>
    <w:rsid w:val="00FB3443"/>
    <w:rsid w:val="00FB3671"/>
    <w:rsid w:val="00FB38EE"/>
    <w:rsid w:val="00FB3B28"/>
    <w:rsid w:val="00FB3C51"/>
    <w:rsid w:val="00FB3E4D"/>
    <w:rsid w:val="00FB3FE5"/>
    <w:rsid w:val="00FB4028"/>
    <w:rsid w:val="00FB422C"/>
    <w:rsid w:val="00FB44A6"/>
    <w:rsid w:val="00FB4588"/>
    <w:rsid w:val="00FB45D6"/>
    <w:rsid w:val="00FB4AB2"/>
    <w:rsid w:val="00FB4BD5"/>
    <w:rsid w:val="00FB4D50"/>
    <w:rsid w:val="00FB4F93"/>
    <w:rsid w:val="00FB51AF"/>
    <w:rsid w:val="00FB52F6"/>
    <w:rsid w:val="00FB5328"/>
    <w:rsid w:val="00FB55D5"/>
    <w:rsid w:val="00FB55E3"/>
    <w:rsid w:val="00FB5620"/>
    <w:rsid w:val="00FB58D4"/>
    <w:rsid w:val="00FB58F3"/>
    <w:rsid w:val="00FB5BAA"/>
    <w:rsid w:val="00FB5C04"/>
    <w:rsid w:val="00FB5F3D"/>
    <w:rsid w:val="00FB60D3"/>
    <w:rsid w:val="00FB6280"/>
    <w:rsid w:val="00FB62AD"/>
    <w:rsid w:val="00FB6306"/>
    <w:rsid w:val="00FB63A1"/>
    <w:rsid w:val="00FB63CA"/>
    <w:rsid w:val="00FB64B2"/>
    <w:rsid w:val="00FB65CD"/>
    <w:rsid w:val="00FB6712"/>
    <w:rsid w:val="00FB671A"/>
    <w:rsid w:val="00FB6887"/>
    <w:rsid w:val="00FB69C4"/>
    <w:rsid w:val="00FB69FB"/>
    <w:rsid w:val="00FB6A94"/>
    <w:rsid w:val="00FB6BEE"/>
    <w:rsid w:val="00FB6D9C"/>
    <w:rsid w:val="00FB6DFC"/>
    <w:rsid w:val="00FB6E96"/>
    <w:rsid w:val="00FB6ED8"/>
    <w:rsid w:val="00FB6EDB"/>
    <w:rsid w:val="00FB6F02"/>
    <w:rsid w:val="00FB7053"/>
    <w:rsid w:val="00FB712B"/>
    <w:rsid w:val="00FB7178"/>
    <w:rsid w:val="00FB722C"/>
    <w:rsid w:val="00FB7252"/>
    <w:rsid w:val="00FB735D"/>
    <w:rsid w:val="00FB73D6"/>
    <w:rsid w:val="00FB7405"/>
    <w:rsid w:val="00FB746F"/>
    <w:rsid w:val="00FB75A7"/>
    <w:rsid w:val="00FB763A"/>
    <w:rsid w:val="00FB7651"/>
    <w:rsid w:val="00FB76BE"/>
    <w:rsid w:val="00FB7739"/>
    <w:rsid w:val="00FB784B"/>
    <w:rsid w:val="00FB7941"/>
    <w:rsid w:val="00FB7BD3"/>
    <w:rsid w:val="00FB7DC3"/>
    <w:rsid w:val="00FB7FF3"/>
    <w:rsid w:val="00FC0468"/>
    <w:rsid w:val="00FC0566"/>
    <w:rsid w:val="00FC0571"/>
    <w:rsid w:val="00FC09D3"/>
    <w:rsid w:val="00FC0B40"/>
    <w:rsid w:val="00FC0B90"/>
    <w:rsid w:val="00FC0E46"/>
    <w:rsid w:val="00FC1062"/>
    <w:rsid w:val="00FC1266"/>
    <w:rsid w:val="00FC1285"/>
    <w:rsid w:val="00FC1311"/>
    <w:rsid w:val="00FC1489"/>
    <w:rsid w:val="00FC1782"/>
    <w:rsid w:val="00FC19E8"/>
    <w:rsid w:val="00FC1A34"/>
    <w:rsid w:val="00FC1B22"/>
    <w:rsid w:val="00FC1F3C"/>
    <w:rsid w:val="00FC20D2"/>
    <w:rsid w:val="00FC21F3"/>
    <w:rsid w:val="00FC22E3"/>
    <w:rsid w:val="00FC242D"/>
    <w:rsid w:val="00FC243E"/>
    <w:rsid w:val="00FC256F"/>
    <w:rsid w:val="00FC258F"/>
    <w:rsid w:val="00FC27C5"/>
    <w:rsid w:val="00FC2882"/>
    <w:rsid w:val="00FC2A1D"/>
    <w:rsid w:val="00FC2A88"/>
    <w:rsid w:val="00FC2C08"/>
    <w:rsid w:val="00FC2E50"/>
    <w:rsid w:val="00FC2EB9"/>
    <w:rsid w:val="00FC2F6F"/>
    <w:rsid w:val="00FC2FA1"/>
    <w:rsid w:val="00FC305D"/>
    <w:rsid w:val="00FC30C6"/>
    <w:rsid w:val="00FC30DB"/>
    <w:rsid w:val="00FC316F"/>
    <w:rsid w:val="00FC33E4"/>
    <w:rsid w:val="00FC3531"/>
    <w:rsid w:val="00FC3552"/>
    <w:rsid w:val="00FC3917"/>
    <w:rsid w:val="00FC395B"/>
    <w:rsid w:val="00FC39AC"/>
    <w:rsid w:val="00FC3BE9"/>
    <w:rsid w:val="00FC3BEE"/>
    <w:rsid w:val="00FC3D2F"/>
    <w:rsid w:val="00FC3D42"/>
    <w:rsid w:val="00FC3D4D"/>
    <w:rsid w:val="00FC3F92"/>
    <w:rsid w:val="00FC41C0"/>
    <w:rsid w:val="00FC4358"/>
    <w:rsid w:val="00FC43AF"/>
    <w:rsid w:val="00FC451E"/>
    <w:rsid w:val="00FC463C"/>
    <w:rsid w:val="00FC4851"/>
    <w:rsid w:val="00FC4A33"/>
    <w:rsid w:val="00FC4D61"/>
    <w:rsid w:val="00FC4F37"/>
    <w:rsid w:val="00FC4FF5"/>
    <w:rsid w:val="00FC5119"/>
    <w:rsid w:val="00FC52A5"/>
    <w:rsid w:val="00FC5396"/>
    <w:rsid w:val="00FC540C"/>
    <w:rsid w:val="00FC5475"/>
    <w:rsid w:val="00FC58FA"/>
    <w:rsid w:val="00FC59AD"/>
    <w:rsid w:val="00FC5A0C"/>
    <w:rsid w:val="00FC5ABD"/>
    <w:rsid w:val="00FC5B8A"/>
    <w:rsid w:val="00FC5DFC"/>
    <w:rsid w:val="00FC6106"/>
    <w:rsid w:val="00FC6141"/>
    <w:rsid w:val="00FC6148"/>
    <w:rsid w:val="00FC6153"/>
    <w:rsid w:val="00FC64FA"/>
    <w:rsid w:val="00FC651B"/>
    <w:rsid w:val="00FC6707"/>
    <w:rsid w:val="00FC6AAB"/>
    <w:rsid w:val="00FC6B1A"/>
    <w:rsid w:val="00FC6B22"/>
    <w:rsid w:val="00FC6C60"/>
    <w:rsid w:val="00FC6DC9"/>
    <w:rsid w:val="00FC6E40"/>
    <w:rsid w:val="00FC6F7B"/>
    <w:rsid w:val="00FC70A7"/>
    <w:rsid w:val="00FC72BB"/>
    <w:rsid w:val="00FC7403"/>
    <w:rsid w:val="00FC7524"/>
    <w:rsid w:val="00FC7601"/>
    <w:rsid w:val="00FC7716"/>
    <w:rsid w:val="00FC78A4"/>
    <w:rsid w:val="00FC7B3B"/>
    <w:rsid w:val="00FC7E38"/>
    <w:rsid w:val="00FC7F76"/>
    <w:rsid w:val="00FD0075"/>
    <w:rsid w:val="00FD00CA"/>
    <w:rsid w:val="00FD016F"/>
    <w:rsid w:val="00FD0599"/>
    <w:rsid w:val="00FD05D1"/>
    <w:rsid w:val="00FD06C7"/>
    <w:rsid w:val="00FD07E7"/>
    <w:rsid w:val="00FD0940"/>
    <w:rsid w:val="00FD0C92"/>
    <w:rsid w:val="00FD0EC0"/>
    <w:rsid w:val="00FD0EC9"/>
    <w:rsid w:val="00FD0FBC"/>
    <w:rsid w:val="00FD11B8"/>
    <w:rsid w:val="00FD12A9"/>
    <w:rsid w:val="00FD1316"/>
    <w:rsid w:val="00FD1442"/>
    <w:rsid w:val="00FD1459"/>
    <w:rsid w:val="00FD1478"/>
    <w:rsid w:val="00FD1534"/>
    <w:rsid w:val="00FD173C"/>
    <w:rsid w:val="00FD1785"/>
    <w:rsid w:val="00FD1821"/>
    <w:rsid w:val="00FD1973"/>
    <w:rsid w:val="00FD1A8D"/>
    <w:rsid w:val="00FD1ACF"/>
    <w:rsid w:val="00FD1B8B"/>
    <w:rsid w:val="00FD1C24"/>
    <w:rsid w:val="00FD1C2F"/>
    <w:rsid w:val="00FD1C55"/>
    <w:rsid w:val="00FD1E46"/>
    <w:rsid w:val="00FD1F61"/>
    <w:rsid w:val="00FD2138"/>
    <w:rsid w:val="00FD22B7"/>
    <w:rsid w:val="00FD23F3"/>
    <w:rsid w:val="00FD24B9"/>
    <w:rsid w:val="00FD258A"/>
    <w:rsid w:val="00FD26D0"/>
    <w:rsid w:val="00FD27CB"/>
    <w:rsid w:val="00FD28CD"/>
    <w:rsid w:val="00FD29C4"/>
    <w:rsid w:val="00FD29EC"/>
    <w:rsid w:val="00FD2A46"/>
    <w:rsid w:val="00FD2AC2"/>
    <w:rsid w:val="00FD2CB7"/>
    <w:rsid w:val="00FD2D92"/>
    <w:rsid w:val="00FD2F40"/>
    <w:rsid w:val="00FD2F65"/>
    <w:rsid w:val="00FD326E"/>
    <w:rsid w:val="00FD3323"/>
    <w:rsid w:val="00FD3523"/>
    <w:rsid w:val="00FD35C0"/>
    <w:rsid w:val="00FD382E"/>
    <w:rsid w:val="00FD3A58"/>
    <w:rsid w:val="00FD3D32"/>
    <w:rsid w:val="00FD3E56"/>
    <w:rsid w:val="00FD3EFC"/>
    <w:rsid w:val="00FD41BA"/>
    <w:rsid w:val="00FD44DD"/>
    <w:rsid w:val="00FD47AB"/>
    <w:rsid w:val="00FD4943"/>
    <w:rsid w:val="00FD497F"/>
    <w:rsid w:val="00FD4A35"/>
    <w:rsid w:val="00FD4B5D"/>
    <w:rsid w:val="00FD50B4"/>
    <w:rsid w:val="00FD5121"/>
    <w:rsid w:val="00FD51B1"/>
    <w:rsid w:val="00FD5282"/>
    <w:rsid w:val="00FD52C2"/>
    <w:rsid w:val="00FD531B"/>
    <w:rsid w:val="00FD536E"/>
    <w:rsid w:val="00FD56E2"/>
    <w:rsid w:val="00FD57F4"/>
    <w:rsid w:val="00FD5804"/>
    <w:rsid w:val="00FD5851"/>
    <w:rsid w:val="00FD5B5B"/>
    <w:rsid w:val="00FD5C3B"/>
    <w:rsid w:val="00FD5C8D"/>
    <w:rsid w:val="00FD5E5D"/>
    <w:rsid w:val="00FD6145"/>
    <w:rsid w:val="00FD615B"/>
    <w:rsid w:val="00FD62CA"/>
    <w:rsid w:val="00FD638E"/>
    <w:rsid w:val="00FD63A7"/>
    <w:rsid w:val="00FD642F"/>
    <w:rsid w:val="00FD654F"/>
    <w:rsid w:val="00FD65D7"/>
    <w:rsid w:val="00FD6734"/>
    <w:rsid w:val="00FD6775"/>
    <w:rsid w:val="00FD67DB"/>
    <w:rsid w:val="00FD6811"/>
    <w:rsid w:val="00FD69D8"/>
    <w:rsid w:val="00FD69F2"/>
    <w:rsid w:val="00FD6AF5"/>
    <w:rsid w:val="00FD6CFE"/>
    <w:rsid w:val="00FD7547"/>
    <w:rsid w:val="00FD76F8"/>
    <w:rsid w:val="00FD7909"/>
    <w:rsid w:val="00FD79E5"/>
    <w:rsid w:val="00FD7AD1"/>
    <w:rsid w:val="00FD7C1F"/>
    <w:rsid w:val="00FD7F1D"/>
    <w:rsid w:val="00FD7F29"/>
    <w:rsid w:val="00FE00A3"/>
    <w:rsid w:val="00FE014C"/>
    <w:rsid w:val="00FE01FA"/>
    <w:rsid w:val="00FE0454"/>
    <w:rsid w:val="00FE082C"/>
    <w:rsid w:val="00FE096A"/>
    <w:rsid w:val="00FE0AA9"/>
    <w:rsid w:val="00FE0D36"/>
    <w:rsid w:val="00FE100A"/>
    <w:rsid w:val="00FE1080"/>
    <w:rsid w:val="00FE10C6"/>
    <w:rsid w:val="00FE1190"/>
    <w:rsid w:val="00FE137E"/>
    <w:rsid w:val="00FE13AD"/>
    <w:rsid w:val="00FE1441"/>
    <w:rsid w:val="00FE1485"/>
    <w:rsid w:val="00FE14AF"/>
    <w:rsid w:val="00FE1505"/>
    <w:rsid w:val="00FE18BA"/>
    <w:rsid w:val="00FE1A7C"/>
    <w:rsid w:val="00FE1AAB"/>
    <w:rsid w:val="00FE1B6C"/>
    <w:rsid w:val="00FE1D2C"/>
    <w:rsid w:val="00FE1D40"/>
    <w:rsid w:val="00FE1FF2"/>
    <w:rsid w:val="00FE20D1"/>
    <w:rsid w:val="00FE213F"/>
    <w:rsid w:val="00FE25B9"/>
    <w:rsid w:val="00FE27BA"/>
    <w:rsid w:val="00FE2AEB"/>
    <w:rsid w:val="00FE2C26"/>
    <w:rsid w:val="00FE305E"/>
    <w:rsid w:val="00FE321B"/>
    <w:rsid w:val="00FE33CE"/>
    <w:rsid w:val="00FE351A"/>
    <w:rsid w:val="00FE361E"/>
    <w:rsid w:val="00FE36D6"/>
    <w:rsid w:val="00FE3787"/>
    <w:rsid w:val="00FE37C5"/>
    <w:rsid w:val="00FE38D6"/>
    <w:rsid w:val="00FE3BEA"/>
    <w:rsid w:val="00FE3E57"/>
    <w:rsid w:val="00FE3EB1"/>
    <w:rsid w:val="00FE3F4C"/>
    <w:rsid w:val="00FE4068"/>
    <w:rsid w:val="00FE40FE"/>
    <w:rsid w:val="00FE4147"/>
    <w:rsid w:val="00FE4198"/>
    <w:rsid w:val="00FE41CB"/>
    <w:rsid w:val="00FE47D1"/>
    <w:rsid w:val="00FE47E8"/>
    <w:rsid w:val="00FE4870"/>
    <w:rsid w:val="00FE490A"/>
    <w:rsid w:val="00FE4A98"/>
    <w:rsid w:val="00FE4C9A"/>
    <w:rsid w:val="00FE4CAE"/>
    <w:rsid w:val="00FE4CBC"/>
    <w:rsid w:val="00FE4D11"/>
    <w:rsid w:val="00FE50B0"/>
    <w:rsid w:val="00FE515C"/>
    <w:rsid w:val="00FE5205"/>
    <w:rsid w:val="00FE53E4"/>
    <w:rsid w:val="00FE54C6"/>
    <w:rsid w:val="00FE5560"/>
    <w:rsid w:val="00FE5811"/>
    <w:rsid w:val="00FE5CC8"/>
    <w:rsid w:val="00FE5DC3"/>
    <w:rsid w:val="00FE5E19"/>
    <w:rsid w:val="00FE609D"/>
    <w:rsid w:val="00FE60B2"/>
    <w:rsid w:val="00FE61DA"/>
    <w:rsid w:val="00FE6319"/>
    <w:rsid w:val="00FE6333"/>
    <w:rsid w:val="00FE633B"/>
    <w:rsid w:val="00FE63F7"/>
    <w:rsid w:val="00FE6604"/>
    <w:rsid w:val="00FE689E"/>
    <w:rsid w:val="00FE6AAE"/>
    <w:rsid w:val="00FE6C82"/>
    <w:rsid w:val="00FE6F76"/>
    <w:rsid w:val="00FE7087"/>
    <w:rsid w:val="00FE70C1"/>
    <w:rsid w:val="00FE7509"/>
    <w:rsid w:val="00FE7659"/>
    <w:rsid w:val="00FE766E"/>
    <w:rsid w:val="00FE76D4"/>
    <w:rsid w:val="00FE779C"/>
    <w:rsid w:val="00FE77DB"/>
    <w:rsid w:val="00FE79D5"/>
    <w:rsid w:val="00FE7B3B"/>
    <w:rsid w:val="00FE7B82"/>
    <w:rsid w:val="00FE7C37"/>
    <w:rsid w:val="00FE7EF6"/>
    <w:rsid w:val="00FE7EFD"/>
    <w:rsid w:val="00FE7F86"/>
    <w:rsid w:val="00FF0090"/>
    <w:rsid w:val="00FF01B2"/>
    <w:rsid w:val="00FF0301"/>
    <w:rsid w:val="00FF0321"/>
    <w:rsid w:val="00FF03B9"/>
    <w:rsid w:val="00FF09CF"/>
    <w:rsid w:val="00FF0ACD"/>
    <w:rsid w:val="00FF0BAA"/>
    <w:rsid w:val="00FF0D29"/>
    <w:rsid w:val="00FF0F6F"/>
    <w:rsid w:val="00FF10B7"/>
    <w:rsid w:val="00FF144E"/>
    <w:rsid w:val="00FF1899"/>
    <w:rsid w:val="00FF1AF5"/>
    <w:rsid w:val="00FF1B9A"/>
    <w:rsid w:val="00FF1BE9"/>
    <w:rsid w:val="00FF1C6E"/>
    <w:rsid w:val="00FF1CFE"/>
    <w:rsid w:val="00FF1E02"/>
    <w:rsid w:val="00FF1F28"/>
    <w:rsid w:val="00FF1F84"/>
    <w:rsid w:val="00FF227F"/>
    <w:rsid w:val="00FF23B2"/>
    <w:rsid w:val="00FF2548"/>
    <w:rsid w:val="00FF2766"/>
    <w:rsid w:val="00FF27E2"/>
    <w:rsid w:val="00FF28C1"/>
    <w:rsid w:val="00FF2B6B"/>
    <w:rsid w:val="00FF2E71"/>
    <w:rsid w:val="00FF3048"/>
    <w:rsid w:val="00FF3071"/>
    <w:rsid w:val="00FF320F"/>
    <w:rsid w:val="00FF3650"/>
    <w:rsid w:val="00FF3669"/>
    <w:rsid w:val="00FF371A"/>
    <w:rsid w:val="00FF37A6"/>
    <w:rsid w:val="00FF3AD8"/>
    <w:rsid w:val="00FF3B8D"/>
    <w:rsid w:val="00FF3B90"/>
    <w:rsid w:val="00FF3D0D"/>
    <w:rsid w:val="00FF3E3E"/>
    <w:rsid w:val="00FF4015"/>
    <w:rsid w:val="00FF41C6"/>
    <w:rsid w:val="00FF43A6"/>
    <w:rsid w:val="00FF447D"/>
    <w:rsid w:val="00FF451E"/>
    <w:rsid w:val="00FF45F1"/>
    <w:rsid w:val="00FF4632"/>
    <w:rsid w:val="00FF4787"/>
    <w:rsid w:val="00FF481A"/>
    <w:rsid w:val="00FF48AC"/>
    <w:rsid w:val="00FF49B8"/>
    <w:rsid w:val="00FF4A96"/>
    <w:rsid w:val="00FF4D77"/>
    <w:rsid w:val="00FF4D83"/>
    <w:rsid w:val="00FF4DBA"/>
    <w:rsid w:val="00FF500B"/>
    <w:rsid w:val="00FF529F"/>
    <w:rsid w:val="00FF53DA"/>
    <w:rsid w:val="00FF5459"/>
    <w:rsid w:val="00FF5498"/>
    <w:rsid w:val="00FF5539"/>
    <w:rsid w:val="00FF57CA"/>
    <w:rsid w:val="00FF590A"/>
    <w:rsid w:val="00FF5A20"/>
    <w:rsid w:val="00FF60CB"/>
    <w:rsid w:val="00FF613A"/>
    <w:rsid w:val="00FF64D6"/>
    <w:rsid w:val="00FF65B5"/>
    <w:rsid w:val="00FF6620"/>
    <w:rsid w:val="00FF6657"/>
    <w:rsid w:val="00FF6909"/>
    <w:rsid w:val="00FF6950"/>
    <w:rsid w:val="00FF69D4"/>
    <w:rsid w:val="00FF6A53"/>
    <w:rsid w:val="00FF6B26"/>
    <w:rsid w:val="00FF6EA8"/>
    <w:rsid w:val="00FF6F22"/>
    <w:rsid w:val="00FF70F3"/>
    <w:rsid w:val="00FF71F3"/>
    <w:rsid w:val="00FF751B"/>
    <w:rsid w:val="00FF7553"/>
    <w:rsid w:val="00FF7700"/>
    <w:rsid w:val="00FF7831"/>
    <w:rsid w:val="00FF7954"/>
    <w:rsid w:val="00FF7A86"/>
    <w:rsid w:val="00FF7B74"/>
    <w:rsid w:val="00FF7C63"/>
    <w:rsid w:val="00FF7E25"/>
    <w:rsid w:val="00FF7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0BCD07"/>
  <w14:defaultImageDpi w14:val="32767"/>
  <w15:chartTrackingRefBased/>
  <w15:docId w15:val="{09D4E97D-B3F2-774F-AB5E-2F5A03F9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iPriority="35"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E01"/>
    <w:rPr>
      <w:rFonts w:ascii="Gulim" w:eastAsia="Gulim" w:hAnsi="Gulim" w:cs="Gulim"/>
      <w:sz w:val="24"/>
      <w:szCs w:val="24"/>
    </w:rPr>
  </w:style>
  <w:style w:type="paragraph" w:styleId="Heading1">
    <w:name w:val="heading 1"/>
    <w:basedOn w:val="Normal"/>
    <w:next w:val="Normal"/>
    <w:link w:val="Heading1Char"/>
    <w:qFormat/>
    <w:rsid w:val="003D37F7"/>
    <w:pPr>
      <w:keepNext/>
      <w:outlineLvl w:val="0"/>
    </w:pPr>
    <w:rPr>
      <w:rFonts w:asciiTheme="majorHAnsi" w:eastAsiaTheme="majorEastAsia" w:hAnsiTheme="majorHAnsi" w:cstheme="majorBidi"/>
      <w:sz w:val="28"/>
      <w:szCs w:val="28"/>
    </w:rPr>
  </w:style>
  <w:style w:type="paragraph" w:styleId="Heading2">
    <w:name w:val="heading 2"/>
    <w:basedOn w:val="Normal"/>
    <w:link w:val="Heading2Char"/>
    <w:uiPriority w:val="9"/>
    <w:qFormat/>
    <w:rsid w:val="00770769"/>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4710B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pPr>
      <w:ind w:firstLine="800"/>
    </w:pPr>
    <w:rPr>
      <w:rFonts w:ascii="Times New Roman"/>
      <w:b/>
      <w:bCs/>
    </w:rPr>
  </w:style>
  <w:style w:type="paragraph" w:styleId="Footer">
    <w:name w:val="footer"/>
    <w:basedOn w:val="Normal"/>
    <w:link w:val="FooterChar"/>
    <w:uiPriority w:val="99"/>
    <w:pPr>
      <w:tabs>
        <w:tab w:val="center" w:pos="4252"/>
        <w:tab w:val="right" w:pos="8504"/>
      </w:tabs>
      <w:snapToGrid w:val="0"/>
    </w:pPr>
  </w:style>
  <w:style w:type="character" w:styleId="PageNumber">
    <w:name w:val="page number"/>
    <w:basedOn w:val="DefaultParagraphFont"/>
  </w:style>
  <w:style w:type="paragraph" w:styleId="BodyTextIndent2">
    <w:name w:val="Body Text Indent 2"/>
    <w:basedOn w:val="Normal"/>
    <w:pPr>
      <w:tabs>
        <w:tab w:val="left" w:pos="6985"/>
      </w:tabs>
      <w:ind w:firstLineChars="180" w:firstLine="360"/>
    </w:pPr>
  </w:style>
  <w:style w:type="paragraph" w:styleId="NormalWeb">
    <w:name w:val="Normal (Web)"/>
    <w:basedOn w:val="Normal"/>
    <w:uiPriority w:val="99"/>
    <w:pPr>
      <w:spacing w:before="100" w:beforeAutospacing="1" w:after="100" w:afterAutospacing="1"/>
    </w:pPr>
    <w:rPr>
      <w:rFonts w:hAnsi="Batang"/>
    </w:rPr>
  </w:style>
  <w:style w:type="paragraph" w:customStyle="1" w:styleId="a">
    <w:name w:val="바탕글"/>
    <w:pPr>
      <w:widowControl w:val="0"/>
      <w:autoSpaceDE w:val="0"/>
      <w:autoSpaceDN w:val="0"/>
      <w:adjustRightInd w:val="0"/>
      <w:spacing w:line="259" w:lineRule="auto"/>
    </w:pPr>
    <w:rPr>
      <w:rFonts w:ascii="BatangChe" w:eastAsia="BatangChe"/>
      <w:color w:val="000000"/>
    </w:rPr>
  </w:style>
  <w:style w:type="paragraph" w:styleId="Header">
    <w:name w:val="header"/>
    <w:basedOn w:val="Normal"/>
    <w:pPr>
      <w:tabs>
        <w:tab w:val="center" w:pos="4252"/>
        <w:tab w:val="right" w:pos="8504"/>
      </w:tabs>
      <w:snapToGrid w:val="0"/>
    </w:pPr>
  </w:style>
  <w:style w:type="character" w:styleId="LineNumber">
    <w:name w:val="line number"/>
    <w:rsid w:val="007A7389"/>
    <w:rPr>
      <w:rFonts w:ascii="Times New Roman" w:eastAsia="Times New Roman" w:hAnsi="Times New Roman" w:cs="Times New Roman"/>
      <w:sz w:val="24"/>
      <w:szCs w:val="24"/>
    </w:rPr>
  </w:style>
  <w:style w:type="paragraph" w:customStyle="1" w:styleId="hstyle0">
    <w:name w:val="hstyle0"/>
    <w:basedOn w:val="Normal"/>
    <w:rsid w:val="00F15510"/>
    <w:pPr>
      <w:spacing w:line="312" w:lineRule="auto"/>
    </w:pPr>
    <w:rPr>
      <w:rFonts w:ascii="명조" w:eastAsia="명조"/>
      <w:color w:val="000000"/>
      <w:szCs w:val="20"/>
    </w:rPr>
  </w:style>
  <w:style w:type="table" w:styleId="TableGrid">
    <w:name w:val="Table Grid"/>
    <w:basedOn w:val="TableNormal"/>
    <w:uiPriority w:val="59"/>
    <w:rsid w:val="00875EDC"/>
    <w:pPr>
      <w:jc w:val="both"/>
    </w:pPr>
    <w:rPr>
      <w:rFonts w:ascii="Malgun Gothic" w:eastAsia="Malgun Gothic" w:hAnsi="Malgun Gothic"/>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14B6"/>
    <w:pPr>
      <w:spacing w:after="200" w:line="276" w:lineRule="auto"/>
      <w:ind w:leftChars="400" w:left="800"/>
    </w:pPr>
    <w:rPr>
      <w:rFonts w:ascii="Malgun Gothic" w:eastAsia="Malgun Gothic" w:hAnsi="Malgun Gothic" w:cs="Times New Roman"/>
      <w:szCs w:val="22"/>
    </w:rPr>
  </w:style>
  <w:style w:type="character" w:styleId="Strong">
    <w:name w:val="Strong"/>
    <w:uiPriority w:val="22"/>
    <w:qFormat/>
    <w:rsid w:val="00931A4D"/>
    <w:rPr>
      <w:b/>
      <w:bCs/>
    </w:rPr>
  </w:style>
  <w:style w:type="paragraph" w:styleId="BalloonText">
    <w:name w:val="Balloon Text"/>
    <w:basedOn w:val="Normal"/>
    <w:link w:val="BalloonTextChar"/>
    <w:rsid w:val="009F15FE"/>
    <w:rPr>
      <w:rFonts w:ascii="Malgun Gothic" w:eastAsia="Malgun Gothic" w:hAnsi="Malgun Gothic" w:cs="Times New Roman"/>
      <w:sz w:val="18"/>
      <w:szCs w:val="18"/>
    </w:rPr>
  </w:style>
  <w:style w:type="character" w:customStyle="1" w:styleId="BalloonTextChar">
    <w:name w:val="Balloon Text Char"/>
    <w:link w:val="BalloonText"/>
    <w:rsid w:val="009F15FE"/>
    <w:rPr>
      <w:rFonts w:ascii="Malgun Gothic" w:eastAsia="Malgun Gothic" w:hAnsi="Malgun Gothic" w:cs="Times New Roman"/>
      <w:kern w:val="2"/>
      <w:sz w:val="18"/>
      <w:szCs w:val="18"/>
    </w:rPr>
  </w:style>
  <w:style w:type="paragraph" w:styleId="Revision">
    <w:name w:val="Revision"/>
    <w:hidden/>
    <w:uiPriority w:val="99"/>
    <w:semiHidden/>
    <w:rsid w:val="008215BF"/>
    <w:rPr>
      <w:rFonts w:ascii="Batang"/>
      <w:kern w:val="2"/>
      <w:szCs w:val="24"/>
    </w:rPr>
  </w:style>
  <w:style w:type="character" w:styleId="PlaceholderText">
    <w:name w:val="Placeholder Text"/>
    <w:uiPriority w:val="99"/>
    <w:semiHidden/>
    <w:rsid w:val="003D5A74"/>
    <w:rPr>
      <w:color w:val="808080"/>
    </w:rPr>
  </w:style>
  <w:style w:type="character" w:customStyle="1" w:styleId="apple-converted-space">
    <w:name w:val="apple-converted-space"/>
    <w:rsid w:val="008E613B"/>
  </w:style>
  <w:style w:type="character" w:styleId="Emphasis">
    <w:name w:val="Emphasis"/>
    <w:uiPriority w:val="20"/>
    <w:qFormat/>
    <w:rsid w:val="008E613B"/>
    <w:rPr>
      <w:i/>
      <w:iCs/>
    </w:rPr>
  </w:style>
  <w:style w:type="character" w:customStyle="1" w:styleId="fnte096">
    <w:name w:val="fnt_e096"/>
    <w:rsid w:val="00E62F96"/>
    <w:rPr>
      <w:rFonts w:ascii="Arial" w:hAnsi="Arial" w:cs="Arial" w:hint="default"/>
      <w:b w:val="0"/>
      <w:bCs w:val="0"/>
      <w:color w:val="000000"/>
      <w:sz w:val="20"/>
      <w:szCs w:val="20"/>
    </w:rPr>
  </w:style>
  <w:style w:type="character" w:styleId="IntenseEmphasis">
    <w:name w:val="Intense Emphasis"/>
    <w:uiPriority w:val="21"/>
    <w:qFormat/>
    <w:rsid w:val="00B27F2E"/>
    <w:rPr>
      <w:i/>
      <w:iCs/>
      <w:color w:val="5B9BD5"/>
    </w:rPr>
  </w:style>
  <w:style w:type="character" w:styleId="Hyperlink">
    <w:name w:val="Hyperlink"/>
    <w:uiPriority w:val="99"/>
    <w:unhideWhenUsed/>
    <w:rsid w:val="004B6854"/>
    <w:rPr>
      <w:color w:val="0000FF"/>
      <w:u w:val="single"/>
    </w:rPr>
  </w:style>
  <w:style w:type="paragraph" w:customStyle="1" w:styleId="Default">
    <w:name w:val="Default"/>
    <w:rsid w:val="00383DCE"/>
    <w:pPr>
      <w:widowControl w:val="0"/>
      <w:autoSpaceDE w:val="0"/>
      <w:autoSpaceDN w:val="0"/>
      <w:adjustRightInd w:val="0"/>
    </w:pPr>
    <w:rPr>
      <w:color w:val="000000"/>
      <w:sz w:val="24"/>
      <w:szCs w:val="24"/>
    </w:rPr>
  </w:style>
  <w:style w:type="character" w:styleId="CommentReference">
    <w:name w:val="annotation reference"/>
    <w:uiPriority w:val="99"/>
    <w:rsid w:val="008A2407"/>
    <w:rPr>
      <w:sz w:val="18"/>
      <w:szCs w:val="18"/>
    </w:rPr>
  </w:style>
  <w:style w:type="paragraph" w:styleId="CommentText">
    <w:name w:val="annotation text"/>
    <w:basedOn w:val="Normal"/>
    <w:link w:val="CommentTextChar"/>
    <w:uiPriority w:val="99"/>
    <w:rsid w:val="008A2407"/>
  </w:style>
  <w:style w:type="character" w:customStyle="1" w:styleId="CommentTextChar">
    <w:name w:val="Comment Text Char"/>
    <w:link w:val="CommentText"/>
    <w:uiPriority w:val="99"/>
    <w:rsid w:val="008A2407"/>
    <w:rPr>
      <w:rFonts w:ascii="Batang"/>
      <w:kern w:val="2"/>
      <w:szCs w:val="24"/>
    </w:rPr>
  </w:style>
  <w:style w:type="paragraph" w:styleId="CommentSubject">
    <w:name w:val="annotation subject"/>
    <w:basedOn w:val="CommentText"/>
    <w:next w:val="CommentText"/>
    <w:link w:val="CommentSubjectChar"/>
    <w:rsid w:val="008A2407"/>
    <w:rPr>
      <w:b/>
      <w:bCs/>
    </w:rPr>
  </w:style>
  <w:style w:type="character" w:customStyle="1" w:styleId="CommentSubjectChar">
    <w:name w:val="Comment Subject Char"/>
    <w:link w:val="CommentSubject"/>
    <w:rsid w:val="008A2407"/>
    <w:rPr>
      <w:rFonts w:ascii="Batang"/>
      <w:b/>
      <w:bCs/>
      <w:kern w:val="2"/>
      <w:szCs w:val="24"/>
    </w:rPr>
  </w:style>
  <w:style w:type="character" w:customStyle="1" w:styleId="st1">
    <w:name w:val="st1"/>
    <w:rsid w:val="004D326D"/>
  </w:style>
  <w:style w:type="character" w:customStyle="1" w:styleId="article-infosection-doi-data">
    <w:name w:val="article-info__section-doi-data"/>
    <w:rsid w:val="00806816"/>
  </w:style>
  <w:style w:type="character" w:customStyle="1" w:styleId="nlmfpage">
    <w:name w:val="nlm_fpage"/>
    <w:rsid w:val="00D562BC"/>
  </w:style>
  <w:style w:type="character" w:customStyle="1" w:styleId="nlmlpage">
    <w:name w:val="nlm_lpage"/>
    <w:rsid w:val="00D562BC"/>
  </w:style>
  <w:style w:type="character" w:customStyle="1" w:styleId="article-headermeta-info-data">
    <w:name w:val="article-header__meta-info-data"/>
    <w:rsid w:val="001A142D"/>
  </w:style>
  <w:style w:type="character" w:customStyle="1" w:styleId="FooterChar">
    <w:name w:val="Footer Char"/>
    <w:link w:val="Footer"/>
    <w:uiPriority w:val="99"/>
    <w:rsid w:val="005F6B8F"/>
    <w:rPr>
      <w:rFonts w:ascii="Batang"/>
      <w:kern w:val="2"/>
      <w:szCs w:val="24"/>
    </w:rPr>
  </w:style>
  <w:style w:type="character" w:customStyle="1" w:styleId="artauthors">
    <w:name w:val="art_authors"/>
    <w:rsid w:val="004A5C87"/>
  </w:style>
  <w:style w:type="character" w:customStyle="1" w:styleId="year">
    <w:name w:val="year"/>
    <w:rsid w:val="004A5C87"/>
  </w:style>
  <w:style w:type="character" w:customStyle="1" w:styleId="arttitle">
    <w:name w:val="art_title"/>
    <w:rsid w:val="004A5C87"/>
  </w:style>
  <w:style w:type="character" w:customStyle="1" w:styleId="journalname">
    <w:name w:val="journalname"/>
    <w:rsid w:val="004A5C87"/>
  </w:style>
  <w:style w:type="character" w:customStyle="1" w:styleId="volume">
    <w:name w:val="volume"/>
    <w:rsid w:val="004A5C87"/>
  </w:style>
  <w:style w:type="character" w:customStyle="1" w:styleId="page">
    <w:name w:val="page"/>
    <w:rsid w:val="004A5C87"/>
  </w:style>
  <w:style w:type="character" w:customStyle="1" w:styleId="doi">
    <w:name w:val="doi"/>
    <w:rsid w:val="004A5C87"/>
  </w:style>
  <w:style w:type="character" w:customStyle="1" w:styleId="author">
    <w:name w:val="author"/>
    <w:rsid w:val="001A64F8"/>
  </w:style>
  <w:style w:type="character" w:customStyle="1" w:styleId="pubyear">
    <w:name w:val="pubyear"/>
    <w:rsid w:val="001A64F8"/>
  </w:style>
  <w:style w:type="character" w:customStyle="1" w:styleId="articletitle">
    <w:name w:val="articletitle"/>
    <w:rsid w:val="001A64F8"/>
  </w:style>
  <w:style w:type="character" w:customStyle="1" w:styleId="journaltitle">
    <w:name w:val="journaltitle"/>
    <w:rsid w:val="001A64F8"/>
  </w:style>
  <w:style w:type="character" w:customStyle="1" w:styleId="vol">
    <w:name w:val="vol"/>
    <w:rsid w:val="001A64F8"/>
  </w:style>
  <w:style w:type="character" w:customStyle="1" w:styleId="pagefirst">
    <w:name w:val="pagefirst"/>
    <w:rsid w:val="001A64F8"/>
  </w:style>
  <w:style w:type="character" w:customStyle="1" w:styleId="pagelast">
    <w:name w:val="pagelast"/>
    <w:rsid w:val="001A64F8"/>
  </w:style>
  <w:style w:type="character" w:customStyle="1" w:styleId="nlmgiven-names">
    <w:name w:val="nlm_given-names"/>
    <w:rsid w:val="00D0028D"/>
  </w:style>
  <w:style w:type="character" w:customStyle="1" w:styleId="nlmyear">
    <w:name w:val="nlm_year"/>
    <w:rsid w:val="00D0028D"/>
  </w:style>
  <w:style w:type="character" w:customStyle="1" w:styleId="nlmarticle-title">
    <w:name w:val="nlm_article-title"/>
    <w:rsid w:val="00D0028D"/>
  </w:style>
  <w:style w:type="character" w:customStyle="1" w:styleId="MTEquationSection">
    <w:name w:val="MTEquationSection"/>
    <w:rsid w:val="00ED6837"/>
    <w:rPr>
      <w:rFonts w:ascii="Times New Roman"/>
      <w:b/>
      <w:bCs/>
      <w:vanish/>
      <w:color w:val="FF0000"/>
      <w:sz w:val="28"/>
    </w:rPr>
  </w:style>
  <w:style w:type="paragraph" w:customStyle="1" w:styleId="MTDisplayEquation">
    <w:name w:val="MTDisplayEquation"/>
    <w:basedOn w:val="Normal"/>
    <w:next w:val="Normal"/>
    <w:link w:val="MTDisplayEquationChar"/>
    <w:rsid w:val="00A43184"/>
    <w:pPr>
      <w:tabs>
        <w:tab w:val="center" w:pos="4620"/>
        <w:tab w:val="right" w:pos="9240"/>
      </w:tabs>
      <w:adjustRightInd w:val="0"/>
      <w:spacing w:line="480" w:lineRule="auto"/>
      <w:jc w:val="center"/>
    </w:pPr>
    <w:rPr>
      <w:rFonts w:ascii="Times New Roman"/>
      <w:color w:val="000000"/>
    </w:rPr>
  </w:style>
  <w:style w:type="character" w:customStyle="1" w:styleId="MTDisplayEquationChar">
    <w:name w:val="MTDisplayEquation Char"/>
    <w:link w:val="MTDisplayEquation"/>
    <w:rsid w:val="00A43184"/>
    <w:rPr>
      <w:color w:val="000000"/>
      <w:sz w:val="24"/>
      <w:szCs w:val="24"/>
    </w:rPr>
  </w:style>
  <w:style w:type="character" w:customStyle="1" w:styleId="current-selection">
    <w:name w:val="current-selection"/>
    <w:rsid w:val="00087F71"/>
  </w:style>
  <w:style w:type="character" w:customStyle="1" w:styleId="a0">
    <w:name w:val="_"/>
    <w:rsid w:val="00087F71"/>
  </w:style>
  <w:style w:type="character" w:customStyle="1" w:styleId="fntk058">
    <w:name w:val="fnt_k058"/>
    <w:rsid w:val="00D20710"/>
    <w:rPr>
      <w:rFonts w:ascii="Gulim" w:hAnsi="Gulim" w:hint="default"/>
      <w:color w:val="000000"/>
      <w:sz w:val="20"/>
      <w:szCs w:val="20"/>
    </w:rPr>
  </w:style>
  <w:style w:type="paragraph" w:styleId="BodyText">
    <w:name w:val="Body Text"/>
    <w:basedOn w:val="Normal"/>
    <w:link w:val="BodyTextChar"/>
    <w:rsid w:val="003C0BC3"/>
    <w:pPr>
      <w:spacing w:after="180"/>
    </w:pPr>
  </w:style>
  <w:style w:type="character" w:customStyle="1" w:styleId="BodyTextChar">
    <w:name w:val="Body Text Char"/>
    <w:link w:val="BodyText"/>
    <w:rsid w:val="003C0BC3"/>
    <w:rPr>
      <w:rFonts w:ascii="Batang"/>
      <w:kern w:val="2"/>
      <w:szCs w:val="24"/>
    </w:rPr>
  </w:style>
  <w:style w:type="character" w:customStyle="1" w:styleId="Heading2Char">
    <w:name w:val="Heading 2 Char"/>
    <w:link w:val="Heading2"/>
    <w:uiPriority w:val="9"/>
    <w:rsid w:val="00770769"/>
    <w:rPr>
      <w:rFonts w:ascii="Gulim" w:eastAsia="Gulim" w:hAnsi="Gulim" w:cs="Gulim"/>
      <w:b/>
      <w:bCs/>
      <w:sz w:val="36"/>
      <w:szCs w:val="36"/>
    </w:rPr>
  </w:style>
  <w:style w:type="character" w:styleId="UnresolvedMention">
    <w:name w:val="Unresolved Mention"/>
    <w:uiPriority w:val="99"/>
    <w:semiHidden/>
    <w:unhideWhenUsed/>
    <w:rsid w:val="00C02F02"/>
    <w:rPr>
      <w:color w:val="605E5C"/>
      <w:shd w:val="clear" w:color="auto" w:fill="E1DFDD"/>
    </w:rPr>
  </w:style>
  <w:style w:type="paragraph" w:customStyle="1" w:styleId="a1">
    <w:name w:val="논문본문"/>
    <w:basedOn w:val="Normal"/>
    <w:link w:val="Char"/>
    <w:qFormat/>
    <w:rsid w:val="007E4137"/>
    <w:pPr>
      <w:widowControl w:val="0"/>
      <w:wordWrap w:val="0"/>
      <w:autoSpaceDE w:val="0"/>
      <w:autoSpaceDN w:val="0"/>
      <w:spacing w:line="480" w:lineRule="auto"/>
      <w:ind w:firstLineChars="200" w:firstLine="440"/>
      <w:jc w:val="both"/>
    </w:pPr>
    <w:rPr>
      <w:rFonts w:ascii="Times New Roman" w:eastAsia="Malgun Gothic" w:hAnsi="Times New Roman" w:cs="Times New Roman"/>
      <w:kern w:val="2"/>
      <w:sz w:val="22"/>
      <w:szCs w:val="20"/>
    </w:rPr>
  </w:style>
  <w:style w:type="character" w:customStyle="1" w:styleId="Char">
    <w:name w:val="논문본문 Char"/>
    <w:link w:val="a1"/>
    <w:rsid w:val="007E4137"/>
    <w:rPr>
      <w:rFonts w:eastAsia="Malgun Gothic"/>
      <w:kern w:val="2"/>
      <w:sz w:val="22"/>
    </w:rPr>
  </w:style>
  <w:style w:type="paragraph" w:styleId="Caption">
    <w:name w:val="caption"/>
    <w:basedOn w:val="Normal"/>
    <w:next w:val="Normal"/>
    <w:link w:val="CaptionChar"/>
    <w:uiPriority w:val="35"/>
    <w:unhideWhenUsed/>
    <w:qFormat/>
    <w:rsid w:val="00614A2C"/>
    <w:pPr>
      <w:widowControl w:val="0"/>
      <w:wordWrap w:val="0"/>
      <w:autoSpaceDE w:val="0"/>
      <w:autoSpaceDN w:val="0"/>
      <w:spacing w:after="360" w:line="360" w:lineRule="auto"/>
      <w:ind w:firstLineChars="200" w:firstLine="200"/>
      <w:jc w:val="both"/>
    </w:pPr>
    <w:rPr>
      <w:rFonts w:ascii="Times New Roman" w:eastAsia="Malgun Gothic" w:hAnsi="Times New Roman" w:cs="Times New Roman"/>
      <w:bCs/>
      <w:kern w:val="2"/>
      <w:sz w:val="22"/>
      <w:szCs w:val="20"/>
    </w:rPr>
  </w:style>
  <w:style w:type="character" w:customStyle="1" w:styleId="CaptionChar">
    <w:name w:val="Caption Char"/>
    <w:link w:val="Caption"/>
    <w:uiPriority w:val="35"/>
    <w:rsid w:val="00614A2C"/>
    <w:rPr>
      <w:rFonts w:eastAsia="Malgun Gothic"/>
      <w:bCs/>
      <w:kern w:val="2"/>
      <w:sz w:val="22"/>
    </w:rPr>
  </w:style>
  <w:style w:type="paragraph" w:styleId="Title">
    <w:name w:val="Title"/>
    <w:basedOn w:val="Normal"/>
    <w:next w:val="Normal"/>
    <w:link w:val="TitleChar"/>
    <w:qFormat/>
    <w:rsid w:val="00E40599"/>
    <w:pPr>
      <w:spacing w:before="240" w:after="120"/>
      <w:jc w:val="center"/>
      <w:outlineLvl w:val="0"/>
    </w:pPr>
    <w:rPr>
      <w:rFonts w:ascii="Malgun Gothic" w:eastAsia="Dotum" w:hAnsi="Malgun Gothic" w:cs="Times New Roman"/>
      <w:b/>
      <w:bCs/>
      <w:sz w:val="32"/>
      <w:szCs w:val="32"/>
    </w:rPr>
  </w:style>
  <w:style w:type="character" w:customStyle="1" w:styleId="TitleChar">
    <w:name w:val="Title Char"/>
    <w:link w:val="Title"/>
    <w:rsid w:val="00E40599"/>
    <w:rPr>
      <w:rFonts w:ascii="Malgun Gothic" w:eastAsia="Dotum" w:hAnsi="Malgun Gothic" w:cs="Times New Roman"/>
      <w:b/>
      <w:bCs/>
      <w:sz w:val="32"/>
      <w:szCs w:val="32"/>
    </w:rPr>
  </w:style>
  <w:style w:type="character" w:customStyle="1" w:styleId="text-node">
    <w:name w:val="text-node"/>
    <w:basedOn w:val="DefaultParagraphFont"/>
    <w:rsid w:val="000F2656"/>
  </w:style>
  <w:style w:type="character" w:customStyle="1" w:styleId="Heading1Char">
    <w:name w:val="Heading 1 Char"/>
    <w:basedOn w:val="DefaultParagraphFont"/>
    <w:link w:val="Heading1"/>
    <w:rsid w:val="003D37F7"/>
    <w:rPr>
      <w:rFonts w:asciiTheme="majorHAnsi" w:eastAsiaTheme="majorEastAsia" w:hAnsiTheme="majorHAnsi" w:cstheme="majorBidi"/>
      <w:sz w:val="28"/>
      <w:szCs w:val="28"/>
    </w:rPr>
  </w:style>
  <w:style w:type="character" w:customStyle="1" w:styleId="Heading3Char">
    <w:name w:val="Heading 3 Char"/>
    <w:basedOn w:val="DefaultParagraphFont"/>
    <w:link w:val="Heading3"/>
    <w:semiHidden/>
    <w:rsid w:val="004710B0"/>
    <w:rPr>
      <w:rFonts w:asciiTheme="majorHAnsi" w:eastAsiaTheme="majorEastAsia" w:hAnsiTheme="majorHAnsi" w:cstheme="majorBidi"/>
      <w:sz w:val="24"/>
      <w:szCs w:val="24"/>
    </w:rPr>
  </w:style>
  <w:style w:type="character" w:customStyle="1" w:styleId="uworddic">
    <w:name w:val="u_word_dic"/>
    <w:basedOn w:val="DefaultParagraphFont"/>
    <w:rsid w:val="00061E86"/>
  </w:style>
  <w:style w:type="paragraph" w:customStyle="1" w:styleId="pf0">
    <w:name w:val="pf0"/>
    <w:basedOn w:val="Normal"/>
    <w:rsid w:val="003A3F8B"/>
    <w:pPr>
      <w:spacing w:before="100" w:beforeAutospacing="1" w:after="100" w:afterAutospacing="1"/>
    </w:pPr>
  </w:style>
  <w:style w:type="character" w:customStyle="1" w:styleId="cf01">
    <w:name w:val="cf01"/>
    <w:basedOn w:val="DefaultParagraphFont"/>
    <w:rsid w:val="003A3F8B"/>
    <w:rPr>
      <w:rFonts w:ascii="Malgun Gothic" w:eastAsia="Malgun Gothic" w:hAnsi="Malgun Gothic" w:hint="eastAsia"/>
      <w:sz w:val="18"/>
      <w:szCs w:val="18"/>
    </w:rPr>
  </w:style>
  <w:style w:type="paragraph" w:customStyle="1" w:styleId="ParagraphText">
    <w:name w:val="Paragraph Text"/>
    <w:link w:val="ParagraphTextChar"/>
    <w:qFormat/>
    <w:rsid w:val="00FA3E8D"/>
    <w:pPr>
      <w:snapToGrid w:val="0"/>
      <w:spacing w:before="120" w:line="360" w:lineRule="auto"/>
      <w:ind w:firstLine="360"/>
    </w:pPr>
    <w:rPr>
      <w:rFonts w:eastAsiaTheme="minorEastAsia"/>
      <w:sz w:val="24"/>
      <w:lang w:eastAsia="en-US"/>
    </w:rPr>
  </w:style>
  <w:style w:type="character" w:customStyle="1" w:styleId="ParagraphTextChar">
    <w:name w:val="Paragraph Text Char"/>
    <w:basedOn w:val="DefaultParagraphFont"/>
    <w:link w:val="ParagraphText"/>
    <w:rsid w:val="00FA3E8D"/>
    <w:rPr>
      <w:rFonts w:eastAsiaTheme="minorEastAsia"/>
      <w:sz w:val="24"/>
      <w:lang w:eastAsia="en-US"/>
    </w:rPr>
  </w:style>
  <w:style w:type="paragraph" w:customStyle="1" w:styleId="H2">
    <w:name w:val="H2"/>
    <w:qFormat/>
    <w:rsid w:val="00F54C05"/>
    <w:pPr>
      <w:snapToGrid w:val="0"/>
      <w:spacing w:before="240" w:line="360" w:lineRule="auto"/>
    </w:pPr>
    <w:rPr>
      <w:rFonts w:eastAsiaTheme="minorEastAsia"/>
      <w:i/>
      <w:kern w:val="28"/>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156">
      <w:marLeft w:val="640"/>
      <w:marRight w:val="0"/>
      <w:marTop w:val="0"/>
      <w:marBottom w:val="0"/>
      <w:divBdr>
        <w:top w:val="none" w:sz="0" w:space="0" w:color="auto"/>
        <w:left w:val="none" w:sz="0" w:space="0" w:color="auto"/>
        <w:bottom w:val="none" w:sz="0" w:space="0" w:color="auto"/>
        <w:right w:val="none" w:sz="0" w:space="0" w:color="auto"/>
      </w:divBdr>
    </w:div>
    <w:div w:id="14114922">
      <w:marLeft w:val="640"/>
      <w:marRight w:val="0"/>
      <w:marTop w:val="0"/>
      <w:marBottom w:val="0"/>
      <w:divBdr>
        <w:top w:val="none" w:sz="0" w:space="0" w:color="auto"/>
        <w:left w:val="none" w:sz="0" w:space="0" w:color="auto"/>
        <w:bottom w:val="none" w:sz="0" w:space="0" w:color="auto"/>
        <w:right w:val="none" w:sz="0" w:space="0" w:color="auto"/>
      </w:divBdr>
    </w:div>
    <w:div w:id="17894050">
      <w:marLeft w:val="640"/>
      <w:marRight w:val="0"/>
      <w:marTop w:val="0"/>
      <w:marBottom w:val="0"/>
      <w:divBdr>
        <w:top w:val="none" w:sz="0" w:space="0" w:color="auto"/>
        <w:left w:val="none" w:sz="0" w:space="0" w:color="auto"/>
        <w:bottom w:val="none" w:sz="0" w:space="0" w:color="auto"/>
        <w:right w:val="none" w:sz="0" w:space="0" w:color="auto"/>
      </w:divBdr>
    </w:div>
    <w:div w:id="27999705">
      <w:bodyDiv w:val="1"/>
      <w:marLeft w:val="0"/>
      <w:marRight w:val="0"/>
      <w:marTop w:val="0"/>
      <w:marBottom w:val="0"/>
      <w:divBdr>
        <w:top w:val="none" w:sz="0" w:space="0" w:color="auto"/>
        <w:left w:val="none" w:sz="0" w:space="0" w:color="auto"/>
        <w:bottom w:val="none" w:sz="0" w:space="0" w:color="auto"/>
        <w:right w:val="none" w:sz="0" w:space="0" w:color="auto"/>
      </w:divBdr>
    </w:div>
    <w:div w:id="32200030">
      <w:bodyDiv w:val="1"/>
      <w:marLeft w:val="0"/>
      <w:marRight w:val="0"/>
      <w:marTop w:val="0"/>
      <w:marBottom w:val="0"/>
      <w:divBdr>
        <w:top w:val="none" w:sz="0" w:space="0" w:color="auto"/>
        <w:left w:val="none" w:sz="0" w:space="0" w:color="auto"/>
        <w:bottom w:val="none" w:sz="0" w:space="0" w:color="auto"/>
        <w:right w:val="none" w:sz="0" w:space="0" w:color="auto"/>
      </w:divBdr>
    </w:div>
    <w:div w:id="37366208">
      <w:marLeft w:val="640"/>
      <w:marRight w:val="0"/>
      <w:marTop w:val="0"/>
      <w:marBottom w:val="0"/>
      <w:divBdr>
        <w:top w:val="none" w:sz="0" w:space="0" w:color="auto"/>
        <w:left w:val="none" w:sz="0" w:space="0" w:color="auto"/>
        <w:bottom w:val="none" w:sz="0" w:space="0" w:color="auto"/>
        <w:right w:val="none" w:sz="0" w:space="0" w:color="auto"/>
      </w:divBdr>
    </w:div>
    <w:div w:id="47462843">
      <w:marLeft w:val="640"/>
      <w:marRight w:val="0"/>
      <w:marTop w:val="0"/>
      <w:marBottom w:val="0"/>
      <w:divBdr>
        <w:top w:val="none" w:sz="0" w:space="0" w:color="auto"/>
        <w:left w:val="none" w:sz="0" w:space="0" w:color="auto"/>
        <w:bottom w:val="none" w:sz="0" w:space="0" w:color="auto"/>
        <w:right w:val="none" w:sz="0" w:space="0" w:color="auto"/>
      </w:divBdr>
    </w:div>
    <w:div w:id="52509403">
      <w:marLeft w:val="640"/>
      <w:marRight w:val="0"/>
      <w:marTop w:val="0"/>
      <w:marBottom w:val="0"/>
      <w:divBdr>
        <w:top w:val="none" w:sz="0" w:space="0" w:color="auto"/>
        <w:left w:val="none" w:sz="0" w:space="0" w:color="auto"/>
        <w:bottom w:val="none" w:sz="0" w:space="0" w:color="auto"/>
        <w:right w:val="none" w:sz="0" w:space="0" w:color="auto"/>
      </w:divBdr>
    </w:div>
    <w:div w:id="53504905">
      <w:marLeft w:val="640"/>
      <w:marRight w:val="0"/>
      <w:marTop w:val="0"/>
      <w:marBottom w:val="0"/>
      <w:divBdr>
        <w:top w:val="none" w:sz="0" w:space="0" w:color="auto"/>
        <w:left w:val="none" w:sz="0" w:space="0" w:color="auto"/>
        <w:bottom w:val="none" w:sz="0" w:space="0" w:color="auto"/>
        <w:right w:val="none" w:sz="0" w:space="0" w:color="auto"/>
      </w:divBdr>
    </w:div>
    <w:div w:id="63577174">
      <w:bodyDiv w:val="1"/>
      <w:marLeft w:val="0"/>
      <w:marRight w:val="0"/>
      <w:marTop w:val="0"/>
      <w:marBottom w:val="0"/>
      <w:divBdr>
        <w:top w:val="none" w:sz="0" w:space="0" w:color="auto"/>
        <w:left w:val="none" w:sz="0" w:space="0" w:color="auto"/>
        <w:bottom w:val="none" w:sz="0" w:space="0" w:color="auto"/>
        <w:right w:val="none" w:sz="0" w:space="0" w:color="auto"/>
      </w:divBdr>
    </w:div>
    <w:div w:id="70856239">
      <w:marLeft w:val="640"/>
      <w:marRight w:val="0"/>
      <w:marTop w:val="0"/>
      <w:marBottom w:val="0"/>
      <w:divBdr>
        <w:top w:val="none" w:sz="0" w:space="0" w:color="auto"/>
        <w:left w:val="none" w:sz="0" w:space="0" w:color="auto"/>
        <w:bottom w:val="none" w:sz="0" w:space="0" w:color="auto"/>
        <w:right w:val="none" w:sz="0" w:space="0" w:color="auto"/>
      </w:divBdr>
    </w:div>
    <w:div w:id="71776537">
      <w:bodyDiv w:val="1"/>
      <w:marLeft w:val="0"/>
      <w:marRight w:val="0"/>
      <w:marTop w:val="0"/>
      <w:marBottom w:val="0"/>
      <w:divBdr>
        <w:top w:val="none" w:sz="0" w:space="0" w:color="auto"/>
        <w:left w:val="none" w:sz="0" w:space="0" w:color="auto"/>
        <w:bottom w:val="none" w:sz="0" w:space="0" w:color="auto"/>
        <w:right w:val="none" w:sz="0" w:space="0" w:color="auto"/>
      </w:divBdr>
    </w:div>
    <w:div w:id="72515352">
      <w:bodyDiv w:val="1"/>
      <w:marLeft w:val="0"/>
      <w:marRight w:val="0"/>
      <w:marTop w:val="0"/>
      <w:marBottom w:val="0"/>
      <w:divBdr>
        <w:top w:val="none" w:sz="0" w:space="0" w:color="auto"/>
        <w:left w:val="none" w:sz="0" w:space="0" w:color="auto"/>
        <w:bottom w:val="none" w:sz="0" w:space="0" w:color="auto"/>
        <w:right w:val="none" w:sz="0" w:space="0" w:color="auto"/>
      </w:divBdr>
    </w:div>
    <w:div w:id="76749844">
      <w:marLeft w:val="640"/>
      <w:marRight w:val="0"/>
      <w:marTop w:val="0"/>
      <w:marBottom w:val="0"/>
      <w:divBdr>
        <w:top w:val="none" w:sz="0" w:space="0" w:color="auto"/>
        <w:left w:val="none" w:sz="0" w:space="0" w:color="auto"/>
        <w:bottom w:val="none" w:sz="0" w:space="0" w:color="auto"/>
        <w:right w:val="none" w:sz="0" w:space="0" w:color="auto"/>
      </w:divBdr>
    </w:div>
    <w:div w:id="84348596">
      <w:bodyDiv w:val="1"/>
      <w:marLeft w:val="0"/>
      <w:marRight w:val="0"/>
      <w:marTop w:val="0"/>
      <w:marBottom w:val="0"/>
      <w:divBdr>
        <w:top w:val="none" w:sz="0" w:space="0" w:color="auto"/>
        <w:left w:val="none" w:sz="0" w:space="0" w:color="auto"/>
        <w:bottom w:val="none" w:sz="0" w:space="0" w:color="auto"/>
        <w:right w:val="none" w:sz="0" w:space="0" w:color="auto"/>
      </w:divBdr>
      <w:divsChild>
        <w:div w:id="1432699782">
          <w:marLeft w:val="0"/>
          <w:marRight w:val="0"/>
          <w:marTop w:val="0"/>
          <w:marBottom w:val="0"/>
          <w:divBdr>
            <w:top w:val="none" w:sz="0" w:space="0" w:color="auto"/>
            <w:left w:val="none" w:sz="0" w:space="0" w:color="auto"/>
            <w:bottom w:val="none" w:sz="0" w:space="0" w:color="auto"/>
            <w:right w:val="none" w:sz="0" w:space="0" w:color="auto"/>
          </w:divBdr>
        </w:div>
        <w:div w:id="1996372039">
          <w:marLeft w:val="0"/>
          <w:marRight w:val="0"/>
          <w:marTop w:val="0"/>
          <w:marBottom w:val="0"/>
          <w:divBdr>
            <w:top w:val="none" w:sz="0" w:space="0" w:color="auto"/>
            <w:left w:val="none" w:sz="0" w:space="0" w:color="auto"/>
            <w:bottom w:val="none" w:sz="0" w:space="0" w:color="auto"/>
            <w:right w:val="none" w:sz="0" w:space="0" w:color="auto"/>
          </w:divBdr>
        </w:div>
      </w:divsChild>
    </w:div>
    <w:div w:id="89089981">
      <w:marLeft w:val="640"/>
      <w:marRight w:val="0"/>
      <w:marTop w:val="0"/>
      <w:marBottom w:val="0"/>
      <w:divBdr>
        <w:top w:val="none" w:sz="0" w:space="0" w:color="auto"/>
        <w:left w:val="none" w:sz="0" w:space="0" w:color="auto"/>
        <w:bottom w:val="none" w:sz="0" w:space="0" w:color="auto"/>
        <w:right w:val="none" w:sz="0" w:space="0" w:color="auto"/>
      </w:divBdr>
    </w:div>
    <w:div w:id="95487816">
      <w:bodyDiv w:val="1"/>
      <w:marLeft w:val="0"/>
      <w:marRight w:val="0"/>
      <w:marTop w:val="0"/>
      <w:marBottom w:val="0"/>
      <w:divBdr>
        <w:top w:val="none" w:sz="0" w:space="0" w:color="auto"/>
        <w:left w:val="none" w:sz="0" w:space="0" w:color="auto"/>
        <w:bottom w:val="none" w:sz="0" w:space="0" w:color="auto"/>
        <w:right w:val="none" w:sz="0" w:space="0" w:color="auto"/>
      </w:divBdr>
    </w:div>
    <w:div w:id="108013265">
      <w:marLeft w:val="640"/>
      <w:marRight w:val="0"/>
      <w:marTop w:val="0"/>
      <w:marBottom w:val="0"/>
      <w:divBdr>
        <w:top w:val="none" w:sz="0" w:space="0" w:color="auto"/>
        <w:left w:val="none" w:sz="0" w:space="0" w:color="auto"/>
        <w:bottom w:val="none" w:sz="0" w:space="0" w:color="auto"/>
        <w:right w:val="none" w:sz="0" w:space="0" w:color="auto"/>
      </w:divBdr>
    </w:div>
    <w:div w:id="112288829">
      <w:marLeft w:val="640"/>
      <w:marRight w:val="0"/>
      <w:marTop w:val="0"/>
      <w:marBottom w:val="0"/>
      <w:divBdr>
        <w:top w:val="none" w:sz="0" w:space="0" w:color="auto"/>
        <w:left w:val="none" w:sz="0" w:space="0" w:color="auto"/>
        <w:bottom w:val="none" w:sz="0" w:space="0" w:color="auto"/>
        <w:right w:val="none" w:sz="0" w:space="0" w:color="auto"/>
      </w:divBdr>
    </w:div>
    <w:div w:id="131481023">
      <w:marLeft w:val="640"/>
      <w:marRight w:val="0"/>
      <w:marTop w:val="0"/>
      <w:marBottom w:val="0"/>
      <w:divBdr>
        <w:top w:val="none" w:sz="0" w:space="0" w:color="auto"/>
        <w:left w:val="none" w:sz="0" w:space="0" w:color="auto"/>
        <w:bottom w:val="none" w:sz="0" w:space="0" w:color="auto"/>
        <w:right w:val="none" w:sz="0" w:space="0" w:color="auto"/>
      </w:divBdr>
    </w:div>
    <w:div w:id="140773974">
      <w:bodyDiv w:val="1"/>
      <w:marLeft w:val="0"/>
      <w:marRight w:val="0"/>
      <w:marTop w:val="0"/>
      <w:marBottom w:val="0"/>
      <w:divBdr>
        <w:top w:val="none" w:sz="0" w:space="0" w:color="auto"/>
        <w:left w:val="none" w:sz="0" w:space="0" w:color="auto"/>
        <w:bottom w:val="none" w:sz="0" w:space="0" w:color="auto"/>
        <w:right w:val="none" w:sz="0" w:space="0" w:color="auto"/>
      </w:divBdr>
    </w:div>
    <w:div w:id="150341553">
      <w:bodyDiv w:val="1"/>
      <w:marLeft w:val="0"/>
      <w:marRight w:val="0"/>
      <w:marTop w:val="0"/>
      <w:marBottom w:val="0"/>
      <w:divBdr>
        <w:top w:val="none" w:sz="0" w:space="0" w:color="auto"/>
        <w:left w:val="none" w:sz="0" w:space="0" w:color="auto"/>
        <w:bottom w:val="none" w:sz="0" w:space="0" w:color="auto"/>
        <w:right w:val="none" w:sz="0" w:space="0" w:color="auto"/>
      </w:divBdr>
    </w:div>
    <w:div w:id="155804103">
      <w:marLeft w:val="640"/>
      <w:marRight w:val="0"/>
      <w:marTop w:val="0"/>
      <w:marBottom w:val="0"/>
      <w:divBdr>
        <w:top w:val="none" w:sz="0" w:space="0" w:color="auto"/>
        <w:left w:val="none" w:sz="0" w:space="0" w:color="auto"/>
        <w:bottom w:val="none" w:sz="0" w:space="0" w:color="auto"/>
        <w:right w:val="none" w:sz="0" w:space="0" w:color="auto"/>
      </w:divBdr>
    </w:div>
    <w:div w:id="156698067">
      <w:marLeft w:val="640"/>
      <w:marRight w:val="0"/>
      <w:marTop w:val="0"/>
      <w:marBottom w:val="0"/>
      <w:divBdr>
        <w:top w:val="none" w:sz="0" w:space="0" w:color="auto"/>
        <w:left w:val="none" w:sz="0" w:space="0" w:color="auto"/>
        <w:bottom w:val="none" w:sz="0" w:space="0" w:color="auto"/>
        <w:right w:val="none" w:sz="0" w:space="0" w:color="auto"/>
      </w:divBdr>
    </w:div>
    <w:div w:id="159737023">
      <w:marLeft w:val="640"/>
      <w:marRight w:val="0"/>
      <w:marTop w:val="0"/>
      <w:marBottom w:val="0"/>
      <w:divBdr>
        <w:top w:val="none" w:sz="0" w:space="0" w:color="auto"/>
        <w:left w:val="none" w:sz="0" w:space="0" w:color="auto"/>
        <w:bottom w:val="none" w:sz="0" w:space="0" w:color="auto"/>
        <w:right w:val="none" w:sz="0" w:space="0" w:color="auto"/>
      </w:divBdr>
    </w:div>
    <w:div w:id="162399814">
      <w:bodyDiv w:val="1"/>
      <w:marLeft w:val="0"/>
      <w:marRight w:val="0"/>
      <w:marTop w:val="0"/>
      <w:marBottom w:val="0"/>
      <w:divBdr>
        <w:top w:val="none" w:sz="0" w:space="0" w:color="auto"/>
        <w:left w:val="none" w:sz="0" w:space="0" w:color="auto"/>
        <w:bottom w:val="none" w:sz="0" w:space="0" w:color="auto"/>
        <w:right w:val="none" w:sz="0" w:space="0" w:color="auto"/>
      </w:divBdr>
    </w:div>
    <w:div w:id="165051213">
      <w:marLeft w:val="640"/>
      <w:marRight w:val="0"/>
      <w:marTop w:val="0"/>
      <w:marBottom w:val="0"/>
      <w:divBdr>
        <w:top w:val="none" w:sz="0" w:space="0" w:color="auto"/>
        <w:left w:val="none" w:sz="0" w:space="0" w:color="auto"/>
        <w:bottom w:val="none" w:sz="0" w:space="0" w:color="auto"/>
        <w:right w:val="none" w:sz="0" w:space="0" w:color="auto"/>
      </w:divBdr>
    </w:div>
    <w:div w:id="165244496">
      <w:bodyDiv w:val="1"/>
      <w:marLeft w:val="0"/>
      <w:marRight w:val="0"/>
      <w:marTop w:val="0"/>
      <w:marBottom w:val="0"/>
      <w:divBdr>
        <w:top w:val="none" w:sz="0" w:space="0" w:color="auto"/>
        <w:left w:val="none" w:sz="0" w:space="0" w:color="auto"/>
        <w:bottom w:val="none" w:sz="0" w:space="0" w:color="auto"/>
        <w:right w:val="none" w:sz="0" w:space="0" w:color="auto"/>
      </w:divBdr>
    </w:div>
    <w:div w:id="169101193">
      <w:marLeft w:val="640"/>
      <w:marRight w:val="0"/>
      <w:marTop w:val="0"/>
      <w:marBottom w:val="0"/>
      <w:divBdr>
        <w:top w:val="none" w:sz="0" w:space="0" w:color="auto"/>
        <w:left w:val="none" w:sz="0" w:space="0" w:color="auto"/>
        <w:bottom w:val="none" w:sz="0" w:space="0" w:color="auto"/>
        <w:right w:val="none" w:sz="0" w:space="0" w:color="auto"/>
      </w:divBdr>
    </w:div>
    <w:div w:id="178854220">
      <w:marLeft w:val="640"/>
      <w:marRight w:val="0"/>
      <w:marTop w:val="0"/>
      <w:marBottom w:val="0"/>
      <w:divBdr>
        <w:top w:val="none" w:sz="0" w:space="0" w:color="auto"/>
        <w:left w:val="none" w:sz="0" w:space="0" w:color="auto"/>
        <w:bottom w:val="none" w:sz="0" w:space="0" w:color="auto"/>
        <w:right w:val="none" w:sz="0" w:space="0" w:color="auto"/>
      </w:divBdr>
    </w:div>
    <w:div w:id="185410445">
      <w:bodyDiv w:val="1"/>
      <w:marLeft w:val="0"/>
      <w:marRight w:val="0"/>
      <w:marTop w:val="0"/>
      <w:marBottom w:val="0"/>
      <w:divBdr>
        <w:top w:val="none" w:sz="0" w:space="0" w:color="auto"/>
        <w:left w:val="none" w:sz="0" w:space="0" w:color="auto"/>
        <w:bottom w:val="none" w:sz="0" w:space="0" w:color="auto"/>
        <w:right w:val="none" w:sz="0" w:space="0" w:color="auto"/>
      </w:divBdr>
    </w:div>
    <w:div w:id="188301716">
      <w:bodyDiv w:val="1"/>
      <w:marLeft w:val="0"/>
      <w:marRight w:val="0"/>
      <w:marTop w:val="0"/>
      <w:marBottom w:val="0"/>
      <w:divBdr>
        <w:top w:val="none" w:sz="0" w:space="0" w:color="auto"/>
        <w:left w:val="none" w:sz="0" w:space="0" w:color="auto"/>
        <w:bottom w:val="none" w:sz="0" w:space="0" w:color="auto"/>
        <w:right w:val="none" w:sz="0" w:space="0" w:color="auto"/>
      </w:divBdr>
    </w:div>
    <w:div w:id="197789826">
      <w:bodyDiv w:val="1"/>
      <w:marLeft w:val="0"/>
      <w:marRight w:val="0"/>
      <w:marTop w:val="0"/>
      <w:marBottom w:val="0"/>
      <w:divBdr>
        <w:top w:val="none" w:sz="0" w:space="0" w:color="auto"/>
        <w:left w:val="none" w:sz="0" w:space="0" w:color="auto"/>
        <w:bottom w:val="none" w:sz="0" w:space="0" w:color="auto"/>
        <w:right w:val="none" w:sz="0" w:space="0" w:color="auto"/>
      </w:divBdr>
      <w:divsChild>
        <w:div w:id="1045374759">
          <w:marLeft w:val="0"/>
          <w:marRight w:val="0"/>
          <w:marTop w:val="0"/>
          <w:marBottom w:val="0"/>
          <w:divBdr>
            <w:top w:val="none" w:sz="0" w:space="0" w:color="auto"/>
            <w:left w:val="none" w:sz="0" w:space="0" w:color="auto"/>
            <w:bottom w:val="none" w:sz="0" w:space="0" w:color="auto"/>
            <w:right w:val="none" w:sz="0" w:space="0" w:color="auto"/>
          </w:divBdr>
        </w:div>
        <w:div w:id="421529037">
          <w:marLeft w:val="0"/>
          <w:marRight w:val="0"/>
          <w:marTop w:val="0"/>
          <w:marBottom w:val="0"/>
          <w:divBdr>
            <w:top w:val="none" w:sz="0" w:space="0" w:color="auto"/>
            <w:left w:val="none" w:sz="0" w:space="0" w:color="auto"/>
            <w:bottom w:val="none" w:sz="0" w:space="0" w:color="auto"/>
            <w:right w:val="none" w:sz="0" w:space="0" w:color="auto"/>
          </w:divBdr>
        </w:div>
      </w:divsChild>
    </w:div>
    <w:div w:id="218640565">
      <w:bodyDiv w:val="1"/>
      <w:marLeft w:val="0"/>
      <w:marRight w:val="0"/>
      <w:marTop w:val="0"/>
      <w:marBottom w:val="0"/>
      <w:divBdr>
        <w:top w:val="none" w:sz="0" w:space="0" w:color="auto"/>
        <w:left w:val="none" w:sz="0" w:space="0" w:color="auto"/>
        <w:bottom w:val="none" w:sz="0" w:space="0" w:color="auto"/>
        <w:right w:val="none" w:sz="0" w:space="0" w:color="auto"/>
      </w:divBdr>
      <w:divsChild>
        <w:div w:id="2010790202">
          <w:marLeft w:val="0"/>
          <w:marRight w:val="0"/>
          <w:marTop w:val="0"/>
          <w:marBottom w:val="0"/>
          <w:divBdr>
            <w:top w:val="none" w:sz="0" w:space="0" w:color="auto"/>
            <w:left w:val="none" w:sz="0" w:space="0" w:color="auto"/>
            <w:bottom w:val="none" w:sz="0" w:space="0" w:color="auto"/>
            <w:right w:val="none" w:sz="0" w:space="0" w:color="auto"/>
          </w:divBdr>
          <w:divsChild>
            <w:div w:id="772088911">
              <w:marLeft w:val="0"/>
              <w:marRight w:val="0"/>
              <w:marTop w:val="0"/>
              <w:marBottom w:val="0"/>
              <w:divBdr>
                <w:top w:val="none" w:sz="0" w:space="0" w:color="auto"/>
                <w:left w:val="none" w:sz="0" w:space="0" w:color="auto"/>
                <w:bottom w:val="none" w:sz="0" w:space="0" w:color="auto"/>
                <w:right w:val="none" w:sz="0" w:space="0" w:color="auto"/>
              </w:divBdr>
              <w:divsChild>
                <w:div w:id="127775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32400">
      <w:bodyDiv w:val="1"/>
      <w:marLeft w:val="0"/>
      <w:marRight w:val="0"/>
      <w:marTop w:val="0"/>
      <w:marBottom w:val="0"/>
      <w:divBdr>
        <w:top w:val="none" w:sz="0" w:space="0" w:color="auto"/>
        <w:left w:val="none" w:sz="0" w:space="0" w:color="auto"/>
        <w:bottom w:val="none" w:sz="0" w:space="0" w:color="auto"/>
        <w:right w:val="none" w:sz="0" w:space="0" w:color="auto"/>
      </w:divBdr>
      <w:divsChild>
        <w:div w:id="423232239">
          <w:marLeft w:val="0"/>
          <w:marRight w:val="0"/>
          <w:marTop w:val="0"/>
          <w:marBottom w:val="0"/>
          <w:divBdr>
            <w:top w:val="none" w:sz="0" w:space="0" w:color="auto"/>
            <w:left w:val="none" w:sz="0" w:space="0" w:color="auto"/>
            <w:bottom w:val="none" w:sz="0" w:space="0" w:color="auto"/>
            <w:right w:val="none" w:sz="0" w:space="0" w:color="auto"/>
          </w:divBdr>
        </w:div>
        <w:div w:id="1471678382">
          <w:marLeft w:val="0"/>
          <w:marRight w:val="0"/>
          <w:marTop w:val="0"/>
          <w:marBottom w:val="0"/>
          <w:divBdr>
            <w:top w:val="none" w:sz="0" w:space="0" w:color="auto"/>
            <w:left w:val="none" w:sz="0" w:space="0" w:color="auto"/>
            <w:bottom w:val="none" w:sz="0" w:space="0" w:color="auto"/>
            <w:right w:val="none" w:sz="0" w:space="0" w:color="auto"/>
          </w:divBdr>
        </w:div>
      </w:divsChild>
    </w:div>
    <w:div w:id="219875094">
      <w:marLeft w:val="640"/>
      <w:marRight w:val="0"/>
      <w:marTop w:val="0"/>
      <w:marBottom w:val="0"/>
      <w:divBdr>
        <w:top w:val="none" w:sz="0" w:space="0" w:color="auto"/>
        <w:left w:val="none" w:sz="0" w:space="0" w:color="auto"/>
        <w:bottom w:val="none" w:sz="0" w:space="0" w:color="auto"/>
        <w:right w:val="none" w:sz="0" w:space="0" w:color="auto"/>
      </w:divBdr>
    </w:div>
    <w:div w:id="224490444">
      <w:marLeft w:val="640"/>
      <w:marRight w:val="0"/>
      <w:marTop w:val="0"/>
      <w:marBottom w:val="0"/>
      <w:divBdr>
        <w:top w:val="none" w:sz="0" w:space="0" w:color="auto"/>
        <w:left w:val="none" w:sz="0" w:space="0" w:color="auto"/>
        <w:bottom w:val="none" w:sz="0" w:space="0" w:color="auto"/>
        <w:right w:val="none" w:sz="0" w:space="0" w:color="auto"/>
      </w:divBdr>
    </w:div>
    <w:div w:id="233902700">
      <w:marLeft w:val="640"/>
      <w:marRight w:val="0"/>
      <w:marTop w:val="0"/>
      <w:marBottom w:val="0"/>
      <w:divBdr>
        <w:top w:val="none" w:sz="0" w:space="0" w:color="auto"/>
        <w:left w:val="none" w:sz="0" w:space="0" w:color="auto"/>
        <w:bottom w:val="none" w:sz="0" w:space="0" w:color="auto"/>
        <w:right w:val="none" w:sz="0" w:space="0" w:color="auto"/>
      </w:divBdr>
    </w:div>
    <w:div w:id="240021866">
      <w:marLeft w:val="640"/>
      <w:marRight w:val="0"/>
      <w:marTop w:val="0"/>
      <w:marBottom w:val="0"/>
      <w:divBdr>
        <w:top w:val="none" w:sz="0" w:space="0" w:color="auto"/>
        <w:left w:val="none" w:sz="0" w:space="0" w:color="auto"/>
        <w:bottom w:val="none" w:sz="0" w:space="0" w:color="auto"/>
        <w:right w:val="none" w:sz="0" w:space="0" w:color="auto"/>
      </w:divBdr>
    </w:div>
    <w:div w:id="240797714">
      <w:marLeft w:val="640"/>
      <w:marRight w:val="0"/>
      <w:marTop w:val="0"/>
      <w:marBottom w:val="0"/>
      <w:divBdr>
        <w:top w:val="none" w:sz="0" w:space="0" w:color="auto"/>
        <w:left w:val="none" w:sz="0" w:space="0" w:color="auto"/>
        <w:bottom w:val="none" w:sz="0" w:space="0" w:color="auto"/>
        <w:right w:val="none" w:sz="0" w:space="0" w:color="auto"/>
      </w:divBdr>
    </w:div>
    <w:div w:id="253050439">
      <w:marLeft w:val="640"/>
      <w:marRight w:val="0"/>
      <w:marTop w:val="0"/>
      <w:marBottom w:val="0"/>
      <w:divBdr>
        <w:top w:val="none" w:sz="0" w:space="0" w:color="auto"/>
        <w:left w:val="none" w:sz="0" w:space="0" w:color="auto"/>
        <w:bottom w:val="none" w:sz="0" w:space="0" w:color="auto"/>
        <w:right w:val="none" w:sz="0" w:space="0" w:color="auto"/>
      </w:divBdr>
    </w:div>
    <w:div w:id="253056122">
      <w:marLeft w:val="640"/>
      <w:marRight w:val="0"/>
      <w:marTop w:val="0"/>
      <w:marBottom w:val="0"/>
      <w:divBdr>
        <w:top w:val="none" w:sz="0" w:space="0" w:color="auto"/>
        <w:left w:val="none" w:sz="0" w:space="0" w:color="auto"/>
        <w:bottom w:val="none" w:sz="0" w:space="0" w:color="auto"/>
        <w:right w:val="none" w:sz="0" w:space="0" w:color="auto"/>
      </w:divBdr>
    </w:div>
    <w:div w:id="256601133">
      <w:bodyDiv w:val="1"/>
      <w:marLeft w:val="0"/>
      <w:marRight w:val="0"/>
      <w:marTop w:val="0"/>
      <w:marBottom w:val="0"/>
      <w:divBdr>
        <w:top w:val="none" w:sz="0" w:space="0" w:color="auto"/>
        <w:left w:val="none" w:sz="0" w:space="0" w:color="auto"/>
        <w:bottom w:val="none" w:sz="0" w:space="0" w:color="auto"/>
        <w:right w:val="none" w:sz="0" w:space="0" w:color="auto"/>
      </w:divBdr>
    </w:div>
    <w:div w:id="257445343">
      <w:marLeft w:val="640"/>
      <w:marRight w:val="0"/>
      <w:marTop w:val="0"/>
      <w:marBottom w:val="0"/>
      <w:divBdr>
        <w:top w:val="none" w:sz="0" w:space="0" w:color="auto"/>
        <w:left w:val="none" w:sz="0" w:space="0" w:color="auto"/>
        <w:bottom w:val="none" w:sz="0" w:space="0" w:color="auto"/>
        <w:right w:val="none" w:sz="0" w:space="0" w:color="auto"/>
      </w:divBdr>
    </w:div>
    <w:div w:id="262616446">
      <w:marLeft w:val="640"/>
      <w:marRight w:val="0"/>
      <w:marTop w:val="0"/>
      <w:marBottom w:val="0"/>
      <w:divBdr>
        <w:top w:val="none" w:sz="0" w:space="0" w:color="auto"/>
        <w:left w:val="none" w:sz="0" w:space="0" w:color="auto"/>
        <w:bottom w:val="none" w:sz="0" w:space="0" w:color="auto"/>
        <w:right w:val="none" w:sz="0" w:space="0" w:color="auto"/>
      </w:divBdr>
    </w:div>
    <w:div w:id="275870222">
      <w:bodyDiv w:val="1"/>
      <w:marLeft w:val="0"/>
      <w:marRight w:val="0"/>
      <w:marTop w:val="0"/>
      <w:marBottom w:val="0"/>
      <w:divBdr>
        <w:top w:val="none" w:sz="0" w:space="0" w:color="auto"/>
        <w:left w:val="none" w:sz="0" w:space="0" w:color="auto"/>
        <w:bottom w:val="none" w:sz="0" w:space="0" w:color="auto"/>
        <w:right w:val="none" w:sz="0" w:space="0" w:color="auto"/>
      </w:divBdr>
      <w:divsChild>
        <w:div w:id="1831864214">
          <w:marLeft w:val="0"/>
          <w:marRight w:val="0"/>
          <w:marTop w:val="0"/>
          <w:marBottom w:val="0"/>
          <w:divBdr>
            <w:top w:val="none" w:sz="0" w:space="0" w:color="auto"/>
            <w:left w:val="none" w:sz="0" w:space="0" w:color="auto"/>
            <w:bottom w:val="none" w:sz="0" w:space="0" w:color="auto"/>
            <w:right w:val="none" w:sz="0" w:space="0" w:color="auto"/>
          </w:divBdr>
          <w:divsChild>
            <w:div w:id="1763143187">
              <w:marLeft w:val="0"/>
              <w:marRight w:val="0"/>
              <w:marTop w:val="0"/>
              <w:marBottom w:val="0"/>
              <w:divBdr>
                <w:top w:val="none" w:sz="0" w:space="0" w:color="auto"/>
                <w:left w:val="none" w:sz="0" w:space="0" w:color="auto"/>
                <w:bottom w:val="none" w:sz="0" w:space="0" w:color="auto"/>
                <w:right w:val="none" w:sz="0" w:space="0" w:color="auto"/>
              </w:divBdr>
              <w:divsChild>
                <w:div w:id="8975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72110">
      <w:marLeft w:val="640"/>
      <w:marRight w:val="0"/>
      <w:marTop w:val="0"/>
      <w:marBottom w:val="0"/>
      <w:divBdr>
        <w:top w:val="none" w:sz="0" w:space="0" w:color="auto"/>
        <w:left w:val="none" w:sz="0" w:space="0" w:color="auto"/>
        <w:bottom w:val="none" w:sz="0" w:space="0" w:color="auto"/>
        <w:right w:val="none" w:sz="0" w:space="0" w:color="auto"/>
      </w:divBdr>
    </w:div>
    <w:div w:id="278756939">
      <w:bodyDiv w:val="1"/>
      <w:marLeft w:val="0"/>
      <w:marRight w:val="0"/>
      <w:marTop w:val="0"/>
      <w:marBottom w:val="0"/>
      <w:divBdr>
        <w:top w:val="none" w:sz="0" w:space="0" w:color="auto"/>
        <w:left w:val="none" w:sz="0" w:space="0" w:color="auto"/>
        <w:bottom w:val="none" w:sz="0" w:space="0" w:color="auto"/>
        <w:right w:val="none" w:sz="0" w:space="0" w:color="auto"/>
      </w:divBdr>
    </w:div>
    <w:div w:id="291594511">
      <w:bodyDiv w:val="1"/>
      <w:marLeft w:val="0"/>
      <w:marRight w:val="0"/>
      <w:marTop w:val="0"/>
      <w:marBottom w:val="0"/>
      <w:divBdr>
        <w:top w:val="none" w:sz="0" w:space="0" w:color="auto"/>
        <w:left w:val="none" w:sz="0" w:space="0" w:color="auto"/>
        <w:bottom w:val="none" w:sz="0" w:space="0" w:color="auto"/>
        <w:right w:val="none" w:sz="0" w:space="0" w:color="auto"/>
      </w:divBdr>
    </w:div>
    <w:div w:id="296493751">
      <w:marLeft w:val="640"/>
      <w:marRight w:val="0"/>
      <w:marTop w:val="0"/>
      <w:marBottom w:val="0"/>
      <w:divBdr>
        <w:top w:val="none" w:sz="0" w:space="0" w:color="auto"/>
        <w:left w:val="none" w:sz="0" w:space="0" w:color="auto"/>
        <w:bottom w:val="none" w:sz="0" w:space="0" w:color="auto"/>
        <w:right w:val="none" w:sz="0" w:space="0" w:color="auto"/>
      </w:divBdr>
    </w:div>
    <w:div w:id="297104107">
      <w:marLeft w:val="640"/>
      <w:marRight w:val="0"/>
      <w:marTop w:val="0"/>
      <w:marBottom w:val="0"/>
      <w:divBdr>
        <w:top w:val="none" w:sz="0" w:space="0" w:color="auto"/>
        <w:left w:val="none" w:sz="0" w:space="0" w:color="auto"/>
        <w:bottom w:val="none" w:sz="0" w:space="0" w:color="auto"/>
        <w:right w:val="none" w:sz="0" w:space="0" w:color="auto"/>
      </w:divBdr>
    </w:div>
    <w:div w:id="297882454">
      <w:marLeft w:val="640"/>
      <w:marRight w:val="0"/>
      <w:marTop w:val="0"/>
      <w:marBottom w:val="0"/>
      <w:divBdr>
        <w:top w:val="none" w:sz="0" w:space="0" w:color="auto"/>
        <w:left w:val="none" w:sz="0" w:space="0" w:color="auto"/>
        <w:bottom w:val="none" w:sz="0" w:space="0" w:color="auto"/>
        <w:right w:val="none" w:sz="0" w:space="0" w:color="auto"/>
      </w:divBdr>
    </w:div>
    <w:div w:id="299308440">
      <w:marLeft w:val="640"/>
      <w:marRight w:val="0"/>
      <w:marTop w:val="0"/>
      <w:marBottom w:val="0"/>
      <w:divBdr>
        <w:top w:val="none" w:sz="0" w:space="0" w:color="auto"/>
        <w:left w:val="none" w:sz="0" w:space="0" w:color="auto"/>
        <w:bottom w:val="none" w:sz="0" w:space="0" w:color="auto"/>
        <w:right w:val="none" w:sz="0" w:space="0" w:color="auto"/>
      </w:divBdr>
    </w:div>
    <w:div w:id="299458797">
      <w:marLeft w:val="640"/>
      <w:marRight w:val="0"/>
      <w:marTop w:val="0"/>
      <w:marBottom w:val="0"/>
      <w:divBdr>
        <w:top w:val="none" w:sz="0" w:space="0" w:color="auto"/>
        <w:left w:val="none" w:sz="0" w:space="0" w:color="auto"/>
        <w:bottom w:val="none" w:sz="0" w:space="0" w:color="auto"/>
        <w:right w:val="none" w:sz="0" w:space="0" w:color="auto"/>
      </w:divBdr>
    </w:div>
    <w:div w:id="307907960">
      <w:marLeft w:val="640"/>
      <w:marRight w:val="0"/>
      <w:marTop w:val="0"/>
      <w:marBottom w:val="0"/>
      <w:divBdr>
        <w:top w:val="none" w:sz="0" w:space="0" w:color="auto"/>
        <w:left w:val="none" w:sz="0" w:space="0" w:color="auto"/>
        <w:bottom w:val="none" w:sz="0" w:space="0" w:color="auto"/>
        <w:right w:val="none" w:sz="0" w:space="0" w:color="auto"/>
      </w:divBdr>
    </w:div>
    <w:div w:id="309019212">
      <w:marLeft w:val="640"/>
      <w:marRight w:val="0"/>
      <w:marTop w:val="0"/>
      <w:marBottom w:val="0"/>
      <w:divBdr>
        <w:top w:val="none" w:sz="0" w:space="0" w:color="auto"/>
        <w:left w:val="none" w:sz="0" w:space="0" w:color="auto"/>
        <w:bottom w:val="none" w:sz="0" w:space="0" w:color="auto"/>
        <w:right w:val="none" w:sz="0" w:space="0" w:color="auto"/>
      </w:divBdr>
    </w:div>
    <w:div w:id="319964129">
      <w:bodyDiv w:val="1"/>
      <w:marLeft w:val="0"/>
      <w:marRight w:val="0"/>
      <w:marTop w:val="0"/>
      <w:marBottom w:val="0"/>
      <w:divBdr>
        <w:top w:val="none" w:sz="0" w:space="0" w:color="auto"/>
        <w:left w:val="none" w:sz="0" w:space="0" w:color="auto"/>
        <w:bottom w:val="none" w:sz="0" w:space="0" w:color="auto"/>
        <w:right w:val="none" w:sz="0" w:space="0" w:color="auto"/>
      </w:divBdr>
    </w:div>
    <w:div w:id="321929039">
      <w:marLeft w:val="640"/>
      <w:marRight w:val="0"/>
      <w:marTop w:val="0"/>
      <w:marBottom w:val="0"/>
      <w:divBdr>
        <w:top w:val="none" w:sz="0" w:space="0" w:color="auto"/>
        <w:left w:val="none" w:sz="0" w:space="0" w:color="auto"/>
        <w:bottom w:val="none" w:sz="0" w:space="0" w:color="auto"/>
        <w:right w:val="none" w:sz="0" w:space="0" w:color="auto"/>
      </w:divBdr>
    </w:div>
    <w:div w:id="326785967">
      <w:marLeft w:val="640"/>
      <w:marRight w:val="0"/>
      <w:marTop w:val="0"/>
      <w:marBottom w:val="0"/>
      <w:divBdr>
        <w:top w:val="none" w:sz="0" w:space="0" w:color="auto"/>
        <w:left w:val="none" w:sz="0" w:space="0" w:color="auto"/>
        <w:bottom w:val="none" w:sz="0" w:space="0" w:color="auto"/>
        <w:right w:val="none" w:sz="0" w:space="0" w:color="auto"/>
      </w:divBdr>
    </w:div>
    <w:div w:id="330791889">
      <w:bodyDiv w:val="1"/>
      <w:marLeft w:val="0"/>
      <w:marRight w:val="0"/>
      <w:marTop w:val="0"/>
      <w:marBottom w:val="0"/>
      <w:divBdr>
        <w:top w:val="none" w:sz="0" w:space="0" w:color="auto"/>
        <w:left w:val="none" w:sz="0" w:space="0" w:color="auto"/>
        <w:bottom w:val="none" w:sz="0" w:space="0" w:color="auto"/>
        <w:right w:val="none" w:sz="0" w:space="0" w:color="auto"/>
      </w:divBdr>
    </w:div>
    <w:div w:id="345062370">
      <w:marLeft w:val="640"/>
      <w:marRight w:val="0"/>
      <w:marTop w:val="0"/>
      <w:marBottom w:val="0"/>
      <w:divBdr>
        <w:top w:val="none" w:sz="0" w:space="0" w:color="auto"/>
        <w:left w:val="none" w:sz="0" w:space="0" w:color="auto"/>
        <w:bottom w:val="none" w:sz="0" w:space="0" w:color="auto"/>
        <w:right w:val="none" w:sz="0" w:space="0" w:color="auto"/>
      </w:divBdr>
    </w:div>
    <w:div w:id="353577082">
      <w:marLeft w:val="640"/>
      <w:marRight w:val="0"/>
      <w:marTop w:val="0"/>
      <w:marBottom w:val="0"/>
      <w:divBdr>
        <w:top w:val="none" w:sz="0" w:space="0" w:color="auto"/>
        <w:left w:val="none" w:sz="0" w:space="0" w:color="auto"/>
        <w:bottom w:val="none" w:sz="0" w:space="0" w:color="auto"/>
        <w:right w:val="none" w:sz="0" w:space="0" w:color="auto"/>
      </w:divBdr>
    </w:div>
    <w:div w:id="370542965">
      <w:bodyDiv w:val="1"/>
      <w:marLeft w:val="0"/>
      <w:marRight w:val="0"/>
      <w:marTop w:val="0"/>
      <w:marBottom w:val="0"/>
      <w:divBdr>
        <w:top w:val="none" w:sz="0" w:space="0" w:color="auto"/>
        <w:left w:val="none" w:sz="0" w:space="0" w:color="auto"/>
        <w:bottom w:val="none" w:sz="0" w:space="0" w:color="auto"/>
        <w:right w:val="none" w:sz="0" w:space="0" w:color="auto"/>
      </w:divBdr>
      <w:divsChild>
        <w:div w:id="1097366390">
          <w:marLeft w:val="0"/>
          <w:marRight w:val="0"/>
          <w:marTop w:val="0"/>
          <w:marBottom w:val="0"/>
          <w:divBdr>
            <w:top w:val="none" w:sz="0" w:space="0" w:color="auto"/>
            <w:left w:val="none" w:sz="0" w:space="0" w:color="auto"/>
            <w:bottom w:val="none" w:sz="0" w:space="0" w:color="auto"/>
            <w:right w:val="none" w:sz="0" w:space="0" w:color="auto"/>
          </w:divBdr>
          <w:divsChild>
            <w:div w:id="20135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93742">
      <w:marLeft w:val="640"/>
      <w:marRight w:val="0"/>
      <w:marTop w:val="0"/>
      <w:marBottom w:val="0"/>
      <w:divBdr>
        <w:top w:val="none" w:sz="0" w:space="0" w:color="auto"/>
        <w:left w:val="none" w:sz="0" w:space="0" w:color="auto"/>
        <w:bottom w:val="none" w:sz="0" w:space="0" w:color="auto"/>
        <w:right w:val="none" w:sz="0" w:space="0" w:color="auto"/>
      </w:divBdr>
    </w:div>
    <w:div w:id="378863922">
      <w:marLeft w:val="640"/>
      <w:marRight w:val="0"/>
      <w:marTop w:val="0"/>
      <w:marBottom w:val="0"/>
      <w:divBdr>
        <w:top w:val="none" w:sz="0" w:space="0" w:color="auto"/>
        <w:left w:val="none" w:sz="0" w:space="0" w:color="auto"/>
        <w:bottom w:val="none" w:sz="0" w:space="0" w:color="auto"/>
        <w:right w:val="none" w:sz="0" w:space="0" w:color="auto"/>
      </w:divBdr>
    </w:div>
    <w:div w:id="383989819">
      <w:marLeft w:val="640"/>
      <w:marRight w:val="0"/>
      <w:marTop w:val="0"/>
      <w:marBottom w:val="0"/>
      <w:divBdr>
        <w:top w:val="none" w:sz="0" w:space="0" w:color="auto"/>
        <w:left w:val="none" w:sz="0" w:space="0" w:color="auto"/>
        <w:bottom w:val="none" w:sz="0" w:space="0" w:color="auto"/>
        <w:right w:val="none" w:sz="0" w:space="0" w:color="auto"/>
      </w:divBdr>
    </w:div>
    <w:div w:id="384990436">
      <w:marLeft w:val="640"/>
      <w:marRight w:val="0"/>
      <w:marTop w:val="0"/>
      <w:marBottom w:val="0"/>
      <w:divBdr>
        <w:top w:val="none" w:sz="0" w:space="0" w:color="auto"/>
        <w:left w:val="none" w:sz="0" w:space="0" w:color="auto"/>
        <w:bottom w:val="none" w:sz="0" w:space="0" w:color="auto"/>
        <w:right w:val="none" w:sz="0" w:space="0" w:color="auto"/>
      </w:divBdr>
    </w:div>
    <w:div w:id="399718719">
      <w:marLeft w:val="640"/>
      <w:marRight w:val="0"/>
      <w:marTop w:val="0"/>
      <w:marBottom w:val="0"/>
      <w:divBdr>
        <w:top w:val="none" w:sz="0" w:space="0" w:color="auto"/>
        <w:left w:val="none" w:sz="0" w:space="0" w:color="auto"/>
        <w:bottom w:val="none" w:sz="0" w:space="0" w:color="auto"/>
        <w:right w:val="none" w:sz="0" w:space="0" w:color="auto"/>
      </w:divBdr>
    </w:div>
    <w:div w:id="403912032">
      <w:marLeft w:val="640"/>
      <w:marRight w:val="0"/>
      <w:marTop w:val="0"/>
      <w:marBottom w:val="0"/>
      <w:divBdr>
        <w:top w:val="none" w:sz="0" w:space="0" w:color="auto"/>
        <w:left w:val="none" w:sz="0" w:space="0" w:color="auto"/>
        <w:bottom w:val="none" w:sz="0" w:space="0" w:color="auto"/>
        <w:right w:val="none" w:sz="0" w:space="0" w:color="auto"/>
      </w:divBdr>
    </w:div>
    <w:div w:id="413551418">
      <w:marLeft w:val="640"/>
      <w:marRight w:val="0"/>
      <w:marTop w:val="0"/>
      <w:marBottom w:val="0"/>
      <w:divBdr>
        <w:top w:val="none" w:sz="0" w:space="0" w:color="auto"/>
        <w:left w:val="none" w:sz="0" w:space="0" w:color="auto"/>
        <w:bottom w:val="none" w:sz="0" w:space="0" w:color="auto"/>
        <w:right w:val="none" w:sz="0" w:space="0" w:color="auto"/>
      </w:divBdr>
    </w:div>
    <w:div w:id="429204751">
      <w:marLeft w:val="640"/>
      <w:marRight w:val="0"/>
      <w:marTop w:val="0"/>
      <w:marBottom w:val="0"/>
      <w:divBdr>
        <w:top w:val="none" w:sz="0" w:space="0" w:color="auto"/>
        <w:left w:val="none" w:sz="0" w:space="0" w:color="auto"/>
        <w:bottom w:val="none" w:sz="0" w:space="0" w:color="auto"/>
        <w:right w:val="none" w:sz="0" w:space="0" w:color="auto"/>
      </w:divBdr>
    </w:div>
    <w:div w:id="430007603">
      <w:marLeft w:val="640"/>
      <w:marRight w:val="0"/>
      <w:marTop w:val="0"/>
      <w:marBottom w:val="0"/>
      <w:divBdr>
        <w:top w:val="none" w:sz="0" w:space="0" w:color="auto"/>
        <w:left w:val="none" w:sz="0" w:space="0" w:color="auto"/>
        <w:bottom w:val="none" w:sz="0" w:space="0" w:color="auto"/>
        <w:right w:val="none" w:sz="0" w:space="0" w:color="auto"/>
      </w:divBdr>
    </w:div>
    <w:div w:id="440150167">
      <w:bodyDiv w:val="1"/>
      <w:marLeft w:val="0"/>
      <w:marRight w:val="0"/>
      <w:marTop w:val="0"/>
      <w:marBottom w:val="0"/>
      <w:divBdr>
        <w:top w:val="none" w:sz="0" w:space="0" w:color="auto"/>
        <w:left w:val="none" w:sz="0" w:space="0" w:color="auto"/>
        <w:bottom w:val="none" w:sz="0" w:space="0" w:color="auto"/>
        <w:right w:val="none" w:sz="0" w:space="0" w:color="auto"/>
      </w:divBdr>
    </w:div>
    <w:div w:id="456875184">
      <w:marLeft w:val="640"/>
      <w:marRight w:val="0"/>
      <w:marTop w:val="0"/>
      <w:marBottom w:val="0"/>
      <w:divBdr>
        <w:top w:val="none" w:sz="0" w:space="0" w:color="auto"/>
        <w:left w:val="none" w:sz="0" w:space="0" w:color="auto"/>
        <w:bottom w:val="none" w:sz="0" w:space="0" w:color="auto"/>
        <w:right w:val="none" w:sz="0" w:space="0" w:color="auto"/>
      </w:divBdr>
    </w:div>
    <w:div w:id="461701822">
      <w:marLeft w:val="640"/>
      <w:marRight w:val="0"/>
      <w:marTop w:val="0"/>
      <w:marBottom w:val="0"/>
      <w:divBdr>
        <w:top w:val="none" w:sz="0" w:space="0" w:color="auto"/>
        <w:left w:val="none" w:sz="0" w:space="0" w:color="auto"/>
        <w:bottom w:val="none" w:sz="0" w:space="0" w:color="auto"/>
        <w:right w:val="none" w:sz="0" w:space="0" w:color="auto"/>
      </w:divBdr>
    </w:div>
    <w:div w:id="481779913">
      <w:marLeft w:val="640"/>
      <w:marRight w:val="0"/>
      <w:marTop w:val="0"/>
      <w:marBottom w:val="0"/>
      <w:divBdr>
        <w:top w:val="none" w:sz="0" w:space="0" w:color="auto"/>
        <w:left w:val="none" w:sz="0" w:space="0" w:color="auto"/>
        <w:bottom w:val="none" w:sz="0" w:space="0" w:color="auto"/>
        <w:right w:val="none" w:sz="0" w:space="0" w:color="auto"/>
      </w:divBdr>
    </w:div>
    <w:div w:id="491599870">
      <w:marLeft w:val="640"/>
      <w:marRight w:val="0"/>
      <w:marTop w:val="0"/>
      <w:marBottom w:val="0"/>
      <w:divBdr>
        <w:top w:val="none" w:sz="0" w:space="0" w:color="auto"/>
        <w:left w:val="none" w:sz="0" w:space="0" w:color="auto"/>
        <w:bottom w:val="none" w:sz="0" w:space="0" w:color="auto"/>
        <w:right w:val="none" w:sz="0" w:space="0" w:color="auto"/>
      </w:divBdr>
    </w:div>
    <w:div w:id="497506034">
      <w:marLeft w:val="640"/>
      <w:marRight w:val="0"/>
      <w:marTop w:val="0"/>
      <w:marBottom w:val="0"/>
      <w:divBdr>
        <w:top w:val="none" w:sz="0" w:space="0" w:color="auto"/>
        <w:left w:val="none" w:sz="0" w:space="0" w:color="auto"/>
        <w:bottom w:val="none" w:sz="0" w:space="0" w:color="auto"/>
        <w:right w:val="none" w:sz="0" w:space="0" w:color="auto"/>
      </w:divBdr>
    </w:div>
    <w:div w:id="503054907">
      <w:marLeft w:val="640"/>
      <w:marRight w:val="0"/>
      <w:marTop w:val="0"/>
      <w:marBottom w:val="0"/>
      <w:divBdr>
        <w:top w:val="none" w:sz="0" w:space="0" w:color="auto"/>
        <w:left w:val="none" w:sz="0" w:space="0" w:color="auto"/>
        <w:bottom w:val="none" w:sz="0" w:space="0" w:color="auto"/>
        <w:right w:val="none" w:sz="0" w:space="0" w:color="auto"/>
      </w:divBdr>
    </w:div>
    <w:div w:id="503201334">
      <w:marLeft w:val="640"/>
      <w:marRight w:val="0"/>
      <w:marTop w:val="0"/>
      <w:marBottom w:val="0"/>
      <w:divBdr>
        <w:top w:val="none" w:sz="0" w:space="0" w:color="auto"/>
        <w:left w:val="none" w:sz="0" w:space="0" w:color="auto"/>
        <w:bottom w:val="none" w:sz="0" w:space="0" w:color="auto"/>
        <w:right w:val="none" w:sz="0" w:space="0" w:color="auto"/>
      </w:divBdr>
    </w:div>
    <w:div w:id="510919967">
      <w:marLeft w:val="640"/>
      <w:marRight w:val="0"/>
      <w:marTop w:val="0"/>
      <w:marBottom w:val="0"/>
      <w:divBdr>
        <w:top w:val="none" w:sz="0" w:space="0" w:color="auto"/>
        <w:left w:val="none" w:sz="0" w:space="0" w:color="auto"/>
        <w:bottom w:val="none" w:sz="0" w:space="0" w:color="auto"/>
        <w:right w:val="none" w:sz="0" w:space="0" w:color="auto"/>
      </w:divBdr>
    </w:div>
    <w:div w:id="527450769">
      <w:marLeft w:val="640"/>
      <w:marRight w:val="0"/>
      <w:marTop w:val="0"/>
      <w:marBottom w:val="0"/>
      <w:divBdr>
        <w:top w:val="none" w:sz="0" w:space="0" w:color="auto"/>
        <w:left w:val="none" w:sz="0" w:space="0" w:color="auto"/>
        <w:bottom w:val="none" w:sz="0" w:space="0" w:color="auto"/>
        <w:right w:val="none" w:sz="0" w:space="0" w:color="auto"/>
      </w:divBdr>
    </w:div>
    <w:div w:id="529027433">
      <w:bodyDiv w:val="1"/>
      <w:marLeft w:val="0"/>
      <w:marRight w:val="0"/>
      <w:marTop w:val="0"/>
      <w:marBottom w:val="0"/>
      <w:divBdr>
        <w:top w:val="none" w:sz="0" w:space="0" w:color="auto"/>
        <w:left w:val="none" w:sz="0" w:space="0" w:color="auto"/>
        <w:bottom w:val="none" w:sz="0" w:space="0" w:color="auto"/>
        <w:right w:val="none" w:sz="0" w:space="0" w:color="auto"/>
      </w:divBdr>
    </w:div>
    <w:div w:id="530267526">
      <w:marLeft w:val="640"/>
      <w:marRight w:val="0"/>
      <w:marTop w:val="0"/>
      <w:marBottom w:val="0"/>
      <w:divBdr>
        <w:top w:val="none" w:sz="0" w:space="0" w:color="auto"/>
        <w:left w:val="none" w:sz="0" w:space="0" w:color="auto"/>
        <w:bottom w:val="none" w:sz="0" w:space="0" w:color="auto"/>
        <w:right w:val="none" w:sz="0" w:space="0" w:color="auto"/>
      </w:divBdr>
    </w:div>
    <w:div w:id="531457377">
      <w:marLeft w:val="640"/>
      <w:marRight w:val="0"/>
      <w:marTop w:val="0"/>
      <w:marBottom w:val="0"/>
      <w:divBdr>
        <w:top w:val="none" w:sz="0" w:space="0" w:color="auto"/>
        <w:left w:val="none" w:sz="0" w:space="0" w:color="auto"/>
        <w:bottom w:val="none" w:sz="0" w:space="0" w:color="auto"/>
        <w:right w:val="none" w:sz="0" w:space="0" w:color="auto"/>
      </w:divBdr>
    </w:div>
    <w:div w:id="537473126">
      <w:marLeft w:val="640"/>
      <w:marRight w:val="0"/>
      <w:marTop w:val="0"/>
      <w:marBottom w:val="0"/>
      <w:divBdr>
        <w:top w:val="none" w:sz="0" w:space="0" w:color="auto"/>
        <w:left w:val="none" w:sz="0" w:space="0" w:color="auto"/>
        <w:bottom w:val="none" w:sz="0" w:space="0" w:color="auto"/>
        <w:right w:val="none" w:sz="0" w:space="0" w:color="auto"/>
      </w:divBdr>
    </w:div>
    <w:div w:id="543980990">
      <w:marLeft w:val="640"/>
      <w:marRight w:val="0"/>
      <w:marTop w:val="0"/>
      <w:marBottom w:val="0"/>
      <w:divBdr>
        <w:top w:val="none" w:sz="0" w:space="0" w:color="auto"/>
        <w:left w:val="none" w:sz="0" w:space="0" w:color="auto"/>
        <w:bottom w:val="none" w:sz="0" w:space="0" w:color="auto"/>
        <w:right w:val="none" w:sz="0" w:space="0" w:color="auto"/>
      </w:divBdr>
    </w:div>
    <w:div w:id="544217787">
      <w:marLeft w:val="640"/>
      <w:marRight w:val="0"/>
      <w:marTop w:val="0"/>
      <w:marBottom w:val="0"/>
      <w:divBdr>
        <w:top w:val="none" w:sz="0" w:space="0" w:color="auto"/>
        <w:left w:val="none" w:sz="0" w:space="0" w:color="auto"/>
        <w:bottom w:val="none" w:sz="0" w:space="0" w:color="auto"/>
        <w:right w:val="none" w:sz="0" w:space="0" w:color="auto"/>
      </w:divBdr>
    </w:div>
    <w:div w:id="549927545">
      <w:marLeft w:val="640"/>
      <w:marRight w:val="0"/>
      <w:marTop w:val="0"/>
      <w:marBottom w:val="0"/>
      <w:divBdr>
        <w:top w:val="none" w:sz="0" w:space="0" w:color="auto"/>
        <w:left w:val="none" w:sz="0" w:space="0" w:color="auto"/>
        <w:bottom w:val="none" w:sz="0" w:space="0" w:color="auto"/>
        <w:right w:val="none" w:sz="0" w:space="0" w:color="auto"/>
      </w:divBdr>
    </w:div>
    <w:div w:id="555363042">
      <w:marLeft w:val="640"/>
      <w:marRight w:val="0"/>
      <w:marTop w:val="0"/>
      <w:marBottom w:val="0"/>
      <w:divBdr>
        <w:top w:val="none" w:sz="0" w:space="0" w:color="auto"/>
        <w:left w:val="none" w:sz="0" w:space="0" w:color="auto"/>
        <w:bottom w:val="none" w:sz="0" w:space="0" w:color="auto"/>
        <w:right w:val="none" w:sz="0" w:space="0" w:color="auto"/>
      </w:divBdr>
    </w:div>
    <w:div w:id="556598541">
      <w:marLeft w:val="640"/>
      <w:marRight w:val="0"/>
      <w:marTop w:val="0"/>
      <w:marBottom w:val="0"/>
      <w:divBdr>
        <w:top w:val="none" w:sz="0" w:space="0" w:color="auto"/>
        <w:left w:val="none" w:sz="0" w:space="0" w:color="auto"/>
        <w:bottom w:val="none" w:sz="0" w:space="0" w:color="auto"/>
        <w:right w:val="none" w:sz="0" w:space="0" w:color="auto"/>
      </w:divBdr>
    </w:div>
    <w:div w:id="561715915">
      <w:marLeft w:val="640"/>
      <w:marRight w:val="0"/>
      <w:marTop w:val="0"/>
      <w:marBottom w:val="0"/>
      <w:divBdr>
        <w:top w:val="none" w:sz="0" w:space="0" w:color="auto"/>
        <w:left w:val="none" w:sz="0" w:space="0" w:color="auto"/>
        <w:bottom w:val="none" w:sz="0" w:space="0" w:color="auto"/>
        <w:right w:val="none" w:sz="0" w:space="0" w:color="auto"/>
      </w:divBdr>
    </w:div>
    <w:div w:id="564216544">
      <w:marLeft w:val="640"/>
      <w:marRight w:val="0"/>
      <w:marTop w:val="0"/>
      <w:marBottom w:val="0"/>
      <w:divBdr>
        <w:top w:val="none" w:sz="0" w:space="0" w:color="auto"/>
        <w:left w:val="none" w:sz="0" w:space="0" w:color="auto"/>
        <w:bottom w:val="none" w:sz="0" w:space="0" w:color="auto"/>
        <w:right w:val="none" w:sz="0" w:space="0" w:color="auto"/>
      </w:divBdr>
    </w:div>
    <w:div w:id="567153669">
      <w:marLeft w:val="640"/>
      <w:marRight w:val="0"/>
      <w:marTop w:val="0"/>
      <w:marBottom w:val="0"/>
      <w:divBdr>
        <w:top w:val="none" w:sz="0" w:space="0" w:color="auto"/>
        <w:left w:val="none" w:sz="0" w:space="0" w:color="auto"/>
        <w:bottom w:val="none" w:sz="0" w:space="0" w:color="auto"/>
        <w:right w:val="none" w:sz="0" w:space="0" w:color="auto"/>
      </w:divBdr>
    </w:div>
    <w:div w:id="569117120">
      <w:marLeft w:val="640"/>
      <w:marRight w:val="0"/>
      <w:marTop w:val="0"/>
      <w:marBottom w:val="0"/>
      <w:divBdr>
        <w:top w:val="none" w:sz="0" w:space="0" w:color="auto"/>
        <w:left w:val="none" w:sz="0" w:space="0" w:color="auto"/>
        <w:bottom w:val="none" w:sz="0" w:space="0" w:color="auto"/>
        <w:right w:val="none" w:sz="0" w:space="0" w:color="auto"/>
      </w:divBdr>
    </w:div>
    <w:div w:id="569459257">
      <w:marLeft w:val="640"/>
      <w:marRight w:val="0"/>
      <w:marTop w:val="0"/>
      <w:marBottom w:val="0"/>
      <w:divBdr>
        <w:top w:val="none" w:sz="0" w:space="0" w:color="auto"/>
        <w:left w:val="none" w:sz="0" w:space="0" w:color="auto"/>
        <w:bottom w:val="none" w:sz="0" w:space="0" w:color="auto"/>
        <w:right w:val="none" w:sz="0" w:space="0" w:color="auto"/>
      </w:divBdr>
    </w:div>
    <w:div w:id="575674738">
      <w:marLeft w:val="640"/>
      <w:marRight w:val="0"/>
      <w:marTop w:val="0"/>
      <w:marBottom w:val="0"/>
      <w:divBdr>
        <w:top w:val="none" w:sz="0" w:space="0" w:color="auto"/>
        <w:left w:val="none" w:sz="0" w:space="0" w:color="auto"/>
        <w:bottom w:val="none" w:sz="0" w:space="0" w:color="auto"/>
        <w:right w:val="none" w:sz="0" w:space="0" w:color="auto"/>
      </w:divBdr>
    </w:div>
    <w:div w:id="587809198">
      <w:marLeft w:val="640"/>
      <w:marRight w:val="0"/>
      <w:marTop w:val="0"/>
      <w:marBottom w:val="0"/>
      <w:divBdr>
        <w:top w:val="none" w:sz="0" w:space="0" w:color="auto"/>
        <w:left w:val="none" w:sz="0" w:space="0" w:color="auto"/>
        <w:bottom w:val="none" w:sz="0" w:space="0" w:color="auto"/>
        <w:right w:val="none" w:sz="0" w:space="0" w:color="auto"/>
      </w:divBdr>
    </w:div>
    <w:div w:id="599216229">
      <w:marLeft w:val="640"/>
      <w:marRight w:val="0"/>
      <w:marTop w:val="0"/>
      <w:marBottom w:val="0"/>
      <w:divBdr>
        <w:top w:val="none" w:sz="0" w:space="0" w:color="auto"/>
        <w:left w:val="none" w:sz="0" w:space="0" w:color="auto"/>
        <w:bottom w:val="none" w:sz="0" w:space="0" w:color="auto"/>
        <w:right w:val="none" w:sz="0" w:space="0" w:color="auto"/>
      </w:divBdr>
    </w:div>
    <w:div w:id="600383616">
      <w:marLeft w:val="640"/>
      <w:marRight w:val="0"/>
      <w:marTop w:val="0"/>
      <w:marBottom w:val="0"/>
      <w:divBdr>
        <w:top w:val="none" w:sz="0" w:space="0" w:color="auto"/>
        <w:left w:val="none" w:sz="0" w:space="0" w:color="auto"/>
        <w:bottom w:val="none" w:sz="0" w:space="0" w:color="auto"/>
        <w:right w:val="none" w:sz="0" w:space="0" w:color="auto"/>
      </w:divBdr>
    </w:div>
    <w:div w:id="606355691">
      <w:marLeft w:val="640"/>
      <w:marRight w:val="0"/>
      <w:marTop w:val="0"/>
      <w:marBottom w:val="0"/>
      <w:divBdr>
        <w:top w:val="none" w:sz="0" w:space="0" w:color="auto"/>
        <w:left w:val="none" w:sz="0" w:space="0" w:color="auto"/>
        <w:bottom w:val="none" w:sz="0" w:space="0" w:color="auto"/>
        <w:right w:val="none" w:sz="0" w:space="0" w:color="auto"/>
      </w:divBdr>
    </w:div>
    <w:div w:id="626199673">
      <w:marLeft w:val="640"/>
      <w:marRight w:val="0"/>
      <w:marTop w:val="0"/>
      <w:marBottom w:val="0"/>
      <w:divBdr>
        <w:top w:val="none" w:sz="0" w:space="0" w:color="auto"/>
        <w:left w:val="none" w:sz="0" w:space="0" w:color="auto"/>
        <w:bottom w:val="none" w:sz="0" w:space="0" w:color="auto"/>
        <w:right w:val="none" w:sz="0" w:space="0" w:color="auto"/>
      </w:divBdr>
    </w:div>
    <w:div w:id="629286695">
      <w:marLeft w:val="640"/>
      <w:marRight w:val="0"/>
      <w:marTop w:val="0"/>
      <w:marBottom w:val="0"/>
      <w:divBdr>
        <w:top w:val="none" w:sz="0" w:space="0" w:color="auto"/>
        <w:left w:val="none" w:sz="0" w:space="0" w:color="auto"/>
        <w:bottom w:val="none" w:sz="0" w:space="0" w:color="auto"/>
        <w:right w:val="none" w:sz="0" w:space="0" w:color="auto"/>
      </w:divBdr>
    </w:div>
    <w:div w:id="630356105">
      <w:marLeft w:val="640"/>
      <w:marRight w:val="0"/>
      <w:marTop w:val="0"/>
      <w:marBottom w:val="0"/>
      <w:divBdr>
        <w:top w:val="none" w:sz="0" w:space="0" w:color="auto"/>
        <w:left w:val="none" w:sz="0" w:space="0" w:color="auto"/>
        <w:bottom w:val="none" w:sz="0" w:space="0" w:color="auto"/>
        <w:right w:val="none" w:sz="0" w:space="0" w:color="auto"/>
      </w:divBdr>
    </w:div>
    <w:div w:id="634338069">
      <w:marLeft w:val="640"/>
      <w:marRight w:val="0"/>
      <w:marTop w:val="0"/>
      <w:marBottom w:val="0"/>
      <w:divBdr>
        <w:top w:val="none" w:sz="0" w:space="0" w:color="auto"/>
        <w:left w:val="none" w:sz="0" w:space="0" w:color="auto"/>
        <w:bottom w:val="none" w:sz="0" w:space="0" w:color="auto"/>
        <w:right w:val="none" w:sz="0" w:space="0" w:color="auto"/>
      </w:divBdr>
    </w:div>
    <w:div w:id="636446916">
      <w:marLeft w:val="640"/>
      <w:marRight w:val="0"/>
      <w:marTop w:val="0"/>
      <w:marBottom w:val="0"/>
      <w:divBdr>
        <w:top w:val="none" w:sz="0" w:space="0" w:color="auto"/>
        <w:left w:val="none" w:sz="0" w:space="0" w:color="auto"/>
        <w:bottom w:val="none" w:sz="0" w:space="0" w:color="auto"/>
        <w:right w:val="none" w:sz="0" w:space="0" w:color="auto"/>
      </w:divBdr>
    </w:div>
    <w:div w:id="639190330">
      <w:bodyDiv w:val="1"/>
      <w:marLeft w:val="0"/>
      <w:marRight w:val="0"/>
      <w:marTop w:val="0"/>
      <w:marBottom w:val="0"/>
      <w:divBdr>
        <w:top w:val="none" w:sz="0" w:space="0" w:color="auto"/>
        <w:left w:val="none" w:sz="0" w:space="0" w:color="auto"/>
        <w:bottom w:val="none" w:sz="0" w:space="0" w:color="auto"/>
        <w:right w:val="none" w:sz="0" w:space="0" w:color="auto"/>
      </w:divBdr>
    </w:div>
    <w:div w:id="648174152">
      <w:bodyDiv w:val="1"/>
      <w:marLeft w:val="0"/>
      <w:marRight w:val="0"/>
      <w:marTop w:val="0"/>
      <w:marBottom w:val="0"/>
      <w:divBdr>
        <w:top w:val="none" w:sz="0" w:space="0" w:color="auto"/>
        <w:left w:val="none" w:sz="0" w:space="0" w:color="auto"/>
        <w:bottom w:val="none" w:sz="0" w:space="0" w:color="auto"/>
        <w:right w:val="none" w:sz="0" w:space="0" w:color="auto"/>
      </w:divBdr>
    </w:div>
    <w:div w:id="649022255">
      <w:marLeft w:val="640"/>
      <w:marRight w:val="0"/>
      <w:marTop w:val="0"/>
      <w:marBottom w:val="0"/>
      <w:divBdr>
        <w:top w:val="none" w:sz="0" w:space="0" w:color="auto"/>
        <w:left w:val="none" w:sz="0" w:space="0" w:color="auto"/>
        <w:bottom w:val="none" w:sz="0" w:space="0" w:color="auto"/>
        <w:right w:val="none" w:sz="0" w:space="0" w:color="auto"/>
      </w:divBdr>
    </w:div>
    <w:div w:id="655571072">
      <w:marLeft w:val="640"/>
      <w:marRight w:val="0"/>
      <w:marTop w:val="0"/>
      <w:marBottom w:val="0"/>
      <w:divBdr>
        <w:top w:val="none" w:sz="0" w:space="0" w:color="auto"/>
        <w:left w:val="none" w:sz="0" w:space="0" w:color="auto"/>
        <w:bottom w:val="none" w:sz="0" w:space="0" w:color="auto"/>
        <w:right w:val="none" w:sz="0" w:space="0" w:color="auto"/>
      </w:divBdr>
    </w:div>
    <w:div w:id="657537292">
      <w:marLeft w:val="640"/>
      <w:marRight w:val="0"/>
      <w:marTop w:val="0"/>
      <w:marBottom w:val="0"/>
      <w:divBdr>
        <w:top w:val="none" w:sz="0" w:space="0" w:color="auto"/>
        <w:left w:val="none" w:sz="0" w:space="0" w:color="auto"/>
        <w:bottom w:val="none" w:sz="0" w:space="0" w:color="auto"/>
        <w:right w:val="none" w:sz="0" w:space="0" w:color="auto"/>
      </w:divBdr>
    </w:div>
    <w:div w:id="669410074">
      <w:marLeft w:val="640"/>
      <w:marRight w:val="0"/>
      <w:marTop w:val="0"/>
      <w:marBottom w:val="0"/>
      <w:divBdr>
        <w:top w:val="none" w:sz="0" w:space="0" w:color="auto"/>
        <w:left w:val="none" w:sz="0" w:space="0" w:color="auto"/>
        <w:bottom w:val="none" w:sz="0" w:space="0" w:color="auto"/>
        <w:right w:val="none" w:sz="0" w:space="0" w:color="auto"/>
      </w:divBdr>
    </w:div>
    <w:div w:id="670177189">
      <w:marLeft w:val="640"/>
      <w:marRight w:val="0"/>
      <w:marTop w:val="0"/>
      <w:marBottom w:val="0"/>
      <w:divBdr>
        <w:top w:val="none" w:sz="0" w:space="0" w:color="auto"/>
        <w:left w:val="none" w:sz="0" w:space="0" w:color="auto"/>
        <w:bottom w:val="none" w:sz="0" w:space="0" w:color="auto"/>
        <w:right w:val="none" w:sz="0" w:space="0" w:color="auto"/>
      </w:divBdr>
    </w:div>
    <w:div w:id="674459151">
      <w:bodyDiv w:val="1"/>
      <w:marLeft w:val="0"/>
      <w:marRight w:val="0"/>
      <w:marTop w:val="0"/>
      <w:marBottom w:val="0"/>
      <w:divBdr>
        <w:top w:val="none" w:sz="0" w:space="0" w:color="auto"/>
        <w:left w:val="none" w:sz="0" w:space="0" w:color="auto"/>
        <w:bottom w:val="none" w:sz="0" w:space="0" w:color="auto"/>
        <w:right w:val="none" w:sz="0" w:space="0" w:color="auto"/>
      </w:divBdr>
      <w:divsChild>
        <w:div w:id="700319475">
          <w:marLeft w:val="0"/>
          <w:marRight w:val="0"/>
          <w:marTop w:val="0"/>
          <w:marBottom w:val="0"/>
          <w:divBdr>
            <w:top w:val="none" w:sz="0" w:space="0" w:color="auto"/>
            <w:left w:val="none" w:sz="0" w:space="0" w:color="auto"/>
            <w:bottom w:val="none" w:sz="0" w:space="0" w:color="auto"/>
            <w:right w:val="none" w:sz="0" w:space="0" w:color="auto"/>
          </w:divBdr>
          <w:divsChild>
            <w:div w:id="2042707810">
              <w:marLeft w:val="0"/>
              <w:marRight w:val="0"/>
              <w:marTop w:val="0"/>
              <w:marBottom w:val="0"/>
              <w:divBdr>
                <w:top w:val="none" w:sz="0" w:space="0" w:color="auto"/>
                <w:left w:val="none" w:sz="0" w:space="0" w:color="auto"/>
                <w:bottom w:val="none" w:sz="0" w:space="0" w:color="auto"/>
                <w:right w:val="none" w:sz="0" w:space="0" w:color="auto"/>
              </w:divBdr>
              <w:divsChild>
                <w:div w:id="276987592">
                  <w:marLeft w:val="0"/>
                  <w:marRight w:val="0"/>
                  <w:marTop w:val="0"/>
                  <w:marBottom w:val="0"/>
                  <w:divBdr>
                    <w:top w:val="none" w:sz="0" w:space="0" w:color="auto"/>
                    <w:left w:val="none" w:sz="0" w:space="0" w:color="auto"/>
                    <w:bottom w:val="none" w:sz="0" w:space="0" w:color="auto"/>
                    <w:right w:val="none" w:sz="0" w:space="0" w:color="auto"/>
                  </w:divBdr>
                  <w:divsChild>
                    <w:div w:id="397830442">
                      <w:marLeft w:val="-9900"/>
                      <w:marRight w:val="0"/>
                      <w:marTop w:val="0"/>
                      <w:marBottom w:val="0"/>
                      <w:divBdr>
                        <w:top w:val="none" w:sz="0" w:space="0" w:color="auto"/>
                        <w:left w:val="none" w:sz="0" w:space="0" w:color="auto"/>
                        <w:bottom w:val="none" w:sz="0" w:space="0" w:color="auto"/>
                        <w:right w:val="none" w:sz="0" w:space="0" w:color="auto"/>
                      </w:divBdr>
                      <w:divsChild>
                        <w:div w:id="16261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157398">
      <w:marLeft w:val="640"/>
      <w:marRight w:val="0"/>
      <w:marTop w:val="0"/>
      <w:marBottom w:val="0"/>
      <w:divBdr>
        <w:top w:val="none" w:sz="0" w:space="0" w:color="auto"/>
        <w:left w:val="none" w:sz="0" w:space="0" w:color="auto"/>
        <w:bottom w:val="none" w:sz="0" w:space="0" w:color="auto"/>
        <w:right w:val="none" w:sz="0" w:space="0" w:color="auto"/>
      </w:divBdr>
    </w:div>
    <w:div w:id="683820226">
      <w:marLeft w:val="640"/>
      <w:marRight w:val="0"/>
      <w:marTop w:val="0"/>
      <w:marBottom w:val="0"/>
      <w:divBdr>
        <w:top w:val="none" w:sz="0" w:space="0" w:color="auto"/>
        <w:left w:val="none" w:sz="0" w:space="0" w:color="auto"/>
        <w:bottom w:val="none" w:sz="0" w:space="0" w:color="auto"/>
        <w:right w:val="none" w:sz="0" w:space="0" w:color="auto"/>
      </w:divBdr>
    </w:div>
    <w:div w:id="697898948">
      <w:marLeft w:val="640"/>
      <w:marRight w:val="0"/>
      <w:marTop w:val="0"/>
      <w:marBottom w:val="0"/>
      <w:divBdr>
        <w:top w:val="none" w:sz="0" w:space="0" w:color="auto"/>
        <w:left w:val="none" w:sz="0" w:space="0" w:color="auto"/>
        <w:bottom w:val="none" w:sz="0" w:space="0" w:color="auto"/>
        <w:right w:val="none" w:sz="0" w:space="0" w:color="auto"/>
      </w:divBdr>
    </w:div>
    <w:div w:id="706376837">
      <w:bodyDiv w:val="1"/>
      <w:marLeft w:val="0"/>
      <w:marRight w:val="0"/>
      <w:marTop w:val="0"/>
      <w:marBottom w:val="0"/>
      <w:divBdr>
        <w:top w:val="none" w:sz="0" w:space="0" w:color="auto"/>
        <w:left w:val="none" w:sz="0" w:space="0" w:color="auto"/>
        <w:bottom w:val="none" w:sz="0" w:space="0" w:color="auto"/>
        <w:right w:val="none" w:sz="0" w:space="0" w:color="auto"/>
      </w:divBdr>
    </w:div>
    <w:div w:id="708799703">
      <w:bodyDiv w:val="1"/>
      <w:marLeft w:val="0"/>
      <w:marRight w:val="0"/>
      <w:marTop w:val="0"/>
      <w:marBottom w:val="0"/>
      <w:divBdr>
        <w:top w:val="none" w:sz="0" w:space="0" w:color="auto"/>
        <w:left w:val="none" w:sz="0" w:space="0" w:color="auto"/>
        <w:bottom w:val="none" w:sz="0" w:space="0" w:color="auto"/>
        <w:right w:val="none" w:sz="0" w:space="0" w:color="auto"/>
      </w:divBdr>
      <w:divsChild>
        <w:div w:id="501048942">
          <w:marLeft w:val="0"/>
          <w:marRight w:val="0"/>
          <w:marTop w:val="0"/>
          <w:marBottom w:val="0"/>
          <w:divBdr>
            <w:top w:val="none" w:sz="0" w:space="0" w:color="auto"/>
            <w:left w:val="none" w:sz="0" w:space="0" w:color="auto"/>
            <w:bottom w:val="none" w:sz="0" w:space="0" w:color="auto"/>
            <w:right w:val="none" w:sz="0" w:space="0" w:color="auto"/>
          </w:divBdr>
          <w:divsChild>
            <w:div w:id="1919705039">
              <w:marLeft w:val="0"/>
              <w:marRight w:val="0"/>
              <w:marTop w:val="0"/>
              <w:marBottom w:val="0"/>
              <w:divBdr>
                <w:top w:val="none" w:sz="0" w:space="0" w:color="auto"/>
                <w:left w:val="none" w:sz="0" w:space="0" w:color="auto"/>
                <w:bottom w:val="none" w:sz="0" w:space="0" w:color="auto"/>
                <w:right w:val="none" w:sz="0" w:space="0" w:color="auto"/>
              </w:divBdr>
              <w:divsChild>
                <w:div w:id="138432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706914">
      <w:marLeft w:val="640"/>
      <w:marRight w:val="0"/>
      <w:marTop w:val="0"/>
      <w:marBottom w:val="0"/>
      <w:divBdr>
        <w:top w:val="none" w:sz="0" w:space="0" w:color="auto"/>
        <w:left w:val="none" w:sz="0" w:space="0" w:color="auto"/>
        <w:bottom w:val="none" w:sz="0" w:space="0" w:color="auto"/>
        <w:right w:val="none" w:sz="0" w:space="0" w:color="auto"/>
      </w:divBdr>
    </w:div>
    <w:div w:id="742070031">
      <w:bodyDiv w:val="1"/>
      <w:marLeft w:val="0"/>
      <w:marRight w:val="0"/>
      <w:marTop w:val="0"/>
      <w:marBottom w:val="0"/>
      <w:divBdr>
        <w:top w:val="none" w:sz="0" w:space="0" w:color="auto"/>
        <w:left w:val="none" w:sz="0" w:space="0" w:color="auto"/>
        <w:bottom w:val="none" w:sz="0" w:space="0" w:color="auto"/>
        <w:right w:val="none" w:sz="0" w:space="0" w:color="auto"/>
      </w:divBdr>
    </w:div>
    <w:div w:id="747583123">
      <w:marLeft w:val="640"/>
      <w:marRight w:val="0"/>
      <w:marTop w:val="0"/>
      <w:marBottom w:val="0"/>
      <w:divBdr>
        <w:top w:val="none" w:sz="0" w:space="0" w:color="auto"/>
        <w:left w:val="none" w:sz="0" w:space="0" w:color="auto"/>
        <w:bottom w:val="none" w:sz="0" w:space="0" w:color="auto"/>
        <w:right w:val="none" w:sz="0" w:space="0" w:color="auto"/>
      </w:divBdr>
    </w:div>
    <w:div w:id="753549888">
      <w:marLeft w:val="640"/>
      <w:marRight w:val="0"/>
      <w:marTop w:val="0"/>
      <w:marBottom w:val="0"/>
      <w:divBdr>
        <w:top w:val="none" w:sz="0" w:space="0" w:color="auto"/>
        <w:left w:val="none" w:sz="0" w:space="0" w:color="auto"/>
        <w:bottom w:val="none" w:sz="0" w:space="0" w:color="auto"/>
        <w:right w:val="none" w:sz="0" w:space="0" w:color="auto"/>
      </w:divBdr>
    </w:div>
    <w:div w:id="765614800">
      <w:marLeft w:val="640"/>
      <w:marRight w:val="0"/>
      <w:marTop w:val="0"/>
      <w:marBottom w:val="0"/>
      <w:divBdr>
        <w:top w:val="none" w:sz="0" w:space="0" w:color="auto"/>
        <w:left w:val="none" w:sz="0" w:space="0" w:color="auto"/>
        <w:bottom w:val="none" w:sz="0" w:space="0" w:color="auto"/>
        <w:right w:val="none" w:sz="0" w:space="0" w:color="auto"/>
      </w:divBdr>
    </w:div>
    <w:div w:id="775904937">
      <w:marLeft w:val="640"/>
      <w:marRight w:val="0"/>
      <w:marTop w:val="0"/>
      <w:marBottom w:val="0"/>
      <w:divBdr>
        <w:top w:val="none" w:sz="0" w:space="0" w:color="auto"/>
        <w:left w:val="none" w:sz="0" w:space="0" w:color="auto"/>
        <w:bottom w:val="none" w:sz="0" w:space="0" w:color="auto"/>
        <w:right w:val="none" w:sz="0" w:space="0" w:color="auto"/>
      </w:divBdr>
    </w:div>
    <w:div w:id="783693986">
      <w:bodyDiv w:val="1"/>
      <w:marLeft w:val="0"/>
      <w:marRight w:val="0"/>
      <w:marTop w:val="0"/>
      <w:marBottom w:val="0"/>
      <w:divBdr>
        <w:top w:val="none" w:sz="0" w:space="0" w:color="auto"/>
        <w:left w:val="none" w:sz="0" w:space="0" w:color="auto"/>
        <w:bottom w:val="none" w:sz="0" w:space="0" w:color="auto"/>
        <w:right w:val="none" w:sz="0" w:space="0" w:color="auto"/>
      </w:divBdr>
    </w:div>
    <w:div w:id="787043278">
      <w:bodyDiv w:val="1"/>
      <w:marLeft w:val="0"/>
      <w:marRight w:val="0"/>
      <w:marTop w:val="0"/>
      <w:marBottom w:val="0"/>
      <w:divBdr>
        <w:top w:val="none" w:sz="0" w:space="0" w:color="auto"/>
        <w:left w:val="none" w:sz="0" w:space="0" w:color="auto"/>
        <w:bottom w:val="none" w:sz="0" w:space="0" w:color="auto"/>
        <w:right w:val="none" w:sz="0" w:space="0" w:color="auto"/>
      </w:divBdr>
      <w:divsChild>
        <w:div w:id="2138601465">
          <w:marLeft w:val="0"/>
          <w:marRight w:val="0"/>
          <w:marTop w:val="0"/>
          <w:marBottom w:val="0"/>
          <w:divBdr>
            <w:top w:val="none" w:sz="0" w:space="0" w:color="auto"/>
            <w:left w:val="none" w:sz="0" w:space="0" w:color="auto"/>
            <w:bottom w:val="none" w:sz="0" w:space="0" w:color="auto"/>
            <w:right w:val="none" w:sz="0" w:space="0" w:color="auto"/>
          </w:divBdr>
          <w:divsChild>
            <w:div w:id="2016225516">
              <w:marLeft w:val="0"/>
              <w:marRight w:val="0"/>
              <w:marTop w:val="0"/>
              <w:marBottom w:val="0"/>
              <w:divBdr>
                <w:top w:val="none" w:sz="0" w:space="0" w:color="auto"/>
                <w:left w:val="none" w:sz="0" w:space="0" w:color="auto"/>
                <w:bottom w:val="none" w:sz="0" w:space="0" w:color="auto"/>
                <w:right w:val="none" w:sz="0" w:space="0" w:color="auto"/>
              </w:divBdr>
              <w:divsChild>
                <w:div w:id="34506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060654">
      <w:bodyDiv w:val="1"/>
      <w:marLeft w:val="0"/>
      <w:marRight w:val="0"/>
      <w:marTop w:val="0"/>
      <w:marBottom w:val="0"/>
      <w:divBdr>
        <w:top w:val="none" w:sz="0" w:space="0" w:color="auto"/>
        <w:left w:val="none" w:sz="0" w:space="0" w:color="auto"/>
        <w:bottom w:val="none" w:sz="0" w:space="0" w:color="auto"/>
        <w:right w:val="none" w:sz="0" w:space="0" w:color="auto"/>
      </w:divBdr>
    </w:div>
    <w:div w:id="794912671">
      <w:marLeft w:val="640"/>
      <w:marRight w:val="0"/>
      <w:marTop w:val="0"/>
      <w:marBottom w:val="0"/>
      <w:divBdr>
        <w:top w:val="none" w:sz="0" w:space="0" w:color="auto"/>
        <w:left w:val="none" w:sz="0" w:space="0" w:color="auto"/>
        <w:bottom w:val="none" w:sz="0" w:space="0" w:color="auto"/>
        <w:right w:val="none" w:sz="0" w:space="0" w:color="auto"/>
      </w:divBdr>
    </w:div>
    <w:div w:id="806238279">
      <w:marLeft w:val="640"/>
      <w:marRight w:val="0"/>
      <w:marTop w:val="0"/>
      <w:marBottom w:val="0"/>
      <w:divBdr>
        <w:top w:val="none" w:sz="0" w:space="0" w:color="auto"/>
        <w:left w:val="none" w:sz="0" w:space="0" w:color="auto"/>
        <w:bottom w:val="none" w:sz="0" w:space="0" w:color="auto"/>
        <w:right w:val="none" w:sz="0" w:space="0" w:color="auto"/>
      </w:divBdr>
    </w:div>
    <w:div w:id="807940120">
      <w:marLeft w:val="640"/>
      <w:marRight w:val="0"/>
      <w:marTop w:val="0"/>
      <w:marBottom w:val="0"/>
      <w:divBdr>
        <w:top w:val="none" w:sz="0" w:space="0" w:color="auto"/>
        <w:left w:val="none" w:sz="0" w:space="0" w:color="auto"/>
        <w:bottom w:val="none" w:sz="0" w:space="0" w:color="auto"/>
        <w:right w:val="none" w:sz="0" w:space="0" w:color="auto"/>
      </w:divBdr>
    </w:div>
    <w:div w:id="814833464">
      <w:bodyDiv w:val="1"/>
      <w:marLeft w:val="0"/>
      <w:marRight w:val="0"/>
      <w:marTop w:val="0"/>
      <w:marBottom w:val="0"/>
      <w:divBdr>
        <w:top w:val="none" w:sz="0" w:space="0" w:color="auto"/>
        <w:left w:val="none" w:sz="0" w:space="0" w:color="auto"/>
        <w:bottom w:val="none" w:sz="0" w:space="0" w:color="auto"/>
        <w:right w:val="none" w:sz="0" w:space="0" w:color="auto"/>
      </w:divBdr>
    </w:div>
    <w:div w:id="822743334">
      <w:bodyDiv w:val="1"/>
      <w:marLeft w:val="0"/>
      <w:marRight w:val="0"/>
      <w:marTop w:val="0"/>
      <w:marBottom w:val="0"/>
      <w:divBdr>
        <w:top w:val="none" w:sz="0" w:space="0" w:color="auto"/>
        <w:left w:val="none" w:sz="0" w:space="0" w:color="auto"/>
        <w:bottom w:val="none" w:sz="0" w:space="0" w:color="auto"/>
        <w:right w:val="none" w:sz="0" w:space="0" w:color="auto"/>
      </w:divBdr>
    </w:div>
    <w:div w:id="824471750">
      <w:bodyDiv w:val="1"/>
      <w:marLeft w:val="0"/>
      <w:marRight w:val="0"/>
      <w:marTop w:val="0"/>
      <w:marBottom w:val="0"/>
      <w:divBdr>
        <w:top w:val="none" w:sz="0" w:space="0" w:color="auto"/>
        <w:left w:val="none" w:sz="0" w:space="0" w:color="auto"/>
        <w:bottom w:val="none" w:sz="0" w:space="0" w:color="auto"/>
        <w:right w:val="none" w:sz="0" w:space="0" w:color="auto"/>
      </w:divBdr>
    </w:div>
    <w:div w:id="842821306">
      <w:bodyDiv w:val="1"/>
      <w:marLeft w:val="0"/>
      <w:marRight w:val="0"/>
      <w:marTop w:val="0"/>
      <w:marBottom w:val="0"/>
      <w:divBdr>
        <w:top w:val="none" w:sz="0" w:space="0" w:color="auto"/>
        <w:left w:val="none" w:sz="0" w:space="0" w:color="auto"/>
        <w:bottom w:val="none" w:sz="0" w:space="0" w:color="auto"/>
        <w:right w:val="none" w:sz="0" w:space="0" w:color="auto"/>
      </w:divBdr>
    </w:div>
    <w:div w:id="848525304">
      <w:marLeft w:val="640"/>
      <w:marRight w:val="0"/>
      <w:marTop w:val="0"/>
      <w:marBottom w:val="0"/>
      <w:divBdr>
        <w:top w:val="none" w:sz="0" w:space="0" w:color="auto"/>
        <w:left w:val="none" w:sz="0" w:space="0" w:color="auto"/>
        <w:bottom w:val="none" w:sz="0" w:space="0" w:color="auto"/>
        <w:right w:val="none" w:sz="0" w:space="0" w:color="auto"/>
      </w:divBdr>
    </w:div>
    <w:div w:id="853225051">
      <w:bodyDiv w:val="1"/>
      <w:marLeft w:val="0"/>
      <w:marRight w:val="0"/>
      <w:marTop w:val="0"/>
      <w:marBottom w:val="0"/>
      <w:divBdr>
        <w:top w:val="none" w:sz="0" w:space="0" w:color="auto"/>
        <w:left w:val="none" w:sz="0" w:space="0" w:color="auto"/>
        <w:bottom w:val="none" w:sz="0" w:space="0" w:color="auto"/>
        <w:right w:val="none" w:sz="0" w:space="0" w:color="auto"/>
      </w:divBdr>
      <w:divsChild>
        <w:div w:id="294217606">
          <w:marLeft w:val="0"/>
          <w:marRight w:val="0"/>
          <w:marTop w:val="0"/>
          <w:marBottom w:val="0"/>
          <w:divBdr>
            <w:top w:val="none" w:sz="0" w:space="0" w:color="auto"/>
            <w:left w:val="none" w:sz="0" w:space="0" w:color="auto"/>
            <w:bottom w:val="none" w:sz="0" w:space="0" w:color="auto"/>
            <w:right w:val="none" w:sz="0" w:space="0" w:color="auto"/>
          </w:divBdr>
          <w:divsChild>
            <w:div w:id="178782298">
              <w:marLeft w:val="0"/>
              <w:marRight w:val="0"/>
              <w:marTop w:val="0"/>
              <w:marBottom w:val="0"/>
              <w:divBdr>
                <w:top w:val="none" w:sz="0" w:space="0" w:color="auto"/>
                <w:left w:val="none" w:sz="0" w:space="0" w:color="auto"/>
                <w:bottom w:val="none" w:sz="0" w:space="0" w:color="auto"/>
                <w:right w:val="none" w:sz="0" w:space="0" w:color="auto"/>
              </w:divBdr>
              <w:divsChild>
                <w:div w:id="150058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027675">
      <w:marLeft w:val="640"/>
      <w:marRight w:val="0"/>
      <w:marTop w:val="0"/>
      <w:marBottom w:val="0"/>
      <w:divBdr>
        <w:top w:val="none" w:sz="0" w:space="0" w:color="auto"/>
        <w:left w:val="none" w:sz="0" w:space="0" w:color="auto"/>
        <w:bottom w:val="none" w:sz="0" w:space="0" w:color="auto"/>
        <w:right w:val="none" w:sz="0" w:space="0" w:color="auto"/>
      </w:divBdr>
    </w:div>
    <w:div w:id="866598675">
      <w:marLeft w:val="640"/>
      <w:marRight w:val="0"/>
      <w:marTop w:val="0"/>
      <w:marBottom w:val="0"/>
      <w:divBdr>
        <w:top w:val="none" w:sz="0" w:space="0" w:color="auto"/>
        <w:left w:val="none" w:sz="0" w:space="0" w:color="auto"/>
        <w:bottom w:val="none" w:sz="0" w:space="0" w:color="auto"/>
        <w:right w:val="none" w:sz="0" w:space="0" w:color="auto"/>
      </w:divBdr>
    </w:div>
    <w:div w:id="871455586">
      <w:marLeft w:val="640"/>
      <w:marRight w:val="0"/>
      <w:marTop w:val="0"/>
      <w:marBottom w:val="0"/>
      <w:divBdr>
        <w:top w:val="none" w:sz="0" w:space="0" w:color="auto"/>
        <w:left w:val="none" w:sz="0" w:space="0" w:color="auto"/>
        <w:bottom w:val="none" w:sz="0" w:space="0" w:color="auto"/>
        <w:right w:val="none" w:sz="0" w:space="0" w:color="auto"/>
      </w:divBdr>
    </w:div>
    <w:div w:id="875432919">
      <w:marLeft w:val="640"/>
      <w:marRight w:val="0"/>
      <w:marTop w:val="0"/>
      <w:marBottom w:val="0"/>
      <w:divBdr>
        <w:top w:val="none" w:sz="0" w:space="0" w:color="auto"/>
        <w:left w:val="none" w:sz="0" w:space="0" w:color="auto"/>
        <w:bottom w:val="none" w:sz="0" w:space="0" w:color="auto"/>
        <w:right w:val="none" w:sz="0" w:space="0" w:color="auto"/>
      </w:divBdr>
    </w:div>
    <w:div w:id="875699421">
      <w:bodyDiv w:val="1"/>
      <w:marLeft w:val="0"/>
      <w:marRight w:val="0"/>
      <w:marTop w:val="0"/>
      <w:marBottom w:val="0"/>
      <w:divBdr>
        <w:top w:val="none" w:sz="0" w:space="0" w:color="auto"/>
        <w:left w:val="none" w:sz="0" w:space="0" w:color="auto"/>
        <w:bottom w:val="none" w:sz="0" w:space="0" w:color="auto"/>
        <w:right w:val="none" w:sz="0" w:space="0" w:color="auto"/>
      </w:divBdr>
    </w:div>
    <w:div w:id="879711717">
      <w:bodyDiv w:val="1"/>
      <w:marLeft w:val="0"/>
      <w:marRight w:val="0"/>
      <w:marTop w:val="0"/>
      <w:marBottom w:val="0"/>
      <w:divBdr>
        <w:top w:val="none" w:sz="0" w:space="0" w:color="auto"/>
        <w:left w:val="none" w:sz="0" w:space="0" w:color="auto"/>
        <w:bottom w:val="none" w:sz="0" w:space="0" w:color="auto"/>
        <w:right w:val="none" w:sz="0" w:space="0" w:color="auto"/>
      </w:divBdr>
    </w:div>
    <w:div w:id="885876332">
      <w:marLeft w:val="640"/>
      <w:marRight w:val="0"/>
      <w:marTop w:val="0"/>
      <w:marBottom w:val="0"/>
      <w:divBdr>
        <w:top w:val="none" w:sz="0" w:space="0" w:color="auto"/>
        <w:left w:val="none" w:sz="0" w:space="0" w:color="auto"/>
        <w:bottom w:val="none" w:sz="0" w:space="0" w:color="auto"/>
        <w:right w:val="none" w:sz="0" w:space="0" w:color="auto"/>
      </w:divBdr>
    </w:div>
    <w:div w:id="887180418">
      <w:marLeft w:val="640"/>
      <w:marRight w:val="0"/>
      <w:marTop w:val="0"/>
      <w:marBottom w:val="0"/>
      <w:divBdr>
        <w:top w:val="none" w:sz="0" w:space="0" w:color="auto"/>
        <w:left w:val="none" w:sz="0" w:space="0" w:color="auto"/>
        <w:bottom w:val="none" w:sz="0" w:space="0" w:color="auto"/>
        <w:right w:val="none" w:sz="0" w:space="0" w:color="auto"/>
      </w:divBdr>
    </w:div>
    <w:div w:id="894702775">
      <w:marLeft w:val="640"/>
      <w:marRight w:val="0"/>
      <w:marTop w:val="0"/>
      <w:marBottom w:val="0"/>
      <w:divBdr>
        <w:top w:val="none" w:sz="0" w:space="0" w:color="auto"/>
        <w:left w:val="none" w:sz="0" w:space="0" w:color="auto"/>
        <w:bottom w:val="none" w:sz="0" w:space="0" w:color="auto"/>
        <w:right w:val="none" w:sz="0" w:space="0" w:color="auto"/>
      </w:divBdr>
    </w:div>
    <w:div w:id="903833699">
      <w:marLeft w:val="640"/>
      <w:marRight w:val="0"/>
      <w:marTop w:val="0"/>
      <w:marBottom w:val="0"/>
      <w:divBdr>
        <w:top w:val="none" w:sz="0" w:space="0" w:color="auto"/>
        <w:left w:val="none" w:sz="0" w:space="0" w:color="auto"/>
        <w:bottom w:val="none" w:sz="0" w:space="0" w:color="auto"/>
        <w:right w:val="none" w:sz="0" w:space="0" w:color="auto"/>
      </w:divBdr>
    </w:div>
    <w:div w:id="907686864">
      <w:bodyDiv w:val="1"/>
      <w:marLeft w:val="0"/>
      <w:marRight w:val="0"/>
      <w:marTop w:val="0"/>
      <w:marBottom w:val="0"/>
      <w:divBdr>
        <w:top w:val="none" w:sz="0" w:space="0" w:color="auto"/>
        <w:left w:val="none" w:sz="0" w:space="0" w:color="auto"/>
        <w:bottom w:val="none" w:sz="0" w:space="0" w:color="auto"/>
        <w:right w:val="none" w:sz="0" w:space="0" w:color="auto"/>
      </w:divBdr>
    </w:div>
    <w:div w:id="921644073">
      <w:bodyDiv w:val="1"/>
      <w:marLeft w:val="0"/>
      <w:marRight w:val="0"/>
      <w:marTop w:val="0"/>
      <w:marBottom w:val="0"/>
      <w:divBdr>
        <w:top w:val="none" w:sz="0" w:space="0" w:color="auto"/>
        <w:left w:val="none" w:sz="0" w:space="0" w:color="auto"/>
        <w:bottom w:val="none" w:sz="0" w:space="0" w:color="auto"/>
        <w:right w:val="none" w:sz="0" w:space="0" w:color="auto"/>
      </w:divBdr>
    </w:div>
    <w:div w:id="921646805">
      <w:bodyDiv w:val="1"/>
      <w:marLeft w:val="0"/>
      <w:marRight w:val="0"/>
      <w:marTop w:val="0"/>
      <w:marBottom w:val="0"/>
      <w:divBdr>
        <w:top w:val="none" w:sz="0" w:space="0" w:color="auto"/>
        <w:left w:val="none" w:sz="0" w:space="0" w:color="auto"/>
        <w:bottom w:val="none" w:sz="0" w:space="0" w:color="auto"/>
        <w:right w:val="none" w:sz="0" w:space="0" w:color="auto"/>
      </w:divBdr>
    </w:div>
    <w:div w:id="927424581">
      <w:bodyDiv w:val="1"/>
      <w:marLeft w:val="0"/>
      <w:marRight w:val="0"/>
      <w:marTop w:val="0"/>
      <w:marBottom w:val="0"/>
      <w:divBdr>
        <w:top w:val="none" w:sz="0" w:space="0" w:color="auto"/>
        <w:left w:val="none" w:sz="0" w:space="0" w:color="auto"/>
        <w:bottom w:val="none" w:sz="0" w:space="0" w:color="auto"/>
        <w:right w:val="none" w:sz="0" w:space="0" w:color="auto"/>
      </w:divBdr>
      <w:divsChild>
        <w:div w:id="1740513844">
          <w:marLeft w:val="0"/>
          <w:marRight w:val="0"/>
          <w:marTop w:val="0"/>
          <w:marBottom w:val="0"/>
          <w:divBdr>
            <w:top w:val="none" w:sz="0" w:space="0" w:color="auto"/>
            <w:left w:val="none" w:sz="0" w:space="0" w:color="auto"/>
            <w:bottom w:val="none" w:sz="0" w:space="0" w:color="auto"/>
            <w:right w:val="none" w:sz="0" w:space="0" w:color="auto"/>
          </w:divBdr>
          <w:divsChild>
            <w:div w:id="1844854267">
              <w:marLeft w:val="0"/>
              <w:marRight w:val="0"/>
              <w:marTop w:val="0"/>
              <w:marBottom w:val="0"/>
              <w:divBdr>
                <w:top w:val="none" w:sz="0" w:space="0" w:color="auto"/>
                <w:left w:val="none" w:sz="0" w:space="0" w:color="auto"/>
                <w:bottom w:val="none" w:sz="0" w:space="0" w:color="auto"/>
                <w:right w:val="none" w:sz="0" w:space="0" w:color="auto"/>
              </w:divBdr>
              <w:divsChild>
                <w:div w:id="15511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52470">
      <w:bodyDiv w:val="1"/>
      <w:marLeft w:val="0"/>
      <w:marRight w:val="0"/>
      <w:marTop w:val="0"/>
      <w:marBottom w:val="0"/>
      <w:divBdr>
        <w:top w:val="none" w:sz="0" w:space="0" w:color="auto"/>
        <w:left w:val="none" w:sz="0" w:space="0" w:color="auto"/>
        <w:bottom w:val="none" w:sz="0" w:space="0" w:color="auto"/>
        <w:right w:val="none" w:sz="0" w:space="0" w:color="auto"/>
      </w:divBdr>
      <w:divsChild>
        <w:div w:id="1457673590">
          <w:marLeft w:val="1166"/>
          <w:marRight w:val="0"/>
          <w:marTop w:val="86"/>
          <w:marBottom w:val="0"/>
          <w:divBdr>
            <w:top w:val="none" w:sz="0" w:space="0" w:color="auto"/>
            <w:left w:val="none" w:sz="0" w:space="0" w:color="auto"/>
            <w:bottom w:val="none" w:sz="0" w:space="0" w:color="auto"/>
            <w:right w:val="none" w:sz="0" w:space="0" w:color="auto"/>
          </w:divBdr>
        </w:div>
        <w:div w:id="1794128967">
          <w:marLeft w:val="1166"/>
          <w:marRight w:val="0"/>
          <w:marTop w:val="86"/>
          <w:marBottom w:val="0"/>
          <w:divBdr>
            <w:top w:val="none" w:sz="0" w:space="0" w:color="auto"/>
            <w:left w:val="none" w:sz="0" w:space="0" w:color="auto"/>
            <w:bottom w:val="none" w:sz="0" w:space="0" w:color="auto"/>
            <w:right w:val="none" w:sz="0" w:space="0" w:color="auto"/>
          </w:divBdr>
        </w:div>
      </w:divsChild>
    </w:div>
    <w:div w:id="942305800">
      <w:marLeft w:val="640"/>
      <w:marRight w:val="0"/>
      <w:marTop w:val="0"/>
      <w:marBottom w:val="0"/>
      <w:divBdr>
        <w:top w:val="none" w:sz="0" w:space="0" w:color="auto"/>
        <w:left w:val="none" w:sz="0" w:space="0" w:color="auto"/>
        <w:bottom w:val="none" w:sz="0" w:space="0" w:color="auto"/>
        <w:right w:val="none" w:sz="0" w:space="0" w:color="auto"/>
      </w:divBdr>
    </w:div>
    <w:div w:id="953636488">
      <w:marLeft w:val="640"/>
      <w:marRight w:val="0"/>
      <w:marTop w:val="0"/>
      <w:marBottom w:val="0"/>
      <w:divBdr>
        <w:top w:val="none" w:sz="0" w:space="0" w:color="auto"/>
        <w:left w:val="none" w:sz="0" w:space="0" w:color="auto"/>
        <w:bottom w:val="none" w:sz="0" w:space="0" w:color="auto"/>
        <w:right w:val="none" w:sz="0" w:space="0" w:color="auto"/>
      </w:divBdr>
    </w:div>
    <w:div w:id="955327468">
      <w:marLeft w:val="640"/>
      <w:marRight w:val="0"/>
      <w:marTop w:val="0"/>
      <w:marBottom w:val="0"/>
      <w:divBdr>
        <w:top w:val="none" w:sz="0" w:space="0" w:color="auto"/>
        <w:left w:val="none" w:sz="0" w:space="0" w:color="auto"/>
        <w:bottom w:val="none" w:sz="0" w:space="0" w:color="auto"/>
        <w:right w:val="none" w:sz="0" w:space="0" w:color="auto"/>
      </w:divBdr>
    </w:div>
    <w:div w:id="957756189">
      <w:bodyDiv w:val="1"/>
      <w:marLeft w:val="0"/>
      <w:marRight w:val="0"/>
      <w:marTop w:val="0"/>
      <w:marBottom w:val="0"/>
      <w:divBdr>
        <w:top w:val="none" w:sz="0" w:space="0" w:color="auto"/>
        <w:left w:val="none" w:sz="0" w:space="0" w:color="auto"/>
        <w:bottom w:val="none" w:sz="0" w:space="0" w:color="auto"/>
        <w:right w:val="none" w:sz="0" w:space="0" w:color="auto"/>
      </w:divBdr>
    </w:div>
    <w:div w:id="966545339">
      <w:bodyDiv w:val="1"/>
      <w:marLeft w:val="0"/>
      <w:marRight w:val="0"/>
      <w:marTop w:val="0"/>
      <w:marBottom w:val="0"/>
      <w:divBdr>
        <w:top w:val="none" w:sz="0" w:space="0" w:color="auto"/>
        <w:left w:val="none" w:sz="0" w:space="0" w:color="auto"/>
        <w:bottom w:val="none" w:sz="0" w:space="0" w:color="auto"/>
        <w:right w:val="none" w:sz="0" w:space="0" w:color="auto"/>
      </w:divBdr>
    </w:div>
    <w:div w:id="966619668">
      <w:marLeft w:val="640"/>
      <w:marRight w:val="0"/>
      <w:marTop w:val="0"/>
      <w:marBottom w:val="0"/>
      <w:divBdr>
        <w:top w:val="none" w:sz="0" w:space="0" w:color="auto"/>
        <w:left w:val="none" w:sz="0" w:space="0" w:color="auto"/>
        <w:bottom w:val="none" w:sz="0" w:space="0" w:color="auto"/>
        <w:right w:val="none" w:sz="0" w:space="0" w:color="auto"/>
      </w:divBdr>
    </w:div>
    <w:div w:id="978727533">
      <w:marLeft w:val="640"/>
      <w:marRight w:val="0"/>
      <w:marTop w:val="0"/>
      <w:marBottom w:val="0"/>
      <w:divBdr>
        <w:top w:val="none" w:sz="0" w:space="0" w:color="auto"/>
        <w:left w:val="none" w:sz="0" w:space="0" w:color="auto"/>
        <w:bottom w:val="none" w:sz="0" w:space="0" w:color="auto"/>
        <w:right w:val="none" w:sz="0" w:space="0" w:color="auto"/>
      </w:divBdr>
    </w:div>
    <w:div w:id="979576583">
      <w:marLeft w:val="640"/>
      <w:marRight w:val="0"/>
      <w:marTop w:val="0"/>
      <w:marBottom w:val="0"/>
      <w:divBdr>
        <w:top w:val="none" w:sz="0" w:space="0" w:color="auto"/>
        <w:left w:val="none" w:sz="0" w:space="0" w:color="auto"/>
        <w:bottom w:val="none" w:sz="0" w:space="0" w:color="auto"/>
        <w:right w:val="none" w:sz="0" w:space="0" w:color="auto"/>
      </w:divBdr>
    </w:div>
    <w:div w:id="983122816">
      <w:marLeft w:val="640"/>
      <w:marRight w:val="0"/>
      <w:marTop w:val="0"/>
      <w:marBottom w:val="0"/>
      <w:divBdr>
        <w:top w:val="none" w:sz="0" w:space="0" w:color="auto"/>
        <w:left w:val="none" w:sz="0" w:space="0" w:color="auto"/>
        <w:bottom w:val="none" w:sz="0" w:space="0" w:color="auto"/>
        <w:right w:val="none" w:sz="0" w:space="0" w:color="auto"/>
      </w:divBdr>
    </w:div>
    <w:div w:id="988901222">
      <w:marLeft w:val="640"/>
      <w:marRight w:val="0"/>
      <w:marTop w:val="0"/>
      <w:marBottom w:val="0"/>
      <w:divBdr>
        <w:top w:val="none" w:sz="0" w:space="0" w:color="auto"/>
        <w:left w:val="none" w:sz="0" w:space="0" w:color="auto"/>
        <w:bottom w:val="none" w:sz="0" w:space="0" w:color="auto"/>
        <w:right w:val="none" w:sz="0" w:space="0" w:color="auto"/>
      </w:divBdr>
    </w:div>
    <w:div w:id="1012760557">
      <w:marLeft w:val="640"/>
      <w:marRight w:val="0"/>
      <w:marTop w:val="0"/>
      <w:marBottom w:val="0"/>
      <w:divBdr>
        <w:top w:val="none" w:sz="0" w:space="0" w:color="auto"/>
        <w:left w:val="none" w:sz="0" w:space="0" w:color="auto"/>
        <w:bottom w:val="none" w:sz="0" w:space="0" w:color="auto"/>
        <w:right w:val="none" w:sz="0" w:space="0" w:color="auto"/>
      </w:divBdr>
    </w:div>
    <w:div w:id="1020668730">
      <w:marLeft w:val="640"/>
      <w:marRight w:val="0"/>
      <w:marTop w:val="0"/>
      <w:marBottom w:val="0"/>
      <w:divBdr>
        <w:top w:val="none" w:sz="0" w:space="0" w:color="auto"/>
        <w:left w:val="none" w:sz="0" w:space="0" w:color="auto"/>
        <w:bottom w:val="none" w:sz="0" w:space="0" w:color="auto"/>
        <w:right w:val="none" w:sz="0" w:space="0" w:color="auto"/>
      </w:divBdr>
    </w:div>
    <w:div w:id="1024676608">
      <w:marLeft w:val="640"/>
      <w:marRight w:val="0"/>
      <w:marTop w:val="0"/>
      <w:marBottom w:val="0"/>
      <w:divBdr>
        <w:top w:val="none" w:sz="0" w:space="0" w:color="auto"/>
        <w:left w:val="none" w:sz="0" w:space="0" w:color="auto"/>
        <w:bottom w:val="none" w:sz="0" w:space="0" w:color="auto"/>
        <w:right w:val="none" w:sz="0" w:space="0" w:color="auto"/>
      </w:divBdr>
    </w:div>
    <w:div w:id="1039283374">
      <w:marLeft w:val="640"/>
      <w:marRight w:val="0"/>
      <w:marTop w:val="0"/>
      <w:marBottom w:val="0"/>
      <w:divBdr>
        <w:top w:val="none" w:sz="0" w:space="0" w:color="auto"/>
        <w:left w:val="none" w:sz="0" w:space="0" w:color="auto"/>
        <w:bottom w:val="none" w:sz="0" w:space="0" w:color="auto"/>
        <w:right w:val="none" w:sz="0" w:space="0" w:color="auto"/>
      </w:divBdr>
    </w:div>
    <w:div w:id="1040087514">
      <w:marLeft w:val="640"/>
      <w:marRight w:val="0"/>
      <w:marTop w:val="0"/>
      <w:marBottom w:val="0"/>
      <w:divBdr>
        <w:top w:val="none" w:sz="0" w:space="0" w:color="auto"/>
        <w:left w:val="none" w:sz="0" w:space="0" w:color="auto"/>
        <w:bottom w:val="none" w:sz="0" w:space="0" w:color="auto"/>
        <w:right w:val="none" w:sz="0" w:space="0" w:color="auto"/>
      </w:divBdr>
    </w:div>
    <w:div w:id="1050345967">
      <w:marLeft w:val="640"/>
      <w:marRight w:val="0"/>
      <w:marTop w:val="0"/>
      <w:marBottom w:val="0"/>
      <w:divBdr>
        <w:top w:val="none" w:sz="0" w:space="0" w:color="auto"/>
        <w:left w:val="none" w:sz="0" w:space="0" w:color="auto"/>
        <w:bottom w:val="none" w:sz="0" w:space="0" w:color="auto"/>
        <w:right w:val="none" w:sz="0" w:space="0" w:color="auto"/>
      </w:divBdr>
    </w:div>
    <w:div w:id="1054236301">
      <w:marLeft w:val="640"/>
      <w:marRight w:val="0"/>
      <w:marTop w:val="0"/>
      <w:marBottom w:val="0"/>
      <w:divBdr>
        <w:top w:val="none" w:sz="0" w:space="0" w:color="auto"/>
        <w:left w:val="none" w:sz="0" w:space="0" w:color="auto"/>
        <w:bottom w:val="none" w:sz="0" w:space="0" w:color="auto"/>
        <w:right w:val="none" w:sz="0" w:space="0" w:color="auto"/>
      </w:divBdr>
    </w:div>
    <w:div w:id="1068185825">
      <w:bodyDiv w:val="1"/>
      <w:marLeft w:val="0"/>
      <w:marRight w:val="0"/>
      <w:marTop w:val="0"/>
      <w:marBottom w:val="0"/>
      <w:divBdr>
        <w:top w:val="none" w:sz="0" w:space="0" w:color="auto"/>
        <w:left w:val="none" w:sz="0" w:space="0" w:color="auto"/>
        <w:bottom w:val="none" w:sz="0" w:space="0" w:color="auto"/>
        <w:right w:val="none" w:sz="0" w:space="0" w:color="auto"/>
      </w:divBdr>
    </w:div>
    <w:div w:id="1074887552">
      <w:bodyDiv w:val="1"/>
      <w:marLeft w:val="0"/>
      <w:marRight w:val="0"/>
      <w:marTop w:val="0"/>
      <w:marBottom w:val="0"/>
      <w:divBdr>
        <w:top w:val="none" w:sz="0" w:space="0" w:color="auto"/>
        <w:left w:val="none" w:sz="0" w:space="0" w:color="auto"/>
        <w:bottom w:val="none" w:sz="0" w:space="0" w:color="auto"/>
        <w:right w:val="none" w:sz="0" w:space="0" w:color="auto"/>
      </w:divBdr>
    </w:div>
    <w:div w:id="1084372393">
      <w:marLeft w:val="640"/>
      <w:marRight w:val="0"/>
      <w:marTop w:val="0"/>
      <w:marBottom w:val="0"/>
      <w:divBdr>
        <w:top w:val="none" w:sz="0" w:space="0" w:color="auto"/>
        <w:left w:val="none" w:sz="0" w:space="0" w:color="auto"/>
        <w:bottom w:val="none" w:sz="0" w:space="0" w:color="auto"/>
        <w:right w:val="none" w:sz="0" w:space="0" w:color="auto"/>
      </w:divBdr>
    </w:div>
    <w:div w:id="1095396958">
      <w:marLeft w:val="640"/>
      <w:marRight w:val="0"/>
      <w:marTop w:val="0"/>
      <w:marBottom w:val="0"/>
      <w:divBdr>
        <w:top w:val="none" w:sz="0" w:space="0" w:color="auto"/>
        <w:left w:val="none" w:sz="0" w:space="0" w:color="auto"/>
        <w:bottom w:val="none" w:sz="0" w:space="0" w:color="auto"/>
        <w:right w:val="none" w:sz="0" w:space="0" w:color="auto"/>
      </w:divBdr>
    </w:div>
    <w:div w:id="1103378715">
      <w:marLeft w:val="640"/>
      <w:marRight w:val="0"/>
      <w:marTop w:val="0"/>
      <w:marBottom w:val="0"/>
      <w:divBdr>
        <w:top w:val="none" w:sz="0" w:space="0" w:color="auto"/>
        <w:left w:val="none" w:sz="0" w:space="0" w:color="auto"/>
        <w:bottom w:val="none" w:sz="0" w:space="0" w:color="auto"/>
        <w:right w:val="none" w:sz="0" w:space="0" w:color="auto"/>
      </w:divBdr>
    </w:div>
    <w:div w:id="1114179853">
      <w:bodyDiv w:val="1"/>
      <w:marLeft w:val="0"/>
      <w:marRight w:val="0"/>
      <w:marTop w:val="0"/>
      <w:marBottom w:val="0"/>
      <w:divBdr>
        <w:top w:val="none" w:sz="0" w:space="0" w:color="auto"/>
        <w:left w:val="none" w:sz="0" w:space="0" w:color="auto"/>
        <w:bottom w:val="none" w:sz="0" w:space="0" w:color="auto"/>
        <w:right w:val="none" w:sz="0" w:space="0" w:color="auto"/>
      </w:divBdr>
    </w:div>
    <w:div w:id="1121537079">
      <w:marLeft w:val="640"/>
      <w:marRight w:val="0"/>
      <w:marTop w:val="0"/>
      <w:marBottom w:val="0"/>
      <w:divBdr>
        <w:top w:val="none" w:sz="0" w:space="0" w:color="auto"/>
        <w:left w:val="none" w:sz="0" w:space="0" w:color="auto"/>
        <w:bottom w:val="none" w:sz="0" w:space="0" w:color="auto"/>
        <w:right w:val="none" w:sz="0" w:space="0" w:color="auto"/>
      </w:divBdr>
    </w:div>
    <w:div w:id="1129782740">
      <w:marLeft w:val="640"/>
      <w:marRight w:val="0"/>
      <w:marTop w:val="0"/>
      <w:marBottom w:val="0"/>
      <w:divBdr>
        <w:top w:val="none" w:sz="0" w:space="0" w:color="auto"/>
        <w:left w:val="none" w:sz="0" w:space="0" w:color="auto"/>
        <w:bottom w:val="none" w:sz="0" w:space="0" w:color="auto"/>
        <w:right w:val="none" w:sz="0" w:space="0" w:color="auto"/>
      </w:divBdr>
    </w:div>
    <w:div w:id="1129932537">
      <w:marLeft w:val="640"/>
      <w:marRight w:val="0"/>
      <w:marTop w:val="0"/>
      <w:marBottom w:val="0"/>
      <w:divBdr>
        <w:top w:val="none" w:sz="0" w:space="0" w:color="auto"/>
        <w:left w:val="none" w:sz="0" w:space="0" w:color="auto"/>
        <w:bottom w:val="none" w:sz="0" w:space="0" w:color="auto"/>
        <w:right w:val="none" w:sz="0" w:space="0" w:color="auto"/>
      </w:divBdr>
    </w:div>
    <w:div w:id="1133135517">
      <w:marLeft w:val="640"/>
      <w:marRight w:val="0"/>
      <w:marTop w:val="0"/>
      <w:marBottom w:val="0"/>
      <w:divBdr>
        <w:top w:val="none" w:sz="0" w:space="0" w:color="auto"/>
        <w:left w:val="none" w:sz="0" w:space="0" w:color="auto"/>
        <w:bottom w:val="none" w:sz="0" w:space="0" w:color="auto"/>
        <w:right w:val="none" w:sz="0" w:space="0" w:color="auto"/>
      </w:divBdr>
    </w:div>
    <w:div w:id="1133214774">
      <w:bodyDiv w:val="1"/>
      <w:marLeft w:val="0"/>
      <w:marRight w:val="0"/>
      <w:marTop w:val="0"/>
      <w:marBottom w:val="0"/>
      <w:divBdr>
        <w:top w:val="none" w:sz="0" w:space="0" w:color="auto"/>
        <w:left w:val="none" w:sz="0" w:space="0" w:color="auto"/>
        <w:bottom w:val="none" w:sz="0" w:space="0" w:color="auto"/>
        <w:right w:val="none" w:sz="0" w:space="0" w:color="auto"/>
      </w:divBdr>
    </w:div>
    <w:div w:id="1153908884">
      <w:bodyDiv w:val="1"/>
      <w:marLeft w:val="0"/>
      <w:marRight w:val="0"/>
      <w:marTop w:val="0"/>
      <w:marBottom w:val="0"/>
      <w:divBdr>
        <w:top w:val="none" w:sz="0" w:space="0" w:color="auto"/>
        <w:left w:val="none" w:sz="0" w:space="0" w:color="auto"/>
        <w:bottom w:val="none" w:sz="0" w:space="0" w:color="auto"/>
        <w:right w:val="none" w:sz="0" w:space="0" w:color="auto"/>
      </w:divBdr>
    </w:div>
    <w:div w:id="1174035554">
      <w:marLeft w:val="640"/>
      <w:marRight w:val="0"/>
      <w:marTop w:val="0"/>
      <w:marBottom w:val="0"/>
      <w:divBdr>
        <w:top w:val="none" w:sz="0" w:space="0" w:color="auto"/>
        <w:left w:val="none" w:sz="0" w:space="0" w:color="auto"/>
        <w:bottom w:val="none" w:sz="0" w:space="0" w:color="auto"/>
        <w:right w:val="none" w:sz="0" w:space="0" w:color="auto"/>
      </w:divBdr>
    </w:div>
    <w:div w:id="1180853441">
      <w:bodyDiv w:val="1"/>
      <w:marLeft w:val="0"/>
      <w:marRight w:val="0"/>
      <w:marTop w:val="0"/>
      <w:marBottom w:val="0"/>
      <w:divBdr>
        <w:top w:val="none" w:sz="0" w:space="0" w:color="auto"/>
        <w:left w:val="none" w:sz="0" w:space="0" w:color="auto"/>
        <w:bottom w:val="none" w:sz="0" w:space="0" w:color="auto"/>
        <w:right w:val="none" w:sz="0" w:space="0" w:color="auto"/>
      </w:divBdr>
    </w:div>
    <w:div w:id="1185435232">
      <w:marLeft w:val="640"/>
      <w:marRight w:val="0"/>
      <w:marTop w:val="0"/>
      <w:marBottom w:val="0"/>
      <w:divBdr>
        <w:top w:val="none" w:sz="0" w:space="0" w:color="auto"/>
        <w:left w:val="none" w:sz="0" w:space="0" w:color="auto"/>
        <w:bottom w:val="none" w:sz="0" w:space="0" w:color="auto"/>
        <w:right w:val="none" w:sz="0" w:space="0" w:color="auto"/>
      </w:divBdr>
    </w:div>
    <w:div w:id="1188330980">
      <w:marLeft w:val="640"/>
      <w:marRight w:val="0"/>
      <w:marTop w:val="0"/>
      <w:marBottom w:val="0"/>
      <w:divBdr>
        <w:top w:val="none" w:sz="0" w:space="0" w:color="auto"/>
        <w:left w:val="none" w:sz="0" w:space="0" w:color="auto"/>
        <w:bottom w:val="none" w:sz="0" w:space="0" w:color="auto"/>
        <w:right w:val="none" w:sz="0" w:space="0" w:color="auto"/>
      </w:divBdr>
    </w:div>
    <w:div w:id="1192379070">
      <w:marLeft w:val="640"/>
      <w:marRight w:val="0"/>
      <w:marTop w:val="0"/>
      <w:marBottom w:val="0"/>
      <w:divBdr>
        <w:top w:val="none" w:sz="0" w:space="0" w:color="auto"/>
        <w:left w:val="none" w:sz="0" w:space="0" w:color="auto"/>
        <w:bottom w:val="none" w:sz="0" w:space="0" w:color="auto"/>
        <w:right w:val="none" w:sz="0" w:space="0" w:color="auto"/>
      </w:divBdr>
    </w:div>
    <w:div w:id="1194925033">
      <w:bodyDiv w:val="1"/>
      <w:marLeft w:val="0"/>
      <w:marRight w:val="0"/>
      <w:marTop w:val="0"/>
      <w:marBottom w:val="0"/>
      <w:divBdr>
        <w:top w:val="none" w:sz="0" w:space="0" w:color="auto"/>
        <w:left w:val="none" w:sz="0" w:space="0" w:color="auto"/>
        <w:bottom w:val="none" w:sz="0" w:space="0" w:color="auto"/>
        <w:right w:val="none" w:sz="0" w:space="0" w:color="auto"/>
      </w:divBdr>
      <w:divsChild>
        <w:div w:id="62726692">
          <w:marLeft w:val="0"/>
          <w:marRight w:val="0"/>
          <w:marTop w:val="0"/>
          <w:marBottom w:val="0"/>
          <w:divBdr>
            <w:top w:val="none" w:sz="0" w:space="0" w:color="auto"/>
            <w:left w:val="none" w:sz="0" w:space="0" w:color="auto"/>
            <w:bottom w:val="none" w:sz="0" w:space="0" w:color="auto"/>
            <w:right w:val="none" w:sz="0" w:space="0" w:color="auto"/>
          </w:divBdr>
        </w:div>
        <w:div w:id="1204557420">
          <w:marLeft w:val="0"/>
          <w:marRight w:val="0"/>
          <w:marTop w:val="0"/>
          <w:marBottom w:val="0"/>
          <w:divBdr>
            <w:top w:val="none" w:sz="0" w:space="0" w:color="auto"/>
            <w:left w:val="none" w:sz="0" w:space="0" w:color="auto"/>
            <w:bottom w:val="none" w:sz="0" w:space="0" w:color="auto"/>
            <w:right w:val="none" w:sz="0" w:space="0" w:color="auto"/>
          </w:divBdr>
        </w:div>
      </w:divsChild>
    </w:div>
    <w:div w:id="1196773662">
      <w:marLeft w:val="640"/>
      <w:marRight w:val="0"/>
      <w:marTop w:val="0"/>
      <w:marBottom w:val="0"/>
      <w:divBdr>
        <w:top w:val="none" w:sz="0" w:space="0" w:color="auto"/>
        <w:left w:val="none" w:sz="0" w:space="0" w:color="auto"/>
        <w:bottom w:val="none" w:sz="0" w:space="0" w:color="auto"/>
        <w:right w:val="none" w:sz="0" w:space="0" w:color="auto"/>
      </w:divBdr>
    </w:div>
    <w:div w:id="1201675053">
      <w:marLeft w:val="640"/>
      <w:marRight w:val="0"/>
      <w:marTop w:val="0"/>
      <w:marBottom w:val="0"/>
      <w:divBdr>
        <w:top w:val="none" w:sz="0" w:space="0" w:color="auto"/>
        <w:left w:val="none" w:sz="0" w:space="0" w:color="auto"/>
        <w:bottom w:val="none" w:sz="0" w:space="0" w:color="auto"/>
        <w:right w:val="none" w:sz="0" w:space="0" w:color="auto"/>
      </w:divBdr>
    </w:div>
    <w:div w:id="1207331979">
      <w:bodyDiv w:val="1"/>
      <w:marLeft w:val="0"/>
      <w:marRight w:val="0"/>
      <w:marTop w:val="0"/>
      <w:marBottom w:val="0"/>
      <w:divBdr>
        <w:top w:val="none" w:sz="0" w:space="0" w:color="auto"/>
        <w:left w:val="none" w:sz="0" w:space="0" w:color="auto"/>
        <w:bottom w:val="none" w:sz="0" w:space="0" w:color="auto"/>
        <w:right w:val="none" w:sz="0" w:space="0" w:color="auto"/>
      </w:divBdr>
    </w:div>
    <w:div w:id="1212578941">
      <w:bodyDiv w:val="1"/>
      <w:marLeft w:val="0"/>
      <w:marRight w:val="0"/>
      <w:marTop w:val="0"/>
      <w:marBottom w:val="0"/>
      <w:divBdr>
        <w:top w:val="none" w:sz="0" w:space="0" w:color="auto"/>
        <w:left w:val="none" w:sz="0" w:space="0" w:color="auto"/>
        <w:bottom w:val="none" w:sz="0" w:space="0" w:color="auto"/>
        <w:right w:val="none" w:sz="0" w:space="0" w:color="auto"/>
      </w:divBdr>
    </w:div>
    <w:div w:id="1214729499">
      <w:marLeft w:val="640"/>
      <w:marRight w:val="0"/>
      <w:marTop w:val="0"/>
      <w:marBottom w:val="0"/>
      <w:divBdr>
        <w:top w:val="none" w:sz="0" w:space="0" w:color="auto"/>
        <w:left w:val="none" w:sz="0" w:space="0" w:color="auto"/>
        <w:bottom w:val="none" w:sz="0" w:space="0" w:color="auto"/>
        <w:right w:val="none" w:sz="0" w:space="0" w:color="auto"/>
      </w:divBdr>
    </w:div>
    <w:div w:id="1217399828">
      <w:bodyDiv w:val="1"/>
      <w:marLeft w:val="0"/>
      <w:marRight w:val="0"/>
      <w:marTop w:val="0"/>
      <w:marBottom w:val="0"/>
      <w:divBdr>
        <w:top w:val="none" w:sz="0" w:space="0" w:color="auto"/>
        <w:left w:val="none" w:sz="0" w:space="0" w:color="auto"/>
        <w:bottom w:val="none" w:sz="0" w:space="0" w:color="auto"/>
        <w:right w:val="none" w:sz="0" w:space="0" w:color="auto"/>
      </w:divBdr>
      <w:divsChild>
        <w:div w:id="1742025690">
          <w:marLeft w:val="0"/>
          <w:marRight w:val="0"/>
          <w:marTop w:val="0"/>
          <w:marBottom w:val="0"/>
          <w:divBdr>
            <w:top w:val="none" w:sz="0" w:space="0" w:color="auto"/>
            <w:left w:val="none" w:sz="0" w:space="0" w:color="auto"/>
            <w:bottom w:val="none" w:sz="0" w:space="0" w:color="auto"/>
            <w:right w:val="none" w:sz="0" w:space="0" w:color="auto"/>
          </w:divBdr>
          <w:divsChild>
            <w:div w:id="1125779095">
              <w:marLeft w:val="0"/>
              <w:marRight w:val="0"/>
              <w:marTop w:val="0"/>
              <w:marBottom w:val="0"/>
              <w:divBdr>
                <w:top w:val="none" w:sz="0" w:space="0" w:color="auto"/>
                <w:left w:val="none" w:sz="0" w:space="0" w:color="auto"/>
                <w:bottom w:val="none" w:sz="0" w:space="0" w:color="auto"/>
                <w:right w:val="none" w:sz="0" w:space="0" w:color="auto"/>
              </w:divBdr>
              <w:divsChild>
                <w:div w:id="38529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065388">
      <w:bodyDiv w:val="1"/>
      <w:marLeft w:val="0"/>
      <w:marRight w:val="0"/>
      <w:marTop w:val="0"/>
      <w:marBottom w:val="0"/>
      <w:divBdr>
        <w:top w:val="none" w:sz="0" w:space="0" w:color="auto"/>
        <w:left w:val="none" w:sz="0" w:space="0" w:color="auto"/>
        <w:bottom w:val="none" w:sz="0" w:space="0" w:color="auto"/>
        <w:right w:val="none" w:sz="0" w:space="0" w:color="auto"/>
      </w:divBdr>
    </w:div>
    <w:div w:id="1225143546">
      <w:bodyDiv w:val="1"/>
      <w:marLeft w:val="0"/>
      <w:marRight w:val="0"/>
      <w:marTop w:val="0"/>
      <w:marBottom w:val="0"/>
      <w:divBdr>
        <w:top w:val="none" w:sz="0" w:space="0" w:color="auto"/>
        <w:left w:val="none" w:sz="0" w:space="0" w:color="auto"/>
        <w:bottom w:val="none" w:sz="0" w:space="0" w:color="auto"/>
        <w:right w:val="none" w:sz="0" w:space="0" w:color="auto"/>
      </w:divBdr>
      <w:divsChild>
        <w:div w:id="1695767440">
          <w:marLeft w:val="0"/>
          <w:marRight w:val="0"/>
          <w:marTop w:val="0"/>
          <w:marBottom w:val="450"/>
          <w:divBdr>
            <w:top w:val="none" w:sz="0" w:space="0" w:color="auto"/>
            <w:left w:val="none" w:sz="0" w:space="0" w:color="auto"/>
            <w:bottom w:val="none" w:sz="0" w:space="0" w:color="auto"/>
            <w:right w:val="none" w:sz="0" w:space="0" w:color="auto"/>
          </w:divBdr>
          <w:divsChild>
            <w:div w:id="24584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88804">
      <w:marLeft w:val="640"/>
      <w:marRight w:val="0"/>
      <w:marTop w:val="0"/>
      <w:marBottom w:val="0"/>
      <w:divBdr>
        <w:top w:val="none" w:sz="0" w:space="0" w:color="auto"/>
        <w:left w:val="none" w:sz="0" w:space="0" w:color="auto"/>
        <w:bottom w:val="none" w:sz="0" w:space="0" w:color="auto"/>
        <w:right w:val="none" w:sz="0" w:space="0" w:color="auto"/>
      </w:divBdr>
    </w:div>
    <w:div w:id="1229464114">
      <w:marLeft w:val="640"/>
      <w:marRight w:val="0"/>
      <w:marTop w:val="0"/>
      <w:marBottom w:val="0"/>
      <w:divBdr>
        <w:top w:val="none" w:sz="0" w:space="0" w:color="auto"/>
        <w:left w:val="none" w:sz="0" w:space="0" w:color="auto"/>
        <w:bottom w:val="none" w:sz="0" w:space="0" w:color="auto"/>
        <w:right w:val="none" w:sz="0" w:space="0" w:color="auto"/>
      </w:divBdr>
    </w:div>
    <w:div w:id="1256280302">
      <w:bodyDiv w:val="1"/>
      <w:marLeft w:val="0"/>
      <w:marRight w:val="0"/>
      <w:marTop w:val="0"/>
      <w:marBottom w:val="0"/>
      <w:divBdr>
        <w:top w:val="none" w:sz="0" w:space="0" w:color="auto"/>
        <w:left w:val="none" w:sz="0" w:space="0" w:color="auto"/>
        <w:bottom w:val="none" w:sz="0" w:space="0" w:color="auto"/>
        <w:right w:val="none" w:sz="0" w:space="0" w:color="auto"/>
      </w:divBdr>
      <w:divsChild>
        <w:div w:id="1160077821">
          <w:marLeft w:val="0"/>
          <w:marRight w:val="0"/>
          <w:marTop w:val="0"/>
          <w:marBottom w:val="0"/>
          <w:divBdr>
            <w:top w:val="none" w:sz="0" w:space="0" w:color="auto"/>
            <w:left w:val="none" w:sz="0" w:space="0" w:color="auto"/>
            <w:bottom w:val="none" w:sz="0" w:space="0" w:color="auto"/>
            <w:right w:val="none" w:sz="0" w:space="0" w:color="auto"/>
          </w:divBdr>
          <w:divsChild>
            <w:div w:id="1333339284">
              <w:marLeft w:val="0"/>
              <w:marRight w:val="0"/>
              <w:marTop w:val="0"/>
              <w:marBottom w:val="0"/>
              <w:divBdr>
                <w:top w:val="none" w:sz="0" w:space="0" w:color="auto"/>
                <w:left w:val="none" w:sz="0" w:space="0" w:color="auto"/>
                <w:bottom w:val="none" w:sz="0" w:space="0" w:color="auto"/>
                <w:right w:val="none" w:sz="0" w:space="0" w:color="auto"/>
              </w:divBdr>
              <w:divsChild>
                <w:div w:id="11155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54518">
      <w:marLeft w:val="640"/>
      <w:marRight w:val="0"/>
      <w:marTop w:val="0"/>
      <w:marBottom w:val="0"/>
      <w:divBdr>
        <w:top w:val="none" w:sz="0" w:space="0" w:color="auto"/>
        <w:left w:val="none" w:sz="0" w:space="0" w:color="auto"/>
        <w:bottom w:val="none" w:sz="0" w:space="0" w:color="auto"/>
        <w:right w:val="none" w:sz="0" w:space="0" w:color="auto"/>
      </w:divBdr>
    </w:div>
    <w:div w:id="1274047317">
      <w:bodyDiv w:val="1"/>
      <w:marLeft w:val="0"/>
      <w:marRight w:val="0"/>
      <w:marTop w:val="0"/>
      <w:marBottom w:val="0"/>
      <w:divBdr>
        <w:top w:val="none" w:sz="0" w:space="0" w:color="auto"/>
        <w:left w:val="none" w:sz="0" w:space="0" w:color="auto"/>
        <w:bottom w:val="none" w:sz="0" w:space="0" w:color="auto"/>
        <w:right w:val="none" w:sz="0" w:space="0" w:color="auto"/>
      </w:divBdr>
    </w:div>
    <w:div w:id="1282304316">
      <w:marLeft w:val="640"/>
      <w:marRight w:val="0"/>
      <w:marTop w:val="0"/>
      <w:marBottom w:val="0"/>
      <w:divBdr>
        <w:top w:val="none" w:sz="0" w:space="0" w:color="auto"/>
        <w:left w:val="none" w:sz="0" w:space="0" w:color="auto"/>
        <w:bottom w:val="none" w:sz="0" w:space="0" w:color="auto"/>
        <w:right w:val="none" w:sz="0" w:space="0" w:color="auto"/>
      </w:divBdr>
    </w:div>
    <w:div w:id="1285817750">
      <w:bodyDiv w:val="1"/>
      <w:marLeft w:val="0"/>
      <w:marRight w:val="0"/>
      <w:marTop w:val="0"/>
      <w:marBottom w:val="0"/>
      <w:divBdr>
        <w:top w:val="none" w:sz="0" w:space="0" w:color="auto"/>
        <w:left w:val="none" w:sz="0" w:space="0" w:color="auto"/>
        <w:bottom w:val="none" w:sz="0" w:space="0" w:color="auto"/>
        <w:right w:val="none" w:sz="0" w:space="0" w:color="auto"/>
      </w:divBdr>
    </w:div>
    <w:div w:id="1286157818">
      <w:marLeft w:val="640"/>
      <w:marRight w:val="0"/>
      <w:marTop w:val="0"/>
      <w:marBottom w:val="0"/>
      <w:divBdr>
        <w:top w:val="none" w:sz="0" w:space="0" w:color="auto"/>
        <w:left w:val="none" w:sz="0" w:space="0" w:color="auto"/>
        <w:bottom w:val="none" w:sz="0" w:space="0" w:color="auto"/>
        <w:right w:val="none" w:sz="0" w:space="0" w:color="auto"/>
      </w:divBdr>
    </w:div>
    <w:div w:id="1287538872">
      <w:marLeft w:val="640"/>
      <w:marRight w:val="0"/>
      <w:marTop w:val="0"/>
      <w:marBottom w:val="0"/>
      <w:divBdr>
        <w:top w:val="none" w:sz="0" w:space="0" w:color="auto"/>
        <w:left w:val="none" w:sz="0" w:space="0" w:color="auto"/>
        <w:bottom w:val="none" w:sz="0" w:space="0" w:color="auto"/>
        <w:right w:val="none" w:sz="0" w:space="0" w:color="auto"/>
      </w:divBdr>
    </w:div>
    <w:div w:id="1295334348">
      <w:marLeft w:val="640"/>
      <w:marRight w:val="0"/>
      <w:marTop w:val="0"/>
      <w:marBottom w:val="0"/>
      <w:divBdr>
        <w:top w:val="none" w:sz="0" w:space="0" w:color="auto"/>
        <w:left w:val="none" w:sz="0" w:space="0" w:color="auto"/>
        <w:bottom w:val="none" w:sz="0" w:space="0" w:color="auto"/>
        <w:right w:val="none" w:sz="0" w:space="0" w:color="auto"/>
      </w:divBdr>
    </w:div>
    <w:div w:id="1297949360">
      <w:marLeft w:val="640"/>
      <w:marRight w:val="0"/>
      <w:marTop w:val="0"/>
      <w:marBottom w:val="0"/>
      <w:divBdr>
        <w:top w:val="none" w:sz="0" w:space="0" w:color="auto"/>
        <w:left w:val="none" w:sz="0" w:space="0" w:color="auto"/>
        <w:bottom w:val="none" w:sz="0" w:space="0" w:color="auto"/>
        <w:right w:val="none" w:sz="0" w:space="0" w:color="auto"/>
      </w:divBdr>
    </w:div>
    <w:div w:id="1303462758">
      <w:marLeft w:val="640"/>
      <w:marRight w:val="0"/>
      <w:marTop w:val="0"/>
      <w:marBottom w:val="0"/>
      <w:divBdr>
        <w:top w:val="none" w:sz="0" w:space="0" w:color="auto"/>
        <w:left w:val="none" w:sz="0" w:space="0" w:color="auto"/>
        <w:bottom w:val="none" w:sz="0" w:space="0" w:color="auto"/>
        <w:right w:val="none" w:sz="0" w:space="0" w:color="auto"/>
      </w:divBdr>
    </w:div>
    <w:div w:id="1307469455">
      <w:marLeft w:val="640"/>
      <w:marRight w:val="0"/>
      <w:marTop w:val="0"/>
      <w:marBottom w:val="0"/>
      <w:divBdr>
        <w:top w:val="none" w:sz="0" w:space="0" w:color="auto"/>
        <w:left w:val="none" w:sz="0" w:space="0" w:color="auto"/>
        <w:bottom w:val="none" w:sz="0" w:space="0" w:color="auto"/>
        <w:right w:val="none" w:sz="0" w:space="0" w:color="auto"/>
      </w:divBdr>
    </w:div>
    <w:div w:id="1311639852">
      <w:marLeft w:val="640"/>
      <w:marRight w:val="0"/>
      <w:marTop w:val="0"/>
      <w:marBottom w:val="0"/>
      <w:divBdr>
        <w:top w:val="none" w:sz="0" w:space="0" w:color="auto"/>
        <w:left w:val="none" w:sz="0" w:space="0" w:color="auto"/>
        <w:bottom w:val="none" w:sz="0" w:space="0" w:color="auto"/>
        <w:right w:val="none" w:sz="0" w:space="0" w:color="auto"/>
      </w:divBdr>
    </w:div>
    <w:div w:id="1327170053">
      <w:marLeft w:val="640"/>
      <w:marRight w:val="0"/>
      <w:marTop w:val="0"/>
      <w:marBottom w:val="0"/>
      <w:divBdr>
        <w:top w:val="none" w:sz="0" w:space="0" w:color="auto"/>
        <w:left w:val="none" w:sz="0" w:space="0" w:color="auto"/>
        <w:bottom w:val="none" w:sz="0" w:space="0" w:color="auto"/>
        <w:right w:val="none" w:sz="0" w:space="0" w:color="auto"/>
      </w:divBdr>
    </w:div>
    <w:div w:id="1328630921">
      <w:bodyDiv w:val="1"/>
      <w:marLeft w:val="0"/>
      <w:marRight w:val="0"/>
      <w:marTop w:val="0"/>
      <w:marBottom w:val="0"/>
      <w:divBdr>
        <w:top w:val="none" w:sz="0" w:space="0" w:color="auto"/>
        <w:left w:val="none" w:sz="0" w:space="0" w:color="auto"/>
        <w:bottom w:val="none" w:sz="0" w:space="0" w:color="auto"/>
        <w:right w:val="none" w:sz="0" w:space="0" w:color="auto"/>
      </w:divBdr>
    </w:div>
    <w:div w:id="1334067595">
      <w:bodyDiv w:val="1"/>
      <w:marLeft w:val="0"/>
      <w:marRight w:val="0"/>
      <w:marTop w:val="0"/>
      <w:marBottom w:val="0"/>
      <w:divBdr>
        <w:top w:val="none" w:sz="0" w:space="0" w:color="auto"/>
        <w:left w:val="none" w:sz="0" w:space="0" w:color="auto"/>
        <w:bottom w:val="none" w:sz="0" w:space="0" w:color="auto"/>
        <w:right w:val="none" w:sz="0" w:space="0" w:color="auto"/>
      </w:divBdr>
    </w:div>
    <w:div w:id="1348947628">
      <w:marLeft w:val="640"/>
      <w:marRight w:val="0"/>
      <w:marTop w:val="0"/>
      <w:marBottom w:val="0"/>
      <w:divBdr>
        <w:top w:val="none" w:sz="0" w:space="0" w:color="auto"/>
        <w:left w:val="none" w:sz="0" w:space="0" w:color="auto"/>
        <w:bottom w:val="none" w:sz="0" w:space="0" w:color="auto"/>
        <w:right w:val="none" w:sz="0" w:space="0" w:color="auto"/>
      </w:divBdr>
    </w:div>
    <w:div w:id="1349332849">
      <w:marLeft w:val="640"/>
      <w:marRight w:val="0"/>
      <w:marTop w:val="0"/>
      <w:marBottom w:val="0"/>
      <w:divBdr>
        <w:top w:val="none" w:sz="0" w:space="0" w:color="auto"/>
        <w:left w:val="none" w:sz="0" w:space="0" w:color="auto"/>
        <w:bottom w:val="none" w:sz="0" w:space="0" w:color="auto"/>
        <w:right w:val="none" w:sz="0" w:space="0" w:color="auto"/>
      </w:divBdr>
    </w:div>
    <w:div w:id="1350138282">
      <w:marLeft w:val="640"/>
      <w:marRight w:val="0"/>
      <w:marTop w:val="0"/>
      <w:marBottom w:val="0"/>
      <w:divBdr>
        <w:top w:val="none" w:sz="0" w:space="0" w:color="auto"/>
        <w:left w:val="none" w:sz="0" w:space="0" w:color="auto"/>
        <w:bottom w:val="none" w:sz="0" w:space="0" w:color="auto"/>
        <w:right w:val="none" w:sz="0" w:space="0" w:color="auto"/>
      </w:divBdr>
    </w:div>
    <w:div w:id="1368412915">
      <w:marLeft w:val="640"/>
      <w:marRight w:val="0"/>
      <w:marTop w:val="0"/>
      <w:marBottom w:val="0"/>
      <w:divBdr>
        <w:top w:val="none" w:sz="0" w:space="0" w:color="auto"/>
        <w:left w:val="none" w:sz="0" w:space="0" w:color="auto"/>
        <w:bottom w:val="none" w:sz="0" w:space="0" w:color="auto"/>
        <w:right w:val="none" w:sz="0" w:space="0" w:color="auto"/>
      </w:divBdr>
    </w:div>
    <w:div w:id="1371106120">
      <w:marLeft w:val="640"/>
      <w:marRight w:val="0"/>
      <w:marTop w:val="0"/>
      <w:marBottom w:val="0"/>
      <w:divBdr>
        <w:top w:val="none" w:sz="0" w:space="0" w:color="auto"/>
        <w:left w:val="none" w:sz="0" w:space="0" w:color="auto"/>
        <w:bottom w:val="none" w:sz="0" w:space="0" w:color="auto"/>
        <w:right w:val="none" w:sz="0" w:space="0" w:color="auto"/>
      </w:divBdr>
    </w:div>
    <w:div w:id="1378966461">
      <w:bodyDiv w:val="1"/>
      <w:marLeft w:val="0"/>
      <w:marRight w:val="0"/>
      <w:marTop w:val="0"/>
      <w:marBottom w:val="0"/>
      <w:divBdr>
        <w:top w:val="none" w:sz="0" w:space="0" w:color="auto"/>
        <w:left w:val="none" w:sz="0" w:space="0" w:color="auto"/>
        <w:bottom w:val="none" w:sz="0" w:space="0" w:color="auto"/>
        <w:right w:val="none" w:sz="0" w:space="0" w:color="auto"/>
      </w:divBdr>
    </w:div>
    <w:div w:id="1381055446">
      <w:marLeft w:val="640"/>
      <w:marRight w:val="0"/>
      <w:marTop w:val="0"/>
      <w:marBottom w:val="0"/>
      <w:divBdr>
        <w:top w:val="none" w:sz="0" w:space="0" w:color="auto"/>
        <w:left w:val="none" w:sz="0" w:space="0" w:color="auto"/>
        <w:bottom w:val="none" w:sz="0" w:space="0" w:color="auto"/>
        <w:right w:val="none" w:sz="0" w:space="0" w:color="auto"/>
      </w:divBdr>
    </w:div>
    <w:div w:id="1396706745">
      <w:bodyDiv w:val="1"/>
      <w:marLeft w:val="0"/>
      <w:marRight w:val="0"/>
      <w:marTop w:val="0"/>
      <w:marBottom w:val="0"/>
      <w:divBdr>
        <w:top w:val="none" w:sz="0" w:space="0" w:color="auto"/>
        <w:left w:val="none" w:sz="0" w:space="0" w:color="auto"/>
        <w:bottom w:val="none" w:sz="0" w:space="0" w:color="auto"/>
        <w:right w:val="none" w:sz="0" w:space="0" w:color="auto"/>
      </w:divBdr>
    </w:div>
    <w:div w:id="1402173725">
      <w:bodyDiv w:val="1"/>
      <w:marLeft w:val="0"/>
      <w:marRight w:val="0"/>
      <w:marTop w:val="0"/>
      <w:marBottom w:val="0"/>
      <w:divBdr>
        <w:top w:val="none" w:sz="0" w:space="0" w:color="auto"/>
        <w:left w:val="none" w:sz="0" w:space="0" w:color="auto"/>
        <w:bottom w:val="none" w:sz="0" w:space="0" w:color="auto"/>
        <w:right w:val="none" w:sz="0" w:space="0" w:color="auto"/>
      </w:divBdr>
    </w:div>
    <w:div w:id="1406486335">
      <w:marLeft w:val="640"/>
      <w:marRight w:val="0"/>
      <w:marTop w:val="0"/>
      <w:marBottom w:val="0"/>
      <w:divBdr>
        <w:top w:val="none" w:sz="0" w:space="0" w:color="auto"/>
        <w:left w:val="none" w:sz="0" w:space="0" w:color="auto"/>
        <w:bottom w:val="none" w:sz="0" w:space="0" w:color="auto"/>
        <w:right w:val="none" w:sz="0" w:space="0" w:color="auto"/>
      </w:divBdr>
    </w:div>
    <w:div w:id="1406685545">
      <w:marLeft w:val="640"/>
      <w:marRight w:val="0"/>
      <w:marTop w:val="0"/>
      <w:marBottom w:val="0"/>
      <w:divBdr>
        <w:top w:val="none" w:sz="0" w:space="0" w:color="auto"/>
        <w:left w:val="none" w:sz="0" w:space="0" w:color="auto"/>
        <w:bottom w:val="none" w:sz="0" w:space="0" w:color="auto"/>
        <w:right w:val="none" w:sz="0" w:space="0" w:color="auto"/>
      </w:divBdr>
    </w:div>
    <w:div w:id="1406797505">
      <w:bodyDiv w:val="1"/>
      <w:marLeft w:val="0"/>
      <w:marRight w:val="0"/>
      <w:marTop w:val="0"/>
      <w:marBottom w:val="0"/>
      <w:divBdr>
        <w:top w:val="none" w:sz="0" w:space="0" w:color="auto"/>
        <w:left w:val="none" w:sz="0" w:space="0" w:color="auto"/>
        <w:bottom w:val="none" w:sz="0" w:space="0" w:color="auto"/>
        <w:right w:val="none" w:sz="0" w:space="0" w:color="auto"/>
      </w:divBdr>
    </w:div>
    <w:div w:id="1421755482">
      <w:marLeft w:val="640"/>
      <w:marRight w:val="0"/>
      <w:marTop w:val="0"/>
      <w:marBottom w:val="0"/>
      <w:divBdr>
        <w:top w:val="none" w:sz="0" w:space="0" w:color="auto"/>
        <w:left w:val="none" w:sz="0" w:space="0" w:color="auto"/>
        <w:bottom w:val="none" w:sz="0" w:space="0" w:color="auto"/>
        <w:right w:val="none" w:sz="0" w:space="0" w:color="auto"/>
      </w:divBdr>
    </w:div>
    <w:div w:id="1422337849">
      <w:marLeft w:val="640"/>
      <w:marRight w:val="0"/>
      <w:marTop w:val="0"/>
      <w:marBottom w:val="0"/>
      <w:divBdr>
        <w:top w:val="none" w:sz="0" w:space="0" w:color="auto"/>
        <w:left w:val="none" w:sz="0" w:space="0" w:color="auto"/>
        <w:bottom w:val="none" w:sz="0" w:space="0" w:color="auto"/>
        <w:right w:val="none" w:sz="0" w:space="0" w:color="auto"/>
      </w:divBdr>
    </w:div>
    <w:div w:id="1427114325">
      <w:bodyDiv w:val="1"/>
      <w:marLeft w:val="0"/>
      <w:marRight w:val="0"/>
      <w:marTop w:val="0"/>
      <w:marBottom w:val="0"/>
      <w:divBdr>
        <w:top w:val="none" w:sz="0" w:space="0" w:color="auto"/>
        <w:left w:val="none" w:sz="0" w:space="0" w:color="auto"/>
        <w:bottom w:val="none" w:sz="0" w:space="0" w:color="auto"/>
        <w:right w:val="none" w:sz="0" w:space="0" w:color="auto"/>
      </w:divBdr>
    </w:div>
    <w:div w:id="1427847227">
      <w:marLeft w:val="640"/>
      <w:marRight w:val="0"/>
      <w:marTop w:val="0"/>
      <w:marBottom w:val="0"/>
      <w:divBdr>
        <w:top w:val="none" w:sz="0" w:space="0" w:color="auto"/>
        <w:left w:val="none" w:sz="0" w:space="0" w:color="auto"/>
        <w:bottom w:val="none" w:sz="0" w:space="0" w:color="auto"/>
        <w:right w:val="none" w:sz="0" w:space="0" w:color="auto"/>
      </w:divBdr>
    </w:div>
    <w:div w:id="1430006602">
      <w:bodyDiv w:val="1"/>
      <w:marLeft w:val="0"/>
      <w:marRight w:val="0"/>
      <w:marTop w:val="0"/>
      <w:marBottom w:val="0"/>
      <w:divBdr>
        <w:top w:val="none" w:sz="0" w:space="0" w:color="auto"/>
        <w:left w:val="none" w:sz="0" w:space="0" w:color="auto"/>
        <w:bottom w:val="none" w:sz="0" w:space="0" w:color="auto"/>
        <w:right w:val="none" w:sz="0" w:space="0" w:color="auto"/>
      </w:divBdr>
    </w:div>
    <w:div w:id="1431438754">
      <w:marLeft w:val="640"/>
      <w:marRight w:val="0"/>
      <w:marTop w:val="0"/>
      <w:marBottom w:val="0"/>
      <w:divBdr>
        <w:top w:val="none" w:sz="0" w:space="0" w:color="auto"/>
        <w:left w:val="none" w:sz="0" w:space="0" w:color="auto"/>
        <w:bottom w:val="none" w:sz="0" w:space="0" w:color="auto"/>
        <w:right w:val="none" w:sz="0" w:space="0" w:color="auto"/>
      </w:divBdr>
    </w:div>
    <w:div w:id="1460227321">
      <w:bodyDiv w:val="1"/>
      <w:marLeft w:val="0"/>
      <w:marRight w:val="0"/>
      <w:marTop w:val="0"/>
      <w:marBottom w:val="0"/>
      <w:divBdr>
        <w:top w:val="none" w:sz="0" w:space="0" w:color="auto"/>
        <w:left w:val="none" w:sz="0" w:space="0" w:color="auto"/>
        <w:bottom w:val="none" w:sz="0" w:space="0" w:color="auto"/>
        <w:right w:val="none" w:sz="0" w:space="0" w:color="auto"/>
      </w:divBdr>
      <w:divsChild>
        <w:div w:id="441999665">
          <w:marLeft w:val="0"/>
          <w:marRight w:val="0"/>
          <w:marTop w:val="0"/>
          <w:marBottom w:val="0"/>
          <w:divBdr>
            <w:top w:val="none" w:sz="0" w:space="0" w:color="auto"/>
            <w:left w:val="none" w:sz="0" w:space="0" w:color="auto"/>
            <w:bottom w:val="none" w:sz="0" w:space="0" w:color="auto"/>
            <w:right w:val="none" w:sz="0" w:space="0" w:color="auto"/>
          </w:divBdr>
        </w:div>
        <w:div w:id="1122920274">
          <w:marLeft w:val="0"/>
          <w:marRight w:val="0"/>
          <w:marTop w:val="0"/>
          <w:marBottom w:val="0"/>
          <w:divBdr>
            <w:top w:val="none" w:sz="0" w:space="0" w:color="auto"/>
            <w:left w:val="none" w:sz="0" w:space="0" w:color="auto"/>
            <w:bottom w:val="none" w:sz="0" w:space="0" w:color="auto"/>
            <w:right w:val="none" w:sz="0" w:space="0" w:color="auto"/>
          </w:divBdr>
        </w:div>
        <w:div w:id="1163155978">
          <w:marLeft w:val="0"/>
          <w:marRight w:val="0"/>
          <w:marTop w:val="0"/>
          <w:marBottom w:val="0"/>
          <w:divBdr>
            <w:top w:val="none" w:sz="0" w:space="0" w:color="auto"/>
            <w:left w:val="none" w:sz="0" w:space="0" w:color="auto"/>
            <w:bottom w:val="none" w:sz="0" w:space="0" w:color="auto"/>
            <w:right w:val="none" w:sz="0" w:space="0" w:color="auto"/>
          </w:divBdr>
        </w:div>
        <w:div w:id="1209807147">
          <w:marLeft w:val="0"/>
          <w:marRight w:val="0"/>
          <w:marTop w:val="0"/>
          <w:marBottom w:val="0"/>
          <w:divBdr>
            <w:top w:val="none" w:sz="0" w:space="0" w:color="auto"/>
            <w:left w:val="none" w:sz="0" w:space="0" w:color="auto"/>
            <w:bottom w:val="none" w:sz="0" w:space="0" w:color="auto"/>
            <w:right w:val="none" w:sz="0" w:space="0" w:color="auto"/>
          </w:divBdr>
        </w:div>
        <w:div w:id="1780684713">
          <w:marLeft w:val="0"/>
          <w:marRight w:val="0"/>
          <w:marTop w:val="0"/>
          <w:marBottom w:val="0"/>
          <w:divBdr>
            <w:top w:val="none" w:sz="0" w:space="0" w:color="auto"/>
            <w:left w:val="none" w:sz="0" w:space="0" w:color="auto"/>
            <w:bottom w:val="none" w:sz="0" w:space="0" w:color="auto"/>
            <w:right w:val="none" w:sz="0" w:space="0" w:color="auto"/>
          </w:divBdr>
        </w:div>
      </w:divsChild>
    </w:div>
    <w:div w:id="1463765530">
      <w:marLeft w:val="640"/>
      <w:marRight w:val="0"/>
      <w:marTop w:val="0"/>
      <w:marBottom w:val="0"/>
      <w:divBdr>
        <w:top w:val="none" w:sz="0" w:space="0" w:color="auto"/>
        <w:left w:val="none" w:sz="0" w:space="0" w:color="auto"/>
        <w:bottom w:val="none" w:sz="0" w:space="0" w:color="auto"/>
        <w:right w:val="none" w:sz="0" w:space="0" w:color="auto"/>
      </w:divBdr>
    </w:div>
    <w:div w:id="1469349564">
      <w:bodyDiv w:val="1"/>
      <w:marLeft w:val="0"/>
      <w:marRight w:val="0"/>
      <w:marTop w:val="0"/>
      <w:marBottom w:val="0"/>
      <w:divBdr>
        <w:top w:val="none" w:sz="0" w:space="0" w:color="auto"/>
        <w:left w:val="none" w:sz="0" w:space="0" w:color="auto"/>
        <w:bottom w:val="none" w:sz="0" w:space="0" w:color="auto"/>
        <w:right w:val="none" w:sz="0" w:space="0" w:color="auto"/>
      </w:divBdr>
    </w:div>
    <w:div w:id="1480151153">
      <w:marLeft w:val="640"/>
      <w:marRight w:val="0"/>
      <w:marTop w:val="0"/>
      <w:marBottom w:val="0"/>
      <w:divBdr>
        <w:top w:val="none" w:sz="0" w:space="0" w:color="auto"/>
        <w:left w:val="none" w:sz="0" w:space="0" w:color="auto"/>
        <w:bottom w:val="none" w:sz="0" w:space="0" w:color="auto"/>
        <w:right w:val="none" w:sz="0" w:space="0" w:color="auto"/>
      </w:divBdr>
    </w:div>
    <w:div w:id="1482429558">
      <w:marLeft w:val="640"/>
      <w:marRight w:val="0"/>
      <w:marTop w:val="0"/>
      <w:marBottom w:val="0"/>
      <w:divBdr>
        <w:top w:val="none" w:sz="0" w:space="0" w:color="auto"/>
        <w:left w:val="none" w:sz="0" w:space="0" w:color="auto"/>
        <w:bottom w:val="none" w:sz="0" w:space="0" w:color="auto"/>
        <w:right w:val="none" w:sz="0" w:space="0" w:color="auto"/>
      </w:divBdr>
    </w:div>
    <w:div w:id="1482772897">
      <w:marLeft w:val="640"/>
      <w:marRight w:val="0"/>
      <w:marTop w:val="0"/>
      <w:marBottom w:val="0"/>
      <w:divBdr>
        <w:top w:val="none" w:sz="0" w:space="0" w:color="auto"/>
        <w:left w:val="none" w:sz="0" w:space="0" w:color="auto"/>
        <w:bottom w:val="none" w:sz="0" w:space="0" w:color="auto"/>
        <w:right w:val="none" w:sz="0" w:space="0" w:color="auto"/>
      </w:divBdr>
    </w:div>
    <w:div w:id="1489830112">
      <w:marLeft w:val="640"/>
      <w:marRight w:val="0"/>
      <w:marTop w:val="0"/>
      <w:marBottom w:val="0"/>
      <w:divBdr>
        <w:top w:val="none" w:sz="0" w:space="0" w:color="auto"/>
        <w:left w:val="none" w:sz="0" w:space="0" w:color="auto"/>
        <w:bottom w:val="none" w:sz="0" w:space="0" w:color="auto"/>
        <w:right w:val="none" w:sz="0" w:space="0" w:color="auto"/>
      </w:divBdr>
    </w:div>
    <w:div w:id="1493334309">
      <w:marLeft w:val="640"/>
      <w:marRight w:val="0"/>
      <w:marTop w:val="0"/>
      <w:marBottom w:val="0"/>
      <w:divBdr>
        <w:top w:val="none" w:sz="0" w:space="0" w:color="auto"/>
        <w:left w:val="none" w:sz="0" w:space="0" w:color="auto"/>
        <w:bottom w:val="none" w:sz="0" w:space="0" w:color="auto"/>
        <w:right w:val="none" w:sz="0" w:space="0" w:color="auto"/>
      </w:divBdr>
    </w:div>
    <w:div w:id="1493908655">
      <w:marLeft w:val="640"/>
      <w:marRight w:val="0"/>
      <w:marTop w:val="0"/>
      <w:marBottom w:val="0"/>
      <w:divBdr>
        <w:top w:val="none" w:sz="0" w:space="0" w:color="auto"/>
        <w:left w:val="none" w:sz="0" w:space="0" w:color="auto"/>
        <w:bottom w:val="none" w:sz="0" w:space="0" w:color="auto"/>
        <w:right w:val="none" w:sz="0" w:space="0" w:color="auto"/>
      </w:divBdr>
    </w:div>
    <w:div w:id="1501040949">
      <w:marLeft w:val="640"/>
      <w:marRight w:val="0"/>
      <w:marTop w:val="0"/>
      <w:marBottom w:val="0"/>
      <w:divBdr>
        <w:top w:val="none" w:sz="0" w:space="0" w:color="auto"/>
        <w:left w:val="none" w:sz="0" w:space="0" w:color="auto"/>
        <w:bottom w:val="none" w:sz="0" w:space="0" w:color="auto"/>
        <w:right w:val="none" w:sz="0" w:space="0" w:color="auto"/>
      </w:divBdr>
    </w:div>
    <w:div w:id="1507095035">
      <w:marLeft w:val="640"/>
      <w:marRight w:val="0"/>
      <w:marTop w:val="0"/>
      <w:marBottom w:val="0"/>
      <w:divBdr>
        <w:top w:val="none" w:sz="0" w:space="0" w:color="auto"/>
        <w:left w:val="none" w:sz="0" w:space="0" w:color="auto"/>
        <w:bottom w:val="none" w:sz="0" w:space="0" w:color="auto"/>
        <w:right w:val="none" w:sz="0" w:space="0" w:color="auto"/>
      </w:divBdr>
    </w:div>
    <w:div w:id="1513452294">
      <w:marLeft w:val="640"/>
      <w:marRight w:val="0"/>
      <w:marTop w:val="0"/>
      <w:marBottom w:val="0"/>
      <w:divBdr>
        <w:top w:val="none" w:sz="0" w:space="0" w:color="auto"/>
        <w:left w:val="none" w:sz="0" w:space="0" w:color="auto"/>
        <w:bottom w:val="none" w:sz="0" w:space="0" w:color="auto"/>
        <w:right w:val="none" w:sz="0" w:space="0" w:color="auto"/>
      </w:divBdr>
    </w:div>
    <w:div w:id="1516532335">
      <w:bodyDiv w:val="1"/>
      <w:marLeft w:val="0"/>
      <w:marRight w:val="0"/>
      <w:marTop w:val="0"/>
      <w:marBottom w:val="0"/>
      <w:divBdr>
        <w:top w:val="none" w:sz="0" w:space="0" w:color="auto"/>
        <w:left w:val="none" w:sz="0" w:space="0" w:color="auto"/>
        <w:bottom w:val="none" w:sz="0" w:space="0" w:color="auto"/>
        <w:right w:val="none" w:sz="0" w:space="0" w:color="auto"/>
      </w:divBdr>
      <w:divsChild>
        <w:div w:id="1256135845">
          <w:marLeft w:val="0"/>
          <w:marRight w:val="0"/>
          <w:marTop w:val="0"/>
          <w:marBottom w:val="0"/>
          <w:divBdr>
            <w:top w:val="none" w:sz="0" w:space="0" w:color="auto"/>
            <w:left w:val="none" w:sz="0" w:space="0" w:color="auto"/>
            <w:bottom w:val="none" w:sz="0" w:space="0" w:color="auto"/>
            <w:right w:val="none" w:sz="0" w:space="0" w:color="auto"/>
          </w:divBdr>
        </w:div>
        <w:div w:id="1982342826">
          <w:marLeft w:val="0"/>
          <w:marRight w:val="0"/>
          <w:marTop w:val="0"/>
          <w:marBottom w:val="0"/>
          <w:divBdr>
            <w:top w:val="none" w:sz="0" w:space="0" w:color="auto"/>
            <w:left w:val="none" w:sz="0" w:space="0" w:color="auto"/>
            <w:bottom w:val="none" w:sz="0" w:space="0" w:color="auto"/>
            <w:right w:val="none" w:sz="0" w:space="0" w:color="auto"/>
          </w:divBdr>
        </w:div>
      </w:divsChild>
    </w:div>
    <w:div w:id="1518732577">
      <w:bodyDiv w:val="1"/>
      <w:marLeft w:val="0"/>
      <w:marRight w:val="0"/>
      <w:marTop w:val="0"/>
      <w:marBottom w:val="0"/>
      <w:divBdr>
        <w:top w:val="none" w:sz="0" w:space="0" w:color="auto"/>
        <w:left w:val="none" w:sz="0" w:space="0" w:color="auto"/>
        <w:bottom w:val="none" w:sz="0" w:space="0" w:color="auto"/>
        <w:right w:val="none" w:sz="0" w:space="0" w:color="auto"/>
      </w:divBdr>
    </w:div>
    <w:div w:id="1545867178">
      <w:bodyDiv w:val="1"/>
      <w:marLeft w:val="0"/>
      <w:marRight w:val="0"/>
      <w:marTop w:val="0"/>
      <w:marBottom w:val="0"/>
      <w:divBdr>
        <w:top w:val="none" w:sz="0" w:space="0" w:color="auto"/>
        <w:left w:val="none" w:sz="0" w:space="0" w:color="auto"/>
        <w:bottom w:val="none" w:sz="0" w:space="0" w:color="auto"/>
        <w:right w:val="none" w:sz="0" w:space="0" w:color="auto"/>
      </w:divBdr>
    </w:div>
    <w:div w:id="1551576600">
      <w:marLeft w:val="640"/>
      <w:marRight w:val="0"/>
      <w:marTop w:val="0"/>
      <w:marBottom w:val="0"/>
      <w:divBdr>
        <w:top w:val="none" w:sz="0" w:space="0" w:color="auto"/>
        <w:left w:val="none" w:sz="0" w:space="0" w:color="auto"/>
        <w:bottom w:val="none" w:sz="0" w:space="0" w:color="auto"/>
        <w:right w:val="none" w:sz="0" w:space="0" w:color="auto"/>
      </w:divBdr>
    </w:div>
    <w:div w:id="1562473517">
      <w:bodyDiv w:val="1"/>
      <w:marLeft w:val="0"/>
      <w:marRight w:val="0"/>
      <w:marTop w:val="0"/>
      <w:marBottom w:val="0"/>
      <w:divBdr>
        <w:top w:val="none" w:sz="0" w:space="0" w:color="auto"/>
        <w:left w:val="none" w:sz="0" w:space="0" w:color="auto"/>
        <w:bottom w:val="none" w:sz="0" w:space="0" w:color="auto"/>
        <w:right w:val="none" w:sz="0" w:space="0" w:color="auto"/>
      </w:divBdr>
    </w:div>
    <w:div w:id="1565797352">
      <w:bodyDiv w:val="1"/>
      <w:marLeft w:val="0"/>
      <w:marRight w:val="0"/>
      <w:marTop w:val="0"/>
      <w:marBottom w:val="0"/>
      <w:divBdr>
        <w:top w:val="none" w:sz="0" w:space="0" w:color="auto"/>
        <w:left w:val="none" w:sz="0" w:space="0" w:color="auto"/>
        <w:bottom w:val="none" w:sz="0" w:space="0" w:color="auto"/>
        <w:right w:val="none" w:sz="0" w:space="0" w:color="auto"/>
      </w:divBdr>
    </w:div>
    <w:div w:id="1566723683">
      <w:marLeft w:val="640"/>
      <w:marRight w:val="0"/>
      <w:marTop w:val="0"/>
      <w:marBottom w:val="0"/>
      <w:divBdr>
        <w:top w:val="none" w:sz="0" w:space="0" w:color="auto"/>
        <w:left w:val="none" w:sz="0" w:space="0" w:color="auto"/>
        <w:bottom w:val="none" w:sz="0" w:space="0" w:color="auto"/>
        <w:right w:val="none" w:sz="0" w:space="0" w:color="auto"/>
      </w:divBdr>
    </w:div>
    <w:div w:id="1589121086">
      <w:marLeft w:val="640"/>
      <w:marRight w:val="0"/>
      <w:marTop w:val="0"/>
      <w:marBottom w:val="0"/>
      <w:divBdr>
        <w:top w:val="none" w:sz="0" w:space="0" w:color="auto"/>
        <w:left w:val="none" w:sz="0" w:space="0" w:color="auto"/>
        <w:bottom w:val="none" w:sz="0" w:space="0" w:color="auto"/>
        <w:right w:val="none" w:sz="0" w:space="0" w:color="auto"/>
      </w:divBdr>
    </w:div>
    <w:div w:id="1598292766">
      <w:marLeft w:val="640"/>
      <w:marRight w:val="0"/>
      <w:marTop w:val="0"/>
      <w:marBottom w:val="0"/>
      <w:divBdr>
        <w:top w:val="none" w:sz="0" w:space="0" w:color="auto"/>
        <w:left w:val="none" w:sz="0" w:space="0" w:color="auto"/>
        <w:bottom w:val="none" w:sz="0" w:space="0" w:color="auto"/>
        <w:right w:val="none" w:sz="0" w:space="0" w:color="auto"/>
      </w:divBdr>
    </w:div>
    <w:div w:id="1604190990">
      <w:marLeft w:val="640"/>
      <w:marRight w:val="0"/>
      <w:marTop w:val="0"/>
      <w:marBottom w:val="0"/>
      <w:divBdr>
        <w:top w:val="none" w:sz="0" w:space="0" w:color="auto"/>
        <w:left w:val="none" w:sz="0" w:space="0" w:color="auto"/>
        <w:bottom w:val="none" w:sz="0" w:space="0" w:color="auto"/>
        <w:right w:val="none" w:sz="0" w:space="0" w:color="auto"/>
      </w:divBdr>
    </w:div>
    <w:div w:id="1611038564">
      <w:marLeft w:val="640"/>
      <w:marRight w:val="0"/>
      <w:marTop w:val="0"/>
      <w:marBottom w:val="0"/>
      <w:divBdr>
        <w:top w:val="none" w:sz="0" w:space="0" w:color="auto"/>
        <w:left w:val="none" w:sz="0" w:space="0" w:color="auto"/>
        <w:bottom w:val="none" w:sz="0" w:space="0" w:color="auto"/>
        <w:right w:val="none" w:sz="0" w:space="0" w:color="auto"/>
      </w:divBdr>
    </w:div>
    <w:div w:id="1618099923">
      <w:marLeft w:val="640"/>
      <w:marRight w:val="0"/>
      <w:marTop w:val="0"/>
      <w:marBottom w:val="0"/>
      <w:divBdr>
        <w:top w:val="none" w:sz="0" w:space="0" w:color="auto"/>
        <w:left w:val="none" w:sz="0" w:space="0" w:color="auto"/>
        <w:bottom w:val="none" w:sz="0" w:space="0" w:color="auto"/>
        <w:right w:val="none" w:sz="0" w:space="0" w:color="auto"/>
      </w:divBdr>
    </w:div>
    <w:div w:id="1621959476">
      <w:marLeft w:val="640"/>
      <w:marRight w:val="0"/>
      <w:marTop w:val="0"/>
      <w:marBottom w:val="0"/>
      <w:divBdr>
        <w:top w:val="none" w:sz="0" w:space="0" w:color="auto"/>
        <w:left w:val="none" w:sz="0" w:space="0" w:color="auto"/>
        <w:bottom w:val="none" w:sz="0" w:space="0" w:color="auto"/>
        <w:right w:val="none" w:sz="0" w:space="0" w:color="auto"/>
      </w:divBdr>
    </w:div>
    <w:div w:id="1622806106">
      <w:marLeft w:val="640"/>
      <w:marRight w:val="0"/>
      <w:marTop w:val="0"/>
      <w:marBottom w:val="0"/>
      <w:divBdr>
        <w:top w:val="none" w:sz="0" w:space="0" w:color="auto"/>
        <w:left w:val="none" w:sz="0" w:space="0" w:color="auto"/>
        <w:bottom w:val="none" w:sz="0" w:space="0" w:color="auto"/>
        <w:right w:val="none" w:sz="0" w:space="0" w:color="auto"/>
      </w:divBdr>
    </w:div>
    <w:div w:id="1625042362">
      <w:bodyDiv w:val="1"/>
      <w:marLeft w:val="0"/>
      <w:marRight w:val="0"/>
      <w:marTop w:val="0"/>
      <w:marBottom w:val="0"/>
      <w:divBdr>
        <w:top w:val="none" w:sz="0" w:space="0" w:color="auto"/>
        <w:left w:val="none" w:sz="0" w:space="0" w:color="auto"/>
        <w:bottom w:val="none" w:sz="0" w:space="0" w:color="auto"/>
        <w:right w:val="none" w:sz="0" w:space="0" w:color="auto"/>
      </w:divBdr>
    </w:div>
    <w:div w:id="1633487376">
      <w:bodyDiv w:val="1"/>
      <w:marLeft w:val="0"/>
      <w:marRight w:val="0"/>
      <w:marTop w:val="0"/>
      <w:marBottom w:val="0"/>
      <w:divBdr>
        <w:top w:val="none" w:sz="0" w:space="0" w:color="auto"/>
        <w:left w:val="none" w:sz="0" w:space="0" w:color="auto"/>
        <w:bottom w:val="none" w:sz="0" w:space="0" w:color="auto"/>
        <w:right w:val="none" w:sz="0" w:space="0" w:color="auto"/>
      </w:divBdr>
      <w:divsChild>
        <w:div w:id="35203327">
          <w:marLeft w:val="0"/>
          <w:marRight w:val="0"/>
          <w:marTop w:val="0"/>
          <w:marBottom w:val="0"/>
          <w:divBdr>
            <w:top w:val="none" w:sz="0" w:space="0" w:color="auto"/>
            <w:left w:val="none" w:sz="0" w:space="0" w:color="auto"/>
            <w:bottom w:val="none" w:sz="0" w:space="0" w:color="auto"/>
            <w:right w:val="none" w:sz="0" w:space="0" w:color="auto"/>
          </w:divBdr>
        </w:div>
        <w:div w:id="757751958">
          <w:marLeft w:val="0"/>
          <w:marRight w:val="0"/>
          <w:marTop w:val="0"/>
          <w:marBottom w:val="0"/>
          <w:divBdr>
            <w:top w:val="none" w:sz="0" w:space="0" w:color="auto"/>
            <w:left w:val="none" w:sz="0" w:space="0" w:color="auto"/>
            <w:bottom w:val="none" w:sz="0" w:space="0" w:color="auto"/>
            <w:right w:val="none" w:sz="0" w:space="0" w:color="auto"/>
          </w:divBdr>
        </w:div>
        <w:div w:id="963728681">
          <w:marLeft w:val="0"/>
          <w:marRight w:val="0"/>
          <w:marTop w:val="0"/>
          <w:marBottom w:val="0"/>
          <w:divBdr>
            <w:top w:val="none" w:sz="0" w:space="0" w:color="auto"/>
            <w:left w:val="none" w:sz="0" w:space="0" w:color="auto"/>
            <w:bottom w:val="none" w:sz="0" w:space="0" w:color="auto"/>
            <w:right w:val="none" w:sz="0" w:space="0" w:color="auto"/>
          </w:divBdr>
        </w:div>
        <w:div w:id="1038579338">
          <w:marLeft w:val="0"/>
          <w:marRight w:val="0"/>
          <w:marTop w:val="0"/>
          <w:marBottom w:val="0"/>
          <w:divBdr>
            <w:top w:val="none" w:sz="0" w:space="0" w:color="auto"/>
            <w:left w:val="none" w:sz="0" w:space="0" w:color="auto"/>
            <w:bottom w:val="none" w:sz="0" w:space="0" w:color="auto"/>
            <w:right w:val="none" w:sz="0" w:space="0" w:color="auto"/>
          </w:divBdr>
        </w:div>
        <w:div w:id="1610504904">
          <w:marLeft w:val="0"/>
          <w:marRight w:val="0"/>
          <w:marTop w:val="0"/>
          <w:marBottom w:val="0"/>
          <w:divBdr>
            <w:top w:val="none" w:sz="0" w:space="0" w:color="auto"/>
            <w:left w:val="none" w:sz="0" w:space="0" w:color="auto"/>
            <w:bottom w:val="none" w:sz="0" w:space="0" w:color="auto"/>
            <w:right w:val="none" w:sz="0" w:space="0" w:color="auto"/>
          </w:divBdr>
        </w:div>
      </w:divsChild>
    </w:div>
    <w:div w:id="1636520470">
      <w:marLeft w:val="640"/>
      <w:marRight w:val="0"/>
      <w:marTop w:val="0"/>
      <w:marBottom w:val="0"/>
      <w:divBdr>
        <w:top w:val="none" w:sz="0" w:space="0" w:color="auto"/>
        <w:left w:val="none" w:sz="0" w:space="0" w:color="auto"/>
        <w:bottom w:val="none" w:sz="0" w:space="0" w:color="auto"/>
        <w:right w:val="none" w:sz="0" w:space="0" w:color="auto"/>
      </w:divBdr>
    </w:div>
    <w:div w:id="1637759192">
      <w:marLeft w:val="640"/>
      <w:marRight w:val="0"/>
      <w:marTop w:val="0"/>
      <w:marBottom w:val="0"/>
      <w:divBdr>
        <w:top w:val="none" w:sz="0" w:space="0" w:color="auto"/>
        <w:left w:val="none" w:sz="0" w:space="0" w:color="auto"/>
        <w:bottom w:val="none" w:sz="0" w:space="0" w:color="auto"/>
        <w:right w:val="none" w:sz="0" w:space="0" w:color="auto"/>
      </w:divBdr>
    </w:div>
    <w:div w:id="1640767175">
      <w:bodyDiv w:val="1"/>
      <w:marLeft w:val="0"/>
      <w:marRight w:val="0"/>
      <w:marTop w:val="0"/>
      <w:marBottom w:val="0"/>
      <w:divBdr>
        <w:top w:val="none" w:sz="0" w:space="0" w:color="auto"/>
        <w:left w:val="none" w:sz="0" w:space="0" w:color="auto"/>
        <w:bottom w:val="none" w:sz="0" w:space="0" w:color="auto"/>
        <w:right w:val="none" w:sz="0" w:space="0" w:color="auto"/>
      </w:divBdr>
    </w:div>
    <w:div w:id="1668940052">
      <w:bodyDiv w:val="1"/>
      <w:marLeft w:val="0"/>
      <w:marRight w:val="0"/>
      <w:marTop w:val="0"/>
      <w:marBottom w:val="0"/>
      <w:divBdr>
        <w:top w:val="none" w:sz="0" w:space="0" w:color="auto"/>
        <w:left w:val="none" w:sz="0" w:space="0" w:color="auto"/>
        <w:bottom w:val="none" w:sz="0" w:space="0" w:color="auto"/>
        <w:right w:val="none" w:sz="0" w:space="0" w:color="auto"/>
      </w:divBdr>
    </w:div>
    <w:div w:id="1688091554">
      <w:marLeft w:val="640"/>
      <w:marRight w:val="0"/>
      <w:marTop w:val="0"/>
      <w:marBottom w:val="0"/>
      <w:divBdr>
        <w:top w:val="none" w:sz="0" w:space="0" w:color="auto"/>
        <w:left w:val="none" w:sz="0" w:space="0" w:color="auto"/>
        <w:bottom w:val="none" w:sz="0" w:space="0" w:color="auto"/>
        <w:right w:val="none" w:sz="0" w:space="0" w:color="auto"/>
      </w:divBdr>
    </w:div>
    <w:div w:id="1692027130">
      <w:bodyDiv w:val="1"/>
      <w:marLeft w:val="0"/>
      <w:marRight w:val="0"/>
      <w:marTop w:val="0"/>
      <w:marBottom w:val="0"/>
      <w:divBdr>
        <w:top w:val="none" w:sz="0" w:space="0" w:color="auto"/>
        <w:left w:val="none" w:sz="0" w:space="0" w:color="auto"/>
        <w:bottom w:val="none" w:sz="0" w:space="0" w:color="auto"/>
        <w:right w:val="none" w:sz="0" w:space="0" w:color="auto"/>
      </w:divBdr>
    </w:div>
    <w:div w:id="1694837986">
      <w:bodyDiv w:val="1"/>
      <w:marLeft w:val="0"/>
      <w:marRight w:val="0"/>
      <w:marTop w:val="0"/>
      <w:marBottom w:val="0"/>
      <w:divBdr>
        <w:top w:val="none" w:sz="0" w:space="0" w:color="auto"/>
        <w:left w:val="none" w:sz="0" w:space="0" w:color="auto"/>
        <w:bottom w:val="none" w:sz="0" w:space="0" w:color="auto"/>
        <w:right w:val="none" w:sz="0" w:space="0" w:color="auto"/>
      </w:divBdr>
    </w:div>
    <w:div w:id="1694917449">
      <w:marLeft w:val="640"/>
      <w:marRight w:val="0"/>
      <w:marTop w:val="0"/>
      <w:marBottom w:val="0"/>
      <w:divBdr>
        <w:top w:val="none" w:sz="0" w:space="0" w:color="auto"/>
        <w:left w:val="none" w:sz="0" w:space="0" w:color="auto"/>
        <w:bottom w:val="none" w:sz="0" w:space="0" w:color="auto"/>
        <w:right w:val="none" w:sz="0" w:space="0" w:color="auto"/>
      </w:divBdr>
    </w:div>
    <w:div w:id="1706565011">
      <w:marLeft w:val="640"/>
      <w:marRight w:val="0"/>
      <w:marTop w:val="0"/>
      <w:marBottom w:val="0"/>
      <w:divBdr>
        <w:top w:val="none" w:sz="0" w:space="0" w:color="auto"/>
        <w:left w:val="none" w:sz="0" w:space="0" w:color="auto"/>
        <w:bottom w:val="none" w:sz="0" w:space="0" w:color="auto"/>
        <w:right w:val="none" w:sz="0" w:space="0" w:color="auto"/>
      </w:divBdr>
    </w:div>
    <w:div w:id="1717663477">
      <w:bodyDiv w:val="1"/>
      <w:marLeft w:val="0"/>
      <w:marRight w:val="0"/>
      <w:marTop w:val="0"/>
      <w:marBottom w:val="0"/>
      <w:divBdr>
        <w:top w:val="none" w:sz="0" w:space="0" w:color="auto"/>
        <w:left w:val="none" w:sz="0" w:space="0" w:color="auto"/>
        <w:bottom w:val="none" w:sz="0" w:space="0" w:color="auto"/>
        <w:right w:val="none" w:sz="0" w:space="0" w:color="auto"/>
      </w:divBdr>
      <w:divsChild>
        <w:div w:id="1587571208">
          <w:marLeft w:val="0"/>
          <w:marRight w:val="0"/>
          <w:marTop w:val="0"/>
          <w:marBottom w:val="0"/>
          <w:divBdr>
            <w:top w:val="none" w:sz="0" w:space="0" w:color="auto"/>
            <w:left w:val="none" w:sz="0" w:space="0" w:color="auto"/>
            <w:bottom w:val="none" w:sz="0" w:space="0" w:color="auto"/>
            <w:right w:val="none" w:sz="0" w:space="0" w:color="auto"/>
          </w:divBdr>
          <w:divsChild>
            <w:div w:id="1999729871">
              <w:marLeft w:val="0"/>
              <w:marRight w:val="0"/>
              <w:marTop w:val="0"/>
              <w:marBottom w:val="0"/>
              <w:divBdr>
                <w:top w:val="none" w:sz="0" w:space="0" w:color="auto"/>
                <w:left w:val="none" w:sz="0" w:space="0" w:color="auto"/>
                <w:bottom w:val="none" w:sz="0" w:space="0" w:color="auto"/>
                <w:right w:val="none" w:sz="0" w:space="0" w:color="auto"/>
              </w:divBdr>
              <w:divsChild>
                <w:div w:id="105002538">
                  <w:marLeft w:val="0"/>
                  <w:marRight w:val="0"/>
                  <w:marTop w:val="0"/>
                  <w:marBottom w:val="0"/>
                  <w:divBdr>
                    <w:top w:val="none" w:sz="0" w:space="0" w:color="auto"/>
                    <w:left w:val="none" w:sz="0" w:space="0" w:color="auto"/>
                    <w:bottom w:val="none" w:sz="0" w:space="0" w:color="auto"/>
                    <w:right w:val="none" w:sz="0" w:space="0" w:color="auto"/>
                  </w:divBdr>
                  <w:divsChild>
                    <w:div w:id="878132315">
                      <w:marLeft w:val="0"/>
                      <w:marRight w:val="0"/>
                      <w:marTop w:val="150"/>
                      <w:marBottom w:val="0"/>
                      <w:divBdr>
                        <w:top w:val="none" w:sz="0" w:space="0" w:color="auto"/>
                        <w:left w:val="none" w:sz="0" w:space="0" w:color="auto"/>
                        <w:bottom w:val="none" w:sz="0" w:space="0" w:color="auto"/>
                        <w:right w:val="none" w:sz="0" w:space="0" w:color="auto"/>
                      </w:divBdr>
                      <w:divsChild>
                        <w:div w:id="31423339">
                          <w:marLeft w:val="0"/>
                          <w:marRight w:val="0"/>
                          <w:marTop w:val="0"/>
                          <w:marBottom w:val="0"/>
                          <w:divBdr>
                            <w:top w:val="none" w:sz="0" w:space="0" w:color="auto"/>
                            <w:left w:val="none" w:sz="0" w:space="0" w:color="auto"/>
                            <w:bottom w:val="none" w:sz="0" w:space="0" w:color="auto"/>
                            <w:right w:val="none" w:sz="0" w:space="0" w:color="auto"/>
                          </w:divBdr>
                          <w:divsChild>
                            <w:div w:id="2060863593">
                              <w:marLeft w:val="0"/>
                              <w:marRight w:val="0"/>
                              <w:marTop w:val="0"/>
                              <w:marBottom w:val="0"/>
                              <w:divBdr>
                                <w:top w:val="none" w:sz="0" w:space="0" w:color="auto"/>
                                <w:left w:val="none" w:sz="0" w:space="0" w:color="auto"/>
                                <w:bottom w:val="none" w:sz="0" w:space="0" w:color="auto"/>
                                <w:right w:val="none" w:sz="0" w:space="0" w:color="auto"/>
                              </w:divBdr>
                              <w:divsChild>
                                <w:div w:id="957179484">
                                  <w:marLeft w:val="0"/>
                                  <w:marRight w:val="0"/>
                                  <w:marTop w:val="0"/>
                                  <w:marBottom w:val="0"/>
                                  <w:divBdr>
                                    <w:top w:val="single" w:sz="6" w:space="0" w:color="E3E3E4"/>
                                    <w:left w:val="single" w:sz="6" w:space="0" w:color="E3E3E4"/>
                                    <w:bottom w:val="single" w:sz="6" w:space="0" w:color="E3E3E4"/>
                                    <w:right w:val="single" w:sz="6" w:space="0" w:color="E3E3E4"/>
                                  </w:divBdr>
                                  <w:divsChild>
                                    <w:div w:id="589967007">
                                      <w:marLeft w:val="0"/>
                                      <w:marRight w:val="0"/>
                                      <w:marTop w:val="0"/>
                                      <w:marBottom w:val="0"/>
                                      <w:divBdr>
                                        <w:top w:val="single" w:sz="6" w:space="0" w:color="3C414E"/>
                                        <w:left w:val="single" w:sz="6" w:space="0" w:color="3C414E"/>
                                        <w:bottom w:val="single" w:sz="6" w:space="0" w:color="3C414E"/>
                                        <w:right w:val="single" w:sz="6" w:space="0" w:color="3C414E"/>
                                      </w:divBdr>
                                      <w:divsChild>
                                        <w:div w:id="492600463">
                                          <w:marLeft w:val="0"/>
                                          <w:marRight w:val="0"/>
                                          <w:marTop w:val="0"/>
                                          <w:marBottom w:val="0"/>
                                          <w:divBdr>
                                            <w:top w:val="none" w:sz="0" w:space="0" w:color="auto"/>
                                            <w:left w:val="none" w:sz="0" w:space="0" w:color="auto"/>
                                            <w:bottom w:val="single" w:sz="6" w:space="0" w:color="E1E1E1"/>
                                            <w:right w:val="none" w:sz="0" w:space="0" w:color="auto"/>
                                          </w:divBdr>
                                        </w:div>
                                        <w:div w:id="1752581459">
                                          <w:marLeft w:val="0"/>
                                          <w:marRight w:val="0"/>
                                          <w:marTop w:val="0"/>
                                          <w:marBottom w:val="0"/>
                                          <w:divBdr>
                                            <w:top w:val="none" w:sz="0" w:space="0" w:color="auto"/>
                                            <w:left w:val="none" w:sz="0" w:space="0" w:color="auto"/>
                                            <w:bottom w:val="none" w:sz="0" w:space="0" w:color="auto"/>
                                            <w:right w:val="none" w:sz="0" w:space="0" w:color="auto"/>
                                          </w:divBdr>
                                          <w:divsChild>
                                            <w:div w:id="305162028">
                                              <w:marLeft w:val="0"/>
                                              <w:marRight w:val="0"/>
                                              <w:marTop w:val="0"/>
                                              <w:marBottom w:val="0"/>
                                              <w:divBdr>
                                                <w:top w:val="none" w:sz="0" w:space="0" w:color="auto"/>
                                                <w:left w:val="none" w:sz="0" w:space="0" w:color="auto"/>
                                                <w:bottom w:val="none" w:sz="0" w:space="0" w:color="auto"/>
                                                <w:right w:val="none" w:sz="0" w:space="0" w:color="auto"/>
                                              </w:divBdr>
                                              <w:divsChild>
                                                <w:div w:id="2040936939">
                                                  <w:marLeft w:val="0"/>
                                                  <w:marRight w:val="0"/>
                                                  <w:marTop w:val="0"/>
                                                  <w:marBottom w:val="0"/>
                                                  <w:divBdr>
                                                    <w:top w:val="single" w:sz="6" w:space="0" w:color="CFCFCF"/>
                                                    <w:left w:val="single" w:sz="6" w:space="0" w:color="CFCFCF"/>
                                                    <w:bottom w:val="single" w:sz="6" w:space="0" w:color="CFCFCF"/>
                                                    <w:right w:val="single" w:sz="6" w:space="0" w:color="CFCFCF"/>
                                                  </w:divBdr>
                                                </w:div>
                                              </w:divsChild>
                                            </w:div>
                                            <w:div w:id="412357873">
                                              <w:marLeft w:val="0"/>
                                              <w:marRight w:val="0"/>
                                              <w:marTop w:val="0"/>
                                              <w:marBottom w:val="0"/>
                                              <w:divBdr>
                                                <w:top w:val="none" w:sz="0" w:space="0" w:color="auto"/>
                                                <w:left w:val="none" w:sz="0" w:space="0" w:color="auto"/>
                                                <w:bottom w:val="none" w:sz="0" w:space="0" w:color="auto"/>
                                                <w:right w:val="none" w:sz="0" w:space="0" w:color="auto"/>
                                              </w:divBdr>
                                              <w:divsChild>
                                                <w:div w:id="949314401">
                                                  <w:marLeft w:val="0"/>
                                                  <w:marRight w:val="0"/>
                                                  <w:marTop w:val="0"/>
                                                  <w:marBottom w:val="0"/>
                                                  <w:divBdr>
                                                    <w:top w:val="single" w:sz="6" w:space="0" w:color="CFCFCF"/>
                                                    <w:left w:val="single" w:sz="6" w:space="0" w:color="CFCFCF"/>
                                                    <w:bottom w:val="single" w:sz="6" w:space="0" w:color="CFCFCF"/>
                                                    <w:right w:val="single" w:sz="6" w:space="0" w:color="CFCFCF"/>
                                                  </w:divBdr>
                                                </w:div>
                                              </w:divsChild>
                                            </w:div>
                                            <w:div w:id="116924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19398">
                                      <w:marLeft w:val="0"/>
                                      <w:marRight w:val="0"/>
                                      <w:marTop w:val="225"/>
                                      <w:marBottom w:val="0"/>
                                      <w:divBdr>
                                        <w:top w:val="none" w:sz="0" w:space="0" w:color="auto"/>
                                        <w:left w:val="none" w:sz="0" w:space="0" w:color="auto"/>
                                        <w:bottom w:val="none" w:sz="0" w:space="0" w:color="auto"/>
                                        <w:right w:val="none" w:sz="0" w:space="0" w:color="auto"/>
                                      </w:divBdr>
                                    </w:div>
                                    <w:div w:id="1677340133">
                                      <w:marLeft w:val="0"/>
                                      <w:marRight w:val="0"/>
                                      <w:marTop w:val="0"/>
                                      <w:marBottom w:val="0"/>
                                      <w:divBdr>
                                        <w:top w:val="single" w:sz="6" w:space="9" w:color="62A7EE"/>
                                        <w:left w:val="single" w:sz="6" w:space="0" w:color="62A7EE"/>
                                        <w:bottom w:val="single" w:sz="6" w:space="31" w:color="62A7EE"/>
                                        <w:right w:val="single" w:sz="6" w:space="0" w:color="62A7EE"/>
                                      </w:divBdr>
                                      <w:divsChild>
                                        <w:div w:id="1058826025">
                                          <w:marLeft w:val="0"/>
                                          <w:marRight w:val="0"/>
                                          <w:marTop w:val="0"/>
                                          <w:marBottom w:val="0"/>
                                          <w:divBdr>
                                            <w:top w:val="none" w:sz="0" w:space="0" w:color="auto"/>
                                            <w:left w:val="none" w:sz="0" w:space="0" w:color="auto"/>
                                            <w:bottom w:val="none" w:sz="0" w:space="0" w:color="auto"/>
                                            <w:right w:val="none" w:sz="0" w:space="0" w:color="auto"/>
                                          </w:divBdr>
                                          <w:divsChild>
                                            <w:div w:id="60812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361575">
                                      <w:marLeft w:val="0"/>
                                      <w:marRight w:val="0"/>
                                      <w:marTop w:val="0"/>
                                      <w:marBottom w:val="0"/>
                                      <w:divBdr>
                                        <w:top w:val="none" w:sz="0" w:space="0" w:color="auto"/>
                                        <w:left w:val="none" w:sz="0" w:space="0" w:color="auto"/>
                                        <w:bottom w:val="none" w:sz="0" w:space="0" w:color="auto"/>
                                        <w:right w:val="none" w:sz="0" w:space="0" w:color="auto"/>
                                      </w:divBdr>
                                      <w:divsChild>
                                        <w:div w:id="1445032000">
                                          <w:marLeft w:val="0"/>
                                          <w:marRight w:val="0"/>
                                          <w:marTop w:val="360"/>
                                          <w:marBottom w:val="0"/>
                                          <w:divBdr>
                                            <w:top w:val="single" w:sz="6" w:space="0" w:color="5E687C"/>
                                            <w:left w:val="single" w:sz="6" w:space="0" w:color="5E687C"/>
                                            <w:bottom w:val="single" w:sz="6" w:space="0" w:color="5E687C"/>
                                            <w:right w:val="single" w:sz="6" w:space="0" w:color="5E687C"/>
                                          </w:divBdr>
                                        </w:div>
                                        <w:div w:id="1608389115">
                                          <w:marLeft w:val="270"/>
                                          <w:marRight w:val="0"/>
                                          <w:marTop w:val="60"/>
                                          <w:marBottom w:val="0"/>
                                          <w:divBdr>
                                            <w:top w:val="none" w:sz="0" w:space="0" w:color="auto"/>
                                            <w:left w:val="none" w:sz="0" w:space="0" w:color="auto"/>
                                            <w:bottom w:val="none" w:sz="0" w:space="0" w:color="auto"/>
                                            <w:right w:val="none" w:sz="0" w:space="0" w:color="auto"/>
                                          </w:divBdr>
                                          <w:divsChild>
                                            <w:div w:id="450125956">
                                              <w:marLeft w:val="0"/>
                                              <w:marRight w:val="0"/>
                                              <w:marTop w:val="0"/>
                                              <w:marBottom w:val="0"/>
                                              <w:divBdr>
                                                <w:top w:val="none" w:sz="0" w:space="0" w:color="auto"/>
                                                <w:left w:val="none" w:sz="0" w:space="0" w:color="auto"/>
                                                <w:bottom w:val="none" w:sz="0" w:space="0" w:color="auto"/>
                                                <w:right w:val="none" w:sz="0" w:space="0" w:color="auto"/>
                                              </w:divBdr>
                                              <w:divsChild>
                                                <w:div w:id="2081441868">
                                                  <w:marLeft w:val="0"/>
                                                  <w:marRight w:val="0"/>
                                                  <w:marTop w:val="0"/>
                                                  <w:marBottom w:val="0"/>
                                                  <w:divBdr>
                                                    <w:top w:val="single" w:sz="6" w:space="0" w:color="E5E1C6"/>
                                                    <w:left w:val="single" w:sz="6" w:space="0" w:color="E5E1C6"/>
                                                    <w:bottom w:val="single" w:sz="6" w:space="0" w:color="E5E1C6"/>
                                                    <w:right w:val="single" w:sz="6" w:space="0" w:color="E5E1C6"/>
                                                  </w:divBdr>
                                                </w:div>
                                              </w:divsChild>
                                            </w:div>
                                          </w:divsChild>
                                        </w:div>
                                      </w:divsChild>
                                    </w:div>
                                  </w:divsChild>
                                </w:div>
                              </w:divsChild>
                            </w:div>
                          </w:divsChild>
                        </w:div>
                        <w:div w:id="1401975380">
                          <w:marLeft w:val="0"/>
                          <w:marRight w:val="0"/>
                          <w:marTop w:val="0"/>
                          <w:marBottom w:val="0"/>
                          <w:divBdr>
                            <w:top w:val="none" w:sz="0" w:space="0" w:color="auto"/>
                            <w:left w:val="none" w:sz="0" w:space="0" w:color="auto"/>
                            <w:bottom w:val="none" w:sz="0" w:space="0" w:color="auto"/>
                            <w:right w:val="none" w:sz="0" w:space="0" w:color="auto"/>
                          </w:divBdr>
                          <w:divsChild>
                            <w:div w:id="719476834">
                              <w:marLeft w:val="0"/>
                              <w:marRight w:val="0"/>
                              <w:marTop w:val="0"/>
                              <w:marBottom w:val="0"/>
                              <w:divBdr>
                                <w:top w:val="none" w:sz="0" w:space="0" w:color="auto"/>
                                <w:left w:val="none" w:sz="0" w:space="0" w:color="auto"/>
                                <w:bottom w:val="none" w:sz="0" w:space="0" w:color="auto"/>
                                <w:right w:val="none" w:sz="0" w:space="0" w:color="auto"/>
                              </w:divBdr>
                              <w:divsChild>
                                <w:div w:id="2124644122">
                                  <w:marLeft w:val="0"/>
                                  <w:marRight w:val="0"/>
                                  <w:marTop w:val="0"/>
                                  <w:marBottom w:val="0"/>
                                  <w:divBdr>
                                    <w:top w:val="single" w:sz="6" w:space="0" w:color="E3E3E4"/>
                                    <w:left w:val="single" w:sz="6" w:space="0" w:color="E3E3E4"/>
                                    <w:bottom w:val="single" w:sz="6" w:space="0" w:color="E3E3E4"/>
                                    <w:right w:val="single" w:sz="6" w:space="0" w:color="E3E3E4"/>
                                  </w:divBdr>
                                  <w:divsChild>
                                    <w:div w:id="200909591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4408381">
      <w:marLeft w:val="640"/>
      <w:marRight w:val="0"/>
      <w:marTop w:val="0"/>
      <w:marBottom w:val="0"/>
      <w:divBdr>
        <w:top w:val="none" w:sz="0" w:space="0" w:color="auto"/>
        <w:left w:val="none" w:sz="0" w:space="0" w:color="auto"/>
        <w:bottom w:val="none" w:sz="0" w:space="0" w:color="auto"/>
        <w:right w:val="none" w:sz="0" w:space="0" w:color="auto"/>
      </w:divBdr>
    </w:div>
    <w:div w:id="1749812528">
      <w:marLeft w:val="640"/>
      <w:marRight w:val="0"/>
      <w:marTop w:val="0"/>
      <w:marBottom w:val="0"/>
      <w:divBdr>
        <w:top w:val="none" w:sz="0" w:space="0" w:color="auto"/>
        <w:left w:val="none" w:sz="0" w:space="0" w:color="auto"/>
        <w:bottom w:val="none" w:sz="0" w:space="0" w:color="auto"/>
        <w:right w:val="none" w:sz="0" w:space="0" w:color="auto"/>
      </w:divBdr>
    </w:div>
    <w:div w:id="1757091768">
      <w:marLeft w:val="640"/>
      <w:marRight w:val="0"/>
      <w:marTop w:val="0"/>
      <w:marBottom w:val="0"/>
      <w:divBdr>
        <w:top w:val="none" w:sz="0" w:space="0" w:color="auto"/>
        <w:left w:val="none" w:sz="0" w:space="0" w:color="auto"/>
        <w:bottom w:val="none" w:sz="0" w:space="0" w:color="auto"/>
        <w:right w:val="none" w:sz="0" w:space="0" w:color="auto"/>
      </w:divBdr>
    </w:div>
    <w:div w:id="1767455398">
      <w:bodyDiv w:val="1"/>
      <w:marLeft w:val="0"/>
      <w:marRight w:val="0"/>
      <w:marTop w:val="0"/>
      <w:marBottom w:val="0"/>
      <w:divBdr>
        <w:top w:val="none" w:sz="0" w:space="0" w:color="auto"/>
        <w:left w:val="none" w:sz="0" w:space="0" w:color="auto"/>
        <w:bottom w:val="none" w:sz="0" w:space="0" w:color="auto"/>
        <w:right w:val="none" w:sz="0" w:space="0" w:color="auto"/>
      </w:divBdr>
    </w:div>
    <w:div w:id="1771971299">
      <w:marLeft w:val="640"/>
      <w:marRight w:val="0"/>
      <w:marTop w:val="0"/>
      <w:marBottom w:val="0"/>
      <w:divBdr>
        <w:top w:val="none" w:sz="0" w:space="0" w:color="auto"/>
        <w:left w:val="none" w:sz="0" w:space="0" w:color="auto"/>
        <w:bottom w:val="none" w:sz="0" w:space="0" w:color="auto"/>
        <w:right w:val="none" w:sz="0" w:space="0" w:color="auto"/>
      </w:divBdr>
    </w:div>
    <w:div w:id="1787652275">
      <w:marLeft w:val="640"/>
      <w:marRight w:val="0"/>
      <w:marTop w:val="0"/>
      <w:marBottom w:val="0"/>
      <w:divBdr>
        <w:top w:val="none" w:sz="0" w:space="0" w:color="auto"/>
        <w:left w:val="none" w:sz="0" w:space="0" w:color="auto"/>
        <w:bottom w:val="none" w:sz="0" w:space="0" w:color="auto"/>
        <w:right w:val="none" w:sz="0" w:space="0" w:color="auto"/>
      </w:divBdr>
    </w:div>
    <w:div w:id="1798062848">
      <w:bodyDiv w:val="1"/>
      <w:marLeft w:val="0"/>
      <w:marRight w:val="0"/>
      <w:marTop w:val="0"/>
      <w:marBottom w:val="0"/>
      <w:divBdr>
        <w:top w:val="none" w:sz="0" w:space="0" w:color="auto"/>
        <w:left w:val="none" w:sz="0" w:space="0" w:color="auto"/>
        <w:bottom w:val="none" w:sz="0" w:space="0" w:color="auto"/>
        <w:right w:val="none" w:sz="0" w:space="0" w:color="auto"/>
      </w:divBdr>
    </w:div>
    <w:div w:id="1803883454">
      <w:bodyDiv w:val="1"/>
      <w:marLeft w:val="0"/>
      <w:marRight w:val="0"/>
      <w:marTop w:val="0"/>
      <w:marBottom w:val="0"/>
      <w:divBdr>
        <w:top w:val="none" w:sz="0" w:space="0" w:color="auto"/>
        <w:left w:val="none" w:sz="0" w:space="0" w:color="auto"/>
        <w:bottom w:val="none" w:sz="0" w:space="0" w:color="auto"/>
        <w:right w:val="none" w:sz="0" w:space="0" w:color="auto"/>
      </w:divBdr>
    </w:div>
    <w:div w:id="1807315404">
      <w:bodyDiv w:val="1"/>
      <w:marLeft w:val="0"/>
      <w:marRight w:val="0"/>
      <w:marTop w:val="0"/>
      <w:marBottom w:val="0"/>
      <w:divBdr>
        <w:top w:val="none" w:sz="0" w:space="0" w:color="auto"/>
        <w:left w:val="none" w:sz="0" w:space="0" w:color="auto"/>
        <w:bottom w:val="none" w:sz="0" w:space="0" w:color="auto"/>
        <w:right w:val="none" w:sz="0" w:space="0" w:color="auto"/>
      </w:divBdr>
    </w:div>
    <w:div w:id="1808546211">
      <w:marLeft w:val="640"/>
      <w:marRight w:val="0"/>
      <w:marTop w:val="0"/>
      <w:marBottom w:val="0"/>
      <w:divBdr>
        <w:top w:val="none" w:sz="0" w:space="0" w:color="auto"/>
        <w:left w:val="none" w:sz="0" w:space="0" w:color="auto"/>
        <w:bottom w:val="none" w:sz="0" w:space="0" w:color="auto"/>
        <w:right w:val="none" w:sz="0" w:space="0" w:color="auto"/>
      </w:divBdr>
    </w:div>
    <w:div w:id="1818451934">
      <w:bodyDiv w:val="1"/>
      <w:marLeft w:val="0"/>
      <w:marRight w:val="0"/>
      <w:marTop w:val="0"/>
      <w:marBottom w:val="0"/>
      <w:divBdr>
        <w:top w:val="none" w:sz="0" w:space="0" w:color="auto"/>
        <w:left w:val="none" w:sz="0" w:space="0" w:color="auto"/>
        <w:bottom w:val="none" w:sz="0" w:space="0" w:color="auto"/>
        <w:right w:val="none" w:sz="0" w:space="0" w:color="auto"/>
      </w:divBdr>
    </w:div>
    <w:div w:id="1823158173">
      <w:marLeft w:val="640"/>
      <w:marRight w:val="0"/>
      <w:marTop w:val="0"/>
      <w:marBottom w:val="0"/>
      <w:divBdr>
        <w:top w:val="none" w:sz="0" w:space="0" w:color="auto"/>
        <w:left w:val="none" w:sz="0" w:space="0" w:color="auto"/>
        <w:bottom w:val="none" w:sz="0" w:space="0" w:color="auto"/>
        <w:right w:val="none" w:sz="0" w:space="0" w:color="auto"/>
      </w:divBdr>
    </w:div>
    <w:div w:id="1824396725">
      <w:marLeft w:val="640"/>
      <w:marRight w:val="0"/>
      <w:marTop w:val="0"/>
      <w:marBottom w:val="0"/>
      <w:divBdr>
        <w:top w:val="none" w:sz="0" w:space="0" w:color="auto"/>
        <w:left w:val="none" w:sz="0" w:space="0" w:color="auto"/>
        <w:bottom w:val="none" w:sz="0" w:space="0" w:color="auto"/>
        <w:right w:val="none" w:sz="0" w:space="0" w:color="auto"/>
      </w:divBdr>
    </w:div>
    <w:div w:id="1838034954">
      <w:bodyDiv w:val="1"/>
      <w:marLeft w:val="0"/>
      <w:marRight w:val="0"/>
      <w:marTop w:val="0"/>
      <w:marBottom w:val="0"/>
      <w:divBdr>
        <w:top w:val="none" w:sz="0" w:space="0" w:color="auto"/>
        <w:left w:val="none" w:sz="0" w:space="0" w:color="auto"/>
        <w:bottom w:val="none" w:sz="0" w:space="0" w:color="auto"/>
        <w:right w:val="none" w:sz="0" w:space="0" w:color="auto"/>
      </w:divBdr>
    </w:div>
    <w:div w:id="1841889562">
      <w:marLeft w:val="640"/>
      <w:marRight w:val="0"/>
      <w:marTop w:val="0"/>
      <w:marBottom w:val="0"/>
      <w:divBdr>
        <w:top w:val="none" w:sz="0" w:space="0" w:color="auto"/>
        <w:left w:val="none" w:sz="0" w:space="0" w:color="auto"/>
        <w:bottom w:val="none" w:sz="0" w:space="0" w:color="auto"/>
        <w:right w:val="none" w:sz="0" w:space="0" w:color="auto"/>
      </w:divBdr>
    </w:div>
    <w:div w:id="1846895536">
      <w:marLeft w:val="640"/>
      <w:marRight w:val="0"/>
      <w:marTop w:val="0"/>
      <w:marBottom w:val="0"/>
      <w:divBdr>
        <w:top w:val="none" w:sz="0" w:space="0" w:color="auto"/>
        <w:left w:val="none" w:sz="0" w:space="0" w:color="auto"/>
        <w:bottom w:val="none" w:sz="0" w:space="0" w:color="auto"/>
        <w:right w:val="none" w:sz="0" w:space="0" w:color="auto"/>
      </w:divBdr>
    </w:div>
    <w:div w:id="1872375275">
      <w:marLeft w:val="640"/>
      <w:marRight w:val="0"/>
      <w:marTop w:val="0"/>
      <w:marBottom w:val="0"/>
      <w:divBdr>
        <w:top w:val="none" w:sz="0" w:space="0" w:color="auto"/>
        <w:left w:val="none" w:sz="0" w:space="0" w:color="auto"/>
        <w:bottom w:val="none" w:sz="0" w:space="0" w:color="auto"/>
        <w:right w:val="none" w:sz="0" w:space="0" w:color="auto"/>
      </w:divBdr>
    </w:div>
    <w:div w:id="1875918049">
      <w:marLeft w:val="640"/>
      <w:marRight w:val="0"/>
      <w:marTop w:val="0"/>
      <w:marBottom w:val="0"/>
      <w:divBdr>
        <w:top w:val="none" w:sz="0" w:space="0" w:color="auto"/>
        <w:left w:val="none" w:sz="0" w:space="0" w:color="auto"/>
        <w:bottom w:val="none" w:sz="0" w:space="0" w:color="auto"/>
        <w:right w:val="none" w:sz="0" w:space="0" w:color="auto"/>
      </w:divBdr>
    </w:div>
    <w:div w:id="1877304127">
      <w:marLeft w:val="640"/>
      <w:marRight w:val="0"/>
      <w:marTop w:val="0"/>
      <w:marBottom w:val="0"/>
      <w:divBdr>
        <w:top w:val="none" w:sz="0" w:space="0" w:color="auto"/>
        <w:left w:val="none" w:sz="0" w:space="0" w:color="auto"/>
        <w:bottom w:val="none" w:sz="0" w:space="0" w:color="auto"/>
        <w:right w:val="none" w:sz="0" w:space="0" w:color="auto"/>
      </w:divBdr>
    </w:div>
    <w:div w:id="1879394709">
      <w:marLeft w:val="640"/>
      <w:marRight w:val="0"/>
      <w:marTop w:val="0"/>
      <w:marBottom w:val="0"/>
      <w:divBdr>
        <w:top w:val="none" w:sz="0" w:space="0" w:color="auto"/>
        <w:left w:val="none" w:sz="0" w:space="0" w:color="auto"/>
        <w:bottom w:val="none" w:sz="0" w:space="0" w:color="auto"/>
        <w:right w:val="none" w:sz="0" w:space="0" w:color="auto"/>
      </w:divBdr>
    </w:div>
    <w:div w:id="1880893345">
      <w:marLeft w:val="640"/>
      <w:marRight w:val="0"/>
      <w:marTop w:val="0"/>
      <w:marBottom w:val="0"/>
      <w:divBdr>
        <w:top w:val="none" w:sz="0" w:space="0" w:color="auto"/>
        <w:left w:val="none" w:sz="0" w:space="0" w:color="auto"/>
        <w:bottom w:val="none" w:sz="0" w:space="0" w:color="auto"/>
        <w:right w:val="none" w:sz="0" w:space="0" w:color="auto"/>
      </w:divBdr>
    </w:div>
    <w:div w:id="1888682556">
      <w:marLeft w:val="640"/>
      <w:marRight w:val="0"/>
      <w:marTop w:val="0"/>
      <w:marBottom w:val="0"/>
      <w:divBdr>
        <w:top w:val="none" w:sz="0" w:space="0" w:color="auto"/>
        <w:left w:val="none" w:sz="0" w:space="0" w:color="auto"/>
        <w:bottom w:val="none" w:sz="0" w:space="0" w:color="auto"/>
        <w:right w:val="none" w:sz="0" w:space="0" w:color="auto"/>
      </w:divBdr>
    </w:div>
    <w:div w:id="1890994332">
      <w:bodyDiv w:val="1"/>
      <w:marLeft w:val="0"/>
      <w:marRight w:val="0"/>
      <w:marTop w:val="0"/>
      <w:marBottom w:val="0"/>
      <w:divBdr>
        <w:top w:val="none" w:sz="0" w:space="0" w:color="auto"/>
        <w:left w:val="none" w:sz="0" w:space="0" w:color="auto"/>
        <w:bottom w:val="none" w:sz="0" w:space="0" w:color="auto"/>
        <w:right w:val="none" w:sz="0" w:space="0" w:color="auto"/>
      </w:divBdr>
    </w:div>
    <w:div w:id="1902446050">
      <w:marLeft w:val="640"/>
      <w:marRight w:val="0"/>
      <w:marTop w:val="0"/>
      <w:marBottom w:val="0"/>
      <w:divBdr>
        <w:top w:val="none" w:sz="0" w:space="0" w:color="auto"/>
        <w:left w:val="none" w:sz="0" w:space="0" w:color="auto"/>
        <w:bottom w:val="none" w:sz="0" w:space="0" w:color="auto"/>
        <w:right w:val="none" w:sz="0" w:space="0" w:color="auto"/>
      </w:divBdr>
    </w:div>
    <w:div w:id="1917666252">
      <w:marLeft w:val="640"/>
      <w:marRight w:val="0"/>
      <w:marTop w:val="0"/>
      <w:marBottom w:val="0"/>
      <w:divBdr>
        <w:top w:val="none" w:sz="0" w:space="0" w:color="auto"/>
        <w:left w:val="none" w:sz="0" w:space="0" w:color="auto"/>
        <w:bottom w:val="none" w:sz="0" w:space="0" w:color="auto"/>
        <w:right w:val="none" w:sz="0" w:space="0" w:color="auto"/>
      </w:divBdr>
    </w:div>
    <w:div w:id="1918855738">
      <w:bodyDiv w:val="1"/>
      <w:marLeft w:val="0"/>
      <w:marRight w:val="0"/>
      <w:marTop w:val="0"/>
      <w:marBottom w:val="0"/>
      <w:divBdr>
        <w:top w:val="none" w:sz="0" w:space="0" w:color="auto"/>
        <w:left w:val="none" w:sz="0" w:space="0" w:color="auto"/>
        <w:bottom w:val="none" w:sz="0" w:space="0" w:color="auto"/>
        <w:right w:val="none" w:sz="0" w:space="0" w:color="auto"/>
      </w:divBdr>
    </w:div>
    <w:div w:id="1925994045">
      <w:bodyDiv w:val="1"/>
      <w:marLeft w:val="0"/>
      <w:marRight w:val="0"/>
      <w:marTop w:val="0"/>
      <w:marBottom w:val="0"/>
      <w:divBdr>
        <w:top w:val="none" w:sz="0" w:space="0" w:color="auto"/>
        <w:left w:val="none" w:sz="0" w:space="0" w:color="auto"/>
        <w:bottom w:val="none" w:sz="0" w:space="0" w:color="auto"/>
        <w:right w:val="none" w:sz="0" w:space="0" w:color="auto"/>
      </w:divBdr>
    </w:div>
    <w:div w:id="1927613900">
      <w:marLeft w:val="640"/>
      <w:marRight w:val="0"/>
      <w:marTop w:val="0"/>
      <w:marBottom w:val="0"/>
      <w:divBdr>
        <w:top w:val="none" w:sz="0" w:space="0" w:color="auto"/>
        <w:left w:val="none" w:sz="0" w:space="0" w:color="auto"/>
        <w:bottom w:val="none" w:sz="0" w:space="0" w:color="auto"/>
        <w:right w:val="none" w:sz="0" w:space="0" w:color="auto"/>
      </w:divBdr>
    </w:div>
    <w:div w:id="1941402601">
      <w:marLeft w:val="640"/>
      <w:marRight w:val="0"/>
      <w:marTop w:val="0"/>
      <w:marBottom w:val="0"/>
      <w:divBdr>
        <w:top w:val="none" w:sz="0" w:space="0" w:color="auto"/>
        <w:left w:val="none" w:sz="0" w:space="0" w:color="auto"/>
        <w:bottom w:val="none" w:sz="0" w:space="0" w:color="auto"/>
        <w:right w:val="none" w:sz="0" w:space="0" w:color="auto"/>
      </w:divBdr>
    </w:div>
    <w:div w:id="1942446632">
      <w:marLeft w:val="640"/>
      <w:marRight w:val="0"/>
      <w:marTop w:val="0"/>
      <w:marBottom w:val="0"/>
      <w:divBdr>
        <w:top w:val="none" w:sz="0" w:space="0" w:color="auto"/>
        <w:left w:val="none" w:sz="0" w:space="0" w:color="auto"/>
        <w:bottom w:val="none" w:sz="0" w:space="0" w:color="auto"/>
        <w:right w:val="none" w:sz="0" w:space="0" w:color="auto"/>
      </w:divBdr>
    </w:div>
    <w:div w:id="1950356916">
      <w:bodyDiv w:val="1"/>
      <w:marLeft w:val="0"/>
      <w:marRight w:val="0"/>
      <w:marTop w:val="0"/>
      <w:marBottom w:val="0"/>
      <w:divBdr>
        <w:top w:val="none" w:sz="0" w:space="0" w:color="auto"/>
        <w:left w:val="none" w:sz="0" w:space="0" w:color="auto"/>
        <w:bottom w:val="none" w:sz="0" w:space="0" w:color="auto"/>
        <w:right w:val="none" w:sz="0" w:space="0" w:color="auto"/>
      </w:divBdr>
    </w:div>
    <w:div w:id="1952585192">
      <w:marLeft w:val="640"/>
      <w:marRight w:val="0"/>
      <w:marTop w:val="0"/>
      <w:marBottom w:val="0"/>
      <w:divBdr>
        <w:top w:val="none" w:sz="0" w:space="0" w:color="auto"/>
        <w:left w:val="none" w:sz="0" w:space="0" w:color="auto"/>
        <w:bottom w:val="none" w:sz="0" w:space="0" w:color="auto"/>
        <w:right w:val="none" w:sz="0" w:space="0" w:color="auto"/>
      </w:divBdr>
    </w:div>
    <w:div w:id="1953442041">
      <w:marLeft w:val="640"/>
      <w:marRight w:val="0"/>
      <w:marTop w:val="0"/>
      <w:marBottom w:val="0"/>
      <w:divBdr>
        <w:top w:val="none" w:sz="0" w:space="0" w:color="auto"/>
        <w:left w:val="none" w:sz="0" w:space="0" w:color="auto"/>
        <w:bottom w:val="none" w:sz="0" w:space="0" w:color="auto"/>
        <w:right w:val="none" w:sz="0" w:space="0" w:color="auto"/>
      </w:divBdr>
    </w:div>
    <w:div w:id="1979455719">
      <w:marLeft w:val="640"/>
      <w:marRight w:val="0"/>
      <w:marTop w:val="0"/>
      <w:marBottom w:val="0"/>
      <w:divBdr>
        <w:top w:val="none" w:sz="0" w:space="0" w:color="auto"/>
        <w:left w:val="none" w:sz="0" w:space="0" w:color="auto"/>
        <w:bottom w:val="none" w:sz="0" w:space="0" w:color="auto"/>
        <w:right w:val="none" w:sz="0" w:space="0" w:color="auto"/>
      </w:divBdr>
    </w:div>
    <w:div w:id="1981037581">
      <w:marLeft w:val="640"/>
      <w:marRight w:val="0"/>
      <w:marTop w:val="0"/>
      <w:marBottom w:val="0"/>
      <w:divBdr>
        <w:top w:val="none" w:sz="0" w:space="0" w:color="auto"/>
        <w:left w:val="none" w:sz="0" w:space="0" w:color="auto"/>
        <w:bottom w:val="none" w:sz="0" w:space="0" w:color="auto"/>
        <w:right w:val="none" w:sz="0" w:space="0" w:color="auto"/>
      </w:divBdr>
    </w:div>
    <w:div w:id="2003772919">
      <w:marLeft w:val="640"/>
      <w:marRight w:val="0"/>
      <w:marTop w:val="0"/>
      <w:marBottom w:val="0"/>
      <w:divBdr>
        <w:top w:val="none" w:sz="0" w:space="0" w:color="auto"/>
        <w:left w:val="none" w:sz="0" w:space="0" w:color="auto"/>
        <w:bottom w:val="none" w:sz="0" w:space="0" w:color="auto"/>
        <w:right w:val="none" w:sz="0" w:space="0" w:color="auto"/>
      </w:divBdr>
    </w:div>
    <w:div w:id="2007787139">
      <w:bodyDiv w:val="1"/>
      <w:marLeft w:val="0"/>
      <w:marRight w:val="0"/>
      <w:marTop w:val="0"/>
      <w:marBottom w:val="0"/>
      <w:divBdr>
        <w:top w:val="none" w:sz="0" w:space="0" w:color="auto"/>
        <w:left w:val="none" w:sz="0" w:space="0" w:color="auto"/>
        <w:bottom w:val="none" w:sz="0" w:space="0" w:color="auto"/>
        <w:right w:val="none" w:sz="0" w:space="0" w:color="auto"/>
      </w:divBdr>
    </w:div>
    <w:div w:id="2012416007">
      <w:bodyDiv w:val="1"/>
      <w:marLeft w:val="0"/>
      <w:marRight w:val="0"/>
      <w:marTop w:val="0"/>
      <w:marBottom w:val="0"/>
      <w:divBdr>
        <w:top w:val="none" w:sz="0" w:space="0" w:color="auto"/>
        <w:left w:val="none" w:sz="0" w:space="0" w:color="auto"/>
        <w:bottom w:val="none" w:sz="0" w:space="0" w:color="auto"/>
        <w:right w:val="none" w:sz="0" w:space="0" w:color="auto"/>
      </w:divBdr>
    </w:div>
    <w:div w:id="2030712669">
      <w:marLeft w:val="640"/>
      <w:marRight w:val="0"/>
      <w:marTop w:val="0"/>
      <w:marBottom w:val="0"/>
      <w:divBdr>
        <w:top w:val="none" w:sz="0" w:space="0" w:color="auto"/>
        <w:left w:val="none" w:sz="0" w:space="0" w:color="auto"/>
        <w:bottom w:val="none" w:sz="0" w:space="0" w:color="auto"/>
        <w:right w:val="none" w:sz="0" w:space="0" w:color="auto"/>
      </w:divBdr>
    </w:div>
    <w:div w:id="2035686126">
      <w:bodyDiv w:val="1"/>
      <w:marLeft w:val="0"/>
      <w:marRight w:val="0"/>
      <w:marTop w:val="0"/>
      <w:marBottom w:val="0"/>
      <w:divBdr>
        <w:top w:val="none" w:sz="0" w:space="0" w:color="auto"/>
        <w:left w:val="none" w:sz="0" w:space="0" w:color="auto"/>
        <w:bottom w:val="none" w:sz="0" w:space="0" w:color="auto"/>
        <w:right w:val="none" w:sz="0" w:space="0" w:color="auto"/>
      </w:divBdr>
    </w:div>
    <w:div w:id="2037385335">
      <w:bodyDiv w:val="1"/>
      <w:marLeft w:val="0"/>
      <w:marRight w:val="0"/>
      <w:marTop w:val="0"/>
      <w:marBottom w:val="0"/>
      <w:divBdr>
        <w:top w:val="none" w:sz="0" w:space="0" w:color="auto"/>
        <w:left w:val="none" w:sz="0" w:space="0" w:color="auto"/>
        <w:bottom w:val="none" w:sz="0" w:space="0" w:color="auto"/>
        <w:right w:val="none" w:sz="0" w:space="0" w:color="auto"/>
      </w:divBdr>
    </w:div>
    <w:div w:id="2039619183">
      <w:marLeft w:val="640"/>
      <w:marRight w:val="0"/>
      <w:marTop w:val="0"/>
      <w:marBottom w:val="0"/>
      <w:divBdr>
        <w:top w:val="none" w:sz="0" w:space="0" w:color="auto"/>
        <w:left w:val="none" w:sz="0" w:space="0" w:color="auto"/>
        <w:bottom w:val="none" w:sz="0" w:space="0" w:color="auto"/>
        <w:right w:val="none" w:sz="0" w:space="0" w:color="auto"/>
      </w:divBdr>
    </w:div>
    <w:div w:id="2046439633">
      <w:marLeft w:val="640"/>
      <w:marRight w:val="0"/>
      <w:marTop w:val="0"/>
      <w:marBottom w:val="0"/>
      <w:divBdr>
        <w:top w:val="none" w:sz="0" w:space="0" w:color="auto"/>
        <w:left w:val="none" w:sz="0" w:space="0" w:color="auto"/>
        <w:bottom w:val="none" w:sz="0" w:space="0" w:color="auto"/>
        <w:right w:val="none" w:sz="0" w:space="0" w:color="auto"/>
      </w:divBdr>
    </w:div>
    <w:div w:id="2047295271">
      <w:marLeft w:val="640"/>
      <w:marRight w:val="0"/>
      <w:marTop w:val="0"/>
      <w:marBottom w:val="0"/>
      <w:divBdr>
        <w:top w:val="none" w:sz="0" w:space="0" w:color="auto"/>
        <w:left w:val="none" w:sz="0" w:space="0" w:color="auto"/>
        <w:bottom w:val="none" w:sz="0" w:space="0" w:color="auto"/>
        <w:right w:val="none" w:sz="0" w:space="0" w:color="auto"/>
      </w:divBdr>
    </w:div>
    <w:div w:id="2049259571">
      <w:bodyDiv w:val="1"/>
      <w:marLeft w:val="0"/>
      <w:marRight w:val="0"/>
      <w:marTop w:val="0"/>
      <w:marBottom w:val="0"/>
      <w:divBdr>
        <w:top w:val="none" w:sz="0" w:space="0" w:color="auto"/>
        <w:left w:val="none" w:sz="0" w:space="0" w:color="auto"/>
        <w:bottom w:val="none" w:sz="0" w:space="0" w:color="auto"/>
        <w:right w:val="none" w:sz="0" w:space="0" w:color="auto"/>
      </w:divBdr>
      <w:divsChild>
        <w:div w:id="788864105">
          <w:marLeft w:val="0"/>
          <w:marRight w:val="0"/>
          <w:marTop w:val="0"/>
          <w:marBottom w:val="0"/>
          <w:divBdr>
            <w:top w:val="none" w:sz="0" w:space="0" w:color="auto"/>
            <w:left w:val="none" w:sz="0" w:space="0" w:color="auto"/>
            <w:bottom w:val="none" w:sz="0" w:space="0" w:color="auto"/>
            <w:right w:val="none" w:sz="0" w:space="0" w:color="auto"/>
          </w:divBdr>
          <w:divsChild>
            <w:div w:id="292174176">
              <w:marLeft w:val="0"/>
              <w:marRight w:val="0"/>
              <w:marTop w:val="0"/>
              <w:marBottom w:val="0"/>
              <w:divBdr>
                <w:top w:val="none" w:sz="0" w:space="0" w:color="auto"/>
                <w:left w:val="none" w:sz="0" w:space="0" w:color="auto"/>
                <w:bottom w:val="none" w:sz="0" w:space="0" w:color="auto"/>
                <w:right w:val="none" w:sz="0" w:space="0" w:color="auto"/>
              </w:divBdr>
              <w:divsChild>
                <w:div w:id="1846285380">
                  <w:marLeft w:val="0"/>
                  <w:marRight w:val="0"/>
                  <w:marTop w:val="0"/>
                  <w:marBottom w:val="0"/>
                  <w:divBdr>
                    <w:top w:val="none" w:sz="0" w:space="0" w:color="auto"/>
                    <w:left w:val="none" w:sz="0" w:space="0" w:color="auto"/>
                    <w:bottom w:val="none" w:sz="0" w:space="0" w:color="auto"/>
                    <w:right w:val="none" w:sz="0" w:space="0" w:color="auto"/>
                  </w:divBdr>
                  <w:divsChild>
                    <w:div w:id="952050793">
                      <w:marLeft w:val="-9900"/>
                      <w:marRight w:val="0"/>
                      <w:marTop w:val="0"/>
                      <w:marBottom w:val="0"/>
                      <w:divBdr>
                        <w:top w:val="none" w:sz="0" w:space="0" w:color="auto"/>
                        <w:left w:val="none" w:sz="0" w:space="0" w:color="auto"/>
                        <w:bottom w:val="none" w:sz="0" w:space="0" w:color="auto"/>
                        <w:right w:val="none" w:sz="0" w:space="0" w:color="auto"/>
                      </w:divBdr>
                      <w:divsChild>
                        <w:div w:id="11039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220852">
      <w:marLeft w:val="640"/>
      <w:marRight w:val="0"/>
      <w:marTop w:val="0"/>
      <w:marBottom w:val="0"/>
      <w:divBdr>
        <w:top w:val="none" w:sz="0" w:space="0" w:color="auto"/>
        <w:left w:val="none" w:sz="0" w:space="0" w:color="auto"/>
        <w:bottom w:val="none" w:sz="0" w:space="0" w:color="auto"/>
        <w:right w:val="none" w:sz="0" w:space="0" w:color="auto"/>
      </w:divBdr>
    </w:div>
    <w:div w:id="2062097122">
      <w:bodyDiv w:val="1"/>
      <w:marLeft w:val="0"/>
      <w:marRight w:val="0"/>
      <w:marTop w:val="0"/>
      <w:marBottom w:val="0"/>
      <w:divBdr>
        <w:top w:val="none" w:sz="0" w:space="0" w:color="auto"/>
        <w:left w:val="none" w:sz="0" w:space="0" w:color="auto"/>
        <w:bottom w:val="none" w:sz="0" w:space="0" w:color="auto"/>
        <w:right w:val="none" w:sz="0" w:space="0" w:color="auto"/>
      </w:divBdr>
    </w:div>
    <w:div w:id="2067874090">
      <w:marLeft w:val="64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80668524">
      <w:marLeft w:val="640"/>
      <w:marRight w:val="0"/>
      <w:marTop w:val="0"/>
      <w:marBottom w:val="0"/>
      <w:divBdr>
        <w:top w:val="none" w:sz="0" w:space="0" w:color="auto"/>
        <w:left w:val="none" w:sz="0" w:space="0" w:color="auto"/>
        <w:bottom w:val="none" w:sz="0" w:space="0" w:color="auto"/>
        <w:right w:val="none" w:sz="0" w:space="0" w:color="auto"/>
      </w:divBdr>
    </w:div>
    <w:div w:id="2091147590">
      <w:marLeft w:val="640"/>
      <w:marRight w:val="0"/>
      <w:marTop w:val="0"/>
      <w:marBottom w:val="0"/>
      <w:divBdr>
        <w:top w:val="none" w:sz="0" w:space="0" w:color="auto"/>
        <w:left w:val="none" w:sz="0" w:space="0" w:color="auto"/>
        <w:bottom w:val="none" w:sz="0" w:space="0" w:color="auto"/>
        <w:right w:val="none" w:sz="0" w:space="0" w:color="auto"/>
      </w:divBdr>
    </w:div>
    <w:div w:id="2092847265">
      <w:marLeft w:val="640"/>
      <w:marRight w:val="0"/>
      <w:marTop w:val="0"/>
      <w:marBottom w:val="0"/>
      <w:divBdr>
        <w:top w:val="none" w:sz="0" w:space="0" w:color="auto"/>
        <w:left w:val="none" w:sz="0" w:space="0" w:color="auto"/>
        <w:bottom w:val="none" w:sz="0" w:space="0" w:color="auto"/>
        <w:right w:val="none" w:sz="0" w:space="0" w:color="auto"/>
      </w:divBdr>
    </w:div>
    <w:div w:id="2102753416">
      <w:marLeft w:val="640"/>
      <w:marRight w:val="0"/>
      <w:marTop w:val="0"/>
      <w:marBottom w:val="0"/>
      <w:divBdr>
        <w:top w:val="none" w:sz="0" w:space="0" w:color="auto"/>
        <w:left w:val="none" w:sz="0" w:space="0" w:color="auto"/>
        <w:bottom w:val="none" w:sz="0" w:space="0" w:color="auto"/>
        <w:right w:val="none" w:sz="0" w:space="0" w:color="auto"/>
      </w:divBdr>
    </w:div>
    <w:div w:id="2113477769">
      <w:marLeft w:val="640"/>
      <w:marRight w:val="0"/>
      <w:marTop w:val="0"/>
      <w:marBottom w:val="0"/>
      <w:divBdr>
        <w:top w:val="none" w:sz="0" w:space="0" w:color="auto"/>
        <w:left w:val="none" w:sz="0" w:space="0" w:color="auto"/>
        <w:bottom w:val="none" w:sz="0" w:space="0" w:color="auto"/>
        <w:right w:val="none" w:sz="0" w:space="0" w:color="auto"/>
      </w:divBdr>
    </w:div>
    <w:div w:id="2126463506">
      <w:marLeft w:val="640"/>
      <w:marRight w:val="0"/>
      <w:marTop w:val="0"/>
      <w:marBottom w:val="0"/>
      <w:divBdr>
        <w:top w:val="none" w:sz="0" w:space="0" w:color="auto"/>
        <w:left w:val="none" w:sz="0" w:space="0" w:color="auto"/>
        <w:bottom w:val="none" w:sz="0" w:space="0" w:color="auto"/>
        <w:right w:val="none" w:sz="0" w:space="0" w:color="auto"/>
      </w:divBdr>
    </w:div>
    <w:div w:id="2129228398">
      <w:marLeft w:val="640"/>
      <w:marRight w:val="0"/>
      <w:marTop w:val="0"/>
      <w:marBottom w:val="0"/>
      <w:divBdr>
        <w:top w:val="none" w:sz="0" w:space="0" w:color="auto"/>
        <w:left w:val="none" w:sz="0" w:space="0" w:color="auto"/>
        <w:bottom w:val="none" w:sz="0" w:space="0" w:color="auto"/>
        <w:right w:val="none" w:sz="0" w:space="0" w:color="auto"/>
      </w:divBdr>
    </w:div>
    <w:div w:id="2130320906">
      <w:marLeft w:val="640"/>
      <w:marRight w:val="0"/>
      <w:marTop w:val="0"/>
      <w:marBottom w:val="0"/>
      <w:divBdr>
        <w:top w:val="none" w:sz="0" w:space="0" w:color="auto"/>
        <w:left w:val="none" w:sz="0" w:space="0" w:color="auto"/>
        <w:bottom w:val="none" w:sz="0" w:space="0" w:color="auto"/>
        <w:right w:val="none" w:sz="0" w:space="0" w:color="auto"/>
      </w:divBdr>
    </w:div>
    <w:div w:id="2134978718">
      <w:bodyDiv w:val="1"/>
      <w:marLeft w:val="0"/>
      <w:marRight w:val="0"/>
      <w:marTop w:val="0"/>
      <w:marBottom w:val="0"/>
      <w:divBdr>
        <w:top w:val="none" w:sz="0" w:space="0" w:color="auto"/>
        <w:left w:val="none" w:sz="0" w:space="0" w:color="auto"/>
        <w:bottom w:val="none" w:sz="0" w:space="0" w:color="auto"/>
        <w:right w:val="none" w:sz="0" w:space="0" w:color="auto"/>
      </w:divBdr>
    </w:div>
    <w:div w:id="213864600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0.png"/><Relationship Id="rId35" Type="http://schemas.openxmlformats.org/officeDocument/2006/relationships/image" Target="media/image26.png"/><Relationship Id="rId8" Type="http://schemas.openxmlformats.org/officeDocument/2006/relationships/hyperlink" Target="mailto:jhkim99@snu.ac.kr"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27BC1133-D7A8-4A03-A3A0-9BD808F99A91}">
  <we:reference id="wa104099688" version="1.3.0.0" store="ko-KR"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14ECC98-32AE-47BD-9650-DDA0575E58DD}">
  <we:reference id="wa104381909" version="3.1.0.0" store="ko-KR" storeType="OMEX"/>
  <we:alternateReferences>
    <we:reference id="WA104381909" version="3.1.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5D9D2F6F-482A-453D-9E14-13932B036F36}">
  <we:reference id="wa104382081" version="1.55.1.0" store="ko-KR" storeType="OMEX"/>
  <we:alternateReferences>
    <we:reference id="WA104382081" version="1.55.1.0" store="" storeType="OMEX"/>
  </we:alternateReferences>
  <we:properties>
    <we:property name="MENDELEY_BIBLIOGRAPHY_IS_DIRTY" value="true"/>
    <we:property name="MENDELEY_BIBLIOGRAPHY_LAST_MODIFIED" value="1760084118295"/>
    <we:property name="MENDELEY_CITATIONS" valu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0C494-0C14-4E58-B8A3-3AFF2AE6A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645</Words>
  <Characters>3680</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김수현</Manager>
  <Company>연세대학교 대기과학과</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혜영</dc:creator>
  <cp:keywords/>
  <dc:description/>
  <cp:lastModifiedBy>Microsoft Office User</cp:lastModifiedBy>
  <cp:revision>48</cp:revision>
  <cp:lastPrinted>2022-08-01T14:41:00Z</cp:lastPrinted>
  <dcterms:created xsi:type="dcterms:W3CDTF">2025-10-10T08:13:00Z</dcterms:created>
  <dcterms:modified xsi:type="dcterms:W3CDTF">2025-10-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S1)</vt:lpwstr>
  </property>
  <property fmtid="{D5CDD505-2E9C-101B-9397-08002B2CF9AE}" pid="5" name="MTDeferFieldUpdate">
    <vt:lpwstr>1</vt:lpwstr>
  </property>
</Properties>
</file>